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149A9" w14:textId="439461A4" w:rsidR="00056120" w:rsidRDefault="00326288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C34F4" wp14:editId="514AE854">
                <wp:simplePos x="0" y="0"/>
                <wp:positionH relativeFrom="column">
                  <wp:posOffset>-236483</wp:posOffset>
                </wp:positionH>
                <wp:positionV relativeFrom="paragraph">
                  <wp:posOffset>-240249</wp:posOffset>
                </wp:positionV>
                <wp:extent cx="6285865" cy="9177655"/>
                <wp:effectExtent l="0" t="0" r="13335" b="1714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5865" cy="91776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  <a:effectLst/>
                      </wps:spPr>
                      <wps:txbx>
                        <w:txbxContent>
                          <w:p w14:paraId="7C517530" w14:textId="77777777" w:rsidR="00B53557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5C09B376" w14:textId="77777777" w:rsidR="00B53557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7B36ADF9" w14:textId="35D90BB1" w:rsidR="00B53557" w:rsidRPr="00887FA3" w:rsidRDefault="00B53557" w:rsidP="0005468C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  <w:r w:rsidRPr="00887FA3">
                              <w:rPr>
                                <w:b/>
                                <w:noProof/>
                                <w:lang w:eastAsia="tr-TR"/>
                              </w:rPr>
                              <w:drawing>
                                <wp:inline distT="0" distB="0" distL="0" distR="0" wp14:anchorId="62A2436A" wp14:editId="0601299B">
                                  <wp:extent cx="2124529" cy="2051148"/>
                                  <wp:effectExtent l="0" t="0" r="9525" b="6350"/>
                                  <wp:docPr id="1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56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55039" cy="20806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BD302D" w14:textId="77777777" w:rsidR="00B53557" w:rsidRPr="00887FA3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23EE1EF8" w14:textId="77777777" w:rsidR="00B53557" w:rsidRPr="00887FA3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0126C3E0" w14:textId="77777777" w:rsidR="00B53557" w:rsidRPr="00887FA3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1F4BB126" w14:textId="77777777" w:rsidR="00B53557" w:rsidRPr="00887FA3" w:rsidRDefault="00B53557" w:rsidP="0005468C">
                            <w:pPr>
                              <w:spacing w:line="360" w:lineRule="auto"/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</w:pPr>
                            <w:r w:rsidRPr="00887FA3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BAHÇEŞEHİR UNIVERSITY</w:t>
                            </w:r>
                          </w:p>
                          <w:p w14:paraId="35D7B1AF" w14:textId="77777777" w:rsidR="00B53557" w:rsidRPr="00887FA3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</w:pPr>
                            <w:r w:rsidRPr="00887FA3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 xml:space="preserve"> SCHOOL OF MEDICINE</w:t>
                            </w:r>
                          </w:p>
                          <w:p w14:paraId="2EC846DD" w14:textId="77777777" w:rsidR="00B53557" w:rsidRPr="00887FA3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</w:pPr>
                            <w:r w:rsidRPr="00887FA3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CLASS 2</w:t>
                            </w:r>
                          </w:p>
                          <w:p w14:paraId="54536047" w14:textId="77777777" w:rsidR="00B53557" w:rsidRPr="00887FA3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</w:pPr>
                            <w:r w:rsidRPr="00887FA3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ACADEMIC PROGRAMME</w:t>
                            </w:r>
                          </w:p>
                          <w:p w14:paraId="1DA17563" w14:textId="6B7153DC" w:rsidR="00B53557" w:rsidRPr="00B837AF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</w:pPr>
                            <w:r w:rsidRPr="00887FA3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202</w:t>
                            </w:r>
                            <w:r w:rsidR="003B223F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5</w:t>
                            </w:r>
                            <w:r w:rsidRPr="00887FA3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-202</w:t>
                            </w:r>
                            <w:r w:rsidR="003B223F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  <w:t>6</w:t>
                            </w:r>
                          </w:p>
                          <w:p w14:paraId="56211887" w14:textId="77777777" w:rsidR="00B53557" w:rsidRPr="000F441B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4EB6CA69" w14:textId="77777777" w:rsidR="00B53557" w:rsidRPr="00B6026D" w:rsidRDefault="00B53557" w:rsidP="008D7DCA">
                            <w:pPr>
                              <w:spacing w:line="360" w:lineRule="auto"/>
                              <w:jc w:val="center"/>
                              <w:rPr>
                                <w:b/>
                                <w:color w:val="002060"/>
                                <w:sz w:val="32"/>
                              </w:rPr>
                            </w:pPr>
                          </w:p>
                          <w:p w14:paraId="557FF00A" w14:textId="77777777" w:rsidR="00B53557" w:rsidRPr="00CA116E" w:rsidRDefault="00B53557" w:rsidP="008D7DCA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C34F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8.6pt;margin-top:-18.9pt;width:494.95pt;height:722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" filled="f" strokecolor="#4472c4 [3204]">
                <v:textbox>
                  <w:txbxContent>
                    <w:p w14:paraId="7C517530" w14:textId="77777777" w:rsidR="00B53557" w:rsidRDefault="00B53557" w:rsidP="008D7DCA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</w:p>
                    <w:p w14:paraId="5C09B376" w14:textId="77777777" w:rsidR="00B53557" w:rsidRDefault="00B53557" w:rsidP="008D7DCA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</w:p>
                    <w:p w14:paraId="7B36ADF9" w14:textId="35D90BB1" w:rsidR="00B53557" w:rsidRPr="00887FA3" w:rsidRDefault="00B53557" w:rsidP="0005468C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  <w:r w:rsidRPr="00887FA3">
                        <w:rPr>
                          <w:b/>
                          <w:noProof/>
                          <w:lang w:eastAsia="tr-TR"/>
                        </w:rPr>
                        <w:drawing>
                          <wp:inline distT="0" distB="0" distL="0" distR="0" wp14:anchorId="62A2436A" wp14:editId="0601299B">
                            <wp:extent cx="2124529" cy="2051148"/>
                            <wp:effectExtent l="0" t="0" r="9525" b="6350"/>
                            <wp:docPr id="1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56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55039" cy="20806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BD302D" w14:textId="77777777" w:rsidR="00B53557" w:rsidRPr="00887FA3" w:rsidRDefault="00B53557" w:rsidP="008D7DCA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</w:p>
                    <w:p w14:paraId="23EE1EF8" w14:textId="77777777" w:rsidR="00B53557" w:rsidRPr="00887FA3" w:rsidRDefault="00B53557" w:rsidP="008D7DCA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</w:p>
                    <w:p w14:paraId="0126C3E0" w14:textId="77777777" w:rsidR="00B53557" w:rsidRPr="00887FA3" w:rsidRDefault="00B53557" w:rsidP="008D7DCA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</w:p>
                    <w:p w14:paraId="1F4BB126" w14:textId="77777777" w:rsidR="00B53557" w:rsidRPr="00887FA3" w:rsidRDefault="00B53557" w:rsidP="0005468C">
                      <w:pPr>
                        <w:spacing w:line="360" w:lineRule="auto"/>
                        <w:jc w:val="center"/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</w:pPr>
                      <w:r w:rsidRPr="00887FA3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BAHÇEŞEHİR UNIVERSITY</w:t>
                      </w:r>
                    </w:p>
                    <w:p w14:paraId="35D7B1AF" w14:textId="77777777" w:rsidR="00B53557" w:rsidRPr="00887FA3" w:rsidRDefault="00B53557" w:rsidP="008D7DCA">
                      <w:pPr>
                        <w:spacing w:line="360" w:lineRule="auto"/>
                        <w:jc w:val="center"/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</w:pPr>
                      <w:r w:rsidRPr="00887FA3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 xml:space="preserve"> SCHOOL OF MEDICINE</w:t>
                      </w:r>
                    </w:p>
                    <w:p w14:paraId="2EC846DD" w14:textId="77777777" w:rsidR="00B53557" w:rsidRPr="00887FA3" w:rsidRDefault="00B53557" w:rsidP="008D7DCA">
                      <w:pPr>
                        <w:spacing w:line="360" w:lineRule="auto"/>
                        <w:jc w:val="center"/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</w:pPr>
                      <w:r w:rsidRPr="00887FA3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CLASS 2</w:t>
                      </w:r>
                    </w:p>
                    <w:p w14:paraId="54536047" w14:textId="77777777" w:rsidR="00B53557" w:rsidRPr="00887FA3" w:rsidRDefault="00B53557" w:rsidP="008D7DCA">
                      <w:pPr>
                        <w:spacing w:line="360" w:lineRule="auto"/>
                        <w:jc w:val="center"/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</w:pPr>
                      <w:r w:rsidRPr="00887FA3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ACADEMIC PROGRAMME</w:t>
                      </w:r>
                    </w:p>
                    <w:p w14:paraId="1DA17563" w14:textId="6B7153DC" w:rsidR="00B53557" w:rsidRPr="00B837AF" w:rsidRDefault="00B53557" w:rsidP="008D7DCA">
                      <w:pPr>
                        <w:spacing w:line="360" w:lineRule="auto"/>
                        <w:jc w:val="center"/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</w:pPr>
                      <w:r w:rsidRPr="00887FA3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202</w:t>
                      </w:r>
                      <w:r w:rsidR="003B223F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5</w:t>
                      </w:r>
                      <w:r w:rsidRPr="00887FA3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-202</w:t>
                      </w:r>
                      <w:r w:rsidR="003B223F"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  <w:t>6</w:t>
                      </w:r>
                    </w:p>
                    <w:p w14:paraId="56211887" w14:textId="77777777" w:rsidR="00B53557" w:rsidRPr="000F441B" w:rsidRDefault="00B53557" w:rsidP="008D7DCA">
                      <w:pPr>
                        <w:spacing w:line="360" w:lineRule="auto"/>
                        <w:jc w:val="center"/>
                        <w:rPr>
                          <w:rFonts w:cstheme="minorHAnsi"/>
                          <w:b/>
                          <w:color w:val="002060"/>
                          <w:sz w:val="32"/>
                        </w:rPr>
                      </w:pPr>
                    </w:p>
                    <w:p w14:paraId="4EB6CA69" w14:textId="77777777" w:rsidR="00B53557" w:rsidRPr="00B6026D" w:rsidRDefault="00B53557" w:rsidP="008D7DCA">
                      <w:pPr>
                        <w:spacing w:line="360" w:lineRule="auto"/>
                        <w:jc w:val="center"/>
                        <w:rPr>
                          <w:b/>
                          <w:color w:val="002060"/>
                          <w:sz w:val="32"/>
                        </w:rPr>
                      </w:pPr>
                    </w:p>
                    <w:p w14:paraId="557FF00A" w14:textId="77777777" w:rsidR="00B53557" w:rsidRPr="00CA116E" w:rsidRDefault="00B53557" w:rsidP="008D7DCA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03A07A" w14:textId="39A465C4" w:rsidR="008D7DCA" w:rsidRDefault="008D7DCA"/>
    <w:p w14:paraId="5930381E" w14:textId="77777777" w:rsidR="008D7DCA" w:rsidRDefault="008D7DCA"/>
    <w:p w14:paraId="29E5C1E6" w14:textId="77777777" w:rsidR="008D7DCA" w:rsidRDefault="008D7DCA"/>
    <w:p w14:paraId="6E4C56B7" w14:textId="77777777" w:rsidR="008D7DCA" w:rsidRDefault="008D7DCA"/>
    <w:p w14:paraId="01A7933C" w14:textId="77777777" w:rsidR="008D7DCA" w:rsidRDefault="008D7DCA"/>
    <w:p w14:paraId="14C815E1" w14:textId="77777777" w:rsidR="008D7DCA" w:rsidRDefault="008D7DCA"/>
    <w:p w14:paraId="5AFC0B3D" w14:textId="77777777" w:rsidR="008D7DCA" w:rsidRDefault="008D7DCA"/>
    <w:p w14:paraId="124818D7" w14:textId="77777777" w:rsidR="008D7DCA" w:rsidRDefault="008D7DCA"/>
    <w:p w14:paraId="72ED9AA9" w14:textId="77777777" w:rsidR="008D7DCA" w:rsidRDefault="008D7DCA"/>
    <w:p w14:paraId="20534C31" w14:textId="77777777" w:rsidR="008D7DCA" w:rsidRDefault="008D7DCA"/>
    <w:p w14:paraId="369EC4F3" w14:textId="77777777" w:rsidR="008D7DCA" w:rsidRDefault="008D7DCA"/>
    <w:p w14:paraId="03F66D41" w14:textId="77777777" w:rsidR="008D7DCA" w:rsidRDefault="008D7DCA"/>
    <w:p w14:paraId="1FCA1B53" w14:textId="77777777" w:rsidR="008D7DCA" w:rsidRDefault="008D7DCA"/>
    <w:p w14:paraId="27870849" w14:textId="77777777" w:rsidR="008D7DCA" w:rsidRDefault="008D7DCA"/>
    <w:p w14:paraId="025596CA" w14:textId="77777777" w:rsidR="008D7DCA" w:rsidRDefault="008D7DCA"/>
    <w:p w14:paraId="288674B0" w14:textId="77777777" w:rsidR="008D7DCA" w:rsidRDefault="008D7DCA"/>
    <w:p w14:paraId="49374B59" w14:textId="77777777" w:rsidR="008D7DCA" w:rsidRDefault="008D7DCA"/>
    <w:p w14:paraId="695263C8" w14:textId="77777777" w:rsidR="008D7DCA" w:rsidRDefault="008D7DCA"/>
    <w:p w14:paraId="18CAD051" w14:textId="77777777" w:rsidR="008D7DCA" w:rsidRDefault="008D7DCA"/>
    <w:p w14:paraId="37A6730A" w14:textId="77777777" w:rsidR="008D7DCA" w:rsidRDefault="008D7DCA"/>
    <w:p w14:paraId="079828A5" w14:textId="77777777" w:rsidR="008D7DCA" w:rsidRDefault="008D7DCA"/>
    <w:p w14:paraId="735BE588" w14:textId="77777777" w:rsidR="008D7DCA" w:rsidRDefault="008D7DCA"/>
    <w:p w14:paraId="278176F6" w14:textId="77777777" w:rsidR="008D7DCA" w:rsidRDefault="008D7DCA"/>
    <w:p w14:paraId="2CBD8C37" w14:textId="77777777" w:rsidR="008D7DCA" w:rsidRDefault="008D7DCA"/>
    <w:p w14:paraId="7EB8F371" w14:textId="77777777" w:rsidR="008D7DCA" w:rsidRDefault="008D7DCA"/>
    <w:p w14:paraId="1860319C" w14:textId="77777777" w:rsidR="008D7DCA" w:rsidRDefault="008D7DCA"/>
    <w:p w14:paraId="3D5BF561" w14:textId="77777777" w:rsidR="008D7DCA" w:rsidRDefault="008D7DCA"/>
    <w:p w14:paraId="0BE15D90" w14:textId="77777777" w:rsidR="008D7DCA" w:rsidRDefault="008D7DCA"/>
    <w:p w14:paraId="5FCF1030" w14:textId="77777777" w:rsidR="008D7DCA" w:rsidRDefault="008D7DCA"/>
    <w:p w14:paraId="25ACE817" w14:textId="77777777" w:rsidR="008D7DCA" w:rsidRDefault="008D7DCA"/>
    <w:p w14:paraId="75508E59" w14:textId="77777777" w:rsidR="008D7DCA" w:rsidRDefault="008D7DCA"/>
    <w:p w14:paraId="2E71DDED" w14:textId="77777777" w:rsidR="008D7DCA" w:rsidRDefault="008D7DCA"/>
    <w:p w14:paraId="615B8EA9" w14:textId="77777777" w:rsidR="008D7DCA" w:rsidRDefault="008D7DCA"/>
    <w:p w14:paraId="107CC0C4" w14:textId="77777777" w:rsidR="008D7DCA" w:rsidRDefault="008D7DCA"/>
    <w:p w14:paraId="1CFBCABD" w14:textId="77777777" w:rsidR="008D7DCA" w:rsidRDefault="008D7DCA"/>
    <w:p w14:paraId="029D7C98" w14:textId="77777777" w:rsidR="008D7DCA" w:rsidRDefault="008D7DCA"/>
    <w:p w14:paraId="6EC19514" w14:textId="77777777" w:rsidR="008D7DCA" w:rsidRDefault="008D7DCA"/>
    <w:p w14:paraId="13811383" w14:textId="77777777" w:rsidR="008D7DCA" w:rsidRDefault="008D7DCA"/>
    <w:p w14:paraId="59D63AB7" w14:textId="77777777" w:rsidR="008D7DCA" w:rsidRDefault="008D7DCA"/>
    <w:p w14:paraId="0A976C2E" w14:textId="77777777" w:rsidR="008D7DCA" w:rsidRDefault="008D7DCA"/>
    <w:p w14:paraId="6E1DD130" w14:textId="77777777" w:rsidR="008D7DCA" w:rsidRDefault="008D7DCA"/>
    <w:p w14:paraId="08EF0C49" w14:textId="77777777" w:rsidR="008D7DCA" w:rsidRDefault="008D7DCA"/>
    <w:p w14:paraId="55B70B15" w14:textId="77777777" w:rsidR="008D7DCA" w:rsidRDefault="008D7DCA"/>
    <w:p w14:paraId="6A31182B" w14:textId="77777777" w:rsidR="008D7DCA" w:rsidRDefault="008D7DCA"/>
    <w:p w14:paraId="787906E7" w14:textId="77777777" w:rsidR="008D7DCA" w:rsidRDefault="008D7DCA"/>
    <w:p w14:paraId="560AD197" w14:textId="77777777" w:rsidR="008D7DCA" w:rsidRDefault="008D7DCA"/>
    <w:tbl>
      <w:tblPr>
        <w:tblStyle w:val="GridTable6Colorful-Accent1"/>
        <w:tblW w:w="9284" w:type="dxa"/>
        <w:tblLook w:val="04A0" w:firstRow="1" w:lastRow="0" w:firstColumn="1" w:lastColumn="0" w:noHBand="0" w:noVBand="1"/>
      </w:tblPr>
      <w:tblGrid>
        <w:gridCol w:w="4854"/>
        <w:gridCol w:w="4430"/>
      </w:tblGrid>
      <w:tr w:rsidR="008D7DCA" w:rsidRPr="005A367F" w14:paraId="162B4F29" w14:textId="77777777" w:rsidTr="00056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4" w:type="dxa"/>
            <w:vAlign w:val="center"/>
          </w:tcPr>
          <w:p w14:paraId="7817697D" w14:textId="77777777" w:rsidR="008D7DCA" w:rsidRDefault="008D7DCA" w:rsidP="00056120">
            <w:pPr>
              <w:rPr>
                <w:b w:val="0"/>
                <w:sz w:val="22"/>
                <w:szCs w:val="22"/>
              </w:rPr>
            </w:pPr>
            <w:r w:rsidRPr="00933D38">
              <w:rPr>
                <w:rFonts w:cstheme="minorHAnsi"/>
                <w:color w:val="000000" w:themeColor="text1"/>
                <w:sz w:val="22"/>
                <w:szCs w:val="22"/>
              </w:rPr>
              <w:lastRenderedPageBreak/>
              <w:t>Dean</w:t>
            </w:r>
          </w:p>
        </w:tc>
        <w:tc>
          <w:tcPr>
            <w:tcW w:w="4430" w:type="dxa"/>
            <w:vAlign w:val="center"/>
          </w:tcPr>
          <w:p w14:paraId="3536E63C" w14:textId="505E3B01" w:rsidR="008D7DCA" w:rsidRPr="005A367F" w:rsidRDefault="00155AF7" w:rsidP="000561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b w:val="0"/>
                <w:color w:val="000000" w:themeColor="text1"/>
                <w:sz w:val="22"/>
                <w:szCs w:val="22"/>
              </w:rPr>
              <w:t>Merter Yalçınkaya</w:t>
            </w:r>
            <w:r w:rsidR="008D7DCA" w:rsidRPr="005A367F">
              <w:rPr>
                <w:rFonts w:cstheme="minorHAnsi"/>
                <w:b w:val="0"/>
                <w:color w:val="000000" w:themeColor="text1"/>
                <w:sz w:val="22"/>
                <w:szCs w:val="22"/>
              </w:rPr>
              <w:t>, Prof.</w:t>
            </w:r>
          </w:p>
        </w:tc>
      </w:tr>
      <w:tr w:rsidR="008D7DCA" w:rsidRPr="005A367F" w14:paraId="385892F4" w14:textId="77777777" w:rsidTr="00056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4" w:type="dxa"/>
            <w:vAlign w:val="center"/>
          </w:tcPr>
          <w:p w14:paraId="168896B0" w14:textId="77777777" w:rsidR="008D7DCA" w:rsidRDefault="008D7DCA" w:rsidP="00056120">
            <w:pPr>
              <w:rPr>
                <w:b w:val="0"/>
                <w:sz w:val="22"/>
                <w:szCs w:val="22"/>
              </w:rPr>
            </w:pPr>
            <w:r w:rsidRPr="00933D38">
              <w:rPr>
                <w:rFonts w:cstheme="minorHAnsi"/>
                <w:color w:val="000000" w:themeColor="text1"/>
                <w:sz w:val="22"/>
                <w:szCs w:val="22"/>
              </w:rPr>
              <w:t>Vice Dean</w:t>
            </w:r>
          </w:p>
        </w:tc>
        <w:tc>
          <w:tcPr>
            <w:tcW w:w="4430" w:type="dxa"/>
            <w:vAlign w:val="center"/>
          </w:tcPr>
          <w:p w14:paraId="110999A9" w14:textId="3C09A9E8" w:rsidR="008D7DCA" w:rsidRPr="005A367F" w:rsidRDefault="00394281" w:rsidP="000561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Timuçin Avşar</w:t>
            </w:r>
            <w:r w:rsidR="008D7DCA" w:rsidRPr="0003268F">
              <w:rPr>
                <w:rFonts w:cstheme="minorHAnsi"/>
                <w:color w:val="000000" w:themeColor="text1"/>
                <w:sz w:val="22"/>
                <w:szCs w:val="22"/>
              </w:rPr>
              <w:t>, Ass</w:t>
            </w:r>
            <w:r w:rsidR="008F74B4" w:rsidRPr="0003268F">
              <w:rPr>
                <w:rFonts w:cstheme="minorHAnsi"/>
                <w:color w:val="000000" w:themeColor="text1"/>
                <w:sz w:val="22"/>
                <w:szCs w:val="22"/>
              </w:rPr>
              <w:t>oc</w:t>
            </w:r>
            <w:r w:rsidR="008D7DCA" w:rsidRPr="0003268F">
              <w:rPr>
                <w:rFonts w:cstheme="minorHAnsi"/>
                <w:color w:val="000000" w:themeColor="text1"/>
                <w:sz w:val="22"/>
                <w:szCs w:val="22"/>
              </w:rPr>
              <w:t>. Prof.</w:t>
            </w:r>
            <w:r w:rsidR="0005529A">
              <w:rPr>
                <w:rFonts w:cstheme="minorHAnsi"/>
                <w:color w:val="000000" w:themeColor="text1"/>
                <w:sz w:val="22"/>
                <w:szCs w:val="22"/>
              </w:rPr>
              <w:t xml:space="preserve">, Fadime Didem Trabulus, </w:t>
            </w:r>
            <w:r w:rsidR="0005529A" w:rsidRPr="0003268F">
              <w:rPr>
                <w:rFonts w:cstheme="minorHAnsi"/>
                <w:color w:val="000000" w:themeColor="text1"/>
                <w:sz w:val="22"/>
                <w:szCs w:val="22"/>
              </w:rPr>
              <w:t>Assoc. Prof.</w:t>
            </w:r>
          </w:p>
        </w:tc>
      </w:tr>
      <w:tr w:rsidR="008D7DCA" w:rsidRPr="005A367F" w14:paraId="0E0236D4" w14:textId="77777777" w:rsidTr="00056120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4" w:type="dxa"/>
            <w:vAlign w:val="center"/>
          </w:tcPr>
          <w:p w14:paraId="390A7B13" w14:textId="77777777" w:rsidR="008D7DCA" w:rsidRDefault="008D7DCA" w:rsidP="00056120">
            <w:pPr>
              <w:rPr>
                <w:b w:val="0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Class 2 </w:t>
            </w:r>
            <w:r w:rsidRPr="00933D38">
              <w:rPr>
                <w:rFonts w:cstheme="minorHAnsi"/>
                <w:color w:val="000000" w:themeColor="text1"/>
                <w:sz w:val="22"/>
                <w:szCs w:val="22"/>
              </w:rPr>
              <w:t>Coordinator</w:t>
            </w:r>
          </w:p>
        </w:tc>
        <w:tc>
          <w:tcPr>
            <w:tcW w:w="4430" w:type="dxa"/>
            <w:vAlign w:val="center"/>
          </w:tcPr>
          <w:p w14:paraId="622058F9" w14:textId="444C8F19" w:rsidR="008D7DCA" w:rsidRPr="005A367F" w:rsidRDefault="00155AF7" w:rsidP="000561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Betilay Topkara Arslan</w:t>
            </w:r>
            <w:r w:rsidR="008D7DCA" w:rsidRPr="005A367F">
              <w:rPr>
                <w:rFonts w:cstheme="minorHAnsi"/>
                <w:color w:val="000000" w:themeColor="text1"/>
                <w:sz w:val="22"/>
                <w:szCs w:val="22"/>
              </w:rPr>
              <w:t>, Assist. Prof.</w:t>
            </w:r>
          </w:p>
        </w:tc>
      </w:tr>
    </w:tbl>
    <w:p w14:paraId="138565DB" w14:textId="77777777" w:rsidR="008D7DCA" w:rsidRDefault="008D7DCA"/>
    <w:p w14:paraId="7FA138BA" w14:textId="77777777" w:rsidR="008D7DCA" w:rsidRDefault="008D7DCA"/>
    <w:tbl>
      <w:tblPr>
        <w:tblW w:w="9331" w:type="dxa"/>
        <w:tblLook w:val="04A0" w:firstRow="1" w:lastRow="0" w:firstColumn="1" w:lastColumn="0" w:noHBand="0" w:noVBand="1"/>
      </w:tblPr>
      <w:tblGrid>
        <w:gridCol w:w="1389"/>
        <w:gridCol w:w="4121"/>
        <w:gridCol w:w="662"/>
        <w:gridCol w:w="1051"/>
        <w:gridCol w:w="1051"/>
        <w:gridCol w:w="1057"/>
      </w:tblGrid>
      <w:tr w:rsidR="008D7DCA" w:rsidRPr="00E603A3" w14:paraId="0FEA8328" w14:textId="77777777" w:rsidTr="00E603A3">
        <w:trPr>
          <w:trHeight w:val="151"/>
        </w:trPr>
        <w:tc>
          <w:tcPr>
            <w:tcW w:w="9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670A4449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SECOND YEAR</w:t>
            </w:r>
          </w:p>
        </w:tc>
      </w:tr>
      <w:tr w:rsidR="008D7DCA" w:rsidRPr="00E603A3" w14:paraId="187A281D" w14:textId="77777777" w:rsidTr="00E603A3">
        <w:trPr>
          <w:trHeight w:val="208"/>
        </w:trPr>
        <w:tc>
          <w:tcPr>
            <w:tcW w:w="93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B658D1" w14:textId="1A3A77CD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3.</w:t>
            </w:r>
            <w:r w:rsidR="001F35AB"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 xml:space="preserve"> </w:t>
            </w: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Semester</w:t>
            </w:r>
          </w:p>
        </w:tc>
      </w:tr>
      <w:tr w:rsidR="008D7DCA" w:rsidRPr="00E603A3" w14:paraId="548BC606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161A060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CODE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952536C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COURS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6573A31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B60291D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P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3162A0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C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4574F5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E</w:t>
            </w:r>
          </w:p>
        </w:tc>
      </w:tr>
      <w:tr w:rsidR="008D7DCA" w:rsidRPr="00E603A3" w14:paraId="7DDF012E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8B31E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MED2011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3C3EB2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Medical Genetics I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E005D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A0D77B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798DE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08159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8D7DCA" w:rsidRPr="00E603A3" w14:paraId="51EE1F80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3D3759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TLL1003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13211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DA343D">
              <w:rPr>
                <w:rFonts w:eastAsia="Times New Roman" w:cstheme="minorHAnsi"/>
                <w:sz w:val="18"/>
                <w:szCs w:val="18"/>
                <w:lang w:val="en-US"/>
              </w:rPr>
              <w:t>Turkish Language and Literature I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6A7CD5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3DC3C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64B002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0F7C5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8D7DCA" w:rsidRPr="00E603A3" w14:paraId="470EC899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B50A9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HST1001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23118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DA343D">
              <w:rPr>
                <w:rFonts w:eastAsia="Times New Roman" w:cstheme="minorHAnsi"/>
                <w:sz w:val="18"/>
                <w:szCs w:val="18"/>
                <w:lang w:val="en-US"/>
              </w:rPr>
              <w:t>Atatürk’s Principles and History of Turkish Republic I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24D6B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10EAB2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88D00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1606C6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8D7DCA" w:rsidRPr="00E603A3" w14:paraId="25394058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327A5D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 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D0107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DA343D">
              <w:rPr>
                <w:rFonts w:eastAsia="Times New Roman" w:cstheme="minorHAnsi"/>
                <w:sz w:val="18"/>
                <w:szCs w:val="18"/>
                <w:lang w:val="en-US"/>
              </w:rPr>
              <w:t>Departmental Electiv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D28B6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BF8651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08DBE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A9454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</w:tr>
      <w:tr w:rsidR="008D7DCA" w:rsidRPr="00E603A3" w14:paraId="391B614F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6440A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 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4D05D5" w14:textId="77777777" w:rsidR="008D7DCA" w:rsidRPr="00DA343D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DA343D">
              <w:rPr>
                <w:rFonts w:eastAsia="Times New Roman" w:cstheme="minorHAnsi"/>
                <w:sz w:val="18"/>
                <w:szCs w:val="18"/>
                <w:lang w:val="en-US"/>
              </w:rPr>
              <w:t>Departmental Electiv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E579D2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F4507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881248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22DFE" w14:textId="77777777" w:rsidR="008D7DCA" w:rsidRPr="00DA343D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A343D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</w:tr>
      <w:tr w:rsidR="008D7DCA" w:rsidRPr="00E603A3" w14:paraId="46395A1B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6A70ED3C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 xml:space="preserve">TMED2000 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094A1953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7ABA48A9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57826E7C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41D564E3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328C2A23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 </w:t>
            </w:r>
          </w:p>
        </w:tc>
      </w:tr>
      <w:tr w:rsidR="008D7DCA" w:rsidRPr="00E603A3" w14:paraId="12385F85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28C09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1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30106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Tissue damage and Host respons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B0F2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1526A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138106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49BF2F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783290D6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52518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3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CD0E7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 xml:space="preserve">Infectious Agents and Mechanisms, Immunologic Disorders 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6F6D3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7CC61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6862E7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A72491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278BCE59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B4A7E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5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59B37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Musculoskeletal System Disorders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065D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FF9A5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8F12E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93B10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42DB44E3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7F7C9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7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9B07D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Circulatory and Respiratory System Disorders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A4766A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F9387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AB85C5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7CDB4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5D944826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E91C7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 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5B6CEB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6E1CF5" w14:textId="77777777" w:rsidR="008D7DCA" w:rsidRPr="009F422B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9B594" w14:textId="77777777" w:rsidR="008D7DCA" w:rsidRPr="009F422B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097A8AF" w14:textId="77777777" w:rsidR="008D7DCA" w:rsidRPr="009F422B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652F2B12" w14:textId="77777777" w:rsidR="008D7DCA" w:rsidRPr="009F422B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30</w:t>
            </w:r>
          </w:p>
        </w:tc>
      </w:tr>
      <w:tr w:rsidR="008D7DCA" w:rsidRPr="00E603A3" w14:paraId="2B612A5C" w14:textId="77777777" w:rsidTr="00E603A3">
        <w:trPr>
          <w:trHeight w:val="208"/>
        </w:trPr>
        <w:tc>
          <w:tcPr>
            <w:tcW w:w="93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A0C840" w14:textId="10326BB8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  <w:t>4.</w:t>
            </w:r>
            <w:r w:rsidR="005A1C9B" w:rsidRPr="00183180"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  <w:t xml:space="preserve"> </w:t>
            </w:r>
            <w:r w:rsidRPr="00183180"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  <w:t>Semester</w:t>
            </w:r>
          </w:p>
          <w:p w14:paraId="5F2F0F0C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</w:pPr>
          </w:p>
        </w:tc>
      </w:tr>
      <w:tr w:rsidR="008D7DCA" w:rsidRPr="00E603A3" w14:paraId="4933AAFB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9A2CD95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CODE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5B5B5E2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  <w:lang w:val="en-US"/>
              </w:rPr>
              <w:t>COURS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70F500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17E0DD6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P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BE596CC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C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1D6D199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>E</w:t>
            </w:r>
          </w:p>
        </w:tc>
      </w:tr>
      <w:tr w:rsidR="008D7DCA" w:rsidRPr="00E603A3" w14:paraId="66BCD25C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33533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color w:val="000000"/>
                <w:sz w:val="18"/>
                <w:szCs w:val="20"/>
              </w:rPr>
              <w:t>MED2012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CD372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Medical Genetics II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98A829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80E86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21E86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E9A71C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</w:tr>
      <w:tr w:rsidR="008D7DCA" w:rsidRPr="00E603A3" w14:paraId="6F8D2D1A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EF08E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TLL1004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F6F53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Turkish Language and Literature II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E80D1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0BE93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BCF90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B6B011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</w:tr>
      <w:tr w:rsidR="008D7DCA" w:rsidRPr="00E603A3" w14:paraId="1AEB119D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082FBD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HST1002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C31B6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Atatürk’s Principles and History of Turkish Republic II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BFAF7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C7CC7F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FCD3DD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58BA2C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</w:tr>
      <w:tr w:rsidR="008D7DCA" w:rsidRPr="00E603A3" w14:paraId="3D29E491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F6F87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 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6706D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 xml:space="preserve">Departmental Elective 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83CC07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371EDC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78A22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6AF445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</w:tr>
      <w:tr w:rsidR="008D7DCA" w:rsidRPr="00E603A3" w14:paraId="2ADE6984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325EED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 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70722E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Departmental Electiv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91E82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44C3A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9D0F3B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E3330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</w:tr>
      <w:tr w:rsidR="008D7DCA" w:rsidRPr="00E603A3" w14:paraId="5328BD1D" w14:textId="77777777" w:rsidTr="00E603A3">
        <w:trPr>
          <w:trHeight w:val="193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3182C5D2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21"/>
                <w:szCs w:val="22"/>
              </w:rPr>
            </w:pPr>
            <w:r w:rsidRPr="00183180">
              <w:rPr>
                <w:rFonts w:eastAsia="Times New Roman" w:cstheme="minorHAnsi"/>
                <w:b/>
                <w:bCs/>
                <w:sz w:val="21"/>
                <w:szCs w:val="22"/>
              </w:rPr>
              <w:t xml:space="preserve">TMED2000 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00EBCD1A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  <w:lang w:val="en-US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712820AE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</w:rPr>
            </w:pPr>
            <w:r w:rsidRPr="00183180">
              <w:rPr>
                <w:rFonts w:eastAsia="Times New Roman" w:cstheme="minorHAnsi"/>
                <w:b/>
                <w:bCs/>
                <w:sz w:val="18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2B7AA2EF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</w:rPr>
            </w:pPr>
            <w:r w:rsidRPr="00183180">
              <w:rPr>
                <w:rFonts w:eastAsia="Times New Roman" w:cstheme="minorHAnsi"/>
                <w:b/>
                <w:bCs/>
                <w:sz w:val="18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1AC9633F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</w:rPr>
            </w:pPr>
            <w:r w:rsidRPr="00183180">
              <w:rPr>
                <w:rFonts w:eastAsia="Times New Roman" w:cstheme="minorHAnsi"/>
                <w:b/>
                <w:bCs/>
                <w:sz w:val="18"/>
                <w:szCs w:val="20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3AF1391C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</w:rPr>
            </w:pPr>
            <w:r w:rsidRPr="00183180">
              <w:rPr>
                <w:rFonts w:eastAsia="Times New Roman" w:cstheme="minorHAnsi"/>
                <w:b/>
                <w:bCs/>
                <w:sz w:val="18"/>
                <w:szCs w:val="20"/>
              </w:rPr>
              <w:t> </w:t>
            </w:r>
          </w:p>
        </w:tc>
      </w:tr>
      <w:tr w:rsidR="008D7DCA" w:rsidRPr="00E603A3" w14:paraId="7D2E8F63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BE87C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2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2CCEA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Hematology and Oncology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BC0E1D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657F5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1941A7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849A9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2AE60B75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3FD59A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4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F272E6" w14:textId="7385A323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 xml:space="preserve">Gastrointestinal System and Metabolism Disorders 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EC86E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C0CF0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19191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E4999E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175002A3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523ECD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 2006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401A43" w14:textId="057C958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 xml:space="preserve">Neurological and Psychiatric </w:t>
            </w:r>
            <w:r w:rsidR="001F35AB" w:rsidRPr="00183180">
              <w:rPr>
                <w:rFonts w:eastAsia="Times New Roman" w:cstheme="minorHAnsi"/>
                <w:sz w:val="18"/>
                <w:szCs w:val="20"/>
                <w:lang w:val="en-US"/>
              </w:rPr>
              <w:t>Disorders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3C435F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F174D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1C5A6F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8C6379A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13C2D9E3" w14:textId="77777777" w:rsidTr="00E603A3">
        <w:trPr>
          <w:trHeight w:val="193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1EC12" w14:textId="4BB437F1" w:rsidR="00821005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MED2008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4A6BF8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sz w:val="18"/>
                <w:szCs w:val="20"/>
                <w:lang w:val="en-US"/>
              </w:rPr>
            </w:pPr>
            <w:r w:rsidRPr="00183180">
              <w:rPr>
                <w:rFonts w:eastAsia="Times New Roman" w:cstheme="minorHAnsi"/>
                <w:sz w:val="18"/>
                <w:szCs w:val="20"/>
                <w:lang w:val="en-US"/>
              </w:rPr>
              <w:t>Endocrinology and Urogenital System Disorders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1CE5A1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237D8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511BD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6694F" w14:textId="77777777" w:rsidR="008D7DCA" w:rsidRPr="00183180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sz w:val="18"/>
                <w:szCs w:val="20"/>
              </w:rPr>
            </w:pPr>
            <w:r w:rsidRPr="00183180">
              <w:rPr>
                <w:rFonts w:eastAsia="Times New Roman" w:cstheme="minorHAnsi"/>
                <w:sz w:val="18"/>
                <w:szCs w:val="20"/>
              </w:rPr>
              <w:t>5</w:t>
            </w:r>
          </w:p>
        </w:tc>
      </w:tr>
      <w:tr w:rsidR="008D7DCA" w:rsidRPr="00E603A3" w14:paraId="795E7543" w14:textId="77777777" w:rsidTr="00E603A3">
        <w:trPr>
          <w:trHeight w:val="208"/>
        </w:trPr>
        <w:tc>
          <w:tcPr>
            <w:tcW w:w="1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D994E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</w:rPr>
            </w:pPr>
            <w:r w:rsidRPr="00183180">
              <w:rPr>
                <w:rFonts w:eastAsia="Times New Roman" w:cstheme="minorHAnsi"/>
                <w:b/>
                <w:bCs/>
                <w:sz w:val="18"/>
                <w:szCs w:val="20"/>
              </w:rPr>
              <w:t> </w:t>
            </w:r>
          </w:p>
        </w:tc>
        <w:tc>
          <w:tcPr>
            <w:tcW w:w="4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F15E3" w14:textId="77777777" w:rsidR="008D7DCA" w:rsidRPr="00183180" w:rsidRDefault="008D7DCA" w:rsidP="00E603A3">
            <w:pPr>
              <w:spacing w:line="360" w:lineRule="auto"/>
              <w:rPr>
                <w:rFonts w:eastAsia="Times New Roman" w:cstheme="minorHAnsi"/>
                <w:b/>
                <w:bCs/>
                <w:sz w:val="18"/>
                <w:szCs w:val="20"/>
                <w:lang w:val="en-US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D7630F" w14:textId="77777777" w:rsidR="008D7DCA" w:rsidRPr="009F422B" w:rsidRDefault="008D7DCA" w:rsidP="00E603A3">
            <w:pPr>
              <w:spacing w:line="360" w:lineRule="auto"/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FFF5C4" w14:textId="77777777" w:rsidR="008D7DCA" w:rsidRPr="009F422B" w:rsidRDefault="008D7DCA" w:rsidP="00E603A3">
            <w:pPr>
              <w:spacing w:line="360" w:lineRule="auto"/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2842656" w14:textId="77777777" w:rsidR="008D7DCA" w:rsidRPr="009F422B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2BF8BAF" w14:textId="77777777" w:rsidR="008D7DCA" w:rsidRPr="009F422B" w:rsidRDefault="008D7DCA" w:rsidP="00E603A3">
            <w:pPr>
              <w:spacing w:line="36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F422B">
              <w:rPr>
                <w:rFonts w:eastAsia="Times New Roman" w:cstheme="minorHAnsi"/>
                <w:b/>
                <w:bCs/>
                <w:sz w:val="20"/>
                <w:szCs w:val="20"/>
              </w:rPr>
              <w:t>30</w:t>
            </w:r>
          </w:p>
        </w:tc>
      </w:tr>
    </w:tbl>
    <w:p w14:paraId="37C5907D" w14:textId="77777777" w:rsidR="008D7DCA" w:rsidRPr="00E603A3" w:rsidRDefault="008D7DCA" w:rsidP="00E603A3">
      <w:pPr>
        <w:spacing w:line="360" w:lineRule="auto"/>
        <w:rPr>
          <w:sz w:val="22"/>
        </w:rPr>
      </w:pPr>
    </w:p>
    <w:p w14:paraId="3144DCB5" w14:textId="77777777" w:rsidR="008D7DCA" w:rsidRPr="00E603A3" w:rsidRDefault="008D7DCA" w:rsidP="00E603A3">
      <w:pPr>
        <w:spacing w:line="360" w:lineRule="auto"/>
        <w:rPr>
          <w:sz w:val="22"/>
        </w:rPr>
      </w:pPr>
    </w:p>
    <w:p w14:paraId="59EC52CF" w14:textId="77777777" w:rsidR="008D7DCA" w:rsidRDefault="008D7DCA"/>
    <w:p w14:paraId="532DFC70" w14:textId="77777777" w:rsidR="009B39DE" w:rsidRDefault="009B39DE">
      <w:pPr>
        <w:sectPr w:rsidR="009B39DE" w:rsidSect="001668B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1411" w:right="1411" w:bottom="1411" w:left="1411" w:header="706" w:footer="706" w:gutter="0"/>
          <w:cols w:space="708"/>
          <w:docGrid w:linePitch="360"/>
        </w:sectPr>
      </w:pPr>
    </w:p>
    <w:tbl>
      <w:tblPr>
        <w:tblStyle w:val="GridTable5Dark-Accent1"/>
        <w:tblW w:w="14340" w:type="dxa"/>
        <w:tblLayout w:type="fixed"/>
        <w:tblLook w:val="04A0" w:firstRow="1" w:lastRow="0" w:firstColumn="1" w:lastColumn="0" w:noHBand="0" w:noVBand="1"/>
      </w:tblPr>
      <w:tblGrid>
        <w:gridCol w:w="1661"/>
        <w:gridCol w:w="694"/>
        <w:gridCol w:w="695"/>
        <w:gridCol w:w="832"/>
        <w:gridCol w:w="695"/>
        <w:gridCol w:w="694"/>
        <w:gridCol w:w="695"/>
        <w:gridCol w:w="833"/>
        <w:gridCol w:w="696"/>
        <w:gridCol w:w="695"/>
        <w:gridCol w:w="695"/>
        <w:gridCol w:w="834"/>
        <w:gridCol w:w="696"/>
        <w:gridCol w:w="833"/>
        <w:gridCol w:w="696"/>
        <w:gridCol w:w="833"/>
        <w:gridCol w:w="696"/>
        <w:gridCol w:w="852"/>
        <w:gridCol w:w="15"/>
      </w:tblGrid>
      <w:tr w:rsidR="009B39DE" w14:paraId="211433B5" w14:textId="77777777" w:rsidTr="00B06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331B70CE" w14:textId="77777777" w:rsidR="009B39DE" w:rsidRDefault="009B39DE" w:rsidP="00742CE5">
            <w:pPr>
              <w:rPr>
                <w:rFonts w:cstheme="minorHAnsi"/>
                <w:i/>
                <w:sz w:val="18"/>
                <w:lang w:val="en-US"/>
              </w:rPr>
            </w:pPr>
          </w:p>
        </w:tc>
        <w:tc>
          <w:tcPr>
            <w:tcW w:w="1389" w:type="dxa"/>
            <w:gridSpan w:val="2"/>
          </w:tcPr>
          <w:p w14:paraId="3EC34E9A" w14:textId="77777777" w:rsidR="009B39DE" w:rsidRPr="00763441" w:rsidRDefault="009B39DE" w:rsidP="00742C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1</w:t>
            </w:r>
          </w:p>
        </w:tc>
        <w:tc>
          <w:tcPr>
            <w:tcW w:w="1527" w:type="dxa"/>
            <w:gridSpan w:val="2"/>
          </w:tcPr>
          <w:p w14:paraId="65AB3386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2</w:t>
            </w:r>
          </w:p>
        </w:tc>
        <w:tc>
          <w:tcPr>
            <w:tcW w:w="1389" w:type="dxa"/>
            <w:gridSpan w:val="2"/>
          </w:tcPr>
          <w:p w14:paraId="73E483C1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3</w:t>
            </w:r>
          </w:p>
        </w:tc>
        <w:tc>
          <w:tcPr>
            <w:tcW w:w="1529" w:type="dxa"/>
            <w:gridSpan w:val="2"/>
          </w:tcPr>
          <w:p w14:paraId="209F686B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4</w:t>
            </w:r>
          </w:p>
        </w:tc>
        <w:tc>
          <w:tcPr>
            <w:tcW w:w="1390" w:type="dxa"/>
            <w:gridSpan w:val="2"/>
          </w:tcPr>
          <w:p w14:paraId="1E759A87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5</w:t>
            </w:r>
          </w:p>
        </w:tc>
        <w:tc>
          <w:tcPr>
            <w:tcW w:w="1530" w:type="dxa"/>
            <w:gridSpan w:val="2"/>
          </w:tcPr>
          <w:p w14:paraId="20B5F5BA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6</w:t>
            </w:r>
          </w:p>
        </w:tc>
        <w:tc>
          <w:tcPr>
            <w:tcW w:w="1529" w:type="dxa"/>
            <w:gridSpan w:val="2"/>
          </w:tcPr>
          <w:p w14:paraId="7FA09B63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7</w:t>
            </w:r>
          </w:p>
        </w:tc>
        <w:tc>
          <w:tcPr>
            <w:tcW w:w="1529" w:type="dxa"/>
            <w:gridSpan w:val="2"/>
          </w:tcPr>
          <w:p w14:paraId="4F76155B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COURSE 8</w:t>
            </w:r>
          </w:p>
        </w:tc>
        <w:tc>
          <w:tcPr>
            <w:tcW w:w="867" w:type="dxa"/>
            <w:gridSpan w:val="2"/>
          </w:tcPr>
          <w:p w14:paraId="001E2F96" w14:textId="77777777" w:rsidR="009B39DE" w:rsidRPr="00763441" w:rsidRDefault="009B39DE" w:rsidP="00742C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lang w:val="en-US"/>
              </w:rPr>
            </w:pPr>
            <w:r w:rsidRPr="00763441">
              <w:rPr>
                <w:rFonts w:cstheme="minorHAnsi"/>
                <w:sz w:val="18"/>
                <w:lang w:val="en-US"/>
              </w:rPr>
              <w:t>TOTAL</w:t>
            </w:r>
          </w:p>
        </w:tc>
      </w:tr>
      <w:tr w:rsidR="00622E69" w:rsidRPr="0085600F" w14:paraId="75294EB0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1F1072A9" w14:textId="77777777" w:rsidR="009B39DE" w:rsidRPr="00576C21" w:rsidRDefault="009B39DE" w:rsidP="00742CE5">
            <w:pPr>
              <w:rPr>
                <w:rFonts w:cstheme="minorHAnsi"/>
                <w:i/>
                <w:sz w:val="18"/>
                <w:highlight w:val="yellow"/>
                <w:lang w:val="en-US"/>
              </w:rPr>
            </w:pPr>
          </w:p>
        </w:tc>
        <w:tc>
          <w:tcPr>
            <w:tcW w:w="694" w:type="dxa"/>
          </w:tcPr>
          <w:p w14:paraId="550B7F55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5" w:type="dxa"/>
          </w:tcPr>
          <w:p w14:paraId="3520B3BA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832" w:type="dxa"/>
          </w:tcPr>
          <w:p w14:paraId="429BA3DD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5" w:type="dxa"/>
          </w:tcPr>
          <w:p w14:paraId="67EA1F16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694" w:type="dxa"/>
          </w:tcPr>
          <w:p w14:paraId="1BB78BFA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color w:val="000000" w:themeColor="text1"/>
                <w:sz w:val="18"/>
                <w:lang w:val="en-US"/>
              </w:rPr>
              <w:t>T</w:t>
            </w:r>
          </w:p>
        </w:tc>
        <w:tc>
          <w:tcPr>
            <w:tcW w:w="695" w:type="dxa"/>
          </w:tcPr>
          <w:p w14:paraId="6B81A865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color w:val="000000" w:themeColor="text1"/>
                <w:sz w:val="18"/>
                <w:lang w:val="en-US"/>
              </w:rPr>
              <w:t>P</w:t>
            </w:r>
          </w:p>
        </w:tc>
        <w:tc>
          <w:tcPr>
            <w:tcW w:w="833" w:type="dxa"/>
          </w:tcPr>
          <w:p w14:paraId="68261BD5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6" w:type="dxa"/>
          </w:tcPr>
          <w:p w14:paraId="19069F03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695" w:type="dxa"/>
          </w:tcPr>
          <w:p w14:paraId="2E0EE765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5" w:type="dxa"/>
          </w:tcPr>
          <w:p w14:paraId="0CCFD51A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834" w:type="dxa"/>
          </w:tcPr>
          <w:p w14:paraId="1C2EFDE5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6" w:type="dxa"/>
          </w:tcPr>
          <w:p w14:paraId="51CEFD8D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833" w:type="dxa"/>
          </w:tcPr>
          <w:p w14:paraId="0CE1EF61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6" w:type="dxa"/>
          </w:tcPr>
          <w:p w14:paraId="52A917F5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833" w:type="dxa"/>
          </w:tcPr>
          <w:p w14:paraId="3C08E2ED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T</w:t>
            </w:r>
          </w:p>
        </w:tc>
        <w:tc>
          <w:tcPr>
            <w:tcW w:w="696" w:type="dxa"/>
          </w:tcPr>
          <w:p w14:paraId="3BF67E88" w14:textId="77777777" w:rsidR="009B39DE" w:rsidRPr="0085600F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sz w:val="18"/>
                <w:lang w:val="en-US"/>
              </w:rPr>
            </w:pPr>
            <w:r w:rsidRPr="0085600F">
              <w:rPr>
                <w:rFonts w:cstheme="minorHAnsi"/>
                <w:b/>
                <w:i/>
                <w:sz w:val="18"/>
                <w:lang w:val="en-US"/>
              </w:rPr>
              <w:t>P</w:t>
            </w:r>
          </w:p>
        </w:tc>
        <w:tc>
          <w:tcPr>
            <w:tcW w:w="852" w:type="dxa"/>
          </w:tcPr>
          <w:p w14:paraId="7A60F87A" w14:textId="77777777" w:rsidR="009B39DE" w:rsidRPr="0085600F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  <w:color w:val="000000" w:themeColor="text1"/>
                <w:sz w:val="18"/>
                <w:lang w:val="en-US"/>
              </w:rPr>
            </w:pPr>
          </w:p>
        </w:tc>
      </w:tr>
      <w:tr w:rsidR="00E0782E" w:rsidRPr="0085600F" w14:paraId="0788649B" w14:textId="77777777" w:rsidTr="008B0BB2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4CBCA535" w14:textId="77777777" w:rsidR="00E0782E" w:rsidRPr="00A254C2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A254C2">
              <w:rPr>
                <w:rFonts w:cstheme="minorHAnsi"/>
                <w:sz w:val="18"/>
                <w:szCs w:val="18"/>
                <w:lang w:val="en-US"/>
              </w:rPr>
              <w:t>Anatomy (Topographic)</w:t>
            </w:r>
          </w:p>
        </w:tc>
        <w:tc>
          <w:tcPr>
            <w:tcW w:w="694" w:type="dxa"/>
          </w:tcPr>
          <w:p w14:paraId="7C1AB20D" w14:textId="6328525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695" w:type="dxa"/>
          </w:tcPr>
          <w:p w14:paraId="272D87B9" w14:textId="27FBCFAF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32" w:type="dxa"/>
          </w:tcPr>
          <w:p w14:paraId="18BC865F" w14:textId="3777F71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695" w:type="dxa"/>
          </w:tcPr>
          <w:p w14:paraId="137BACE7" w14:textId="014D51D5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694" w:type="dxa"/>
          </w:tcPr>
          <w:p w14:paraId="0AA4CADA" w14:textId="23449A23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695" w:type="dxa"/>
          </w:tcPr>
          <w:p w14:paraId="6F06B1C2" w14:textId="571BE522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33" w:type="dxa"/>
          </w:tcPr>
          <w:p w14:paraId="6EDE51E4" w14:textId="57BF8C7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696" w:type="dxa"/>
          </w:tcPr>
          <w:p w14:paraId="61F87FC0" w14:textId="76BB6F96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695" w:type="dxa"/>
          </w:tcPr>
          <w:p w14:paraId="1549E68F" w14:textId="36D9F79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695" w:type="dxa"/>
          </w:tcPr>
          <w:p w14:paraId="4F1EAE73" w14:textId="22B7A048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34" w:type="dxa"/>
          </w:tcPr>
          <w:p w14:paraId="67175BF3" w14:textId="2331B9E5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696" w:type="dxa"/>
          </w:tcPr>
          <w:p w14:paraId="062F61E2" w14:textId="58323B99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33" w:type="dxa"/>
          </w:tcPr>
          <w:p w14:paraId="62CABE17" w14:textId="41C5A39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Cs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Cs/>
                <w:sz w:val="18"/>
                <w:szCs w:val="18"/>
              </w:rPr>
              <w:t>11</w:t>
            </w:r>
          </w:p>
        </w:tc>
        <w:tc>
          <w:tcPr>
            <w:tcW w:w="696" w:type="dxa"/>
          </w:tcPr>
          <w:p w14:paraId="16EB71E4" w14:textId="214697AB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33" w:type="dxa"/>
          </w:tcPr>
          <w:p w14:paraId="617D0321" w14:textId="1267C5C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sz w:val="18"/>
                <w:szCs w:val="18"/>
              </w:rPr>
              <w:t>11</w:t>
            </w:r>
          </w:p>
        </w:tc>
        <w:tc>
          <w:tcPr>
            <w:tcW w:w="696" w:type="dxa"/>
          </w:tcPr>
          <w:p w14:paraId="13EDF7E3" w14:textId="0F213711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52" w:type="dxa"/>
          </w:tcPr>
          <w:p w14:paraId="2B4B6C59" w14:textId="7CF0E82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i/>
                <w:sz w:val="18"/>
                <w:szCs w:val="18"/>
              </w:rPr>
              <w:t>62</w:t>
            </w:r>
          </w:p>
        </w:tc>
      </w:tr>
      <w:tr w:rsidR="00E0782E" w:rsidRPr="0085600F" w14:paraId="3EF82803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168852B9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Biophysic</w:t>
            </w:r>
          </w:p>
        </w:tc>
        <w:tc>
          <w:tcPr>
            <w:tcW w:w="694" w:type="dxa"/>
          </w:tcPr>
          <w:p w14:paraId="06DA3078" w14:textId="2E9DCBD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5" w:type="dxa"/>
          </w:tcPr>
          <w:p w14:paraId="7B8213FA" w14:textId="3D6E70D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48455A5A" w14:textId="6DC6A14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5" w:type="dxa"/>
          </w:tcPr>
          <w:p w14:paraId="27A80457" w14:textId="4D996D1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73BB48AE" w14:textId="49A5549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2E03B8F" w14:textId="66AB5F4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F59E300" w14:textId="5772FDA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566628D4" w14:textId="71791DB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28391ED7" w14:textId="63AEF2C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9</w:t>
            </w:r>
          </w:p>
        </w:tc>
        <w:tc>
          <w:tcPr>
            <w:tcW w:w="695" w:type="dxa"/>
          </w:tcPr>
          <w:p w14:paraId="3260DF12" w14:textId="11FBCD7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495A7B86" w14:textId="58FAC82C" w:rsidR="00E0782E" w:rsidRPr="00CF23E8" w:rsidRDefault="00876B5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2F41902F" w14:textId="27DE3001" w:rsidR="00E0782E" w:rsidRPr="00CF23E8" w:rsidRDefault="00876B5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01452003" w14:textId="7D8446B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6" w:type="dxa"/>
          </w:tcPr>
          <w:p w14:paraId="53E9CAC3" w14:textId="75B2789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3" w:type="dxa"/>
          </w:tcPr>
          <w:p w14:paraId="4B14731B" w14:textId="5ACA021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A90B70F" w14:textId="12BF0B4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4CCBBC00" w14:textId="00D2C15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3</w:t>
            </w:r>
          </w:p>
        </w:tc>
      </w:tr>
      <w:tr w:rsidR="00E0782E" w:rsidRPr="0085600F" w14:paraId="61B5FDD0" w14:textId="77777777" w:rsidTr="00B06479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5123D707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694" w:type="dxa"/>
          </w:tcPr>
          <w:p w14:paraId="66FCFC82" w14:textId="554E512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5" w:type="dxa"/>
          </w:tcPr>
          <w:p w14:paraId="127006AF" w14:textId="388D0E5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6EBD19EC" w14:textId="7FB0E89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695" w:type="dxa"/>
          </w:tcPr>
          <w:p w14:paraId="67987555" w14:textId="1C6E939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5EDA2ECB" w14:textId="0101A9D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9</w:t>
            </w:r>
          </w:p>
        </w:tc>
        <w:tc>
          <w:tcPr>
            <w:tcW w:w="695" w:type="dxa"/>
          </w:tcPr>
          <w:p w14:paraId="734217AE" w14:textId="37DDA18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3" w:type="dxa"/>
          </w:tcPr>
          <w:p w14:paraId="49936AAB" w14:textId="5850983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1</w:t>
            </w:r>
          </w:p>
        </w:tc>
        <w:tc>
          <w:tcPr>
            <w:tcW w:w="696" w:type="dxa"/>
          </w:tcPr>
          <w:p w14:paraId="376FF0B9" w14:textId="26ED5DB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C72B170" w14:textId="1EB92CE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2</w:t>
            </w:r>
          </w:p>
        </w:tc>
        <w:tc>
          <w:tcPr>
            <w:tcW w:w="695" w:type="dxa"/>
          </w:tcPr>
          <w:p w14:paraId="370DF36C" w14:textId="40FD552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4" w:type="dxa"/>
          </w:tcPr>
          <w:p w14:paraId="2D4058FE" w14:textId="2C512BB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5</w:t>
            </w:r>
          </w:p>
        </w:tc>
        <w:tc>
          <w:tcPr>
            <w:tcW w:w="696" w:type="dxa"/>
          </w:tcPr>
          <w:p w14:paraId="18A2CB30" w14:textId="171F705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3859ABC8" w14:textId="2C24740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6" w:type="dxa"/>
          </w:tcPr>
          <w:p w14:paraId="631FEC19" w14:textId="0D83BE2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AB1701E" w14:textId="6E75ACA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3</w:t>
            </w:r>
          </w:p>
        </w:tc>
        <w:tc>
          <w:tcPr>
            <w:tcW w:w="696" w:type="dxa"/>
          </w:tcPr>
          <w:p w14:paraId="64272476" w14:textId="4E79614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52" w:type="dxa"/>
            <w:vAlign w:val="center"/>
          </w:tcPr>
          <w:p w14:paraId="4CAE9C7B" w14:textId="418401D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82</w:t>
            </w:r>
          </w:p>
        </w:tc>
      </w:tr>
      <w:tr w:rsidR="00E0782E" w:rsidRPr="0085600F" w14:paraId="2A78DBC8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1DD6FA51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Embryology</w:t>
            </w:r>
          </w:p>
        </w:tc>
        <w:tc>
          <w:tcPr>
            <w:tcW w:w="694" w:type="dxa"/>
          </w:tcPr>
          <w:p w14:paraId="5B4DC287" w14:textId="0A77FFE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5" w:type="dxa"/>
          </w:tcPr>
          <w:p w14:paraId="512C8B5C" w14:textId="38A0C80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34EB2BDA" w14:textId="6A8F96B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CFE2575" w14:textId="4462223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7CEFDC7B" w14:textId="28B3A93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5" w:type="dxa"/>
          </w:tcPr>
          <w:p w14:paraId="18EA58DE" w14:textId="0F70006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715FEBA0" w14:textId="156ADFC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  <w:tc>
          <w:tcPr>
            <w:tcW w:w="696" w:type="dxa"/>
          </w:tcPr>
          <w:p w14:paraId="07DF550F" w14:textId="4017001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DCEE4B6" w14:textId="4D6BAB21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2528DFCD" w14:textId="3690E7F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2C1E9277" w14:textId="70205D9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6" w:type="dxa"/>
          </w:tcPr>
          <w:p w14:paraId="2BE5B4A6" w14:textId="24B3B97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65020D8" w14:textId="1DDF8A1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6" w:type="dxa"/>
          </w:tcPr>
          <w:p w14:paraId="6B08BE75" w14:textId="23C239A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97F6CFD" w14:textId="6D2986B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6" w:type="dxa"/>
          </w:tcPr>
          <w:p w14:paraId="388501B3" w14:textId="6D22014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619EF70F" w14:textId="327A8511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1</w:t>
            </w:r>
          </w:p>
        </w:tc>
      </w:tr>
      <w:tr w:rsidR="00E0782E" w:rsidRPr="0085600F" w14:paraId="5359CAFF" w14:textId="77777777" w:rsidTr="00B06479">
        <w:trPr>
          <w:gridAfter w:val="1"/>
          <w:wAfter w:w="15" w:type="dxa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79945F9E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Evidence Based Medicine and Statistics</w:t>
            </w:r>
          </w:p>
        </w:tc>
        <w:tc>
          <w:tcPr>
            <w:tcW w:w="694" w:type="dxa"/>
          </w:tcPr>
          <w:p w14:paraId="4C253A0B" w14:textId="66F8365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5" w:type="dxa"/>
          </w:tcPr>
          <w:p w14:paraId="4B308566" w14:textId="5B4AC72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1F7A65E2" w14:textId="5EC731E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5" w:type="dxa"/>
          </w:tcPr>
          <w:p w14:paraId="35A3620C" w14:textId="1AD26C1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57F5431F" w14:textId="5ED4EBC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71CD127" w14:textId="29669DD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790BDA8" w14:textId="60C22BC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76C88C80" w14:textId="14174A7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06C30CBB" w14:textId="5C91704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03CC09B9" w14:textId="528D4FF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459DC2FE" w14:textId="1240F64C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504E5A5F" w14:textId="61356CF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68EDCF04" w14:textId="59A32CA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62BCADC" w14:textId="63F40CF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9121DCE" w14:textId="24A1DF22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270E5768" w14:textId="70F9E3C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6C3BF603" w14:textId="1589B44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7</w:t>
            </w:r>
          </w:p>
        </w:tc>
      </w:tr>
      <w:tr w:rsidR="00E0782E" w:rsidRPr="0085600F" w14:paraId="6FA04ADE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36CD86DB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694" w:type="dxa"/>
          </w:tcPr>
          <w:p w14:paraId="05BB60D2" w14:textId="7E9B658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3</w:t>
            </w:r>
          </w:p>
        </w:tc>
        <w:tc>
          <w:tcPr>
            <w:tcW w:w="695" w:type="dxa"/>
          </w:tcPr>
          <w:p w14:paraId="007E02ED" w14:textId="0993309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2" w:type="dxa"/>
          </w:tcPr>
          <w:p w14:paraId="7D42FF22" w14:textId="068F096F" w:rsidR="00E0782E" w:rsidRPr="00CF23E8" w:rsidRDefault="00AA1FDB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5" w:type="dxa"/>
          </w:tcPr>
          <w:p w14:paraId="0E42AEAC" w14:textId="445393F1" w:rsidR="00E0782E" w:rsidRPr="00CF23E8" w:rsidRDefault="00AA1FDB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4" w:type="dxa"/>
          </w:tcPr>
          <w:p w14:paraId="2F33AA1E" w14:textId="56AA3AD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  <w:r w:rsidR="00C43DEF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5" w:type="dxa"/>
          </w:tcPr>
          <w:p w14:paraId="6C120C20" w14:textId="38B29E41" w:rsidR="00E0782E" w:rsidRPr="00CF23E8" w:rsidRDefault="00C43DEF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3" w:type="dxa"/>
          </w:tcPr>
          <w:p w14:paraId="0B680F8E" w14:textId="0784CFA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  <w:r w:rsidR="007702CA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6" w:type="dxa"/>
          </w:tcPr>
          <w:p w14:paraId="32296BAA" w14:textId="0B8FE35F" w:rsidR="00E0782E" w:rsidRPr="00CF23E8" w:rsidRDefault="007702CA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5" w:type="dxa"/>
          </w:tcPr>
          <w:p w14:paraId="7A14319F" w14:textId="6073E9E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7</w:t>
            </w:r>
          </w:p>
        </w:tc>
        <w:tc>
          <w:tcPr>
            <w:tcW w:w="695" w:type="dxa"/>
          </w:tcPr>
          <w:p w14:paraId="73C08AEF" w14:textId="59E119F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4" w:type="dxa"/>
          </w:tcPr>
          <w:p w14:paraId="3C9EDB80" w14:textId="6DE9C6F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  <w:r w:rsidR="00D73A00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6" w:type="dxa"/>
          </w:tcPr>
          <w:p w14:paraId="35578DE6" w14:textId="00BA307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3" w:type="dxa"/>
          </w:tcPr>
          <w:p w14:paraId="7AEB8692" w14:textId="1F28EBF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6</w:t>
            </w:r>
          </w:p>
        </w:tc>
        <w:tc>
          <w:tcPr>
            <w:tcW w:w="696" w:type="dxa"/>
          </w:tcPr>
          <w:p w14:paraId="38967CF6" w14:textId="7FF0EEB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3" w:type="dxa"/>
          </w:tcPr>
          <w:p w14:paraId="0044AED4" w14:textId="26B43778" w:rsidR="00E0782E" w:rsidRPr="00CF23E8" w:rsidRDefault="000F1EDD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696" w:type="dxa"/>
          </w:tcPr>
          <w:p w14:paraId="65F3BD1A" w14:textId="003C54C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52AA703A" w14:textId="3032CD9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1</w:t>
            </w:r>
            <w:r w:rsidR="00D73A00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08</w:t>
            </w:r>
          </w:p>
        </w:tc>
      </w:tr>
      <w:tr w:rsidR="00E0782E" w:rsidRPr="0085600F" w14:paraId="38A38D39" w14:textId="77777777" w:rsidTr="00B06479">
        <w:trPr>
          <w:gridAfter w:val="1"/>
          <w:wAfter w:w="15" w:type="dxa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736512C4" w14:textId="77777777" w:rsidR="00E0782E" w:rsidRPr="0057245F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57245F">
              <w:rPr>
                <w:rFonts w:cstheme="minorHAnsi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694" w:type="dxa"/>
          </w:tcPr>
          <w:p w14:paraId="078DED9B" w14:textId="246B47A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4</w:t>
            </w:r>
          </w:p>
        </w:tc>
        <w:tc>
          <w:tcPr>
            <w:tcW w:w="695" w:type="dxa"/>
          </w:tcPr>
          <w:p w14:paraId="6AE10549" w14:textId="6707B3B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2" w:type="dxa"/>
          </w:tcPr>
          <w:p w14:paraId="5594A147" w14:textId="251A8EE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4</w:t>
            </w:r>
          </w:p>
        </w:tc>
        <w:tc>
          <w:tcPr>
            <w:tcW w:w="695" w:type="dxa"/>
          </w:tcPr>
          <w:p w14:paraId="41FC0007" w14:textId="76368F2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4" w:type="dxa"/>
          </w:tcPr>
          <w:p w14:paraId="7B99E135" w14:textId="261FD76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2</w:t>
            </w:r>
          </w:p>
        </w:tc>
        <w:tc>
          <w:tcPr>
            <w:tcW w:w="695" w:type="dxa"/>
          </w:tcPr>
          <w:p w14:paraId="5961B832" w14:textId="2E96DE9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3" w:type="dxa"/>
          </w:tcPr>
          <w:p w14:paraId="14E43F71" w14:textId="19993D4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2</w:t>
            </w:r>
          </w:p>
        </w:tc>
        <w:tc>
          <w:tcPr>
            <w:tcW w:w="696" w:type="dxa"/>
          </w:tcPr>
          <w:p w14:paraId="13628D66" w14:textId="1DCEF6F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5" w:type="dxa"/>
          </w:tcPr>
          <w:p w14:paraId="46D73023" w14:textId="440CD73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1</w:t>
            </w:r>
          </w:p>
        </w:tc>
        <w:tc>
          <w:tcPr>
            <w:tcW w:w="695" w:type="dxa"/>
          </w:tcPr>
          <w:p w14:paraId="485E7D64" w14:textId="3BA9BC2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4" w:type="dxa"/>
          </w:tcPr>
          <w:p w14:paraId="6BFD3486" w14:textId="62DE8AF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7</w:t>
            </w:r>
          </w:p>
        </w:tc>
        <w:tc>
          <w:tcPr>
            <w:tcW w:w="696" w:type="dxa"/>
          </w:tcPr>
          <w:p w14:paraId="6BD4F8A8" w14:textId="10BAB38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3" w:type="dxa"/>
          </w:tcPr>
          <w:p w14:paraId="64542829" w14:textId="333D170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7</w:t>
            </w:r>
          </w:p>
        </w:tc>
        <w:tc>
          <w:tcPr>
            <w:tcW w:w="696" w:type="dxa"/>
          </w:tcPr>
          <w:p w14:paraId="0B9592BA" w14:textId="51D51D4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33" w:type="dxa"/>
          </w:tcPr>
          <w:p w14:paraId="042A9748" w14:textId="77D01CB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8</w:t>
            </w:r>
          </w:p>
        </w:tc>
        <w:tc>
          <w:tcPr>
            <w:tcW w:w="696" w:type="dxa"/>
          </w:tcPr>
          <w:p w14:paraId="70FA50FD" w14:textId="6EA4AEA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852" w:type="dxa"/>
            <w:vAlign w:val="center"/>
          </w:tcPr>
          <w:p w14:paraId="4E01DDB7" w14:textId="564DF6D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171</w:t>
            </w:r>
          </w:p>
        </w:tc>
      </w:tr>
      <w:tr w:rsidR="00E0782E" w:rsidRPr="0085600F" w14:paraId="3EE68333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756D9214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694" w:type="dxa"/>
          </w:tcPr>
          <w:p w14:paraId="078A0952" w14:textId="34BF4D8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2</w:t>
            </w:r>
          </w:p>
        </w:tc>
        <w:tc>
          <w:tcPr>
            <w:tcW w:w="695" w:type="dxa"/>
          </w:tcPr>
          <w:p w14:paraId="55945299" w14:textId="2A0E33F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3631A02F" w14:textId="0EE873C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4</w:t>
            </w:r>
          </w:p>
        </w:tc>
        <w:tc>
          <w:tcPr>
            <w:tcW w:w="695" w:type="dxa"/>
          </w:tcPr>
          <w:p w14:paraId="28DAF46E" w14:textId="06ADCDB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72DFF321" w14:textId="2DCC25C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0</w:t>
            </w:r>
          </w:p>
        </w:tc>
        <w:tc>
          <w:tcPr>
            <w:tcW w:w="695" w:type="dxa"/>
          </w:tcPr>
          <w:p w14:paraId="147F2AA8" w14:textId="0BD2DCE1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6D9437A2" w14:textId="2445B4D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2</w:t>
            </w:r>
          </w:p>
        </w:tc>
        <w:tc>
          <w:tcPr>
            <w:tcW w:w="696" w:type="dxa"/>
          </w:tcPr>
          <w:p w14:paraId="6A27426D" w14:textId="2138091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F2C441C" w14:textId="1DAB5F7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0</w:t>
            </w:r>
          </w:p>
        </w:tc>
        <w:tc>
          <w:tcPr>
            <w:tcW w:w="695" w:type="dxa"/>
          </w:tcPr>
          <w:p w14:paraId="603DD151" w14:textId="527A11B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3E94070A" w14:textId="6F59E8D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11</w:t>
            </w:r>
          </w:p>
        </w:tc>
        <w:tc>
          <w:tcPr>
            <w:tcW w:w="696" w:type="dxa"/>
          </w:tcPr>
          <w:p w14:paraId="4FDED2B7" w14:textId="6746884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32468648" w14:textId="6BA1F19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4</w:t>
            </w:r>
          </w:p>
        </w:tc>
        <w:tc>
          <w:tcPr>
            <w:tcW w:w="696" w:type="dxa"/>
          </w:tcPr>
          <w:p w14:paraId="569A3CCA" w14:textId="3EBE739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761AF9E8" w14:textId="4A8A152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0</w:t>
            </w:r>
          </w:p>
        </w:tc>
        <w:tc>
          <w:tcPr>
            <w:tcW w:w="696" w:type="dxa"/>
          </w:tcPr>
          <w:p w14:paraId="03F22209" w14:textId="2E5AD8F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7B106458" w14:textId="62133CA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133</w:t>
            </w:r>
          </w:p>
        </w:tc>
      </w:tr>
      <w:tr w:rsidR="00E0782E" w:rsidRPr="0085600F" w14:paraId="7C3E128B" w14:textId="77777777" w:rsidTr="00B06479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2C43FF7D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Physiology</w:t>
            </w:r>
          </w:p>
        </w:tc>
        <w:tc>
          <w:tcPr>
            <w:tcW w:w="694" w:type="dxa"/>
          </w:tcPr>
          <w:p w14:paraId="47AD2E95" w14:textId="170B443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9E0F19B" w14:textId="2645A30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25A19B3B" w14:textId="588B958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43CCEAB2" w14:textId="7DF494B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27547459" w14:textId="2AFB0D0C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6E005152" w14:textId="7C305EE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D3CB293" w14:textId="7A8C166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6" w:type="dxa"/>
          </w:tcPr>
          <w:p w14:paraId="3C9B6793" w14:textId="1EEA181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5" w:type="dxa"/>
          </w:tcPr>
          <w:p w14:paraId="30E158C1" w14:textId="3005E61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5" w:type="dxa"/>
          </w:tcPr>
          <w:p w14:paraId="5016C299" w14:textId="6D58763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1434434C" w14:textId="3B866197" w:rsidR="00E0782E" w:rsidRPr="00CF23E8" w:rsidRDefault="00DA62D5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6" w:type="dxa"/>
          </w:tcPr>
          <w:p w14:paraId="34067AAD" w14:textId="6805562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779CFDEF" w14:textId="22CB3FD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5CC6B7C7" w14:textId="689B840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E85342B" w14:textId="6E42DE2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6" w:type="dxa"/>
          </w:tcPr>
          <w:p w14:paraId="672F3E85" w14:textId="1651C7F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1A7E598C" w14:textId="191682F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1</w:t>
            </w:r>
            <w:r w:rsidR="00DA62D5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</w:tr>
      <w:tr w:rsidR="00E0782E" w:rsidRPr="0085600F" w14:paraId="4AACD368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3CAE9B62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Plastic Reconstructive and Aesthetic Surgery</w:t>
            </w:r>
          </w:p>
        </w:tc>
        <w:tc>
          <w:tcPr>
            <w:tcW w:w="694" w:type="dxa"/>
          </w:tcPr>
          <w:p w14:paraId="118BE388" w14:textId="0FC2F8B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EA4A595" w14:textId="45CD08D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4D71226A" w14:textId="65D99B1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08421BD2" w14:textId="6820946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6B31FC90" w14:textId="44EA30B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7B2FFC5" w14:textId="675B117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90B124B" w14:textId="2BBA55F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28C9861D" w14:textId="26813DC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62AC938" w14:textId="472C9D1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42765C82" w14:textId="159451D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51C7C808" w14:textId="7614FCBF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7851CED1" w14:textId="6A6B289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7578280D" w14:textId="2C00AA0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1DA56BF1" w14:textId="3088B15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6E2AC1B5" w14:textId="5A70954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6" w:type="dxa"/>
          </w:tcPr>
          <w:p w14:paraId="79562FB1" w14:textId="2C1AF8F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7A708BB7" w14:textId="5B5C6E8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</w:tr>
      <w:tr w:rsidR="00E0782E" w:rsidRPr="0085600F" w14:paraId="76136C76" w14:textId="77777777" w:rsidTr="00B06479">
        <w:trPr>
          <w:gridAfter w:val="1"/>
          <w:wAfter w:w="15" w:type="dxa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63371439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Psychiatry</w:t>
            </w:r>
          </w:p>
        </w:tc>
        <w:tc>
          <w:tcPr>
            <w:tcW w:w="694" w:type="dxa"/>
          </w:tcPr>
          <w:p w14:paraId="530FA792" w14:textId="43B2F4E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A9C7637" w14:textId="436A3BF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7F6FDE37" w14:textId="5D8BBB8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01ACD3B4" w14:textId="54A66F2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5E424D45" w14:textId="10040D9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09B48B4" w14:textId="0689C6C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040FCCD" w14:textId="6E9A816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82F3563" w14:textId="403DA45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6200CE6" w14:textId="17D5EA22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469BD003" w14:textId="0483D60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6287D1B0" w14:textId="50B5619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F843B89" w14:textId="596DC26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EECAE24" w14:textId="3125FFF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6" w:type="dxa"/>
          </w:tcPr>
          <w:p w14:paraId="38E17DD6" w14:textId="19D8F89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3DA53DA7" w14:textId="38F11C6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73B1161" w14:textId="14DBEEC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00166453" w14:textId="5464A4E2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</w:tr>
      <w:tr w:rsidR="00E0782E" w:rsidRPr="0085600F" w14:paraId="6F76D70C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6234E06E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Public Health</w:t>
            </w:r>
          </w:p>
        </w:tc>
        <w:tc>
          <w:tcPr>
            <w:tcW w:w="694" w:type="dxa"/>
          </w:tcPr>
          <w:p w14:paraId="2192C34A" w14:textId="5D4A963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65AB3DE" w14:textId="1171CB1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30B31827" w14:textId="778055B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5" w:type="dxa"/>
          </w:tcPr>
          <w:p w14:paraId="61B2551A" w14:textId="50D9BDF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1177A47C" w14:textId="0994BC4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5EDDAF3" w14:textId="779F9EC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00F57512" w14:textId="2849B2E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398F061" w14:textId="2E60F79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D4AA5F5" w14:textId="10D6358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5" w:type="dxa"/>
          </w:tcPr>
          <w:p w14:paraId="33CDA2D0" w14:textId="6C10FDF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72EBD44F" w14:textId="2FC8148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6" w:type="dxa"/>
          </w:tcPr>
          <w:p w14:paraId="5C3CD73B" w14:textId="29C8558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519C814" w14:textId="1D0C692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91D7257" w14:textId="002AC72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9B873F6" w14:textId="0425D4D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24455D9D" w14:textId="3A6226A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1425212F" w14:textId="5E381AA1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i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</w:tr>
      <w:tr w:rsidR="00E0782E" w:rsidRPr="0085600F" w14:paraId="345EFE93" w14:textId="77777777" w:rsidTr="00B06479">
        <w:trPr>
          <w:gridAfter w:val="1"/>
          <w:wAfter w:w="15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3D24D26F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Cardiology</w:t>
            </w:r>
          </w:p>
        </w:tc>
        <w:tc>
          <w:tcPr>
            <w:tcW w:w="694" w:type="dxa"/>
          </w:tcPr>
          <w:p w14:paraId="48A9B587" w14:textId="212EBF4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1A5E7A4" w14:textId="196C22C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44B45220" w14:textId="647E8BBC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4BF5D68" w14:textId="65C39B4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4C6F3912" w14:textId="1C28CB3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61ED3CA8" w14:textId="640896F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653CE00E" w14:textId="684DBB1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6" w:type="dxa"/>
          </w:tcPr>
          <w:p w14:paraId="6B6C6FEB" w14:textId="5060869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A0E8DB9" w14:textId="57B2612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B5FB5B7" w14:textId="71451F2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01CB2093" w14:textId="03C9182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8AD5AE0" w14:textId="54B042B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D843B69" w14:textId="08FD642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34E81B8A" w14:textId="7BF883BC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775424B" w14:textId="07E2B36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787D03D2" w14:textId="1F08D2F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6F08818D" w14:textId="4BB4C7D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</w:tr>
      <w:tr w:rsidR="00E0782E" w:rsidRPr="0085600F" w14:paraId="1BAD4C79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3B592D16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Dermatology</w:t>
            </w:r>
          </w:p>
        </w:tc>
        <w:tc>
          <w:tcPr>
            <w:tcW w:w="694" w:type="dxa"/>
          </w:tcPr>
          <w:p w14:paraId="67237D1B" w14:textId="2FB75C5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7836606" w14:textId="285D234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66EDDFA0" w14:textId="3801381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5" w:type="dxa"/>
          </w:tcPr>
          <w:p w14:paraId="4EA8E919" w14:textId="21D1D18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4103341B" w14:textId="00443E5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2F2C959" w14:textId="55187F9F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723377F" w14:textId="27E4E5CF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D14C6A7" w14:textId="1350FF6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1159B07" w14:textId="2562FE0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64E95BBE" w14:textId="61B7B2FF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67718022" w14:textId="5F5ACEC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84D78B7" w14:textId="39BBA8F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F1CA839" w14:textId="6F4D210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296E5ED6" w14:textId="7CF916E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0A390034" w14:textId="7AF19F5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47C970CE" w14:textId="227BE38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15F9653B" w14:textId="05D511D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</w:tr>
      <w:tr w:rsidR="00E0782E" w:rsidRPr="0085600F" w14:paraId="1244DFFF" w14:textId="77777777" w:rsidTr="00B06479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625B6EBC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Gastroenterology</w:t>
            </w:r>
          </w:p>
        </w:tc>
        <w:tc>
          <w:tcPr>
            <w:tcW w:w="694" w:type="dxa"/>
          </w:tcPr>
          <w:p w14:paraId="68B405A6" w14:textId="79B2BA0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5D49ABF6" w14:textId="5897455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6E56E377" w14:textId="3E4C917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6614A0A" w14:textId="1A767C0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2D621436" w14:textId="4E809F3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26AE2666" w14:textId="3768BAD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0203D52D" w14:textId="47D4132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815C2B6" w14:textId="2DF0C672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25DBB622" w14:textId="08F9CB2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8E7040D" w14:textId="71F2379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51934E6C" w14:textId="656B5FE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6" w:type="dxa"/>
          </w:tcPr>
          <w:p w14:paraId="1B346E10" w14:textId="5234632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56F13B6" w14:textId="66B89F4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5153F3EC" w14:textId="53C48B3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CC19787" w14:textId="361D9DF0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49DED402" w14:textId="2940DBA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047832E3" w14:textId="677F44E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</w:tr>
      <w:tr w:rsidR="00E0782E" w:rsidRPr="0085600F" w14:paraId="0F72629E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7751EF95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Infectious Diseases</w:t>
            </w:r>
          </w:p>
        </w:tc>
        <w:tc>
          <w:tcPr>
            <w:tcW w:w="694" w:type="dxa"/>
          </w:tcPr>
          <w:p w14:paraId="1D611EF1" w14:textId="51B9865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1ECC81D" w14:textId="5563154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63C5BBBA" w14:textId="095FF59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5" w:type="dxa"/>
          </w:tcPr>
          <w:p w14:paraId="33BFBB71" w14:textId="415DA1F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5D86B4F7" w14:textId="38EE439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3D95C8C" w14:textId="27A31C7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4C02128" w14:textId="3787042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29C4BB26" w14:textId="51B8061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B4C5C72" w14:textId="1BCF899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B8371BB" w14:textId="03DE0D6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3CAEF790" w14:textId="78B5981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1F5C26FB" w14:textId="69996CFF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D503297" w14:textId="3DF7522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78B1A8AA" w14:textId="54182C2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2A06B7B" w14:textId="3E631A5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F4832E9" w14:textId="7AF6D96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3FD5FDB2" w14:textId="6AFEC45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</w:tr>
      <w:tr w:rsidR="00E0782E" w:rsidRPr="0085600F" w14:paraId="731B117E" w14:textId="77777777" w:rsidTr="00AF24E0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323E0FC8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Orthopedics and Traumatology</w:t>
            </w:r>
          </w:p>
        </w:tc>
        <w:tc>
          <w:tcPr>
            <w:tcW w:w="694" w:type="dxa"/>
          </w:tcPr>
          <w:p w14:paraId="11F030F8" w14:textId="34555B8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46934E3E" w14:textId="49A59F4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1C2D8A8D" w14:textId="71DCB1C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A28F786" w14:textId="3A9CD53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30ACA147" w14:textId="384B01B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5" w:type="dxa"/>
          </w:tcPr>
          <w:p w14:paraId="69B3F336" w14:textId="7CDBF0AB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37865754" w14:textId="676B412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37D0FCE5" w14:textId="18AFDC7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6782ACB0" w14:textId="2DA9DD3C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B27D16D" w14:textId="6899010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619A153E" w14:textId="50C8D57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6F2DD2C6" w14:textId="43B1F5F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BFBDB4F" w14:textId="1D370138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18193666" w14:textId="6236830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A48B296" w14:textId="604E956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71F7DB90" w14:textId="648FAE1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</w:tcPr>
          <w:p w14:paraId="4CAF108F" w14:textId="4731F645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</w:tr>
      <w:tr w:rsidR="00E0782E" w:rsidRPr="0085600F" w14:paraId="337CF293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707AFCEA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bCs w:val="0"/>
                <w:sz w:val="18"/>
                <w:szCs w:val="18"/>
              </w:rPr>
              <w:t>Physıcal Therapy And Rehabılıtatıon</w:t>
            </w:r>
          </w:p>
        </w:tc>
        <w:tc>
          <w:tcPr>
            <w:tcW w:w="694" w:type="dxa"/>
          </w:tcPr>
          <w:p w14:paraId="39459DCF" w14:textId="6C9386E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EC3F154" w14:textId="72AB7D4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7E0E0944" w14:textId="37F1BE2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7B86692A" w14:textId="50196C6F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6E7D6D03" w14:textId="3370481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5" w:type="dxa"/>
          </w:tcPr>
          <w:p w14:paraId="5CCBF690" w14:textId="758A04C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7BED080" w14:textId="2EE7877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E517E58" w14:textId="0344649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6768A027" w14:textId="71D3554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3D4DC20" w14:textId="537B35E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080D76F1" w14:textId="38D00BE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798C1B0" w14:textId="20666C9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0A4B3104" w14:textId="1460F9D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1A42326" w14:textId="675D287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0E5213B" w14:textId="7BE606A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41387F4B" w14:textId="429A92C1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2F7841B1" w14:textId="3EFCDEA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</w:tr>
      <w:tr w:rsidR="00E0782E" w:rsidRPr="0085600F" w14:paraId="65CA088F" w14:textId="77777777" w:rsidTr="00B06479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60403737" w14:textId="6654CC20" w:rsidR="00E0782E" w:rsidRPr="00FB1BDB" w:rsidRDefault="00E0782E" w:rsidP="00E0782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Problem-Based Learning </w:t>
            </w:r>
          </w:p>
        </w:tc>
        <w:tc>
          <w:tcPr>
            <w:tcW w:w="694" w:type="dxa"/>
          </w:tcPr>
          <w:p w14:paraId="1A93348A" w14:textId="43012303" w:rsidR="00E0782E" w:rsidRPr="00CF23E8" w:rsidRDefault="008726CC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1C5359C4" w14:textId="7A5A3E28" w:rsidR="00E0782E" w:rsidRPr="00CF23E8" w:rsidRDefault="009E6E6D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44A7808E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5" w:type="dxa"/>
          </w:tcPr>
          <w:p w14:paraId="68FBA4F2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4" w:type="dxa"/>
          </w:tcPr>
          <w:p w14:paraId="18F3BE32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5" w:type="dxa"/>
          </w:tcPr>
          <w:p w14:paraId="59D43551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33" w:type="dxa"/>
          </w:tcPr>
          <w:p w14:paraId="3D0E4442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6" w:type="dxa"/>
          </w:tcPr>
          <w:p w14:paraId="675D7E07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5" w:type="dxa"/>
          </w:tcPr>
          <w:p w14:paraId="08B8BB85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5" w:type="dxa"/>
          </w:tcPr>
          <w:p w14:paraId="31FEA327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34" w:type="dxa"/>
          </w:tcPr>
          <w:p w14:paraId="10C5CDBC" w14:textId="32EF407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6" w:type="dxa"/>
          </w:tcPr>
          <w:p w14:paraId="0F72727A" w14:textId="0AF0CC74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833" w:type="dxa"/>
          </w:tcPr>
          <w:p w14:paraId="349E693E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6" w:type="dxa"/>
          </w:tcPr>
          <w:p w14:paraId="3C384ED5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33" w:type="dxa"/>
          </w:tcPr>
          <w:p w14:paraId="57351D04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696" w:type="dxa"/>
          </w:tcPr>
          <w:p w14:paraId="2BA701EA" w14:textId="777777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52" w:type="dxa"/>
            <w:vAlign w:val="center"/>
          </w:tcPr>
          <w:p w14:paraId="41013138" w14:textId="4F94CA9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16</w:t>
            </w:r>
          </w:p>
        </w:tc>
      </w:tr>
      <w:tr w:rsidR="00E0782E" w:rsidRPr="0085600F" w14:paraId="31962106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5B72D1FC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</w:rPr>
            </w:pPr>
            <w:r w:rsidRPr="00FB1BDB">
              <w:rPr>
                <w:rFonts w:cstheme="minorHAnsi"/>
                <w:sz w:val="18"/>
                <w:szCs w:val="18"/>
              </w:rPr>
              <w:t>Pulmonary Diseases</w:t>
            </w:r>
          </w:p>
        </w:tc>
        <w:tc>
          <w:tcPr>
            <w:tcW w:w="694" w:type="dxa"/>
          </w:tcPr>
          <w:p w14:paraId="5EEE8F8E" w14:textId="1042E3A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010620B8" w14:textId="7123953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6321D60F" w14:textId="7D20573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241DE587" w14:textId="5CBFAD8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29FB3673" w14:textId="4071035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25649B6B" w14:textId="4A98E3C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FAB0FD8" w14:textId="2C54E7A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696" w:type="dxa"/>
          </w:tcPr>
          <w:p w14:paraId="008B9F40" w14:textId="50471FD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0768FC32" w14:textId="67BA8F7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619FC881" w14:textId="7B1F9EF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49DBE700" w14:textId="0721C9B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1439BCF9" w14:textId="36451C1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06136B5C" w14:textId="1452B22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320A662A" w14:textId="43899DA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53FE2682" w14:textId="1171991D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58182D7B" w14:textId="4E0B9CA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3295A2DF" w14:textId="2E86094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</w:tr>
      <w:tr w:rsidR="00E0782E" w:rsidRPr="0085600F" w14:paraId="4AC22FFC" w14:textId="77777777" w:rsidTr="00B06479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677DBF1D" w14:textId="77777777" w:rsidR="00E0782E" w:rsidRPr="00FB1B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FB1BDB">
              <w:rPr>
                <w:rFonts w:cstheme="minorHAnsi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694" w:type="dxa"/>
          </w:tcPr>
          <w:p w14:paraId="5E19B6DE" w14:textId="7DEBA713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5" w:type="dxa"/>
          </w:tcPr>
          <w:p w14:paraId="1B893BBE" w14:textId="54756DC6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2" w:type="dxa"/>
          </w:tcPr>
          <w:p w14:paraId="7AC59A5F" w14:textId="4C5A4B8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5" w:type="dxa"/>
          </w:tcPr>
          <w:p w14:paraId="09C0311E" w14:textId="3F116CB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4" w:type="dxa"/>
          </w:tcPr>
          <w:p w14:paraId="2D28F017" w14:textId="70FE20A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5" w:type="dxa"/>
          </w:tcPr>
          <w:p w14:paraId="168F71EF" w14:textId="0860B5DE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3" w:type="dxa"/>
          </w:tcPr>
          <w:p w14:paraId="18128D8E" w14:textId="539D942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6" w:type="dxa"/>
          </w:tcPr>
          <w:p w14:paraId="1ACD4F1D" w14:textId="5F4AAC6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5" w:type="dxa"/>
          </w:tcPr>
          <w:p w14:paraId="5160CCCC" w14:textId="62ECA02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5" w:type="dxa"/>
          </w:tcPr>
          <w:p w14:paraId="099D8FF8" w14:textId="2AC9293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4" w:type="dxa"/>
          </w:tcPr>
          <w:p w14:paraId="7CA8D91C" w14:textId="05854D99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6" w:type="dxa"/>
          </w:tcPr>
          <w:p w14:paraId="749DF3F7" w14:textId="65FE933D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3" w:type="dxa"/>
          </w:tcPr>
          <w:p w14:paraId="6AA5410A" w14:textId="4402A78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6" w:type="dxa"/>
          </w:tcPr>
          <w:p w14:paraId="60BD15A4" w14:textId="6173B66A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33" w:type="dxa"/>
          </w:tcPr>
          <w:p w14:paraId="50F41BD4" w14:textId="21CDFC77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696" w:type="dxa"/>
          </w:tcPr>
          <w:p w14:paraId="3FDC7965" w14:textId="765B27CF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852" w:type="dxa"/>
            <w:vAlign w:val="center"/>
          </w:tcPr>
          <w:p w14:paraId="0829E851" w14:textId="780887B1" w:rsidR="00E0782E" w:rsidRPr="00CF23E8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16</w:t>
            </w:r>
          </w:p>
        </w:tc>
      </w:tr>
      <w:tr w:rsidR="00E0782E" w:rsidRPr="0085600F" w14:paraId="012FD14E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16B7B81B" w14:textId="77777777" w:rsidR="00E0782E" w:rsidRPr="00B06479" w:rsidRDefault="00E0782E" w:rsidP="00E0782E">
            <w:pPr>
              <w:rPr>
                <w:rFonts w:cstheme="minorHAnsi"/>
                <w:sz w:val="18"/>
                <w:szCs w:val="18"/>
                <w:highlight w:val="yellow"/>
                <w:lang w:val="en-US"/>
              </w:rPr>
            </w:pPr>
            <w:r w:rsidRPr="00D6199C">
              <w:rPr>
                <w:rFonts w:cstheme="minorHAnsi"/>
                <w:sz w:val="18"/>
                <w:szCs w:val="18"/>
                <w:lang w:val="en-US"/>
              </w:rPr>
              <w:t>TOTAL</w:t>
            </w:r>
          </w:p>
        </w:tc>
        <w:tc>
          <w:tcPr>
            <w:tcW w:w="694" w:type="dxa"/>
          </w:tcPr>
          <w:p w14:paraId="211EAA51" w14:textId="255770A0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</w:t>
            </w:r>
            <w:r w:rsidR="008726CC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  <w:tc>
          <w:tcPr>
            <w:tcW w:w="695" w:type="dxa"/>
          </w:tcPr>
          <w:p w14:paraId="3078BC58" w14:textId="0602A0A7" w:rsidR="00E0782E" w:rsidRPr="00CF23E8" w:rsidRDefault="009E6E6D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832" w:type="dxa"/>
          </w:tcPr>
          <w:p w14:paraId="22DE4A6C" w14:textId="7564318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7</w:t>
            </w:r>
            <w:r w:rsidR="008726CC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5" w:type="dxa"/>
          </w:tcPr>
          <w:p w14:paraId="44D9CB87" w14:textId="599AD95F" w:rsidR="00E0782E" w:rsidRPr="00CF23E8" w:rsidRDefault="00AA1FDB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  <w:tc>
          <w:tcPr>
            <w:tcW w:w="694" w:type="dxa"/>
          </w:tcPr>
          <w:p w14:paraId="7261E005" w14:textId="6836CBF5" w:rsidR="00E0782E" w:rsidRPr="00CF23E8" w:rsidRDefault="008726CC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58</w:t>
            </w:r>
          </w:p>
        </w:tc>
        <w:tc>
          <w:tcPr>
            <w:tcW w:w="695" w:type="dxa"/>
          </w:tcPr>
          <w:p w14:paraId="2FDC01D3" w14:textId="65F741EC" w:rsidR="00E0782E" w:rsidRPr="00CF23E8" w:rsidRDefault="00C43DEF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7</w:t>
            </w:r>
          </w:p>
        </w:tc>
        <w:tc>
          <w:tcPr>
            <w:tcW w:w="833" w:type="dxa"/>
          </w:tcPr>
          <w:p w14:paraId="263EC59C" w14:textId="76FDFAD2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9</w:t>
            </w:r>
            <w:r w:rsidR="00F8170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696" w:type="dxa"/>
          </w:tcPr>
          <w:p w14:paraId="512FAFDD" w14:textId="0A143A3A" w:rsidR="00E0782E" w:rsidRPr="00CF23E8" w:rsidRDefault="00F81702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9</w:t>
            </w:r>
          </w:p>
        </w:tc>
        <w:tc>
          <w:tcPr>
            <w:tcW w:w="695" w:type="dxa"/>
          </w:tcPr>
          <w:p w14:paraId="2D7A81FC" w14:textId="4058492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7</w:t>
            </w:r>
            <w:r w:rsidR="00F8170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5" w:type="dxa"/>
          </w:tcPr>
          <w:p w14:paraId="4FD96C13" w14:textId="1EBA610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834" w:type="dxa"/>
          </w:tcPr>
          <w:p w14:paraId="6313F256" w14:textId="0CA4D512" w:rsidR="00E0782E" w:rsidRPr="00CF23E8" w:rsidRDefault="00876B5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  <w:r w:rsidR="00DA62D5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696" w:type="dxa"/>
          </w:tcPr>
          <w:p w14:paraId="0F44BA7E" w14:textId="6F2A961C" w:rsidR="00E0782E" w:rsidRPr="00CF23E8" w:rsidRDefault="000F1EDD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2</w:t>
            </w:r>
          </w:p>
        </w:tc>
        <w:tc>
          <w:tcPr>
            <w:tcW w:w="833" w:type="dxa"/>
          </w:tcPr>
          <w:p w14:paraId="5AB320CE" w14:textId="450238C5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</w:t>
            </w:r>
            <w:r w:rsidR="00DA62D5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  <w:tc>
          <w:tcPr>
            <w:tcW w:w="696" w:type="dxa"/>
          </w:tcPr>
          <w:p w14:paraId="24FE5F0C" w14:textId="5B695CB4" w:rsidR="00E0782E" w:rsidRPr="00CF23E8" w:rsidRDefault="00DA62D5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6</w:t>
            </w:r>
          </w:p>
        </w:tc>
        <w:tc>
          <w:tcPr>
            <w:tcW w:w="833" w:type="dxa"/>
          </w:tcPr>
          <w:p w14:paraId="4D910B87" w14:textId="43E5DB65" w:rsidR="00E0782E" w:rsidRPr="00CF23E8" w:rsidRDefault="00DA62D5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9</w:t>
            </w:r>
          </w:p>
        </w:tc>
        <w:tc>
          <w:tcPr>
            <w:tcW w:w="696" w:type="dxa"/>
          </w:tcPr>
          <w:p w14:paraId="50740E69" w14:textId="00F7F049" w:rsidR="00E0782E" w:rsidRPr="00CF23E8" w:rsidRDefault="000F1EDD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  <w:tc>
          <w:tcPr>
            <w:tcW w:w="852" w:type="dxa"/>
            <w:vAlign w:val="center"/>
          </w:tcPr>
          <w:p w14:paraId="0F59C038" w14:textId="31E2244F" w:rsidR="00E0782E" w:rsidRPr="00CF23E8" w:rsidRDefault="008726CC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68</w:t>
            </w:r>
            <w:r w:rsidR="00221486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</w:tr>
      <w:tr w:rsidR="00E0782E" w:rsidRPr="0085600F" w14:paraId="67A40DE9" w14:textId="77777777" w:rsidTr="00B06479">
        <w:trPr>
          <w:gridAfter w:val="1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227D5037" w14:textId="77777777" w:rsidR="00E0782E" w:rsidRPr="00B06479" w:rsidRDefault="00E0782E" w:rsidP="00E0782E">
            <w:pPr>
              <w:rPr>
                <w:rFonts w:cstheme="minorHAnsi"/>
                <w:sz w:val="18"/>
                <w:szCs w:val="18"/>
                <w:highlight w:val="yellow"/>
                <w:lang w:val="en-US"/>
              </w:rPr>
            </w:pPr>
            <w:r w:rsidRPr="00F5394E">
              <w:rPr>
                <w:rFonts w:cstheme="minorHAnsi"/>
                <w:sz w:val="18"/>
                <w:szCs w:val="18"/>
                <w:lang w:val="en-US"/>
              </w:rPr>
              <w:t>STUDY TIME</w:t>
            </w:r>
          </w:p>
        </w:tc>
        <w:tc>
          <w:tcPr>
            <w:tcW w:w="694" w:type="dxa"/>
          </w:tcPr>
          <w:p w14:paraId="3C7B0E45" w14:textId="2787A51C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8</w:t>
            </w:r>
          </w:p>
        </w:tc>
        <w:tc>
          <w:tcPr>
            <w:tcW w:w="695" w:type="dxa"/>
          </w:tcPr>
          <w:p w14:paraId="57DF4C90" w14:textId="5441D365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2C890A3A" w14:textId="02F4D59C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74</w:t>
            </w:r>
          </w:p>
        </w:tc>
        <w:tc>
          <w:tcPr>
            <w:tcW w:w="695" w:type="dxa"/>
          </w:tcPr>
          <w:p w14:paraId="205A2BB6" w14:textId="5622AD42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3E4BBA63" w14:textId="0E761A8A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78</w:t>
            </w:r>
          </w:p>
        </w:tc>
        <w:tc>
          <w:tcPr>
            <w:tcW w:w="695" w:type="dxa"/>
          </w:tcPr>
          <w:p w14:paraId="7A3A3690" w14:textId="52D125BD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264C20E9" w14:textId="7AEADBA7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6</w:t>
            </w:r>
          </w:p>
        </w:tc>
        <w:tc>
          <w:tcPr>
            <w:tcW w:w="696" w:type="dxa"/>
          </w:tcPr>
          <w:p w14:paraId="51974204" w14:textId="6C1F020A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32CC7636" w14:textId="43FC445E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7</w:t>
            </w:r>
          </w:p>
        </w:tc>
        <w:tc>
          <w:tcPr>
            <w:tcW w:w="695" w:type="dxa"/>
          </w:tcPr>
          <w:p w14:paraId="68DFB887" w14:textId="3FD7A2DD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69B6F4BF" w14:textId="4AD00AD0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6</w:t>
            </w:r>
          </w:p>
        </w:tc>
        <w:tc>
          <w:tcPr>
            <w:tcW w:w="696" w:type="dxa"/>
          </w:tcPr>
          <w:p w14:paraId="2AD83E32" w14:textId="63E1961F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4D6D2D7" w14:textId="21780E77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48</w:t>
            </w:r>
          </w:p>
        </w:tc>
        <w:tc>
          <w:tcPr>
            <w:tcW w:w="696" w:type="dxa"/>
          </w:tcPr>
          <w:p w14:paraId="0063514F" w14:textId="1461A5A0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7D32F6F2" w14:textId="55DA56F5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35</w:t>
            </w:r>
          </w:p>
        </w:tc>
        <w:tc>
          <w:tcPr>
            <w:tcW w:w="696" w:type="dxa"/>
          </w:tcPr>
          <w:p w14:paraId="2738AB69" w14:textId="39609184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  <w:vAlign w:val="center"/>
          </w:tcPr>
          <w:p w14:paraId="4414A8FF" w14:textId="2948A27B" w:rsidR="00E0782E" w:rsidRPr="009C7411" w:rsidRDefault="00E0782E" w:rsidP="00E078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9C7411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411</w:t>
            </w:r>
          </w:p>
        </w:tc>
      </w:tr>
      <w:tr w:rsidR="00E0782E" w:rsidRPr="00576C21" w14:paraId="4691B4C3" w14:textId="77777777" w:rsidTr="00B0647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5" w:type="dxa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1" w:type="dxa"/>
          </w:tcPr>
          <w:p w14:paraId="1BB6843B" w14:textId="77777777" w:rsidR="00E0782E" w:rsidRPr="002770DB" w:rsidRDefault="00E0782E" w:rsidP="00E0782E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2770DB">
              <w:rPr>
                <w:rFonts w:cstheme="minorHAnsi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694" w:type="dxa"/>
          </w:tcPr>
          <w:p w14:paraId="43FB8414" w14:textId="43F6714A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695" w:type="dxa"/>
          </w:tcPr>
          <w:p w14:paraId="2306D965" w14:textId="6065019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2" w:type="dxa"/>
          </w:tcPr>
          <w:p w14:paraId="58CEC145" w14:textId="1DFBED2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695" w:type="dxa"/>
          </w:tcPr>
          <w:p w14:paraId="0ED95C25" w14:textId="64C5DA71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4" w:type="dxa"/>
          </w:tcPr>
          <w:p w14:paraId="43B0B662" w14:textId="155A02C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695" w:type="dxa"/>
          </w:tcPr>
          <w:p w14:paraId="6D519741" w14:textId="3928A0E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6E2487A8" w14:textId="70E5C8A8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6" w:type="dxa"/>
          </w:tcPr>
          <w:p w14:paraId="0A75195E" w14:textId="3A4FB63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695" w:type="dxa"/>
          </w:tcPr>
          <w:p w14:paraId="495ADCD3" w14:textId="1F0E2616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695" w:type="dxa"/>
          </w:tcPr>
          <w:p w14:paraId="3DD674E7" w14:textId="7CD7E61E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4" w:type="dxa"/>
          </w:tcPr>
          <w:p w14:paraId="674F8B1F" w14:textId="01A3FBB9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0</w:t>
            </w:r>
          </w:p>
        </w:tc>
        <w:tc>
          <w:tcPr>
            <w:tcW w:w="696" w:type="dxa"/>
          </w:tcPr>
          <w:p w14:paraId="71990FDB" w14:textId="0AFC8E33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18023E78" w14:textId="15E7F18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10</w:t>
            </w:r>
          </w:p>
        </w:tc>
        <w:tc>
          <w:tcPr>
            <w:tcW w:w="696" w:type="dxa"/>
          </w:tcPr>
          <w:p w14:paraId="29234974" w14:textId="7E299374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33" w:type="dxa"/>
          </w:tcPr>
          <w:p w14:paraId="49C5A209" w14:textId="1C0AD5AC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8</w:t>
            </w:r>
          </w:p>
        </w:tc>
        <w:tc>
          <w:tcPr>
            <w:tcW w:w="696" w:type="dxa"/>
          </w:tcPr>
          <w:p w14:paraId="3DE60444" w14:textId="66B3E167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-</w:t>
            </w:r>
          </w:p>
        </w:tc>
        <w:tc>
          <w:tcPr>
            <w:tcW w:w="852" w:type="dxa"/>
          </w:tcPr>
          <w:p w14:paraId="3C3E8C1B" w14:textId="1DDB15EB" w:rsidR="00E0782E" w:rsidRPr="00CF23E8" w:rsidRDefault="00E0782E" w:rsidP="00E078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CF23E8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>54</w:t>
            </w:r>
          </w:p>
        </w:tc>
      </w:tr>
    </w:tbl>
    <w:p w14:paraId="42DBD0F7" w14:textId="77777777" w:rsidR="009B39DE" w:rsidRDefault="009B39DE">
      <w:pPr>
        <w:sectPr w:rsidR="009B39DE" w:rsidSect="008D603B">
          <w:pgSz w:w="16840" w:h="11900" w:orient="landscape"/>
          <w:pgMar w:top="1417" w:right="1417" w:bottom="1417" w:left="1417" w:header="709" w:footer="709" w:gutter="0"/>
          <w:cols w:space="708"/>
          <w:docGrid w:linePitch="360"/>
        </w:sectPr>
      </w:pPr>
    </w:p>
    <w:tbl>
      <w:tblPr>
        <w:tblStyle w:val="TableNormal1"/>
        <w:tblW w:w="1448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877"/>
        <w:gridCol w:w="7607"/>
      </w:tblGrid>
      <w:tr w:rsidR="00B65467" w14:paraId="0378E696" w14:textId="77777777" w:rsidTr="00B65467">
        <w:trPr>
          <w:trHeight w:val="698"/>
        </w:trPr>
        <w:tc>
          <w:tcPr>
            <w:tcW w:w="14484" w:type="dxa"/>
            <w:gridSpan w:val="2"/>
          </w:tcPr>
          <w:p w14:paraId="7E27B085" w14:textId="77777777" w:rsidR="00B65467" w:rsidRDefault="00B65467" w:rsidP="00F12CEE">
            <w:pPr>
              <w:pStyle w:val="TableParagraph"/>
              <w:spacing w:before="1"/>
              <w:ind w:left="11" w:right="3"/>
              <w:jc w:val="center"/>
              <w:rPr>
                <w:b/>
              </w:rPr>
            </w:pPr>
            <w:r>
              <w:rPr>
                <w:b/>
              </w:rPr>
              <w:lastRenderedPageBreak/>
              <w:t>BAHCESEHI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UNIVERSITY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SCHOOL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MEDICINE</w:t>
            </w:r>
          </w:p>
          <w:p w14:paraId="53ABDE38" w14:textId="6373C763" w:rsidR="00B65467" w:rsidRDefault="00B65467" w:rsidP="00F12CEE">
            <w:pPr>
              <w:pStyle w:val="TableParagraph"/>
              <w:spacing w:before="80"/>
              <w:ind w:left="11"/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FE78C2">
              <w:rPr>
                <w:b/>
              </w:rPr>
              <w:t>5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202</w:t>
            </w:r>
            <w:r w:rsidR="00FE78C2">
              <w:rPr>
                <w:b/>
              </w:rPr>
              <w:t>6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CADEMIC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ALENDA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ECOND</w:t>
            </w:r>
            <w:r>
              <w:rPr>
                <w:b/>
                <w:spacing w:val="-4"/>
              </w:rPr>
              <w:t xml:space="preserve"> YEAR</w:t>
            </w:r>
          </w:p>
        </w:tc>
      </w:tr>
      <w:tr w:rsidR="00B65467" w14:paraId="4314A547" w14:textId="77777777" w:rsidTr="00B65467">
        <w:trPr>
          <w:trHeight w:val="610"/>
        </w:trPr>
        <w:tc>
          <w:tcPr>
            <w:tcW w:w="14484" w:type="dxa"/>
            <w:gridSpan w:val="2"/>
            <w:shd w:val="clear" w:color="auto" w:fill="FFFEA9"/>
            <w:vAlign w:val="center"/>
          </w:tcPr>
          <w:p w14:paraId="5032AC9B" w14:textId="4595847A" w:rsidR="00B65467" w:rsidRDefault="00B65467" w:rsidP="00F12CEE">
            <w:pPr>
              <w:pStyle w:val="TableParagraph"/>
              <w:spacing w:before="59"/>
              <w:ind w:left="11" w:right="2"/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FE78C2">
              <w:rPr>
                <w:b/>
              </w:rPr>
              <w:t>5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202</w:t>
            </w:r>
            <w:r w:rsidR="00FE78C2">
              <w:rPr>
                <w:b/>
              </w:rPr>
              <w:t xml:space="preserve">6 </w:t>
            </w:r>
            <w:r>
              <w:rPr>
                <w:b/>
              </w:rPr>
              <w:t>ACADEMIC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EA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FAL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SEMESTER</w:t>
            </w:r>
          </w:p>
        </w:tc>
      </w:tr>
      <w:tr w:rsidR="00B65467" w14:paraId="6F941585" w14:textId="77777777" w:rsidTr="009F7E2D">
        <w:trPr>
          <w:trHeight w:val="184"/>
        </w:trPr>
        <w:tc>
          <w:tcPr>
            <w:tcW w:w="6877" w:type="dxa"/>
          </w:tcPr>
          <w:p w14:paraId="0A156F03" w14:textId="1B78465B" w:rsidR="00B65467" w:rsidRPr="009F7E2D" w:rsidRDefault="00CF1FAE" w:rsidP="00F12CEE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September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8,</w:t>
            </w:r>
            <w:r w:rsidRPr="009F7E2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73506DE0" w14:textId="77777777" w:rsidR="00B65467" w:rsidRPr="009F7E2D" w:rsidRDefault="00B65467" w:rsidP="00F12CEE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Orientation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Seminar</w:t>
            </w:r>
          </w:p>
        </w:tc>
      </w:tr>
      <w:tr w:rsidR="0022023E" w14:paraId="0B1D5B2B" w14:textId="77777777" w:rsidTr="009F7E2D">
        <w:trPr>
          <w:trHeight w:val="265"/>
        </w:trPr>
        <w:tc>
          <w:tcPr>
            <w:tcW w:w="6877" w:type="dxa"/>
          </w:tcPr>
          <w:p w14:paraId="1F0A85EE" w14:textId="2D53B848" w:rsidR="0022023E" w:rsidRPr="009F7E2D" w:rsidRDefault="0022023E" w:rsidP="0022023E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September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8-October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0,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71C0C39D" w14:textId="0EF10305" w:rsidR="0022023E" w:rsidRPr="009F7E2D" w:rsidRDefault="00F97346" w:rsidP="0022023E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1</w:t>
            </w:r>
            <w:r w:rsidRPr="009F7E2D">
              <w:rPr>
                <w:b/>
                <w:sz w:val="20"/>
                <w:szCs w:val="20"/>
                <w:vertAlign w:val="superscript"/>
              </w:rPr>
              <w:t>st</w:t>
            </w:r>
            <w:r w:rsidR="0022023E"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="0022023E" w:rsidRPr="009F7E2D">
              <w:rPr>
                <w:b/>
                <w:sz w:val="20"/>
                <w:szCs w:val="20"/>
              </w:rPr>
              <w:t>Block</w:t>
            </w:r>
            <w:r w:rsidR="0022023E" w:rsidRPr="009F7E2D">
              <w:rPr>
                <w:b/>
                <w:spacing w:val="-1"/>
                <w:sz w:val="20"/>
                <w:szCs w:val="20"/>
              </w:rPr>
              <w:t xml:space="preserve"> </w:t>
            </w:r>
            <w:r w:rsidR="0022023E" w:rsidRPr="009F7E2D">
              <w:rPr>
                <w:b/>
                <w:sz w:val="20"/>
                <w:szCs w:val="20"/>
              </w:rPr>
              <w:t>-</w:t>
            </w:r>
            <w:r w:rsidR="0022023E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22023E" w:rsidRPr="009F7E2D">
              <w:rPr>
                <w:b/>
                <w:sz w:val="20"/>
                <w:szCs w:val="20"/>
              </w:rPr>
              <w:t>Tissue</w:t>
            </w:r>
            <w:r w:rsidR="0022023E"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="0022023E" w:rsidRPr="009F7E2D">
              <w:rPr>
                <w:b/>
                <w:sz w:val="20"/>
                <w:szCs w:val="20"/>
              </w:rPr>
              <w:t>Damage</w:t>
            </w:r>
            <w:r w:rsidR="0022023E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22023E" w:rsidRPr="009F7E2D">
              <w:rPr>
                <w:b/>
                <w:sz w:val="20"/>
                <w:szCs w:val="20"/>
              </w:rPr>
              <w:t>and</w:t>
            </w:r>
            <w:r w:rsidR="0022023E"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="0022023E" w:rsidRPr="009F7E2D">
              <w:rPr>
                <w:b/>
                <w:sz w:val="20"/>
                <w:szCs w:val="20"/>
              </w:rPr>
              <w:t>Host</w:t>
            </w:r>
            <w:r w:rsidR="0022023E" w:rsidRPr="009F7E2D">
              <w:rPr>
                <w:b/>
                <w:spacing w:val="-2"/>
                <w:sz w:val="20"/>
                <w:szCs w:val="20"/>
              </w:rPr>
              <w:t xml:space="preserve"> Response</w:t>
            </w:r>
          </w:p>
        </w:tc>
      </w:tr>
      <w:tr w:rsidR="005E2989" w14:paraId="62D8372B" w14:textId="77777777" w:rsidTr="009F7E2D">
        <w:trPr>
          <w:trHeight w:val="175"/>
        </w:trPr>
        <w:tc>
          <w:tcPr>
            <w:tcW w:w="6877" w:type="dxa"/>
          </w:tcPr>
          <w:p w14:paraId="740F17B7" w14:textId="0174D659" w:rsidR="005E2989" w:rsidRPr="009F7E2D" w:rsidRDefault="005E2989" w:rsidP="005E2989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October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9,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020DB4A8" w14:textId="77017BA3" w:rsidR="005E2989" w:rsidRPr="009F7E2D" w:rsidRDefault="005E2989" w:rsidP="005E2989">
            <w:pPr>
              <w:pStyle w:val="TableParagraph"/>
              <w:tabs>
                <w:tab w:val="left" w:pos="1470"/>
              </w:tabs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1</w:t>
            </w:r>
            <w:r w:rsidRPr="009F7E2D">
              <w:rPr>
                <w:b/>
                <w:sz w:val="20"/>
                <w:szCs w:val="20"/>
                <w:vertAlign w:val="superscript"/>
              </w:rPr>
              <w:t>st</w:t>
            </w:r>
            <w:r w:rsidRPr="009F7E2D">
              <w:rPr>
                <w:b/>
                <w:sz w:val="20"/>
                <w:szCs w:val="20"/>
              </w:rPr>
              <w:t xml:space="preserve"> Block Committee Exam </w:t>
            </w:r>
          </w:p>
        </w:tc>
      </w:tr>
      <w:tr w:rsidR="00B05028" w14:paraId="5CFAB642" w14:textId="77777777" w:rsidTr="00B65467">
        <w:trPr>
          <w:trHeight w:val="268"/>
        </w:trPr>
        <w:tc>
          <w:tcPr>
            <w:tcW w:w="6877" w:type="dxa"/>
          </w:tcPr>
          <w:p w14:paraId="003F414A" w14:textId="0A12F853" w:rsidR="00B05028" w:rsidRPr="009F7E2D" w:rsidRDefault="00B05028" w:rsidP="00B05028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October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3-November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14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15B85DFF" w14:textId="0AA5B45D" w:rsidR="00B05028" w:rsidRPr="009F7E2D" w:rsidRDefault="00F97346" w:rsidP="00B05028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2</w:t>
            </w:r>
            <w:r w:rsidRPr="009F7E2D">
              <w:rPr>
                <w:b/>
                <w:sz w:val="20"/>
                <w:szCs w:val="20"/>
                <w:vertAlign w:val="superscript"/>
              </w:rPr>
              <w:t>nd</w:t>
            </w:r>
            <w:r w:rsidR="00B05028" w:rsidRPr="009F7E2D">
              <w:rPr>
                <w:b/>
                <w:spacing w:val="-9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z w:val="20"/>
                <w:szCs w:val="20"/>
              </w:rPr>
              <w:t>Block-</w:t>
            </w:r>
            <w:r w:rsidR="00B05028" w:rsidRPr="009F7E2D">
              <w:rPr>
                <w:b/>
                <w:spacing w:val="-8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z w:val="20"/>
                <w:szCs w:val="20"/>
              </w:rPr>
              <w:t>Infectious</w:t>
            </w:r>
            <w:r w:rsidR="00B05028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z w:val="20"/>
                <w:szCs w:val="20"/>
              </w:rPr>
              <w:t>Agents</w:t>
            </w:r>
            <w:r w:rsidR="00B05028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z w:val="20"/>
                <w:szCs w:val="20"/>
              </w:rPr>
              <w:t>and</w:t>
            </w:r>
            <w:r w:rsidR="00B05028"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z w:val="20"/>
                <w:szCs w:val="20"/>
              </w:rPr>
              <w:t>Mechanisms,</w:t>
            </w:r>
            <w:r w:rsidR="00B05028"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z w:val="20"/>
                <w:szCs w:val="20"/>
              </w:rPr>
              <w:t>Immunologic</w:t>
            </w:r>
            <w:r w:rsidR="00B05028"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="00B05028" w:rsidRPr="009F7E2D">
              <w:rPr>
                <w:b/>
                <w:spacing w:val="-2"/>
                <w:sz w:val="20"/>
                <w:szCs w:val="20"/>
              </w:rPr>
              <w:t>Disorders</w:t>
            </w:r>
          </w:p>
        </w:tc>
      </w:tr>
      <w:tr w:rsidR="00F97346" w14:paraId="599511AA" w14:textId="77777777" w:rsidTr="00B65467">
        <w:trPr>
          <w:trHeight w:val="268"/>
        </w:trPr>
        <w:tc>
          <w:tcPr>
            <w:tcW w:w="6877" w:type="dxa"/>
          </w:tcPr>
          <w:p w14:paraId="27A4AC9B" w14:textId="1A4AD6D8" w:rsidR="00F97346" w:rsidRPr="009F7E2D" w:rsidRDefault="00AE49CE" w:rsidP="00F97346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November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13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737E9132" w14:textId="4F0D9262" w:rsidR="00F97346" w:rsidRPr="009F7E2D" w:rsidRDefault="00F97346" w:rsidP="00F97346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2</w:t>
            </w:r>
            <w:r w:rsidRPr="009F7E2D">
              <w:rPr>
                <w:b/>
                <w:sz w:val="20"/>
                <w:szCs w:val="20"/>
                <w:vertAlign w:val="superscript"/>
              </w:rPr>
              <w:t>nd</w:t>
            </w:r>
            <w:r w:rsidRPr="009F7E2D">
              <w:rPr>
                <w:b/>
                <w:sz w:val="20"/>
                <w:szCs w:val="20"/>
              </w:rPr>
              <w:t xml:space="preserve"> Block Committee Exam</w:t>
            </w:r>
          </w:p>
        </w:tc>
      </w:tr>
      <w:tr w:rsidR="00F97346" w14:paraId="23AC1430" w14:textId="77777777" w:rsidTr="00B65467">
        <w:trPr>
          <w:trHeight w:val="270"/>
        </w:trPr>
        <w:tc>
          <w:tcPr>
            <w:tcW w:w="6877" w:type="dxa"/>
          </w:tcPr>
          <w:p w14:paraId="192EFA25" w14:textId="20AE14B2" w:rsidR="00F97346" w:rsidRPr="009F7E2D" w:rsidRDefault="001248E4" w:rsidP="00F97346">
            <w:pPr>
              <w:pStyle w:val="TableParagraph"/>
              <w:spacing w:before="1" w:line="249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November</w:t>
            </w:r>
            <w:r w:rsidRPr="009F7E2D">
              <w:rPr>
                <w:b/>
                <w:spacing w:val="-9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7-December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19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3A3F2646" w14:textId="37869A6B" w:rsidR="00F97346" w:rsidRPr="009F7E2D" w:rsidRDefault="003701E7" w:rsidP="00F97346">
            <w:pPr>
              <w:pStyle w:val="TableParagraph"/>
              <w:spacing w:before="1" w:line="249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3</w:t>
            </w:r>
            <w:r w:rsidRPr="009F7E2D">
              <w:rPr>
                <w:b/>
                <w:sz w:val="20"/>
                <w:szCs w:val="20"/>
                <w:vertAlign w:val="superscript"/>
              </w:rPr>
              <w:t>rd</w:t>
            </w:r>
            <w:r w:rsidR="00F97346"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="00F97346" w:rsidRPr="009F7E2D">
              <w:rPr>
                <w:b/>
                <w:sz w:val="20"/>
                <w:szCs w:val="20"/>
              </w:rPr>
              <w:t>Block</w:t>
            </w:r>
            <w:r w:rsidR="00F97346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F97346" w:rsidRPr="009F7E2D">
              <w:rPr>
                <w:b/>
                <w:sz w:val="20"/>
                <w:szCs w:val="20"/>
              </w:rPr>
              <w:t>-</w:t>
            </w:r>
            <w:r w:rsidR="00F97346"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="00F97346" w:rsidRPr="009F7E2D">
              <w:rPr>
                <w:b/>
                <w:sz w:val="20"/>
                <w:szCs w:val="20"/>
              </w:rPr>
              <w:t>Musculoskeletal</w:t>
            </w:r>
            <w:r w:rsidR="00F97346"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="00F97346" w:rsidRPr="009F7E2D">
              <w:rPr>
                <w:b/>
                <w:sz w:val="20"/>
                <w:szCs w:val="20"/>
              </w:rPr>
              <w:t>System</w:t>
            </w:r>
            <w:r w:rsidR="00F97346"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="00F97346" w:rsidRPr="009F7E2D">
              <w:rPr>
                <w:b/>
                <w:spacing w:val="-2"/>
                <w:sz w:val="20"/>
                <w:szCs w:val="20"/>
              </w:rPr>
              <w:t>Disorders</w:t>
            </w:r>
          </w:p>
        </w:tc>
      </w:tr>
      <w:tr w:rsidR="003701E7" w14:paraId="68F4D92B" w14:textId="77777777" w:rsidTr="00B65467">
        <w:trPr>
          <w:trHeight w:val="270"/>
        </w:trPr>
        <w:tc>
          <w:tcPr>
            <w:tcW w:w="6877" w:type="dxa"/>
          </w:tcPr>
          <w:p w14:paraId="3E0A82FA" w14:textId="77311D19" w:rsidR="003701E7" w:rsidRPr="009F7E2D" w:rsidRDefault="00DF4576" w:rsidP="003701E7">
            <w:pPr>
              <w:pStyle w:val="TableParagraph"/>
              <w:spacing w:before="1" w:line="249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December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18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5</w:t>
            </w:r>
          </w:p>
        </w:tc>
        <w:tc>
          <w:tcPr>
            <w:tcW w:w="7607" w:type="dxa"/>
          </w:tcPr>
          <w:p w14:paraId="344F802C" w14:textId="41DECDAB" w:rsidR="003701E7" w:rsidRPr="009F7E2D" w:rsidRDefault="003701E7" w:rsidP="003701E7">
            <w:pPr>
              <w:pStyle w:val="TableParagraph"/>
              <w:spacing w:before="1" w:line="249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3</w:t>
            </w:r>
            <w:r w:rsidRPr="009F7E2D">
              <w:rPr>
                <w:b/>
                <w:sz w:val="20"/>
                <w:szCs w:val="20"/>
                <w:vertAlign w:val="superscript"/>
              </w:rPr>
              <w:t>rd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 Committee Exam</w:t>
            </w:r>
          </w:p>
        </w:tc>
      </w:tr>
      <w:tr w:rsidR="003701E7" w14:paraId="098F6FB8" w14:textId="77777777" w:rsidTr="00B65467">
        <w:trPr>
          <w:trHeight w:val="268"/>
        </w:trPr>
        <w:tc>
          <w:tcPr>
            <w:tcW w:w="6877" w:type="dxa"/>
          </w:tcPr>
          <w:p w14:paraId="1B8F373A" w14:textId="60D1A12B" w:rsidR="003701E7" w:rsidRPr="009F7E2D" w:rsidRDefault="0069716D" w:rsidP="003701E7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4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-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Circulatory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and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Respiratory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System</w:t>
            </w:r>
            <w:r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Disorders</w:t>
            </w:r>
          </w:p>
        </w:tc>
        <w:tc>
          <w:tcPr>
            <w:tcW w:w="7607" w:type="dxa"/>
          </w:tcPr>
          <w:p w14:paraId="604671FA" w14:textId="34FCBC33" w:rsidR="003701E7" w:rsidRPr="009F7E2D" w:rsidRDefault="00BD76A0" w:rsidP="003701E7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4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="003701E7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z w:val="20"/>
                <w:szCs w:val="20"/>
              </w:rPr>
              <w:t>Block</w:t>
            </w:r>
            <w:r w:rsidR="003701E7"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z w:val="20"/>
                <w:szCs w:val="20"/>
              </w:rPr>
              <w:t>-</w:t>
            </w:r>
            <w:r w:rsidR="003701E7"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z w:val="20"/>
                <w:szCs w:val="20"/>
              </w:rPr>
              <w:t>Circulatory</w:t>
            </w:r>
            <w:r w:rsidR="003701E7"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z w:val="20"/>
                <w:szCs w:val="20"/>
              </w:rPr>
              <w:t>and</w:t>
            </w:r>
            <w:r w:rsidR="003701E7"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z w:val="20"/>
                <w:szCs w:val="20"/>
              </w:rPr>
              <w:t>Respiratory</w:t>
            </w:r>
            <w:r w:rsidR="003701E7"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z w:val="20"/>
                <w:szCs w:val="20"/>
              </w:rPr>
              <w:t>System</w:t>
            </w:r>
            <w:r w:rsidR="003701E7"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="003701E7" w:rsidRPr="009F7E2D">
              <w:rPr>
                <w:b/>
                <w:spacing w:val="-2"/>
                <w:sz w:val="20"/>
                <w:szCs w:val="20"/>
              </w:rPr>
              <w:t>Disorders</w:t>
            </w:r>
          </w:p>
        </w:tc>
      </w:tr>
      <w:tr w:rsidR="0069716D" w14:paraId="3176F9CD" w14:textId="77777777" w:rsidTr="00B65467">
        <w:trPr>
          <w:trHeight w:val="268"/>
        </w:trPr>
        <w:tc>
          <w:tcPr>
            <w:tcW w:w="6877" w:type="dxa"/>
          </w:tcPr>
          <w:p w14:paraId="3825C312" w14:textId="2817450B" w:rsidR="0069716D" w:rsidRPr="009F7E2D" w:rsidRDefault="00BD76A0" w:rsidP="003701E7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January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22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6</w:t>
            </w:r>
          </w:p>
        </w:tc>
        <w:tc>
          <w:tcPr>
            <w:tcW w:w="7607" w:type="dxa"/>
          </w:tcPr>
          <w:p w14:paraId="1BB95ECF" w14:textId="4BD6268B" w:rsidR="0069716D" w:rsidRPr="009F7E2D" w:rsidRDefault="00A452EA" w:rsidP="003701E7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>4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 Committee Exam</w:t>
            </w:r>
          </w:p>
        </w:tc>
      </w:tr>
      <w:tr w:rsidR="004F4AB1" w14:paraId="404898C5" w14:textId="77777777" w:rsidTr="00B65467">
        <w:trPr>
          <w:trHeight w:val="268"/>
        </w:trPr>
        <w:tc>
          <w:tcPr>
            <w:tcW w:w="6877" w:type="dxa"/>
          </w:tcPr>
          <w:p w14:paraId="5EBDAEE6" w14:textId="3A515B2A" w:rsidR="004F4AB1" w:rsidRPr="009F7E2D" w:rsidRDefault="004F4AB1" w:rsidP="004F4AB1">
            <w:pPr>
              <w:pStyle w:val="TableParagraph"/>
              <w:spacing w:line="248" w:lineRule="exact"/>
              <w:ind w:left="107"/>
              <w:rPr>
                <w:b/>
                <w:color w:val="FF0000"/>
                <w:sz w:val="20"/>
                <w:szCs w:val="20"/>
              </w:rPr>
            </w:pPr>
            <w:r w:rsidRPr="009F7E2D">
              <w:rPr>
                <w:sz w:val="20"/>
                <w:szCs w:val="20"/>
              </w:rPr>
              <w:t xml:space="preserve"> </w:t>
            </w:r>
            <w:r w:rsidRPr="009F7E2D">
              <w:rPr>
                <w:b/>
                <w:bCs/>
                <w:color w:val="ED0000"/>
                <w:sz w:val="20"/>
                <w:szCs w:val="20"/>
              </w:rPr>
              <w:t>October 29, 2025, Wednesday</w:t>
            </w:r>
          </w:p>
        </w:tc>
        <w:tc>
          <w:tcPr>
            <w:tcW w:w="7607" w:type="dxa"/>
          </w:tcPr>
          <w:p w14:paraId="2DEB8B37" w14:textId="06CEFD8D" w:rsidR="004F4AB1" w:rsidRPr="009F7E2D" w:rsidRDefault="004F4AB1" w:rsidP="004F4AB1">
            <w:pPr>
              <w:pStyle w:val="TableParagraph"/>
              <w:spacing w:line="248" w:lineRule="exact"/>
              <w:ind w:left="110"/>
              <w:rPr>
                <w:b/>
                <w:color w:val="FF0000"/>
                <w:sz w:val="20"/>
                <w:szCs w:val="20"/>
              </w:rPr>
            </w:pPr>
            <w:r w:rsidRPr="009F7E2D">
              <w:rPr>
                <w:b/>
                <w:bCs/>
                <w:color w:val="ED0000"/>
                <w:sz w:val="20"/>
                <w:szCs w:val="20"/>
              </w:rPr>
              <w:t xml:space="preserve"> National Holiday (Republic Day)</w:t>
            </w:r>
          </w:p>
        </w:tc>
      </w:tr>
      <w:tr w:rsidR="004F4AB1" w14:paraId="4A4262F9" w14:textId="77777777" w:rsidTr="00B65467">
        <w:trPr>
          <w:trHeight w:val="268"/>
        </w:trPr>
        <w:tc>
          <w:tcPr>
            <w:tcW w:w="6877" w:type="dxa"/>
          </w:tcPr>
          <w:p w14:paraId="3C198499" w14:textId="69E67A4C" w:rsidR="004F4AB1" w:rsidRPr="009F7E2D" w:rsidRDefault="004F4AB1" w:rsidP="004F4AB1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bCs/>
                <w:color w:val="ED0000"/>
                <w:sz w:val="20"/>
                <w:szCs w:val="20"/>
              </w:rPr>
              <w:t xml:space="preserve"> January 1, 2026, Thursday</w:t>
            </w:r>
          </w:p>
        </w:tc>
        <w:tc>
          <w:tcPr>
            <w:tcW w:w="7607" w:type="dxa"/>
          </w:tcPr>
          <w:p w14:paraId="3A00C2EA" w14:textId="6509C682" w:rsidR="004F4AB1" w:rsidRPr="009F7E2D" w:rsidRDefault="004F4AB1" w:rsidP="004F4AB1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color w:val="FF0000"/>
                <w:sz w:val="20"/>
                <w:szCs w:val="20"/>
              </w:rPr>
              <w:t xml:space="preserve"> </w:t>
            </w:r>
            <w:r w:rsidRPr="009F7E2D">
              <w:rPr>
                <w:b/>
                <w:bCs/>
                <w:color w:val="ED0000"/>
                <w:sz w:val="20"/>
                <w:szCs w:val="20"/>
              </w:rPr>
              <w:t>Holiday (New Year)</w:t>
            </w:r>
          </w:p>
        </w:tc>
      </w:tr>
      <w:tr w:rsidR="004F4AB1" w14:paraId="20A9E6C6" w14:textId="77777777" w:rsidTr="00B65467">
        <w:trPr>
          <w:trHeight w:val="268"/>
        </w:trPr>
        <w:tc>
          <w:tcPr>
            <w:tcW w:w="6877" w:type="dxa"/>
          </w:tcPr>
          <w:p w14:paraId="6FDBCDBC" w14:textId="0D3D3BB0" w:rsidR="004F4AB1" w:rsidRPr="009F7E2D" w:rsidRDefault="004F4AB1" w:rsidP="004F4AB1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bCs/>
                <w:color w:val="ED0000"/>
                <w:sz w:val="20"/>
                <w:szCs w:val="20"/>
              </w:rPr>
              <w:t xml:space="preserve"> January 26 – February 6, 2026</w:t>
            </w:r>
          </w:p>
        </w:tc>
        <w:tc>
          <w:tcPr>
            <w:tcW w:w="7607" w:type="dxa"/>
          </w:tcPr>
          <w:p w14:paraId="5E7098FC" w14:textId="66AE4C8E" w:rsidR="004F4AB1" w:rsidRPr="009F7E2D" w:rsidRDefault="004F4AB1" w:rsidP="004F4AB1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color w:val="FF0000"/>
                <w:sz w:val="20"/>
                <w:szCs w:val="20"/>
              </w:rPr>
              <w:t xml:space="preserve"> Semester</w:t>
            </w:r>
            <w:r w:rsidRPr="009F7E2D">
              <w:rPr>
                <w:b/>
                <w:color w:val="FF0000"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color w:val="FF0000"/>
                <w:spacing w:val="-2"/>
                <w:sz w:val="20"/>
                <w:szCs w:val="20"/>
              </w:rPr>
              <w:t>Break</w:t>
            </w:r>
          </w:p>
        </w:tc>
      </w:tr>
      <w:tr w:rsidR="004F4AB1" w14:paraId="29F56D94" w14:textId="77777777" w:rsidTr="009F7E2D">
        <w:trPr>
          <w:trHeight w:val="50"/>
        </w:trPr>
        <w:tc>
          <w:tcPr>
            <w:tcW w:w="6877" w:type="dxa"/>
          </w:tcPr>
          <w:p w14:paraId="3106EAA2" w14:textId="08B517DC" w:rsidR="004F4AB1" w:rsidRPr="009F7E2D" w:rsidRDefault="004F4AB1" w:rsidP="004F4AB1">
            <w:pPr>
              <w:pStyle w:val="TableParagraph"/>
              <w:spacing w:line="24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bCs/>
                <w:sz w:val="20"/>
                <w:szCs w:val="20"/>
              </w:rPr>
              <w:t xml:space="preserve"> February 9 – 13, 2026</w:t>
            </w:r>
          </w:p>
        </w:tc>
        <w:tc>
          <w:tcPr>
            <w:tcW w:w="7607" w:type="dxa"/>
          </w:tcPr>
          <w:p w14:paraId="7164253C" w14:textId="70B2C615" w:rsidR="004F4AB1" w:rsidRPr="009F7E2D" w:rsidRDefault="004F4AB1" w:rsidP="004F4AB1">
            <w:pPr>
              <w:pStyle w:val="TableParagraph"/>
              <w:spacing w:line="24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Make-up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Exams</w:t>
            </w:r>
            <w:r w:rsidRPr="009F7E2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for</w:t>
            </w:r>
            <w:r w:rsidRPr="009F7E2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Fall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Committees</w:t>
            </w:r>
          </w:p>
        </w:tc>
      </w:tr>
      <w:tr w:rsidR="003701E7" w14:paraId="1C41D7F4" w14:textId="77777777" w:rsidTr="00B65467">
        <w:trPr>
          <w:trHeight w:val="780"/>
        </w:trPr>
        <w:tc>
          <w:tcPr>
            <w:tcW w:w="14484" w:type="dxa"/>
            <w:gridSpan w:val="2"/>
            <w:shd w:val="clear" w:color="auto" w:fill="FFFEA9"/>
            <w:vAlign w:val="center"/>
          </w:tcPr>
          <w:p w14:paraId="47798721" w14:textId="78E6BE93" w:rsidR="003701E7" w:rsidRDefault="003701E7" w:rsidP="003701E7">
            <w:pPr>
              <w:pStyle w:val="TableParagraph"/>
              <w:ind w:left="11" w:right="3"/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4F4AB1">
              <w:rPr>
                <w:b/>
              </w:rPr>
              <w:t>5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202</w:t>
            </w:r>
            <w:r w:rsidR="004F4AB1">
              <w:rPr>
                <w:b/>
              </w:rPr>
              <w:t>6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CADEMIC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YEA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PRING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SEMESTER</w:t>
            </w:r>
          </w:p>
        </w:tc>
      </w:tr>
      <w:tr w:rsidR="008E46CF" w14:paraId="0580C0C9" w14:textId="77777777" w:rsidTr="00B65467">
        <w:trPr>
          <w:trHeight w:val="321"/>
        </w:trPr>
        <w:tc>
          <w:tcPr>
            <w:tcW w:w="6877" w:type="dxa"/>
          </w:tcPr>
          <w:p w14:paraId="250672C0" w14:textId="0B47A8E8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February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9-March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13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6</w:t>
            </w:r>
          </w:p>
        </w:tc>
        <w:tc>
          <w:tcPr>
            <w:tcW w:w="7607" w:type="dxa"/>
          </w:tcPr>
          <w:p w14:paraId="036CF1B1" w14:textId="242E86B1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5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-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Hematology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and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Oncology</w:t>
            </w:r>
          </w:p>
        </w:tc>
      </w:tr>
      <w:tr w:rsidR="008E46CF" w14:paraId="2F288544" w14:textId="77777777" w:rsidTr="00B65467">
        <w:trPr>
          <w:trHeight w:val="318"/>
        </w:trPr>
        <w:tc>
          <w:tcPr>
            <w:tcW w:w="6877" w:type="dxa"/>
          </w:tcPr>
          <w:p w14:paraId="37709C50" w14:textId="067AED4A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March</w:t>
            </w:r>
            <w:r w:rsidRPr="009F7E2D">
              <w:rPr>
                <w:b/>
                <w:spacing w:val="-8"/>
                <w:sz w:val="20"/>
                <w:szCs w:val="20"/>
              </w:rPr>
              <w:t xml:space="preserve"> 12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2026</w:t>
            </w:r>
          </w:p>
        </w:tc>
        <w:tc>
          <w:tcPr>
            <w:tcW w:w="7607" w:type="dxa"/>
          </w:tcPr>
          <w:p w14:paraId="762972DD" w14:textId="22DF4D20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5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 Committee Exam</w:t>
            </w:r>
          </w:p>
        </w:tc>
      </w:tr>
      <w:tr w:rsidR="008E46CF" w14:paraId="39CF1553" w14:textId="77777777" w:rsidTr="00B65467">
        <w:trPr>
          <w:trHeight w:val="301"/>
        </w:trPr>
        <w:tc>
          <w:tcPr>
            <w:tcW w:w="6877" w:type="dxa"/>
          </w:tcPr>
          <w:p w14:paraId="408D5AA5" w14:textId="3BF91205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March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6-April 17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2026</w:t>
            </w:r>
          </w:p>
        </w:tc>
        <w:tc>
          <w:tcPr>
            <w:tcW w:w="7607" w:type="dxa"/>
          </w:tcPr>
          <w:p w14:paraId="09DB36B9" w14:textId="599D419A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6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9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-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Gastrointestinal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System</w:t>
            </w:r>
            <w:r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and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Metabolism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Disorders</w:t>
            </w:r>
          </w:p>
        </w:tc>
      </w:tr>
      <w:tr w:rsidR="008E46CF" w14:paraId="0E22A5D0" w14:textId="77777777" w:rsidTr="00B65467">
        <w:trPr>
          <w:trHeight w:val="301"/>
        </w:trPr>
        <w:tc>
          <w:tcPr>
            <w:tcW w:w="6877" w:type="dxa"/>
          </w:tcPr>
          <w:p w14:paraId="5871DAE1" w14:textId="401D5B3A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April 16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2026</w:t>
            </w:r>
          </w:p>
        </w:tc>
        <w:tc>
          <w:tcPr>
            <w:tcW w:w="7607" w:type="dxa"/>
          </w:tcPr>
          <w:p w14:paraId="22E6DFC1" w14:textId="0D2D579C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6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 Committee Exam</w:t>
            </w:r>
          </w:p>
        </w:tc>
      </w:tr>
      <w:tr w:rsidR="008E46CF" w14:paraId="5026D945" w14:textId="77777777" w:rsidTr="00B65467">
        <w:trPr>
          <w:trHeight w:val="299"/>
        </w:trPr>
        <w:tc>
          <w:tcPr>
            <w:tcW w:w="6877" w:type="dxa"/>
          </w:tcPr>
          <w:p w14:paraId="623FE6F7" w14:textId="0FC01689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April</w:t>
            </w:r>
            <w:r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20-May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15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2026</w:t>
            </w:r>
          </w:p>
        </w:tc>
        <w:tc>
          <w:tcPr>
            <w:tcW w:w="7607" w:type="dxa"/>
          </w:tcPr>
          <w:p w14:paraId="488C79BB" w14:textId="7F97B96C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7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-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Neurological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and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Psychiatric</w:t>
            </w:r>
            <w:r w:rsidRPr="009F7E2D">
              <w:rPr>
                <w:b/>
                <w:spacing w:val="-2"/>
                <w:sz w:val="20"/>
                <w:szCs w:val="20"/>
              </w:rPr>
              <w:t xml:space="preserve"> Disorders</w:t>
            </w:r>
          </w:p>
        </w:tc>
      </w:tr>
      <w:tr w:rsidR="008E46CF" w14:paraId="2A3EDFB6" w14:textId="77777777" w:rsidTr="00B65467">
        <w:trPr>
          <w:trHeight w:val="302"/>
        </w:trPr>
        <w:tc>
          <w:tcPr>
            <w:tcW w:w="6877" w:type="dxa"/>
          </w:tcPr>
          <w:p w14:paraId="7D69F9D7" w14:textId="022A913B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May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14</w:t>
            </w:r>
            <w:r w:rsidRPr="009F7E2D">
              <w:rPr>
                <w:b/>
                <w:sz w:val="20"/>
                <w:szCs w:val="20"/>
              </w:rPr>
              <w:t>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2026</w:t>
            </w:r>
          </w:p>
        </w:tc>
        <w:tc>
          <w:tcPr>
            <w:tcW w:w="7607" w:type="dxa"/>
          </w:tcPr>
          <w:p w14:paraId="65A29BC6" w14:textId="71B8D12E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7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 Committee Exam</w:t>
            </w:r>
          </w:p>
        </w:tc>
      </w:tr>
      <w:tr w:rsidR="008E46CF" w14:paraId="3B86090D" w14:textId="77777777" w:rsidTr="00B65467">
        <w:trPr>
          <w:trHeight w:val="299"/>
        </w:trPr>
        <w:tc>
          <w:tcPr>
            <w:tcW w:w="6877" w:type="dxa"/>
          </w:tcPr>
          <w:p w14:paraId="4919085B" w14:textId="11152AE6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May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8-June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9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2026</w:t>
            </w:r>
          </w:p>
        </w:tc>
        <w:tc>
          <w:tcPr>
            <w:tcW w:w="7607" w:type="dxa"/>
          </w:tcPr>
          <w:p w14:paraId="60627096" w14:textId="5B46BCAC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8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-</w:t>
            </w:r>
            <w:r w:rsidRPr="009F7E2D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Endocrinology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and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Urogenital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System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Disorders</w:t>
            </w:r>
          </w:p>
        </w:tc>
      </w:tr>
      <w:tr w:rsidR="008E46CF" w14:paraId="1104760A" w14:textId="77777777" w:rsidTr="00B65467">
        <w:trPr>
          <w:trHeight w:val="299"/>
        </w:trPr>
        <w:tc>
          <w:tcPr>
            <w:tcW w:w="6877" w:type="dxa"/>
          </w:tcPr>
          <w:p w14:paraId="20161A68" w14:textId="5C95AE0C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color w:val="FF0000"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June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8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2026</w:t>
            </w:r>
          </w:p>
        </w:tc>
        <w:tc>
          <w:tcPr>
            <w:tcW w:w="7607" w:type="dxa"/>
          </w:tcPr>
          <w:p w14:paraId="0AFFC3BA" w14:textId="2059E9F6" w:rsidR="008E46CF" w:rsidRPr="009F7E2D" w:rsidRDefault="008E46CF" w:rsidP="008E46CF">
            <w:pPr>
              <w:pStyle w:val="TableParagraph"/>
              <w:spacing w:line="268" w:lineRule="exact"/>
              <w:ind w:left="110"/>
              <w:rPr>
                <w:b/>
                <w:color w:val="FF0000"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8</w:t>
            </w:r>
            <w:r w:rsidRPr="009F7E2D">
              <w:rPr>
                <w:b/>
                <w:sz w:val="20"/>
                <w:szCs w:val="20"/>
                <w:vertAlign w:val="superscript"/>
              </w:rPr>
              <w:t>th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Block Committee Exam</w:t>
            </w:r>
          </w:p>
        </w:tc>
      </w:tr>
      <w:tr w:rsidR="008E46CF" w14:paraId="25B2CE5B" w14:textId="77777777" w:rsidTr="00B65467">
        <w:trPr>
          <w:trHeight w:val="302"/>
        </w:trPr>
        <w:tc>
          <w:tcPr>
            <w:tcW w:w="6877" w:type="dxa"/>
          </w:tcPr>
          <w:p w14:paraId="73310B56" w14:textId="78AF542B" w:rsidR="008E46CF" w:rsidRPr="009F7E2D" w:rsidRDefault="008E46CF" w:rsidP="008E46CF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bCs/>
                <w:color w:val="ED0000"/>
                <w:sz w:val="20"/>
                <w:szCs w:val="20"/>
              </w:rPr>
              <w:t xml:space="preserve"> March 20 – 22, 2026, Friday – Sunday</w:t>
            </w:r>
          </w:p>
        </w:tc>
        <w:tc>
          <w:tcPr>
            <w:tcW w:w="7607" w:type="dxa"/>
          </w:tcPr>
          <w:p w14:paraId="3B8CDACD" w14:textId="32423651" w:rsidR="008E46CF" w:rsidRPr="009F7E2D" w:rsidRDefault="008E46CF" w:rsidP="008E46CF">
            <w:pPr>
              <w:pStyle w:val="TableParagraph"/>
              <w:spacing w:before="16" w:line="266" w:lineRule="exact"/>
              <w:ind w:left="110"/>
              <w:rPr>
                <w:b/>
                <w:color w:val="FF0000"/>
                <w:sz w:val="20"/>
                <w:szCs w:val="20"/>
                <w:lang w:val="tr-TR"/>
              </w:rPr>
            </w:pPr>
            <w:r w:rsidRPr="009F7E2D">
              <w:rPr>
                <w:b/>
                <w:bCs/>
                <w:color w:val="ED0000"/>
                <w:sz w:val="20"/>
                <w:szCs w:val="20"/>
              </w:rPr>
              <w:t xml:space="preserve"> Holiday (Ramadan Feast)</w:t>
            </w:r>
          </w:p>
        </w:tc>
      </w:tr>
      <w:tr w:rsidR="00053319" w14:paraId="03EB8C56" w14:textId="77777777" w:rsidTr="00B65467">
        <w:trPr>
          <w:trHeight w:val="299"/>
        </w:trPr>
        <w:tc>
          <w:tcPr>
            <w:tcW w:w="6877" w:type="dxa"/>
          </w:tcPr>
          <w:p w14:paraId="57A33167" w14:textId="1AD356B9" w:rsidR="00053319" w:rsidRPr="009F7E2D" w:rsidRDefault="00053319" w:rsidP="00053319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color w:val="FF0000"/>
                <w:sz w:val="20"/>
                <w:szCs w:val="20"/>
              </w:rPr>
              <w:t xml:space="preserve"> May 19, 2026, Tuesday</w:t>
            </w:r>
          </w:p>
        </w:tc>
        <w:tc>
          <w:tcPr>
            <w:tcW w:w="7607" w:type="dxa"/>
          </w:tcPr>
          <w:p w14:paraId="2AAB2D09" w14:textId="3B6A14CE" w:rsidR="00053319" w:rsidRPr="009F7E2D" w:rsidRDefault="00053319" w:rsidP="00053319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color w:val="FF0000"/>
                <w:sz w:val="20"/>
                <w:szCs w:val="20"/>
              </w:rPr>
              <w:t xml:space="preserve"> National Holiday (Commemoration of Atatürk, Youth and Sports Day)</w:t>
            </w:r>
          </w:p>
        </w:tc>
      </w:tr>
      <w:tr w:rsidR="00053319" w14:paraId="4435C8C1" w14:textId="77777777" w:rsidTr="00B65467">
        <w:trPr>
          <w:trHeight w:val="301"/>
        </w:trPr>
        <w:tc>
          <w:tcPr>
            <w:tcW w:w="6877" w:type="dxa"/>
          </w:tcPr>
          <w:p w14:paraId="7E737F74" w14:textId="58977F57" w:rsidR="00053319" w:rsidRPr="009F7E2D" w:rsidRDefault="00053319" w:rsidP="00053319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b/>
                <w:color w:val="FF0000"/>
                <w:sz w:val="20"/>
                <w:szCs w:val="20"/>
              </w:rPr>
              <w:lastRenderedPageBreak/>
              <w:t xml:space="preserve"> May 27 – 30, 2026, Wednesday – Saturday</w:t>
            </w:r>
          </w:p>
        </w:tc>
        <w:tc>
          <w:tcPr>
            <w:tcW w:w="7607" w:type="dxa"/>
          </w:tcPr>
          <w:p w14:paraId="2FED7888" w14:textId="7590C234" w:rsidR="00053319" w:rsidRPr="009F7E2D" w:rsidRDefault="00053319" w:rsidP="00053319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color w:val="FF0000"/>
                <w:sz w:val="20"/>
                <w:szCs w:val="20"/>
              </w:rPr>
              <w:t xml:space="preserve"> Holiday (Feast of Sacrifice)</w:t>
            </w:r>
          </w:p>
        </w:tc>
      </w:tr>
      <w:tr w:rsidR="00053319" w14:paraId="7B74B771" w14:textId="77777777" w:rsidTr="00B65467">
        <w:trPr>
          <w:trHeight w:val="301"/>
        </w:trPr>
        <w:tc>
          <w:tcPr>
            <w:tcW w:w="6877" w:type="dxa"/>
          </w:tcPr>
          <w:p w14:paraId="5E637BAA" w14:textId="6FA32981" w:rsidR="00053319" w:rsidRPr="009F7E2D" w:rsidRDefault="00053319" w:rsidP="00053319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  <w:r w:rsidRPr="009F7E2D">
              <w:rPr>
                <w:sz w:val="20"/>
                <w:szCs w:val="20"/>
              </w:rPr>
              <w:t xml:space="preserve"> </w:t>
            </w:r>
            <w:r w:rsidRPr="009F7E2D">
              <w:rPr>
                <w:b/>
                <w:bCs/>
                <w:sz w:val="20"/>
                <w:szCs w:val="20"/>
              </w:rPr>
              <w:t>June 29 – July 03, 2026</w:t>
            </w:r>
          </w:p>
        </w:tc>
        <w:tc>
          <w:tcPr>
            <w:tcW w:w="7607" w:type="dxa"/>
          </w:tcPr>
          <w:p w14:paraId="298C03A6" w14:textId="726B36EC" w:rsidR="00053319" w:rsidRPr="009F7E2D" w:rsidRDefault="00053319" w:rsidP="00053319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Make-up</w:t>
            </w:r>
            <w:r w:rsidRPr="009F7E2D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Exams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for</w:t>
            </w:r>
            <w:r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Spring</w:t>
            </w:r>
            <w:r w:rsidRPr="009F7E2D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Committees</w:t>
            </w:r>
          </w:p>
        </w:tc>
      </w:tr>
      <w:tr w:rsidR="009F7E2D" w14:paraId="7F7D052A" w14:textId="77777777" w:rsidTr="00080E75">
        <w:trPr>
          <w:trHeight w:val="301"/>
        </w:trPr>
        <w:tc>
          <w:tcPr>
            <w:tcW w:w="6877" w:type="dxa"/>
            <w:tcBorders>
              <w:bottom w:val="single" w:sz="4" w:space="0" w:color="000000"/>
            </w:tcBorders>
          </w:tcPr>
          <w:p w14:paraId="46960059" w14:textId="01041E87" w:rsidR="009F7E2D" w:rsidRPr="009F7E2D" w:rsidRDefault="009F7E2D" w:rsidP="009F7E2D">
            <w:pPr>
              <w:pStyle w:val="TableParagraph"/>
              <w:spacing w:line="268" w:lineRule="exact"/>
              <w:ind w:left="107"/>
              <w:rPr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July</w:t>
            </w:r>
            <w:r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10,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2026,</w:t>
            </w:r>
            <w:r w:rsidRPr="009F7E2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2"/>
                <w:sz w:val="20"/>
                <w:szCs w:val="20"/>
              </w:rPr>
              <w:t>Friday</w:t>
            </w:r>
          </w:p>
        </w:tc>
        <w:tc>
          <w:tcPr>
            <w:tcW w:w="7607" w:type="dxa"/>
            <w:tcBorders>
              <w:bottom w:val="single" w:sz="4" w:space="0" w:color="000000"/>
            </w:tcBorders>
          </w:tcPr>
          <w:p w14:paraId="03982982" w14:textId="1613C10A" w:rsidR="009F7E2D" w:rsidRPr="009F7E2D" w:rsidRDefault="009F7E2D" w:rsidP="009F7E2D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Final</w:t>
            </w:r>
            <w:r w:rsidRPr="009F7E2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Exam</w:t>
            </w:r>
          </w:p>
        </w:tc>
      </w:tr>
      <w:tr w:rsidR="009F7E2D" w14:paraId="55566594" w14:textId="77777777" w:rsidTr="00080E75">
        <w:trPr>
          <w:trHeight w:val="301"/>
        </w:trPr>
        <w:tc>
          <w:tcPr>
            <w:tcW w:w="6877" w:type="dxa"/>
            <w:tcBorders>
              <w:bottom w:val="single" w:sz="4" w:space="0" w:color="auto"/>
            </w:tcBorders>
          </w:tcPr>
          <w:p w14:paraId="615EC094" w14:textId="0EE1659E" w:rsidR="009F7E2D" w:rsidRPr="009F7E2D" w:rsidRDefault="009F7E2D" w:rsidP="009F7E2D">
            <w:pPr>
              <w:pStyle w:val="TableParagraph"/>
              <w:spacing w:line="268" w:lineRule="exact"/>
              <w:ind w:left="107"/>
              <w:rPr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</w:t>
            </w:r>
            <w:r w:rsidRPr="009F7E2D">
              <w:rPr>
                <w:b/>
                <w:bCs/>
                <w:sz w:val="20"/>
                <w:szCs w:val="20"/>
              </w:rPr>
              <w:t>July 24, 2026, Friday</w:t>
            </w:r>
          </w:p>
        </w:tc>
        <w:tc>
          <w:tcPr>
            <w:tcW w:w="7607" w:type="dxa"/>
            <w:tcBorders>
              <w:bottom w:val="single" w:sz="4" w:space="0" w:color="auto"/>
            </w:tcBorders>
          </w:tcPr>
          <w:p w14:paraId="0B0EE43B" w14:textId="78041A3A" w:rsidR="009F7E2D" w:rsidRPr="009F7E2D" w:rsidRDefault="009F7E2D" w:rsidP="009F7E2D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  <w:r w:rsidRPr="009F7E2D">
              <w:rPr>
                <w:b/>
                <w:sz w:val="20"/>
                <w:szCs w:val="20"/>
              </w:rPr>
              <w:t xml:space="preserve"> Resit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Exam</w:t>
            </w:r>
            <w:r w:rsidRPr="009F7E2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for</w:t>
            </w:r>
            <w:r w:rsidRPr="009F7E2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the</w:t>
            </w:r>
            <w:r w:rsidRPr="009F7E2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9F7E2D">
              <w:rPr>
                <w:b/>
                <w:sz w:val="20"/>
                <w:szCs w:val="20"/>
              </w:rPr>
              <w:t>Final</w:t>
            </w:r>
            <w:r w:rsidRPr="009F7E2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9F7E2D">
              <w:rPr>
                <w:b/>
                <w:spacing w:val="-4"/>
                <w:sz w:val="20"/>
                <w:szCs w:val="20"/>
              </w:rPr>
              <w:t>Exam</w:t>
            </w:r>
          </w:p>
        </w:tc>
      </w:tr>
      <w:tr w:rsidR="00080E75" w14:paraId="104DD895" w14:textId="77777777" w:rsidTr="00080E75">
        <w:trPr>
          <w:trHeight w:val="301"/>
        </w:trPr>
        <w:tc>
          <w:tcPr>
            <w:tcW w:w="68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1C7361" w14:textId="77777777" w:rsidR="00080E75" w:rsidRDefault="00080E75" w:rsidP="009F7E2D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</w:p>
          <w:p w14:paraId="187494F7" w14:textId="77777777" w:rsidR="00080E75" w:rsidRPr="009F7E2D" w:rsidRDefault="00080E75" w:rsidP="009F7E2D">
            <w:pPr>
              <w:pStyle w:val="TableParagraph"/>
              <w:spacing w:line="268" w:lineRule="exact"/>
              <w:ind w:left="107"/>
              <w:rPr>
                <w:b/>
                <w:sz w:val="20"/>
                <w:szCs w:val="20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389E4" w14:textId="77777777" w:rsidR="00080E75" w:rsidRPr="009F7E2D" w:rsidRDefault="00080E75" w:rsidP="009F7E2D">
            <w:pPr>
              <w:pStyle w:val="TableParagraph"/>
              <w:spacing w:line="268" w:lineRule="exact"/>
              <w:ind w:left="110"/>
              <w:rPr>
                <w:b/>
                <w:sz w:val="20"/>
                <w:szCs w:val="20"/>
              </w:rPr>
            </w:pPr>
          </w:p>
        </w:tc>
      </w:tr>
    </w:tbl>
    <w:tbl>
      <w:tblPr>
        <w:tblStyle w:val="GridTable4-Accent1"/>
        <w:tblW w:w="14314" w:type="dxa"/>
        <w:tblLayout w:type="fixed"/>
        <w:tblLook w:val="04A0" w:firstRow="1" w:lastRow="0" w:firstColumn="1" w:lastColumn="0" w:noHBand="0" w:noVBand="1"/>
      </w:tblPr>
      <w:tblGrid>
        <w:gridCol w:w="453"/>
        <w:gridCol w:w="789"/>
        <w:gridCol w:w="1680"/>
        <w:gridCol w:w="1872"/>
        <w:gridCol w:w="656"/>
        <w:gridCol w:w="1953"/>
        <w:gridCol w:w="599"/>
        <w:gridCol w:w="1550"/>
        <w:gridCol w:w="1294"/>
        <w:gridCol w:w="619"/>
        <w:gridCol w:w="1363"/>
        <w:gridCol w:w="1486"/>
      </w:tblGrid>
      <w:tr w:rsidR="009B39DE" w:rsidRPr="00CA430D" w14:paraId="6D9B7E2F" w14:textId="77777777" w:rsidTr="00F85A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4" w:type="dxa"/>
            <w:gridSpan w:val="2"/>
          </w:tcPr>
          <w:p w14:paraId="190F5436" w14:textId="77777777" w:rsidR="009B39DE" w:rsidRPr="00CA430D" w:rsidRDefault="009B39DE" w:rsidP="00742CE5">
            <w:pPr>
              <w:jc w:val="center"/>
              <w:rPr>
                <w:rFonts w:cstheme="minorHAnsi"/>
                <w:sz w:val="18"/>
                <w:szCs w:val="17"/>
              </w:rPr>
            </w:pPr>
          </w:p>
        </w:tc>
        <w:tc>
          <w:tcPr>
            <w:tcW w:w="13070" w:type="dxa"/>
            <w:gridSpan w:val="10"/>
            <w:vAlign w:val="center"/>
          </w:tcPr>
          <w:p w14:paraId="7C1E565C" w14:textId="37D8C0CB" w:rsidR="009B39DE" w:rsidRPr="00F85AC2" w:rsidRDefault="009B39DE" w:rsidP="00742C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17"/>
              </w:rPr>
            </w:pPr>
            <w:r w:rsidRPr="00F85AC2">
              <w:rPr>
                <w:rFonts w:cstheme="minorHAnsi"/>
                <w:sz w:val="20"/>
                <w:szCs w:val="17"/>
              </w:rPr>
              <w:t>BAHÇEŞEHİR UNIVERSITY SCHOOL OF MEDICINE  CLASS II (202</w:t>
            </w:r>
            <w:r w:rsidR="00CB1F3E">
              <w:rPr>
                <w:rFonts w:cstheme="minorHAnsi"/>
                <w:sz w:val="20"/>
                <w:szCs w:val="17"/>
              </w:rPr>
              <w:t>4</w:t>
            </w:r>
            <w:r w:rsidRPr="00F85AC2">
              <w:rPr>
                <w:rFonts w:cstheme="minorHAnsi"/>
                <w:sz w:val="20"/>
                <w:szCs w:val="17"/>
              </w:rPr>
              <w:t>-202</w:t>
            </w:r>
            <w:r w:rsidR="00CB1F3E">
              <w:rPr>
                <w:rFonts w:cstheme="minorHAnsi"/>
                <w:sz w:val="20"/>
                <w:szCs w:val="17"/>
              </w:rPr>
              <w:t>5</w:t>
            </w:r>
            <w:r w:rsidRPr="00F85AC2">
              <w:rPr>
                <w:rFonts w:cstheme="minorHAnsi"/>
                <w:sz w:val="20"/>
                <w:szCs w:val="17"/>
              </w:rPr>
              <w:t>)</w:t>
            </w:r>
          </w:p>
          <w:p w14:paraId="32E3F0D9" w14:textId="77777777" w:rsidR="009B39DE" w:rsidRPr="00F85AC2" w:rsidRDefault="009B39DE" w:rsidP="00742C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17"/>
              </w:rPr>
            </w:pPr>
            <w:r w:rsidRPr="00F85AC2">
              <w:rPr>
                <w:rFonts w:cstheme="minorHAnsi"/>
                <w:sz w:val="20"/>
                <w:szCs w:val="17"/>
              </w:rPr>
              <w:t>EVALUATION SYSTEM</w:t>
            </w:r>
          </w:p>
        </w:tc>
      </w:tr>
      <w:tr w:rsidR="009B39DE" w:rsidRPr="00CA430D" w14:paraId="235B7737" w14:textId="77777777" w:rsidTr="00F85A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0144CA9D" w14:textId="77777777" w:rsidR="009B39DE" w:rsidRPr="00CA430D" w:rsidRDefault="009B39DE" w:rsidP="00742CE5">
            <w:pPr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471D8E20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528" w:type="dxa"/>
            <w:gridSpan w:val="2"/>
            <w:vAlign w:val="center"/>
          </w:tcPr>
          <w:p w14:paraId="53E23818" w14:textId="77777777" w:rsidR="009B39DE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 xml:space="preserve">EXAM 1 </w:t>
            </w:r>
          </w:p>
          <w:p w14:paraId="288EC730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 xml:space="preserve">(Theoretical Exam) </w:t>
            </w:r>
          </w:p>
        </w:tc>
        <w:tc>
          <w:tcPr>
            <w:tcW w:w="2549" w:type="dxa"/>
            <w:gridSpan w:val="2"/>
            <w:vAlign w:val="center"/>
          </w:tcPr>
          <w:p w14:paraId="087C4772" w14:textId="77777777" w:rsidR="009B39DE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>EXAM 2</w:t>
            </w:r>
          </w:p>
          <w:p w14:paraId="22CD8D13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 xml:space="preserve"> (Practical Exam)</w:t>
            </w:r>
          </w:p>
          <w:p w14:paraId="42A9CF45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</w:p>
        </w:tc>
        <w:tc>
          <w:tcPr>
            <w:tcW w:w="1550" w:type="dxa"/>
          </w:tcPr>
          <w:p w14:paraId="07815AD8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>AVERAGE OF COMMITTEE GRADES</w:t>
            </w:r>
          </w:p>
        </w:tc>
        <w:tc>
          <w:tcPr>
            <w:tcW w:w="1913" w:type="dxa"/>
            <w:gridSpan w:val="2"/>
            <w:vAlign w:val="center"/>
          </w:tcPr>
          <w:p w14:paraId="0886BC9B" w14:textId="77777777" w:rsidR="009B39DE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 xml:space="preserve">EXAM 3 </w:t>
            </w:r>
          </w:p>
          <w:p w14:paraId="33FE3943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>(FINAL EXAM)</w:t>
            </w:r>
          </w:p>
          <w:p w14:paraId="3AE78699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>(MS TEAMS-ONLINE)</w:t>
            </w:r>
          </w:p>
        </w:tc>
        <w:tc>
          <w:tcPr>
            <w:tcW w:w="1363" w:type="dxa"/>
            <w:vMerge w:val="restart"/>
            <w:vAlign w:val="center"/>
          </w:tcPr>
          <w:p w14:paraId="5F236B74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>YEAREND GRADE</w:t>
            </w:r>
          </w:p>
        </w:tc>
        <w:tc>
          <w:tcPr>
            <w:tcW w:w="1486" w:type="dxa"/>
            <w:vMerge w:val="restart"/>
            <w:vAlign w:val="center"/>
          </w:tcPr>
          <w:p w14:paraId="6CDE331B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/>
                <w:sz w:val="20"/>
                <w:szCs w:val="17"/>
                <w:lang w:val="en-US"/>
              </w:rPr>
              <w:t>PASSING GRADE</w:t>
            </w:r>
          </w:p>
        </w:tc>
      </w:tr>
      <w:tr w:rsidR="009B39DE" w:rsidRPr="00CA430D" w14:paraId="7B8E4359" w14:textId="77777777" w:rsidTr="00F85AC2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06F93BBF" w14:textId="77777777" w:rsidR="009B39DE" w:rsidRPr="00CA430D" w:rsidRDefault="009B39DE" w:rsidP="00742CE5">
            <w:pPr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2275BBCC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sz w:val="18"/>
                <w:szCs w:val="17"/>
                <w:lang w:val="en-US"/>
              </w:rPr>
              <w:t>Committee Names</w:t>
            </w:r>
          </w:p>
        </w:tc>
        <w:tc>
          <w:tcPr>
            <w:tcW w:w="1872" w:type="dxa"/>
          </w:tcPr>
          <w:p w14:paraId="19B2376F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  <w:t>Method</w:t>
            </w:r>
          </w:p>
        </w:tc>
        <w:tc>
          <w:tcPr>
            <w:tcW w:w="656" w:type="dxa"/>
          </w:tcPr>
          <w:p w14:paraId="65056B3F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  <w:t>%</w:t>
            </w:r>
          </w:p>
        </w:tc>
        <w:tc>
          <w:tcPr>
            <w:tcW w:w="1953" w:type="dxa"/>
          </w:tcPr>
          <w:p w14:paraId="1BF04C7F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  <w:t>Method</w:t>
            </w:r>
          </w:p>
        </w:tc>
        <w:tc>
          <w:tcPr>
            <w:tcW w:w="596" w:type="dxa"/>
          </w:tcPr>
          <w:p w14:paraId="6CB35A3C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  <w:t>%</w:t>
            </w:r>
          </w:p>
        </w:tc>
        <w:tc>
          <w:tcPr>
            <w:tcW w:w="1550" w:type="dxa"/>
            <w:vAlign w:val="center"/>
          </w:tcPr>
          <w:p w14:paraId="37998F2E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</w:tcPr>
          <w:p w14:paraId="1916BA65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  <w:t>Method</w:t>
            </w:r>
          </w:p>
        </w:tc>
        <w:tc>
          <w:tcPr>
            <w:tcW w:w="619" w:type="dxa"/>
          </w:tcPr>
          <w:p w14:paraId="17F970A3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FF0000"/>
                <w:sz w:val="18"/>
                <w:szCs w:val="17"/>
                <w:lang w:val="en-US"/>
              </w:rPr>
              <w:t>%</w:t>
            </w:r>
          </w:p>
        </w:tc>
        <w:tc>
          <w:tcPr>
            <w:tcW w:w="1363" w:type="dxa"/>
            <w:vMerge/>
          </w:tcPr>
          <w:p w14:paraId="5762DCAE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06B8D349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9B39DE" w:rsidRPr="00CA430D" w14:paraId="19AE64BE" w14:textId="77777777" w:rsidTr="00F85A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shd w:val="clear" w:color="auto" w:fill="8EAADB" w:themeFill="accent1" w:themeFillTint="99"/>
          </w:tcPr>
          <w:p w14:paraId="1BBAB781" w14:textId="77777777" w:rsidR="009B39DE" w:rsidRPr="00CA430D" w:rsidRDefault="009B39DE" w:rsidP="00742CE5">
            <w:pPr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  <w:shd w:val="clear" w:color="auto" w:fill="8EAADB" w:themeFill="accent1" w:themeFillTint="99"/>
            <w:vAlign w:val="center"/>
          </w:tcPr>
          <w:p w14:paraId="651E813D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872" w:type="dxa"/>
            <w:shd w:val="clear" w:color="auto" w:fill="8EAADB" w:themeFill="accent1" w:themeFillTint="99"/>
            <w:vAlign w:val="center"/>
          </w:tcPr>
          <w:p w14:paraId="5E50F5E6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 </w:t>
            </w:r>
          </w:p>
        </w:tc>
        <w:tc>
          <w:tcPr>
            <w:tcW w:w="656" w:type="dxa"/>
            <w:shd w:val="clear" w:color="auto" w:fill="8EAADB" w:themeFill="accent1" w:themeFillTint="99"/>
            <w:vAlign w:val="center"/>
          </w:tcPr>
          <w:p w14:paraId="62F6523E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 </w:t>
            </w:r>
          </w:p>
        </w:tc>
        <w:tc>
          <w:tcPr>
            <w:tcW w:w="1953" w:type="dxa"/>
            <w:shd w:val="clear" w:color="auto" w:fill="8EAADB" w:themeFill="accent1" w:themeFillTint="99"/>
            <w:vAlign w:val="center"/>
          </w:tcPr>
          <w:p w14:paraId="1EBDFEA0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 </w:t>
            </w:r>
          </w:p>
        </w:tc>
        <w:tc>
          <w:tcPr>
            <w:tcW w:w="596" w:type="dxa"/>
            <w:shd w:val="clear" w:color="auto" w:fill="8EAADB" w:themeFill="accent1" w:themeFillTint="99"/>
            <w:vAlign w:val="center"/>
          </w:tcPr>
          <w:p w14:paraId="79DDFB64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 </w:t>
            </w:r>
          </w:p>
        </w:tc>
        <w:tc>
          <w:tcPr>
            <w:tcW w:w="1550" w:type="dxa"/>
            <w:shd w:val="clear" w:color="auto" w:fill="8EAADB" w:themeFill="accent1" w:themeFillTint="99"/>
          </w:tcPr>
          <w:p w14:paraId="54021F2B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shd w:val="clear" w:color="auto" w:fill="8EAADB" w:themeFill="accent1" w:themeFillTint="99"/>
            <w:vAlign w:val="center"/>
          </w:tcPr>
          <w:p w14:paraId="70728790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shd w:val="clear" w:color="auto" w:fill="8EAADB" w:themeFill="accent1" w:themeFillTint="99"/>
            <w:vAlign w:val="center"/>
          </w:tcPr>
          <w:p w14:paraId="74C7A26F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shd w:val="clear" w:color="auto" w:fill="8EAADB" w:themeFill="accent1" w:themeFillTint="99"/>
            <w:vAlign w:val="center"/>
          </w:tcPr>
          <w:p w14:paraId="29AF77BC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shd w:val="clear" w:color="auto" w:fill="8EAADB" w:themeFill="accent1" w:themeFillTint="99"/>
            <w:vAlign w:val="center"/>
          </w:tcPr>
          <w:p w14:paraId="4B912111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9B39DE" w:rsidRPr="00CA430D" w14:paraId="56FAA789" w14:textId="77777777" w:rsidTr="00F85AC2">
        <w:trPr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 w:val="restart"/>
            <w:textDirection w:val="btLr"/>
          </w:tcPr>
          <w:p w14:paraId="525B7F26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sz w:val="18"/>
                <w:szCs w:val="17"/>
                <w:lang w:val="en-US"/>
              </w:rPr>
              <w:t>YEAR 2</w:t>
            </w:r>
          </w:p>
        </w:tc>
        <w:tc>
          <w:tcPr>
            <w:tcW w:w="2471" w:type="dxa"/>
            <w:gridSpan w:val="2"/>
          </w:tcPr>
          <w:p w14:paraId="1B29C281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1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Tissue Damage and Host Response</w:t>
            </w:r>
          </w:p>
        </w:tc>
        <w:tc>
          <w:tcPr>
            <w:tcW w:w="1872" w:type="dxa"/>
            <w:vAlign w:val="center"/>
          </w:tcPr>
          <w:p w14:paraId="2C177F58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1C7D1A74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066C928F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18"/>
                <w:szCs w:val="17"/>
                <w:vertAlign w:val="superscript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0E3F3731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 w:val="restart"/>
            <w:vAlign w:val="center"/>
          </w:tcPr>
          <w:p w14:paraId="2A3511F8" w14:textId="77777777" w:rsidR="009B39DE" w:rsidRPr="00CA430D" w:rsidRDefault="009B39DE" w:rsidP="00742CE5">
            <w:pPr>
              <w:pBdr>
                <w:bottom w:val="single" w:sz="6" w:space="1" w:color="auto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 w:themeColor="text1"/>
                <w:sz w:val="18"/>
                <w:szCs w:val="17"/>
                <w:lang w:val="en-US"/>
              </w:rPr>
              <w:t>(C1 + C2+ C3+ C4+ C5+ C6+ C7+ C8)</w:t>
            </w:r>
          </w:p>
          <w:p w14:paraId="50FF0F4A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/>
                <w:bCs/>
                <w:color w:val="000000" w:themeColor="text1"/>
                <w:sz w:val="18"/>
                <w:szCs w:val="17"/>
                <w:lang w:val="en-US"/>
              </w:rPr>
              <w:t>8</w:t>
            </w:r>
          </w:p>
        </w:tc>
        <w:tc>
          <w:tcPr>
            <w:tcW w:w="1294" w:type="dxa"/>
            <w:vMerge w:val="restart"/>
            <w:vAlign w:val="center"/>
          </w:tcPr>
          <w:p w14:paraId="63FA6C90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MCQ</w:t>
            </w:r>
          </w:p>
          <w:p w14:paraId="1923B29F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(200 questions)</w:t>
            </w:r>
          </w:p>
          <w:p w14:paraId="09883D3B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 w:val="restart"/>
            <w:vAlign w:val="center"/>
          </w:tcPr>
          <w:p w14:paraId="4AA1AE24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0%</w:t>
            </w:r>
          </w:p>
        </w:tc>
        <w:tc>
          <w:tcPr>
            <w:tcW w:w="1363" w:type="dxa"/>
            <w:vMerge w:val="restart"/>
            <w:vAlign w:val="center"/>
          </w:tcPr>
          <w:p w14:paraId="37A26D46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sz w:val="18"/>
                <w:szCs w:val="17"/>
                <w:lang w:val="en-US"/>
              </w:rPr>
              <w:t>AVERAGE OF COMMITTEE GRADES  (60%) + FINAL EXAM SCORE(40%)</w:t>
            </w:r>
          </w:p>
        </w:tc>
        <w:tc>
          <w:tcPr>
            <w:tcW w:w="1486" w:type="dxa"/>
            <w:vMerge w:val="restart"/>
            <w:vAlign w:val="center"/>
          </w:tcPr>
          <w:p w14:paraId="6D46FA3B" w14:textId="5EF8AC11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sz w:val="18"/>
                <w:szCs w:val="17"/>
                <w:lang w:val="en-US"/>
              </w:rPr>
              <w:t>YEAREND GRADE (95%) + CLINICAL SKILLS SCORE</w:t>
            </w:r>
            <w:r w:rsidR="00F85AC2">
              <w:rPr>
                <w:rFonts w:cstheme="minorHAnsi"/>
                <w:sz w:val="18"/>
                <w:szCs w:val="17"/>
                <w:lang w:val="en-US"/>
              </w:rPr>
              <w:t xml:space="preserve"> </w:t>
            </w:r>
            <w:r w:rsidRPr="00CA430D">
              <w:rPr>
                <w:rFonts w:cstheme="minorHAnsi"/>
                <w:sz w:val="18"/>
                <w:szCs w:val="17"/>
                <w:lang w:val="en-US"/>
              </w:rPr>
              <w:t>(</w:t>
            </w:r>
            <w:r w:rsidR="00F85AC2">
              <w:rPr>
                <w:rFonts w:cstheme="minorHAnsi"/>
                <w:sz w:val="18"/>
                <w:szCs w:val="17"/>
                <w:lang w:val="en-US"/>
              </w:rPr>
              <w:t>3</w:t>
            </w:r>
            <w:r w:rsidRPr="00CA430D">
              <w:rPr>
                <w:rFonts w:cstheme="minorHAnsi"/>
                <w:sz w:val="18"/>
                <w:szCs w:val="17"/>
                <w:lang w:val="en-US"/>
              </w:rPr>
              <w:t>%)</w:t>
            </w:r>
            <w:r w:rsidR="00F85AC2">
              <w:rPr>
                <w:rFonts w:cstheme="minorHAnsi"/>
                <w:sz w:val="18"/>
                <w:szCs w:val="17"/>
                <w:lang w:val="en-US"/>
              </w:rPr>
              <w:t>+ PBL (2%)</w:t>
            </w:r>
          </w:p>
        </w:tc>
      </w:tr>
      <w:tr w:rsidR="00F85AC2" w:rsidRPr="00CA430D" w14:paraId="0C1A1DE1" w14:textId="77777777" w:rsidTr="00F85A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extDirection w:val="btLr"/>
          </w:tcPr>
          <w:p w14:paraId="68FA2795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5FCD5FC9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2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Infectious Agents and Mechanisms, Immunologic Disorders  </w:t>
            </w:r>
          </w:p>
        </w:tc>
        <w:tc>
          <w:tcPr>
            <w:tcW w:w="1872" w:type="dxa"/>
            <w:vAlign w:val="center"/>
          </w:tcPr>
          <w:p w14:paraId="64E087FF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14CE23A5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433A3AE5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2BF247BF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</w:tcPr>
          <w:p w14:paraId="08B73B17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</w:tcPr>
          <w:p w14:paraId="78628684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</w:tcPr>
          <w:p w14:paraId="76CF79C0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</w:tcPr>
          <w:p w14:paraId="107EA813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660294FA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9B39DE" w:rsidRPr="00CA430D" w14:paraId="714A9825" w14:textId="77777777" w:rsidTr="00F85AC2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extDirection w:val="btLr"/>
          </w:tcPr>
          <w:p w14:paraId="60F8F928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4A7B6B1E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3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Musculoskeletal System Disorders</w:t>
            </w:r>
          </w:p>
        </w:tc>
        <w:tc>
          <w:tcPr>
            <w:tcW w:w="1872" w:type="dxa"/>
            <w:vAlign w:val="center"/>
          </w:tcPr>
          <w:p w14:paraId="7BC933D6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70D6A60E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75AD571A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15F36F91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</w:tcPr>
          <w:p w14:paraId="370BCF8A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</w:tcPr>
          <w:p w14:paraId="5B25AE02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</w:tcPr>
          <w:p w14:paraId="4F916A80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</w:tcPr>
          <w:p w14:paraId="18AFA04C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24A53763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F85AC2" w:rsidRPr="00CA430D" w14:paraId="093C1881" w14:textId="77777777" w:rsidTr="00F85A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extDirection w:val="btLr"/>
          </w:tcPr>
          <w:p w14:paraId="55BBB2B5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1CC3BFEB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4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Circulatory and Respiratory System Disorders</w:t>
            </w:r>
          </w:p>
        </w:tc>
        <w:tc>
          <w:tcPr>
            <w:tcW w:w="1872" w:type="dxa"/>
            <w:vAlign w:val="center"/>
          </w:tcPr>
          <w:p w14:paraId="1CA65F02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359791E4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12C49A38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1B5D0746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</w:tcPr>
          <w:p w14:paraId="5AECD35B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</w:tcPr>
          <w:p w14:paraId="4A753C79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</w:tcPr>
          <w:p w14:paraId="0E9DD5D0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</w:tcPr>
          <w:p w14:paraId="58203699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66DB6199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9B39DE" w:rsidRPr="00CA430D" w14:paraId="1BD4037B" w14:textId="77777777" w:rsidTr="00F85AC2">
        <w:trPr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extDirection w:val="btLr"/>
          </w:tcPr>
          <w:p w14:paraId="6184D23F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3F829C5E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5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Hematology and Oncology  </w:t>
            </w:r>
          </w:p>
        </w:tc>
        <w:tc>
          <w:tcPr>
            <w:tcW w:w="1872" w:type="dxa"/>
            <w:vAlign w:val="center"/>
          </w:tcPr>
          <w:p w14:paraId="10B5A80E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23FCD5C3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35A167EB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0C1C6031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</w:tcPr>
          <w:p w14:paraId="37A2E5A8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</w:tcPr>
          <w:p w14:paraId="7F513E29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</w:tcPr>
          <w:p w14:paraId="6ACAACD1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</w:tcPr>
          <w:p w14:paraId="7C54CCED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5C469BCE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F85AC2" w:rsidRPr="00CA430D" w14:paraId="7C034015" w14:textId="77777777" w:rsidTr="00F85A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extDirection w:val="btLr"/>
          </w:tcPr>
          <w:p w14:paraId="2F9650C3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34A522D4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6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Gastrointestinal System and Metabolism Disorders</w:t>
            </w:r>
          </w:p>
        </w:tc>
        <w:tc>
          <w:tcPr>
            <w:tcW w:w="1872" w:type="dxa"/>
            <w:vAlign w:val="center"/>
          </w:tcPr>
          <w:p w14:paraId="3E35FEA0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38761146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24817968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161B4F7E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</w:tcPr>
          <w:p w14:paraId="30C55DE8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</w:tcPr>
          <w:p w14:paraId="1EB04B8D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</w:tcPr>
          <w:p w14:paraId="6C4F1186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</w:tcPr>
          <w:p w14:paraId="30602F73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75092CA9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9B39DE" w:rsidRPr="00CA430D" w14:paraId="56A48E86" w14:textId="77777777" w:rsidTr="00F85AC2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extDirection w:val="btLr"/>
          </w:tcPr>
          <w:p w14:paraId="23BE6D07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</w:tcPr>
          <w:p w14:paraId="5B6961B6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7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Neurological and Psychiatric Disorders</w:t>
            </w:r>
          </w:p>
        </w:tc>
        <w:tc>
          <w:tcPr>
            <w:tcW w:w="1872" w:type="dxa"/>
            <w:vAlign w:val="center"/>
          </w:tcPr>
          <w:p w14:paraId="74D6577C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vAlign w:val="center"/>
          </w:tcPr>
          <w:p w14:paraId="5DE71E1D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vAlign w:val="center"/>
          </w:tcPr>
          <w:p w14:paraId="067B384C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vAlign w:val="center"/>
          </w:tcPr>
          <w:p w14:paraId="402B7574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</w:tcPr>
          <w:p w14:paraId="5E45C5AB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</w:tcPr>
          <w:p w14:paraId="35BD2BDB" w14:textId="77777777" w:rsidR="009B39DE" w:rsidRPr="00CA430D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</w:tcPr>
          <w:p w14:paraId="35483844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</w:tcPr>
          <w:p w14:paraId="2EA35C06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</w:tcPr>
          <w:p w14:paraId="4C0E2B6B" w14:textId="77777777" w:rsidR="009B39DE" w:rsidRPr="00CA430D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F85AC2" w:rsidRPr="00CA430D" w14:paraId="4CE6D6E9" w14:textId="77777777" w:rsidTr="00F85A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vMerge/>
            <w:tcBorders>
              <w:bottom w:val="single" w:sz="4" w:space="0" w:color="8EAADB" w:themeColor="accent1" w:themeTint="99"/>
            </w:tcBorders>
            <w:textDirection w:val="btLr"/>
          </w:tcPr>
          <w:p w14:paraId="01FC7EAE" w14:textId="77777777" w:rsidR="009B39DE" w:rsidRPr="00CA430D" w:rsidRDefault="009B39DE" w:rsidP="00742CE5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  <w:tcBorders>
              <w:bottom w:val="single" w:sz="4" w:space="0" w:color="8EAADB" w:themeColor="accent1" w:themeTint="99"/>
            </w:tcBorders>
          </w:tcPr>
          <w:p w14:paraId="4E947E13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 xml:space="preserve">Committee 8: </w:t>
            </w: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Endocrinology and Urogenital System Disorders</w:t>
            </w:r>
          </w:p>
        </w:tc>
        <w:tc>
          <w:tcPr>
            <w:tcW w:w="1872" w:type="dxa"/>
            <w:tcBorders>
              <w:bottom w:val="single" w:sz="4" w:space="0" w:color="8EAADB" w:themeColor="accent1" w:themeTint="99"/>
            </w:tcBorders>
            <w:vAlign w:val="center"/>
          </w:tcPr>
          <w:p w14:paraId="31B586D5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 xml:space="preserve">MCQ (100 questions) </w:t>
            </w:r>
          </w:p>
        </w:tc>
        <w:tc>
          <w:tcPr>
            <w:tcW w:w="656" w:type="dxa"/>
            <w:tcBorders>
              <w:bottom w:val="single" w:sz="4" w:space="0" w:color="8EAADB" w:themeColor="accent1" w:themeTint="99"/>
            </w:tcBorders>
            <w:vAlign w:val="center"/>
          </w:tcPr>
          <w:p w14:paraId="1C026163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90 %</w:t>
            </w:r>
          </w:p>
        </w:tc>
        <w:tc>
          <w:tcPr>
            <w:tcW w:w="1953" w:type="dxa"/>
            <w:tcBorders>
              <w:bottom w:val="single" w:sz="4" w:space="0" w:color="8EAADB" w:themeColor="accent1" w:themeTint="99"/>
            </w:tcBorders>
            <w:vAlign w:val="center"/>
          </w:tcPr>
          <w:p w14:paraId="225EDBCC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PRACTICAL EXAMS</w:t>
            </w:r>
          </w:p>
        </w:tc>
        <w:tc>
          <w:tcPr>
            <w:tcW w:w="596" w:type="dxa"/>
            <w:tcBorders>
              <w:bottom w:val="single" w:sz="4" w:space="0" w:color="8EAADB" w:themeColor="accent1" w:themeTint="99"/>
            </w:tcBorders>
            <w:vAlign w:val="center"/>
          </w:tcPr>
          <w:p w14:paraId="2C22E9DE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color w:val="000000"/>
                <w:sz w:val="18"/>
                <w:szCs w:val="17"/>
                <w:lang w:val="en-US"/>
              </w:rPr>
              <w:t>10 %</w:t>
            </w:r>
          </w:p>
        </w:tc>
        <w:tc>
          <w:tcPr>
            <w:tcW w:w="1550" w:type="dxa"/>
            <w:vMerge/>
            <w:tcBorders>
              <w:bottom w:val="single" w:sz="4" w:space="0" w:color="8EAADB" w:themeColor="accent1" w:themeTint="99"/>
            </w:tcBorders>
          </w:tcPr>
          <w:p w14:paraId="5272AB6F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294" w:type="dxa"/>
            <w:vMerge/>
            <w:tcBorders>
              <w:bottom w:val="single" w:sz="4" w:space="0" w:color="8EAADB" w:themeColor="accent1" w:themeTint="99"/>
            </w:tcBorders>
          </w:tcPr>
          <w:p w14:paraId="1427AD99" w14:textId="77777777" w:rsidR="009B39DE" w:rsidRPr="00CA430D" w:rsidRDefault="009B39DE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619" w:type="dxa"/>
            <w:vMerge/>
            <w:tcBorders>
              <w:bottom w:val="single" w:sz="4" w:space="0" w:color="8EAADB" w:themeColor="accent1" w:themeTint="99"/>
            </w:tcBorders>
          </w:tcPr>
          <w:p w14:paraId="513B8C1D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363" w:type="dxa"/>
            <w:vMerge/>
            <w:tcBorders>
              <w:bottom w:val="single" w:sz="4" w:space="0" w:color="8EAADB" w:themeColor="accent1" w:themeTint="99"/>
            </w:tcBorders>
          </w:tcPr>
          <w:p w14:paraId="747B23F3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vMerge/>
            <w:tcBorders>
              <w:bottom w:val="single" w:sz="4" w:space="0" w:color="8EAADB" w:themeColor="accent1" w:themeTint="99"/>
            </w:tcBorders>
          </w:tcPr>
          <w:p w14:paraId="331F254D" w14:textId="77777777" w:rsidR="009B39DE" w:rsidRPr="00CA430D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  <w:tr w:rsidR="00F85AC2" w:rsidRPr="00CA430D" w14:paraId="019BD4E3" w14:textId="77777777" w:rsidTr="00CF23E8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  <w:tcBorders>
              <w:bottom w:val="single" w:sz="4" w:space="0" w:color="8EAADB" w:themeColor="accent1" w:themeTint="99"/>
            </w:tcBorders>
            <w:textDirection w:val="btLr"/>
          </w:tcPr>
          <w:p w14:paraId="4ECF7D9D" w14:textId="77777777" w:rsidR="00F85AC2" w:rsidRPr="00CA430D" w:rsidRDefault="00F85AC2" w:rsidP="00F85AC2">
            <w:pPr>
              <w:ind w:left="113" w:right="113"/>
              <w:jc w:val="center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2471" w:type="dxa"/>
            <w:gridSpan w:val="2"/>
            <w:tcBorders>
              <w:bottom w:val="single" w:sz="4" w:space="0" w:color="8EAADB" w:themeColor="accent1" w:themeTint="99"/>
            </w:tcBorders>
          </w:tcPr>
          <w:p w14:paraId="0912C921" w14:textId="77777777" w:rsidR="00F85AC2" w:rsidRPr="00CA430D" w:rsidRDefault="00F85AC2" w:rsidP="00F85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</w:pPr>
            <w:r w:rsidRPr="00CA430D">
              <w:rPr>
                <w:rFonts w:cstheme="minorHAnsi"/>
                <w:bCs/>
                <w:color w:val="000000"/>
                <w:sz w:val="18"/>
                <w:szCs w:val="17"/>
                <w:lang w:val="en-US"/>
              </w:rPr>
              <w:t>Clinical Skills</w:t>
            </w:r>
          </w:p>
        </w:tc>
        <w:tc>
          <w:tcPr>
            <w:tcW w:w="1872" w:type="dxa"/>
            <w:tcBorders>
              <w:bottom w:val="single" w:sz="4" w:space="0" w:color="8EAADB" w:themeColor="accent1" w:themeTint="99"/>
            </w:tcBorders>
            <w:vAlign w:val="center"/>
          </w:tcPr>
          <w:p w14:paraId="30BAA957" w14:textId="00F38E7D" w:rsidR="00F85AC2" w:rsidRPr="00CA430D" w:rsidRDefault="00F85AC2" w:rsidP="00F85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7"/>
                <w:lang w:val="en-US"/>
              </w:rPr>
            </w:pPr>
            <w:r>
              <w:rPr>
                <w:rFonts w:cstheme="minorHAnsi"/>
                <w:sz w:val="18"/>
                <w:szCs w:val="17"/>
                <w:lang w:val="en-US"/>
              </w:rPr>
              <w:t xml:space="preserve">Average of </w:t>
            </w:r>
            <w:r w:rsidRPr="00CA430D">
              <w:rPr>
                <w:rFonts w:cstheme="minorHAnsi"/>
                <w:sz w:val="18"/>
                <w:szCs w:val="17"/>
                <w:lang w:val="en-US"/>
              </w:rPr>
              <w:t xml:space="preserve">Clinical Skills </w:t>
            </w:r>
            <w:r w:rsidR="00303474">
              <w:rPr>
                <w:rFonts w:cstheme="minorHAnsi"/>
                <w:sz w:val="18"/>
                <w:szCs w:val="17"/>
                <w:lang w:val="en-US"/>
              </w:rPr>
              <w:t>Evaluation</w:t>
            </w:r>
            <w:r>
              <w:rPr>
                <w:rFonts w:cstheme="minorHAnsi"/>
                <w:sz w:val="18"/>
                <w:szCs w:val="17"/>
                <w:lang w:val="en-US"/>
              </w:rPr>
              <w:t xml:space="preserve"> Forms</w:t>
            </w:r>
          </w:p>
        </w:tc>
        <w:tc>
          <w:tcPr>
            <w:tcW w:w="656" w:type="dxa"/>
            <w:tcBorders>
              <w:bottom w:val="single" w:sz="4" w:space="0" w:color="8EAADB" w:themeColor="accent1" w:themeTint="99"/>
            </w:tcBorders>
            <w:vAlign w:val="center"/>
          </w:tcPr>
          <w:p w14:paraId="0C9CBADA" w14:textId="0FC96E80" w:rsidR="00F85AC2" w:rsidRPr="00CA430D" w:rsidRDefault="00F85AC2" w:rsidP="00F85A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  <w:r>
              <w:rPr>
                <w:rFonts w:cstheme="minorHAnsi"/>
                <w:sz w:val="18"/>
                <w:szCs w:val="17"/>
                <w:lang w:val="en-US"/>
              </w:rPr>
              <w:t>100%</w:t>
            </w:r>
          </w:p>
        </w:tc>
        <w:tc>
          <w:tcPr>
            <w:tcW w:w="1953" w:type="dxa"/>
            <w:tcBorders>
              <w:bottom w:val="single" w:sz="4" w:space="0" w:color="8EAADB" w:themeColor="accent1" w:themeTint="99"/>
            </w:tcBorders>
            <w:vAlign w:val="center"/>
          </w:tcPr>
          <w:p w14:paraId="73B8F52A" w14:textId="79FE9925" w:rsidR="00F85AC2" w:rsidRPr="00CA430D" w:rsidRDefault="00303474" w:rsidP="00F85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  <w:r>
              <w:rPr>
                <w:rFonts w:cstheme="minorHAnsi"/>
                <w:sz w:val="18"/>
                <w:szCs w:val="17"/>
                <w:lang w:val="en-US"/>
              </w:rPr>
              <w:t>Problem-Based</w:t>
            </w:r>
            <w:r w:rsidR="00F85AC2">
              <w:rPr>
                <w:rFonts w:cstheme="minorHAnsi"/>
                <w:sz w:val="18"/>
                <w:szCs w:val="17"/>
                <w:lang w:val="en-US"/>
              </w:rPr>
              <w:t xml:space="preserve"> Learning (PBL)</w:t>
            </w:r>
          </w:p>
        </w:tc>
        <w:tc>
          <w:tcPr>
            <w:tcW w:w="599" w:type="dxa"/>
            <w:tcBorders>
              <w:bottom w:val="single" w:sz="4" w:space="0" w:color="8EAADB" w:themeColor="accent1" w:themeTint="99"/>
            </w:tcBorders>
            <w:vAlign w:val="center"/>
          </w:tcPr>
          <w:p w14:paraId="19A24066" w14:textId="6901042C" w:rsidR="00F85AC2" w:rsidRPr="00CA430D" w:rsidRDefault="00F85AC2" w:rsidP="00B075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  <w:r>
              <w:rPr>
                <w:rFonts w:cstheme="minorHAnsi"/>
                <w:sz w:val="18"/>
                <w:szCs w:val="17"/>
                <w:lang w:val="en-US"/>
              </w:rPr>
              <w:t>100%</w:t>
            </w:r>
          </w:p>
        </w:tc>
        <w:tc>
          <w:tcPr>
            <w:tcW w:w="4823" w:type="dxa"/>
            <w:gridSpan w:val="4"/>
            <w:tcBorders>
              <w:bottom w:val="single" w:sz="4" w:space="0" w:color="8EAADB" w:themeColor="accent1" w:themeTint="99"/>
            </w:tcBorders>
            <w:vAlign w:val="center"/>
          </w:tcPr>
          <w:p w14:paraId="03FF4AD9" w14:textId="03631EAE" w:rsidR="00F85AC2" w:rsidRPr="00CA430D" w:rsidRDefault="00F85AC2" w:rsidP="00F85A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  <w:tc>
          <w:tcPr>
            <w:tcW w:w="1486" w:type="dxa"/>
            <w:tcBorders>
              <w:bottom w:val="single" w:sz="4" w:space="0" w:color="8EAADB" w:themeColor="accent1" w:themeTint="99"/>
            </w:tcBorders>
          </w:tcPr>
          <w:p w14:paraId="73E70AF2" w14:textId="77777777" w:rsidR="00F85AC2" w:rsidRPr="00CA430D" w:rsidRDefault="00F85AC2" w:rsidP="00F85A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7"/>
                <w:lang w:val="en-US"/>
              </w:rPr>
            </w:pPr>
          </w:p>
        </w:tc>
      </w:tr>
    </w:tbl>
    <w:p w14:paraId="39D3E8AA" w14:textId="7EA91A84" w:rsidR="009B39DE" w:rsidRDefault="009B39DE">
      <w:pPr>
        <w:sectPr w:rsidR="009B39DE" w:rsidSect="008D603B">
          <w:pgSz w:w="16840" w:h="11900" w:orient="landscape"/>
          <w:pgMar w:top="1417" w:right="1417" w:bottom="1417" w:left="1417" w:header="709" w:footer="709" w:gutter="0"/>
          <w:cols w:space="708"/>
          <w:docGrid w:linePitch="360"/>
        </w:sectPr>
      </w:pPr>
    </w:p>
    <w:p w14:paraId="437ADDA6" w14:textId="66B1FD46" w:rsidR="00F85AC2" w:rsidRPr="00E24AA4" w:rsidRDefault="00F85AC2" w:rsidP="00F85AC2">
      <w:pPr>
        <w:jc w:val="center"/>
        <w:rPr>
          <w:rFonts w:cstheme="minorHAnsi"/>
          <w:b/>
          <w:color w:val="2F5496" w:themeColor="accent1" w:themeShade="BF"/>
          <w:sz w:val="20"/>
          <w:szCs w:val="20"/>
        </w:rPr>
      </w:pPr>
      <w:r w:rsidRPr="00E24AA4">
        <w:rPr>
          <w:rFonts w:cstheme="minorHAnsi"/>
          <w:b/>
          <w:color w:val="2F5496" w:themeColor="accent1" w:themeShade="BF"/>
          <w:sz w:val="20"/>
          <w:szCs w:val="20"/>
        </w:rPr>
        <w:lastRenderedPageBreak/>
        <w:t>CLINICAL SKILLS EVALUATION: 202</w:t>
      </w:r>
      <w:r w:rsidR="00080E75">
        <w:rPr>
          <w:rFonts w:cstheme="minorHAnsi"/>
          <w:b/>
          <w:color w:val="2F5496" w:themeColor="accent1" w:themeShade="BF"/>
          <w:sz w:val="20"/>
          <w:szCs w:val="20"/>
        </w:rPr>
        <w:t>5</w:t>
      </w:r>
      <w:r>
        <w:rPr>
          <w:rFonts w:cstheme="minorHAnsi"/>
          <w:b/>
          <w:color w:val="2F5496" w:themeColor="accent1" w:themeShade="BF"/>
          <w:sz w:val="20"/>
          <w:szCs w:val="20"/>
        </w:rPr>
        <w:t>-202</w:t>
      </w:r>
      <w:r w:rsidR="00080E75">
        <w:rPr>
          <w:rFonts w:cstheme="minorHAnsi"/>
          <w:b/>
          <w:color w:val="2F5496" w:themeColor="accent1" w:themeShade="BF"/>
          <w:sz w:val="20"/>
          <w:szCs w:val="20"/>
        </w:rPr>
        <w:t>6</w:t>
      </w:r>
    </w:p>
    <w:p w14:paraId="793D6CD9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5A8A852B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tbl>
      <w:tblPr>
        <w:tblStyle w:val="GridTable1Light-Accent1"/>
        <w:tblW w:w="9229" w:type="dxa"/>
        <w:tblLayout w:type="fixed"/>
        <w:tblLook w:val="04A0" w:firstRow="1" w:lastRow="0" w:firstColumn="1" w:lastColumn="0" w:noHBand="0" w:noVBand="1"/>
      </w:tblPr>
      <w:tblGrid>
        <w:gridCol w:w="5514"/>
        <w:gridCol w:w="1413"/>
        <w:gridCol w:w="1414"/>
        <w:gridCol w:w="888"/>
      </w:tblGrid>
      <w:tr w:rsidR="00F85AC2" w:rsidRPr="00D05BE3" w14:paraId="2F586CB5" w14:textId="77777777" w:rsidTr="0074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</w:tcPr>
          <w:p w14:paraId="30CF05A9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13" w:type="dxa"/>
            <w:vAlign w:val="center"/>
          </w:tcPr>
          <w:p w14:paraId="111901E9" w14:textId="77777777" w:rsidR="00F85AC2" w:rsidRPr="00D05BE3" w:rsidRDefault="00F85AC2" w:rsidP="00742CE5">
            <w:pPr>
              <w:spacing w:after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206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color w:val="002060"/>
                <w:sz w:val="18"/>
                <w:szCs w:val="18"/>
                <w:lang w:val="en-GB"/>
              </w:rPr>
              <w:t>Satisfactory</w:t>
            </w:r>
          </w:p>
        </w:tc>
        <w:tc>
          <w:tcPr>
            <w:tcW w:w="1414" w:type="dxa"/>
            <w:vAlign w:val="center"/>
          </w:tcPr>
          <w:p w14:paraId="076AEF23" w14:textId="77777777" w:rsidR="00F85AC2" w:rsidRPr="00D05BE3" w:rsidRDefault="00F85AC2" w:rsidP="00742CE5">
            <w:pPr>
              <w:spacing w:after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206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color w:val="002060"/>
                <w:sz w:val="18"/>
                <w:szCs w:val="18"/>
                <w:lang w:val="en-GB"/>
              </w:rPr>
              <w:t>Needs Improvement</w:t>
            </w:r>
          </w:p>
        </w:tc>
        <w:tc>
          <w:tcPr>
            <w:tcW w:w="886" w:type="dxa"/>
            <w:vAlign w:val="center"/>
          </w:tcPr>
          <w:p w14:paraId="2C64BAA1" w14:textId="77777777" w:rsidR="00F85AC2" w:rsidRPr="00D05BE3" w:rsidRDefault="00F85AC2" w:rsidP="00742CE5">
            <w:pPr>
              <w:spacing w:after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206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color w:val="002060"/>
                <w:sz w:val="18"/>
                <w:szCs w:val="18"/>
                <w:lang w:val="en-GB"/>
              </w:rPr>
              <w:t>Poor</w:t>
            </w:r>
          </w:p>
        </w:tc>
      </w:tr>
      <w:tr w:rsidR="00F85AC2" w:rsidRPr="00D05BE3" w14:paraId="708E30F7" w14:textId="77777777" w:rsidTr="00742CE5">
        <w:trPr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9" w:type="dxa"/>
            <w:gridSpan w:val="4"/>
            <w:vAlign w:val="center"/>
          </w:tcPr>
          <w:p w14:paraId="6E4F3AC3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 xml:space="preserve">A- Professionalism </w:t>
            </w:r>
          </w:p>
        </w:tc>
      </w:tr>
      <w:tr w:rsidR="00F85AC2" w:rsidRPr="00D05BE3" w14:paraId="7B97B651" w14:textId="77777777" w:rsidTr="00742CE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19F963C0" w14:textId="77777777" w:rsidR="00F85AC2" w:rsidRPr="00D05BE3" w:rsidRDefault="00F85AC2" w:rsidP="00742CE5">
            <w:pPr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US"/>
              </w:rPr>
              <w:t>Always on time and has no unexcused tardiness/absence</w:t>
            </w:r>
          </w:p>
        </w:tc>
        <w:tc>
          <w:tcPr>
            <w:tcW w:w="1413" w:type="dxa"/>
          </w:tcPr>
          <w:p w14:paraId="0F748582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04328E05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227EF55D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797B9326" w14:textId="77777777" w:rsidTr="00742CE5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063A30D9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US"/>
              </w:rPr>
              <w:t>Appearance is appropriate: respects dress code, wears name tag</w:t>
            </w:r>
          </w:p>
        </w:tc>
        <w:tc>
          <w:tcPr>
            <w:tcW w:w="1413" w:type="dxa"/>
          </w:tcPr>
          <w:p w14:paraId="0170AC35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5A8B29A5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27C98838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3060B006" w14:textId="77777777" w:rsidTr="00742CE5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14C90B99" w14:textId="0852721F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Has </w:t>
            </w:r>
            <w:r w:rsidR="00992C3D">
              <w:rPr>
                <w:rFonts w:cstheme="minorHAnsi"/>
                <w:b w:val="0"/>
                <w:sz w:val="18"/>
                <w:szCs w:val="18"/>
                <w:lang w:val="en-US"/>
              </w:rPr>
              <w:t>teamwork</w:t>
            </w:r>
            <w:r w:rsidRPr="00D05BE3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ability</w:t>
            </w:r>
          </w:p>
        </w:tc>
        <w:tc>
          <w:tcPr>
            <w:tcW w:w="1413" w:type="dxa"/>
          </w:tcPr>
          <w:p w14:paraId="7FCEAA8B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36719F04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3FEE347F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653841DD" w14:textId="77777777" w:rsidTr="00742CE5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084D9F63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US"/>
              </w:rPr>
              <w:t>Shows effective time management</w:t>
            </w:r>
          </w:p>
        </w:tc>
        <w:tc>
          <w:tcPr>
            <w:tcW w:w="1413" w:type="dxa"/>
          </w:tcPr>
          <w:p w14:paraId="24E85E33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01729E14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252706B0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2CB6E89E" w14:textId="77777777" w:rsidTr="00742CE5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3A439BE8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US"/>
              </w:rPr>
              <w:t>Obeys clinical skills laboratory rules</w:t>
            </w:r>
          </w:p>
        </w:tc>
        <w:tc>
          <w:tcPr>
            <w:tcW w:w="1413" w:type="dxa"/>
          </w:tcPr>
          <w:p w14:paraId="4EC0E28E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58C0422B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62B74AA1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0519A3E5" w14:textId="77777777" w:rsidTr="00742CE5">
        <w:trPr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0006BEFB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US"/>
              </w:rPr>
            </w:pPr>
            <w:r w:rsidRPr="00D05BE3">
              <w:rPr>
                <w:rFonts w:cstheme="minorHAnsi"/>
                <w:sz w:val="18"/>
                <w:szCs w:val="18"/>
                <w:lang w:val="en-US"/>
              </w:rPr>
              <w:t>TOTAL</w:t>
            </w:r>
          </w:p>
        </w:tc>
        <w:tc>
          <w:tcPr>
            <w:tcW w:w="1413" w:type="dxa"/>
          </w:tcPr>
          <w:p w14:paraId="1DD964E6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1414" w:type="dxa"/>
          </w:tcPr>
          <w:p w14:paraId="38008A7F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886" w:type="dxa"/>
          </w:tcPr>
          <w:p w14:paraId="07CE016F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</w:tr>
      <w:tr w:rsidR="00F85AC2" w:rsidRPr="00D05BE3" w14:paraId="7F39F896" w14:textId="77777777" w:rsidTr="00742CE5">
        <w:trPr>
          <w:trHeight w:val="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9" w:type="dxa"/>
            <w:gridSpan w:val="4"/>
            <w:vAlign w:val="center"/>
          </w:tcPr>
          <w:p w14:paraId="43B12DE1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 xml:space="preserve">B- Medical Knowledge and Clinical Reasoning </w:t>
            </w:r>
          </w:p>
        </w:tc>
      </w:tr>
      <w:tr w:rsidR="00F85AC2" w:rsidRPr="00D05BE3" w14:paraId="071F497E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6E028940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GB"/>
              </w:rPr>
              <w:t xml:space="preserve">Demonstrates theoretical knowledge </w:t>
            </w:r>
          </w:p>
        </w:tc>
        <w:tc>
          <w:tcPr>
            <w:tcW w:w="1413" w:type="dxa"/>
          </w:tcPr>
          <w:p w14:paraId="725858B4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424FE65B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0E44F95E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19F25491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56531F0B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GB"/>
              </w:rPr>
              <w:t>Demonstrates analytical thinking</w:t>
            </w:r>
          </w:p>
        </w:tc>
        <w:tc>
          <w:tcPr>
            <w:tcW w:w="1413" w:type="dxa"/>
          </w:tcPr>
          <w:p w14:paraId="4DDAD2A5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</w:tcPr>
          <w:p w14:paraId="5ECFE220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</w:tcPr>
          <w:p w14:paraId="6822CBD3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35B4808A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00A2FC45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413" w:type="dxa"/>
          </w:tcPr>
          <w:p w14:paraId="07B4A262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1414" w:type="dxa"/>
          </w:tcPr>
          <w:p w14:paraId="37C64FBD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886" w:type="dxa"/>
          </w:tcPr>
          <w:p w14:paraId="4DEDC53C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</w:tr>
      <w:tr w:rsidR="00F85AC2" w:rsidRPr="00D05BE3" w14:paraId="5C15FEF9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9" w:type="dxa"/>
            <w:gridSpan w:val="4"/>
            <w:vAlign w:val="center"/>
          </w:tcPr>
          <w:p w14:paraId="68B3FDA1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 xml:space="preserve">C-Interpersonal and Communication Skills </w:t>
            </w:r>
          </w:p>
        </w:tc>
      </w:tr>
      <w:tr w:rsidR="00F85AC2" w:rsidRPr="00D05BE3" w14:paraId="63126A1E" w14:textId="77777777" w:rsidTr="00742CE5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52E38F77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GB"/>
              </w:rPr>
              <w:t xml:space="preserve">Demonstrate the ability to communicate effectively with the lecturer and  friends </w:t>
            </w:r>
          </w:p>
        </w:tc>
        <w:tc>
          <w:tcPr>
            <w:tcW w:w="1413" w:type="dxa"/>
            <w:vAlign w:val="center"/>
          </w:tcPr>
          <w:p w14:paraId="7F03AF7A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  <w:vAlign w:val="center"/>
          </w:tcPr>
          <w:p w14:paraId="4B6FE710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  <w:vAlign w:val="center"/>
          </w:tcPr>
          <w:p w14:paraId="1F002183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6A612F94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547DDE55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413" w:type="dxa"/>
            <w:vAlign w:val="center"/>
          </w:tcPr>
          <w:p w14:paraId="7BC7501F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1414" w:type="dxa"/>
            <w:vAlign w:val="center"/>
          </w:tcPr>
          <w:p w14:paraId="2859AF06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886" w:type="dxa"/>
            <w:vAlign w:val="center"/>
          </w:tcPr>
          <w:p w14:paraId="139C331A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</w:tr>
      <w:tr w:rsidR="00F85AC2" w:rsidRPr="00D05BE3" w14:paraId="669C71EF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2D6B3761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 xml:space="preserve">D- Clinical Skills </w:t>
            </w:r>
          </w:p>
        </w:tc>
        <w:tc>
          <w:tcPr>
            <w:tcW w:w="1413" w:type="dxa"/>
            <w:vAlign w:val="center"/>
          </w:tcPr>
          <w:p w14:paraId="05384C53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14" w:type="dxa"/>
            <w:vAlign w:val="center"/>
          </w:tcPr>
          <w:p w14:paraId="5BD4B596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886" w:type="dxa"/>
            <w:vAlign w:val="center"/>
          </w:tcPr>
          <w:p w14:paraId="0A47267E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85AC2" w:rsidRPr="00D05BE3" w14:paraId="58D210EA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1ACBC694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GB"/>
              </w:rPr>
              <w:t>Performs steps of the clinical skill in the guideline appropriately</w:t>
            </w:r>
          </w:p>
        </w:tc>
        <w:tc>
          <w:tcPr>
            <w:tcW w:w="1413" w:type="dxa"/>
            <w:vAlign w:val="center"/>
          </w:tcPr>
          <w:p w14:paraId="168DCCB2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  <w:vAlign w:val="center"/>
          </w:tcPr>
          <w:p w14:paraId="58F29397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  <w:vAlign w:val="center"/>
          </w:tcPr>
          <w:p w14:paraId="6D14FA45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238F9408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0DDFD7EC" w14:textId="77777777" w:rsidR="00F85AC2" w:rsidRPr="00D05BE3" w:rsidRDefault="00F85AC2" w:rsidP="00742CE5">
            <w:pPr>
              <w:spacing w:after="20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 w:val="0"/>
                <w:sz w:val="18"/>
                <w:szCs w:val="18"/>
                <w:lang w:val="en-GB"/>
              </w:rPr>
              <w:t>Applies standard precautions for infection prevention and control</w:t>
            </w:r>
          </w:p>
        </w:tc>
        <w:tc>
          <w:tcPr>
            <w:tcW w:w="1413" w:type="dxa"/>
            <w:vAlign w:val="center"/>
          </w:tcPr>
          <w:p w14:paraId="5F6B3653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1414" w:type="dxa"/>
            <w:vAlign w:val="center"/>
          </w:tcPr>
          <w:p w14:paraId="2F0FF3D5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886" w:type="dxa"/>
            <w:vAlign w:val="center"/>
          </w:tcPr>
          <w:p w14:paraId="1209F884" w14:textId="77777777" w:rsidR="00F85AC2" w:rsidRPr="00D05BE3" w:rsidRDefault="00F85AC2" w:rsidP="00742CE5">
            <w:pPr>
              <w:spacing w:after="2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b/>
                <w:sz w:val="18"/>
                <w:szCs w:val="18"/>
                <w:lang w:val="en-GB"/>
              </w:rPr>
              <w:t>0</w:t>
            </w:r>
          </w:p>
        </w:tc>
      </w:tr>
      <w:tr w:rsidR="00F85AC2" w:rsidRPr="00D05BE3" w14:paraId="1F82512B" w14:textId="77777777" w:rsidTr="00742CE5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4" w:type="dxa"/>
            <w:vAlign w:val="center"/>
          </w:tcPr>
          <w:p w14:paraId="562EB399" w14:textId="77777777" w:rsidR="00F85AC2" w:rsidRPr="00D05BE3" w:rsidRDefault="00F85AC2" w:rsidP="00742CE5">
            <w:pPr>
              <w:spacing w:after="200"/>
              <w:rPr>
                <w:rFonts w:cstheme="minorHAnsi"/>
                <w:sz w:val="18"/>
                <w:szCs w:val="18"/>
                <w:lang w:val="en-GB"/>
              </w:rPr>
            </w:pPr>
            <w:r w:rsidRPr="00D05BE3">
              <w:rPr>
                <w:rFonts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413" w:type="dxa"/>
          </w:tcPr>
          <w:p w14:paraId="58ACD35D" w14:textId="77777777" w:rsidR="00F85AC2" w:rsidRPr="00D05BE3" w:rsidRDefault="00F85AC2" w:rsidP="00742CE5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1414" w:type="dxa"/>
          </w:tcPr>
          <w:p w14:paraId="79358E5E" w14:textId="77777777" w:rsidR="00F85AC2" w:rsidRPr="00D05BE3" w:rsidRDefault="00F85AC2" w:rsidP="00742CE5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886" w:type="dxa"/>
          </w:tcPr>
          <w:p w14:paraId="16A3A875" w14:textId="77777777" w:rsidR="00F85AC2" w:rsidRPr="00D05BE3" w:rsidRDefault="00F85AC2" w:rsidP="00742CE5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</w:tr>
    </w:tbl>
    <w:p w14:paraId="68D95720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492CCB30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68C937E8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6DE11876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5B3C21FB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213DC93B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55634CEA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28C56917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6F48D0D3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66CF9023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0AABD1CC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128C30CB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3F8AD300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25CECA0A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1C751765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0D8F9A3D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69BFDE63" w14:textId="5C5624F7" w:rsidR="00F85AC2" w:rsidRDefault="00F85AC2" w:rsidP="00F85AC2">
      <w:pPr>
        <w:spacing w:line="360" w:lineRule="auto"/>
        <w:jc w:val="center"/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</w:pPr>
      <w:r w:rsidRPr="00D0062E"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  <w:lastRenderedPageBreak/>
        <w:t>THE NAMES OF PROBLEM-BASED LEARNING SCENARIOS 202</w:t>
      </w:r>
      <w:r w:rsidR="00080E75"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  <w:t>5</w:t>
      </w:r>
      <w:r w:rsidRPr="00D0062E"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  <w:t>-202</w:t>
      </w:r>
      <w:r w:rsidR="00080E75"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  <w:t>6</w:t>
      </w:r>
      <w:r w:rsidRPr="00D0062E"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  <w:t xml:space="preserve"> and EVALUATION</w:t>
      </w:r>
    </w:p>
    <w:p w14:paraId="267BD0D9" w14:textId="77777777" w:rsidR="00F85AC2" w:rsidRPr="00E24AA4" w:rsidRDefault="00F85AC2" w:rsidP="00F85AC2">
      <w:pPr>
        <w:spacing w:line="360" w:lineRule="auto"/>
        <w:jc w:val="center"/>
        <w:rPr>
          <w:rFonts w:cstheme="minorHAnsi"/>
          <w:b/>
          <w:noProof/>
          <w:color w:val="2F5496" w:themeColor="accent1" w:themeShade="BF"/>
          <w:sz w:val="20"/>
          <w:szCs w:val="20"/>
          <w:lang w:val="en-US"/>
        </w:rPr>
      </w:pPr>
    </w:p>
    <w:p w14:paraId="16AFFBFE" w14:textId="4C59D0E9" w:rsidR="00F85AC2" w:rsidRPr="00F85AC2" w:rsidRDefault="00F85AC2" w:rsidP="00181796">
      <w:pPr>
        <w:pStyle w:val="ListParagraph"/>
        <w:numPr>
          <w:ilvl w:val="0"/>
          <w:numId w:val="461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85AC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“The kite </w:t>
      </w:r>
      <w:r w:rsidR="00992C3D" w:rsidRPr="00F85AC2">
        <w:rPr>
          <w:rFonts w:asciiTheme="minorHAnsi" w:hAnsiTheme="minorHAnsi" w:cstheme="minorHAnsi"/>
          <w:color w:val="000000" w:themeColor="text1"/>
          <w:sz w:val="20"/>
          <w:szCs w:val="20"/>
        </w:rPr>
        <w:t>in my</w:t>
      </w:r>
      <w:r w:rsidRPr="00F85AC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ream” </w:t>
      </w:r>
    </w:p>
    <w:p w14:paraId="7862F06C" w14:textId="77777777" w:rsidR="00F85AC2" w:rsidRPr="00F85AC2" w:rsidRDefault="00F85AC2" w:rsidP="00181796">
      <w:pPr>
        <w:pStyle w:val="ListParagraph"/>
        <w:numPr>
          <w:ilvl w:val="0"/>
          <w:numId w:val="461"/>
        </w:numPr>
        <w:spacing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5AC2">
        <w:rPr>
          <w:rFonts w:asciiTheme="minorHAnsi" w:hAnsiTheme="minorHAnsi" w:cstheme="minorHAnsi"/>
          <w:sz w:val="20"/>
          <w:szCs w:val="20"/>
        </w:rPr>
        <w:t xml:space="preserve">“Barley-Wheat become Tsetse” </w:t>
      </w:r>
    </w:p>
    <w:p w14:paraId="06AE656F" w14:textId="66F6F13C" w:rsidR="00F85AC2" w:rsidRDefault="00F85AC2" w:rsidP="00181796">
      <w:pPr>
        <w:pStyle w:val="ListParagraph"/>
        <w:numPr>
          <w:ilvl w:val="0"/>
          <w:numId w:val="461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85AC2">
        <w:rPr>
          <w:rFonts w:asciiTheme="minorHAnsi" w:hAnsiTheme="minorHAnsi" w:cstheme="minorHAnsi"/>
          <w:sz w:val="20"/>
          <w:szCs w:val="20"/>
        </w:rPr>
        <w:t>“You will understand as tears fill your eyes”</w:t>
      </w:r>
    </w:p>
    <w:p w14:paraId="05481A93" w14:textId="77777777" w:rsidR="00F85AC2" w:rsidRPr="00F85AC2" w:rsidRDefault="00F85AC2" w:rsidP="00F85AC2">
      <w:pPr>
        <w:pStyle w:val="ListParagraph"/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5905364F" w14:textId="77777777" w:rsidR="00F85AC2" w:rsidRPr="00F85AC2" w:rsidRDefault="00F85AC2" w:rsidP="00F85AC2">
      <w:pPr>
        <w:pStyle w:val="ListParagraph"/>
        <w:ind w:left="1440"/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</w:pPr>
    </w:p>
    <w:tbl>
      <w:tblPr>
        <w:tblStyle w:val="TableGrid"/>
        <w:tblW w:w="9208" w:type="dxa"/>
        <w:tblLayout w:type="fixed"/>
        <w:tblLook w:val="0000" w:firstRow="0" w:lastRow="0" w:firstColumn="0" w:lastColumn="0" w:noHBand="0" w:noVBand="0"/>
      </w:tblPr>
      <w:tblGrid>
        <w:gridCol w:w="7035"/>
        <w:gridCol w:w="2173"/>
      </w:tblGrid>
      <w:tr w:rsidR="00F85AC2" w:rsidRPr="00E24AA4" w14:paraId="4DB488EA" w14:textId="77777777" w:rsidTr="00C20422">
        <w:trPr>
          <w:trHeight w:hRule="exact" w:val="694"/>
        </w:trPr>
        <w:tc>
          <w:tcPr>
            <w:tcW w:w="7035" w:type="dxa"/>
            <w:vAlign w:val="center"/>
          </w:tcPr>
          <w:p w14:paraId="3801543C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Evaluation of  Parameters</w:t>
            </w:r>
          </w:p>
        </w:tc>
        <w:tc>
          <w:tcPr>
            <w:tcW w:w="2173" w:type="dxa"/>
            <w:vAlign w:val="center"/>
          </w:tcPr>
          <w:p w14:paraId="26094BFA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GRADES</w:t>
            </w:r>
          </w:p>
        </w:tc>
      </w:tr>
      <w:tr w:rsidR="00F85AC2" w:rsidRPr="00E24AA4" w14:paraId="1666DFA8" w14:textId="77777777" w:rsidTr="00C20422">
        <w:trPr>
          <w:trHeight w:val="834"/>
        </w:trPr>
        <w:tc>
          <w:tcPr>
            <w:tcW w:w="7035" w:type="dxa"/>
            <w:vAlign w:val="center"/>
          </w:tcPr>
          <w:p w14:paraId="21F563B5" w14:textId="77777777" w:rsidR="00F85AC2" w:rsidRPr="00E24AA4" w:rsidRDefault="00F85AC2" w:rsidP="00742CE5">
            <w:pPr>
              <w:shd w:val="clear" w:color="auto" w:fill="FFFFFF"/>
              <w:spacing w:line="192" w:lineRule="exact"/>
              <w:ind w:left="10" w:right="370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Identifying of hypotheses</w:t>
            </w:r>
          </w:p>
        </w:tc>
        <w:tc>
          <w:tcPr>
            <w:tcW w:w="2173" w:type="dxa"/>
            <w:vAlign w:val="center"/>
          </w:tcPr>
          <w:p w14:paraId="5DFEE367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00AFD1DA" w14:textId="77777777" w:rsidTr="00C20422">
        <w:trPr>
          <w:trHeight w:val="722"/>
        </w:trPr>
        <w:tc>
          <w:tcPr>
            <w:tcW w:w="7035" w:type="dxa"/>
            <w:vAlign w:val="center"/>
          </w:tcPr>
          <w:p w14:paraId="039EDF77" w14:textId="77777777" w:rsidR="00F85AC2" w:rsidRPr="00E24AA4" w:rsidRDefault="00F85AC2" w:rsidP="00742CE5">
            <w:pPr>
              <w:shd w:val="clear" w:color="auto" w:fill="FFFFFF"/>
              <w:spacing w:line="192" w:lineRule="exact"/>
              <w:ind w:left="10" w:right="370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Linking and explaining hypothesis to the problems using prior knowledge</w:t>
            </w:r>
          </w:p>
        </w:tc>
        <w:tc>
          <w:tcPr>
            <w:tcW w:w="2173" w:type="dxa"/>
            <w:vAlign w:val="center"/>
          </w:tcPr>
          <w:p w14:paraId="00EF8AE3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470B1497" w14:textId="77777777" w:rsidTr="00C20422">
        <w:trPr>
          <w:trHeight w:val="713"/>
        </w:trPr>
        <w:tc>
          <w:tcPr>
            <w:tcW w:w="7035" w:type="dxa"/>
            <w:vAlign w:val="center"/>
          </w:tcPr>
          <w:p w14:paraId="74125230" w14:textId="77777777" w:rsidR="00F85AC2" w:rsidRPr="00E24AA4" w:rsidRDefault="00F85AC2" w:rsidP="00742CE5">
            <w:pPr>
              <w:shd w:val="clear" w:color="auto" w:fill="FFFFFF"/>
              <w:spacing w:line="197" w:lineRule="exact"/>
              <w:ind w:left="10" w:right="274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In the inquiry process, asking questions by using evidence; questioning the accuracy of the information; research, etc.</w:t>
            </w:r>
          </w:p>
        </w:tc>
        <w:tc>
          <w:tcPr>
            <w:tcW w:w="2173" w:type="dxa"/>
            <w:vAlign w:val="center"/>
          </w:tcPr>
          <w:p w14:paraId="7DE7F767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2C6096FC" w14:textId="77777777" w:rsidTr="00C20422">
        <w:trPr>
          <w:trHeight w:val="696"/>
        </w:trPr>
        <w:tc>
          <w:tcPr>
            <w:tcW w:w="7035" w:type="dxa"/>
            <w:vAlign w:val="center"/>
          </w:tcPr>
          <w:p w14:paraId="0F21CD89" w14:textId="77777777" w:rsidR="00F85AC2" w:rsidRPr="00E24AA4" w:rsidRDefault="00F85AC2" w:rsidP="00742CE5">
            <w:pPr>
              <w:shd w:val="clear" w:color="auto" w:fill="FFFFFF"/>
              <w:spacing w:line="197" w:lineRule="exact"/>
              <w:ind w:left="5" w:right="350" w:firstLine="5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Active participation in questioning the case, examining it, requesting the necessary tests</w:t>
            </w:r>
          </w:p>
        </w:tc>
        <w:tc>
          <w:tcPr>
            <w:tcW w:w="2173" w:type="dxa"/>
            <w:vAlign w:val="center"/>
          </w:tcPr>
          <w:p w14:paraId="1ED6AABB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75B7F744" w14:textId="77777777" w:rsidTr="00C20422">
        <w:trPr>
          <w:trHeight w:val="787"/>
        </w:trPr>
        <w:tc>
          <w:tcPr>
            <w:tcW w:w="7035" w:type="dxa"/>
            <w:vAlign w:val="center"/>
          </w:tcPr>
          <w:p w14:paraId="108D0D3A" w14:textId="77777777" w:rsidR="00F85AC2" w:rsidRPr="00E24AA4" w:rsidRDefault="00F85AC2" w:rsidP="00742CE5">
            <w:pPr>
              <w:shd w:val="clear" w:color="auto" w:fill="FFFFFF"/>
              <w:spacing w:line="197" w:lineRule="exact"/>
              <w:ind w:left="5" w:right="350" w:firstLine="5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Contribution to the setting of learning goals</w:t>
            </w:r>
          </w:p>
        </w:tc>
        <w:tc>
          <w:tcPr>
            <w:tcW w:w="2173" w:type="dxa"/>
            <w:vAlign w:val="center"/>
          </w:tcPr>
          <w:p w14:paraId="0E412F15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1CE87E36" w14:textId="77777777" w:rsidTr="00C20422">
        <w:trPr>
          <w:trHeight w:val="737"/>
        </w:trPr>
        <w:tc>
          <w:tcPr>
            <w:tcW w:w="7035" w:type="dxa"/>
            <w:vAlign w:val="center"/>
          </w:tcPr>
          <w:p w14:paraId="2D95E636" w14:textId="77777777" w:rsidR="00F85AC2" w:rsidRPr="00E24AA4" w:rsidRDefault="00F85AC2" w:rsidP="00742CE5">
            <w:pPr>
              <w:shd w:val="clear" w:color="auto" w:fill="FFFFFF"/>
              <w:spacing w:line="197" w:lineRule="exact"/>
              <w:ind w:right="350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Able to discuss the case with its biological, social, behavioral, and ethical dimensions</w:t>
            </w:r>
          </w:p>
        </w:tc>
        <w:tc>
          <w:tcPr>
            <w:tcW w:w="2173" w:type="dxa"/>
            <w:vAlign w:val="center"/>
          </w:tcPr>
          <w:p w14:paraId="6AAD7EDB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725AB543" w14:textId="77777777" w:rsidTr="00C20422">
        <w:trPr>
          <w:trHeight w:val="759"/>
        </w:trPr>
        <w:tc>
          <w:tcPr>
            <w:tcW w:w="7035" w:type="dxa"/>
            <w:vAlign w:val="center"/>
          </w:tcPr>
          <w:p w14:paraId="1E3EB19D" w14:textId="77777777" w:rsidR="00F85AC2" w:rsidRPr="00E24AA4" w:rsidRDefault="00F85AC2" w:rsidP="00742CE5">
            <w:pPr>
              <w:shd w:val="clear" w:color="auto" w:fill="FFFFFF"/>
              <w:ind w:left="5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Get ready by using classical resources and appropriate resources in the independent work hours</w:t>
            </w:r>
          </w:p>
        </w:tc>
        <w:tc>
          <w:tcPr>
            <w:tcW w:w="2173" w:type="dxa"/>
            <w:vAlign w:val="center"/>
          </w:tcPr>
          <w:p w14:paraId="66309F43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4389155C" w14:textId="77777777" w:rsidTr="00C20422">
        <w:trPr>
          <w:trHeight w:val="715"/>
        </w:trPr>
        <w:tc>
          <w:tcPr>
            <w:tcW w:w="7035" w:type="dxa"/>
            <w:vAlign w:val="center"/>
          </w:tcPr>
          <w:p w14:paraId="1CE8C912" w14:textId="77777777" w:rsidR="00F85AC2" w:rsidRPr="00E24AA4" w:rsidRDefault="00F85AC2" w:rsidP="00742CE5">
            <w:pPr>
              <w:shd w:val="clear" w:color="auto" w:fill="FFFFFF"/>
              <w:ind w:left="14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Sharing information with the group, creating drawings, diagrams, and concept maps</w:t>
            </w:r>
          </w:p>
        </w:tc>
        <w:tc>
          <w:tcPr>
            <w:tcW w:w="2173" w:type="dxa"/>
            <w:vAlign w:val="center"/>
          </w:tcPr>
          <w:p w14:paraId="29768996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5A469989" w14:textId="77777777" w:rsidTr="00C20422">
        <w:trPr>
          <w:trHeight w:val="1238"/>
        </w:trPr>
        <w:tc>
          <w:tcPr>
            <w:tcW w:w="7035" w:type="dxa"/>
            <w:vAlign w:val="center"/>
          </w:tcPr>
          <w:p w14:paraId="7D054A67" w14:textId="77777777" w:rsidR="00F85AC2" w:rsidRPr="00E24AA4" w:rsidRDefault="00F85AC2" w:rsidP="00742CE5">
            <w:pPr>
              <w:shd w:val="clear" w:color="auto" w:fill="FFFFFF"/>
              <w:ind w:left="5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Communication Skills (active listening, making clear explanations, expressing herself/himself; supporting group dynamics; encouraging; upholding rights; making appropriate explanations where the group is blocked, etc.)</w:t>
            </w:r>
          </w:p>
        </w:tc>
        <w:tc>
          <w:tcPr>
            <w:tcW w:w="2173" w:type="dxa"/>
            <w:vAlign w:val="center"/>
          </w:tcPr>
          <w:p w14:paraId="4F044568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1E78783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4CCE833C" w14:textId="77777777" w:rsidTr="00C20422">
        <w:trPr>
          <w:trHeight w:val="989"/>
        </w:trPr>
        <w:tc>
          <w:tcPr>
            <w:tcW w:w="7035" w:type="dxa"/>
            <w:vAlign w:val="center"/>
          </w:tcPr>
          <w:p w14:paraId="617CFACE" w14:textId="77777777" w:rsidR="00F85AC2" w:rsidRPr="00E24AA4" w:rsidRDefault="00F85AC2" w:rsidP="00742CE5">
            <w:pPr>
              <w:shd w:val="clear" w:color="auto" w:fill="FFFFFF"/>
              <w:spacing w:line="192" w:lineRule="exact"/>
              <w:ind w:right="499" w:firstLine="5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E24AA4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Evaluation Skills (evaluation of: herself/himself, group, training guide, the scenario in an objective, content-oriented, supportive of development manner)</w:t>
            </w:r>
          </w:p>
        </w:tc>
        <w:tc>
          <w:tcPr>
            <w:tcW w:w="2173" w:type="dxa"/>
            <w:vAlign w:val="center"/>
          </w:tcPr>
          <w:p w14:paraId="12AE891B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24AA4">
              <w:rPr>
                <w:rFonts w:cstheme="minorHAnsi"/>
                <w:bCs/>
                <w:color w:val="000000" w:themeColor="text1"/>
                <w:sz w:val="20"/>
                <w:szCs w:val="20"/>
              </w:rPr>
              <w:t>1   |  2  |  3  |  4</w:t>
            </w:r>
          </w:p>
        </w:tc>
      </w:tr>
      <w:tr w:rsidR="00F85AC2" w:rsidRPr="00E24AA4" w14:paraId="738D762F" w14:textId="77777777" w:rsidTr="00C20422">
        <w:trPr>
          <w:trHeight w:hRule="exact" w:val="758"/>
        </w:trPr>
        <w:tc>
          <w:tcPr>
            <w:tcW w:w="7035" w:type="dxa"/>
          </w:tcPr>
          <w:p w14:paraId="298D7801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D0062E">
              <w:rPr>
                <w:rFonts w:cstheme="minorHAnsi"/>
                <w:b/>
                <w:color w:val="000000" w:themeColor="text1"/>
                <w:sz w:val="22"/>
                <w:szCs w:val="20"/>
                <w:lang w:val="en-US"/>
              </w:rPr>
              <w:t>TOTAL GRADE</w:t>
            </w:r>
          </w:p>
        </w:tc>
        <w:tc>
          <w:tcPr>
            <w:tcW w:w="2173" w:type="dxa"/>
          </w:tcPr>
          <w:p w14:paraId="334184B9" w14:textId="77777777" w:rsidR="00F85AC2" w:rsidRPr="00E24AA4" w:rsidRDefault="00F85AC2" w:rsidP="00742CE5">
            <w:pPr>
              <w:shd w:val="clear" w:color="auto" w:fill="FFFFFF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5CC7B61A" w14:textId="77777777" w:rsidR="00F85AC2" w:rsidRDefault="00F85AC2" w:rsidP="00C20422">
      <w:pPr>
        <w:rPr>
          <w:rFonts w:cstheme="minorHAnsi"/>
          <w:b/>
          <w:sz w:val="21"/>
          <w:szCs w:val="21"/>
          <w:lang w:val="en-US"/>
        </w:rPr>
      </w:pPr>
    </w:p>
    <w:p w14:paraId="0162634F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2A949245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6BB77B4B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57BF41A2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11FDFBCD" w14:textId="77777777" w:rsidR="00F85AC2" w:rsidRDefault="00F85AC2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3418D9C2" w14:textId="57B1B579" w:rsidR="009B39DE" w:rsidRDefault="009B39DE" w:rsidP="009B39DE">
      <w:pPr>
        <w:jc w:val="center"/>
        <w:rPr>
          <w:rFonts w:cstheme="minorHAnsi"/>
          <w:b/>
          <w:sz w:val="21"/>
          <w:szCs w:val="21"/>
          <w:lang w:val="en-US"/>
        </w:rPr>
      </w:pPr>
      <w:r w:rsidRPr="00585997">
        <w:rPr>
          <w:rFonts w:cstheme="minorHAnsi"/>
          <w:b/>
          <w:sz w:val="21"/>
          <w:szCs w:val="21"/>
          <w:lang w:val="en-US"/>
        </w:rPr>
        <w:lastRenderedPageBreak/>
        <w:t xml:space="preserve">CLASS </w:t>
      </w:r>
      <w:r>
        <w:rPr>
          <w:rFonts w:cstheme="minorHAnsi"/>
          <w:b/>
          <w:sz w:val="21"/>
          <w:szCs w:val="21"/>
          <w:lang w:val="en-US"/>
        </w:rPr>
        <w:t>2</w:t>
      </w:r>
    </w:p>
    <w:p w14:paraId="3866C091" w14:textId="77777777" w:rsidR="009B39DE" w:rsidRDefault="009B39DE" w:rsidP="009B39DE">
      <w:pPr>
        <w:jc w:val="center"/>
        <w:rPr>
          <w:rFonts w:cstheme="minorHAnsi"/>
          <w:b/>
          <w:sz w:val="21"/>
          <w:szCs w:val="21"/>
          <w:lang w:val="en-US"/>
        </w:rPr>
      </w:pPr>
    </w:p>
    <w:p w14:paraId="58F65364" w14:textId="77777777" w:rsidR="009B39DE" w:rsidRPr="00BD62D1" w:rsidRDefault="009B39DE" w:rsidP="009B39DE">
      <w:pPr>
        <w:spacing w:line="360" w:lineRule="auto"/>
        <w:jc w:val="both"/>
        <w:rPr>
          <w:rFonts w:cstheme="minorHAnsi"/>
          <w:sz w:val="20"/>
          <w:szCs w:val="21"/>
          <w:lang w:val="en-US"/>
        </w:rPr>
      </w:pPr>
      <w:r w:rsidRPr="00BD62D1">
        <w:rPr>
          <w:rFonts w:cstheme="minorHAnsi"/>
          <w:b/>
          <w:sz w:val="20"/>
          <w:szCs w:val="21"/>
          <w:lang w:val="en-US"/>
        </w:rPr>
        <w:t xml:space="preserve">AIM: </w:t>
      </w:r>
      <w:r w:rsidRPr="00FF7B33">
        <w:rPr>
          <w:rFonts w:cstheme="minorHAnsi"/>
          <w:sz w:val="20"/>
          <w:szCs w:val="21"/>
          <w:lang w:val="en-US"/>
        </w:rPr>
        <w:t xml:space="preserve">The purpose of the Class 2 Program is to provide knowledge about the </w:t>
      </w:r>
      <w:r w:rsidRPr="00FF7B33">
        <w:rPr>
          <w:rFonts w:cstheme="minorHAnsi"/>
          <w:sz w:val="18"/>
          <w:szCs w:val="20"/>
          <w:lang w:val="en-US"/>
        </w:rPr>
        <w:t>environmental, metabolic, genetic, developmental, infectious, autoimmune, and traumatic causes that may affect the normal physiological structure and their effects on systems</w:t>
      </w:r>
      <w:r>
        <w:rPr>
          <w:rFonts w:cstheme="minorHAnsi"/>
          <w:sz w:val="20"/>
          <w:szCs w:val="21"/>
          <w:lang w:val="en-US"/>
        </w:rPr>
        <w:t xml:space="preserve">; </w:t>
      </w:r>
      <w:r w:rsidRPr="00FF7B33">
        <w:rPr>
          <w:rFonts w:cstheme="minorHAnsi"/>
          <w:sz w:val="20"/>
          <w:szCs w:val="21"/>
          <w:lang w:val="en-US"/>
        </w:rPr>
        <w:t xml:space="preserve"> get skills necessary for the most basic medical practices and attitudes for being a medical doctor.</w:t>
      </w:r>
    </w:p>
    <w:p w14:paraId="7CE9FF90" w14:textId="77777777" w:rsidR="009B39DE" w:rsidRPr="00BD62D1" w:rsidRDefault="009B39DE" w:rsidP="009B39DE">
      <w:pPr>
        <w:rPr>
          <w:rFonts w:cstheme="minorHAnsi"/>
          <w:b/>
          <w:sz w:val="20"/>
          <w:szCs w:val="21"/>
          <w:lang w:val="en-US"/>
        </w:rPr>
      </w:pPr>
    </w:p>
    <w:p w14:paraId="37FE2828" w14:textId="77777777" w:rsidR="009B39DE" w:rsidRPr="00BD62D1" w:rsidRDefault="009B39DE" w:rsidP="009B39DE">
      <w:pPr>
        <w:spacing w:line="360" w:lineRule="auto"/>
        <w:jc w:val="both"/>
        <w:rPr>
          <w:rFonts w:cstheme="minorHAnsi"/>
          <w:b/>
          <w:sz w:val="18"/>
          <w:szCs w:val="20"/>
          <w:lang w:val="en-US"/>
        </w:rPr>
      </w:pPr>
      <w:r w:rsidRPr="00BD62D1">
        <w:rPr>
          <w:rFonts w:cstheme="minorHAnsi"/>
          <w:b/>
          <w:sz w:val="18"/>
          <w:szCs w:val="20"/>
          <w:lang w:val="en-US"/>
        </w:rPr>
        <w:t>LEARNING OBJECTIVES:</w:t>
      </w:r>
    </w:p>
    <w:p w14:paraId="2C574F4A" w14:textId="77777777" w:rsidR="009B39DE" w:rsidRPr="00BD62D1" w:rsidRDefault="009B39DE" w:rsidP="009B39DE">
      <w:pPr>
        <w:spacing w:line="360" w:lineRule="auto"/>
        <w:jc w:val="both"/>
        <w:rPr>
          <w:rFonts w:cstheme="minorHAnsi"/>
          <w:i/>
          <w:sz w:val="18"/>
          <w:szCs w:val="20"/>
          <w:lang w:val="en-US"/>
        </w:rPr>
      </w:pPr>
      <w:r w:rsidRPr="00BD62D1">
        <w:rPr>
          <w:rFonts w:cstheme="minorHAnsi"/>
          <w:i/>
          <w:sz w:val="18"/>
          <w:szCs w:val="20"/>
          <w:lang w:val="en-US"/>
        </w:rPr>
        <w:t>At the end of this class, the students should be able to:</w:t>
      </w:r>
    </w:p>
    <w:p w14:paraId="2C898BAC" w14:textId="77777777" w:rsidR="009B39DE" w:rsidRPr="00BD62D1" w:rsidRDefault="009B39DE" w:rsidP="009B39DE">
      <w:pPr>
        <w:spacing w:line="360" w:lineRule="auto"/>
        <w:jc w:val="both"/>
        <w:rPr>
          <w:rFonts w:cstheme="minorHAnsi"/>
          <w:b/>
          <w:sz w:val="18"/>
          <w:szCs w:val="20"/>
          <w:lang w:val="en-US"/>
        </w:rPr>
      </w:pPr>
      <w:r w:rsidRPr="00BD62D1">
        <w:rPr>
          <w:rFonts w:cstheme="minorHAnsi"/>
          <w:b/>
          <w:sz w:val="18"/>
          <w:szCs w:val="20"/>
          <w:lang w:val="en-US"/>
        </w:rPr>
        <w:t>KNOWLEDGE:</w:t>
      </w:r>
    </w:p>
    <w:p w14:paraId="33C00B65" w14:textId="77777777" w:rsidR="009B39DE" w:rsidRPr="00BD62D1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BD62D1">
        <w:rPr>
          <w:rFonts w:asciiTheme="minorHAnsi" w:hAnsiTheme="minorHAnsi" w:cstheme="minorHAnsi"/>
          <w:sz w:val="18"/>
          <w:szCs w:val="20"/>
          <w:lang w:val="en-US"/>
        </w:rPr>
        <w:t xml:space="preserve">Define </w:t>
      </w:r>
      <w:r>
        <w:rPr>
          <w:rFonts w:asciiTheme="minorHAnsi" w:hAnsiTheme="minorHAnsi" w:cstheme="minorHAnsi"/>
          <w:sz w:val="18"/>
          <w:szCs w:val="20"/>
          <w:lang w:val="en-US"/>
        </w:rPr>
        <w:t>environmental, metabolic, genetic, developmental, infectious, autoimmune, and traumatic causes that may affect the normal physiological structure and their effects on systems.</w:t>
      </w:r>
    </w:p>
    <w:p w14:paraId="6981E739" w14:textId="77777777" w:rsidR="009B39DE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>
        <w:rPr>
          <w:rFonts w:asciiTheme="minorHAnsi" w:hAnsiTheme="minorHAnsi" w:cstheme="minorHAnsi"/>
          <w:sz w:val="18"/>
          <w:szCs w:val="20"/>
          <w:lang w:val="en-US"/>
        </w:rPr>
        <w:t>Define the changes caused by diseases on tissue and organ systems.</w:t>
      </w:r>
    </w:p>
    <w:p w14:paraId="37906520" w14:textId="77777777" w:rsidR="009B39DE" w:rsidRPr="000D0346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18"/>
          <w:lang w:val="en-US"/>
        </w:rPr>
      </w:pPr>
      <w:r w:rsidRPr="000D0346">
        <w:rPr>
          <w:rFonts w:asciiTheme="minorHAnsi" w:hAnsiTheme="minorHAnsi" w:cstheme="minorHAnsi"/>
          <w:noProof/>
          <w:color w:val="000000" w:themeColor="text1"/>
          <w:sz w:val="18"/>
          <w:szCs w:val="18"/>
          <w:lang w:val="en-US"/>
        </w:rPr>
        <w:t>Get knowledge about microbiological, pathological and pharmacological general concepts.</w:t>
      </w:r>
    </w:p>
    <w:p w14:paraId="39845A49" w14:textId="77777777" w:rsidR="009B39DE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>
        <w:rPr>
          <w:rFonts w:asciiTheme="minorHAnsi" w:hAnsiTheme="minorHAnsi" w:cstheme="minorHAnsi"/>
          <w:sz w:val="18"/>
          <w:szCs w:val="20"/>
          <w:lang w:val="en-US"/>
        </w:rPr>
        <w:t>Get scientific knowledge about the human topographic anatomy.</w:t>
      </w:r>
    </w:p>
    <w:p w14:paraId="25887E4F" w14:textId="77777777" w:rsidR="009B39DE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>
        <w:rPr>
          <w:rFonts w:asciiTheme="minorHAnsi" w:hAnsiTheme="minorHAnsi" w:cstheme="minorHAnsi"/>
          <w:sz w:val="18"/>
          <w:szCs w:val="20"/>
          <w:lang w:val="en-US"/>
        </w:rPr>
        <w:t>Get knowledge about the role of genetics in medicine.</w:t>
      </w:r>
    </w:p>
    <w:p w14:paraId="006263BC" w14:textId="77777777" w:rsidR="009B39DE" w:rsidRPr="00197368" w:rsidRDefault="009B39DE" w:rsidP="009B39DE">
      <w:pPr>
        <w:spacing w:line="360" w:lineRule="auto"/>
        <w:jc w:val="both"/>
        <w:rPr>
          <w:rFonts w:cstheme="minorHAnsi"/>
          <w:b/>
          <w:sz w:val="18"/>
          <w:szCs w:val="20"/>
          <w:lang w:val="en-US"/>
        </w:rPr>
      </w:pPr>
      <w:r w:rsidRPr="00197368">
        <w:rPr>
          <w:rFonts w:cstheme="minorHAnsi"/>
          <w:b/>
          <w:sz w:val="18"/>
          <w:szCs w:val="20"/>
          <w:lang w:val="en-US"/>
        </w:rPr>
        <w:t xml:space="preserve">  SKILLS:</w:t>
      </w:r>
    </w:p>
    <w:p w14:paraId="5998DE44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Perform venipuncture and peripheral intravenous cannulation.</w:t>
      </w:r>
    </w:p>
    <w:p w14:paraId="5893AEAB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Perform blood culture test.</w:t>
      </w:r>
    </w:p>
    <w:p w14:paraId="34A0C7CA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Dress a wound properly</w:t>
      </w:r>
    </w:p>
    <w:p w14:paraId="171D58EB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Take measures to stop/limit external bleeding.</w:t>
      </w:r>
    </w:p>
    <w:p w14:paraId="5BE8DC40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Transport a patient with a spine board.</w:t>
      </w:r>
    </w:p>
    <w:p w14:paraId="0F567BE3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Apply an elastic bandage and splint.</w:t>
      </w:r>
    </w:p>
    <w:p w14:paraId="03DB77E1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Get skills about how to take an arterial blood gas.</w:t>
      </w:r>
    </w:p>
    <w:p w14:paraId="15929FFF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Perform a simple interrupted suture</w:t>
      </w:r>
    </w:p>
    <w:p w14:paraId="3510C863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Insert a nasogastric tube on mannequins</w:t>
      </w:r>
    </w:p>
    <w:p w14:paraId="5FE45421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Insert a Foley Catheter on mannequins.</w:t>
      </w:r>
    </w:p>
    <w:p w14:paraId="557C71D8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Learn how to do lumbar puncture</w:t>
      </w:r>
    </w:p>
    <w:p w14:paraId="22284EFA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Communicate effectively with the colleagues.</w:t>
      </w:r>
    </w:p>
    <w:p w14:paraId="7F6A88AF" w14:textId="77777777" w:rsidR="009B39DE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Understand the importance of effective communication between a patient and a doctor.</w:t>
      </w:r>
    </w:p>
    <w:p w14:paraId="17AFB11B" w14:textId="77777777" w:rsidR="009E4369" w:rsidRPr="00CA1C25" w:rsidRDefault="009E4369" w:rsidP="00CA1C25">
      <w:pPr>
        <w:spacing w:line="360" w:lineRule="auto"/>
        <w:ind w:left="360"/>
        <w:jc w:val="both"/>
        <w:rPr>
          <w:rFonts w:cstheme="minorHAnsi"/>
          <w:sz w:val="18"/>
          <w:szCs w:val="20"/>
          <w:lang w:val="en-US"/>
        </w:rPr>
      </w:pPr>
    </w:p>
    <w:p w14:paraId="350AA6CC" w14:textId="77777777" w:rsidR="009B39DE" w:rsidRPr="00197368" w:rsidRDefault="009B39DE" w:rsidP="009B39DE">
      <w:pPr>
        <w:spacing w:line="360" w:lineRule="auto"/>
        <w:jc w:val="both"/>
        <w:rPr>
          <w:rFonts w:cstheme="minorHAnsi"/>
          <w:b/>
          <w:sz w:val="18"/>
          <w:szCs w:val="20"/>
          <w:lang w:val="en-US"/>
        </w:rPr>
      </w:pPr>
      <w:r w:rsidRPr="00197368">
        <w:rPr>
          <w:rFonts w:cstheme="minorHAnsi"/>
          <w:b/>
          <w:sz w:val="18"/>
          <w:szCs w:val="20"/>
          <w:lang w:val="en-US"/>
        </w:rPr>
        <w:t>ATTITUDES:</w:t>
      </w:r>
    </w:p>
    <w:p w14:paraId="74ADB872" w14:textId="0B5A7888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Have the perception that medicine is a</w:t>
      </w:r>
      <w:r w:rsidR="00DD2047">
        <w:rPr>
          <w:rFonts w:asciiTheme="minorHAnsi" w:hAnsiTheme="minorHAnsi" w:cstheme="minorHAnsi"/>
          <w:sz w:val="18"/>
          <w:szCs w:val="20"/>
          <w:lang w:val="en-US"/>
        </w:rPr>
        <w:t>n</w:t>
      </w:r>
      <w:r w:rsidRPr="00197368">
        <w:rPr>
          <w:rFonts w:asciiTheme="minorHAnsi" w:hAnsiTheme="minorHAnsi" w:cstheme="minorHAnsi"/>
          <w:sz w:val="18"/>
          <w:szCs w:val="20"/>
          <w:lang w:val="en-US"/>
        </w:rPr>
        <w:t xml:space="preserve"> honorable and respected profession, reflect this on his/her behavior.</w:t>
      </w:r>
    </w:p>
    <w:p w14:paraId="4789F389" w14:textId="28CEB44D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Observe the rules of professional ethics in his/her relations with colleagues.</w:t>
      </w:r>
    </w:p>
    <w:p w14:paraId="1250AE02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Realize the importance of following the working principles and rules in multidisciplinary and clinical skills laboratories.</w:t>
      </w:r>
    </w:p>
    <w:p w14:paraId="3C303108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Realize the importance of hand hygiene in preventing diseases.</w:t>
      </w:r>
    </w:p>
    <w:p w14:paraId="1FD5E37D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Realize the importance of introducing himself/herself to the patient, giving information about the interventions to be made, and getting approval.</w:t>
      </w:r>
    </w:p>
    <w:p w14:paraId="6B84F53E" w14:textId="77777777" w:rsidR="009B39DE" w:rsidRPr="00197368" w:rsidRDefault="009B39DE" w:rsidP="009B39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18"/>
          <w:szCs w:val="20"/>
          <w:lang w:val="en-US"/>
        </w:rPr>
      </w:pPr>
      <w:r w:rsidRPr="00197368">
        <w:rPr>
          <w:rFonts w:asciiTheme="minorHAnsi" w:hAnsiTheme="minorHAnsi" w:cstheme="minorHAnsi"/>
          <w:sz w:val="18"/>
          <w:szCs w:val="20"/>
          <w:lang w:val="en-US"/>
        </w:rPr>
        <w:t>Gain the program evaluation culture.</w:t>
      </w:r>
    </w:p>
    <w:p w14:paraId="66C14C9F" w14:textId="77777777" w:rsidR="009B39DE" w:rsidRPr="00197368" w:rsidRDefault="009B39DE" w:rsidP="009B39DE">
      <w:pPr>
        <w:spacing w:line="360" w:lineRule="auto"/>
        <w:jc w:val="both"/>
        <w:rPr>
          <w:rFonts w:cstheme="minorHAnsi"/>
          <w:sz w:val="18"/>
          <w:szCs w:val="20"/>
          <w:lang w:val="en-US"/>
        </w:rPr>
      </w:pPr>
    </w:p>
    <w:p w14:paraId="7C84C042" w14:textId="1718315D" w:rsidR="00886A54" w:rsidRDefault="00886A54" w:rsidP="00886A54">
      <w:pPr>
        <w:rPr>
          <w:rFonts w:cstheme="minorHAnsi"/>
          <w:b/>
          <w:i/>
          <w:color w:val="000000" w:themeColor="text1"/>
          <w:sz w:val="20"/>
          <w:szCs w:val="20"/>
          <w:lang w:val="en-US"/>
        </w:rPr>
      </w:pPr>
    </w:p>
    <w:tbl>
      <w:tblPr>
        <w:tblStyle w:val="GridTable5Dark-Accent1"/>
        <w:tblpPr w:leftFromText="180" w:rightFromText="180" w:vertAnchor="text" w:horzAnchor="margin" w:tblpY="593"/>
        <w:tblW w:w="9056" w:type="dxa"/>
        <w:tblLook w:val="04A0" w:firstRow="1" w:lastRow="0" w:firstColumn="1" w:lastColumn="0" w:noHBand="0" w:noVBand="1"/>
      </w:tblPr>
      <w:tblGrid>
        <w:gridCol w:w="1980"/>
        <w:gridCol w:w="3260"/>
        <w:gridCol w:w="1276"/>
        <w:gridCol w:w="1171"/>
        <w:gridCol w:w="1369"/>
      </w:tblGrid>
      <w:tr w:rsidR="009B39DE" w:rsidRPr="008447EF" w14:paraId="76646E9F" w14:textId="77777777" w:rsidTr="0074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6" w:type="dxa"/>
            <w:gridSpan w:val="5"/>
            <w:vAlign w:val="center"/>
          </w:tcPr>
          <w:p w14:paraId="5E3D72A8" w14:textId="77777777" w:rsidR="009B39DE" w:rsidRPr="008447EF" w:rsidRDefault="009B39DE" w:rsidP="00742C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E6902">
              <w:rPr>
                <w:rFonts w:cstheme="minorHAnsi"/>
                <w:sz w:val="20"/>
                <w:szCs w:val="20"/>
                <w:lang w:val="en-US"/>
              </w:rPr>
              <w:lastRenderedPageBreak/>
              <w:t>MED 2001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: TISSUE DAMAGE AND HOST RESPONSE</w:t>
            </w:r>
          </w:p>
        </w:tc>
      </w:tr>
      <w:tr w:rsidR="009B39DE" w:rsidRPr="008447EF" w14:paraId="372D41E0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5F4B091" w14:textId="77777777" w:rsidR="009B39DE" w:rsidRPr="008447EF" w:rsidRDefault="009B39DE" w:rsidP="00742CE5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076" w:type="dxa"/>
            <w:gridSpan w:val="4"/>
            <w:vAlign w:val="center"/>
          </w:tcPr>
          <w:p w14:paraId="1726663F" w14:textId="266342A9" w:rsidR="009B39DE" w:rsidRPr="0010003E" w:rsidRDefault="00F1729A" w:rsidP="00742CE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1729A">
              <w:rPr>
                <w:rFonts w:ascii="Calibri" w:eastAsia="Calibri" w:hAnsi="Calibri" w:cs="Calibri"/>
                <w:b/>
                <w:lang w:val="en-US"/>
              </w:rPr>
              <w:t xml:space="preserve"> </w:t>
            </w:r>
            <w:r w:rsidRPr="00F1729A">
              <w:rPr>
                <w:rFonts w:ascii="Calibri" w:hAnsi="Calibri"/>
                <w:b/>
                <w:sz w:val="20"/>
                <w:szCs w:val="20"/>
                <w:lang w:val="en-US"/>
              </w:rPr>
              <w:t>September 8-October 10, 2025</w:t>
            </w:r>
          </w:p>
        </w:tc>
      </w:tr>
      <w:tr w:rsidR="009B39DE" w:rsidRPr="008447EF" w14:paraId="0615FABD" w14:textId="77777777" w:rsidTr="00742CE5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5E44F0AF" w14:textId="77777777" w:rsidR="009B39DE" w:rsidRPr="008447EF" w:rsidRDefault="009B39DE" w:rsidP="00742CE5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Exam Dates</w:t>
            </w:r>
          </w:p>
        </w:tc>
        <w:tc>
          <w:tcPr>
            <w:tcW w:w="7076" w:type="dxa"/>
            <w:gridSpan w:val="4"/>
            <w:vAlign w:val="center"/>
          </w:tcPr>
          <w:p w14:paraId="15D26043" w14:textId="551A1D4E" w:rsidR="009B39DE" w:rsidRPr="00056DF0" w:rsidRDefault="009B39DE" w:rsidP="00742CE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56DF0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actical Exams:</w:t>
            </w:r>
            <w:r w:rsidRPr="00056DF0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56DF0">
              <w:rPr>
                <w:rFonts w:ascii="Calibri" w:hAnsi="Calibri"/>
                <w:b/>
                <w:bCs/>
                <w:sz w:val="20"/>
                <w:szCs w:val="20"/>
              </w:rPr>
              <w:t xml:space="preserve">  October </w:t>
            </w:r>
            <w:r w:rsidR="00056DF0" w:rsidRPr="00056DF0">
              <w:rPr>
                <w:rFonts w:ascii="Calibri" w:hAnsi="Calibri"/>
                <w:b/>
                <w:bCs/>
                <w:sz w:val="20"/>
                <w:szCs w:val="20"/>
              </w:rPr>
              <w:t>8</w:t>
            </w:r>
            <w:r w:rsidRPr="00056DF0">
              <w:rPr>
                <w:rFonts w:ascii="Calibri" w:hAnsi="Calibri"/>
                <w:b/>
                <w:bCs/>
                <w:sz w:val="20"/>
                <w:szCs w:val="20"/>
              </w:rPr>
              <w:t>, 202</w:t>
            </w:r>
            <w:r w:rsidR="00056DF0" w:rsidRPr="00056DF0">
              <w:rPr>
                <w:rFonts w:ascii="Calibri" w:hAnsi="Calibri"/>
                <w:b/>
                <w:bCs/>
                <w:sz w:val="20"/>
                <w:szCs w:val="20"/>
              </w:rPr>
              <w:t>5</w:t>
            </w:r>
          </w:p>
          <w:p w14:paraId="69ABFD01" w14:textId="21C1CF86" w:rsidR="009B39DE" w:rsidRPr="00056DF0" w:rsidRDefault="009B39DE" w:rsidP="00742CE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56DF0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Theoretical Exam:  </w:t>
            </w:r>
            <w:r w:rsidRPr="00056DF0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56DF0" w:rsidRPr="00056DF0">
              <w:rPr>
                <w:rFonts w:ascii="Calibri" w:eastAsia="Calibri" w:hAnsi="Calibri" w:cs="Calibri"/>
                <w:b/>
                <w:bCs/>
                <w:lang w:val="en-US"/>
              </w:rPr>
              <w:t xml:space="preserve"> </w:t>
            </w:r>
            <w:r w:rsidR="00056DF0" w:rsidRPr="00056DF0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ber 9, 2025</w:t>
            </w:r>
          </w:p>
        </w:tc>
      </w:tr>
      <w:tr w:rsidR="009B39DE" w:rsidRPr="008447EF" w14:paraId="3C68B910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440E34E" w14:textId="77777777" w:rsidR="009B39DE" w:rsidRPr="008447EF" w:rsidRDefault="009B39DE" w:rsidP="00742CE5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7076" w:type="dxa"/>
            <w:gridSpan w:val="4"/>
            <w:vAlign w:val="center"/>
          </w:tcPr>
          <w:p w14:paraId="185CD51F" w14:textId="20BD1BF7" w:rsidR="009B39DE" w:rsidRPr="008447EF" w:rsidRDefault="0049641C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</w:tc>
      </w:tr>
      <w:tr w:rsidR="009B39DE" w:rsidRPr="008447EF" w14:paraId="5EB36434" w14:textId="77777777" w:rsidTr="00742CE5">
        <w:trPr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8907A80" w14:textId="77777777" w:rsidR="009B39DE" w:rsidRPr="008447EF" w:rsidRDefault="009B39DE" w:rsidP="00742CE5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260" w:type="dxa"/>
            <w:vAlign w:val="center"/>
          </w:tcPr>
          <w:p w14:paraId="79B83240" w14:textId="77777777" w:rsidR="009B39DE" w:rsidRPr="008447EF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276" w:type="dxa"/>
            <w:vAlign w:val="center"/>
          </w:tcPr>
          <w:p w14:paraId="2A6CB278" w14:textId="77777777" w:rsidR="009B39DE" w:rsidRPr="008447EF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171" w:type="dxa"/>
            <w:vAlign w:val="center"/>
          </w:tcPr>
          <w:p w14:paraId="27076AC1" w14:textId="77777777" w:rsidR="009B39DE" w:rsidRPr="008447EF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1369" w:type="dxa"/>
            <w:vAlign w:val="center"/>
          </w:tcPr>
          <w:p w14:paraId="62973AB0" w14:textId="77777777" w:rsidR="009B39DE" w:rsidRPr="008447EF" w:rsidRDefault="009B39DE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9B39DE" w:rsidRPr="008447EF" w14:paraId="47B6D108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2317F8CF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Anatomy (Topographic)</w:t>
            </w:r>
          </w:p>
        </w:tc>
        <w:tc>
          <w:tcPr>
            <w:tcW w:w="3260" w:type="dxa"/>
            <w:vAlign w:val="center"/>
          </w:tcPr>
          <w:p w14:paraId="4CF9046D" w14:textId="77777777" w:rsidR="00EB24D9" w:rsidRDefault="00EB24D9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hmet Usta, Prof.</w:t>
            </w:r>
          </w:p>
          <w:p w14:paraId="2F60D0C9" w14:textId="37582E67" w:rsidR="009B39DE" w:rsidRDefault="00C20422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Uğur Baran Kasırga,  Assist. Prof.</w:t>
            </w:r>
          </w:p>
          <w:p w14:paraId="69B0CF79" w14:textId="7CC7A354" w:rsidR="00712C3B" w:rsidRPr="008447EF" w:rsidRDefault="00712C3B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3F145097" w14:textId="5787C1C5" w:rsidR="009B39DE" w:rsidRPr="00BC1CF3" w:rsidRDefault="00812233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C1CF3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71" w:type="dxa"/>
            <w:vAlign w:val="center"/>
          </w:tcPr>
          <w:p w14:paraId="09647F75" w14:textId="2027551B" w:rsidR="009B39DE" w:rsidRPr="00BC1CF3" w:rsidRDefault="004B1757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C1CF3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6F7A73BB" w14:textId="7BD94E2F" w:rsidR="009B39DE" w:rsidRPr="00BC1CF3" w:rsidRDefault="00812233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C1CF3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9B39DE" w:rsidRPr="008447EF" w14:paraId="0C00AE70" w14:textId="77777777" w:rsidTr="00D158F8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4B7E02BC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260" w:type="dxa"/>
            <w:vAlign w:val="center"/>
          </w:tcPr>
          <w:p w14:paraId="63E81449" w14:textId="584BE287" w:rsidR="00712C3B" w:rsidRDefault="00712C3B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  <w:p w14:paraId="3E472032" w14:textId="5EA46120" w:rsidR="00712C3B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5EA249B7" w14:textId="7C645DD9" w:rsidR="00712C3B" w:rsidRPr="008447EF" w:rsidRDefault="00712C3B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12F2ECAA" w14:textId="166B8456" w:rsidR="009B39DE" w:rsidRPr="008447EF" w:rsidRDefault="00180E7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71" w:type="dxa"/>
            <w:vAlign w:val="center"/>
          </w:tcPr>
          <w:p w14:paraId="0C6E00EA" w14:textId="35C08639" w:rsidR="009B39DE" w:rsidRPr="008447EF" w:rsidRDefault="00180E7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7325CB99" w14:textId="35EA0E47" w:rsidR="009B39DE" w:rsidRPr="008447EF" w:rsidRDefault="00180E7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9B39DE" w:rsidRPr="008447EF" w14:paraId="582D734F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130A9ED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962144">
              <w:rPr>
                <w:rFonts w:cstheme="minorHAnsi"/>
                <w:sz w:val="20"/>
                <w:szCs w:val="20"/>
                <w:lang w:val="en-US"/>
              </w:rPr>
              <w:t>Biophysics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6D420F12" w14:textId="77777777" w:rsidR="00EB24D9" w:rsidRDefault="00EB24D9" w:rsidP="00EB2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Serdar Durdağı, Prof.</w:t>
            </w:r>
          </w:p>
          <w:p w14:paraId="25ADF1E1" w14:textId="594BBD5C" w:rsidR="009B39DE" w:rsidRPr="008447EF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Bircan Dinç,</w:t>
            </w:r>
            <w:r w:rsidR="00BC5061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Ass</w:t>
            </w:r>
            <w:r w:rsidR="00803DB2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  <w:p w14:paraId="1D25101E" w14:textId="10C7BA88" w:rsidR="00C20422" w:rsidRPr="008447EF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Duygu Tarhan,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Assi</w:t>
            </w:r>
            <w:r w:rsidR="00EC3882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t. Prof.</w:t>
            </w:r>
          </w:p>
        </w:tc>
        <w:tc>
          <w:tcPr>
            <w:tcW w:w="1276" w:type="dxa"/>
            <w:vAlign w:val="center"/>
          </w:tcPr>
          <w:p w14:paraId="31E81E66" w14:textId="488CB691" w:rsidR="009B39DE" w:rsidRPr="00962144" w:rsidRDefault="00962144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62144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71" w:type="dxa"/>
            <w:vAlign w:val="center"/>
          </w:tcPr>
          <w:p w14:paraId="30E2FE2E" w14:textId="5944BF8D" w:rsidR="009B39DE" w:rsidRPr="00962144" w:rsidRDefault="00962144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62144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0F3DFD5C" w14:textId="3D756D1F" w:rsidR="009B39DE" w:rsidRPr="00962144" w:rsidRDefault="00962144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62144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9B39DE" w:rsidRPr="008447EF" w14:paraId="5D116C82" w14:textId="77777777" w:rsidTr="00742CE5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62AD8313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Embryology</w:t>
            </w:r>
          </w:p>
        </w:tc>
        <w:tc>
          <w:tcPr>
            <w:tcW w:w="3260" w:type="dxa"/>
            <w:vAlign w:val="center"/>
          </w:tcPr>
          <w:p w14:paraId="1999FD64" w14:textId="51F7A568" w:rsidR="009B39DE" w:rsidRPr="008447EF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Yasemin Ersoy Çanıllıoğlu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,</w:t>
            </w:r>
            <w:r w:rsidR="002C1C9C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Ass</w:t>
            </w:r>
            <w:r w:rsidR="00B50914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276" w:type="dxa"/>
            <w:vAlign w:val="center"/>
          </w:tcPr>
          <w:p w14:paraId="439AA086" w14:textId="6E2921E6" w:rsidR="009B39DE" w:rsidRPr="008447EF" w:rsidRDefault="00E076B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71" w:type="dxa"/>
            <w:vAlign w:val="center"/>
          </w:tcPr>
          <w:p w14:paraId="1E0CFB31" w14:textId="3B067189" w:rsidR="009B39DE" w:rsidRPr="008447EF" w:rsidRDefault="00E076B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730D375A" w14:textId="013E6DB7" w:rsidR="009B39DE" w:rsidRPr="008447EF" w:rsidRDefault="00E076B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9B39DE" w:rsidRPr="008447EF" w14:paraId="229A1269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07C97F7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CC644F">
              <w:rPr>
                <w:rFonts w:cstheme="minorHAnsi"/>
                <w:sz w:val="20"/>
                <w:szCs w:val="20"/>
                <w:lang w:val="en-US"/>
              </w:rPr>
              <w:t>Evidence Based Medicine and Statistics</w:t>
            </w:r>
          </w:p>
        </w:tc>
        <w:tc>
          <w:tcPr>
            <w:tcW w:w="3260" w:type="dxa"/>
            <w:vAlign w:val="center"/>
          </w:tcPr>
          <w:p w14:paraId="46DE7EF3" w14:textId="72C2A22C" w:rsidR="009B39DE" w:rsidRPr="008447EF" w:rsidRDefault="008D4E65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Hüseyin Tunç</w:t>
            </w:r>
            <w:r w:rsidR="009B39DE" w:rsidRPr="00CC644F">
              <w:rPr>
                <w:rFonts w:cstheme="minorHAnsi"/>
                <w:sz w:val="20"/>
                <w:szCs w:val="20"/>
                <w:lang w:val="en-US"/>
              </w:rPr>
              <w:t>, Assist. Prof.</w:t>
            </w:r>
          </w:p>
        </w:tc>
        <w:tc>
          <w:tcPr>
            <w:tcW w:w="1276" w:type="dxa"/>
            <w:vAlign w:val="center"/>
          </w:tcPr>
          <w:p w14:paraId="60B90E29" w14:textId="30ADD266" w:rsidR="009B39DE" w:rsidRDefault="002F60CF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71" w:type="dxa"/>
            <w:vAlign w:val="center"/>
          </w:tcPr>
          <w:p w14:paraId="3661370D" w14:textId="176D53DF" w:rsidR="009B39DE" w:rsidRDefault="002F60CF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4A89C6BD" w14:textId="58374A0F" w:rsidR="009B39DE" w:rsidRDefault="002F60CF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9B39DE" w:rsidRPr="008447EF" w14:paraId="26A07CC3" w14:textId="77777777" w:rsidTr="00742CE5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BC10024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260" w:type="dxa"/>
            <w:vAlign w:val="center"/>
          </w:tcPr>
          <w:p w14:paraId="5B31EA33" w14:textId="349681D7" w:rsidR="009B39DE" w:rsidRPr="00B50914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50914">
              <w:rPr>
                <w:rFonts w:cstheme="minorHAnsi"/>
                <w:sz w:val="20"/>
                <w:szCs w:val="20"/>
                <w:lang w:val="en-US"/>
              </w:rPr>
              <w:t>Gülden Çelik,Prof.</w:t>
            </w:r>
          </w:p>
          <w:p w14:paraId="24F29559" w14:textId="02C1E66A" w:rsidR="00A42C30" w:rsidRPr="008447EF" w:rsidRDefault="00122B6B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eyda İğnak Tarlığ, Assis</w:t>
            </w:r>
            <w:r w:rsidR="00A31CE7">
              <w:rPr>
                <w:rFonts w:cstheme="minorHAnsi"/>
                <w:sz w:val="20"/>
                <w:szCs w:val="20"/>
                <w:lang w:val="en-US"/>
              </w:rPr>
              <w:t>t</w:t>
            </w:r>
            <w:r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276" w:type="dxa"/>
            <w:vAlign w:val="center"/>
          </w:tcPr>
          <w:p w14:paraId="0958439D" w14:textId="4033C493" w:rsidR="009B39DE" w:rsidRPr="008447EF" w:rsidRDefault="00742CE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BE245D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71" w:type="dxa"/>
            <w:vAlign w:val="center"/>
          </w:tcPr>
          <w:p w14:paraId="1A268E11" w14:textId="1532F823" w:rsidR="009B39DE" w:rsidRPr="008447EF" w:rsidRDefault="00742CE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369" w:type="dxa"/>
            <w:vAlign w:val="center"/>
          </w:tcPr>
          <w:p w14:paraId="5424E636" w14:textId="7E531648" w:rsidR="009B39DE" w:rsidRPr="008447EF" w:rsidRDefault="00742CE5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BE245D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9B39DE" w:rsidRPr="008447EF" w14:paraId="7C5F2302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75DF01D4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87FA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260" w:type="dxa"/>
            <w:vAlign w:val="center"/>
          </w:tcPr>
          <w:p w14:paraId="07561CAD" w14:textId="1BE17E54" w:rsidR="009B39DE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Özlem Yapıcier, Prof.</w:t>
            </w:r>
          </w:p>
          <w:p w14:paraId="1E263EC1" w14:textId="5A655736" w:rsidR="00176751" w:rsidRPr="008447EF" w:rsidRDefault="00176751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Zehra Affan,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Assist. Prof.</w:t>
            </w:r>
          </w:p>
          <w:p w14:paraId="0D96D9AA" w14:textId="0DAEEA64" w:rsidR="009B39DE" w:rsidRPr="008447EF" w:rsidRDefault="009B39D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F2906CD" w14:textId="67B05DD1" w:rsidR="009B39DE" w:rsidRPr="008447EF" w:rsidRDefault="00887FA3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  <w:r w:rsidR="00A35BAF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71" w:type="dxa"/>
            <w:vAlign w:val="center"/>
          </w:tcPr>
          <w:p w14:paraId="13F6E195" w14:textId="5E6D6C5D" w:rsidR="009B39DE" w:rsidRPr="008447EF" w:rsidRDefault="00887FA3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369" w:type="dxa"/>
            <w:vAlign w:val="center"/>
          </w:tcPr>
          <w:p w14:paraId="0138D565" w14:textId="0D79E9AF" w:rsidR="009B39DE" w:rsidRPr="008447EF" w:rsidRDefault="00887FA3" w:rsidP="00742C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  <w:r w:rsidR="00A35BAF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</w:tr>
      <w:tr w:rsidR="009B39DE" w:rsidRPr="008447EF" w14:paraId="4B5E9ECB" w14:textId="77777777" w:rsidTr="00742CE5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68CF0115" w14:textId="77777777" w:rsidR="009B39DE" w:rsidRPr="008447EF" w:rsidRDefault="009B39DE" w:rsidP="00742C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260" w:type="dxa"/>
            <w:vAlign w:val="center"/>
          </w:tcPr>
          <w:p w14:paraId="45E7EF97" w14:textId="15975F1D" w:rsidR="00C20422" w:rsidRPr="008447EF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2E212CDA" w14:textId="09FA1E04" w:rsidR="009B39DE" w:rsidRPr="008447EF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Assoc. Prof.</w:t>
            </w:r>
          </w:p>
          <w:p w14:paraId="49C27499" w14:textId="742FCB74" w:rsidR="009B39DE" w:rsidRPr="008447EF" w:rsidRDefault="009B39DE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43FFDD69" w14:textId="7791A059" w:rsidR="009B39DE" w:rsidRPr="008447EF" w:rsidRDefault="002F60CF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2</w:t>
            </w:r>
          </w:p>
        </w:tc>
        <w:tc>
          <w:tcPr>
            <w:tcW w:w="1171" w:type="dxa"/>
            <w:vAlign w:val="center"/>
          </w:tcPr>
          <w:p w14:paraId="49DDD817" w14:textId="28C15B69" w:rsidR="009B39DE" w:rsidRPr="008447EF" w:rsidRDefault="002F60CF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5EB7C71D" w14:textId="57E5E6E4" w:rsidR="009B39DE" w:rsidRPr="008447EF" w:rsidRDefault="002F60CF" w:rsidP="00742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2</w:t>
            </w:r>
          </w:p>
        </w:tc>
      </w:tr>
      <w:tr w:rsidR="0053307E" w:rsidRPr="008447EF" w14:paraId="06B059FD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7FEA3DF" w14:textId="77777777" w:rsidR="0053307E" w:rsidRPr="008447EF" w:rsidRDefault="0053307E" w:rsidP="0053307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34285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260" w:type="dxa"/>
            <w:vAlign w:val="center"/>
          </w:tcPr>
          <w:p w14:paraId="360C68E9" w14:textId="48B2A8F5" w:rsidR="0053307E" w:rsidRPr="008447EF" w:rsidRDefault="0053307E" w:rsidP="005330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Özlem Unay Demirel, Assoc. Prof.</w:t>
            </w:r>
          </w:p>
        </w:tc>
        <w:tc>
          <w:tcPr>
            <w:tcW w:w="1276" w:type="dxa"/>
            <w:vAlign w:val="center"/>
          </w:tcPr>
          <w:p w14:paraId="152180A6" w14:textId="6ADF9844" w:rsidR="0053307E" w:rsidRPr="008447EF" w:rsidRDefault="0053307E" w:rsidP="005330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71" w:type="dxa"/>
            <w:vAlign w:val="center"/>
          </w:tcPr>
          <w:p w14:paraId="41511727" w14:textId="1EE16383" w:rsidR="0053307E" w:rsidRPr="008447EF" w:rsidRDefault="0053307E" w:rsidP="005330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369" w:type="dxa"/>
            <w:vAlign w:val="center"/>
          </w:tcPr>
          <w:p w14:paraId="5EF20B82" w14:textId="47B36757" w:rsidR="0053307E" w:rsidRPr="008447EF" w:rsidRDefault="0053307E" w:rsidP="005330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53307E" w:rsidRPr="008447EF" w14:paraId="4B955A1C" w14:textId="77777777" w:rsidTr="00742CE5">
        <w:trPr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3678F7A2" w14:textId="77777777" w:rsidR="0053307E" w:rsidRPr="008447EF" w:rsidRDefault="0053307E" w:rsidP="0053307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87FA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260" w:type="dxa"/>
            <w:vAlign w:val="center"/>
          </w:tcPr>
          <w:p w14:paraId="59C0C895" w14:textId="77777777" w:rsidR="0053307E" w:rsidRPr="008447EF" w:rsidRDefault="0053307E" w:rsidP="00533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53DBE7F3" w14:textId="3C187E5A" w:rsidR="0053307E" w:rsidRPr="008447EF" w:rsidRDefault="0053307E" w:rsidP="005330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5</w:t>
            </w:r>
          </w:p>
        </w:tc>
        <w:tc>
          <w:tcPr>
            <w:tcW w:w="1171" w:type="dxa"/>
            <w:vAlign w:val="center"/>
          </w:tcPr>
          <w:p w14:paraId="365E3DBA" w14:textId="6FF60E49" w:rsidR="0053307E" w:rsidRPr="008447EF" w:rsidRDefault="00167222" w:rsidP="005330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369" w:type="dxa"/>
            <w:vAlign w:val="center"/>
          </w:tcPr>
          <w:p w14:paraId="5872EA5A" w14:textId="107599D8" w:rsidR="0053307E" w:rsidRPr="008447EF" w:rsidRDefault="00167222" w:rsidP="005330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9</w:t>
            </w:r>
          </w:p>
        </w:tc>
      </w:tr>
      <w:tr w:rsidR="0053307E" w:rsidRPr="008447EF" w14:paraId="2938C0DF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3BAEAEBA" w14:textId="77777777" w:rsidR="0053307E" w:rsidRPr="00887FA3" w:rsidRDefault="0053307E" w:rsidP="0053307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87FA3">
              <w:rPr>
                <w:rFonts w:cstheme="minorHAnsi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3260" w:type="dxa"/>
            <w:vAlign w:val="center"/>
          </w:tcPr>
          <w:p w14:paraId="3771E525" w14:textId="7325E356" w:rsidR="0053307E" w:rsidRPr="008447EF" w:rsidRDefault="0053307E" w:rsidP="005330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Timuçin Avşar,  Ass</w:t>
            </w:r>
            <w:r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276" w:type="dxa"/>
            <w:vAlign w:val="center"/>
          </w:tcPr>
          <w:p w14:paraId="27709289" w14:textId="2096516E" w:rsidR="0053307E" w:rsidRPr="002B2945" w:rsidRDefault="0053307E" w:rsidP="005330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B2945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71" w:type="dxa"/>
            <w:vAlign w:val="center"/>
          </w:tcPr>
          <w:p w14:paraId="24B2604C" w14:textId="25CA0755" w:rsidR="0053307E" w:rsidRPr="002B2945" w:rsidRDefault="0053307E" w:rsidP="005330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B2945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369" w:type="dxa"/>
            <w:vAlign w:val="center"/>
          </w:tcPr>
          <w:p w14:paraId="6A2504DF" w14:textId="4D249114" w:rsidR="0053307E" w:rsidRPr="002B2945" w:rsidRDefault="0053307E" w:rsidP="005330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B2945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53307E" w:rsidRPr="008447EF" w14:paraId="6391CF55" w14:textId="77777777" w:rsidTr="00742CE5">
        <w:trPr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14BE709" w14:textId="77777777" w:rsidR="0053307E" w:rsidRPr="003A1DA0" w:rsidRDefault="0053307E" w:rsidP="0053307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A1DA0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260" w:type="dxa"/>
            <w:vAlign w:val="center"/>
          </w:tcPr>
          <w:p w14:paraId="57EAE456" w14:textId="77777777" w:rsidR="0053307E" w:rsidRPr="008447EF" w:rsidRDefault="0053307E" w:rsidP="00533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946AD8E" w14:textId="77777777" w:rsidR="0053307E" w:rsidRPr="008447EF" w:rsidRDefault="0053307E" w:rsidP="005330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71" w:type="dxa"/>
            <w:vAlign w:val="center"/>
          </w:tcPr>
          <w:p w14:paraId="577CFE9F" w14:textId="77777777" w:rsidR="0053307E" w:rsidRPr="008447EF" w:rsidRDefault="0053307E" w:rsidP="005330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369" w:type="dxa"/>
            <w:vAlign w:val="center"/>
          </w:tcPr>
          <w:p w14:paraId="7140F206" w14:textId="43F9A45C" w:rsidR="0053307E" w:rsidRPr="008447EF" w:rsidRDefault="0053307E" w:rsidP="005330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1</w:t>
            </w:r>
          </w:p>
        </w:tc>
      </w:tr>
    </w:tbl>
    <w:p w14:paraId="162A76B5" w14:textId="77777777" w:rsidR="008E23A8" w:rsidRDefault="008E23A8" w:rsidP="00886A54">
      <w:pPr>
        <w:rPr>
          <w:rFonts w:cstheme="minorHAnsi"/>
          <w:b/>
          <w:color w:val="000000" w:themeColor="text1"/>
          <w:sz w:val="20"/>
          <w:szCs w:val="18"/>
          <w:lang w:val="en-US"/>
        </w:rPr>
      </w:pPr>
    </w:p>
    <w:p w14:paraId="5E1C1730" w14:textId="77777777" w:rsidR="00175EE2" w:rsidRDefault="00175EE2" w:rsidP="005A0392">
      <w:pPr>
        <w:spacing w:line="360" w:lineRule="auto"/>
        <w:rPr>
          <w:rFonts w:cstheme="minorHAnsi"/>
          <w:b/>
          <w:noProof/>
          <w:color w:val="000000" w:themeColor="text1"/>
          <w:sz w:val="20"/>
          <w:szCs w:val="20"/>
          <w:lang w:val="en-US"/>
        </w:rPr>
      </w:pPr>
    </w:p>
    <w:p w14:paraId="36B11074" w14:textId="77777777" w:rsidR="00175EE2" w:rsidRDefault="00175EE2" w:rsidP="005A0392">
      <w:pPr>
        <w:spacing w:line="360" w:lineRule="auto"/>
        <w:rPr>
          <w:rFonts w:cstheme="minorHAnsi"/>
          <w:b/>
          <w:noProof/>
          <w:color w:val="000000" w:themeColor="text1"/>
          <w:sz w:val="20"/>
          <w:szCs w:val="20"/>
          <w:lang w:val="en-US"/>
        </w:rPr>
      </w:pPr>
    </w:p>
    <w:p w14:paraId="203C4BF8" w14:textId="05709939" w:rsidR="005A0392" w:rsidRPr="005A0392" w:rsidRDefault="005A0392" w:rsidP="005A0392">
      <w:pPr>
        <w:spacing w:line="360" w:lineRule="auto"/>
        <w:rPr>
          <w:rFonts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cstheme="minorHAnsi"/>
          <w:b/>
          <w:noProof/>
          <w:color w:val="000000" w:themeColor="text1"/>
          <w:sz w:val="20"/>
          <w:szCs w:val="20"/>
          <w:lang w:val="en-US"/>
        </w:rPr>
        <w:t>COURSE AIM:</w:t>
      </w:r>
      <w:r w:rsidRPr="005A0392">
        <w:rPr>
          <w:rFonts w:cstheme="minorHAnsi"/>
          <w:noProof/>
          <w:color w:val="000000" w:themeColor="text1"/>
          <w:sz w:val="20"/>
          <w:szCs w:val="20"/>
          <w:lang w:val="en-US"/>
        </w:rPr>
        <w:t xml:space="preserve"> </w:t>
      </w:r>
    </w:p>
    <w:p w14:paraId="443B2749" w14:textId="77777777" w:rsidR="005A0392" w:rsidRPr="005A0392" w:rsidRDefault="005A0392" w:rsidP="005A0392">
      <w:pPr>
        <w:spacing w:line="360" w:lineRule="auto"/>
        <w:rPr>
          <w:rFonts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cstheme="minorHAnsi"/>
          <w:noProof/>
          <w:color w:val="000000" w:themeColor="text1"/>
          <w:sz w:val="20"/>
          <w:szCs w:val="20"/>
          <w:lang w:val="en-US"/>
        </w:rPr>
        <w:t>The aim of this course is:</w:t>
      </w:r>
    </w:p>
    <w:p w14:paraId="2C5EEC38" w14:textId="77777777" w:rsidR="005A0392" w:rsidRPr="005A0392" w:rsidRDefault="005A0392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  <w:lastRenderedPageBreak/>
        <w:t xml:space="preserve">to explain what kind of alterations in structure and functions of the body may manifest as disease; </w:t>
      </w:r>
    </w:p>
    <w:p w14:paraId="5098EBDF" w14:textId="77777777" w:rsidR="005A0392" w:rsidRPr="005A0392" w:rsidRDefault="005A0392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  <w:t>to  provide knowledge about microbiological, pathological and pharmacological general concepts;</w:t>
      </w:r>
    </w:p>
    <w:p w14:paraId="159DA773" w14:textId="77777777" w:rsidR="005A0392" w:rsidRPr="005A0392" w:rsidRDefault="005A0392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  <w:t>to provide knowledge about the medically important bacteria, their properties, the disorders they cause and the prevention, diagnosis and the treatment of these infectious diseases;</w:t>
      </w:r>
    </w:p>
    <w:p w14:paraId="5C2DADA8" w14:textId="77777777" w:rsidR="005A0392" w:rsidRPr="005A0392" w:rsidRDefault="005A0392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  <w:t>to provide detailed knowledge about the viscerocranium, temporomandibular joint, and salivary glands;</w:t>
      </w:r>
    </w:p>
    <w:p w14:paraId="5F6BFFCA" w14:textId="5AAEF891" w:rsidR="005A0392" w:rsidRDefault="005A0392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</w:pPr>
      <w:r w:rsidRPr="005A0392"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  <w:t>to get skills about venipuncture and peripheral Intravenous cannulation</w:t>
      </w:r>
      <w:r w:rsidR="00F1622E">
        <w:rPr>
          <w:rFonts w:asciiTheme="minorHAnsi" w:hAnsiTheme="minorHAnsi" w:cstheme="minorHAnsi"/>
          <w:noProof/>
          <w:color w:val="000000" w:themeColor="text1"/>
          <w:sz w:val="20"/>
          <w:szCs w:val="20"/>
          <w:lang w:val="en-US"/>
        </w:rPr>
        <w:t>;</w:t>
      </w:r>
    </w:p>
    <w:p w14:paraId="00EA7816" w14:textId="76844924" w:rsidR="00F1622E" w:rsidRDefault="00F1622E" w:rsidP="00AA4F7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4D40C897" w14:textId="77777777" w:rsidR="005A0392" w:rsidRPr="005A0392" w:rsidRDefault="005A0392" w:rsidP="00F1622E">
      <w:pPr>
        <w:spacing w:line="360" w:lineRule="auto"/>
        <w:rPr>
          <w:rFonts w:cstheme="minorHAnsi"/>
          <w:noProof/>
          <w:color w:val="000000" w:themeColor="text1"/>
          <w:sz w:val="20"/>
          <w:szCs w:val="20"/>
          <w:lang w:val="en-US"/>
        </w:rPr>
      </w:pPr>
    </w:p>
    <w:p w14:paraId="495C2B63" w14:textId="77777777" w:rsidR="005A0392" w:rsidRPr="005A0392" w:rsidRDefault="005A0392" w:rsidP="005A0392">
      <w:pPr>
        <w:rPr>
          <w:rFonts w:cstheme="minorHAnsi"/>
          <w:b/>
          <w:noProof/>
          <w:color w:val="000000" w:themeColor="text1"/>
          <w:sz w:val="21"/>
          <w:szCs w:val="20"/>
          <w:lang w:val="en-US"/>
        </w:rPr>
      </w:pPr>
      <w:r w:rsidRPr="005A0392">
        <w:rPr>
          <w:rFonts w:cstheme="minorHAnsi"/>
          <w:b/>
          <w:noProof/>
          <w:color w:val="000000" w:themeColor="text1"/>
          <w:sz w:val="21"/>
          <w:szCs w:val="20"/>
          <w:lang w:val="en-US"/>
        </w:rPr>
        <w:t>LEARNING OUTCOMES:</w:t>
      </w:r>
    </w:p>
    <w:p w14:paraId="6FF94955" w14:textId="77777777" w:rsidR="005A0392" w:rsidRPr="005A0392" w:rsidRDefault="005A0392" w:rsidP="005A0392">
      <w:pPr>
        <w:rPr>
          <w:rFonts w:cstheme="minorHAnsi"/>
          <w:b/>
          <w:noProof/>
          <w:color w:val="000000" w:themeColor="text1"/>
          <w:sz w:val="21"/>
          <w:szCs w:val="20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562"/>
        <w:gridCol w:w="3261"/>
        <w:gridCol w:w="5811"/>
      </w:tblGrid>
      <w:tr w:rsidR="0095388D" w:rsidRPr="005A0392" w14:paraId="6C0F04AC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09555F2" w14:textId="77777777" w:rsidR="0095388D" w:rsidRPr="005A0392" w:rsidRDefault="0095388D" w:rsidP="0065268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95388D" w:rsidRPr="005A0392" w14:paraId="1E68BCD9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17331992" w14:textId="77777777" w:rsidR="0095388D" w:rsidRPr="00886A54" w:rsidRDefault="0095388D" w:rsidP="0065268F">
            <w:pPr>
              <w:pStyle w:val="ListParagraph"/>
              <w:ind w:left="0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95388D" w:rsidRPr="005A0392" w14:paraId="1093DCAB" w14:textId="77777777" w:rsidTr="00F83E9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3219D43" w14:textId="77777777" w:rsidR="0095388D" w:rsidRPr="005A0392" w:rsidRDefault="0095388D" w:rsidP="0065268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61" w:type="dxa"/>
          </w:tcPr>
          <w:p w14:paraId="2B9AD14F" w14:textId="77777777" w:rsidR="0095388D" w:rsidRPr="005A0392" w:rsidRDefault="0095388D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noProof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6D5C7F7D" w14:textId="77777777" w:rsidR="0095388D" w:rsidRPr="005A0392" w:rsidRDefault="0095388D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noProof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95388D" w:rsidRPr="005A0392" w14:paraId="7B621AB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13854226" w14:textId="77777777" w:rsidR="0095388D" w:rsidRPr="005A0392" w:rsidRDefault="0095388D" w:rsidP="0065268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TOPOGRAPHIC ANATOMY</w:t>
            </w: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37291121" w14:textId="77777777" w:rsidR="0066547A" w:rsidRPr="0066547A" w:rsidRDefault="0066547A" w:rsidP="006654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66547A">
              <w:rPr>
                <w:rFonts w:cstheme="minorHAnsi"/>
                <w:noProof/>
                <w:sz w:val="18"/>
                <w:szCs w:val="16"/>
                <w:lang w:val="en-US"/>
              </w:rPr>
              <w:t>Topographical Anatomy of Head (T-1)</w:t>
            </w:r>
          </w:p>
          <w:p w14:paraId="1EE8814A" w14:textId="2ED4DCD8" w:rsidR="0095388D" w:rsidRPr="001B34C7" w:rsidRDefault="0095388D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5C0CAE20" w14:textId="63819EA0" w:rsidR="0066547A" w:rsidRPr="0066547A" w:rsidRDefault="0066547A" w:rsidP="0066547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6547A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 xml:space="preserve"> Identify major neurovascular structures in the head region using topographic references.</w:t>
            </w:r>
          </w:p>
          <w:p w14:paraId="6D80E8E0" w14:textId="28181350" w:rsidR="0066547A" w:rsidRPr="0066547A" w:rsidRDefault="0066547A" w:rsidP="0066547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6547A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 xml:space="preserve"> Correlate surface landmarks (orbit, zygoma, temporal lines) with underlying anatomy.</w:t>
            </w:r>
          </w:p>
          <w:p w14:paraId="0572BEC2" w14:textId="0C74CBCE" w:rsidR="0066547A" w:rsidRPr="0066547A" w:rsidRDefault="0066547A" w:rsidP="0066547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6547A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 xml:space="preserve"> Demonstrate venous connections of the face and their clinical importance (danger triangle).</w:t>
            </w:r>
          </w:p>
          <w:p w14:paraId="1E0CC2D0" w14:textId="2BE3232B" w:rsidR="0066547A" w:rsidRPr="0066547A" w:rsidRDefault="0066547A" w:rsidP="0066547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6547A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>Apply head topography to clinical procedures (nerve blocks, surgical incisions).</w:t>
            </w:r>
          </w:p>
          <w:p w14:paraId="118A22B4" w14:textId="0D9EE683" w:rsidR="0095388D" w:rsidRPr="005A0392" w:rsidRDefault="0066547A" w:rsidP="0066547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6547A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 xml:space="preserve"> Analyze imaging (CT, MRI) for topographic orientation of head structures.</w:t>
            </w:r>
          </w:p>
        </w:tc>
      </w:tr>
      <w:tr w:rsidR="0095388D" w:rsidRPr="005A0392" w14:paraId="677C6259" w14:textId="77777777" w:rsidTr="005A2C3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DA8020C" w14:textId="77777777" w:rsidR="0095388D" w:rsidRPr="005A0392" w:rsidRDefault="0095388D" w:rsidP="0065268F">
            <w:pPr>
              <w:pStyle w:val="ListParagraph"/>
              <w:ind w:left="0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4F70B39D" w14:textId="0E593D2C" w:rsidR="0095388D" w:rsidRPr="005A0392" w:rsidRDefault="0097448C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97448C"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Pulses of Arteries of Face, Compression of Facial Artery (T-1)</w:t>
            </w:r>
          </w:p>
        </w:tc>
        <w:tc>
          <w:tcPr>
            <w:tcW w:w="5811" w:type="dxa"/>
          </w:tcPr>
          <w:p w14:paraId="352394EF" w14:textId="325E2FF1" w:rsidR="0097448C" w:rsidRPr="006D65D7" w:rsidRDefault="005A2C33" w:rsidP="005A2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5A2C33">
              <w:rPr>
                <w:rFonts w:cstheme="minorHAnsi"/>
                <w:noProof/>
                <w:sz w:val="18"/>
                <w:szCs w:val="18"/>
                <w:lang w:val="en-US"/>
              </w:rPr>
              <w:t xml:space="preserve">           </w:t>
            </w:r>
            <w:r w:rsidRPr="005A2C33">
              <w:rPr>
                <w:rFonts w:cstheme="minorHAnsi"/>
                <w:noProof/>
                <w:sz w:val="18"/>
                <w:szCs w:val="16"/>
                <w:lang w:val="en-US"/>
              </w:rPr>
              <w:t>1</w:t>
            </w:r>
            <w:r w:rsidRPr="006D65D7">
              <w:rPr>
                <w:rFonts w:cstheme="minorHAnsi"/>
                <w:noProof/>
                <w:sz w:val="18"/>
                <w:szCs w:val="16"/>
                <w:lang w:val="en-US"/>
              </w:rPr>
              <w:t xml:space="preserve">.  </w:t>
            </w:r>
            <w:r w:rsidR="0097448C" w:rsidRPr="006D65D7">
              <w:rPr>
                <w:rFonts w:cstheme="minorHAnsi"/>
                <w:noProof/>
                <w:sz w:val="18"/>
                <w:szCs w:val="16"/>
                <w:lang w:val="en-US"/>
              </w:rPr>
              <w:t>Identify palpable arterial sites on the face (facial, superficial</w:t>
            </w:r>
            <w:r w:rsidRPr="006D65D7">
              <w:rPr>
                <w:rFonts w:cstheme="minorHAnsi"/>
                <w:noProof/>
                <w:sz w:val="18"/>
                <w:szCs w:val="16"/>
                <w:lang w:val="en-US"/>
              </w:rPr>
              <w:t xml:space="preserve"> t</w:t>
            </w:r>
            <w:r w:rsidR="0097448C" w:rsidRPr="006D65D7">
              <w:rPr>
                <w:rFonts w:cstheme="minorHAnsi"/>
                <w:noProof/>
                <w:sz w:val="18"/>
                <w:szCs w:val="16"/>
                <w:lang w:val="en-US"/>
              </w:rPr>
              <w:t>emporal, maxillary).</w:t>
            </w:r>
          </w:p>
          <w:p w14:paraId="311553D7" w14:textId="1E976DDB" w:rsidR="0097448C" w:rsidRPr="006D65D7" w:rsidRDefault="0097448C" w:rsidP="00181796">
            <w:pPr>
              <w:pStyle w:val="ListParagraph"/>
              <w:numPr>
                <w:ilvl w:val="0"/>
                <w:numId w:val="4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>Demonstrate techniques for compressing the facial artery to control hemorrhage.</w:t>
            </w:r>
          </w:p>
          <w:p w14:paraId="1A3E2FBB" w14:textId="620CC2BB" w:rsidR="0097448C" w:rsidRPr="006D65D7" w:rsidRDefault="0097448C" w:rsidP="00181796">
            <w:pPr>
              <w:pStyle w:val="ListParagraph"/>
              <w:numPr>
                <w:ilvl w:val="0"/>
                <w:numId w:val="4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 xml:space="preserve"> Relate surface arterial topography to surgical incisions and trauma.</w:t>
            </w:r>
          </w:p>
          <w:p w14:paraId="5EB9DD7E" w14:textId="441E8623" w:rsidR="0097448C" w:rsidRPr="006D65D7" w:rsidRDefault="005A2C33" w:rsidP="00181796">
            <w:pPr>
              <w:pStyle w:val="ListParagraph"/>
              <w:numPr>
                <w:ilvl w:val="0"/>
                <w:numId w:val="4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 xml:space="preserve"> </w:t>
            </w:r>
            <w:r w:rsidR="0097448C" w:rsidRPr="006D65D7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>Correlate arterial pulse points with clinical assessment of circulation.</w:t>
            </w:r>
          </w:p>
          <w:p w14:paraId="7D4F54FD" w14:textId="21000CB4" w:rsidR="0095388D" w:rsidRPr="005A2C33" w:rsidRDefault="0097448C" w:rsidP="00181796">
            <w:pPr>
              <w:pStyle w:val="ListParagraph"/>
              <w:numPr>
                <w:ilvl w:val="0"/>
                <w:numId w:val="4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6"/>
                <w:lang w:val="en-US"/>
              </w:rPr>
              <w:t>Recognize potential complications of arterial injury in the face.</w:t>
            </w:r>
          </w:p>
        </w:tc>
      </w:tr>
      <w:tr w:rsidR="0095388D" w:rsidRPr="005A0392" w14:paraId="44A3FECB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9D5D4AA" w14:textId="77777777" w:rsidR="0095388D" w:rsidRPr="005A0392" w:rsidRDefault="0095388D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0648AE1E" w14:textId="6EC6AA4C" w:rsidR="0095388D" w:rsidRPr="005A0392" w:rsidRDefault="006D65D7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Pupillary Light Reflex, Corneal Reflex, Gag Reflex (T-1)</w:t>
            </w:r>
          </w:p>
        </w:tc>
        <w:tc>
          <w:tcPr>
            <w:tcW w:w="5811" w:type="dxa"/>
          </w:tcPr>
          <w:p w14:paraId="00A8C8D4" w14:textId="616946E3" w:rsidR="006D65D7" w:rsidRPr="006D65D7" w:rsidRDefault="006D65D7" w:rsidP="006D65D7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Explain the neural pathways of pupillary light, corneal, and gag reflexes.</w:t>
            </w:r>
          </w:p>
          <w:p w14:paraId="662D28BB" w14:textId="5F96F06D" w:rsidR="006D65D7" w:rsidRPr="006D65D7" w:rsidRDefault="006D65D7" w:rsidP="006D65D7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Demonstrate the clinical testing of these reflexes.</w:t>
            </w:r>
          </w:p>
          <w:p w14:paraId="6D808538" w14:textId="5A778E6A" w:rsidR="006D65D7" w:rsidRPr="006D65D7" w:rsidRDefault="006D65D7" w:rsidP="006D65D7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Correlate cranial nerve lesions with loss of reflex activity.</w:t>
            </w:r>
          </w:p>
          <w:p w14:paraId="7683A13D" w14:textId="044BAC16" w:rsidR="006D65D7" w:rsidRPr="006D65D7" w:rsidRDefault="006D65D7" w:rsidP="006D65D7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Relate reflex testing to brainstem function in neurological examination.</w:t>
            </w:r>
          </w:p>
          <w:p w14:paraId="102DB5CC" w14:textId="712C9875" w:rsidR="0095388D" w:rsidRPr="005A0392" w:rsidRDefault="006D65D7" w:rsidP="006D65D7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6D65D7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Recognize clinical scenarios where these reflexes provide diagnostic value (coma, CN lesions).</w:t>
            </w:r>
          </w:p>
        </w:tc>
      </w:tr>
      <w:tr w:rsidR="0095388D" w:rsidRPr="005A0392" w14:paraId="34C47AA1" w14:textId="77777777" w:rsidTr="00F83E9D">
        <w:trPr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6272879D" w14:textId="77777777" w:rsidR="0095388D" w:rsidRPr="005A0392" w:rsidRDefault="0095388D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127F770" w14:textId="136DA5FC" w:rsidR="0095388D" w:rsidRPr="001B34C7" w:rsidRDefault="00F373DB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F373DB">
              <w:rPr>
                <w:rFonts w:cstheme="minorHAnsi"/>
                <w:noProof/>
                <w:sz w:val="18"/>
                <w:szCs w:val="16"/>
                <w:lang w:val="en-US"/>
              </w:rPr>
              <w:t>Bell Palsy, Trigeminal Neuralgia (T-1)</w:t>
            </w:r>
          </w:p>
        </w:tc>
        <w:tc>
          <w:tcPr>
            <w:tcW w:w="5811" w:type="dxa"/>
          </w:tcPr>
          <w:p w14:paraId="3BE97D78" w14:textId="6EC444FA" w:rsidR="00F373DB" w:rsidRPr="00F373DB" w:rsidRDefault="00F373DB" w:rsidP="00F373DB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F373DB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Describe the clinical features of Bell’s palsy and trigeminal neuralgia.</w:t>
            </w:r>
          </w:p>
          <w:p w14:paraId="077F2EB4" w14:textId="132C8495" w:rsidR="00F373DB" w:rsidRPr="00F373DB" w:rsidRDefault="00F373DB" w:rsidP="00F373DB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F373DB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Correlate symptoms with anatomical pathways of facial and trigeminal nerves.</w:t>
            </w:r>
          </w:p>
          <w:p w14:paraId="352F5528" w14:textId="14F29115" w:rsidR="00F373DB" w:rsidRPr="00F373DB" w:rsidRDefault="00F373DB" w:rsidP="00F373DB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F373DB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Recognize key diagnostic physical exam findings for both conditions.</w:t>
            </w:r>
          </w:p>
          <w:p w14:paraId="7CBF652F" w14:textId="77777777" w:rsidR="0095388D" w:rsidRDefault="00F373DB" w:rsidP="00F373DB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F373DB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Discuss topographic relations relevant to surgical decompression or nerve block.</w:t>
            </w:r>
          </w:p>
          <w:p w14:paraId="2A6661D9" w14:textId="34ED72FF" w:rsidR="00F373DB" w:rsidRPr="005A0392" w:rsidRDefault="00F373DB" w:rsidP="00F373DB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F373DB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nalyze case scenarios for differential diagnosis of facial pain/weakness.</w:t>
            </w:r>
          </w:p>
        </w:tc>
      </w:tr>
      <w:tr w:rsidR="00093741" w:rsidRPr="005A0392" w14:paraId="6A82E4C9" w14:textId="77777777" w:rsidTr="00093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41D6837D" w14:textId="4C235DF3" w:rsidR="00093741" w:rsidRPr="00093741" w:rsidRDefault="00093741" w:rsidP="00093741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Cs w:val="0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093741">
              <w:rPr>
                <w:rFonts w:asciiTheme="minorHAnsi" w:hAnsiTheme="minorHAnsi" w:cstheme="minorHAnsi"/>
                <w:bCs w:val="0"/>
                <w:noProof/>
                <w:color w:val="000000" w:themeColor="text1"/>
                <w:sz w:val="18"/>
                <w:szCs w:val="18"/>
                <w:lang w:val="en-US"/>
              </w:rPr>
              <w:lastRenderedPageBreak/>
              <w:t>TOPOGRAPHIC ANATOMY</w:t>
            </w:r>
          </w:p>
        </w:tc>
        <w:tc>
          <w:tcPr>
            <w:tcW w:w="3261" w:type="dxa"/>
            <w:vAlign w:val="center"/>
          </w:tcPr>
          <w:p w14:paraId="5D7F194A" w14:textId="453BBE7F" w:rsidR="00093741" w:rsidRPr="00F373DB" w:rsidRDefault="00093741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8B2E83">
              <w:rPr>
                <w:rFonts w:cstheme="minorHAnsi"/>
                <w:noProof/>
                <w:sz w:val="18"/>
                <w:szCs w:val="16"/>
                <w:lang w:val="en-US"/>
              </w:rPr>
              <w:t>Topographical Anatomy of Neck (T-2)</w:t>
            </w:r>
          </w:p>
        </w:tc>
        <w:tc>
          <w:tcPr>
            <w:tcW w:w="5811" w:type="dxa"/>
          </w:tcPr>
          <w:p w14:paraId="6EF0EB97" w14:textId="54D0F0AB" w:rsidR="00093741" w:rsidRPr="008B2E83" w:rsidRDefault="00093741" w:rsidP="00181796">
            <w:pPr>
              <w:pStyle w:val="ListParagraph"/>
              <w:numPr>
                <w:ilvl w:val="0"/>
                <w:numId w:val="4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B2E83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Identify surface landmarks (sternocleidomastoid, hyoid, thyroid cartilage, jugular notch).</w:t>
            </w:r>
          </w:p>
          <w:p w14:paraId="2B8ADF8A" w14:textId="40D56061" w:rsidR="00093741" w:rsidRPr="008B2E83" w:rsidRDefault="00093741" w:rsidP="00181796">
            <w:pPr>
              <w:pStyle w:val="ListParagraph"/>
              <w:numPr>
                <w:ilvl w:val="0"/>
                <w:numId w:val="4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B2E83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Describe cervical fascial compartments and their topographic importance.</w:t>
            </w:r>
          </w:p>
          <w:p w14:paraId="09AE8954" w14:textId="0F36FABD" w:rsidR="00093741" w:rsidRPr="008B2E83" w:rsidRDefault="00093741" w:rsidP="00181796">
            <w:pPr>
              <w:pStyle w:val="ListParagraph"/>
              <w:numPr>
                <w:ilvl w:val="0"/>
                <w:numId w:val="4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B2E83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Correlate neck triangles with neurovascular structures and surgical approaches.</w:t>
            </w:r>
          </w:p>
          <w:p w14:paraId="07D706FA" w14:textId="21683F0F" w:rsidR="00093741" w:rsidRPr="008B2E83" w:rsidRDefault="00093741" w:rsidP="00181796">
            <w:pPr>
              <w:pStyle w:val="ListParagraph"/>
              <w:numPr>
                <w:ilvl w:val="0"/>
                <w:numId w:val="4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B2E83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Demonstrate application of cervical topography in imaging interpretation.</w:t>
            </w:r>
          </w:p>
          <w:p w14:paraId="5F3365C8" w14:textId="5F0E1B68" w:rsidR="00093741" w:rsidRPr="008B2E83" w:rsidRDefault="00093741" w:rsidP="00181796">
            <w:pPr>
              <w:pStyle w:val="ListParagraph"/>
              <w:numPr>
                <w:ilvl w:val="0"/>
                <w:numId w:val="4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B2E83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Recognize pathways of spread of infection or trauma in cervical compartments.</w:t>
            </w:r>
          </w:p>
          <w:p w14:paraId="6FFA25A4" w14:textId="778E768D" w:rsidR="00093741" w:rsidRPr="00F373DB" w:rsidRDefault="00093741" w:rsidP="00181796">
            <w:pPr>
              <w:pStyle w:val="ListParagraph"/>
              <w:numPr>
                <w:ilvl w:val="0"/>
                <w:numId w:val="4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B2E83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pply knowledge to procedures such as tracheostomy, venous access.</w:t>
            </w:r>
          </w:p>
        </w:tc>
      </w:tr>
      <w:tr w:rsidR="00093741" w:rsidRPr="005A0392" w14:paraId="147D7177" w14:textId="77777777" w:rsidTr="00F83E9D">
        <w:trPr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9FE940F" w14:textId="77777777" w:rsidR="00093741" w:rsidRPr="005A0392" w:rsidRDefault="00093741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1682DF04" w14:textId="09D1F26A" w:rsidR="00093741" w:rsidRPr="00F373DB" w:rsidRDefault="00093741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8036D1">
              <w:rPr>
                <w:rFonts w:cstheme="minorHAnsi"/>
                <w:noProof/>
                <w:sz w:val="18"/>
                <w:szCs w:val="16"/>
                <w:lang w:val="en-US"/>
              </w:rPr>
              <w:t>Spread of Infection in Neck, Zones of Penetrating Trauma (T-1)</w:t>
            </w:r>
          </w:p>
        </w:tc>
        <w:tc>
          <w:tcPr>
            <w:tcW w:w="5811" w:type="dxa"/>
          </w:tcPr>
          <w:p w14:paraId="4BF86FDE" w14:textId="61CE35B5" w:rsidR="00093741" w:rsidRPr="008036D1" w:rsidRDefault="00093741" w:rsidP="00181796">
            <w:pPr>
              <w:pStyle w:val="ListParagraph"/>
              <w:numPr>
                <w:ilvl w:val="0"/>
                <w:numId w:val="4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036D1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Describe cervical fascial planes and their role in infection spread.</w:t>
            </w:r>
          </w:p>
          <w:p w14:paraId="14E8670A" w14:textId="538E53AE" w:rsidR="00093741" w:rsidRPr="008036D1" w:rsidRDefault="00093741" w:rsidP="00181796">
            <w:pPr>
              <w:pStyle w:val="ListParagraph"/>
              <w:numPr>
                <w:ilvl w:val="0"/>
                <w:numId w:val="4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036D1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Identify anatomical zones of penetrating neck trauma.</w:t>
            </w:r>
          </w:p>
          <w:p w14:paraId="32C59C16" w14:textId="3EEF48C1" w:rsidR="00093741" w:rsidRPr="008036D1" w:rsidRDefault="00093741" w:rsidP="00181796">
            <w:pPr>
              <w:pStyle w:val="ListParagraph"/>
              <w:numPr>
                <w:ilvl w:val="0"/>
                <w:numId w:val="4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036D1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Correlate zones with underlying structures at risk.</w:t>
            </w:r>
          </w:p>
          <w:p w14:paraId="6201CD55" w14:textId="6D9C7B0F" w:rsidR="00093741" w:rsidRPr="008036D1" w:rsidRDefault="00093741" w:rsidP="00181796">
            <w:pPr>
              <w:pStyle w:val="ListParagraph"/>
              <w:numPr>
                <w:ilvl w:val="0"/>
                <w:numId w:val="4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036D1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Discuss clinical presentation of deep neck infections and mediastinitis.</w:t>
            </w:r>
          </w:p>
          <w:p w14:paraId="35B24E95" w14:textId="27ADAF5F" w:rsidR="00093741" w:rsidRPr="00F373DB" w:rsidRDefault="00093741" w:rsidP="00181796">
            <w:pPr>
              <w:pStyle w:val="ListParagraph"/>
              <w:numPr>
                <w:ilvl w:val="0"/>
                <w:numId w:val="4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8036D1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pply knowledge to trauma triage and surgical exploration strategies.</w:t>
            </w:r>
          </w:p>
        </w:tc>
      </w:tr>
      <w:tr w:rsidR="00093741" w:rsidRPr="005A0392" w14:paraId="3E06BB9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AF0736A" w14:textId="77777777" w:rsidR="00093741" w:rsidRPr="005A0392" w:rsidRDefault="00093741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588A91C" w14:textId="776E7810" w:rsidR="00093741" w:rsidRPr="00F373DB" w:rsidRDefault="00093741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8036D1">
              <w:rPr>
                <w:rFonts w:cstheme="minorHAnsi"/>
                <w:noProof/>
                <w:sz w:val="18"/>
                <w:szCs w:val="16"/>
                <w:lang w:val="en-US"/>
              </w:rPr>
              <w:t>Thyroidectomy, Accessory Thyroid Tissue (T-1)</w:t>
            </w:r>
          </w:p>
        </w:tc>
        <w:tc>
          <w:tcPr>
            <w:tcW w:w="5811" w:type="dxa"/>
          </w:tcPr>
          <w:p w14:paraId="469B0E2B" w14:textId="43033F62" w:rsidR="00093741" w:rsidRPr="004A0505" w:rsidRDefault="00093741" w:rsidP="00181796">
            <w:pPr>
              <w:pStyle w:val="ListParagraph"/>
              <w:numPr>
                <w:ilvl w:val="0"/>
                <w:numId w:val="4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4A0505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Identify anatomical relations of thyroid gland relevant to surgery.</w:t>
            </w:r>
          </w:p>
          <w:p w14:paraId="457B6EF2" w14:textId="2EEB5BDB" w:rsidR="00093741" w:rsidRPr="004A0505" w:rsidRDefault="00093741" w:rsidP="00181796">
            <w:pPr>
              <w:pStyle w:val="ListParagraph"/>
              <w:numPr>
                <w:ilvl w:val="0"/>
                <w:numId w:val="4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4A0505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Correlate recurrent laryngeal nerve course with thyroidectomy complications.</w:t>
            </w:r>
          </w:p>
          <w:p w14:paraId="2B5C2643" w14:textId="0E0534F7" w:rsidR="00093741" w:rsidRPr="004A0505" w:rsidRDefault="00093741" w:rsidP="00181796">
            <w:pPr>
              <w:pStyle w:val="ListParagraph"/>
              <w:numPr>
                <w:ilvl w:val="0"/>
                <w:numId w:val="4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4A0505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Recognize presence and clinical importance of accessory thyroid tissue.</w:t>
            </w:r>
          </w:p>
          <w:p w14:paraId="0934A4D8" w14:textId="010A85FA" w:rsidR="00093741" w:rsidRPr="004A0505" w:rsidRDefault="00093741" w:rsidP="00181796">
            <w:pPr>
              <w:pStyle w:val="ListParagraph"/>
              <w:numPr>
                <w:ilvl w:val="0"/>
                <w:numId w:val="4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4A0505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Apply anatomical knowledge to surgical approaches in thyroidectomy.</w:t>
            </w:r>
          </w:p>
          <w:p w14:paraId="16CC7DE7" w14:textId="3CEFFC14" w:rsidR="00093741" w:rsidRPr="00F373DB" w:rsidRDefault="00093741" w:rsidP="00181796">
            <w:pPr>
              <w:pStyle w:val="ListParagraph"/>
              <w:numPr>
                <w:ilvl w:val="0"/>
                <w:numId w:val="4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4A0505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Interpret postoperative complications based on anatomical damage.</w:t>
            </w:r>
          </w:p>
        </w:tc>
      </w:tr>
      <w:tr w:rsidR="00093741" w:rsidRPr="005A0392" w14:paraId="4374836B" w14:textId="77777777" w:rsidTr="00F83E9D">
        <w:trPr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0B317D98" w14:textId="77777777" w:rsidR="00093741" w:rsidRPr="005A0392" w:rsidRDefault="00093741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04ABED70" w14:textId="60CAA31B" w:rsidR="00093741" w:rsidRPr="008036D1" w:rsidRDefault="00093741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8E44DB">
              <w:rPr>
                <w:rFonts w:cstheme="minorHAnsi"/>
                <w:noProof/>
                <w:sz w:val="18"/>
                <w:szCs w:val="16"/>
                <w:lang w:val="en-US"/>
              </w:rPr>
              <w:t>Subclavian Vein Puncture, External Jugular Prominence, Ligation of External Carotid Artery, Carotid Pulse, Jugular Pulse, Internal Jugular Puncture (T-1)</w:t>
            </w:r>
          </w:p>
        </w:tc>
        <w:tc>
          <w:tcPr>
            <w:tcW w:w="5811" w:type="dxa"/>
          </w:tcPr>
          <w:p w14:paraId="54491657" w14:textId="77777777" w:rsidR="00D538ED" w:rsidRPr="00D538ED" w:rsidRDefault="00D538ED" w:rsidP="00181796">
            <w:pPr>
              <w:pStyle w:val="ListParagraph"/>
              <w:numPr>
                <w:ilvl w:val="0"/>
                <w:numId w:val="4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Identify surface landmarks for subclavian and jugular vein puncture.</w:t>
            </w:r>
          </w:p>
          <w:p w14:paraId="12EAF0A8" w14:textId="6780186F" w:rsidR="00D538ED" w:rsidRPr="00D538ED" w:rsidRDefault="00D538ED" w:rsidP="00181796">
            <w:pPr>
              <w:pStyle w:val="ListParagraph"/>
              <w:numPr>
                <w:ilvl w:val="0"/>
                <w:numId w:val="4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Demonstrate anatomical basis for external jugular vein prominence.</w:t>
            </w:r>
          </w:p>
          <w:p w14:paraId="5A1F29D5" w14:textId="14E8E500" w:rsidR="00D538ED" w:rsidRPr="00D538ED" w:rsidRDefault="00D538ED" w:rsidP="00181796">
            <w:pPr>
              <w:pStyle w:val="ListParagraph"/>
              <w:numPr>
                <w:ilvl w:val="0"/>
                <w:numId w:val="4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Correlate carotid pulse and jugular venous pulse with cardiovascular assessment.</w:t>
            </w:r>
          </w:p>
          <w:p w14:paraId="7894B12F" w14:textId="758782B0" w:rsidR="00D538ED" w:rsidRPr="00D538ED" w:rsidRDefault="00D538ED" w:rsidP="00181796">
            <w:pPr>
              <w:pStyle w:val="ListParagraph"/>
              <w:numPr>
                <w:ilvl w:val="0"/>
                <w:numId w:val="4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Recognize risks in ligation of external carotid artery.</w:t>
            </w:r>
          </w:p>
          <w:p w14:paraId="52C0A486" w14:textId="54BB11FB" w:rsidR="00093741" w:rsidRPr="004A0505" w:rsidRDefault="00D538ED" w:rsidP="00181796">
            <w:pPr>
              <w:pStyle w:val="ListParagraph"/>
              <w:numPr>
                <w:ilvl w:val="0"/>
                <w:numId w:val="4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pply topographic anatomy in safe execution of central venous access.</w:t>
            </w:r>
          </w:p>
        </w:tc>
      </w:tr>
      <w:tr w:rsidR="00093741" w:rsidRPr="005A0392" w14:paraId="6B07C82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6DA078B5" w14:textId="77777777" w:rsidR="00093741" w:rsidRPr="005A0392" w:rsidRDefault="00093741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40439903" w14:textId="0C02C305" w:rsidR="00093741" w:rsidRPr="008036D1" w:rsidRDefault="00D538ED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D538ED">
              <w:rPr>
                <w:rFonts w:cstheme="minorHAnsi"/>
                <w:noProof/>
                <w:sz w:val="18"/>
                <w:szCs w:val="16"/>
                <w:lang w:val="en-US"/>
              </w:rPr>
              <w:t>Nerve Blocks in Lateral Cervical Region, Cervicothoracic Ganglion Block, Injury to Laryngeal Nerves (T-1)</w:t>
            </w:r>
          </w:p>
        </w:tc>
        <w:tc>
          <w:tcPr>
            <w:tcW w:w="5811" w:type="dxa"/>
          </w:tcPr>
          <w:p w14:paraId="32E43BCA" w14:textId="0EEF69B9" w:rsidR="00D538ED" w:rsidRPr="00D538ED" w:rsidRDefault="00D538ED" w:rsidP="00181796">
            <w:pPr>
              <w:pStyle w:val="ListParagraph"/>
              <w:numPr>
                <w:ilvl w:val="0"/>
                <w:numId w:val="4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Identify landmarks for cervical plexus block and cervicothoracic ganglion block.</w:t>
            </w:r>
          </w:p>
          <w:p w14:paraId="78D67FD5" w14:textId="49CD0A37" w:rsidR="00D538ED" w:rsidRPr="00D538ED" w:rsidRDefault="00D538ED" w:rsidP="00181796">
            <w:pPr>
              <w:pStyle w:val="ListParagraph"/>
              <w:numPr>
                <w:ilvl w:val="0"/>
                <w:numId w:val="4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Relate needle approaches to underlying anatomy and potential complications.</w:t>
            </w:r>
          </w:p>
          <w:p w14:paraId="57F30B35" w14:textId="5A21A022" w:rsidR="00D538ED" w:rsidRPr="00D538ED" w:rsidRDefault="00D538ED" w:rsidP="00181796">
            <w:pPr>
              <w:pStyle w:val="ListParagraph"/>
              <w:numPr>
                <w:ilvl w:val="0"/>
                <w:numId w:val="4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Correlate injury to superior and recurrent laryngeal nerves with voice changes.</w:t>
            </w:r>
          </w:p>
          <w:p w14:paraId="2201E1C6" w14:textId="13D79EC9" w:rsidR="00D538ED" w:rsidRPr="00D538ED" w:rsidRDefault="00D538ED" w:rsidP="00181796">
            <w:pPr>
              <w:pStyle w:val="ListParagraph"/>
              <w:numPr>
                <w:ilvl w:val="0"/>
                <w:numId w:val="4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Discuss topographic considerations for anesthetic and surgical approaches.</w:t>
            </w:r>
          </w:p>
          <w:p w14:paraId="7C51D93C" w14:textId="79A5FEFF" w:rsidR="00093741" w:rsidRPr="004A0505" w:rsidRDefault="00D538ED" w:rsidP="00181796">
            <w:pPr>
              <w:pStyle w:val="ListParagraph"/>
              <w:numPr>
                <w:ilvl w:val="0"/>
                <w:numId w:val="4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 xml:space="preserve"> Apply anatomical understanding in case scenarios of nerve injury and anesthesia.</w:t>
            </w:r>
          </w:p>
        </w:tc>
      </w:tr>
      <w:tr w:rsidR="00093741" w:rsidRPr="005A0392" w14:paraId="34A6B7AA" w14:textId="77777777" w:rsidTr="00F83E9D">
        <w:trPr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B619F7E" w14:textId="77777777" w:rsidR="00093741" w:rsidRPr="005A0392" w:rsidRDefault="00093741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noProof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2B306597" w14:textId="6020D476" w:rsidR="00093741" w:rsidRPr="008036D1" w:rsidRDefault="00D538ED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18"/>
                <w:szCs w:val="16"/>
                <w:lang w:val="en-US"/>
              </w:rPr>
            </w:pPr>
            <w:r w:rsidRPr="00D538ED">
              <w:rPr>
                <w:rFonts w:cstheme="minorHAnsi"/>
                <w:noProof/>
                <w:sz w:val="18"/>
                <w:szCs w:val="16"/>
                <w:lang w:val="en-US"/>
              </w:rPr>
              <w:t>Aspiration of Foreign Bodies, Foreign Bodies in Laryngopharynx, Age Changes in Thymus (T-1)</w:t>
            </w:r>
          </w:p>
        </w:tc>
        <w:tc>
          <w:tcPr>
            <w:tcW w:w="5811" w:type="dxa"/>
          </w:tcPr>
          <w:p w14:paraId="7886A6F1" w14:textId="353FA994" w:rsidR="00D538ED" w:rsidRPr="00D538ED" w:rsidRDefault="00D538ED" w:rsidP="00181796">
            <w:pPr>
              <w:pStyle w:val="ListParagraph"/>
              <w:numPr>
                <w:ilvl w:val="0"/>
                <w:numId w:val="4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Describe anatomical constrictions of the pharynx and esophagus predisposing to foreign body lodgement.</w:t>
            </w:r>
          </w:p>
          <w:p w14:paraId="60BF5DBD" w14:textId="6583A5A9" w:rsidR="00D538ED" w:rsidRPr="00D538ED" w:rsidRDefault="00D538ED" w:rsidP="00181796">
            <w:pPr>
              <w:pStyle w:val="ListParagraph"/>
              <w:numPr>
                <w:ilvl w:val="0"/>
                <w:numId w:val="4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Recognize clinical presentation and complications of foreign bodies in the airway/pharynx.</w:t>
            </w:r>
          </w:p>
          <w:p w14:paraId="287C14F9" w14:textId="08B1FD6E" w:rsidR="00D538ED" w:rsidRPr="00D538ED" w:rsidRDefault="00D538ED" w:rsidP="00181796">
            <w:pPr>
              <w:pStyle w:val="ListParagraph"/>
              <w:numPr>
                <w:ilvl w:val="0"/>
                <w:numId w:val="4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Correlate laryngopharyngeal anatomy with endoscopic retrieval procedures.</w:t>
            </w:r>
          </w:p>
          <w:p w14:paraId="3B3D4ADB" w14:textId="3BF36CDE" w:rsidR="00D538ED" w:rsidRPr="00D538ED" w:rsidRDefault="00D538ED" w:rsidP="00181796">
            <w:pPr>
              <w:pStyle w:val="ListParagraph"/>
              <w:numPr>
                <w:ilvl w:val="0"/>
                <w:numId w:val="4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Discuss age-related changes in thymus and their radiological significance.</w:t>
            </w:r>
          </w:p>
          <w:p w14:paraId="7AB609E6" w14:textId="44675546" w:rsidR="00093741" w:rsidRPr="004A0505" w:rsidRDefault="00D538ED" w:rsidP="00181796">
            <w:pPr>
              <w:pStyle w:val="ListParagraph"/>
              <w:numPr>
                <w:ilvl w:val="0"/>
                <w:numId w:val="4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</w:pPr>
            <w:r w:rsidRPr="00D538ED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pply anatomical knowledge to airway emergencies.</w:t>
            </w:r>
          </w:p>
        </w:tc>
      </w:tr>
    </w:tbl>
    <w:p w14:paraId="60DEF269" w14:textId="77777777" w:rsidR="0003268F" w:rsidRDefault="0003268F" w:rsidP="005A0392">
      <w:pPr>
        <w:rPr>
          <w:rFonts w:cstheme="minorHAnsi"/>
          <w:noProof/>
          <w:color w:val="000000" w:themeColor="text1"/>
          <w:sz w:val="20"/>
          <w:szCs w:val="20"/>
          <w:lang w:val="en-US"/>
        </w:rPr>
      </w:pPr>
    </w:p>
    <w:p w14:paraId="3131CD62" w14:textId="77777777" w:rsidR="00837FA1" w:rsidRPr="005A0392" w:rsidRDefault="00837FA1" w:rsidP="005A0392">
      <w:pPr>
        <w:rPr>
          <w:rFonts w:cstheme="minorHAnsi"/>
          <w:noProof/>
          <w:color w:val="000000" w:themeColor="text1"/>
          <w:sz w:val="20"/>
          <w:szCs w:val="20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562"/>
        <w:gridCol w:w="3261"/>
        <w:gridCol w:w="5811"/>
      </w:tblGrid>
      <w:tr w:rsidR="005A0392" w:rsidRPr="005A0392" w14:paraId="00FA30C6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0BC4043" w14:textId="77777777" w:rsidR="005A0392" w:rsidRPr="005A0392" w:rsidRDefault="005A0392" w:rsidP="00C85C7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86A54" w:rsidRPr="005A0392" w14:paraId="77C4D9D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54A2045" w14:textId="6D9618CC" w:rsidR="00886A54" w:rsidRPr="005A0392" w:rsidRDefault="00886A54" w:rsidP="00886A54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5A0392" w:rsidRPr="005A0392" w14:paraId="58557BD2" w14:textId="77777777" w:rsidTr="00F83E9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92DC046" w14:textId="77777777" w:rsidR="005A0392" w:rsidRPr="005A0392" w:rsidRDefault="005A0392" w:rsidP="00C85C7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61" w:type="dxa"/>
          </w:tcPr>
          <w:p w14:paraId="0B35F495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2FF4AB1E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5A0392" w:rsidRPr="005A0392" w14:paraId="4A7A370E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627C0848" w14:textId="77777777" w:rsidR="005A0392" w:rsidRPr="005A0392" w:rsidRDefault="005A0392" w:rsidP="00C85C7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46BDE">
              <w:rPr>
                <w:rFonts w:asciiTheme="minorHAnsi" w:hAnsiTheme="minorHAnsi" w:cstheme="minorHAnsi"/>
                <w:color w:val="000000" w:themeColor="text1"/>
                <w:sz w:val="16"/>
                <w:szCs w:val="18"/>
                <w:lang w:val="en-US"/>
              </w:rPr>
              <w:lastRenderedPageBreak/>
              <w:t>BIOCHEMISTRY</w:t>
            </w: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4B56A459" w14:textId="77777777" w:rsidR="005A0392" w:rsidRPr="005A0392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Plasma Proteins and Acute Phase Reactants</w:t>
            </w:r>
            <w:r w:rsidRPr="005A039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55EBBD47" w14:textId="77777777" w:rsidR="005A0392" w:rsidRPr="005A0392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3)</w:t>
            </w: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4FC9298E" w14:textId="77777777" w:rsidR="005A0392" w:rsidRPr="005A0392" w:rsidRDefault="005A0392" w:rsidP="00AA4F76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scribe the functions of the principal proteins found in plasma</w:t>
            </w:r>
          </w:p>
          <w:p w14:paraId="734C017A" w14:textId="77777777" w:rsidR="005A0392" w:rsidRPr="005A0392" w:rsidRDefault="005A0392" w:rsidP="00AA4F76">
            <w:pPr>
              <w:pStyle w:val="NoSpacing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6"/>
                <w:lang w:val="en-US"/>
              </w:rPr>
            </w:pPr>
            <w:r w:rsidRPr="005A0392">
              <w:rPr>
                <w:rFonts w:cstheme="minorHAnsi"/>
                <w:sz w:val="18"/>
                <w:szCs w:val="16"/>
                <w:lang w:val="en-US"/>
              </w:rPr>
              <w:t>Describe the basic principles of electrophoresis and define electrophoretic patterns of plasma proteins</w:t>
            </w:r>
          </w:p>
          <w:p w14:paraId="45E19DCE" w14:textId="77777777" w:rsidR="005A0392" w:rsidRPr="005A0392" w:rsidRDefault="005A0392" w:rsidP="00AA4F76">
            <w:pPr>
              <w:pStyle w:val="NoSpacing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6"/>
                <w:lang w:val="en-US"/>
              </w:rPr>
            </w:pPr>
            <w:r w:rsidRPr="005A0392">
              <w:rPr>
                <w:rFonts w:cstheme="minorHAnsi"/>
                <w:sz w:val="18"/>
                <w:szCs w:val="16"/>
                <w:lang w:val="en-US"/>
              </w:rPr>
              <w:t xml:space="preserve">Describe acute phase response </w:t>
            </w:r>
          </w:p>
          <w:p w14:paraId="7B6FC4AB" w14:textId="77777777" w:rsidR="005A0392" w:rsidRPr="005A0392" w:rsidRDefault="005A0392" w:rsidP="00AA4F76">
            <w:pPr>
              <w:pStyle w:val="NoSpacing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6"/>
                <w:lang w:val="en-US"/>
              </w:rPr>
            </w:pPr>
            <w:r w:rsidRPr="005A0392">
              <w:rPr>
                <w:rFonts w:cstheme="minorHAnsi"/>
                <w:sz w:val="18"/>
                <w:szCs w:val="16"/>
                <w:lang w:val="en-US"/>
              </w:rPr>
              <w:t>Classify positive and negative acute phase reactants and discuss their major functions</w:t>
            </w:r>
          </w:p>
          <w:p w14:paraId="09D8D65A" w14:textId="77777777" w:rsidR="005A0392" w:rsidRPr="005A0392" w:rsidRDefault="005A0392" w:rsidP="00AA4F76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scribe the major functions of albumin and prealbumin and discuss the changes in their concentrations during disease states</w:t>
            </w:r>
          </w:p>
          <w:p w14:paraId="5EA3E27B" w14:textId="77777777" w:rsidR="005A0392" w:rsidRPr="005A0392" w:rsidRDefault="005A0392" w:rsidP="00AA4F76">
            <w:pPr>
              <w:pStyle w:val="ListParagraph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scribe the major functions of α1-Globulins (e.g. α1-Antitrypsin, α-fetoprotein, α1-acid glycoprotein) and discuss the changes in their concentrations during disease conditions</w:t>
            </w:r>
          </w:p>
          <w:p w14:paraId="503473D5" w14:textId="77777777" w:rsidR="005A0392" w:rsidRPr="005A0392" w:rsidRDefault="005A0392" w:rsidP="00AA4F76">
            <w:pPr>
              <w:pStyle w:val="ListParagraph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scribe the major function of in α2-Globulins (e.g. ceruloplasmin, haptoglobin, α</w:t>
            </w:r>
            <w:r w:rsidRPr="005A0392">
              <w:rPr>
                <w:rFonts w:asciiTheme="minorHAnsi" w:hAnsiTheme="minorHAnsi" w:cstheme="minorHAnsi"/>
                <w:sz w:val="18"/>
                <w:szCs w:val="16"/>
                <w:vertAlign w:val="subscript"/>
                <w:lang w:val="en-US"/>
              </w:rPr>
              <w:t>2</w:t>
            </w: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-macroglobulin) and discuss the changes in their concentrations during disease conditions</w:t>
            </w:r>
          </w:p>
          <w:p w14:paraId="074C827B" w14:textId="77777777" w:rsidR="005A0392" w:rsidRPr="005A0392" w:rsidRDefault="005A0392" w:rsidP="00AA4F76">
            <w:pPr>
              <w:pStyle w:val="ListParagraph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scribe the major function of in β-Globulins (e.g. CRP, transferrin, β</w:t>
            </w:r>
            <w:r w:rsidRPr="005A0392">
              <w:rPr>
                <w:rFonts w:asciiTheme="minorHAnsi" w:hAnsiTheme="minorHAnsi" w:cstheme="minorHAnsi"/>
                <w:sz w:val="18"/>
                <w:szCs w:val="16"/>
                <w:vertAlign w:val="subscript"/>
                <w:lang w:val="en-US"/>
              </w:rPr>
              <w:t>2</w:t>
            </w: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-microglobulin) and discuss the changes in their concentrations during disease conditions</w:t>
            </w:r>
          </w:p>
          <w:p w14:paraId="1D3662D5" w14:textId="77777777" w:rsidR="005A0392" w:rsidRPr="005A0392" w:rsidRDefault="005A0392" w:rsidP="00AA4F76">
            <w:pPr>
              <w:pStyle w:val="ListParagraph"/>
              <w:numPr>
                <w:ilvl w:val="0"/>
                <w:numId w:val="2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scribe the major function of in γ—Globulins (Immunoglobulins)  and discuss the changes in their concentrations during disease  conditions</w:t>
            </w:r>
          </w:p>
        </w:tc>
      </w:tr>
      <w:tr w:rsidR="005A0392" w:rsidRPr="005A0392" w14:paraId="654EC301" w14:textId="77777777" w:rsidTr="00F83E9D">
        <w:trPr>
          <w:trHeight w:val="1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D9EFE55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678FF272" w14:textId="77777777" w:rsidR="005A0392" w:rsidRPr="005A0392" w:rsidRDefault="005A0392" w:rsidP="00C85C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terns of Plasma Protein Abnormalities</w:t>
            </w:r>
          </w:p>
          <w:p w14:paraId="1854EB04" w14:textId="77777777" w:rsidR="005A0392" w:rsidRPr="005A0392" w:rsidRDefault="005A0392" w:rsidP="00C85C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811" w:type="dxa"/>
          </w:tcPr>
          <w:p w14:paraId="0CC8A5A3" w14:textId="77777777" w:rsidR="005A0392" w:rsidRPr="005A0392" w:rsidRDefault="005A0392" w:rsidP="00AA4F76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normal pattern of serum protein electrophoresis </w:t>
            </w:r>
          </w:p>
          <w:p w14:paraId="08872600" w14:textId="77777777" w:rsidR="005A0392" w:rsidRPr="005A0392" w:rsidRDefault="005A0392" w:rsidP="00AA4F76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abnormal patterns of protein electrophoresis in response to nutritional status or tissue injury</w:t>
            </w:r>
          </w:p>
          <w:p w14:paraId="43C981ED" w14:textId="77777777" w:rsidR="005A0392" w:rsidRPr="005A0392" w:rsidRDefault="005A0392" w:rsidP="00AA4F76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abnormal patterns of protein electrophoresis are characteristic of specific diseases primarily involving changes in liver, kidney or inflammatory states.</w:t>
            </w:r>
          </w:p>
          <w:p w14:paraId="248A3638" w14:textId="77777777" w:rsidR="005A0392" w:rsidRPr="005A0392" w:rsidRDefault="005A0392" w:rsidP="00AA4F76">
            <w:pPr>
              <w:pStyle w:val="ListParagraph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use of serum protein electrophoresis in screening patients with suspected monoclonal gammopathies</w:t>
            </w:r>
          </w:p>
        </w:tc>
      </w:tr>
    </w:tbl>
    <w:p w14:paraId="06F36F1B" w14:textId="60A9F33E" w:rsidR="00CC644F" w:rsidRDefault="00CC644F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tbl>
      <w:tblPr>
        <w:tblStyle w:val="GridTable4-Accent11"/>
        <w:tblW w:w="9634" w:type="dxa"/>
        <w:tblLook w:val="04A0" w:firstRow="1" w:lastRow="0" w:firstColumn="1" w:lastColumn="0" w:noHBand="0" w:noVBand="1"/>
      </w:tblPr>
      <w:tblGrid>
        <w:gridCol w:w="704"/>
        <w:gridCol w:w="3119"/>
        <w:gridCol w:w="5811"/>
      </w:tblGrid>
      <w:tr w:rsidR="00243BB2" w:rsidRPr="005A0392" w14:paraId="201062EF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67F794B2" w14:textId="77777777" w:rsidR="00243BB2" w:rsidRPr="005A0392" w:rsidRDefault="00243BB2" w:rsidP="00F93B74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243BB2" w:rsidRPr="005A0392" w14:paraId="128A2185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FB01E60" w14:textId="77777777" w:rsidR="00243BB2" w:rsidRPr="005A0392" w:rsidRDefault="00243BB2" w:rsidP="00F93B74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243BB2" w:rsidRPr="005A0392" w14:paraId="4764D132" w14:textId="77777777" w:rsidTr="00F83E9D">
        <w:trPr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8349A38" w14:textId="77777777" w:rsidR="00243BB2" w:rsidRPr="005A0392" w:rsidRDefault="00243BB2" w:rsidP="00F93B7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19" w:type="dxa"/>
          </w:tcPr>
          <w:p w14:paraId="750D4B4E" w14:textId="77777777" w:rsidR="00243BB2" w:rsidRPr="005A0392" w:rsidRDefault="00243BB2" w:rsidP="00F93B74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1A0EDDEF" w14:textId="77777777" w:rsidR="00243BB2" w:rsidRPr="005A0392" w:rsidRDefault="00243BB2" w:rsidP="00F93B74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23652" w:rsidRPr="005A0392" w14:paraId="65B09FF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</w:tcPr>
          <w:p w14:paraId="01BA4DEC" w14:textId="77777777" w:rsidR="00C23652" w:rsidRPr="005A0392" w:rsidRDefault="00C23652" w:rsidP="00F93B74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PHYSICS</w:t>
            </w:r>
          </w:p>
        </w:tc>
        <w:tc>
          <w:tcPr>
            <w:tcW w:w="3119" w:type="dxa"/>
            <w:vAlign w:val="center"/>
          </w:tcPr>
          <w:p w14:paraId="634C19A5" w14:textId="77777777" w:rsidR="00C23652" w:rsidRPr="005A0392" w:rsidRDefault="00C23652" w:rsidP="00F93B7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A0405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materials</w:t>
            </w: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980B0A6" w14:textId="77777777" w:rsidR="00C23652" w:rsidRPr="005A0392" w:rsidRDefault="00C23652" w:rsidP="00F93B7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5905BBC0" w14:textId="77777777" w:rsidR="00C23652" w:rsidRPr="005A0392" w:rsidRDefault="00C23652" w:rsidP="00F93B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4C00A0DF" w14:textId="77777777" w:rsidR="00C23652" w:rsidRPr="005A0392" w:rsidRDefault="00C23652" w:rsidP="00181796">
            <w:pPr>
              <w:pStyle w:val="ListParagraph"/>
              <w:numPr>
                <w:ilvl w:val="0"/>
                <w:numId w:val="4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common use biomaterials as metals, ceramics and polymers and its chemical structure, properties, and morphology </w:t>
            </w:r>
          </w:p>
          <w:p w14:paraId="4F2868F9" w14:textId="77777777" w:rsidR="00C23652" w:rsidRPr="005A0392" w:rsidRDefault="00C23652" w:rsidP="00181796">
            <w:pPr>
              <w:pStyle w:val="ListParagraph"/>
              <w:numPr>
                <w:ilvl w:val="0"/>
                <w:numId w:val="4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methods to modify surfaces of biomaterials and choose material for desired biological response. </w:t>
            </w:r>
          </w:p>
          <w:p w14:paraId="5C4FE9C1" w14:textId="77777777" w:rsidR="00C23652" w:rsidRPr="005A0392" w:rsidRDefault="00C23652" w:rsidP="00181796">
            <w:pPr>
              <w:pStyle w:val="ListParagraph"/>
              <w:numPr>
                <w:ilvl w:val="0"/>
                <w:numId w:val="4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interactions between biomaterials, proteins, and cells. </w:t>
            </w:r>
          </w:p>
          <w:p w14:paraId="00C76E07" w14:textId="2288169F" w:rsidR="00C23652" w:rsidRPr="005A0392" w:rsidRDefault="00C23652" w:rsidP="00181796">
            <w:pPr>
              <w:pStyle w:val="ListParagraph"/>
              <w:numPr>
                <w:ilvl w:val="0"/>
                <w:numId w:val="4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</w:t>
            </w: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he interaction between biomaterial and tissue for short-term and long-term implantations and distinguish between blood and tissue reactions.</w:t>
            </w:r>
          </w:p>
          <w:p w14:paraId="7DD4BF02" w14:textId="77777777" w:rsidR="00C23652" w:rsidRPr="005A0392" w:rsidRDefault="00C23652" w:rsidP="00181796">
            <w:pPr>
              <w:pStyle w:val="ListParagraph"/>
              <w:numPr>
                <w:ilvl w:val="0"/>
                <w:numId w:val="4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methods to repair and regenerate injured or lost functional tissue with materials, autologous cells, or stem cells.</w:t>
            </w:r>
          </w:p>
        </w:tc>
      </w:tr>
      <w:tr w:rsidR="00C23652" w:rsidRPr="005A0392" w14:paraId="5B8B27BA" w14:textId="77777777" w:rsidTr="00F83E9D">
        <w:trPr>
          <w:trHeight w:val="1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tbRl"/>
          </w:tcPr>
          <w:p w14:paraId="43F5D638" w14:textId="77777777" w:rsidR="00C23652" w:rsidRPr="005A0392" w:rsidRDefault="00C23652" w:rsidP="00F93B74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9" w:type="dxa"/>
            <w:vAlign w:val="center"/>
          </w:tcPr>
          <w:p w14:paraId="4927F61D" w14:textId="77777777" w:rsidR="00C23652" w:rsidRPr="00EA0405" w:rsidRDefault="00C23652" w:rsidP="00F93B7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A0405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lectromagnetic Radiation</w:t>
            </w:r>
          </w:p>
          <w:p w14:paraId="1D199339" w14:textId="77777777" w:rsidR="00C23652" w:rsidRPr="00EA0405" w:rsidRDefault="00C23652" w:rsidP="00F93B7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A0405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7931BFA1" w14:textId="77777777" w:rsidR="00C23652" w:rsidRPr="005A0392" w:rsidRDefault="00C23652" w:rsidP="00181796">
            <w:pPr>
              <w:pStyle w:val="ListParagraph"/>
              <w:numPr>
                <w:ilvl w:val="0"/>
                <w:numId w:val="4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Describe what electromagnetic radiation is </w:t>
            </w:r>
          </w:p>
          <w:p w14:paraId="04918019" w14:textId="77777777" w:rsidR="00C23652" w:rsidRPr="005A0392" w:rsidRDefault="00C23652" w:rsidP="00181796">
            <w:pPr>
              <w:pStyle w:val="ListParagraph"/>
              <w:numPr>
                <w:ilvl w:val="0"/>
                <w:numId w:val="4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Explain the relationship between wavelength, frequency and speed </w:t>
            </w:r>
          </w:p>
          <w:p w14:paraId="5CEBF541" w14:textId="77777777" w:rsidR="00C23652" w:rsidRPr="005A0392" w:rsidRDefault="00C23652" w:rsidP="00181796">
            <w:pPr>
              <w:pStyle w:val="ListParagraph"/>
              <w:numPr>
                <w:ilvl w:val="0"/>
                <w:numId w:val="4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Define electromagnetic spectrum </w:t>
            </w:r>
          </w:p>
          <w:p w14:paraId="632CA4F7" w14:textId="77777777" w:rsidR="00C23652" w:rsidRPr="005A0392" w:rsidRDefault="00C23652" w:rsidP="00181796">
            <w:pPr>
              <w:pStyle w:val="ListParagraph"/>
              <w:numPr>
                <w:ilvl w:val="0"/>
                <w:numId w:val="4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Describe Planck equation </w:t>
            </w:r>
          </w:p>
          <w:p w14:paraId="42C17637" w14:textId="77777777" w:rsidR="00C23652" w:rsidRPr="005A0392" w:rsidRDefault="00C23652" w:rsidP="00181796">
            <w:pPr>
              <w:pStyle w:val="ListParagraph"/>
              <w:numPr>
                <w:ilvl w:val="0"/>
                <w:numId w:val="4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Discuss what photoelectric effect is </w:t>
            </w:r>
          </w:p>
          <w:p w14:paraId="12E0F7B2" w14:textId="77777777" w:rsidR="00C23652" w:rsidRPr="005A0392" w:rsidRDefault="00C23652" w:rsidP="00181796">
            <w:pPr>
              <w:pStyle w:val="ListParagraph"/>
              <w:numPr>
                <w:ilvl w:val="0"/>
                <w:numId w:val="4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iscuss quantum numbers in a wave function</w:t>
            </w:r>
          </w:p>
        </w:tc>
      </w:tr>
      <w:tr w:rsidR="00C23652" w:rsidRPr="005A0392" w14:paraId="0AF2252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tbRl"/>
          </w:tcPr>
          <w:p w14:paraId="047FF007" w14:textId="77777777" w:rsidR="00C23652" w:rsidRPr="005A0392" w:rsidRDefault="00C23652" w:rsidP="00F93B74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9" w:type="dxa"/>
            <w:vAlign w:val="center"/>
          </w:tcPr>
          <w:p w14:paraId="3B27EDC5" w14:textId="77777777" w:rsidR="00C23652" w:rsidRPr="00EA0405" w:rsidRDefault="00C23652" w:rsidP="00F93B7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A0405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rystal Lattices and X-Ray</w:t>
            </w:r>
          </w:p>
          <w:p w14:paraId="05D9855F" w14:textId="77777777" w:rsidR="00C23652" w:rsidRPr="00EA0405" w:rsidRDefault="00C23652" w:rsidP="00F93B7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A0405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04DE4915" w14:textId="77777777" w:rsidR="00C23652" w:rsidRPr="005A0392" w:rsidRDefault="00C23652" w:rsidP="00181796">
            <w:pPr>
              <w:pStyle w:val="ListParagraph"/>
              <w:numPr>
                <w:ilvl w:val="0"/>
                <w:numId w:val="44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determination of crystal structure by X-Ray diffraction</w:t>
            </w:r>
          </w:p>
          <w:p w14:paraId="5EA66D9D" w14:textId="77777777" w:rsidR="00C23652" w:rsidRPr="005A0392" w:rsidRDefault="00C23652" w:rsidP="00181796">
            <w:pPr>
              <w:pStyle w:val="ListParagraph"/>
              <w:numPr>
                <w:ilvl w:val="0"/>
                <w:numId w:val="44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the usage of X-Ray data to determine an atomic radius</w:t>
            </w:r>
          </w:p>
          <w:p w14:paraId="31C808B6" w14:textId="77777777" w:rsidR="00C23652" w:rsidRPr="005A0392" w:rsidRDefault="00C23652" w:rsidP="00181796">
            <w:pPr>
              <w:pStyle w:val="ListParagraph"/>
              <w:numPr>
                <w:ilvl w:val="0"/>
                <w:numId w:val="44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rystal structure and crystal lattices</w:t>
            </w:r>
          </w:p>
          <w:p w14:paraId="6202FE70" w14:textId="77777777" w:rsidR="00C23652" w:rsidRPr="005A0392" w:rsidRDefault="00C23652" w:rsidP="00181796">
            <w:pPr>
              <w:pStyle w:val="ListParagraph"/>
              <w:numPr>
                <w:ilvl w:val="0"/>
                <w:numId w:val="44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unit cells in the cubic crystal system</w:t>
            </w:r>
          </w:p>
          <w:p w14:paraId="27E8041A" w14:textId="77777777" w:rsidR="00C23652" w:rsidRPr="005A0392" w:rsidRDefault="00C23652" w:rsidP="00181796">
            <w:pPr>
              <w:pStyle w:val="ListParagraph"/>
              <w:numPr>
                <w:ilvl w:val="0"/>
                <w:numId w:val="4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how the densities can be calculated from the dimensions of the unit cells.</w:t>
            </w:r>
          </w:p>
        </w:tc>
      </w:tr>
    </w:tbl>
    <w:p w14:paraId="6E255F08" w14:textId="77777777" w:rsidR="00962144" w:rsidRDefault="00962144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p w14:paraId="2ABB9D16" w14:textId="77777777" w:rsidR="00962144" w:rsidRPr="005A0392" w:rsidRDefault="00962144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tbl>
      <w:tblPr>
        <w:tblStyle w:val="GridTable4-Accent11"/>
        <w:tblW w:w="9634" w:type="dxa"/>
        <w:tblLook w:val="04A0" w:firstRow="1" w:lastRow="0" w:firstColumn="1" w:lastColumn="0" w:noHBand="0" w:noVBand="1"/>
      </w:tblPr>
      <w:tblGrid>
        <w:gridCol w:w="562"/>
        <w:gridCol w:w="3261"/>
        <w:gridCol w:w="5811"/>
      </w:tblGrid>
      <w:tr w:rsidR="005A0392" w:rsidRPr="005A0392" w14:paraId="406DA889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1D7F8713" w14:textId="77777777" w:rsidR="005A0392" w:rsidRPr="005A0392" w:rsidRDefault="005A0392" w:rsidP="00C85C7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86A54" w:rsidRPr="005A0392" w14:paraId="310C370B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0E10AEBD" w14:textId="49798FC5" w:rsidR="00886A54" w:rsidRPr="005A0392" w:rsidRDefault="00886A54" w:rsidP="00886A54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5A0392" w:rsidRPr="005A0392" w14:paraId="74359363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9E7784B" w14:textId="77777777" w:rsidR="005A0392" w:rsidRPr="005A0392" w:rsidRDefault="005A0392" w:rsidP="00C85C7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61" w:type="dxa"/>
          </w:tcPr>
          <w:p w14:paraId="4FFEBDFF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7ACBB6ED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5A0392" w:rsidRPr="005A0392" w14:paraId="7C4677FC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extDirection w:val="tbRl"/>
          </w:tcPr>
          <w:p w14:paraId="46642F61" w14:textId="77777777" w:rsidR="005A0392" w:rsidRPr="005A0392" w:rsidRDefault="005A0392" w:rsidP="00C85C7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lastRenderedPageBreak/>
              <w:t>EMBRIYOLOGY</w:t>
            </w: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0C7A842B" w14:textId="77777777" w:rsidR="005A0392" w:rsidRPr="00734B8B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Development of Head and Neck </w:t>
            </w:r>
          </w:p>
          <w:p w14:paraId="532D16A0" w14:textId="77777777" w:rsidR="005A0392" w:rsidRPr="00734B8B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T-3)</w:t>
            </w: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03C9CA07" w14:textId="77777777" w:rsidR="005A0392" w:rsidRPr="005A0392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F58101C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Define the components of the pharyngeal apparatus</w:t>
            </w:r>
          </w:p>
          <w:p w14:paraId="206EEA66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Describe the main structures derived from the pharyngeal arches, pouches, grooves and membrane</w:t>
            </w:r>
          </w:p>
          <w:p w14:paraId="5A231801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Explain the importance of the pharyngeal arches, pouches, grooves, membrane in head and neck development</w:t>
            </w:r>
          </w:p>
          <w:p w14:paraId="0F5CCD1C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Define about the contributions of the pharyngeal arches, pouches, and grooves to head and neck structures with particular emphasis on innervation patterns and gland development.</w:t>
            </w:r>
          </w:p>
          <w:p w14:paraId="7635707A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Define the development of palate and tongue.</w:t>
            </w:r>
          </w:p>
          <w:p w14:paraId="7B28F932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Explain in what way the derivatives of the pharyngeal apparatus are important for the normal anatomic development of the head and neck region.</w:t>
            </w:r>
          </w:p>
          <w:p w14:paraId="6DECDD2F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Explain how deviations from the normal development of the head and neck can result in congenital anomalies in these regions.</w:t>
            </w:r>
          </w:p>
          <w:p w14:paraId="32EE552D" w14:textId="77777777" w:rsidR="005A0392" w:rsidRPr="005A0392" w:rsidRDefault="005A0392" w:rsidP="00AA4F76">
            <w:pPr>
              <w:pStyle w:val="ListParagraph"/>
              <w:numPr>
                <w:ilvl w:val="0"/>
                <w:numId w:val="5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22"/>
                <w:lang w:val="en-US"/>
              </w:rPr>
              <w:t>Describe some of the molecular mechanisms involved normal and abnormal face and pharyngeal arch development.</w:t>
            </w:r>
          </w:p>
        </w:tc>
      </w:tr>
    </w:tbl>
    <w:p w14:paraId="3675FA2E" w14:textId="106F1F28" w:rsidR="005A0392" w:rsidRDefault="005A0392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7"/>
        <w:gridCol w:w="3106"/>
        <w:gridCol w:w="5811"/>
      </w:tblGrid>
      <w:tr w:rsidR="00CC644F" w:rsidRPr="00DB0BF6" w14:paraId="14A20BA2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9ED6E02" w14:textId="77777777" w:rsidR="00CC644F" w:rsidRPr="00DB0BF6" w:rsidRDefault="00CC644F" w:rsidP="00C75B92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C644F" w:rsidRPr="00DB0BF6" w14:paraId="03398C7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7A51594" w14:textId="77777777" w:rsidR="00CC644F" w:rsidRPr="004A16DE" w:rsidRDefault="00CC644F" w:rsidP="00C75B9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C644F" w:rsidRPr="00DB0BF6" w14:paraId="255377CC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51CD449B" w14:textId="77777777" w:rsidR="00CC644F" w:rsidRPr="00DB0BF6" w:rsidRDefault="00CC644F" w:rsidP="00C75B9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6" w:type="dxa"/>
          </w:tcPr>
          <w:p w14:paraId="4ACDD6B0" w14:textId="77777777" w:rsidR="00CC644F" w:rsidRPr="00DB0BF6" w:rsidRDefault="00CC644F" w:rsidP="00C75B9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55B1E964" w14:textId="77777777" w:rsidR="00CC644F" w:rsidRPr="00DB0BF6" w:rsidRDefault="00CC644F" w:rsidP="00C75B9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C644F" w:rsidRPr="00DB0BF6" w14:paraId="2E7D6A1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0E27981E" w14:textId="77777777" w:rsidR="00CC644F" w:rsidRPr="00DB0BF6" w:rsidRDefault="00CC644F" w:rsidP="00C75B92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A55DB8">
              <w:rPr>
                <w:rFonts w:ascii="Calibri" w:hAnsi="Calibri" w:cs="Calibri"/>
                <w:sz w:val="18"/>
                <w:szCs w:val="18"/>
                <w:lang w:val="en-US"/>
              </w:rPr>
              <w:t>EVIDENCE BASED MEDICINE AND STATISTICS</w:t>
            </w:r>
          </w:p>
        </w:tc>
        <w:tc>
          <w:tcPr>
            <w:tcW w:w="3106" w:type="dxa"/>
            <w:tcBorders>
              <w:bottom w:val="single" w:sz="4" w:space="0" w:color="8EAADB" w:themeColor="accent1" w:themeTint="99"/>
            </w:tcBorders>
            <w:vAlign w:val="center"/>
          </w:tcPr>
          <w:p w14:paraId="2003638F" w14:textId="77777777" w:rsidR="00CC644F" w:rsidRPr="00734B8B" w:rsidRDefault="00CC644F" w:rsidP="00C75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  <w:t>Identifying variables</w:t>
            </w:r>
          </w:p>
          <w:p w14:paraId="3D0F2251" w14:textId="77777777" w:rsidR="00CC644F" w:rsidRPr="00734B8B" w:rsidRDefault="00CC644F" w:rsidP="00C75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  <w:t xml:space="preserve"> (T-1)</w:t>
            </w:r>
          </w:p>
          <w:p w14:paraId="08A44E34" w14:textId="77777777" w:rsidR="00CC644F" w:rsidRPr="00734B8B" w:rsidRDefault="00CC644F" w:rsidP="00C75B9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  <w:vAlign w:val="center"/>
          </w:tcPr>
          <w:p w14:paraId="2258CD07" w14:textId="77777777" w:rsidR="00CC644F" w:rsidRPr="00CC644F" w:rsidRDefault="00CC644F" w:rsidP="00181796">
            <w:pPr>
              <w:pStyle w:val="ListParagraph"/>
              <w:numPr>
                <w:ilvl w:val="0"/>
                <w:numId w:val="4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what variables and concepts are and how they are different</w:t>
            </w:r>
          </w:p>
          <w:p w14:paraId="43BE387F" w14:textId="77777777" w:rsidR="00CC644F" w:rsidRPr="00CC644F" w:rsidRDefault="00CC644F" w:rsidP="00181796">
            <w:pPr>
              <w:pStyle w:val="ListParagraph"/>
              <w:numPr>
                <w:ilvl w:val="0"/>
                <w:numId w:val="4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how to turn concepts into operational variables</w:t>
            </w:r>
          </w:p>
          <w:p w14:paraId="738A2764" w14:textId="77777777" w:rsidR="00CC644F" w:rsidRPr="00CC644F" w:rsidRDefault="00CC644F" w:rsidP="00181796">
            <w:pPr>
              <w:pStyle w:val="ListParagraph"/>
              <w:numPr>
                <w:ilvl w:val="0"/>
                <w:numId w:val="4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the types of variables from the viewpoint of:</w:t>
            </w:r>
          </w:p>
          <w:p w14:paraId="16161D91" w14:textId="77777777" w:rsidR="00CC644F" w:rsidRPr="00CC644F" w:rsidRDefault="00CC644F" w:rsidP="00F83E9D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Causation</w:t>
            </w:r>
          </w:p>
          <w:p w14:paraId="69790F6D" w14:textId="77777777" w:rsidR="00CC644F" w:rsidRPr="00CC644F" w:rsidRDefault="00CC644F" w:rsidP="00F83E9D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The study design</w:t>
            </w:r>
          </w:p>
          <w:p w14:paraId="6451BAF0" w14:textId="77777777" w:rsidR="00CC644F" w:rsidRPr="00CC644F" w:rsidRDefault="00CC644F" w:rsidP="00F83E9D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The unit of measurement</w:t>
            </w:r>
          </w:p>
        </w:tc>
      </w:tr>
      <w:tr w:rsidR="00CC644F" w:rsidRPr="00DB0BF6" w14:paraId="63A36E07" w14:textId="77777777" w:rsidTr="00F83E9D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  <w:textDirection w:val="tbRl"/>
          </w:tcPr>
          <w:p w14:paraId="1C5B0910" w14:textId="77777777" w:rsidR="00CC644F" w:rsidRPr="00DB0BF6" w:rsidRDefault="00CC644F" w:rsidP="00C75B92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tcBorders>
              <w:bottom w:val="single" w:sz="4" w:space="0" w:color="8EAADB" w:themeColor="accent1" w:themeTint="99"/>
            </w:tcBorders>
            <w:vAlign w:val="center"/>
          </w:tcPr>
          <w:p w14:paraId="6B775A17" w14:textId="77777777" w:rsidR="00CC644F" w:rsidRPr="00734B8B" w:rsidRDefault="00CC644F" w:rsidP="00872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  <w:t xml:space="preserve">Types of measurement scale </w:t>
            </w:r>
          </w:p>
          <w:p w14:paraId="5CC815CC" w14:textId="77777777" w:rsidR="00CC644F" w:rsidRPr="00734B8B" w:rsidRDefault="00CC644F" w:rsidP="00C75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="Calibri" w:hAnsi="Calibri" w:cs="Calibr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  <w:p w14:paraId="02F90D41" w14:textId="77777777" w:rsidR="00CC644F" w:rsidRPr="00734B8B" w:rsidRDefault="00CC644F" w:rsidP="00C75B9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  <w:vAlign w:val="center"/>
          </w:tcPr>
          <w:p w14:paraId="277E176F" w14:textId="77777777" w:rsidR="00CC644F" w:rsidRPr="00CC644F" w:rsidRDefault="00CC644F" w:rsidP="00181796">
            <w:pPr>
              <w:pStyle w:val="ListParagraph"/>
              <w:numPr>
                <w:ilvl w:val="0"/>
                <w:numId w:val="4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the nominal or classificatory scale</w:t>
            </w:r>
          </w:p>
          <w:p w14:paraId="2B55C63C" w14:textId="77777777" w:rsidR="00CC644F" w:rsidRPr="00CC644F" w:rsidRDefault="00CC644F" w:rsidP="00181796">
            <w:pPr>
              <w:pStyle w:val="ListParagraph"/>
              <w:numPr>
                <w:ilvl w:val="0"/>
                <w:numId w:val="4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the ordinal or ranking scale</w:t>
            </w:r>
          </w:p>
          <w:p w14:paraId="14A2AC2A" w14:textId="1FE02139" w:rsidR="00CC644F" w:rsidRDefault="00CC644F" w:rsidP="00181796">
            <w:pPr>
              <w:pStyle w:val="ListParagraph"/>
              <w:numPr>
                <w:ilvl w:val="0"/>
                <w:numId w:val="4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CC644F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the interval scale</w:t>
            </w:r>
          </w:p>
          <w:p w14:paraId="3FB37BDC" w14:textId="77777777" w:rsidR="00CC644F" w:rsidRPr="00FD2A90" w:rsidRDefault="00CC644F" w:rsidP="00181796">
            <w:pPr>
              <w:pStyle w:val="ListParagraph"/>
              <w:numPr>
                <w:ilvl w:val="0"/>
                <w:numId w:val="4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FD2A90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xplain the ratio scale</w:t>
            </w:r>
          </w:p>
        </w:tc>
      </w:tr>
      <w:tr w:rsidR="00CC644F" w:rsidRPr="00DB0BF6" w14:paraId="50DFAC09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FC0EAD9" w14:textId="77777777" w:rsidR="00CC644F" w:rsidRPr="00DB0BF6" w:rsidRDefault="00CC644F" w:rsidP="00C75B9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76FE344F" w14:textId="77777777" w:rsidR="00CC644F" w:rsidRPr="00734B8B" w:rsidRDefault="00CC644F" w:rsidP="00C75B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20"/>
                <w:lang w:val="en-US"/>
              </w:rPr>
            </w:pPr>
            <w:r w:rsidRPr="00734B8B">
              <w:rPr>
                <w:rFonts w:cstheme="minorHAnsi"/>
                <w:bCs/>
                <w:sz w:val="18"/>
                <w:szCs w:val="20"/>
                <w:lang w:val="en-US"/>
              </w:rPr>
              <w:t>Measures of central tendency and dispersion,  asymmetry</w:t>
            </w:r>
          </w:p>
          <w:p w14:paraId="1129C4B8" w14:textId="77777777" w:rsidR="00CC644F" w:rsidRPr="00734B8B" w:rsidRDefault="00CC644F" w:rsidP="00C75B9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sz w:val="18"/>
                <w:szCs w:val="20"/>
                <w:lang w:val="en-US"/>
              </w:rPr>
              <w:t>(T-2)</w:t>
            </w:r>
          </w:p>
        </w:tc>
        <w:tc>
          <w:tcPr>
            <w:tcW w:w="5811" w:type="dxa"/>
          </w:tcPr>
          <w:p w14:paraId="0A6C90CD" w14:textId="77777777" w:rsidR="00CC644F" w:rsidRPr="00CC644F" w:rsidRDefault="00CC644F" w:rsidP="00181796">
            <w:pPr>
              <w:pStyle w:val="ListParagraph"/>
              <w:numPr>
                <w:ilvl w:val="0"/>
                <w:numId w:val="4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Explain the essential understanding of data and information</w:t>
            </w:r>
          </w:p>
          <w:p w14:paraId="01FBC6AB" w14:textId="2D1C6BD0" w:rsidR="00CC644F" w:rsidRPr="00445D89" w:rsidRDefault="00CC644F" w:rsidP="00181796">
            <w:pPr>
              <w:pStyle w:val="ListParagraph"/>
              <w:numPr>
                <w:ilvl w:val="0"/>
                <w:numId w:val="4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45D89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Understand how data is dispersed and by which factors and parameters are effecting the data distribution</w:t>
            </w:r>
          </w:p>
          <w:p w14:paraId="33013875" w14:textId="77777777" w:rsidR="00CC644F" w:rsidRPr="008F1A05" w:rsidRDefault="00CC644F" w:rsidP="00181796">
            <w:pPr>
              <w:pStyle w:val="ListParagraph"/>
              <w:numPr>
                <w:ilvl w:val="0"/>
                <w:numId w:val="4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45D89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Lean how data input is plotted or laid out on graphical settings and what are reason of symmetricity and asymmetricity</w:t>
            </w:r>
          </w:p>
        </w:tc>
      </w:tr>
    </w:tbl>
    <w:p w14:paraId="3576CEEF" w14:textId="2697587E" w:rsidR="00CC644F" w:rsidRDefault="00CC644F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p w14:paraId="172AA1EF" w14:textId="6CEEFE9A" w:rsidR="00742CE5" w:rsidRDefault="00742CE5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tbl>
      <w:tblPr>
        <w:tblStyle w:val="GridTable4-Accent11"/>
        <w:tblW w:w="9634" w:type="dxa"/>
        <w:tblLook w:val="04A0" w:firstRow="1" w:lastRow="0" w:firstColumn="1" w:lastColumn="0" w:noHBand="0" w:noVBand="1"/>
      </w:tblPr>
      <w:tblGrid>
        <w:gridCol w:w="562"/>
        <w:gridCol w:w="3261"/>
        <w:gridCol w:w="5811"/>
      </w:tblGrid>
      <w:tr w:rsidR="00742CE5" w:rsidRPr="005A0392" w14:paraId="21FFFCC5" w14:textId="77777777" w:rsidTr="0074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D17B823" w14:textId="77777777" w:rsidR="00742CE5" w:rsidRPr="005A0392" w:rsidRDefault="00742CE5" w:rsidP="00742CE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742CE5" w:rsidRPr="005A0392" w14:paraId="7328AE8B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490D42D" w14:textId="77777777" w:rsidR="00742CE5" w:rsidRPr="005A0392" w:rsidRDefault="00742CE5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742CE5" w:rsidRPr="005A0392" w14:paraId="5F8A890D" w14:textId="77777777" w:rsidTr="00742CE5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ABCEF6C" w14:textId="77777777" w:rsidR="00742CE5" w:rsidRPr="005A0392" w:rsidRDefault="00742CE5" w:rsidP="00742CE5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61" w:type="dxa"/>
          </w:tcPr>
          <w:p w14:paraId="3D39F5D9" w14:textId="77777777" w:rsidR="00742CE5" w:rsidRPr="005A0392" w:rsidRDefault="00742CE5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73996A28" w14:textId="77777777" w:rsidR="00742CE5" w:rsidRPr="005A0392" w:rsidRDefault="00742CE5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0C7317" w:rsidRPr="00823E8E" w14:paraId="0C875811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60B88FC3" w14:textId="4AD5FF44" w:rsidR="000C7317" w:rsidRPr="00DA120C" w:rsidRDefault="00DA120C" w:rsidP="00DA120C">
            <w:pPr>
              <w:pStyle w:val="ListParagraph"/>
              <w:ind w:left="113" w:right="113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23701617" w14:textId="618BD967" w:rsidR="000C7317" w:rsidRPr="00734B8B" w:rsidRDefault="000C7317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Bacterial </w:t>
            </w:r>
            <w:r w:rsidR="00DA120C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Structure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&amp; Classification </w:t>
            </w:r>
          </w:p>
          <w:p w14:paraId="1E0C3990" w14:textId="77777777" w:rsidR="000C7317" w:rsidRPr="00734B8B" w:rsidRDefault="000C7317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56090E8C" w14:textId="77777777" w:rsidR="000C7317" w:rsidRPr="00742CE5" w:rsidRDefault="000C7317" w:rsidP="00181796">
            <w:pPr>
              <w:pStyle w:val="ListParagraph"/>
              <w:numPr>
                <w:ilvl w:val="0"/>
                <w:numId w:val="4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main groups of medically important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croorganisms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</w:p>
          <w:p w14:paraId="347FE468" w14:textId="77777777" w:rsidR="000C7317" w:rsidRPr="00742CE5" w:rsidRDefault="000C7317" w:rsidP="00181796">
            <w:pPr>
              <w:pStyle w:val="ListParagraph"/>
              <w:numPr>
                <w:ilvl w:val="0"/>
                <w:numId w:val="4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Taxanomic methods for bacterial classifications</w:t>
            </w:r>
          </w:p>
          <w:p w14:paraId="296A3190" w14:textId="77777777" w:rsidR="000C7317" w:rsidRPr="00742CE5" w:rsidRDefault="000C7317" w:rsidP="00181796">
            <w:pPr>
              <w:pStyle w:val="ListParagraph"/>
              <w:numPr>
                <w:ilvl w:val="0"/>
                <w:numId w:val="4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he basic structure of bacteria</w:t>
            </w:r>
          </w:p>
          <w:p w14:paraId="69FC3B99" w14:textId="77777777" w:rsidR="000C7317" w:rsidRPr="00742CE5" w:rsidRDefault="000C7317" w:rsidP="00181796">
            <w:pPr>
              <w:pStyle w:val="ListParagraph"/>
              <w:numPr>
                <w:ilvl w:val="0"/>
                <w:numId w:val="4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he functions of the basic structural parts of bacteria    </w:t>
            </w:r>
          </w:p>
        </w:tc>
      </w:tr>
      <w:tr w:rsidR="000C7317" w:rsidRPr="00823E8E" w14:paraId="0C36A6C9" w14:textId="77777777" w:rsidTr="00E9694B">
        <w:trPr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shd w:val="clear" w:color="auto" w:fill="D9E2F3" w:themeFill="accent1" w:themeFillTint="33"/>
            <w:textDirection w:val="tbRl"/>
          </w:tcPr>
          <w:p w14:paraId="3F4A44D7" w14:textId="77777777" w:rsidR="000C7317" w:rsidRPr="00823E8E" w:rsidRDefault="000C7317" w:rsidP="00742CE5">
            <w:pPr>
              <w:pStyle w:val="ListParagraph"/>
              <w:ind w:left="113" w:right="113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1F3FBC95" w14:textId="77777777" w:rsidR="000C7317" w:rsidRPr="00734B8B" w:rsidRDefault="000C7317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Bacterial Pathogenesis </w:t>
            </w:r>
          </w:p>
          <w:p w14:paraId="6B3256C0" w14:textId="77777777" w:rsidR="000C7317" w:rsidRPr="00734B8B" w:rsidRDefault="000C7317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0536ED8D" w14:textId="77777777" w:rsidR="000C7317" w:rsidRPr="00742CE5" w:rsidRDefault="000C7317" w:rsidP="00742CE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the concepts; pathogen/non-pathogen, virulence and opportunistic bacteria </w:t>
            </w:r>
          </w:p>
          <w:p w14:paraId="2743FFFC" w14:textId="77777777" w:rsidR="000C7317" w:rsidRPr="00742CE5" w:rsidRDefault="000C7317" w:rsidP="00742CE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L</w:t>
            </w: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st the ways of entry of bacteria into the body</w:t>
            </w:r>
          </w:p>
          <w:p w14:paraId="76C01E24" w14:textId="77777777" w:rsidR="000C7317" w:rsidRPr="00742CE5" w:rsidRDefault="000C7317" w:rsidP="00742CE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c</w:t>
            </w: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olonization, adhesion, and invasion </w:t>
            </w:r>
          </w:p>
          <w:p w14:paraId="435142BD" w14:textId="77777777" w:rsidR="000C7317" w:rsidRPr="00742CE5" w:rsidRDefault="000C7317" w:rsidP="00742CE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primary virulence factors of bacteria</w:t>
            </w:r>
          </w:p>
          <w:p w14:paraId="1F7A29A6" w14:textId="77777777" w:rsidR="000C7317" w:rsidRPr="00742CE5" w:rsidRDefault="000C7317" w:rsidP="00742CE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host defence mechanisms</w:t>
            </w:r>
          </w:p>
          <w:p w14:paraId="2C9C88BE" w14:textId="77777777" w:rsidR="000C7317" w:rsidRPr="00742CE5" w:rsidRDefault="000C7317" w:rsidP="00742CE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tinguish  infection and stages</w:t>
            </w:r>
          </w:p>
        </w:tc>
      </w:tr>
      <w:tr w:rsidR="000C7317" w:rsidRPr="00823E8E" w14:paraId="02B52F99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textDirection w:val="tbRl"/>
          </w:tcPr>
          <w:p w14:paraId="27A9249E" w14:textId="77777777" w:rsidR="000C7317" w:rsidRPr="00823E8E" w:rsidRDefault="000C7317" w:rsidP="00742CE5">
            <w:pPr>
              <w:pStyle w:val="ListParagraph"/>
              <w:ind w:left="113" w:right="113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1EEE92B3" w14:textId="77777777" w:rsidR="000C7317" w:rsidRPr="00734B8B" w:rsidRDefault="000C7317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Laboratory Diagnosis of Bacteria </w:t>
            </w:r>
          </w:p>
          <w:p w14:paraId="417E9393" w14:textId="77777777" w:rsidR="000C7317" w:rsidRPr="00734B8B" w:rsidRDefault="000C7317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2FF0513C" w14:textId="77777777" w:rsidR="000C7317" w:rsidRPr="00742CE5" w:rsidRDefault="000C7317" w:rsidP="00742CE5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main basic methods in the laboratory diagnosis of bacteria</w:t>
            </w:r>
          </w:p>
          <w:p w14:paraId="316934AD" w14:textId="77777777" w:rsidR="000C7317" w:rsidRPr="00742CE5" w:rsidRDefault="000C7317" w:rsidP="00742CE5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importance of bacterial identification for the diagnosis</w:t>
            </w:r>
          </w:p>
          <w:p w14:paraId="2C16AE6F" w14:textId="77777777" w:rsidR="000C7317" w:rsidRPr="00742CE5" w:rsidRDefault="000C7317" w:rsidP="00742CE5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essential tools for isolation and identification    </w:t>
            </w:r>
          </w:p>
          <w:p w14:paraId="7D2EAD24" w14:textId="77777777" w:rsidR="000C7317" w:rsidRPr="00742CE5" w:rsidRDefault="000C7317" w:rsidP="00742CE5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main advantages and disadvantages of the methods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   </w:t>
            </w:r>
          </w:p>
        </w:tc>
      </w:tr>
      <w:tr w:rsidR="000C7317" w:rsidRPr="00823E8E" w14:paraId="2C93EB84" w14:textId="77777777" w:rsidTr="00E9694B">
        <w:trPr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shd w:val="clear" w:color="auto" w:fill="D9E2F3" w:themeFill="accent1" w:themeFillTint="33"/>
          </w:tcPr>
          <w:p w14:paraId="7BEFBB3F" w14:textId="77777777" w:rsidR="000C7317" w:rsidRPr="00823E8E" w:rsidRDefault="000C7317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36EF68B6" w14:textId="77777777" w:rsidR="000C7317" w:rsidRPr="00734B8B" w:rsidRDefault="000C7317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Advanced Microbiological Methods </w:t>
            </w:r>
          </w:p>
          <w:p w14:paraId="1990CC3C" w14:textId="77777777" w:rsidR="000C7317" w:rsidRPr="00734B8B" w:rsidRDefault="000C7317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62F7E386" w14:textId="77777777" w:rsidR="000C7317" w:rsidRPr="00742CE5" w:rsidRDefault="000C7317" w:rsidP="00742CE5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advanced methods in the laboratory diagnosis of bacteria</w:t>
            </w:r>
          </w:p>
          <w:p w14:paraId="5AE081B1" w14:textId="77777777" w:rsidR="000C7317" w:rsidRPr="00742CE5" w:rsidRDefault="000C7317" w:rsidP="00742CE5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importance of novel techniques in the diagnosis</w:t>
            </w:r>
          </w:p>
          <w:p w14:paraId="71DC405C" w14:textId="77777777" w:rsidR="000C7317" w:rsidRPr="00742CE5" w:rsidRDefault="000C7317" w:rsidP="00742CE5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main advantages and disadvantages of these  methods</w:t>
            </w:r>
          </w:p>
          <w:p w14:paraId="299DFA31" w14:textId="77777777" w:rsidR="000C7317" w:rsidRPr="00742CE5" w:rsidRDefault="000C7317" w:rsidP="00742CE5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future prospects for fast and precise diagnosis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   </w:t>
            </w:r>
          </w:p>
        </w:tc>
      </w:tr>
      <w:tr w:rsidR="000C7317" w:rsidRPr="00823E8E" w14:paraId="3B978120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1BEE5E5" w14:textId="77777777" w:rsidR="000C7317" w:rsidRPr="00823E8E" w:rsidRDefault="000C7317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53864BD8" w14:textId="77777777" w:rsidR="000C7317" w:rsidRPr="00734B8B" w:rsidRDefault="000C7317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Antimicrobial Agents &amp; Resistance </w:t>
            </w:r>
          </w:p>
          <w:p w14:paraId="62188C83" w14:textId="77777777" w:rsidR="000C7317" w:rsidRPr="00734B8B" w:rsidRDefault="000C7317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811" w:type="dxa"/>
          </w:tcPr>
          <w:p w14:paraId="62D35EC5" w14:textId="77777777" w:rsidR="000C7317" w:rsidRPr="00742CE5" w:rsidRDefault="000C7317" w:rsidP="00742CE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Define antimicrobial agents</w:t>
            </w:r>
          </w:p>
          <w:p w14:paraId="61E79BF5" w14:textId="77777777" w:rsidR="000C7317" w:rsidRPr="00742CE5" w:rsidRDefault="000C7317" w:rsidP="00742CE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antibiotics action mechanism and main targets in the bacteria </w:t>
            </w:r>
          </w:p>
          <w:p w14:paraId="0D56F188" w14:textId="77777777" w:rsidR="000C7317" w:rsidRPr="00742CE5" w:rsidRDefault="000C7317" w:rsidP="00742CE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ntibiotics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to the groups</w:t>
            </w:r>
          </w:p>
          <w:p w14:paraId="5B7C949E" w14:textId="77777777" w:rsidR="000C7317" w:rsidRPr="00742CE5" w:rsidRDefault="000C7317" w:rsidP="00742CE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ntimicrobial resistance types</w:t>
            </w:r>
          </w:p>
          <w:p w14:paraId="555E63AA" w14:textId="77777777" w:rsidR="000C7317" w:rsidRPr="00742CE5" w:rsidRDefault="000C7317" w:rsidP="00742CE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different resistance mechanisms</w:t>
            </w:r>
          </w:p>
          <w:p w14:paraId="21224AAD" w14:textId="77777777" w:rsidR="000C7317" w:rsidRPr="00742CE5" w:rsidRDefault="000C7317" w:rsidP="00742CE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ntimicrobial susceptibility test methods</w:t>
            </w:r>
            <w:r w:rsidRPr="00742CE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    </w:t>
            </w:r>
          </w:p>
        </w:tc>
      </w:tr>
      <w:tr w:rsidR="000C7317" w:rsidRPr="00823E8E" w14:paraId="0CA7FE59" w14:textId="77777777" w:rsidTr="00742CE5">
        <w:trPr>
          <w:trHeight w:val="1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D32F528" w14:textId="77777777" w:rsidR="000C7317" w:rsidRPr="00823E8E" w:rsidRDefault="000C7317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06F3E25E" w14:textId="6BC609DC" w:rsidR="000C7317" w:rsidRPr="0077415A" w:rsidRDefault="000C7317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7415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Sterilization,  Disinfection, and Antisepsis (T-2)</w:t>
            </w:r>
          </w:p>
        </w:tc>
        <w:tc>
          <w:tcPr>
            <w:tcW w:w="5811" w:type="dxa"/>
          </w:tcPr>
          <w:p w14:paraId="2FA54D24" w14:textId="58A87B32" w:rsidR="000C7317" w:rsidRPr="0077415A" w:rsidRDefault="000C7317" w:rsidP="00181796">
            <w:pPr>
              <w:pStyle w:val="ListParagraph"/>
              <w:numPr>
                <w:ilvl w:val="0"/>
                <w:numId w:val="4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Define sterilization, disinfection and antisepsis</w:t>
            </w:r>
          </w:p>
          <w:p w14:paraId="603C275D" w14:textId="77777777" w:rsidR="000C7317" w:rsidRPr="0077415A" w:rsidRDefault="000C7317" w:rsidP="00181796">
            <w:pPr>
              <w:pStyle w:val="ListParagraph"/>
              <w:numPr>
                <w:ilvl w:val="0"/>
                <w:numId w:val="4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Define the methods and devices for sterilization and list their use.</w:t>
            </w:r>
          </w:p>
          <w:p w14:paraId="576300A9" w14:textId="72A08BE3" w:rsidR="000C7317" w:rsidRPr="0077415A" w:rsidRDefault="000C7317" w:rsidP="00181796">
            <w:pPr>
              <w:pStyle w:val="ListParagraph"/>
              <w:numPr>
                <w:ilvl w:val="0"/>
                <w:numId w:val="4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List the disinfectants and their use</w:t>
            </w:r>
          </w:p>
          <w:p w14:paraId="553FD3AA" w14:textId="184DB78F" w:rsidR="000C7317" w:rsidRPr="0077415A" w:rsidRDefault="000C7317" w:rsidP="00181796">
            <w:pPr>
              <w:pStyle w:val="ListParagraph"/>
              <w:numPr>
                <w:ilvl w:val="0"/>
                <w:numId w:val="4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List the antiseptics and their use. </w:t>
            </w:r>
          </w:p>
        </w:tc>
      </w:tr>
      <w:tr w:rsidR="000C7317" w:rsidRPr="00823E8E" w14:paraId="4D1AFC2A" w14:textId="77777777" w:rsidTr="00E969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E417DE5" w14:textId="77777777" w:rsidR="000C7317" w:rsidRPr="00823E8E" w:rsidRDefault="000C7317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18788CA" w14:textId="77777777" w:rsidR="000C7317" w:rsidRPr="00734B8B" w:rsidRDefault="000C7317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Staphylococcus</w:t>
            </w:r>
          </w:p>
          <w:p w14:paraId="77979BF9" w14:textId="77777777" w:rsidR="000C7317" w:rsidRPr="00734B8B" w:rsidRDefault="000C7317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811" w:type="dxa"/>
          </w:tcPr>
          <w:p w14:paraId="0E47A38F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Gram positive cocci</w:t>
            </w:r>
          </w:p>
          <w:p w14:paraId="6D5A616A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Staphylococci genus</w:t>
            </w:r>
          </w:p>
          <w:p w14:paraId="3F580FC0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Staphylococci</w:t>
            </w:r>
          </w:p>
          <w:p w14:paraId="3061167D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linical manifestations for Staphylococci</w:t>
            </w:r>
          </w:p>
          <w:p w14:paraId="17A875CE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of Staphylococci</w:t>
            </w:r>
          </w:p>
          <w:p w14:paraId="34BC22BF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bacterial resistance in Staphylococci</w:t>
            </w:r>
          </w:p>
          <w:p w14:paraId="308DDB18" w14:textId="77777777" w:rsidR="000C7317" w:rsidRPr="0077415A" w:rsidRDefault="000C7317" w:rsidP="00742CE5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7415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Staphylococcal infections</w:t>
            </w:r>
          </w:p>
        </w:tc>
      </w:tr>
      <w:tr w:rsidR="000C7317" w:rsidRPr="00823E8E" w14:paraId="333BC8F4" w14:textId="77777777" w:rsidTr="00742CE5">
        <w:trPr>
          <w:trHeight w:val="1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F48A5EF" w14:textId="77777777" w:rsidR="000C7317" w:rsidRPr="00823E8E" w:rsidRDefault="000C7317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41129106" w14:textId="77777777" w:rsidR="000C7317" w:rsidRPr="00734B8B" w:rsidRDefault="000C7317" w:rsidP="00742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sz w:val="18"/>
                <w:szCs w:val="18"/>
                <w:lang w:val="en-US"/>
              </w:rPr>
              <w:t xml:space="preserve">Streptococci </w:t>
            </w:r>
          </w:p>
          <w:p w14:paraId="00526CCC" w14:textId="77777777" w:rsidR="000C7317" w:rsidRPr="00734B8B" w:rsidRDefault="000C7317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811" w:type="dxa"/>
          </w:tcPr>
          <w:p w14:paraId="75248AE0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Streptococci genus</w:t>
            </w:r>
          </w:p>
          <w:p w14:paraId="15F09922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Streptococci genus</w:t>
            </w:r>
          </w:p>
          <w:p w14:paraId="4A2F627A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Streptococci</w:t>
            </w:r>
          </w:p>
          <w:p w14:paraId="16E1B3D8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linical manifestations of streptococcal infections</w:t>
            </w:r>
          </w:p>
          <w:p w14:paraId="6BBD30EB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of Streptococci</w:t>
            </w:r>
          </w:p>
          <w:p w14:paraId="540AA433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bacterial resistance in Streptococci</w:t>
            </w:r>
          </w:p>
          <w:p w14:paraId="374A2A0B" w14:textId="77777777" w:rsidR="000C7317" w:rsidRPr="00742CE5" w:rsidRDefault="000C7317" w:rsidP="00742CE5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streptococcal infections</w:t>
            </w:r>
          </w:p>
        </w:tc>
      </w:tr>
      <w:tr w:rsidR="000C7317" w:rsidRPr="00823E8E" w14:paraId="1B68466C" w14:textId="77777777" w:rsidTr="00E969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7991422" w14:textId="77777777" w:rsidR="000C7317" w:rsidRPr="00823E8E" w:rsidRDefault="000C7317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66A60782" w14:textId="77777777" w:rsidR="000C7317" w:rsidRPr="00734B8B" w:rsidRDefault="000C7317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nterococcus  </w:t>
            </w:r>
          </w:p>
          <w:p w14:paraId="0A7AF80C" w14:textId="77777777" w:rsidR="000C7317" w:rsidRPr="00734B8B" w:rsidRDefault="000C7317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2A8A9477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Enterococci genus</w:t>
            </w:r>
          </w:p>
          <w:p w14:paraId="216E643C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Enterococci genus</w:t>
            </w:r>
          </w:p>
          <w:p w14:paraId="230824D2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Enterococci</w:t>
            </w:r>
          </w:p>
          <w:p w14:paraId="0A7949A9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linical manifestations of enterococcal infections</w:t>
            </w:r>
          </w:p>
          <w:p w14:paraId="6A0B82CD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of Enterococci</w:t>
            </w:r>
          </w:p>
          <w:p w14:paraId="56A5EB55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bacterial resistance in Enterococci</w:t>
            </w:r>
          </w:p>
          <w:p w14:paraId="3641F532" w14:textId="77777777" w:rsidR="000C7317" w:rsidRPr="00742CE5" w:rsidRDefault="000C7317" w:rsidP="00181796">
            <w:pPr>
              <w:pStyle w:val="ListParagraph"/>
              <w:numPr>
                <w:ilvl w:val="0"/>
                <w:numId w:val="4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enterococcal infections</w:t>
            </w:r>
          </w:p>
        </w:tc>
      </w:tr>
      <w:tr w:rsidR="00742CE5" w:rsidRPr="00823E8E" w14:paraId="1AA50E56" w14:textId="77777777" w:rsidTr="00742CE5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A626D1D" w14:textId="77777777" w:rsidR="00742CE5" w:rsidRPr="00823E8E" w:rsidRDefault="00742CE5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72" w:type="dxa"/>
            <w:gridSpan w:val="2"/>
            <w:vAlign w:val="center"/>
          </w:tcPr>
          <w:p w14:paraId="7D0096C5" w14:textId="77777777" w:rsidR="00742CE5" w:rsidRPr="00742CE5" w:rsidRDefault="00742CE5" w:rsidP="00742CE5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SKILLS</w:t>
            </w:r>
          </w:p>
        </w:tc>
      </w:tr>
      <w:tr w:rsidR="00742CE5" w:rsidRPr="00823E8E" w14:paraId="3D197FA3" w14:textId="77777777" w:rsidTr="00E969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923BC01" w14:textId="77777777" w:rsidR="00742CE5" w:rsidRPr="00823E8E" w:rsidRDefault="00742CE5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AF04621" w14:textId="77777777" w:rsidR="00742CE5" w:rsidRPr="00823E8E" w:rsidRDefault="00742CE5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823E8E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Laboratory safety, Sterilization, Disinfection (DRY LAB)</w:t>
            </w:r>
          </w:p>
          <w:p w14:paraId="6EBF6309" w14:textId="77777777" w:rsidR="00742CE5" w:rsidRPr="00823E8E" w:rsidRDefault="00742CE5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823E8E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P-1)</w:t>
            </w:r>
          </w:p>
        </w:tc>
        <w:tc>
          <w:tcPr>
            <w:tcW w:w="5811" w:type="dxa"/>
          </w:tcPr>
          <w:p w14:paraId="3F4744A2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the rules of working in a microbiology laboratory</w:t>
            </w:r>
          </w:p>
          <w:p w14:paraId="2C20D824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devices in microbiology laboratory</w:t>
            </w:r>
          </w:p>
          <w:p w14:paraId="03109607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ir functions in microbiology laboratory</w:t>
            </w:r>
          </w:p>
          <w:p w14:paraId="2E583FD2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sterilization and disinfection facilities</w:t>
            </w:r>
          </w:p>
          <w:p w14:paraId="0A951464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 the device used  in sterilization for microbiology  </w:t>
            </w:r>
          </w:p>
          <w:p w14:paraId="143BF42E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most common disinfectants</w:t>
            </w:r>
          </w:p>
          <w:p w14:paraId="5B1356DC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steps in  applying  sterilization by autoclave</w:t>
            </w:r>
          </w:p>
          <w:p w14:paraId="0FF82113" w14:textId="77777777" w:rsidR="00742CE5" w:rsidRPr="00742CE5" w:rsidRDefault="00742CE5" w:rsidP="00742CE5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742CE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ign the informed consent</w:t>
            </w:r>
          </w:p>
        </w:tc>
      </w:tr>
    </w:tbl>
    <w:p w14:paraId="60FFE4CA" w14:textId="77777777" w:rsidR="005A5EF3" w:rsidRDefault="005A5EF3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p w14:paraId="143DD95A" w14:textId="77777777" w:rsidR="005A5EF3" w:rsidRDefault="005A5EF3" w:rsidP="005A0392">
      <w:pPr>
        <w:rPr>
          <w:rFonts w:cstheme="minorHAnsi"/>
          <w:color w:val="000000" w:themeColor="text1"/>
          <w:sz w:val="20"/>
          <w:szCs w:val="20"/>
          <w:lang w:val="en-US"/>
        </w:rPr>
      </w:pPr>
    </w:p>
    <w:p w14:paraId="321C137C" w14:textId="77777777" w:rsidR="005A0392" w:rsidRPr="005A0392" w:rsidRDefault="005A0392" w:rsidP="005A0392">
      <w:pPr>
        <w:rPr>
          <w:rFonts w:cstheme="minorHAnsi"/>
          <w:color w:val="000000" w:themeColor="text1"/>
          <w:sz w:val="13"/>
          <w:szCs w:val="20"/>
          <w:lang w:val="en-US"/>
        </w:rPr>
      </w:pPr>
    </w:p>
    <w:tbl>
      <w:tblPr>
        <w:tblStyle w:val="GridTable4-Accent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3261"/>
        <w:gridCol w:w="5811"/>
      </w:tblGrid>
      <w:tr w:rsidR="005A0392" w:rsidRPr="005A0392" w14:paraId="5F89B0ED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A24597B" w14:textId="77777777" w:rsidR="005A0392" w:rsidRPr="005A0392" w:rsidRDefault="005A0392" w:rsidP="00C85C7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86A54" w:rsidRPr="005A0392" w14:paraId="08763BB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833DB70" w14:textId="663C7E42" w:rsidR="00886A54" w:rsidRPr="005A0392" w:rsidRDefault="00886A54" w:rsidP="00886A54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5A0392" w:rsidRPr="005A0392" w14:paraId="3D215812" w14:textId="77777777" w:rsidTr="00F83E9D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0556E02" w14:textId="77777777" w:rsidR="005A0392" w:rsidRPr="005A0392" w:rsidRDefault="005A0392" w:rsidP="00C85C7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61" w:type="dxa"/>
          </w:tcPr>
          <w:p w14:paraId="286A0A82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0721F785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5A0392" w:rsidRPr="005A0392" w14:paraId="4B65B9B7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433C9191" w14:textId="77777777" w:rsidR="005A0392" w:rsidRPr="005A0392" w:rsidRDefault="005A0392" w:rsidP="00C85C7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3261" w:type="dxa"/>
            <w:tcBorders>
              <w:bottom w:val="single" w:sz="4" w:space="0" w:color="8EAADB" w:themeColor="accent1" w:themeTint="99"/>
            </w:tcBorders>
            <w:vAlign w:val="center"/>
          </w:tcPr>
          <w:p w14:paraId="05A93827" w14:textId="77777777" w:rsidR="005A0392" w:rsidRPr="00734B8B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Introduction to pathology, tissue processing </w:t>
            </w:r>
          </w:p>
          <w:p w14:paraId="47DBE6CA" w14:textId="77777777" w:rsidR="005A0392" w:rsidRPr="00734B8B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  <w:tcBorders>
              <w:bottom w:val="single" w:sz="4" w:space="0" w:color="8EAADB" w:themeColor="accent1" w:themeTint="99"/>
            </w:tcBorders>
          </w:tcPr>
          <w:p w14:paraId="5A31BD2E" w14:textId="77777777" w:rsidR="005A0392" w:rsidRPr="005A0392" w:rsidRDefault="005A0392" w:rsidP="00AA4F76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pathology as a discipline</w:t>
            </w:r>
          </w:p>
          <w:p w14:paraId="413379D5" w14:textId="77777777" w:rsidR="005A0392" w:rsidRPr="005A0392" w:rsidRDefault="005A0392" w:rsidP="00AA4F76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various biopsy types </w:t>
            </w:r>
          </w:p>
          <w:p w14:paraId="6ED5BE56" w14:textId="77777777" w:rsidR="005A0392" w:rsidRPr="005A0392" w:rsidRDefault="005A0392" w:rsidP="00AA4F76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t through to procedures used in diagnosis</w:t>
            </w:r>
          </w:p>
          <w:p w14:paraId="18F3E0E8" w14:textId="77777777" w:rsidR="005A0392" w:rsidRPr="005A0392" w:rsidRDefault="005A0392" w:rsidP="00AA4F76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issue processing in the pathology laboratory</w:t>
            </w:r>
          </w:p>
          <w:p w14:paraId="5F07DAE7" w14:textId="77777777" w:rsidR="005A0392" w:rsidRPr="005A0392" w:rsidRDefault="005A0392" w:rsidP="00AA4F76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echanisms in the pathogenesis of various diseases</w:t>
            </w:r>
          </w:p>
        </w:tc>
      </w:tr>
      <w:tr w:rsidR="005A0392" w:rsidRPr="005A0392" w14:paraId="4FB4D8F1" w14:textId="77777777" w:rsidTr="00F83E9D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8928D9B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494F2AE8" w14:textId="77777777" w:rsidR="005A0392" w:rsidRPr="00734B8B" w:rsidRDefault="005A0392" w:rsidP="00C85C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Histochemical/</w:t>
            </w:r>
          </w:p>
          <w:p w14:paraId="48312BD1" w14:textId="77777777" w:rsidR="00E320CD" w:rsidRPr="00734B8B" w:rsidRDefault="005A0392" w:rsidP="00E320C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immunohistochemical stains, frozen section</w:t>
            </w:r>
          </w:p>
          <w:p w14:paraId="7D2DD793" w14:textId="7D51DA50" w:rsidR="005A0392" w:rsidRPr="00734B8B" w:rsidRDefault="005A0392" w:rsidP="00E320C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62B425AD" w14:textId="77777777" w:rsidR="005A0392" w:rsidRPr="005A0392" w:rsidRDefault="005A0392" w:rsidP="00AA4F76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histochemical/immunohistochemical stains</w:t>
            </w:r>
          </w:p>
          <w:p w14:paraId="341640AE" w14:textId="77777777" w:rsidR="005A0392" w:rsidRPr="005A0392" w:rsidRDefault="005A0392" w:rsidP="00AA4F76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frozen section and fine needle aspiration biopsy procedures </w:t>
            </w:r>
          </w:p>
          <w:p w14:paraId="54BC1D17" w14:textId="77777777" w:rsidR="005A0392" w:rsidRPr="005A0392" w:rsidRDefault="005A0392" w:rsidP="00AA4F76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importance and meaning of intraoperative pathology consultation</w:t>
            </w:r>
          </w:p>
        </w:tc>
      </w:tr>
      <w:tr w:rsidR="005A0392" w:rsidRPr="005A0392" w14:paraId="223594B6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67F36A5E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DC92A91" w14:textId="30551DC9" w:rsidR="00823E8E" w:rsidRPr="00734B8B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Overview of cellular responses to stress </w:t>
            </w:r>
            <w:r w:rsidR="00E320CD"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and noxious stimuli</w:t>
            </w:r>
          </w:p>
          <w:p w14:paraId="004489AB" w14:textId="4E390D89" w:rsidR="005A0392" w:rsidRPr="00734B8B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734B8B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tbl>
            <w:tblPr>
              <w:tblW w:w="7127" w:type="dxa"/>
              <w:tblLayout w:type="fixed"/>
              <w:tblLook w:val="04A0" w:firstRow="1" w:lastRow="0" w:firstColumn="1" w:lastColumn="0" w:noHBand="0" w:noVBand="1"/>
            </w:tblPr>
            <w:tblGrid>
              <w:gridCol w:w="7127"/>
            </w:tblGrid>
            <w:tr w:rsidR="005A0392" w:rsidRPr="005A0392" w14:paraId="2F678AF9" w14:textId="77777777" w:rsidTr="00C85C7A">
              <w:trPr>
                <w:trHeight w:val="133"/>
              </w:trPr>
              <w:tc>
                <w:tcPr>
                  <w:tcW w:w="7127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0621FB7" w14:textId="77777777" w:rsidR="005A0392" w:rsidRPr="005A0392" w:rsidRDefault="005A0392" w:rsidP="00C85C7A">
                  <w:pPr>
                    <w:pStyle w:val="ListParagraph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highlight w:val="white"/>
                      <w:lang w:val="en-US"/>
                    </w:rPr>
                  </w:pPr>
                </w:p>
              </w:tc>
            </w:tr>
          </w:tbl>
          <w:p w14:paraId="324B2C01" w14:textId="77777777" w:rsidR="005A0392" w:rsidRPr="005A0392" w:rsidRDefault="005A0392" w:rsidP="00FF7E67">
            <w:pPr>
              <w:pStyle w:val="ListParagraph"/>
              <w:numPr>
                <w:ilvl w:val="0"/>
                <w:numId w:val="1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t through to the response of cells to various types of stress</w:t>
            </w:r>
          </w:p>
          <w:p w14:paraId="08E3E906" w14:textId="77777777" w:rsidR="005A0392" w:rsidRPr="005A0392" w:rsidRDefault="005A0392" w:rsidP="00FF7E67">
            <w:pPr>
              <w:pStyle w:val="ListParagraph"/>
              <w:numPr>
                <w:ilvl w:val="0"/>
                <w:numId w:val="1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factors which have roles in cell injury with their mechanisms</w:t>
            </w:r>
          </w:p>
          <w:p w14:paraId="2A6F49AC" w14:textId="77777777" w:rsidR="005A0392" w:rsidRPr="005A0392" w:rsidRDefault="005A0392" w:rsidP="00FF7E67">
            <w:pPr>
              <w:pStyle w:val="ListParagraph"/>
              <w:numPr>
                <w:ilvl w:val="0"/>
                <w:numId w:val="100"/>
              </w:numPr>
              <w:tabs>
                <w:tab w:val="left" w:pos="142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   Describe the morphological changes of reversible/irreversible cell injury and apoptosis and necrosis </w:t>
            </w:r>
          </w:p>
          <w:p w14:paraId="0A6A11B2" w14:textId="77777777" w:rsidR="005A0392" w:rsidRPr="005A0392" w:rsidRDefault="005A0392" w:rsidP="00FF7E67">
            <w:pPr>
              <w:pStyle w:val="ListParagraph"/>
              <w:numPr>
                <w:ilvl w:val="0"/>
                <w:numId w:val="1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types and mechanisms of the response of cell and tissue to the destructive factor associated with clinical examples</w:t>
            </w:r>
          </w:p>
        </w:tc>
      </w:tr>
      <w:tr w:rsidR="005A0392" w:rsidRPr="005A0392" w14:paraId="397ECB94" w14:textId="77777777" w:rsidTr="00F83E9D">
        <w:trPr>
          <w:trHeight w:val="9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C96C2AF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66CD6F8E" w14:textId="77777777" w:rsidR="00E320CD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Sequence of events in cell injury and cell death</w:t>
            </w:r>
            <w:r w:rsidR="00E320CD"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,</w:t>
            </w: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Apoptosis</w:t>
            </w:r>
            <w:r w:rsidR="00E320CD"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, </w:t>
            </w: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Autophagy</w:t>
            </w:r>
          </w:p>
          <w:p w14:paraId="4DD0BD19" w14:textId="1BAA13FC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811" w:type="dxa"/>
          </w:tcPr>
          <w:p w14:paraId="5BF348AA" w14:textId="77777777" w:rsidR="005A0392" w:rsidRPr="005A0392" w:rsidRDefault="005A0392" w:rsidP="00AA4F76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reasons and mechanisms of basic cell injuries </w:t>
            </w:r>
          </w:p>
          <w:p w14:paraId="1F3780C5" w14:textId="77777777" w:rsidR="005A0392" w:rsidRPr="005A0392" w:rsidRDefault="005A0392" w:rsidP="00AA4F76">
            <w:pPr>
              <w:pStyle w:val="ListParagraph"/>
              <w:numPr>
                <w:ilvl w:val="0"/>
                <w:numId w:val="30"/>
              </w:numPr>
              <w:tabs>
                <w:tab w:val="left" w:pos="142"/>
              </w:tabs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ell at least five examples of reversible and irreversible changes related with cell injury </w:t>
            </w:r>
          </w:p>
          <w:p w14:paraId="3BC61776" w14:textId="07A0E0B8" w:rsidR="005A0392" w:rsidRPr="00F83E9D" w:rsidRDefault="005A0392" w:rsidP="00AA4F76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clinical significance of apoptosis and autophagy </w:t>
            </w:r>
          </w:p>
        </w:tc>
      </w:tr>
      <w:tr w:rsidR="005A0392" w:rsidRPr="005A0392" w14:paraId="1B29A33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054D211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610BC631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Mechanisms of cell injury and death, Hypoxia and Ischemia, Oxidative Stress </w:t>
            </w:r>
          </w:p>
          <w:p w14:paraId="1BBF34D9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115B23A7" w14:textId="77777777" w:rsidR="005A0392" w:rsidRPr="005A0392" w:rsidRDefault="005A0392" w:rsidP="00FF7E67">
            <w:pPr>
              <w:pStyle w:val="ListParagraph"/>
              <w:numPr>
                <w:ilvl w:val="0"/>
                <w:numId w:val="10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Explain the mechanisms of necrosis, ischemic and hypoxic injury, ischemia-reperfusion injury and chemical injury</w:t>
            </w:r>
            <w:r w:rsidRPr="005A0392">
              <w:rPr>
                <w:rFonts w:asciiTheme="minorHAnsi" w:hAnsiTheme="minorHAnsi" w:cstheme="minorHAnsi"/>
                <w:color w:val="000000"/>
                <w:lang w:val="en-US"/>
              </w:rPr>
              <w:t>.</w:t>
            </w:r>
          </w:p>
          <w:p w14:paraId="707387B2" w14:textId="77777777" w:rsidR="005A0392" w:rsidRPr="005A0392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5A0392" w:rsidRPr="005A0392" w14:paraId="3CA77534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7663517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170F863B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Cellular Adaptations of Stress (Hypertrophy, hyperplasia, atrophy, metaplasia) 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499D34DD" w14:textId="77777777" w:rsidR="005A0392" w:rsidRPr="005A0392" w:rsidRDefault="005A0392" w:rsidP="00AA4F76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the types of adaptation mechanisms of the cell</w:t>
            </w:r>
          </w:p>
          <w:p w14:paraId="2F01DB4D" w14:textId="77777777" w:rsidR="005A0392" w:rsidRPr="005A0392" w:rsidRDefault="005A0392" w:rsidP="00AA4F76">
            <w:pPr>
              <w:pStyle w:val="ListParagraph"/>
              <w:numPr>
                <w:ilvl w:val="0"/>
                <w:numId w:val="31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adaptation mechanisms with their clinical significance</w:t>
            </w:r>
          </w:p>
          <w:p w14:paraId="7546EAB7" w14:textId="77777777" w:rsidR="005A0392" w:rsidRPr="005A0392" w:rsidRDefault="005A0392" w:rsidP="00AA4F76">
            <w:pPr>
              <w:pStyle w:val="ListParagraph"/>
              <w:numPr>
                <w:ilvl w:val="0"/>
                <w:numId w:val="31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ell at least three examples to each adaptation type</w:t>
            </w:r>
          </w:p>
        </w:tc>
      </w:tr>
      <w:tr w:rsidR="005A0392" w:rsidRPr="005A0392" w14:paraId="28273066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F481624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3BCC3084" w14:textId="77777777" w:rsidR="00823E8E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Intracellular accumulations, pathologic calcification, cellular aging </w:t>
            </w:r>
          </w:p>
          <w:p w14:paraId="0B866382" w14:textId="2972FFCD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3DA43297" w14:textId="77777777" w:rsidR="005A0392" w:rsidRPr="005A0392" w:rsidRDefault="005A0392" w:rsidP="00AA4F76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t through to at least five important accumulating substances in the cell</w:t>
            </w:r>
          </w:p>
          <w:p w14:paraId="5F35A5D1" w14:textId="77777777" w:rsidR="005A0392" w:rsidRPr="005A0392" w:rsidRDefault="005A0392" w:rsidP="00AA4F76">
            <w:pPr>
              <w:pStyle w:val="ListParagraph"/>
              <w:numPr>
                <w:ilvl w:val="0"/>
                <w:numId w:val="32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pathogenesis and diseases related with intracellular accumulation of different types of substances </w:t>
            </w:r>
          </w:p>
        </w:tc>
      </w:tr>
      <w:tr w:rsidR="005A0392" w:rsidRPr="005A0392" w14:paraId="4D02B101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02787AFF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6313361E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Overview of inflammation and tissue repair </w:t>
            </w:r>
          </w:p>
          <w:p w14:paraId="7310008D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47F22865" w14:textId="77777777" w:rsidR="005A0392" w:rsidRPr="005A0392" w:rsidRDefault="005A0392" w:rsidP="00AA4F76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proteins and phases of proliferation which take part into normal cell cycle and interpret their roles in tissue repair  </w:t>
            </w:r>
          </w:p>
          <w:p w14:paraId="3004783E" w14:textId="77777777" w:rsidR="005A0392" w:rsidRPr="005A0392" w:rsidRDefault="005A0392" w:rsidP="00AA4F76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lassify the components of extracellular matrix and characterize their roles in tissue repair </w:t>
            </w:r>
          </w:p>
          <w:p w14:paraId="3685BC4A" w14:textId="77777777" w:rsidR="005A0392" w:rsidRPr="005A0392" w:rsidRDefault="005A0392" w:rsidP="00AA4F76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lassify the cells which participate in tissue repair and define their functions in tissue repair </w:t>
            </w:r>
          </w:p>
          <w:p w14:paraId="43952D96" w14:textId="77777777" w:rsidR="005A0392" w:rsidRPr="005A0392" w:rsidRDefault="005A0392" w:rsidP="00AA4F76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lassify the tissues and cells according to their renewal capacity </w:t>
            </w:r>
          </w:p>
        </w:tc>
      </w:tr>
      <w:tr w:rsidR="005A0392" w:rsidRPr="005A0392" w14:paraId="671B00C9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B4D4136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5DCBAA41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Acute inflammation/</w:t>
            </w:r>
          </w:p>
          <w:p w14:paraId="694F6058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Leukocyte recruitment and activation in inflammation</w:t>
            </w:r>
          </w:p>
          <w:p w14:paraId="252FFCEB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3D067AE5" w14:textId="77777777" w:rsidR="005A0392" w:rsidRPr="005A0392" w:rsidRDefault="005A0392" w:rsidP="00AA4F76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acute inflammation </w:t>
            </w:r>
          </w:p>
          <w:p w14:paraId="3CA56D85" w14:textId="77777777" w:rsidR="005A0392" w:rsidRPr="005A0392" w:rsidRDefault="005A0392" w:rsidP="00AA4F76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mechanisms of formation of acute inflammation and define the cells which take part in acute inflammation</w:t>
            </w:r>
          </w:p>
          <w:p w14:paraId="3167685A" w14:textId="77777777" w:rsidR="005A0392" w:rsidRPr="005A0392" w:rsidRDefault="005A0392" w:rsidP="00AA4F76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cardinal and morphological findings of acute inflammation </w:t>
            </w:r>
          </w:p>
        </w:tc>
      </w:tr>
      <w:tr w:rsidR="005A0392" w:rsidRPr="005A0392" w14:paraId="52E10F3A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1FA12C9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50234D02" w14:textId="77777777" w:rsidR="0094233E" w:rsidRPr="00734B8B" w:rsidRDefault="005A0392" w:rsidP="00E320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Phagocytosis and clearance of the offending agent/Leukocyte-mediated tissue injury</w:t>
            </w:r>
          </w:p>
          <w:p w14:paraId="03227BC8" w14:textId="2DAC9029" w:rsidR="005A0392" w:rsidRPr="00734B8B" w:rsidRDefault="005A0392" w:rsidP="00E320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5CF35E0E" w14:textId="77777777" w:rsidR="005A0392" w:rsidRPr="005A0392" w:rsidRDefault="005A0392" w:rsidP="00AA4F76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ell the 6 affecting factors which play role in tissue renewal </w:t>
            </w:r>
          </w:p>
          <w:p w14:paraId="7F6C13FA" w14:textId="77777777" w:rsidR="005A0392" w:rsidRPr="005A0392" w:rsidRDefault="005A0392" w:rsidP="00AA4F76">
            <w:pPr>
              <w:pStyle w:val="ListParagraph"/>
              <w:numPr>
                <w:ilvl w:val="0"/>
                <w:numId w:val="35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lassify the features of cutaneous wound healing </w:t>
            </w:r>
          </w:p>
          <w:p w14:paraId="70476D4E" w14:textId="77777777" w:rsidR="005A0392" w:rsidRPr="005A0392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  <w:p w14:paraId="7F39438A" w14:textId="77777777" w:rsidR="005A0392" w:rsidRPr="005A0392" w:rsidRDefault="005A0392" w:rsidP="00C85C7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5A0392" w:rsidRPr="005A0392" w14:paraId="09EBD9C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F11F4EC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34AD95A9" w14:textId="77777777" w:rsidR="00E320CD" w:rsidRPr="00734B8B" w:rsidRDefault="005A0392" w:rsidP="00E320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Mediators of inflammation (Vasoactive amines</w:t>
            </w:r>
            <w:r w:rsidR="00E320CD"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)</w:t>
            </w:r>
          </w:p>
          <w:p w14:paraId="503F4AEF" w14:textId="76F87501" w:rsidR="005A0392" w:rsidRPr="00734B8B" w:rsidRDefault="00E320CD" w:rsidP="00E320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A0392"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272AA0D2" w14:textId="77777777" w:rsidR="005A0392" w:rsidRPr="005A0392" w:rsidRDefault="005A0392" w:rsidP="00AA4F76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lassify the chemical mediators which play role in acute and chronic inflammation  </w:t>
            </w:r>
          </w:p>
          <w:p w14:paraId="296864A5" w14:textId="77777777" w:rsidR="005A0392" w:rsidRPr="005A0392" w:rsidRDefault="005A0392" w:rsidP="00AA4F76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functions of vasoactive amines in inflammation </w:t>
            </w:r>
          </w:p>
          <w:p w14:paraId="37351177" w14:textId="28BC560A" w:rsidR="005A0392" w:rsidRPr="00F83E9D" w:rsidRDefault="005A0392" w:rsidP="00AA4F76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the pathogenesis of inflammation with clinical findings</w:t>
            </w:r>
          </w:p>
        </w:tc>
      </w:tr>
      <w:tr w:rsidR="005A0392" w:rsidRPr="005A0392" w14:paraId="7AC74B1A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80D5439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264CE65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Mediators of inflammation</w:t>
            </w:r>
          </w:p>
          <w:p w14:paraId="5954CCEC" w14:textId="77777777" w:rsidR="00E320CD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( Cytokines and chemokines, Complement system, Other mediators)</w:t>
            </w:r>
          </w:p>
          <w:p w14:paraId="204EE1AB" w14:textId="4AB693E6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0D342308" w14:textId="77777777" w:rsidR="005A0392" w:rsidRPr="005A0392" w:rsidRDefault="005A0392" w:rsidP="00AA4F76">
            <w:pPr>
              <w:pStyle w:val="ListParagraph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functions of cytokines and chemokines, complement system and other mediators in inflammation </w:t>
            </w:r>
          </w:p>
          <w:p w14:paraId="7F7B370B" w14:textId="77777777" w:rsidR="005A0392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</w:p>
          <w:p w14:paraId="33082300" w14:textId="77777777" w:rsidR="00977D64" w:rsidRDefault="00977D64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</w:p>
          <w:p w14:paraId="2430AF71" w14:textId="77777777" w:rsidR="00977D64" w:rsidRPr="005A0392" w:rsidRDefault="00977D64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5A0392" w:rsidRPr="005A0392" w14:paraId="77E9BECC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A992878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0B25F87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Outcomes of acute inflammation/</w:t>
            </w:r>
          </w:p>
          <w:p w14:paraId="03D09523" w14:textId="77777777" w:rsidR="00E320CD" w:rsidRPr="00734B8B" w:rsidRDefault="005A0392" w:rsidP="00E320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morphologic patterns </w:t>
            </w:r>
          </w:p>
          <w:p w14:paraId="715F711D" w14:textId="19343B38" w:rsidR="005A0392" w:rsidRPr="00734B8B" w:rsidRDefault="005A0392" w:rsidP="00E320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75834C2F" w14:textId="77777777" w:rsidR="005A0392" w:rsidRPr="005A0392" w:rsidRDefault="005A0392" w:rsidP="00AA4F76">
            <w:pPr>
              <w:pStyle w:val="ListParagraph"/>
              <w:numPr>
                <w:ilvl w:val="0"/>
                <w:numId w:val="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Get through to the types, complications and prognosis of inflammation in consideration of various clinical examples  </w:t>
            </w:r>
          </w:p>
          <w:p w14:paraId="490EA195" w14:textId="77777777" w:rsidR="005A0392" w:rsidRPr="005A0392" w:rsidRDefault="005A0392" w:rsidP="00AA4F76">
            <w:pPr>
              <w:pStyle w:val="ListParagraph"/>
              <w:numPr>
                <w:ilvl w:val="0"/>
                <w:numId w:val="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orrelate the complications and prognosis with generated clinical findings in acute inflammation  </w:t>
            </w:r>
          </w:p>
          <w:p w14:paraId="5159AA5E" w14:textId="77777777" w:rsidR="005A0392" w:rsidRPr="005A0392" w:rsidRDefault="005A0392" w:rsidP="00AA4F76">
            <w:pPr>
              <w:pStyle w:val="ListParagraph"/>
              <w:numPr>
                <w:ilvl w:val="0"/>
                <w:numId w:val="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inflammation with its types, pathogenesis and consequences </w:t>
            </w:r>
          </w:p>
        </w:tc>
      </w:tr>
      <w:tr w:rsidR="005A0392" w:rsidRPr="005A0392" w14:paraId="3468B76E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D499277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0172E88E" w14:textId="77777777" w:rsidR="00E320CD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Chronic inflammation (Causes, morphologic features , cells and mediators</w:t>
            </w:r>
            <w:r w:rsidR="00E320CD"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)</w:t>
            </w:r>
          </w:p>
          <w:p w14:paraId="044ED017" w14:textId="0F580EF3" w:rsidR="005A0392" w:rsidRPr="00734B8B" w:rsidRDefault="00E320CD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 </w:t>
            </w:r>
            <w:r w:rsidR="005A0392"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5E91AF3C" w14:textId="77777777" w:rsidR="005A0392" w:rsidRPr="005A0392" w:rsidRDefault="005A0392" w:rsidP="00AA4F76">
            <w:pPr>
              <w:pStyle w:val="ListParagraph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 xml:space="preserve">Define chronic inflammation </w:t>
            </w:r>
          </w:p>
          <w:p w14:paraId="15FC896F" w14:textId="77777777" w:rsidR="005A0392" w:rsidRPr="005A0392" w:rsidRDefault="005A0392" w:rsidP="00AA4F76">
            <w:pPr>
              <w:pStyle w:val="ListParagraph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mechanisms of cellular functions  of the cells which participate in chronic inflammation </w:t>
            </w:r>
          </w:p>
          <w:p w14:paraId="14312BBD" w14:textId="77777777" w:rsidR="005A0392" w:rsidRPr="005A0392" w:rsidRDefault="005A0392" w:rsidP="00AA4F76">
            <w:pPr>
              <w:pStyle w:val="ListParagraph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 xml:space="preserve">Describe the examples of chronic inflammation </w:t>
            </w:r>
          </w:p>
          <w:p w14:paraId="3D679EEB" w14:textId="77777777" w:rsidR="005A0392" w:rsidRPr="005A0392" w:rsidRDefault="005A0392" w:rsidP="00AA4F76">
            <w:pPr>
              <w:pStyle w:val="ListParagraph"/>
              <w:numPr>
                <w:ilvl w:val="0"/>
                <w:numId w:val="3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complications and prognosis of chronic inflammation  </w:t>
            </w:r>
          </w:p>
          <w:p w14:paraId="4B486C1F" w14:textId="77777777" w:rsidR="005A0392" w:rsidRPr="005A0392" w:rsidRDefault="005A0392" w:rsidP="00AA4F76">
            <w:pPr>
              <w:pStyle w:val="ListParagraph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granulomatous inflammation with appropriate clinical examples </w:t>
            </w:r>
          </w:p>
        </w:tc>
      </w:tr>
      <w:tr w:rsidR="005A0392" w:rsidRPr="005A0392" w14:paraId="3FA165F5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051CC75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519BFFAF" w14:textId="5A547439" w:rsidR="00823E8E" w:rsidRPr="00734B8B" w:rsidRDefault="00E320CD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Systemic effects of inflammation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/</w:t>
            </w:r>
            <w:r w:rsidR="005A0392"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Tissue Repair</w:t>
            </w:r>
          </w:p>
          <w:p w14:paraId="4D1D61A5" w14:textId="236E1803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7B37D92B" w14:textId="77777777" w:rsidR="005A0392" w:rsidRPr="005A0392" w:rsidRDefault="005A0392" w:rsidP="00AA4F76">
            <w:pPr>
              <w:pStyle w:val="ListParagraph"/>
              <w:numPr>
                <w:ilvl w:val="0"/>
                <w:numId w:val="40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outcomes of chronic inflammation and correlate them with clinical findings</w:t>
            </w:r>
          </w:p>
          <w:p w14:paraId="35D175CF" w14:textId="77777777" w:rsidR="005A0392" w:rsidRPr="00B30982" w:rsidRDefault="005A0392" w:rsidP="00B309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5A0392" w:rsidRPr="005A0392" w14:paraId="70A3DBDE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DD14717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50A10416" w14:textId="5110A5F1" w:rsidR="005A0392" w:rsidRPr="00734B8B" w:rsidRDefault="005A0392" w:rsidP="00E320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Repair by scarring/factors that impair tissue repair </w:t>
            </w:r>
            <w:r w:rsidRPr="00734B8B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4C26ABD0" w14:textId="77777777" w:rsidR="005A0392" w:rsidRPr="005A0392" w:rsidRDefault="005A0392" w:rsidP="00AA4F76">
            <w:pPr>
              <w:pStyle w:val="ListParagraph"/>
              <w:numPr>
                <w:ilvl w:val="0"/>
                <w:numId w:val="41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ell the types of the cells which are responsible in tissue renewal</w:t>
            </w:r>
          </w:p>
          <w:p w14:paraId="029A3304" w14:textId="77777777" w:rsidR="005A0392" w:rsidRPr="005A0392" w:rsidRDefault="005A0392" w:rsidP="00AA4F76">
            <w:pPr>
              <w:pStyle w:val="ListParagraph"/>
              <w:numPr>
                <w:ilvl w:val="0"/>
                <w:numId w:val="41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functions of the cells which are responsible in tissue renewal </w:t>
            </w:r>
          </w:p>
        </w:tc>
      </w:tr>
      <w:tr w:rsidR="005A0392" w:rsidRPr="005A0392" w14:paraId="6A4D1AF6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936D56D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06BAE3C0" w14:textId="4DD5504E" w:rsidR="00E320CD" w:rsidRPr="00734B8B" w:rsidRDefault="00E320CD" w:rsidP="00E320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Clinical examples of abnormal wound healing and scaring</w:t>
            </w:r>
          </w:p>
          <w:p w14:paraId="3D2ADCE9" w14:textId="0B76A245" w:rsidR="005A0392" w:rsidRPr="00734B8B" w:rsidRDefault="00E320CD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="005A0392"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3069A971" w14:textId="77777777" w:rsidR="005A0392" w:rsidRPr="005A0392" w:rsidRDefault="005A0392" w:rsidP="00AA4F76">
            <w:pPr>
              <w:pStyle w:val="ListParagraph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stages of scar formation  </w:t>
            </w:r>
          </w:p>
          <w:p w14:paraId="609622E0" w14:textId="77777777" w:rsidR="005A0392" w:rsidRPr="005A0392" w:rsidRDefault="005A0392" w:rsidP="00AA4F76">
            <w:pPr>
              <w:pStyle w:val="ListParagraph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regeneration, healing and fibrosis  </w:t>
            </w:r>
          </w:p>
          <w:p w14:paraId="7AC4C882" w14:textId="77777777" w:rsidR="005A0392" w:rsidRPr="005A0392" w:rsidRDefault="005A0392" w:rsidP="00AA4F76">
            <w:pPr>
              <w:pStyle w:val="ListParagraph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stages of primary and secondary cutaneous wound healing  </w:t>
            </w:r>
          </w:p>
        </w:tc>
      </w:tr>
      <w:tr w:rsidR="005A0392" w:rsidRPr="005A0392" w14:paraId="09713EEF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B103366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27909657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Hyperemia and congestion, edema, hemorrhage </w:t>
            </w:r>
          </w:p>
          <w:p w14:paraId="70E4499D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00E90D37" w14:textId="77777777" w:rsidR="005A0392" w:rsidRPr="005A0392" w:rsidRDefault="005A0392" w:rsidP="00AA4F76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morphological changes in tissues related with hemodynamic disorders </w:t>
            </w:r>
          </w:p>
          <w:p w14:paraId="07ACB028" w14:textId="77777777" w:rsidR="005A0392" w:rsidRPr="005A0392" w:rsidRDefault="005A0392" w:rsidP="00AA4F76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fluid, electrolyte and hemodynamic balance</w:t>
            </w:r>
          </w:p>
          <w:p w14:paraId="06EE925A" w14:textId="77777777" w:rsidR="005A0392" w:rsidRPr="005A0392" w:rsidRDefault="005A0392" w:rsidP="00AA4F76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pathogenesis and clinical consequences of hemodynamic disorders</w:t>
            </w:r>
          </w:p>
        </w:tc>
      </w:tr>
      <w:tr w:rsidR="005A0392" w:rsidRPr="005A0392" w14:paraId="31214A73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8880371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4F8F97A" w14:textId="4B3A3C61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Normal Hemostasis</w:t>
            </w:r>
          </w:p>
          <w:p w14:paraId="0E87A360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04935CA4" w14:textId="77777777" w:rsidR="005A0392" w:rsidRPr="005A0392" w:rsidRDefault="005A0392" w:rsidP="00AA4F76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hyperemia, congestion, edema and hemorrhage  </w:t>
            </w:r>
          </w:p>
          <w:p w14:paraId="2455ACFD" w14:textId="77777777" w:rsidR="005A0392" w:rsidRPr="005A0392" w:rsidRDefault="005A0392" w:rsidP="00AA4F76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ell and group the pathophysiological mechanisms of generation of edema </w:t>
            </w:r>
          </w:p>
          <w:p w14:paraId="05DA1C3D" w14:textId="77777777" w:rsidR="005A0392" w:rsidRPr="005A0392" w:rsidRDefault="005A0392" w:rsidP="00AA4F76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reasons of edema, hyperemia and congestion and correlate them with clinical findings  </w:t>
            </w:r>
          </w:p>
          <w:p w14:paraId="1B79F7BA" w14:textId="77777777" w:rsidR="005A0392" w:rsidRPr="005A0392" w:rsidRDefault="005A0392" w:rsidP="00AA4F76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the types of hemorrhage</w:t>
            </w:r>
          </w:p>
        </w:tc>
      </w:tr>
      <w:tr w:rsidR="005A0392" w:rsidRPr="005A0392" w14:paraId="31E1019D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6531FA3D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4959D58B" w14:textId="561BF68F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Thrombosis and Embolism </w:t>
            </w:r>
          </w:p>
          <w:p w14:paraId="1662181B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4C4378C8" w14:textId="77777777" w:rsidR="005A0392" w:rsidRPr="005A0392" w:rsidRDefault="005A0392" w:rsidP="00AA4F76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hemostasis and thrombosis and explain the mechanism of them </w:t>
            </w:r>
          </w:p>
          <w:p w14:paraId="537D7A9B" w14:textId="77777777" w:rsidR="005A0392" w:rsidRPr="005A0392" w:rsidRDefault="005A0392" w:rsidP="00AA4F76">
            <w:pPr>
              <w:pStyle w:val="ListParagraph"/>
              <w:numPr>
                <w:ilvl w:val="0"/>
                <w:numId w:val="45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functions of endothelium, thrombocyte , coagulation and fibrinolytic cascades </w:t>
            </w:r>
          </w:p>
          <w:p w14:paraId="0FD56002" w14:textId="77777777" w:rsidR="005A0392" w:rsidRPr="005A0392" w:rsidRDefault="005A0392" w:rsidP="00AA4F76">
            <w:pPr>
              <w:pStyle w:val="ListParagraph"/>
              <w:numPr>
                <w:ilvl w:val="0"/>
                <w:numId w:val="45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formation of thrombosis by defining the morphology of thrombosis </w:t>
            </w:r>
          </w:p>
          <w:p w14:paraId="07D0DC16" w14:textId="77777777" w:rsidR="005A0392" w:rsidRPr="005A0392" w:rsidRDefault="005A0392" w:rsidP="00AA4F76">
            <w:pPr>
              <w:pStyle w:val="ListParagraph"/>
              <w:numPr>
                <w:ilvl w:val="0"/>
                <w:numId w:val="45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the types of thrombus</w:t>
            </w:r>
          </w:p>
          <w:p w14:paraId="7297E3AC" w14:textId="77777777" w:rsidR="005A0392" w:rsidRPr="005A0392" w:rsidRDefault="005A0392" w:rsidP="00AA4F76">
            <w:pPr>
              <w:pStyle w:val="ListParagraph"/>
              <w:numPr>
                <w:ilvl w:val="0"/>
                <w:numId w:val="45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embolism  by explaining its mechanism under the light of clinical examples</w:t>
            </w:r>
          </w:p>
          <w:p w14:paraId="480639B7" w14:textId="77777777" w:rsidR="005A0392" w:rsidRPr="005A0392" w:rsidRDefault="005A0392" w:rsidP="00AA4F76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Differentiate pulmonary and systemic thromboembolism , fat and amniotic fluid embolism  </w:t>
            </w:r>
          </w:p>
        </w:tc>
      </w:tr>
      <w:tr w:rsidR="005A0392" w:rsidRPr="005A0392" w14:paraId="14026A23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007BF9A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644E2912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Infarction and shock </w:t>
            </w:r>
          </w:p>
          <w:p w14:paraId="258A853C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811" w:type="dxa"/>
          </w:tcPr>
          <w:p w14:paraId="4E2625A3" w14:textId="77777777" w:rsidR="005A0392" w:rsidRPr="005A0392" w:rsidRDefault="005A0392" w:rsidP="00AA4F76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cardiovascular collapse </w:t>
            </w:r>
          </w:p>
          <w:p w14:paraId="287ECC10" w14:textId="77777777" w:rsidR="005A0392" w:rsidRPr="005A0392" w:rsidRDefault="005A0392" w:rsidP="00AA4F76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ifferentiate the types and etiologies of shock  </w:t>
            </w:r>
          </w:p>
          <w:p w14:paraId="2367403B" w14:textId="77777777" w:rsidR="005A0392" w:rsidRPr="005A0392" w:rsidRDefault="005A0392" w:rsidP="00AA4F76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stages of shock and explain the morphologic findings of shock </w:t>
            </w:r>
          </w:p>
          <w:p w14:paraId="4B17D6AC" w14:textId="77777777" w:rsidR="005A0392" w:rsidRPr="005A0392" w:rsidRDefault="005A0392" w:rsidP="00AA4F76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infarct, classify the reasons and types of infarct </w:t>
            </w:r>
          </w:p>
          <w:p w14:paraId="6C936A03" w14:textId="77777777" w:rsidR="005A0392" w:rsidRPr="005A0392" w:rsidRDefault="005A0392" w:rsidP="00AA4F76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acroscopic and microscopic findings of infarct</w:t>
            </w:r>
          </w:p>
          <w:p w14:paraId="6E56D3A6" w14:textId="77777777" w:rsidR="005A0392" w:rsidRPr="005A0392" w:rsidRDefault="005A0392" w:rsidP="00AA4F76">
            <w:pPr>
              <w:pStyle w:val="ListParagraph"/>
              <w:numPr>
                <w:ilvl w:val="0"/>
                <w:numId w:val="46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Group the factors which affect infarct formation  </w:t>
            </w:r>
          </w:p>
        </w:tc>
      </w:tr>
      <w:tr w:rsidR="005A0392" w:rsidRPr="005A0392" w14:paraId="7D55EA4C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BAE8AAB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320AA6AD" w14:textId="098DA4E5" w:rsidR="00E320CD" w:rsidRPr="00734B8B" w:rsidRDefault="005A0392" w:rsidP="00E320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Genetic diseases, nature of genetic abnormalities </w:t>
            </w:r>
          </w:p>
          <w:p w14:paraId="5DA90B8B" w14:textId="29291F63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</w:t>
            </w:r>
            <w:r w:rsidR="008E116F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1</w:t>
            </w: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5811" w:type="dxa"/>
          </w:tcPr>
          <w:p w14:paraId="392CC563" w14:textId="77777777" w:rsidR="005A0392" w:rsidRPr="005A0392" w:rsidRDefault="005A0392" w:rsidP="00AA4F76">
            <w:pPr>
              <w:pStyle w:val="ListParagraph"/>
              <w:numPr>
                <w:ilvl w:val="0"/>
                <w:numId w:val="4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mechanisms of five genetic lesions with emphasizing of the clinical significance of them </w:t>
            </w:r>
          </w:p>
          <w:p w14:paraId="059D4468" w14:textId="77777777" w:rsidR="005A0392" w:rsidRPr="005A0392" w:rsidRDefault="005A0392" w:rsidP="00AA4F76">
            <w:pPr>
              <w:pStyle w:val="ListParagraph"/>
              <w:numPr>
                <w:ilvl w:val="0"/>
                <w:numId w:val="4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at least three diseases caused by single-gene defects with explaining mechanisms of them  </w:t>
            </w:r>
          </w:p>
        </w:tc>
      </w:tr>
      <w:tr w:rsidR="005A0392" w:rsidRPr="005A0392" w14:paraId="670C13FA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640A5F5E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CF9796E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Complex Multigenic Disorders, Cytogenetic Disorders</w:t>
            </w:r>
          </w:p>
          <w:p w14:paraId="09B45A77" w14:textId="77777777" w:rsidR="005A0392" w:rsidRPr="00734B8B" w:rsidRDefault="005A0392" w:rsidP="00C85C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811" w:type="dxa"/>
          </w:tcPr>
          <w:p w14:paraId="66FF311D" w14:textId="77777777" w:rsidR="005A0392" w:rsidRPr="005A0392" w:rsidRDefault="005A0392" w:rsidP="00AA4F76">
            <w:pPr>
              <w:pStyle w:val="ListParagraph"/>
              <w:numPr>
                <w:ilvl w:val="0"/>
                <w:numId w:val="48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at least three complex multigenic and cytogenetic disorders with explaining mechanisms of them  </w:t>
            </w:r>
          </w:p>
        </w:tc>
      </w:tr>
      <w:tr w:rsidR="005A0392" w:rsidRPr="005A0392" w14:paraId="4C1EA005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56753FB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80DAF2E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Single-Gene Disorders With Atypical Patterns of Inheritance</w:t>
            </w:r>
          </w:p>
          <w:p w14:paraId="4006603C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811" w:type="dxa"/>
          </w:tcPr>
          <w:p w14:paraId="4FA6C69F" w14:textId="77777777" w:rsidR="005A0392" w:rsidRPr="005A0392" w:rsidRDefault="005A0392" w:rsidP="00AA4F76">
            <w:pPr>
              <w:pStyle w:val="ListParagraph"/>
              <w:numPr>
                <w:ilvl w:val="0"/>
                <w:numId w:val="4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at least three complex single-gene disorders with atypical patterns of inheritance with explaining mechanisms of them  </w:t>
            </w:r>
          </w:p>
        </w:tc>
      </w:tr>
      <w:tr w:rsidR="00886A54" w:rsidRPr="005A0392" w14:paraId="43744C9E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F0E4C3F" w14:textId="77777777" w:rsidR="00886A54" w:rsidRPr="005A0392" w:rsidRDefault="00886A54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9072" w:type="dxa"/>
            <w:gridSpan w:val="2"/>
            <w:vAlign w:val="center"/>
          </w:tcPr>
          <w:p w14:paraId="2ABD83C1" w14:textId="2CEB9BC2" w:rsidR="00886A54" w:rsidRPr="00886A54" w:rsidRDefault="00886A54" w:rsidP="00886A5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86A54">
              <w:rPr>
                <w:rFonts w:asciiTheme="minorHAnsi" w:hAnsiTheme="minorHAnsi" w:cstheme="minorHAnsi"/>
                <w:b/>
                <w:sz w:val="18"/>
                <w:szCs w:val="18"/>
              </w:rPr>
              <w:t>SKILLS</w:t>
            </w:r>
          </w:p>
        </w:tc>
      </w:tr>
      <w:tr w:rsidR="005A0392" w:rsidRPr="005A0392" w14:paraId="660D6323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DEDCCFD" w14:textId="77777777" w:rsidR="005A0392" w:rsidRPr="005A0392" w:rsidRDefault="005A0392" w:rsidP="00C85C7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0A29CDBF" w14:textId="77777777" w:rsidR="00886A54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34B8B">
              <w:rPr>
                <w:rFonts w:cstheme="minorHAnsi"/>
                <w:color w:val="000000"/>
                <w:sz w:val="18"/>
                <w:szCs w:val="18"/>
              </w:rPr>
              <w:t>Pathology Laboratory-Practical Classes:</w:t>
            </w:r>
          </w:p>
          <w:p w14:paraId="36DDD257" w14:textId="65C32330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34B8B">
              <w:rPr>
                <w:rFonts w:cstheme="minorHAnsi"/>
                <w:color w:val="000000"/>
                <w:sz w:val="18"/>
                <w:szCs w:val="18"/>
              </w:rPr>
              <w:t xml:space="preserve"> (LAB-2)</w:t>
            </w:r>
          </w:p>
          <w:p w14:paraId="76DB1191" w14:textId="77777777" w:rsidR="005A0392" w:rsidRPr="00734B8B" w:rsidRDefault="005A0392" w:rsidP="00C85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11" w:type="dxa"/>
          </w:tcPr>
          <w:p w14:paraId="4D3DF032" w14:textId="78E61BAD" w:rsidR="005A0392" w:rsidRPr="005A0392" w:rsidRDefault="005A0392" w:rsidP="00AA4F76">
            <w:pPr>
              <w:pStyle w:val="ListParagraph"/>
              <w:numPr>
                <w:ilvl w:val="0"/>
                <w:numId w:val="5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</w:rPr>
              <w:t xml:space="preserve">Gain the ability </w:t>
            </w:r>
            <w:r w:rsidR="00D238D0">
              <w:rPr>
                <w:rFonts w:asciiTheme="minorHAnsi" w:hAnsiTheme="minorHAnsi" w:cstheme="minorHAnsi"/>
                <w:sz w:val="18"/>
                <w:szCs w:val="18"/>
              </w:rPr>
              <w:t>to identify</w:t>
            </w:r>
            <w:r w:rsidRPr="005A0392">
              <w:rPr>
                <w:rFonts w:asciiTheme="minorHAnsi" w:hAnsiTheme="minorHAnsi" w:cstheme="minorHAnsi"/>
                <w:sz w:val="18"/>
                <w:szCs w:val="18"/>
              </w:rPr>
              <w:t xml:space="preserve"> the pathological areas in normal tissues microscopically</w:t>
            </w:r>
          </w:p>
          <w:p w14:paraId="5C348634" w14:textId="77777777" w:rsidR="005A0392" w:rsidRPr="005A0392" w:rsidRDefault="005A0392" w:rsidP="00AA4F76">
            <w:pPr>
              <w:pStyle w:val="ListParagraph"/>
              <w:numPr>
                <w:ilvl w:val="0"/>
                <w:numId w:val="5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</w:rPr>
              <w:t>Get through to hemorrhage, edema, congestion, acute and chronic inflammation, thrombus and types of necrosis microscopically</w:t>
            </w:r>
          </w:p>
        </w:tc>
      </w:tr>
    </w:tbl>
    <w:p w14:paraId="4D6A3470" w14:textId="7E6A9C41" w:rsidR="008D5329" w:rsidRDefault="008D5329" w:rsidP="005A0392">
      <w:pPr>
        <w:rPr>
          <w:rFonts w:cstheme="minorHAnsi"/>
          <w:color w:val="000000" w:themeColor="text1"/>
          <w:sz w:val="13"/>
          <w:szCs w:val="20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562"/>
        <w:gridCol w:w="3402"/>
        <w:gridCol w:w="5670"/>
      </w:tblGrid>
      <w:tr w:rsidR="008D5329" w:rsidRPr="005A0392" w14:paraId="5B5F6EED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0006CEB" w14:textId="77777777" w:rsidR="008D5329" w:rsidRPr="005A0392" w:rsidRDefault="008D5329" w:rsidP="0065268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D5329" w:rsidRPr="005A0392" w14:paraId="70BC0CF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72F682A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8D5329" w:rsidRPr="005A0392" w14:paraId="3D14C4B1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94952CA" w14:textId="77777777" w:rsidR="008D5329" w:rsidRPr="005A0392" w:rsidRDefault="008D5329" w:rsidP="0065268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402" w:type="dxa"/>
          </w:tcPr>
          <w:p w14:paraId="0CF9F61D" w14:textId="77777777" w:rsidR="008D5329" w:rsidRPr="005A0392" w:rsidRDefault="008D5329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6C636B35" w14:textId="77777777" w:rsidR="008D5329" w:rsidRPr="005A0392" w:rsidRDefault="008D5329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8D5329" w:rsidRPr="005A0392" w14:paraId="7EB220F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60CA9EA1" w14:textId="77777777" w:rsidR="008D5329" w:rsidRPr="005A0392" w:rsidRDefault="008D5329" w:rsidP="0065268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3402" w:type="dxa"/>
            <w:tcBorders>
              <w:bottom w:val="single" w:sz="4" w:space="0" w:color="8EAADB" w:themeColor="accent1" w:themeTint="99"/>
            </w:tcBorders>
            <w:vAlign w:val="center"/>
          </w:tcPr>
          <w:p w14:paraId="583468A5" w14:textId="77777777" w:rsidR="008D5329" w:rsidRPr="00734B8B" w:rsidRDefault="008D5329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Introduction: The Nature of Drugs &amp; Drug Development &amp; Regulation</w:t>
            </w:r>
          </w:p>
          <w:p w14:paraId="6D9F59D4" w14:textId="77777777" w:rsidR="008D5329" w:rsidRPr="00734B8B" w:rsidRDefault="008D5329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 (T-3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15461CB2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and describe the terms receptor and receptor site.</w:t>
            </w:r>
          </w:p>
          <w:p w14:paraId="3DC783C0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tinguish between a competitive inhibitor and an allosteric inhibitor.</w:t>
            </w:r>
          </w:p>
          <w:p w14:paraId="2A16213C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edict the relative ease of permeation of a weak acid or base from knowledge of its</w:t>
            </w:r>
          </w:p>
          <w:p w14:paraId="2E05D563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Ka, the pH of the medium, and the Henderson-Hasselbalch equation.</w:t>
            </w:r>
          </w:p>
          <w:p w14:paraId="30D80198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and discuss the common routes of drug administration and excretion.</w:t>
            </w:r>
          </w:p>
          <w:p w14:paraId="69C1FAC2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raw graphs of the blood level versus time for drugs subject to zero-order elimination and for drugs subject to first-order elimination. Label the axes appropriately.</w:t>
            </w:r>
          </w:p>
          <w:p w14:paraId="51BDDCD0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major animal and clinical studies carried out in drug development.</w:t>
            </w:r>
          </w:p>
          <w:p w14:paraId="7BCCE675" w14:textId="77777777" w:rsidR="008D5329" w:rsidRPr="005A0392" w:rsidRDefault="008D5329" w:rsidP="00AA4F76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carcinogenesis, mutagenesis, and teratogenesis</w:t>
            </w:r>
            <w:r w:rsidRPr="005A0392">
              <w:rPr>
                <w:rFonts w:asciiTheme="minorHAnsi" w:hAnsiTheme="minorHAnsi" w:cstheme="minorHAnsi"/>
                <w:lang w:val="en-US"/>
              </w:rPr>
              <w:t>.</w:t>
            </w:r>
          </w:p>
        </w:tc>
      </w:tr>
      <w:tr w:rsidR="008D5329" w:rsidRPr="005A0392" w14:paraId="12C5FD30" w14:textId="77777777" w:rsidTr="00F83E9D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2A7BDB6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4825AD15" w14:textId="77777777" w:rsidR="008D5329" w:rsidRPr="00734B8B" w:rsidRDefault="008D5329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Drug Receptors &amp; Pharmacodynamics </w:t>
            </w:r>
          </w:p>
          <w:p w14:paraId="686DE0C8" w14:textId="77777777" w:rsidR="008D5329" w:rsidRPr="00734B8B" w:rsidRDefault="008D5329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T-3)</w:t>
            </w:r>
          </w:p>
        </w:tc>
        <w:tc>
          <w:tcPr>
            <w:tcW w:w="5670" w:type="dxa"/>
          </w:tcPr>
          <w:p w14:paraId="5A5556E9" w14:textId="77777777" w:rsidR="008D5329" w:rsidRPr="005A0392" w:rsidRDefault="008D5329" w:rsidP="00AA4F76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mpare the efficacy and the potency of 2 drugs on the basis of their graded dose response curves.</w:t>
            </w:r>
          </w:p>
          <w:p w14:paraId="16F404F6" w14:textId="77777777" w:rsidR="008D5329" w:rsidRPr="005A0392" w:rsidRDefault="008D5329" w:rsidP="00AA4F76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Predict the effect of a partial agonist in a patient in the presence and in the absence of a full agonist.  </w:t>
            </w:r>
          </w:p>
          <w:p w14:paraId="2A6EFC74" w14:textId="77777777" w:rsidR="008D5329" w:rsidRPr="005A0392" w:rsidRDefault="008D5329" w:rsidP="00AA4F76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Name the types of antagonists used in therapeutics.         </w:t>
            </w:r>
          </w:p>
          <w:p w14:paraId="7ED7B29F" w14:textId="77777777" w:rsidR="008D5329" w:rsidRPr="005A0392" w:rsidRDefault="008D5329" w:rsidP="00AA4F76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Specify whether a pharmacologic antagonist is competitive or irreversible based on its effects on the dose-response curve and the dose-binding curve of an agonist in the presence of the antagonist. </w:t>
            </w:r>
          </w:p>
          <w:p w14:paraId="33EC7EB7" w14:textId="77777777" w:rsidR="008D5329" w:rsidRPr="005A0392" w:rsidRDefault="008D5329" w:rsidP="00AA4F76">
            <w:pPr>
              <w:pStyle w:val="ListParagraph"/>
              <w:numPr>
                <w:ilvl w:val="0"/>
                <w:numId w:val="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5 transmembrane signaling methods by which drug-receptor interactions exert their effects</w:t>
            </w:r>
          </w:p>
        </w:tc>
      </w:tr>
      <w:tr w:rsidR="008D5329" w:rsidRPr="005A0392" w14:paraId="129E0BAB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08ED196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120B3559" w14:textId="77777777" w:rsidR="008D5329" w:rsidRPr="00734B8B" w:rsidRDefault="008D5329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Pharmacokinetics &amp; Pharmacodynamics: Rational Dosing &amp; the Time Course of Drug Action </w:t>
            </w:r>
          </w:p>
          <w:p w14:paraId="530A403E" w14:textId="77777777" w:rsidR="008D5329" w:rsidRPr="00734B8B" w:rsidRDefault="008D5329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(T-4)</w:t>
            </w:r>
          </w:p>
        </w:tc>
        <w:tc>
          <w:tcPr>
            <w:tcW w:w="5670" w:type="dxa"/>
          </w:tcPr>
          <w:p w14:paraId="4B4F6B1B" w14:textId="77777777" w:rsidR="008D5329" w:rsidRPr="005A0392" w:rsidRDefault="008D5329" w:rsidP="00AA4F76">
            <w:pPr>
              <w:pStyle w:val="ListParagraph"/>
              <w:numPr>
                <w:ilvl w:val="0"/>
                <w:numId w:val="1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stimate the half-life of a drug based on its clearance and volume of distribution or from a graph of its plasma concentration over time. </w:t>
            </w:r>
          </w:p>
          <w:p w14:paraId="40CCC9D1" w14:textId="77777777" w:rsidR="008D5329" w:rsidRPr="005A0392" w:rsidRDefault="008D5329" w:rsidP="00AA4F76">
            <w:pPr>
              <w:pStyle w:val="ListParagraph"/>
              <w:numPr>
                <w:ilvl w:val="0"/>
                <w:numId w:val="1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alculate loading and maintenance dosage regimens for oral or intravenous administration of a drug when given the following information: minimum therapeutic concentration, minimum toxic concentration, oral bioavailability, clearance, and volume of distribution. </w:t>
            </w:r>
          </w:p>
          <w:p w14:paraId="0B673D0E" w14:textId="77777777" w:rsidR="008D5329" w:rsidRPr="005A0392" w:rsidRDefault="008D5329" w:rsidP="00AA4F76">
            <w:pPr>
              <w:pStyle w:val="ListParagraph"/>
              <w:numPr>
                <w:ilvl w:val="0"/>
                <w:numId w:val="1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alculate the dosage adjustment required for a patient with impaired renal function</w:t>
            </w:r>
          </w:p>
        </w:tc>
      </w:tr>
      <w:tr w:rsidR="008D5329" w:rsidRPr="005A0392" w14:paraId="1C1AF647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43260D5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2BB9B0AF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Drug Biotransformation </w:t>
            </w:r>
          </w:p>
          <w:p w14:paraId="0DBBF33B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670" w:type="dxa"/>
          </w:tcPr>
          <w:p w14:paraId="7E6EE71C" w14:textId="77777777" w:rsidR="008D5329" w:rsidRPr="005A0392" w:rsidRDefault="008D5329" w:rsidP="00AA4F76">
            <w:pPr>
              <w:pStyle w:val="ListParagraph"/>
              <w:numPr>
                <w:ilvl w:val="0"/>
                <w:numId w:val="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major phase I and phase II metabolic reactions. Know which P450 isoform is responsible for the greatest number of important reactions. </w:t>
            </w:r>
          </w:p>
          <w:p w14:paraId="7FA524B7" w14:textId="77777777" w:rsidR="008D5329" w:rsidRPr="005A0392" w:rsidRDefault="008D5329" w:rsidP="00AA4F76">
            <w:pPr>
              <w:pStyle w:val="ListParagraph"/>
              <w:numPr>
                <w:ilvl w:val="0"/>
                <w:numId w:val="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mechanism of hepatic enzyme induction and list 3 drugs that are known to cause it. </w:t>
            </w:r>
          </w:p>
          <w:p w14:paraId="7D7E70F2" w14:textId="77777777" w:rsidR="008D5329" w:rsidRPr="005A0392" w:rsidRDefault="008D5329" w:rsidP="00AA4F76">
            <w:pPr>
              <w:pStyle w:val="ListParagraph"/>
              <w:numPr>
                <w:ilvl w:val="0"/>
                <w:numId w:val="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3 drugs that inhibit the metabolism of other drugs.</w:t>
            </w:r>
          </w:p>
          <w:p w14:paraId="76BFE67A" w14:textId="77777777" w:rsidR="008D5329" w:rsidRPr="005A0392" w:rsidRDefault="008D5329" w:rsidP="00AA4F76">
            <w:pPr>
              <w:pStyle w:val="ListParagraph"/>
              <w:numPr>
                <w:ilvl w:val="0"/>
                <w:numId w:val="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some of the effects of smoking, liver disease, and kidney disease on drug elimination.</w:t>
            </w:r>
          </w:p>
          <w:p w14:paraId="3AF9CC2F" w14:textId="77777777" w:rsidR="008D5329" w:rsidRPr="005A0392" w:rsidRDefault="008D5329" w:rsidP="00AA4F76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pathways by which acetaminophen is metabolized to harmless products if normal doses are taken and to hepatotoxic products if an overdose is taken.</w:t>
            </w:r>
          </w:p>
        </w:tc>
      </w:tr>
      <w:tr w:rsidR="008D5329" w:rsidRPr="005A0392" w14:paraId="14DFFF0A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5166B50B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6C3C4A20" w14:textId="60F978A6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Pharmacogenomics</w:t>
            </w:r>
          </w:p>
          <w:p w14:paraId="5FF49360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670" w:type="dxa"/>
          </w:tcPr>
          <w:p w14:paraId="44C6BD7D" w14:textId="77777777" w:rsidR="008D5329" w:rsidRPr="005A0392" w:rsidRDefault="008D5329" w:rsidP="00AA4F76">
            <w:pPr>
              <w:pStyle w:val="ListParagraph"/>
              <w:numPr>
                <w:ilvl w:val="0"/>
                <w:numId w:val="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3 gene polymorphisms that increase or decrease drug efficacy or toxicity.</w:t>
            </w:r>
          </w:p>
          <w:p w14:paraId="176048AB" w14:textId="77777777" w:rsidR="008D5329" w:rsidRPr="005A0392" w:rsidRDefault="008D5329" w:rsidP="00AA4F76">
            <w:pPr>
              <w:pStyle w:val="ListParagraph"/>
              <w:numPr>
                <w:ilvl w:val="0"/>
                <w:numId w:val="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3 drugs that may require dosage adjustments in specific genetic populations.</w:t>
            </w:r>
          </w:p>
          <w:p w14:paraId="63D07CF2" w14:textId="77777777" w:rsidR="008D5329" w:rsidRPr="005A0392" w:rsidRDefault="008D5329" w:rsidP="00AA4F76">
            <w:pPr>
              <w:pStyle w:val="ListParagraph"/>
              <w:numPr>
                <w:ilvl w:val="0"/>
                <w:numId w:val="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1 drug that is more toxic due to a polymorphism.</w:t>
            </w:r>
          </w:p>
          <w:p w14:paraId="50562BED" w14:textId="77777777" w:rsidR="008D5329" w:rsidRPr="005A0392" w:rsidRDefault="008D5329" w:rsidP="00AA4F76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1 drug that is less effective due to a loss of function polymorphism</w:t>
            </w:r>
          </w:p>
        </w:tc>
      </w:tr>
      <w:tr w:rsidR="008D5329" w:rsidRPr="005A0392" w14:paraId="7E52BC9B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047D13C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0E32EA41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Pharmacokinetics &amp; Pharmacodynamics of Perinatal and Pediatric Drugs </w:t>
            </w:r>
          </w:p>
          <w:p w14:paraId="5251720A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70" w:type="dxa"/>
          </w:tcPr>
          <w:p w14:paraId="1990CCD7" w14:textId="77777777" w:rsidR="008D5329" w:rsidRPr="005A0392" w:rsidRDefault="008D5329" w:rsidP="00AA4F76">
            <w:pPr>
              <w:pStyle w:val="ListParagraph"/>
              <w:numPr>
                <w:ilvl w:val="0"/>
                <w:numId w:val="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pediatric patient differs from an adult patient</w:t>
            </w:r>
          </w:p>
          <w:p w14:paraId="630F1A76" w14:textId="77777777" w:rsidR="008D5329" w:rsidRPr="005A0392" w:rsidRDefault="008D5329" w:rsidP="00AA4F76">
            <w:pPr>
              <w:pStyle w:val="ListParagraph"/>
              <w:numPr>
                <w:ilvl w:val="0"/>
                <w:numId w:val="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pharmacokinetic and pharmacodynamic alterations on drug disposition and therapeutic outcome in the pediatric patient and pregnant women</w:t>
            </w:r>
          </w:p>
          <w:p w14:paraId="55771036" w14:textId="77777777" w:rsidR="008D5329" w:rsidRPr="005A0392" w:rsidRDefault="008D5329" w:rsidP="00AA4F76">
            <w:pPr>
              <w:pStyle w:val="ListParagraph"/>
              <w:numPr>
                <w:ilvl w:val="0"/>
                <w:numId w:val="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 xml:space="preserve"> Apply this knowledge to the management of drug therapy in the pediatric patient and pregnant women</w:t>
            </w:r>
          </w:p>
          <w:p w14:paraId="53B5BE4F" w14:textId="77777777" w:rsidR="008D5329" w:rsidRPr="005A0392" w:rsidRDefault="008D5329" w:rsidP="00AA4F76">
            <w:pPr>
              <w:pStyle w:val="ListParagraph"/>
              <w:numPr>
                <w:ilvl w:val="0"/>
                <w:numId w:val="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special pharmacokinetic factors operative in pregnant women and in rapidly maturing infants</w:t>
            </w:r>
          </w:p>
        </w:tc>
      </w:tr>
      <w:tr w:rsidR="008D5329" w:rsidRPr="005A0392" w14:paraId="06877725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71A7354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5CC74271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Pharmacokinetics &amp; Pharmacodynamics of Geriatric Drugs </w:t>
            </w:r>
          </w:p>
          <w:p w14:paraId="634CDC97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>(T-1)</w:t>
            </w:r>
          </w:p>
          <w:p w14:paraId="16B76A25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156FC664" w14:textId="77777777" w:rsidR="008D5329" w:rsidRPr="005A0392" w:rsidRDefault="008D5329" w:rsidP="00AA4F76">
            <w:pPr>
              <w:pStyle w:val="ListParagraph"/>
              <w:numPr>
                <w:ilvl w:val="0"/>
                <w:numId w:val="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ge‐related changes that affect pharmacokinetic properties of medications.</w:t>
            </w:r>
          </w:p>
          <w:p w14:paraId="7C1A9F99" w14:textId="77777777" w:rsidR="008D5329" w:rsidRPr="005A0392" w:rsidRDefault="008D5329" w:rsidP="00AA4F76">
            <w:pPr>
              <w:pStyle w:val="ListParagraph"/>
              <w:numPr>
                <w:ilvl w:val="0"/>
                <w:numId w:val="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dentify best current and updated resources or potentially inappropriate medications </w:t>
            </w:r>
          </w:p>
          <w:p w14:paraId="2469B668" w14:textId="77777777" w:rsidR="008D5329" w:rsidRPr="005A0392" w:rsidRDefault="008D5329" w:rsidP="00AA4F76">
            <w:pPr>
              <w:pStyle w:val="ListParagraph"/>
              <w:numPr>
                <w:ilvl w:val="0"/>
                <w:numId w:val="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the use of a systematic improvement framework to reduce potentially inappropriate medications for older adults</w:t>
            </w:r>
          </w:p>
        </w:tc>
      </w:tr>
      <w:tr w:rsidR="008D5329" w:rsidRPr="005A0392" w14:paraId="04E60036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5F2853C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1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13EE0A85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Therapeutic and Toxic Potential of Drugs and Over-the-Counter Agents </w:t>
            </w:r>
          </w:p>
          <w:p w14:paraId="2E163AE1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2)</w:t>
            </w:r>
          </w:p>
          <w:p w14:paraId="25DD83CF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6B45055E" w14:textId="77777777" w:rsidR="00102C0A" w:rsidRPr="00102C0A" w:rsidRDefault="00102C0A" w:rsidP="00102C0A">
            <w:pPr>
              <w:pStyle w:val="ListParagraph"/>
              <w:numPr>
                <w:ilvl w:val="0"/>
                <w:numId w:val="1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Select effective and safe OTC product formulations for their claimed for therapeutic use </w:t>
            </w:r>
          </w:p>
          <w:p w14:paraId="51EBE494" w14:textId="77777777" w:rsidR="00102C0A" w:rsidRPr="00102C0A" w:rsidRDefault="00102C0A" w:rsidP="00102C0A">
            <w:pPr>
              <w:pStyle w:val="ListParagraph"/>
              <w:numPr>
                <w:ilvl w:val="0"/>
                <w:numId w:val="1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 the agents switched from prescription to OTC status.</w:t>
            </w:r>
          </w:p>
          <w:p w14:paraId="61ACE9B0" w14:textId="3B36B543" w:rsidR="00102C0A" w:rsidRPr="00102C0A" w:rsidRDefault="00102C0A" w:rsidP="00102C0A">
            <w:pPr>
              <w:pStyle w:val="ListParagraph"/>
              <w:numPr>
                <w:ilvl w:val="0"/>
                <w:numId w:val="1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 ingredients of known efficacy for selected OTC classes.</w:t>
            </w:r>
          </w:p>
          <w:p w14:paraId="08E644B1" w14:textId="418E02AB" w:rsidR="008D5329" w:rsidRPr="00102C0A" w:rsidRDefault="00102C0A" w:rsidP="00102C0A">
            <w:pPr>
              <w:pStyle w:val="ListParagraph"/>
              <w:numPr>
                <w:ilvl w:val="0"/>
                <w:numId w:val="1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  <w:sz w:val="18"/>
                <w:szCs w:val="18"/>
                <w:lang w:val="en-US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 classification of drug toxicity</w:t>
            </w:r>
          </w:p>
        </w:tc>
      </w:tr>
      <w:tr w:rsidR="008D5329" w:rsidRPr="005A0392" w14:paraId="18BD42E4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06A2DD28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1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310AEA39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Dietary Supplements and Herbal Medications </w:t>
            </w:r>
          </w:p>
          <w:p w14:paraId="0AC86A5F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70" w:type="dxa"/>
          </w:tcPr>
          <w:p w14:paraId="45A573F0" w14:textId="77777777" w:rsidR="008D5329" w:rsidRPr="005A0392" w:rsidRDefault="008D5329" w:rsidP="00AA4F76">
            <w:pPr>
              <w:pStyle w:val="ListParagraph"/>
              <w:numPr>
                <w:ilvl w:val="0"/>
                <w:numId w:val="1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ntrast the regulations in the United States of botanicals and nutritional supplements with those of therapeutic drugs with regard to efficacy and safety.</w:t>
            </w:r>
          </w:p>
          <w:p w14:paraId="775D8537" w14:textId="77777777" w:rsidR="008D5329" w:rsidRPr="005A0392" w:rsidRDefault="008D5329" w:rsidP="00AA4F76">
            <w:pPr>
              <w:pStyle w:val="ListParagraph"/>
              <w:numPr>
                <w:ilvl w:val="0"/>
                <w:numId w:val="1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several of the most widely used botanical products, and describe their purported medical uses, adverse effects, and potential for drug interactions.</w:t>
            </w:r>
          </w:p>
          <w:p w14:paraId="59CC96AD" w14:textId="77777777" w:rsidR="008D5329" w:rsidRPr="005A0392" w:rsidRDefault="008D5329" w:rsidP="00AA4F76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proposed medical uses and adverse effects of several purified nutritional supplements.</w:t>
            </w:r>
          </w:p>
        </w:tc>
      </w:tr>
      <w:tr w:rsidR="008D5329" w:rsidRPr="005A0392" w14:paraId="04F430FB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FBBE8B7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1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56DB7DAF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Rational Prescribing and Prescription Writing </w:t>
            </w:r>
          </w:p>
          <w:p w14:paraId="3D718E2C" w14:textId="77777777" w:rsidR="008D5329" w:rsidRPr="00734B8B" w:rsidRDefault="008D5329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70" w:type="dxa"/>
          </w:tcPr>
          <w:p w14:paraId="48680187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inciples of  prescription order writing  and patient compliance</w:t>
            </w:r>
          </w:p>
          <w:p w14:paraId="590F8630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ntents of a prescription</w:t>
            </w:r>
          </w:p>
          <w:p w14:paraId="439BB9BA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inciples of rational prescribing</w:t>
            </w:r>
          </w:p>
          <w:p w14:paraId="4830E9B0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ake a specific diagnosis</w:t>
            </w:r>
          </w:p>
          <w:p w14:paraId="1781EBF7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nsider the pathophysiologic implications of the diagnosis</w:t>
            </w:r>
          </w:p>
          <w:p w14:paraId="6E463333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elect a specific therapeutic objective</w:t>
            </w:r>
          </w:p>
          <w:p w14:paraId="16272EE1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elect an optimal  drug of choice</w:t>
            </w:r>
          </w:p>
          <w:p w14:paraId="783E313F" w14:textId="77777777" w:rsidR="008D5329" w:rsidRPr="005A0392" w:rsidRDefault="008D5329" w:rsidP="00AA4F7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ollow the therapy</w:t>
            </w:r>
          </w:p>
        </w:tc>
      </w:tr>
      <w:tr w:rsidR="008D5329" w:rsidRPr="005A0392" w14:paraId="5E27F9C9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2707C0A9" w14:textId="77777777" w:rsidR="008D5329" w:rsidRPr="005A0392" w:rsidRDefault="008D532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1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6F76E510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Important Drug Interactions and Their Mechanisms </w:t>
            </w:r>
          </w:p>
          <w:p w14:paraId="3F3E9691" w14:textId="77777777" w:rsidR="008D5329" w:rsidRPr="00734B8B" w:rsidRDefault="008D532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34B8B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670" w:type="dxa"/>
          </w:tcPr>
          <w:p w14:paraId="5F2306F9" w14:textId="77777777" w:rsidR="008D5329" w:rsidRPr="005A0392" w:rsidRDefault="008D5329" w:rsidP="00AA4F76">
            <w:pPr>
              <w:pStyle w:val="ListParagraph"/>
              <w:numPr>
                <w:ilvl w:val="0"/>
                <w:numId w:val="1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lang w:val="en-US"/>
              </w:rPr>
              <w:t>Describe the primary pharmacokinetic mechanisms that underlie drug interactions.</w:t>
            </w:r>
          </w:p>
          <w:p w14:paraId="5DCF778A" w14:textId="77777777" w:rsidR="008D5329" w:rsidRPr="005A0392" w:rsidRDefault="008D5329" w:rsidP="00AA4F76">
            <w:pPr>
              <w:pStyle w:val="ListParagraph"/>
              <w:numPr>
                <w:ilvl w:val="0"/>
                <w:numId w:val="1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lang w:val="en-US"/>
              </w:rPr>
              <w:t>Describe how the pharmacodynamic characteristics of different drugs administered concomitantly may lead to additive, synergistic, or antagonistic effects.</w:t>
            </w:r>
          </w:p>
          <w:p w14:paraId="7B29D759" w14:textId="77777777" w:rsidR="008D5329" w:rsidRPr="005A0392" w:rsidRDefault="008D5329" w:rsidP="00AA4F76">
            <w:pPr>
              <w:pStyle w:val="ListParagraph"/>
              <w:numPr>
                <w:ilvl w:val="0"/>
                <w:numId w:val="1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lang w:val="en-US"/>
              </w:rPr>
              <w:t>Identify specific drug interactions that involve alcohol, antacids, cimetidine, ketoconazole, NSAIDs, phenytoin, rifampin, and warfarin.</w:t>
            </w:r>
          </w:p>
          <w:p w14:paraId="0F3778F5" w14:textId="77777777" w:rsidR="008D5329" w:rsidRPr="005A0392" w:rsidRDefault="008D5329" w:rsidP="00AA4F76">
            <w:pPr>
              <w:pStyle w:val="ListParagraph"/>
              <w:numPr>
                <w:ilvl w:val="0"/>
                <w:numId w:val="1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lang w:val="en-US"/>
              </w:rPr>
              <w:t>Identify specific drug interactions that involve commonly used herbals</w:t>
            </w:r>
          </w:p>
        </w:tc>
      </w:tr>
    </w:tbl>
    <w:p w14:paraId="28B6EDC0" w14:textId="77777777" w:rsidR="00B22B35" w:rsidRPr="005A0392" w:rsidRDefault="00B22B35" w:rsidP="005A0392">
      <w:pPr>
        <w:rPr>
          <w:rFonts w:cstheme="minorHAnsi"/>
          <w:color w:val="000000" w:themeColor="text1"/>
          <w:sz w:val="13"/>
          <w:szCs w:val="20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562"/>
        <w:gridCol w:w="3402"/>
        <w:gridCol w:w="5670"/>
      </w:tblGrid>
      <w:tr w:rsidR="005A0392" w:rsidRPr="005A0392" w14:paraId="35322271" w14:textId="77777777" w:rsidTr="00C85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13295F1A" w14:textId="77777777" w:rsidR="005A0392" w:rsidRPr="005A0392" w:rsidRDefault="005A0392" w:rsidP="00C85C7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86A54" w:rsidRPr="005A0392" w14:paraId="0107DEF0" w14:textId="77777777" w:rsidTr="00DB0B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08F02D56" w14:textId="6E74A270" w:rsidR="00886A54" w:rsidRPr="00886A54" w:rsidRDefault="00886A54" w:rsidP="00886A54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886A5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5A0392" w:rsidRPr="005A0392" w14:paraId="0BA23F7A" w14:textId="77777777" w:rsidTr="00F16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F601327" w14:textId="77777777" w:rsidR="005A0392" w:rsidRPr="005A0392" w:rsidRDefault="005A0392" w:rsidP="00C85C7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3402" w:type="dxa"/>
          </w:tcPr>
          <w:p w14:paraId="03CBB1AA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386B68DA" w14:textId="77777777" w:rsidR="005A0392" w:rsidRPr="005A0392" w:rsidRDefault="005A0392" w:rsidP="00C85C7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5A0392" w:rsidRPr="005A0392" w14:paraId="5895BF4D" w14:textId="77777777" w:rsidTr="00F16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extDirection w:val="tbRl"/>
            <w:vAlign w:val="center"/>
          </w:tcPr>
          <w:p w14:paraId="6A69DB59" w14:textId="77777777" w:rsidR="005A0392" w:rsidRPr="005A0392" w:rsidRDefault="005A0392" w:rsidP="00C85C7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3402" w:type="dxa"/>
            <w:tcBorders>
              <w:bottom w:val="single" w:sz="4" w:space="0" w:color="8EAADB" w:themeColor="accent1" w:themeTint="99"/>
            </w:tcBorders>
            <w:vAlign w:val="center"/>
          </w:tcPr>
          <w:p w14:paraId="7A10CFBA" w14:textId="77777777" w:rsidR="005A0392" w:rsidRPr="005A0392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Venipuncture, peripheral Intravenous cannulation</w:t>
            </w:r>
          </w:p>
          <w:p w14:paraId="71FE1013" w14:textId="0A6C6AF0" w:rsidR="005A0392" w:rsidRPr="005A0392" w:rsidRDefault="005A0392" w:rsidP="00C85C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</w:t>
            </w:r>
            <w:r w:rsidR="008D5329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1</w:t>
            </w: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)</w:t>
            </w:r>
            <w:r w:rsidR="008D5329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 (P-1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3ABB8C55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anatomy relevant to venipuncture</w:t>
            </w:r>
          </w:p>
          <w:p w14:paraId="48037437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ontraindications to venipuncture</w:t>
            </w:r>
          </w:p>
          <w:p w14:paraId="478E4BEE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technique of venipuncture</w:t>
            </w:r>
          </w:p>
          <w:p w14:paraId="3903BD28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Understand the safety aspects relating to venipuncture</w:t>
            </w:r>
          </w:p>
          <w:p w14:paraId="5F7C7D3F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the basic components of cannulas and their different gauges</w:t>
            </w:r>
          </w:p>
          <w:p w14:paraId="45DDD24C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Understand the relevant anatomy and common sites for peripheral iv cannulation</w:t>
            </w:r>
          </w:p>
          <w:p w14:paraId="69D9837A" w14:textId="77777777" w:rsidR="005A0392" w:rsidRPr="005A0392" w:rsidRDefault="005A0392" w:rsidP="00AA4F76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ave acquired a safe, methodical approach to peripheral iv cannulation</w:t>
            </w:r>
          </w:p>
        </w:tc>
      </w:tr>
    </w:tbl>
    <w:p w14:paraId="5EA5D588" w14:textId="77777777" w:rsidR="0094233E" w:rsidRDefault="0094233E" w:rsidP="005A0392">
      <w:pPr>
        <w:rPr>
          <w:rFonts w:cstheme="minorHAnsi"/>
          <w:lang w:val="en-US"/>
        </w:rPr>
      </w:pPr>
    </w:p>
    <w:p w14:paraId="70A4BD5B" w14:textId="77777777" w:rsidR="00E74486" w:rsidRDefault="00E74486" w:rsidP="005A0392">
      <w:pPr>
        <w:rPr>
          <w:rFonts w:cstheme="minorHAnsi"/>
          <w:lang w:val="en-US"/>
        </w:rPr>
      </w:pPr>
    </w:p>
    <w:p w14:paraId="79426CC2" w14:textId="77777777" w:rsidR="00E74486" w:rsidRDefault="00E74486" w:rsidP="005A0392">
      <w:pPr>
        <w:rPr>
          <w:rFonts w:cstheme="minorHAnsi"/>
          <w:lang w:val="en-US"/>
        </w:rPr>
      </w:pPr>
    </w:p>
    <w:p w14:paraId="07E4DEA8" w14:textId="77777777" w:rsidR="00E74486" w:rsidRDefault="00E74486" w:rsidP="005A0392">
      <w:pPr>
        <w:rPr>
          <w:rFonts w:cstheme="minorHAnsi"/>
          <w:lang w:val="en-US"/>
        </w:rPr>
      </w:pPr>
    </w:p>
    <w:p w14:paraId="62AFA6ED" w14:textId="77777777" w:rsidR="00E74486" w:rsidRDefault="00E74486" w:rsidP="005A0392">
      <w:pPr>
        <w:rPr>
          <w:rFonts w:cstheme="minorHAnsi"/>
          <w:lang w:val="en-US"/>
        </w:rPr>
      </w:pPr>
    </w:p>
    <w:p w14:paraId="2CEB2927" w14:textId="77777777" w:rsidR="00E74486" w:rsidRPr="005A0392" w:rsidRDefault="00E74486" w:rsidP="005A0392">
      <w:pPr>
        <w:rPr>
          <w:rFonts w:cstheme="minorHAnsi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562"/>
        <w:gridCol w:w="3402"/>
        <w:gridCol w:w="5670"/>
      </w:tblGrid>
      <w:tr w:rsidR="00E46BDE" w:rsidRPr="005A0392" w14:paraId="433D392F" w14:textId="77777777" w:rsidTr="00506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4E6544E" w14:textId="77777777" w:rsidR="00E46BDE" w:rsidRPr="005A0392" w:rsidRDefault="00E46BDE" w:rsidP="005063E9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E46BDE" w:rsidRPr="005A0392" w14:paraId="6AB33451" w14:textId="77777777" w:rsidTr="0050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1EC79BDD" w14:textId="77777777" w:rsidR="00E46BDE" w:rsidRPr="00886A54" w:rsidRDefault="00E46BDE" w:rsidP="005063E9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E46BDE" w:rsidRPr="005A0392" w14:paraId="52A1D5F2" w14:textId="77777777" w:rsidTr="00F83E9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7EAE8C1" w14:textId="77777777" w:rsidR="00E46BDE" w:rsidRPr="005A0392" w:rsidRDefault="00E46BDE" w:rsidP="005063E9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402" w:type="dxa"/>
          </w:tcPr>
          <w:p w14:paraId="09F03272" w14:textId="77777777" w:rsidR="00E46BDE" w:rsidRPr="005A0392" w:rsidRDefault="00E46BDE" w:rsidP="005063E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5ECBFC7B" w14:textId="77777777" w:rsidR="00E46BDE" w:rsidRPr="005A0392" w:rsidRDefault="00E46BDE" w:rsidP="005063E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E46BDE" w:rsidRPr="005A0392" w14:paraId="22E4D724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259987E5" w14:textId="77777777" w:rsidR="00E46BDE" w:rsidRPr="005A0392" w:rsidRDefault="00E46BDE" w:rsidP="005063E9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3402" w:type="dxa"/>
            <w:tcBorders>
              <w:bottom w:val="single" w:sz="4" w:space="0" w:color="8EAADB" w:themeColor="accent1" w:themeTint="99"/>
            </w:tcBorders>
            <w:vAlign w:val="center"/>
          </w:tcPr>
          <w:p w14:paraId="0DFF3403" w14:textId="77777777" w:rsidR="00E46BDE" w:rsidRPr="005A0392" w:rsidRDefault="00E46BDE" w:rsidP="005063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5A039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Introduction to medical genetics</w:t>
            </w:r>
          </w:p>
          <w:p w14:paraId="127B0613" w14:textId="77777777" w:rsidR="00E46BDE" w:rsidRPr="005A0392" w:rsidRDefault="00E46BDE" w:rsidP="005063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(T-2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14A4B61C" w14:textId="77777777" w:rsidR="00E46BDE" w:rsidRPr="005A0392" w:rsidRDefault="00E46BDE" w:rsidP="00AA4F76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organization of human genome</w:t>
            </w:r>
          </w:p>
          <w:p w14:paraId="0DEB1449" w14:textId="77777777" w:rsidR="00E46BDE" w:rsidRPr="005A0392" w:rsidRDefault="00E46BDE" w:rsidP="00AA4F76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genetic disorders and medical genetics.</w:t>
            </w:r>
          </w:p>
          <w:p w14:paraId="0E75EC45" w14:textId="77777777" w:rsidR="00E46BDE" w:rsidRPr="005A0392" w:rsidRDefault="00E46BDE" w:rsidP="00AA4F76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types of genetic disorders</w:t>
            </w:r>
          </w:p>
          <w:p w14:paraId="5CF5CBEF" w14:textId="77777777" w:rsidR="00E46BDE" w:rsidRPr="005A0392" w:rsidRDefault="00E46BDE" w:rsidP="00AA4F76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content and structure DNA</w:t>
            </w:r>
          </w:p>
          <w:p w14:paraId="5C9D8ADB" w14:textId="77777777" w:rsidR="00E46BDE" w:rsidRPr="005A0392" w:rsidRDefault="00E46BDE" w:rsidP="00AA4F76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itochondrial genome structure and properties</w:t>
            </w:r>
          </w:p>
        </w:tc>
      </w:tr>
      <w:tr w:rsidR="00E46BDE" w:rsidRPr="005A0392" w14:paraId="4E9811CD" w14:textId="77777777" w:rsidTr="00F83E9D">
        <w:trPr>
          <w:trHeight w:val="1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401E42EA" w14:textId="77777777" w:rsidR="00E46BDE" w:rsidRPr="005A0392" w:rsidRDefault="00E46BDE" w:rsidP="005063E9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63F9E5BE" w14:textId="77777777" w:rsidR="00E46BDE" w:rsidRPr="005A0392" w:rsidRDefault="00E46BDE" w:rsidP="005063E9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</w:pPr>
            <w:r w:rsidRPr="005A0392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>Introduction to human genome</w:t>
            </w:r>
          </w:p>
          <w:p w14:paraId="04EFA8F5" w14:textId="77777777" w:rsidR="00E46BDE" w:rsidRPr="005A0392" w:rsidRDefault="00E46BDE" w:rsidP="005063E9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 xml:space="preserve"> (T-6)</w:t>
            </w:r>
          </w:p>
        </w:tc>
        <w:tc>
          <w:tcPr>
            <w:tcW w:w="5670" w:type="dxa"/>
          </w:tcPr>
          <w:p w14:paraId="793166F0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and classify steps of cell cycle.</w:t>
            </w:r>
          </w:p>
          <w:p w14:paraId="7746FE45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steps and different features of mitosis and meiosis.</w:t>
            </w:r>
          </w:p>
          <w:p w14:paraId="79958B48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medical relevance of cell division</w:t>
            </w:r>
          </w:p>
          <w:p w14:paraId="790D50D9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what is karyotype and how it is used in medical genetics</w:t>
            </w:r>
          </w:p>
          <w:p w14:paraId="0EE3933D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human gametogenesis and fertilization with respect to differences between males and females</w:t>
            </w:r>
          </w:p>
          <w:p w14:paraId="4B944F1F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seudo autosomal segments on X and Y chromosomes.</w:t>
            </w:r>
          </w:p>
          <w:p w14:paraId="13AC2870" w14:textId="77777777" w:rsidR="00E46BDE" w:rsidRPr="005A0392" w:rsidRDefault="00E46BDE" w:rsidP="00AA4F7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A03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edical relevance of mitosis and meiosis.</w:t>
            </w:r>
          </w:p>
        </w:tc>
      </w:tr>
    </w:tbl>
    <w:tbl>
      <w:tblPr>
        <w:tblStyle w:val="GridTable5Dark-Accent1"/>
        <w:tblpPr w:leftFromText="180" w:rightFromText="180" w:vertAnchor="text" w:horzAnchor="margin" w:tblpY="-10"/>
        <w:tblW w:w="9416" w:type="dxa"/>
        <w:tblLook w:val="04A0" w:firstRow="1" w:lastRow="0" w:firstColumn="1" w:lastColumn="0" w:noHBand="0" w:noVBand="1"/>
      </w:tblPr>
      <w:tblGrid>
        <w:gridCol w:w="2409"/>
        <w:gridCol w:w="2986"/>
        <w:gridCol w:w="1154"/>
        <w:gridCol w:w="1216"/>
        <w:gridCol w:w="1651"/>
      </w:tblGrid>
      <w:tr w:rsidR="00823E8E" w:rsidRPr="00B30982" w14:paraId="1540ED8F" w14:textId="77777777" w:rsidTr="00823E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6" w:type="dxa"/>
            <w:gridSpan w:val="5"/>
            <w:vAlign w:val="center"/>
          </w:tcPr>
          <w:p w14:paraId="726B30ED" w14:textId="77777777" w:rsidR="00823E8E" w:rsidRPr="00B30982" w:rsidRDefault="00823E8E" w:rsidP="00823E8E">
            <w:pPr>
              <w:jc w:val="center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lastRenderedPageBreak/>
              <w:t>MED 2003:  INFECTIOUS AGENTS AND MECHANISMS, IMMUNOLOGIC DISORDERS</w:t>
            </w:r>
          </w:p>
        </w:tc>
      </w:tr>
      <w:tr w:rsidR="00823E8E" w:rsidRPr="00B30982" w14:paraId="3C3760BF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76E64B5B" w14:textId="77777777" w:rsidR="00823E8E" w:rsidRPr="00B30982" w:rsidRDefault="00823E8E" w:rsidP="00823E8E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007" w:type="dxa"/>
            <w:gridSpan w:val="4"/>
            <w:vAlign w:val="center"/>
          </w:tcPr>
          <w:p w14:paraId="7BE5DC0A" w14:textId="098FEC2C" w:rsidR="00823E8E" w:rsidRPr="00B30982" w:rsidRDefault="00842DA4" w:rsidP="00823E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2DA4">
              <w:rPr>
                <w:rFonts w:cstheme="minorHAnsi"/>
                <w:b/>
                <w:sz w:val="20"/>
                <w:szCs w:val="20"/>
                <w:lang w:val="en-US"/>
              </w:rPr>
              <w:t>October 13-November 14, 2025</w:t>
            </w:r>
          </w:p>
        </w:tc>
      </w:tr>
      <w:tr w:rsidR="00823E8E" w:rsidRPr="00B30982" w14:paraId="3A064000" w14:textId="77777777" w:rsidTr="00823E8E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338755A1" w14:textId="77777777" w:rsidR="00823E8E" w:rsidRPr="00B30982" w:rsidRDefault="00823E8E" w:rsidP="00823E8E">
            <w:pPr>
              <w:rPr>
                <w:rFonts w:cstheme="minorHAnsi"/>
                <w:b w:val="0"/>
                <w:color w:val="FF000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xam Dates</w:t>
            </w:r>
          </w:p>
        </w:tc>
        <w:tc>
          <w:tcPr>
            <w:tcW w:w="7007" w:type="dxa"/>
            <w:gridSpan w:val="4"/>
            <w:vAlign w:val="center"/>
          </w:tcPr>
          <w:p w14:paraId="69ECDDF3" w14:textId="04825605" w:rsidR="00823E8E" w:rsidRPr="002229E4" w:rsidRDefault="00823E8E" w:rsidP="00823E8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2229E4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actical Exams:</w:t>
            </w:r>
            <w:r w:rsidRPr="002229E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0A5850" w:rsidRPr="002229E4">
              <w:rPr>
                <w:rFonts w:cstheme="minorHAnsi"/>
                <w:b/>
                <w:bCs/>
                <w:sz w:val="20"/>
                <w:szCs w:val="20"/>
              </w:rPr>
              <w:t>November 1</w:t>
            </w:r>
            <w:r w:rsidR="00842DA4" w:rsidRPr="002229E4">
              <w:rPr>
                <w:rFonts w:cstheme="minorHAnsi"/>
                <w:b/>
                <w:bCs/>
                <w:sz w:val="20"/>
                <w:szCs w:val="20"/>
              </w:rPr>
              <w:t>2</w:t>
            </w:r>
            <w:r w:rsidR="000A5850" w:rsidRPr="002229E4">
              <w:rPr>
                <w:rFonts w:cstheme="minorHAnsi"/>
                <w:b/>
                <w:bCs/>
                <w:sz w:val="20"/>
                <w:szCs w:val="20"/>
              </w:rPr>
              <w:t>, 202</w:t>
            </w:r>
            <w:r w:rsidR="00842DA4" w:rsidRPr="002229E4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  <w:p w14:paraId="3F0B92A9" w14:textId="66D4B125" w:rsidR="00823E8E" w:rsidRPr="00760636" w:rsidRDefault="00823E8E" w:rsidP="00823E8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229E4">
              <w:rPr>
                <w:rFonts w:cstheme="minorHAnsi"/>
                <w:b/>
                <w:bCs/>
                <w:sz w:val="20"/>
                <w:szCs w:val="20"/>
                <w:lang w:val="en-US"/>
              </w:rPr>
              <w:t>Theoretical Exam:</w:t>
            </w:r>
            <w:r w:rsidR="000A5850" w:rsidRPr="002229E4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November 1</w:t>
            </w:r>
            <w:r w:rsidR="00842DA4" w:rsidRPr="002229E4">
              <w:rPr>
                <w:rFonts w:cstheme="minorHAnsi"/>
                <w:b/>
                <w:bCs/>
                <w:sz w:val="20"/>
                <w:szCs w:val="20"/>
                <w:lang w:val="en-US"/>
              </w:rPr>
              <w:t>3</w:t>
            </w:r>
            <w:r w:rsidR="000A5850" w:rsidRPr="002229E4">
              <w:rPr>
                <w:rFonts w:cstheme="minorHAnsi"/>
                <w:b/>
                <w:bCs/>
                <w:sz w:val="20"/>
                <w:szCs w:val="20"/>
                <w:lang w:val="en-US"/>
              </w:rPr>
              <w:t>, 202</w:t>
            </w:r>
            <w:r w:rsidR="002229E4" w:rsidRPr="002229E4">
              <w:rPr>
                <w:rFonts w:cstheme="minorHAnsi"/>
                <w:b/>
                <w:bCs/>
                <w:sz w:val="20"/>
                <w:szCs w:val="20"/>
                <w:lang w:val="en-US"/>
              </w:rPr>
              <w:t>5</w:t>
            </w:r>
            <w:r w:rsidRPr="00760636">
              <w:rPr>
                <w:rFonts w:cstheme="minorHAnsi"/>
                <w:sz w:val="20"/>
                <w:szCs w:val="20"/>
                <w:lang w:val="en-US"/>
              </w:rPr>
              <w:t xml:space="preserve">  </w:t>
            </w:r>
            <w:r w:rsidRPr="00760636">
              <w:rPr>
                <w:rFonts w:cstheme="minorHAnsi"/>
                <w:sz w:val="20"/>
                <w:szCs w:val="20"/>
              </w:rPr>
              <w:t xml:space="preserve"> </w:t>
            </w:r>
            <w:r w:rsidR="000C0E39" w:rsidRPr="00760636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823E8E" w:rsidRPr="00B30982" w14:paraId="2BC7D77F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1CD21B57" w14:textId="60881F25" w:rsidR="00823E8E" w:rsidRPr="00B30982" w:rsidRDefault="00760636" w:rsidP="00823E8E">
            <w:pPr>
              <w:rPr>
                <w:rFonts w:cstheme="minorHAnsi"/>
                <w:b w:val="0"/>
                <w:color w:val="FF000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7007" w:type="dxa"/>
            <w:gridSpan w:val="4"/>
            <w:vAlign w:val="center"/>
          </w:tcPr>
          <w:p w14:paraId="436F9C31" w14:textId="19E31D2A" w:rsidR="00823E8E" w:rsidRPr="00B30982" w:rsidRDefault="00760636" w:rsidP="00823E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</w:tc>
      </w:tr>
      <w:tr w:rsidR="00823E8E" w:rsidRPr="00B30982" w14:paraId="436DD8E5" w14:textId="77777777" w:rsidTr="00823E8E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2CA2F8DB" w14:textId="77777777" w:rsidR="00823E8E" w:rsidRPr="00B30982" w:rsidRDefault="00823E8E" w:rsidP="00823E8E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2986" w:type="dxa"/>
            <w:vAlign w:val="center"/>
          </w:tcPr>
          <w:p w14:paraId="0331BB9C" w14:textId="77777777" w:rsidR="00823E8E" w:rsidRPr="00B30982" w:rsidRDefault="00823E8E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54" w:type="dxa"/>
            <w:vAlign w:val="center"/>
          </w:tcPr>
          <w:p w14:paraId="25F6FF2E" w14:textId="77777777" w:rsidR="00823E8E" w:rsidRPr="00B30982" w:rsidRDefault="00823E8E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216" w:type="dxa"/>
            <w:vAlign w:val="center"/>
          </w:tcPr>
          <w:p w14:paraId="0FA84156" w14:textId="77777777" w:rsidR="00823E8E" w:rsidRPr="00B30982" w:rsidRDefault="00823E8E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1651" w:type="dxa"/>
            <w:vAlign w:val="center"/>
          </w:tcPr>
          <w:p w14:paraId="44DF3E82" w14:textId="77777777" w:rsidR="00823E8E" w:rsidRPr="00B30982" w:rsidRDefault="00823E8E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823E8E" w:rsidRPr="00B30982" w14:paraId="65D3A1F6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68269099" w14:textId="77777777" w:rsidR="00823E8E" w:rsidRPr="0047509D" w:rsidRDefault="00823E8E" w:rsidP="00823E8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Anatomy (Topographic)</w:t>
            </w:r>
          </w:p>
        </w:tc>
        <w:tc>
          <w:tcPr>
            <w:tcW w:w="2986" w:type="dxa"/>
            <w:vAlign w:val="center"/>
          </w:tcPr>
          <w:p w14:paraId="3153EF89" w14:textId="77777777" w:rsidR="00BA361F" w:rsidRPr="004B1757" w:rsidRDefault="00BA361F" w:rsidP="00BA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Ahmet Usta, Prof. </w:t>
            </w:r>
          </w:p>
          <w:p w14:paraId="2A861B65" w14:textId="76FC8BE4" w:rsidR="00823E8E" w:rsidRDefault="00C20422" w:rsidP="00823E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Uğur Baran Kasırga,  Assist. Prof.</w:t>
            </w:r>
          </w:p>
          <w:p w14:paraId="75D5B50D" w14:textId="77777777" w:rsidR="00823E8E" w:rsidRPr="0047509D" w:rsidRDefault="00823E8E" w:rsidP="00BA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228F98E1" w14:textId="535006C9" w:rsidR="00823E8E" w:rsidRPr="00D94FA7" w:rsidRDefault="008461B0" w:rsidP="00823E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94FA7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216" w:type="dxa"/>
            <w:vAlign w:val="center"/>
          </w:tcPr>
          <w:p w14:paraId="79E8AB9A" w14:textId="4AB63B4E" w:rsidR="00823E8E" w:rsidRPr="00D94FA7" w:rsidRDefault="004B1757" w:rsidP="00823E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94FA7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6E0C382A" w14:textId="1C9A19CF" w:rsidR="00823E8E" w:rsidRPr="00D94FA7" w:rsidRDefault="008461B0" w:rsidP="00823E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94FA7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823E8E" w:rsidRPr="00B30982" w14:paraId="7EC62C6B" w14:textId="77777777" w:rsidTr="00823E8E">
        <w:trPr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02F93A34" w14:textId="77777777" w:rsidR="00823E8E" w:rsidRPr="00B30982" w:rsidRDefault="00823E8E" w:rsidP="00823E8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2986" w:type="dxa"/>
          </w:tcPr>
          <w:p w14:paraId="0AF75636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1994F0E9" w14:textId="77777777" w:rsidR="00823E8E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  <w:p w14:paraId="215CCFDD" w14:textId="09300196" w:rsidR="002229E4" w:rsidRPr="00B30982" w:rsidRDefault="002229E4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Merve Karayel Başar, Assist. Prof.</w:t>
            </w:r>
          </w:p>
        </w:tc>
        <w:tc>
          <w:tcPr>
            <w:tcW w:w="1154" w:type="dxa"/>
            <w:vAlign w:val="center"/>
          </w:tcPr>
          <w:p w14:paraId="009F06CA" w14:textId="47C3FC6A" w:rsidR="00823E8E" w:rsidRPr="00B30982" w:rsidRDefault="00DA164A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216" w:type="dxa"/>
            <w:vAlign w:val="center"/>
          </w:tcPr>
          <w:p w14:paraId="6FD41B04" w14:textId="0F93D30A" w:rsidR="00823E8E" w:rsidRPr="00B30982" w:rsidRDefault="00180E75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371D6C07" w14:textId="65507E02" w:rsidR="00823E8E" w:rsidRPr="00B30982" w:rsidRDefault="000E7871" w:rsidP="00823E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C23652" w:rsidRPr="00B30982" w14:paraId="24C552C2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49A7AD4D" w14:textId="5CC5EC3E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Biophysics </w:t>
            </w:r>
          </w:p>
        </w:tc>
        <w:tc>
          <w:tcPr>
            <w:tcW w:w="2986" w:type="dxa"/>
            <w:vAlign w:val="center"/>
          </w:tcPr>
          <w:p w14:paraId="46286AC3" w14:textId="77777777" w:rsidR="00C23652" w:rsidRPr="008447EF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Serdar Durdağı, Prof.</w:t>
            </w:r>
          </w:p>
          <w:p w14:paraId="6CA23626" w14:textId="26044BBD" w:rsidR="00C23652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Bircan Dinç,  Assist. Prof.</w:t>
            </w:r>
          </w:p>
          <w:p w14:paraId="40B03385" w14:textId="3B77591B" w:rsidR="00C23652" w:rsidRPr="008447EF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 Duygu Tarhan,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 Assist. Prof</w:t>
            </w:r>
          </w:p>
        </w:tc>
        <w:tc>
          <w:tcPr>
            <w:tcW w:w="1154" w:type="dxa"/>
            <w:vAlign w:val="center"/>
          </w:tcPr>
          <w:p w14:paraId="42B55945" w14:textId="7FD424D1" w:rsidR="00C23652" w:rsidRPr="00B30982" w:rsidRDefault="00910927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216" w:type="dxa"/>
            <w:vAlign w:val="center"/>
          </w:tcPr>
          <w:p w14:paraId="422E91BF" w14:textId="08956B9A" w:rsidR="00C23652" w:rsidRPr="00B30982" w:rsidRDefault="00910927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0F9A1286" w14:textId="674DA838" w:rsidR="00C23652" w:rsidRPr="00B30982" w:rsidRDefault="00910927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C23652" w:rsidRPr="00B30982" w14:paraId="56330D99" w14:textId="77777777" w:rsidTr="00823E8E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5229DF7C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Dermatology</w:t>
            </w:r>
          </w:p>
        </w:tc>
        <w:tc>
          <w:tcPr>
            <w:tcW w:w="2986" w:type="dxa"/>
            <w:vAlign w:val="center"/>
          </w:tcPr>
          <w:p w14:paraId="2B6F7C74" w14:textId="77777777" w:rsidR="00C23652" w:rsidRPr="00B30982" w:rsidRDefault="00C23652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  <w:p w14:paraId="6F0630E6" w14:textId="77777777" w:rsidR="00C23652" w:rsidRPr="00B30982" w:rsidRDefault="00C23652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3F5863">
              <w:rPr>
                <w:rFonts w:cstheme="minorHAnsi"/>
                <w:sz w:val="20"/>
                <w:szCs w:val="20"/>
                <w:lang w:val="en-US"/>
              </w:rPr>
              <w:t>Berna Aksoy,  Assoc. Prof.</w:t>
            </w:r>
          </w:p>
          <w:p w14:paraId="5B8EE1B0" w14:textId="77777777" w:rsidR="00C23652" w:rsidRPr="00B30982" w:rsidRDefault="00C23652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1374F9C7" w14:textId="57613989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216" w:type="dxa"/>
            <w:vAlign w:val="center"/>
          </w:tcPr>
          <w:p w14:paraId="099EFCCC" w14:textId="47E91123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3354C5BF" w14:textId="534359C9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C23652" w:rsidRPr="00B30982" w14:paraId="524AFE71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7F9D7EEB" w14:textId="4D59D5D9" w:rsidR="00C23652" w:rsidRPr="00B30982" w:rsidRDefault="00C23652" w:rsidP="00C23652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vidence Based Medicine and Statistics</w:t>
            </w:r>
          </w:p>
        </w:tc>
        <w:tc>
          <w:tcPr>
            <w:tcW w:w="2986" w:type="dxa"/>
            <w:vAlign w:val="center"/>
          </w:tcPr>
          <w:p w14:paraId="1F61D802" w14:textId="741FBC84" w:rsidR="00C23652" w:rsidRPr="00B30982" w:rsidRDefault="008461B0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Hüseyin Tunç </w:t>
            </w:r>
            <w:r w:rsidR="00C23652" w:rsidRPr="00B30982">
              <w:rPr>
                <w:rFonts w:cstheme="minorHAnsi"/>
                <w:sz w:val="20"/>
                <w:szCs w:val="20"/>
                <w:lang w:val="en-US"/>
              </w:rPr>
              <w:t>, Assist. Prof.</w:t>
            </w:r>
          </w:p>
        </w:tc>
        <w:tc>
          <w:tcPr>
            <w:tcW w:w="1154" w:type="dxa"/>
            <w:vAlign w:val="center"/>
          </w:tcPr>
          <w:p w14:paraId="07A89966" w14:textId="7FA75D48" w:rsidR="00C23652" w:rsidRPr="00B30982" w:rsidRDefault="0047509D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216" w:type="dxa"/>
            <w:vAlign w:val="center"/>
          </w:tcPr>
          <w:p w14:paraId="6A119B45" w14:textId="52B292AF" w:rsidR="00C23652" w:rsidRPr="00B30982" w:rsidRDefault="0047509D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407E8F44" w14:textId="27B22369" w:rsidR="00C23652" w:rsidRPr="00B30982" w:rsidRDefault="0047509D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C23652" w:rsidRPr="00B30982" w14:paraId="6556BCAC" w14:textId="77777777" w:rsidTr="00823E8E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22100D9E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Infectious Diseases</w:t>
            </w:r>
          </w:p>
        </w:tc>
        <w:tc>
          <w:tcPr>
            <w:tcW w:w="2986" w:type="dxa"/>
            <w:vAlign w:val="center"/>
          </w:tcPr>
          <w:p w14:paraId="5CE734B2" w14:textId="03644E7D" w:rsidR="00C23652" w:rsidRPr="00B30982" w:rsidRDefault="00C23652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Dilek Arman, Prof.</w:t>
            </w:r>
          </w:p>
        </w:tc>
        <w:tc>
          <w:tcPr>
            <w:tcW w:w="1154" w:type="dxa"/>
            <w:vAlign w:val="center"/>
          </w:tcPr>
          <w:p w14:paraId="2CDD89C0" w14:textId="689C6AF1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216" w:type="dxa"/>
            <w:vAlign w:val="center"/>
          </w:tcPr>
          <w:p w14:paraId="49FA529B" w14:textId="53BF9603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233FE591" w14:textId="77EAD198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C23652" w:rsidRPr="00B30982" w14:paraId="3DC8684F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4B90F9E3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2986" w:type="dxa"/>
          </w:tcPr>
          <w:p w14:paraId="19CEE5CD" w14:textId="77777777" w:rsidR="00C23652" w:rsidRPr="008447EF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5E4D5ACE" w14:textId="77777777" w:rsidR="00C23652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Rabia Can Sarınoğlu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  <w:p w14:paraId="3B742E0F" w14:textId="77777777" w:rsidR="00ED36E1" w:rsidRDefault="00ED36E1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Melda Özdamar, </w:t>
            </w:r>
            <w:r w:rsidR="0049478A">
              <w:rPr>
                <w:rFonts w:cstheme="minorHAnsi"/>
                <w:sz w:val="20"/>
                <w:szCs w:val="20"/>
                <w:lang w:val="en-US"/>
              </w:rPr>
              <w:t>Assoc. Prof.</w:t>
            </w:r>
          </w:p>
          <w:p w14:paraId="11CD3F41" w14:textId="63DCD3AE" w:rsidR="00DE48C2" w:rsidRPr="00B30982" w:rsidRDefault="00DE48C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eyda İ</w:t>
            </w:r>
            <w:r w:rsidR="00122B6B">
              <w:rPr>
                <w:rFonts w:cstheme="minorHAnsi"/>
                <w:sz w:val="20"/>
                <w:szCs w:val="20"/>
                <w:lang w:val="en-US"/>
              </w:rPr>
              <w:t>ğnak Tarlığ, Assis</w:t>
            </w:r>
            <w:r w:rsidR="00A31CE7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="00122B6B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4" w:type="dxa"/>
            <w:vAlign w:val="center"/>
          </w:tcPr>
          <w:p w14:paraId="0A0065ED" w14:textId="51B85A79" w:rsidR="00C23652" w:rsidRPr="00B30982" w:rsidRDefault="00DC432F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1216" w:type="dxa"/>
            <w:vAlign w:val="center"/>
          </w:tcPr>
          <w:p w14:paraId="4C52E93F" w14:textId="7AA56858" w:rsidR="00C23652" w:rsidRPr="00B30982" w:rsidRDefault="00DC432F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651" w:type="dxa"/>
            <w:vAlign w:val="center"/>
          </w:tcPr>
          <w:p w14:paraId="23CAFFEA" w14:textId="587480B2" w:rsidR="00C23652" w:rsidRPr="00B30982" w:rsidRDefault="00DC432F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C23652" w:rsidRPr="00B30982" w14:paraId="6A7E592F" w14:textId="77777777" w:rsidTr="00823E8E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4C56704C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2986" w:type="dxa"/>
          </w:tcPr>
          <w:p w14:paraId="2B1EE608" w14:textId="77777777" w:rsidR="00C23652" w:rsidRDefault="00C23652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48017A35" w14:textId="4C35AB3A" w:rsidR="0049478A" w:rsidRPr="00B30982" w:rsidRDefault="0049478A" w:rsidP="004947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Zehra Affan,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  <w:p w14:paraId="48FCEFFE" w14:textId="77777777" w:rsidR="00C23652" w:rsidRPr="00B30982" w:rsidRDefault="00C23652" w:rsidP="009348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2A8FB2C6" w14:textId="6C29F359" w:rsidR="00C23652" w:rsidRPr="00B30982" w:rsidRDefault="00353D53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  <w:r w:rsidR="00031939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216" w:type="dxa"/>
            <w:vAlign w:val="center"/>
          </w:tcPr>
          <w:p w14:paraId="65CA250D" w14:textId="7FAA0ADA" w:rsidR="00C23652" w:rsidRPr="00B30982" w:rsidRDefault="00353D53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651" w:type="dxa"/>
            <w:vAlign w:val="center"/>
          </w:tcPr>
          <w:p w14:paraId="16FC5CBC" w14:textId="58B3133F" w:rsidR="00C23652" w:rsidRPr="00B30982" w:rsidRDefault="00353D53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  <w:r w:rsidR="00DC6095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</w:tr>
      <w:tr w:rsidR="00C23652" w:rsidRPr="00B30982" w14:paraId="407893A6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0C304575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2986" w:type="dxa"/>
          </w:tcPr>
          <w:p w14:paraId="32E543C4" w14:textId="3C6D95D2" w:rsidR="00C23652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20657AC4" w14:textId="77777777" w:rsidR="00C23652" w:rsidRPr="00B30982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70236C65" w14:textId="303746F6" w:rsidR="00C23652" w:rsidRPr="00B30982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1A024B91" w14:textId="7A7BFE5A" w:rsidR="00C23652" w:rsidRPr="00B30982" w:rsidRDefault="0047509D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4</w:t>
            </w:r>
          </w:p>
        </w:tc>
        <w:tc>
          <w:tcPr>
            <w:tcW w:w="1216" w:type="dxa"/>
            <w:vAlign w:val="center"/>
          </w:tcPr>
          <w:p w14:paraId="6519AA4D" w14:textId="01D9AEF9" w:rsidR="00C23652" w:rsidRPr="00B30982" w:rsidRDefault="0047509D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24A747C2" w14:textId="61253A6A" w:rsidR="00C23652" w:rsidRPr="00B30982" w:rsidRDefault="0047509D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4</w:t>
            </w:r>
          </w:p>
        </w:tc>
      </w:tr>
      <w:tr w:rsidR="00C23652" w:rsidRPr="00B30982" w14:paraId="7E5AC5D5" w14:textId="77777777" w:rsidTr="00823E8E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6CC52DA8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ublic Health</w:t>
            </w:r>
          </w:p>
        </w:tc>
        <w:tc>
          <w:tcPr>
            <w:tcW w:w="2986" w:type="dxa"/>
            <w:vAlign w:val="center"/>
          </w:tcPr>
          <w:p w14:paraId="63756484" w14:textId="17351BAC" w:rsidR="00C23652" w:rsidRPr="00B30982" w:rsidRDefault="00AE51B1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Özge Karadağ, Prof.</w:t>
            </w:r>
          </w:p>
        </w:tc>
        <w:tc>
          <w:tcPr>
            <w:tcW w:w="1154" w:type="dxa"/>
            <w:vAlign w:val="center"/>
          </w:tcPr>
          <w:p w14:paraId="299DF7BE" w14:textId="7D5B6F0F" w:rsidR="00C23652" w:rsidRPr="00B30982" w:rsidRDefault="009F5E15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216" w:type="dxa"/>
            <w:vAlign w:val="center"/>
          </w:tcPr>
          <w:p w14:paraId="2C35FB0F" w14:textId="43E5F6D1" w:rsidR="00C23652" w:rsidRPr="00B30982" w:rsidRDefault="0047509D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2DED296B" w14:textId="728499E0" w:rsidR="00C23652" w:rsidRPr="00B30982" w:rsidRDefault="009F5E15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</w:tr>
      <w:tr w:rsidR="00C23652" w:rsidRPr="00B30982" w14:paraId="1C39FE3B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3685D068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2986" w:type="dxa"/>
            <w:vAlign w:val="center"/>
          </w:tcPr>
          <w:p w14:paraId="7351ADEF" w14:textId="018DF966" w:rsidR="00C23652" w:rsidRPr="00B30982" w:rsidRDefault="00C23652" w:rsidP="00E669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1F8AAF6C" w14:textId="53BA8DD7" w:rsidR="00C23652" w:rsidRPr="00B30982" w:rsidRDefault="00C23652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216" w:type="dxa"/>
            <w:vAlign w:val="center"/>
          </w:tcPr>
          <w:p w14:paraId="267896FB" w14:textId="36E04181" w:rsidR="00C23652" w:rsidRPr="00B30982" w:rsidRDefault="00C23652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651" w:type="dxa"/>
            <w:vAlign w:val="center"/>
          </w:tcPr>
          <w:p w14:paraId="7B44DF5D" w14:textId="543DC7E1" w:rsidR="00C23652" w:rsidRPr="00B30982" w:rsidRDefault="00C23652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C23652" w:rsidRPr="00B30982" w14:paraId="42E92D1A" w14:textId="77777777" w:rsidTr="00823E8E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77DAD241" w14:textId="77777777" w:rsidR="00C23652" w:rsidRPr="00B30982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2986" w:type="dxa"/>
            <w:vAlign w:val="center"/>
          </w:tcPr>
          <w:p w14:paraId="20C109FE" w14:textId="77777777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28A90AD9" w14:textId="74EBD4BB" w:rsidR="00C23652" w:rsidRPr="00B30982" w:rsidRDefault="00DC432F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6</w:t>
            </w:r>
          </w:p>
        </w:tc>
        <w:tc>
          <w:tcPr>
            <w:tcW w:w="1216" w:type="dxa"/>
            <w:vAlign w:val="center"/>
          </w:tcPr>
          <w:p w14:paraId="7811FBCC" w14:textId="6B1748C2" w:rsidR="00C23652" w:rsidRPr="00B30982" w:rsidRDefault="00DC432F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651" w:type="dxa"/>
            <w:vAlign w:val="center"/>
          </w:tcPr>
          <w:p w14:paraId="64F5C08F" w14:textId="7015A9A5" w:rsidR="00C23652" w:rsidRPr="00B30982" w:rsidRDefault="00DC432F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1</w:t>
            </w:r>
          </w:p>
        </w:tc>
      </w:tr>
      <w:tr w:rsidR="00C23652" w:rsidRPr="00B30982" w14:paraId="7D38C35A" w14:textId="77777777" w:rsidTr="0082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067421A7" w14:textId="77777777" w:rsidR="00C23652" w:rsidRPr="00353D53" w:rsidRDefault="00C23652" w:rsidP="00C23652">
            <w:pPr>
              <w:rPr>
                <w:rFonts w:cstheme="minorHAnsi"/>
                <w:b w:val="0"/>
                <w:color w:val="000000" w:themeColor="text1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b w:val="0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2986" w:type="dxa"/>
            <w:vAlign w:val="center"/>
          </w:tcPr>
          <w:p w14:paraId="303BCA07" w14:textId="0DA39586" w:rsidR="00C23652" w:rsidRPr="00B30982" w:rsidRDefault="00C23652" w:rsidP="00C23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Timuçin Avşar,  Ass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oc</w:t>
            </w:r>
            <w:r w:rsidRPr="00B30982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4" w:type="dxa"/>
            <w:vAlign w:val="center"/>
          </w:tcPr>
          <w:p w14:paraId="00C23787" w14:textId="7B24B463" w:rsidR="00C23652" w:rsidRPr="00B30982" w:rsidRDefault="00353D53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216" w:type="dxa"/>
            <w:vAlign w:val="center"/>
          </w:tcPr>
          <w:p w14:paraId="35D8E65F" w14:textId="4A294362" w:rsidR="00C23652" w:rsidRPr="00B30982" w:rsidRDefault="00353D53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651" w:type="dxa"/>
            <w:vAlign w:val="center"/>
          </w:tcPr>
          <w:p w14:paraId="5D0AAA6B" w14:textId="2C0AE58A" w:rsidR="00C23652" w:rsidRPr="00B30982" w:rsidRDefault="00353D53" w:rsidP="00C23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C23652" w:rsidRPr="00B30982" w14:paraId="554EEF50" w14:textId="77777777" w:rsidTr="00823E8E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0E13FA6F" w14:textId="27E97326" w:rsidR="00C23652" w:rsidRPr="003A1DA0" w:rsidRDefault="00C23652" w:rsidP="00C2365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A1DA0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2986" w:type="dxa"/>
            <w:vAlign w:val="center"/>
          </w:tcPr>
          <w:p w14:paraId="2F7B343D" w14:textId="77777777" w:rsidR="00C23652" w:rsidRPr="00B30982" w:rsidRDefault="00C23652" w:rsidP="00C23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54" w:type="dxa"/>
            <w:vAlign w:val="center"/>
          </w:tcPr>
          <w:p w14:paraId="248FDFAE" w14:textId="77777777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6" w:type="dxa"/>
            <w:vAlign w:val="center"/>
          </w:tcPr>
          <w:p w14:paraId="3E84CFAE" w14:textId="77777777" w:rsidR="00C23652" w:rsidRPr="00B30982" w:rsidRDefault="00C23652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651" w:type="dxa"/>
            <w:vAlign w:val="center"/>
          </w:tcPr>
          <w:p w14:paraId="08202C44" w14:textId="202952A9" w:rsidR="00C23652" w:rsidRPr="00B30982" w:rsidRDefault="001B7C2D" w:rsidP="00C23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2</w:t>
            </w:r>
          </w:p>
        </w:tc>
      </w:tr>
    </w:tbl>
    <w:p w14:paraId="489222B1" w14:textId="77777777" w:rsidR="00C0776E" w:rsidRPr="00B30982" w:rsidRDefault="00C0776E" w:rsidP="00C0776E">
      <w:pPr>
        <w:spacing w:line="360" w:lineRule="auto"/>
        <w:jc w:val="both"/>
        <w:rPr>
          <w:rFonts w:cstheme="minorHAnsi"/>
          <w:sz w:val="20"/>
          <w:szCs w:val="20"/>
          <w:lang w:val="en-US"/>
        </w:rPr>
      </w:pPr>
    </w:p>
    <w:p w14:paraId="3B4126AE" w14:textId="72603A07" w:rsidR="004A6A38" w:rsidRPr="00B30982" w:rsidRDefault="004A6A38" w:rsidP="004A6A38">
      <w:pPr>
        <w:rPr>
          <w:rFonts w:cstheme="minorHAnsi"/>
          <w:b/>
          <w:i/>
          <w:color w:val="000000" w:themeColor="text1"/>
          <w:sz w:val="20"/>
          <w:szCs w:val="20"/>
          <w:lang w:val="en-US"/>
        </w:rPr>
      </w:pPr>
    </w:p>
    <w:p w14:paraId="709F25B6" w14:textId="2476AB09" w:rsidR="008E23A8" w:rsidRDefault="008E23A8" w:rsidP="004A6A38">
      <w:pPr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49466A28" w14:textId="77777777" w:rsidR="009348B2" w:rsidRPr="00B30982" w:rsidRDefault="009348B2" w:rsidP="004A6A38">
      <w:pPr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4E72F82C" w14:textId="77777777" w:rsidR="002F60CF" w:rsidRDefault="002F60CF" w:rsidP="00DB0BF6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p w14:paraId="55C427E5" w14:textId="29D794C4" w:rsidR="00DB0BF6" w:rsidRPr="00B30982" w:rsidRDefault="00DB0BF6" w:rsidP="00DB0BF6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cstheme="minorHAnsi"/>
          <w:b/>
          <w:color w:val="000000" w:themeColor="text1"/>
          <w:sz w:val="20"/>
          <w:szCs w:val="20"/>
          <w:lang w:val="en-US"/>
        </w:rPr>
        <w:t>COURSE AIM:</w:t>
      </w:r>
      <w:r w:rsidRPr="00B30982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613B59ED" w14:textId="77777777" w:rsidR="00DB0BF6" w:rsidRPr="00B30982" w:rsidRDefault="00DB0BF6" w:rsidP="00DB0BF6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cstheme="minorHAnsi"/>
          <w:color w:val="000000" w:themeColor="text1"/>
          <w:sz w:val="20"/>
          <w:szCs w:val="20"/>
          <w:lang w:val="en-US"/>
        </w:rPr>
        <w:t>The aim of this course is:</w:t>
      </w:r>
    </w:p>
    <w:p w14:paraId="3CF5BBDB" w14:textId="77777777" w:rsidR="00DB0BF6" w:rsidRPr="00B30982" w:rsidRDefault="00DB0BF6" w:rsidP="00AA4F76">
      <w:pPr>
        <w:pStyle w:val="ListParagraph"/>
        <w:numPr>
          <w:ilvl w:val="0"/>
          <w:numId w:val="69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explain the components and functions of the immune system and its disorders;</w:t>
      </w:r>
    </w:p>
    <w:p w14:paraId="3A348378" w14:textId="77777777" w:rsidR="00DB0BF6" w:rsidRPr="00B30982" w:rsidRDefault="00DB0BF6" w:rsidP="00AA4F76">
      <w:pPr>
        <w:pStyle w:val="ListParagraph"/>
        <w:numPr>
          <w:ilvl w:val="0"/>
          <w:numId w:val="69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about the medically important bacteria, their properties, the disorders they cause and the prevention, diagnosis and the treatment of these infectious diseases;</w:t>
      </w:r>
    </w:p>
    <w:p w14:paraId="0BA4744E" w14:textId="77777777" w:rsidR="00DB0BF6" w:rsidRPr="00B30982" w:rsidRDefault="00DB0BF6" w:rsidP="00AA4F76">
      <w:pPr>
        <w:pStyle w:val="ListParagraph"/>
        <w:numPr>
          <w:ilvl w:val="0"/>
          <w:numId w:val="69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 xml:space="preserve">to  provide detailed knowledge about the regio oralis including </w:t>
      </w:r>
      <w:r w:rsidRPr="00B30982">
        <w:rPr>
          <w:rFonts w:asciiTheme="minorHAnsi" w:hAnsiTheme="minorHAnsi" w:cstheme="minorHAnsi"/>
          <w:sz w:val="20"/>
          <w:szCs w:val="20"/>
        </w:rPr>
        <w:t>cavum oris, lingua and larynx, cervical region including regio colli anterior and laterale in terms of topographical anatomy;</w:t>
      </w:r>
    </w:p>
    <w:p w14:paraId="3F0E826B" w14:textId="2FC841A0" w:rsidR="00DB0BF6" w:rsidRPr="00B30982" w:rsidRDefault="00DB0BF6" w:rsidP="00AA4F76">
      <w:pPr>
        <w:pStyle w:val="ListParagraph"/>
        <w:numPr>
          <w:ilvl w:val="0"/>
          <w:numId w:val="69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in wound care</w:t>
      </w:r>
      <w:r w:rsidR="00F1622E"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;</w:t>
      </w:r>
    </w:p>
    <w:p w14:paraId="308A62F4" w14:textId="7E933B20" w:rsidR="00F1622E" w:rsidRPr="00B30982" w:rsidRDefault="00F1622E" w:rsidP="00AA4F76">
      <w:pPr>
        <w:pStyle w:val="ListParagraph"/>
        <w:numPr>
          <w:ilvl w:val="0"/>
          <w:numId w:val="69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2AAE118C" w14:textId="77777777" w:rsidR="00DB0BF6" w:rsidRPr="00DB0BF6" w:rsidRDefault="00DB0BF6" w:rsidP="00DB0BF6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p w14:paraId="72E3F70E" w14:textId="77777777" w:rsidR="00DB0BF6" w:rsidRPr="00DB0BF6" w:rsidRDefault="00DB0BF6" w:rsidP="00DB0BF6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  <w:r w:rsidRPr="00DB0BF6">
        <w:rPr>
          <w:rFonts w:cstheme="minorHAnsi"/>
          <w:b/>
          <w:color w:val="000000" w:themeColor="text1"/>
          <w:sz w:val="18"/>
          <w:szCs w:val="18"/>
          <w:lang w:val="en-US"/>
        </w:rPr>
        <w:t>LEARNING OUTCOMES:</w:t>
      </w:r>
    </w:p>
    <w:p w14:paraId="2E89D411" w14:textId="77777777" w:rsidR="00DB0BF6" w:rsidRPr="00DB0BF6" w:rsidRDefault="00DB0BF6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1"/>
        <w:gridCol w:w="3253"/>
        <w:gridCol w:w="5670"/>
      </w:tblGrid>
      <w:tr w:rsidR="000C0E39" w:rsidRPr="00DB0BF6" w14:paraId="5C46F722" w14:textId="77777777" w:rsidTr="00652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EDF6C34" w14:textId="77777777" w:rsidR="000C0E39" w:rsidRPr="00DB0BF6" w:rsidRDefault="000C0E39" w:rsidP="0065268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0C0E39" w:rsidRPr="00DB0BF6" w14:paraId="3C2D7BC0" w14:textId="77777777" w:rsidTr="00652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983B117" w14:textId="77777777" w:rsidR="000C0E39" w:rsidRPr="003231F3" w:rsidRDefault="000C0E3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0C0E39" w:rsidRPr="00DB0BF6" w14:paraId="5C86DE80" w14:textId="77777777" w:rsidTr="00652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7F137A9" w14:textId="77777777" w:rsidR="000C0E39" w:rsidRPr="00DB0BF6" w:rsidRDefault="000C0E39" w:rsidP="0065268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53" w:type="dxa"/>
          </w:tcPr>
          <w:p w14:paraId="3BF1301A" w14:textId="77777777" w:rsidR="000C0E39" w:rsidRPr="00DB0BF6" w:rsidRDefault="000C0E39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2ECF29E4" w14:textId="77777777" w:rsidR="000C0E39" w:rsidRPr="00DB0BF6" w:rsidRDefault="000C0E39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0C0E39" w:rsidRPr="00DB0BF6" w14:paraId="5DAE5477" w14:textId="77777777" w:rsidTr="00652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 w:val="restart"/>
            <w:textDirection w:val="tbRl"/>
          </w:tcPr>
          <w:p w14:paraId="3D12CA10" w14:textId="77777777" w:rsidR="000C0E39" w:rsidRPr="00DB0BF6" w:rsidRDefault="000C0E39" w:rsidP="0065268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14DEA16E" w14:textId="77777777" w:rsidR="000C0E39" w:rsidRPr="00DB0BF6" w:rsidRDefault="000C0E39" w:rsidP="0065268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TOPOGRAPHIC ANATOMY</w:t>
            </w:r>
          </w:p>
        </w:tc>
        <w:tc>
          <w:tcPr>
            <w:tcW w:w="3253" w:type="dxa"/>
            <w:vAlign w:val="center"/>
          </w:tcPr>
          <w:p w14:paraId="3390EB41" w14:textId="6B761C85" w:rsidR="000C0E39" w:rsidRPr="00DB0BF6" w:rsidRDefault="00B80990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B80990">
              <w:rPr>
                <w:rFonts w:asciiTheme="minorHAnsi" w:eastAsiaTheme="minorHAnsi" w:hAnsiTheme="minorHAnsi" w:cstheme="minorHAnsi"/>
                <w:sz w:val="18"/>
                <w:szCs w:val="18"/>
                <w:lang w:val="en-US"/>
              </w:rPr>
              <w:t>Topographical Anatomy of Thorax (T-2)</w:t>
            </w:r>
          </w:p>
        </w:tc>
        <w:tc>
          <w:tcPr>
            <w:tcW w:w="5670" w:type="dxa"/>
          </w:tcPr>
          <w:p w14:paraId="675C64D8" w14:textId="2E6B1FAA" w:rsidR="00B80990" w:rsidRPr="00B80990" w:rsidRDefault="00B80990" w:rsidP="00B80990">
            <w:pPr>
              <w:pStyle w:val="ListParagraph"/>
              <w:numPr>
                <w:ilvl w:val="0"/>
                <w:numId w:val="6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</w:rPr>
              <w:t>Identify thoracic wall surface landmarks and their relation to underlying viscera.</w:t>
            </w:r>
          </w:p>
          <w:p w14:paraId="5E95B0CC" w14:textId="3939BAC7" w:rsidR="00B80990" w:rsidRPr="00B80990" w:rsidRDefault="00B80990" w:rsidP="00B80990">
            <w:pPr>
              <w:pStyle w:val="ListParagraph"/>
              <w:numPr>
                <w:ilvl w:val="0"/>
                <w:numId w:val="6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</w:rPr>
              <w:t>Correlate rib levels and intercostal spaces with cardiac and pulmonary projections.</w:t>
            </w:r>
          </w:p>
          <w:p w14:paraId="2FAC6564" w14:textId="2985BC8C" w:rsidR="00B80990" w:rsidRPr="00B80990" w:rsidRDefault="00B80990" w:rsidP="00B80990">
            <w:pPr>
              <w:pStyle w:val="ListParagraph"/>
              <w:numPr>
                <w:ilvl w:val="0"/>
                <w:numId w:val="6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</w:rPr>
              <w:t>Demonstrate surface topography of pleura and lungs in cadaver and models.</w:t>
            </w:r>
          </w:p>
          <w:p w14:paraId="03BA7AA8" w14:textId="5FBEFA17" w:rsidR="00B80990" w:rsidRPr="00B80990" w:rsidRDefault="00B80990" w:rsidP="00B80990">
            <w:pPr>
              <w:pStyle w:val="ListParagraph"/>
              <w:numPr>
                <w:ilvl w:val="0"/>
                <w:numId w:val="6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</w:rPr>
              <w:t>Apply thoracic topography to physical examination (inspection, palpation, auscultation).</w:t>
            </w:r>
          </w:p>
          <w:p w14:paraId="240043E4" w14:textId="20522F8A" w:rsidR="00B80990" w:rsidRPr="00B80990" w:rsidRDefault="00B80990" w:rsidP="00B80990">
            <w:pPr>
              <w:pStyle w:val="ListParagraph"/>
              <w:numPr>
                <w:ilvl w:val="0"/>
                <w:numId w:val="6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</w:rPr>
              <w:t>Recognize radiological thoracic anatomy in chest X-ray and CT images.</w:t>
            </w:r>
          </w:p>
          <w:p w14:paraId="6F95B785" w14:textId="1B2BE345" w:rsidR="000C0E39" w:rsidRPr="00DB0BF6" w:rsidRDefault="00B80990" w:rsidP="00B80990">
            <w:pPr>
              <w:pStyle w:val="ListParagraph"/>
              <w:numPr>
                <w:ilvl w:val="0"/>
                <w:numId w:val="6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</w:rPr>
              <w:t>Correlate topographic anatomy with clinical procedures such as thoracentesis and pericardiocentesis.</w:t>
            </w:r>
          </w:p>
        </w:tc>
      </w:tr>
      <w:tr w:rsidR="000C0E39" w:rsidRPr="00DB0BF6" w14:paraId="5B34AC49" w14:textId="77777777" w:rsidTr="0065268F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03EB4069" w14:textId="77777777" w:rsidR="000C0E39" w:rsidRPr="00DB0BF6" w:rsidRDefault="000C0E39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64910F1E" w14:textId="70FECAA9" w:rsidR="000C0E39" w:rsidRPr="006A1788" w:rsidRDefault="00B80990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B80990">
              <w:rPr>
                <w:rFonts w:cstheme="minorHAnsi"/>
                <w:sz w:val="18"/>
                <w:szCs w:val="18"/>
                <w:lang w:val="en-US"/>
              </w:rPr>
              <w:t>Topographic Anatomy of Thorax, Levels of Viscera in Mediastinum (T-1)</w:t>
            </w:r>
          </w:p>
        </w:tc>
        <w:tc>
          <w:tcPr>
            <w:tcW w:w="5670" w:type="dxa"/>
          </w:tcPr>
          <w:p w14:paraId="78339103" w14:textId="1F798261" w:rsidR="00B80990" w:rsidRPr="00B80990" w:rsidRDefault="00B80990" w:rsidP="00B80990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mediastinal boundaries and subdivisions (superior, anterior, middle, posterior).</w:t>
            </w:r>
          </w:p>
          <w:p w14:paraId="6D4F1C2B" w14:textId="05A2864B" w:rsidR="00B80990" w:rsidRPr="00B80990" w:rsidRDefault="00B80990" w:rsidP="00B80990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the surface levels of trachea, bronchi, esophagus, heart, and great vessels.</w:t>
            </w:r>
          </w:p>
          <w:p w14:paraId="0EF89609" w14:textId="760CB7C2" w:rsidR="00B80990" w:rsidRPr="00B80990" w:rsidRDefault="00B80990" w:rsidP="00B80990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anatomical levels with cross-sectional imaging (CT, MRI).</w:t>
            </w:r>
          </w:p>
          <w:p w14:paraId="71A086D9" w14:textId="72776491" w:rsidR="00B80990" w:rsidRPr="00B80990" w:rsidRDefault="00B80990" w:rsidP="00B80990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late mediastinal anatomy to clinical emergencies (tracheal compression, mediastinal tumors).</w:t>
            </w:r>
          </w:p>
          <w:p w14:paraId="0C776399" w14:textId="58A4CFBD" w:rsidR="000C0E39" w:rsidRPr="00DB0BF6" w:rsidRDefault="00B80990" w:rsidP="00B80990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8099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topographic knowledge to interpretation of mediastinal shift in pathologies.</w:t>
            </w:r>
          </w:p>
        </w:tc>
      </w:tr>
      <w:tr w:rsidR="000C0E39" w:rsidRPr="00DB0BF6" w14:paraId="56C7D4FC" w14:textId="77777777" w:rsidTr="00652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0EC26635" w14:textId="77777777" w:rsidR="000C0E39" w:rsidRPr="00DB0BF6" w:rsidRDefault="000C0E39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2E75A193" w14:textId="6517A53C" w:rsidR="000C0E39" w:rsidRPr="006A1788" w:rsidRDefault="00F70841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F70841">
              <w:rPr>
                <w:rFonts w:cstheme="minorHAnsi"/>
                <w:sz w:val="18"/>
                <w:szCs w:val="18"/>
                <w:lang w:val="en-US"/>
              </w:rPr>
              <w:t>Supernumerary Ribs, Thoracotomy, Intercostal Space Incisions, Rib Excision, Thoracentesis, Thoracic Outlet Syndrome (T-1)</w:t>
            </w:r>
          </w:p>
        </w:tc>
        <w:tc>
          <w:tcPr>
            <w:tcW w:w="5670" w:type="dxa"/>
          </w:tcPr>
          <w:p w14:paraId="3A0DEBAC" w14:textId="0B13608F" w:rsidR="00F70841" w:rsidRPr="00F70841" w:rsidRDefault="00F70841" w:rsidP="00F70841">
            <w:pPr>
              <w:pStyle w:val="ListParagraph"/>
              <w:numPr>
                <w:ilvl w:val="0"/>
                <w:numId w:val="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7084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variations such as cervical and lumbar ribs and their clinical significance.</w:t>
            </w:r>
          </w:p>
          <w:p w14:paraId="4316FC07" w14:textId="5FFC2349" w:rsidR="00F70841" w:rsidRPr="00F70841" w:rsidRDefault="00F70841" w:rsidP="00F70841">
            <w:pPr>
              <w:pStyle w:val="ListParagraph"/>
              <w:numPr>
                <w:ilvl w:val="0"/>
                <w:numId w:val="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7084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safe intercostal space incision lines and their anatomical rationale.</w:t>
            </w:r>
          </w:p>
          <w:p w14:paraId="63CF6A83" w14:textId="774AD55A" w:rsidR="00F70841" w:rsidRPr="00F70841" w:rsidRDefault="00F70841" w:rsidP="00F70841">
            <w:pPr>
              <w:pStyle w:val="ListParagraph"/>
              <w:numPr>
                <w:ilvl w:val="0"/>
                <w:numId w:val="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7084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anatomical considerations in thoracotomy and rib excision.</w:t>
            </w:r>
          </w:p>
          <w:p w14:paraId="273618DB" w14:textId="553DF3AD" w:rsidR="00F70841" w:rsidRPr="00F70841" w:rsidRDefault="00F70841" w:rsidP="00F70841">
            <w:pPr>
              <w:pStyle w:val="ListParagraph"/>
              <w:numPr>
                <w:ilvl w:val="0"/>
                <w:numId w:val="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7084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knowledge of intercostal neurovascular bundle for thoracentesis procedures.</w:t>
            </w:r>
          </w:p>
          <w:p w14:paraId="5BEE0F25" w14:textId="777C1478" w:rsidR="000C0E39" w:rsidRPr="00DB0BF6" w:rsidRDefault="00F70841" w:rsidP="00F70841">
            <w:pPr>
              <w:pStyle w:val="ListParagraph"/>
              <w:numPr>
                <w:ilvl w:val="0"/>
                <w:numId w:val="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7084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anatomical basis of thoracic outlet syndrome and its clinical features.</w:t>
            </w:r>
          </w:p>
        </w:tc>
      </w:tr>
      <w:tr w:rsidR="000C0E39" w:rsidRPr="00DB0BF6" w14:paraId="39F5B559" w14:textId="77777777" w:rsidTr="0065268F">
        <w:trPr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4B429985" w14:textId="77777777" w:rsidR="000C0E39" w:rsidRPr="00DB0BF6" w:rsidRDefault="000C0E39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2ADBD53F" w14:textId="02B892CD" w:rsidR="000C0E39" w:rsidRPr="006A1788" w:rsidRDefault="004C6B52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6B52">
              <w:rPr>
                <w:rFonts w:cstheme="minorHAnsi"/>
                <w:sz w:val="18"/>
                <w:szCs w:val="18"/>
                <w:lang w:val="en-US"/>
              </w:rPr>
              <w:t>Herpes Zoster Infection, Intercostal Nerve Block (T-1)</w:t>
            </w:r>
          </w:p>
        </w:tc>
        <w:tc>
          <w:tcPr>
            <w:tcW w:w="5670" w:type="dxa"/>
          </w:tcPr>
          <w:p w14:paraId="5299926E" w14:textId="667AAFAF" w:rsidR="004C6B52" w:rsidRPr="004C6B52" w:rsidRDefault="004C6B52" w:rsidP="004C6B52">
            <w:pPr>
              <w:pStyle w:val="ListParagraph"/>
              <w:numPr>
                <w:ilvl w:val="0"/>
                <w:numId w:val="6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C6B5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dermatomal distribution with intercostal nerve pathways.</w:t>
            </w:r>
          </w:p>
          <w:p w14:paraId="689368B7" w14:textId="55AFC3A9" w:rsidR="004C6B52" w:rsidRPr="004C6B52" w:rsidRDefault="004C6B52" w:rsidP="004C6B52">
            <w:pPr>
              <w:pStyle w:val="ListParagraph"/>
              <w:numPr>
                <w:ilvl w:val="0"/>
                <w:numId w:val="6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C6B5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the clinical presentation of herpes zoster (shingles) in thoracic dermatomes.</w:t>
            </w:r>
          </w:p>
          <w:p w14:paraId="7A251DC0" w14:textId="7FD630AA" w:rsidR="004C6B52" w:rsidRPr="004C6B52" w:rsidRDefault="004C6B52" w:rsidP="004C6B52">
            <w:pPr>
              <w:pStyle w:val="ListParagraph"/>
              <w:numPr>
                <w:ilvl w:val="0"/>
                <w:numId w:val="6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C6B5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landmarks for intercostal nerve block and its anatomical rationale.</w:t>
            </w:r>
          </w:p>
          <w:p w14:paraId="7CF356D1" w14:textId="7C3C50E0" w:rsidR="004C6B52" w:rsidRPr="004C6B52" w:rsidRDefault="004C6B52" w:rsidP="004C6B52">
            <w:pPr>
              <w:pStyle w:val="ListParagraph"/>
              <w:numPr>
                <w:ilvl w:val="0"/>
                <w:numId w:val="6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C6B5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Discuss risks and complications of intercostal injections.</w:t>
            </w:r>
          </w:p>
          <w:p w14:paraId="7DE0F3CB" w14:textId="5D56FCC3" w:rsidR="00964E31" w:rsidRPr="00964E31" w:rsidRDefault="004C6B52" w:rsidP="00964E31">
            <w:pPr>
              <w:pStyle w:val="ListParagraph"/>
              <w:numPr>
                <w:ilvl w:val="0"/>
                <w:numId w:val="6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9E459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 xml:space="preserve"> Apply clinical-topographic knowledge to differential diagnosis of thoracic pain.</w:t>
            </w:r>
          </w:p>
        </w:tc>
      </w:tr>
      <w:tr w:rsidR="00A505EF" w:rsidRPr="00DB0BF6" w14:paraId="7C3AB0BC" w14:textId="77777777" w:rsidTr="00A50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 w:val="restart"/>
            <w:textDirection w:val="tbRl"/>
          </w:tcPr>
          <w:p w14:paraId="47F3A4B0" w14:textId="5168DF4F" w:rsidR="00A505EF" w:rsidRPr="00A505EF" w:rsidRDefault="00A505EF" w:rsidP="00A505EF">
            <w:pPr>
              <w:ind w:left="113" w:right="113"/>
              <w:rPr>
                <w:lang w:val="en-US"/>
              </w:rPr>
            </w:pPr>
            <w:r w:rsidRPr="000A5850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lastRenderedPageBreak/>
              <w:t>TOPOGRAPHIC ANATOM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Y</w:t>
            </w:r>
          </w:p>
        </w:tc>
        <w:tc>
          <w:tcPr>
            <w:tcW w:w="3253" w:type="dxa"/>
            <w:vAlign w:val="center"/>
          </w:tcPr>
          <w:p w14:paraId="6901BD97" w14:textId="2496C9A0" w:rsidR="00A505EF" w:rsidRPr="004C6B52" w:rsidRDefault="00A505EF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0A7A29">
              <w:rPr>
                <w:rFonts w:cstheme="minorHAnsi"/>
                <w:sz w:val="18"/>
                <w:szCs w:val="18"/>
                <w:lang w:val="en-US"/>
              </w:rPr>
              <w:t>Variation in Lobes of Lungs, Lung Resections, Auscultation and Percussion of Lungs, Pulmonary Collapse (T-1)</w:t>
            </w:r>
          </w:p>
        </w:tc>
        <w:tc>
          <w:tcPr>
            <w:tcW w:w="5670" w:type="dxa"/>
          </w:tcPr>
          <w:p w14:paraId="23AB99F5" w14:textId="07699064" w:rsidR="00A505EF" w:rsidRPr="001859F6" w:rsidRDefault="00A505EF" w:rsidP="00181796">
            <w:pPr>
              <w:pStyle w:val="ListParagraph"/>
              <w:numPr>
                <w:ilvl w:val="0"/>
                <w:numId w:val="4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859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anatomical variations in lobation and fissures of the lungs.</w:t>
            </w:r>
          </w:p>
          <w:p w14:paraId="093E0B3F" w14:textId="23A24E5C" w:rsidR="00A505EF" w:rsidRPr="001859F6" w:rsidRDefault="00A505EF" w:rsidP="00181796">
            <w:pPr>
              <w:pStyle w:val="ListParagraph"/>
              <w:numPr>
                <w:ilvl w:val="0"/>
                <w:numId w:val="4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859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bronchopulmonary segments with surgical resection procedures.</w:t>
            </w:r>
          </w:p>
          <w:p w14:paraId="2C422F0E" w14:textId="7538F999" w:rsidR="00A505EF" w:rsidRPr="001859F6" w:rsidRDefault="00A505EF" w:rsidP="00181796">
            <w:pPr>
              <w:pStyle w:val="ListParagraph"/>
              <w:numPr>
                <w:ilvl w:val="0"/>
                <w:numId w:val="4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859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surface landmarks for auscultation and percussion of lung fields.</w:t>
            </w:r>
          </w:p>
          <w:p w14:paraId="0213E449" w14:textId="61F56D36" w:rsidR="00A505EF" w:rsidRPr="001859F6" w:rsidRDefault="00A505EF" w:rsidP="00181796">
            <w:pPr>
              <w:pStyle w:val="ListParagraph"/>
              <w:numPr>
                <w:ilvl w:val="0"/>
                <w:numId w:val="4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859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anatomical basis of pulmonary collapse (atelectasis).</w:t>
            </w:r>
          </w:p>
          <w:p w14:paraId="02D338E7" w14:textId="5C679101" w:rsidR="00A505EF" w:rsidRPr="004C6B52" w:rsidRDefault="00A505EF" w:rsidP="00181796">
            <w:pPr>
              <w:pStyle w:val="ListParagraph"/>
              <w:numPr>
                <w:ilvl w:val="0"/>
                <w:numId w:val="4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859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knowledge to clinical scenarios of pneumonia, pleural effusion, or tumor.</w:t>
            </w:r>
          </w:p>
        </w:tc>
      </w:tr>
      <w:tr w:rsidR="00A505EF" w:rsidRPr="00DB0BF6" w14:paraId="622FC6B5" w14:textId="77777777" w:rsidTr="0065268F">
        <w:trPr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33CCF583" w14:textId="77777777" w:rsidR="00A505EF" w:rsidRPr="00DB0BF6" w:rsidRDefault="00A505EF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58F378AE" w14:textId="3C7B14AC" w:rsidR="00A505EF" w:rsidRPr="004C6B52" w:rsidRDefault="00A505EF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F0519">
              <w:rPr>
                <w:rFonts w:cstheme="minorHAnsi"/>
                <w:sz w:val="18"/>
                <w:szCs w:val="18"/>
                <w:lang w:val="en-US"/>
              </w:rPr>
              <w:t>Aspiration of Foreign Bodies, Thoracoscopy, Bronchoscopy (T-1)</w:t>
            </w:r>
          </w:p>
        </w:tc>
        <w:tc>
          <w:tcPr>
            <w:tcW w:w="5670" w:type="dxa"/>
          </w:tcPr>
          <w:p w14:paraId="3FC8989C" w14:textId="35C1A9DB" w:rsidR="00A505EF" w:rsidRPr="00984913" w:rsidRDefault="00A505EF" w:rsidP="00181796">
            <w:pPr>
              <w:pStyle w:val="ListParagraph"/>
              <w:numPr>
                <w:ilvl w:val="0"/>
                <w:numId w:val="4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849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natomical sites of foreign body lodgement in tracheobronchial tree.</w:t>
            </w:r>
          </w:p>
          <w:p w14:paraId="0D9362B4" w14:textId="2E0B1366" w:rsidR="00A505EF" w:rsidRPr="00984913" w:rsidRDefault="00A505EF" w:rsidP="00181796">
            <w:pPr>
              <w:pStyle w:val="ListParagraph"/>
              <w:numPr>
                <w:ilvl w:val="0"/>
                <w:numId w:val="4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849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anatomical basis for right vs. left bronchial aspiration predominance.</w:t>
            </w:r>
          </w:p>
          <w:p w14:paraId="6A3E588C" w14:textId="20355E7F" w:rsidR="00A505EF" w:rsidRPr="00984913" w:rsidRDefault="00A505EF" w:rsidP="00181796">
            <w:pPr>
              <w:pStyle w:val="ListParagraph"/>
              <w:numPr>
                <w:ilvl w:val="0"/>
                <w:numId w:val="4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849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Demonstrate thoracoscopic and bronchoscopic access.</w:t>
            </w:r>
          </w:p>
          <w:p w14:paraId="74D7E5CC" w14:textId="6DFEB5F8" w:rsidR="00A505EF" w:rsidRPr="00984913" w:rsidRDefault="00A505EF" w:rsidP="00181796">
            <w:pPr>
              <w:pStyle w:val="ListParagraph"/>
              <w:numPr>
                <w:ilvl w:val="0"/>
                <w:numId w:val="4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849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topographic anatomy to clinical retrieval of airway foreign bodies.</w:t>
            </w:r>
          </w:p>
          <w:p w14:paraId="0F69A01A" w14:textId="601CA306" w:rsidR="00A505EF" w:rsidRPr="004C6B52" w:rsidRDefault="00A505EF" w:rsidP="00181796">
            <w:pPr>
              <w:pStyle w:val="ListParagraph"/>
              <w:numPr>
                <w:ilvl w:val="0"/>
                <w:numId w:val="4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849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cognize complications of instrumentation in the thoracic cavity.</w:t>
            </w:r>
          </w:p>
        </w:tc>
      </w:tr>
      <w:tr w:rsidR="00A505EF" w:rsidRPr="00DB0BF6" w14:paraId="20FDA689" w14:textId="77777777" w:rsidTr="00652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5FDDE422" w14:textId="77777777" w:rsidR="00A505EF" w:rsidRPr="00DB0BF6" w:rsidRDefault="00A505EF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5E85E596" w14:textId="33CA3A8D" w:rsidR="00A505EF" w:rsidRPr="003F0519" w:rsidRDefault="00A505EF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944935">
              <w:rPr>
                <w:rFonts w:cstheme="minorHAnsi"/>
                <w:sz w:val="18"/>
                <w:szCs w:val="18"/>
                <w:lang w:val="en-US"/>
              </w:rPr>
              <w:t>Percussion of Heart, Cardiac Referred Pain (T-1)</w:t>
            </w:r>
          </w:p>
        </w:tc>
        <w:tc>
          <w:tcPr>
            <w:tcW w:w="5670" w:type="dxa"/>
          </w:tcPr>
          <w:p w14:paraId="71E9C843" w14:textId="7166F04A" w:rsidR="00A505EF" w:rsidRPr="00B44802" w:rsidRDefault="00A505EF" w:rsidP="00181796">
            <w:pPr>
              <w:pStyle w:val="ListParagraph"/>
              <w:numPr>
                <w:ilvl w:val="0"/>
                <w:numId w:val="4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48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Demonstrate surface projection of cardiac borders and correlate with percussion findings.</w:t>
            </w:r>
          </w:p>
          <w:p w14:paraId="30B4AD4C" w14:textId="22A91BAB" w:rsidR="00A505EF" w:rsidRPr="00B44802" w:rsidRDefault="00A505EF" w:rsidP="00181796">
            <w:pPr>
              <w:pStyle w:val="ListParagraph"/>
              <w:numPr>
                <w:ilvl w:val="0"/>
                <w:numId w:val="4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48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anatomical basis for referred pain in angina and myocardial infarction.</w:t>
            </w:r>
          </w:p>
          <w:p w14:paraId="1E69194C" w14:textId="26118727" w:rsidR="00A505EF" w:rsidRPr="00B44802" w:rsidRDefault="00A505EF" w:rsidP="00181796">
            <w:pPr>
              <w:pStyle w:val="ListParagraph"/>
              <w:numPr>
                <w:ilvl w:val="0"/>
                <w:numId w:val="4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48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cardiac referred pain with dermatomal innervation and sympathetic pathways.</w:t>
            </w:r>
          </w:p>
          <w:p w14:paraId="40FC4689" w14:textId="58509283" w:rsidR="00A505EF" w:rsidRPr="00B44802" w:rsidRDefault="00A505EF" w:rsidP="00181796">
            <w:pPr>
              <w:pStyle w:val="ListParagraph"/>
              <w:numPr>
                <w:ilvl w:val="0"/>
                <w:numId w:val="4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48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anatomical knowledge to clinical examination of the precordium.</w:t>
            </w:r>
          </w:p>
          <w:p w14:paraId="51C58149" w14:textId="3247FB6A" w:rsidR="00A505EF" w:rsidRPr="00984913" w:rsidRDefault="00A505EF" w:rsidP="00181796">
            <w:pPr>
              <w:pStyle w:val="ListParagraph"/>
              <w:numPr>
                <w:ilvl w:val="0"/>
                <w:numId w:val="4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48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nterpret chest pain in relation to cardiac topography.</w:t>
            </w:r>
          </w:p>
        </w:tc>
      </w:tr>
      <w:tr w:rsidR="00A505EF" w:rsidRPr="00DB0BF6" w14:paraId="09042E01" w14:textId="77777777" w:rsidTr="0065268F">
        <w:trPr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0E56B3D4" w14:textId="77777777" w:rsidR="00A505EF" w:rsidRPr="00DB0BF6" w:rsidRDefault="00A505EF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2F3D7514" w14:textId="0A219E86" w:rsidR="00A505EF" w:rsidRPr="003F0519" w:rsidRDefault="00A505EF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C5290E">
              <w:rPr>
                <w:rFonts w:cstheme="minorHAnsi"/>
                <w:sz w:val="18"/>
                <w:szCs w:val="18"/>
                <w:lang w:val="en-US"/>
              </w:rPr>
              <w:t>Atrial and Ventricular Septal Defects (T-1)</w:t>
            </w:r>
          </w:p>
        </w:tc>
        <w:tc>
          <w:tcPr>
            <w:tcW w:w="5670" w:type="dxa"/>
          </w:tcPr>
          <w:p w14:paraId="75F4D295" w14:textId="32B88702" w:rsidR="00A505EF" w:rsidRPr="00342F95" w:rsidRDefault="00A505EF" w:rsidP="00181796">
            <w:pPr>
              <w:pStyle w:val="ListParagraph"/>
              <w:numPr>
                <w:ilvl w:val="0"/>
                <w:numId w:val="4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42F9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normal septation of atria and ventricles during development.</w:t>
            </w:r>
          </w:p>
          <w:p w14:paraId="4C3F8980" w14:textId="26BAAC50" w:rsidR="00A505EF" w:rsidRPr="00342F95" w:rsidRDefault="00A505EF" w:rsidP="00181796">
            <w:pPr>
              <w:pStyle w:val="ListParagraph"/>
              <w:numPr>
                <w:ilvl w:val="0"/>
                <w:numId w:val="4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42F9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anatomical variations leading to septal defects.</w:t>
            </w:r>
          </w:p>
          <w:p w14:paraId="3C8AD894" w14:textId="22C6A02A" w:rsidR="00A505EF" w:rsidRPr="00342F95" w:rsidRDefault="00A505EF" w:rsidP="00181796">
            <w:pPr>
              <w:pStyle w:val="ListParagraph"/>
              <w:numPr>
                <w:ilvl w:val="0"/>
                <w:numId w:val="4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42F9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clinical signs and auscultatory findings in septal defects.</w:t>
            </w:r>
          </w:p>
          <w:p w14:paraId="35A380E1" w14:textId="14E26374" w:rsidR="00A505EF" w:rsidRPr="00342F95" w:rsidRDefault="00A505EF" w:rsidP="00181796">
            <w:pPr>
              <w:pStyle w:val="ListParagraph"/>
              <w:numPr>
                <w:ilvl w:val="0"/>
                <w:numId w:val="4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42F9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Correlate imaging (echocardiography) findings with anatomical defects.</w:t>
            </w:r>
          </w:p>
          <w:p w14:paraId="63C1486B" w14:textId="1EB967A9" w:rsidR="00A505EF" w:rsidRPr="00984913" w:rsidRDefault="00A505EF" w:rsidP="00181796">
            <w:pPr>
              <w:pStyle w:val="ListParagraph"/>
              <w:numPr>
                <w:ilvl w:val="0"/>
                <w:numId w:val="4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42F9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knowledge to surgical and interventional closure techniques.</w:t>
            </w:r>
          </w:p>
        </w:tc>
      </w:tr>
      <w:tr w:rsidR="00A505EF" w:rsidRPr="00DB0BF6" w14:paraId="639836C4" w14:textId="77777777" w:rsidTr="00652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000378A4" w14:textId="77777777" w:rsidR="00A505EF" w:rsidRPr="00DB0BF6" w:rsidRDefault="00A505EF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2037DDA2" w14:textId="756A4606" w:rsidR="00A505EF" w:rsidRPr="00C5290E" w:rsidRDefault="00A65D49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A65D49">
              <w:rPr>
                <w:rFonts w:cstheme="minorHAnsi"/>
                <w:sz w:val="18"/>
                <w:szCs w:val="18"/>
                <w:lang w:val="en-US"/>
              </w:rPr>
              <w:t>Variations of Coronary Arteries, Echocardiography (T-1)</w:t>
            </w:r>
          </w:p>
        </w:tc>
        <w:tc>
          <w:tcPr>
            <w:tcW w:w="5670" w:type="dxa"/>
          </w:tcPr>
          <w:p w14:paraId="78202A15" w14:textId="7B1277D1" w:rsidR="0081041F" w:rsidRPr="0081041F" w:rsidRDefault="0081041F" w:rsidP="00181796">
            <w:pPr>
              <w:pStyle w:val="ListParagraph"/>
              <w:numPr>
                <w:ilvl w:val="0"/>
                <w:numId w:val="4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1041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common variations in coronary arterial branching and dominance.</w:t>
            </w:r>
          </w:p>
          <w:p w14:paraId="04FB569A" w14:textId="1AE89A5B" w:rsidR="0081041F" w:rsidRPr="0081041F" w:rsidRDefault="0081041F" w:rsidP="00181796">
            <w:pPr>
              <w:pStyle w:val="ListParagraph"/>
              <w:numPr>
                <w:ilvl w:val="0"/>
                <w:numId w:val="4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1041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cognize anatomical relevance of coronary circulation in ischemic heart disease.</w:t>
            </w:r>
          </w:p>
          <w:p w14:paraId="393605DF" w14:textId="77336A0D" w:rsidR="0081041F" w:rsidRPr="0081041F" w:rsidRDefault="0081041F" w:rsidP="00181796">
            <w:pPr>
              <w:pStyle w:val="ListParagraph"/>
              <w:numPr>
                <w:ilvl w:val="0"/>
                <w:numId w:val="4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1041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echocardiographic windows with cardiac anatomy.</w:t>
            </w:r>
          </w:p>
          <w:p w14:paraId="688C1121" w14:textId="7DC625D4" w:rsidR="0081041F" w:rsidRPr="0081041F" w:rsidRDefault="0081041F" w:rsidP="00181796">
            <w:pPr>
              <w:pStyle w:val="ListParagraph"/>
              <w:numPr>
                <w:ilvl w:val="0"/>
                <w:numId w:val="4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1041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coronary anatomy knowledge to clinical interventions (stenting, bypass).</w:t>
            </w:r>
          </w:p>
          <w:p w14:paraId="1A3E5038" w14:textId="64996BAD" w:rsidR="00A505EF" w:rsidRPr="00342F95" w:rsidRDefault="0081041F" w:rsidP="00181796">
            <w:pPr>
              <w:pStyle w:val="ListParagraph"/>
              <w:numPr>
                <w:ilvl w:val="0"/>
                <w:numId w:val="4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1041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anatomical basis of myocardial ischemia and infarction distribution.</w:t>
            </w:r>
          </w:p>
        </w:tc>
      </w:tr>
      <w:tr w:rsidR="00A505EF" w:rsidRPr="00DB0BF6" w14:paraId="1F396057" w14:textId="77777777" w:rsidTr="0065268F">
        <w:trPr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2E06F050" w14:textId="77777777" w:rsidR="00A505EF" w:rsidRPr="00DB0BF6" w:rsidRDefault="00A505EF" w:rsidP="006526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3" w:type="dxa"/>
            <w:vAlign w:val="center"/>
          </w:tcPr>
          <w:p w14:paraId="5B3E0627" w14:textId="4D96E9C1" w:rsidR="00A505EF" w:rsidRPr="00C5290E" w:rsidRDefault="0083395D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3395D">
              <w:rPr>
                <w:rFonts w:cstheme="minorHAnsi"/>
                <w:sz w:val="18"/>
                <w:szCs w:val="18"/>
                <w:lang w:val="en-US"/>
              </w:rPr>
              <w:t>Breast Quadrants, Supernumerary Breasts and Nipples (T-1)</w:t>
            </w:r>
          </w:p>
        </w:tc>
        <w:tc>
          <w:tcPr>
            <w:tcW w:w="5670" w:type="dxa"/>
          </w:tcPr>
          <w:p w14:paraId="49C51CEB" w14:textId="5FC15F54" w:rsidR="00F622EF" w:rsidRPr="00F622EF" w:rsidRDefault="00F622EF" w:rsidP="00181796">
            <w:pPr>
              <w:pStyle w:val="ListParagraph"/>
              <w:numPr>
                <w:ilvl w:val="0"/>
                <w:numId w:val="4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622E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quadrant system of the breast and its clinical importance in tumor localization.</w:t>
            </w:r>
          </w:p>
          <w:p w14:paraId="29F3453B" w14:textId="0E75AA25" w:rsidR="00F622EF" w:rsidRPr="00F622EF" w:rsidRDefault="00F622EF" w:rsidP="00181796">
            <w:pPr>
              <w:pStyle w:val="ListParagraph"/>
              <w:numPr>
                <w:ilvl w:val="0"/>
                <w:numId w:val="4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622E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dentify lymphatic drainage pathways of the breast and their role in metastasis.</w:t>
            </w:r>
          </w:p>
          <w:p w14:paraId="74B3A473" w14:textId="7C69032C" w:rsidR="00F622EF" w:rsidRPr="00F622EF" w:rsidRDefault="00F622EF" w:rsidP="00181796">
            <w:pPr>
              <w:pStyle w:val="ListParagraph"/>
              <w:numPr>
                <w:ilvl w:val="0"/>
                <w:numId w:val="4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622E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variations such as polymastia and polythelia and their embryological basis.</w:t>
            </w:r>
          </w:p>
          <w:p w14:paraId="2AB8BC93" w14:textId="7550D627" w:rsidR="00F622EF" w:rsidRPr="00F622EF" w:rsidRDefault="00F622EF" w:rsidP="00181796">
            <w:pPr>
              <w:pStyle w:val="ListParagraph"/>
              <w:numPr>
                <w:ilvl w:val="0"/>
                <w:numId w:val="4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622E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topographic breast anatomy to clinical examination and imaging.</w:t>
            </w:r>
          </w:p>
          <w:p w14:paraId="757EDEE1" w14:textId="2E43713F" w:rsidR="00A505EF" w:rsidRPr="00342F95" w:rsidRDefault="00F622EF" w:rsidP="00181796">
            <w:pPr>
              <w:pStyle w:val="ListParagraph"/>
              <w:numPr>
                <w:ilvl w:val="0"/>
                <w:numId w:val="4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622E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Correlate anatomy with surgical approaches (lumpectomy, mastectomy).</w:t>
            </w:r>
          </w:p>
        </w:tc>
      </w:tr>
    </w:tbl>
    <w:p w14:paraId="267558E1" w14:textId="77777777" w:rsidR="000C0E39" w:rsidRDefault="000C0E39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D00335B" w14:textId="77777777" w:rsidR="00F622EF" w:rsidRPr="00DB0BF6" w:rsidRDefault="00F622EF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7"/>
        <w:gridCol w:w="3247"/>
        <w:gridCol w:w="5670"/>
      </w:tblGrid>
      <w:tr w:rsidR="00DB0BF6" w:rsidRPr="00DB0BF6" w14:paraId="61942A08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12C3189E" w14:textId="77777777" w:rsidR="00DB0BF6" w:rsidRPr="00DB0BF6" w:rsidRDefault="00DB0BF6" w:rsidP="00DB0BF6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3231F3" w:rsidRPr="00DB0BF6" w14:paraId="3FD27E0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E864359" w14:textId="02223CBB" w:rsidR="003231F3" w:rsidRPr="003231F3" w:rsidRDefault="003231F3" w:rsidP="003231F3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DB0BF6" w:rsidRPr="00DB0BF6" w14:paraId="5A1F6512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C1D5D6F" w14:textId="77777777" w:rsidR="00DB0BF6" w:rsidRPr="00DB0BF6" w:rsidRDefault="00DB0BF6" w:rsidP="00DB0BF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7" w:type="dxa"/>
          </w:tcPr>
          <w:p w14:paraId="5D962DB6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65647668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DB0BF6" w:rsidRPr="00DB0BF6" w14:paraId="37A544E5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017555F5" w14:textId="77777777" w:rsidR="00DB0BF6" w:rsidRPr="00DB0BF6" w:rsidRDefault="00DB0BF6" w:rsidP="00DB0BF6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D6F597F" w14:textId="77777777" w:rsidR="00DB0BF6" w:rsidRPr="00DB0BF6" w:rsidRDefault="00DB0BF6" w:rsidP="00DB0BF6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03C9072D" w14:textId="77777777" w:rsidR="00DB0BF6" w:rsidRPr="00DB0BF6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ROS and Tissue Damage </w:t>
            </w:r>
          </w:p>
          <w:p w14:paraId="52250481" w14:textId="77777777" w:rsidR="00DB0BF6" w:rsidRPr="00DB0BF6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712A9F11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Describe the term “free radical” </w:t>
            </w:r>
          </w:p>
          <w:p w14:paraId="0B253B60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formation of various types of reactive oxygen species (ROS)</w:t>
            </w:r>
          </w:p>
          <w:p w14:paraId="2E639071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properties of </w:t>
            </w: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ROS</w:t>
            </w:r>
          </w:p>
          <w:p w14:paraId="3CA90C3A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sources of ROS in cells   </w:t>
            </w:r>
          </w:p>
          <w:p w14:paraId="3C46EA5B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how ROS are formed by nonenzymatic and ezymatic reactions </w:t>
            </w:r>
          </w:p>
          <w:p w14:paraId="0799845F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beneficial effects of ROS in cells </w:t>
            </w:r>
          </w:p>
          <w:p w14:paraId="2777E5CA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echanisms of ROS mediated cellular injury</w:t>
            </w:r>
          </w:p>
          <w:p w14:paraId="3DB72F7B" w14:textId="77777777" w:rsidR="00DB0BF6" w:rsidRPr="00DB0BF6" w:rsidRDefault="00DB0BF6" w:rsidP="00FF7E67">
            <w:pPr>
              <w:pStyle w:val="ListParagraph"/>
              <w:numPr>
                <w:ilvl w:val="0"/>
                <w:numId w:val="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iscuss the role of ROS in human diseases and </w:t>
            </w: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clinical conditions associated with ROS damage</w:t>
            </w:r>
          </w:p>
        </w:tc>
      </w:tr>
      <w:tr w:rsidR="00DB0BF6" w:rsidRPr="00DB0BF6" w14:paraId="4586B899" w14:textId="77777777" w:rsidTr="00F83E9D">
        <w:trPr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A50DC68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6B246C1A" w14:textId="77777777" w:rsidR="00DB0BF6" w:rsidRPr="00DB0BF6" w:rsidRDefault="00DB0BF6" w:rsidP="00DB0BF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isorders of Amino Acids Metabolism </w:t>
            </w:r>
          </w:p>
          <w:p w14:paraId="6F5417FB" w14:textId="47F8910A" w:rsidR="00DB0BF6" w:rsidRPr="00DB0BF6" w:rsidRDefault="00DB0BF6" w:rsidP="00DB0BF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</w:t>
            </w:r>
            <w:r w:rsidR="000C0E3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670" w:type="dxa"/>
          </w:tcPr>
          <w:p w14:paraId="113674D8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Explain the metabolism of amino acids during well-fed state, fasting state and starvation</w:t>
            </w:r>
          </w:p>
          <w:p w14:paraId="712D2CF3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Tell the significance of essential and non-essential amino acids in the organism</w:t>
            </w:r>
          </w:p>
          <w:p w14:paraId="6D22661A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Explain the overflow of nitrogen in amino acid metabolism</w:t>
            </w:r>
          </w:p>
          <w:p w14:paraId="5BB3EF27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 xml:space="preserve">Tell the enzymes of urea cycle   </w:t>
            </w:r>
          </w:p>
          <w:p w14:paraId="20EA80D0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Explain the biological role of urea cycle</w:t>
            </w:r>
          </w:p>
          <w:p w14:paraId="5F5C76A4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Explain the defects of the urea cycle</w:t>
            </w:r>
          </w:p>
          <w:p w14:paraId="79404B90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Explain the catabolism of carbon skeleton of amino acids</w:t>
            </w:r>
          </w:p>
          <w:p w14:paraId="329FD949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Classify the human genetic disorders affecting amino acid catabolism</w:t>
            </w:r>
          </w:p>
          <w:p w14:paraId="395F96AB" w14:textId="77777777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Explain the clinical significance of amino acid related disorders</w:t>
            </w:r>
          </w:p>
          <w:p w14:paraId="2323ED19" w14:textId="53CAE0E0" w:rsidR="000C0E39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Define the tests performed in the “National newborn screening program in Turkey”</w:t>
            </w:r>
          </w:p>
          <w:p w14:paraId="3E25A70F" w14:textId="344B9CCB" w:rsidR="00DB0BF6" w:rsidRPr="000C0E39" w:rsidRDefault="000C0E39" w:rsidP="00FF7E67">
            <w:pPr>
              <w:pStyle w:val="ListParagraph"/>
              <w:numPr>
                <w:ilvl w:val="0"/>
                <w:numId w:val="1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C0E39">
              <w:rPr>
                <w:rFonts w:asciiTheme="minorHAnsi" w:hAnsiTheme="minorHAnsi" w:cstheme="minorHAnsi"/>
                <w:sz w:val="18"/>
                <w:szCs w:val="18"/>
              </w:rPr>
              <w:t>Define the cofactors and coenzymes involved in amino acid metabolism</w:t>
            </w:r>
          </w:p>
        </w:tc>
      </w:tr>
      <w:tr w:rsidR="00DB0BF6" w:rsidRPr="00DB0BF6" w14:paraId="5BE1CE3B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C64B0BA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1DDCC609" w14:textId="77777777" w:rsidR="00DB0BF6" w:rsidRPr="00DB0BF6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Antioxidants: Cellular Defenses Against Reactive Oxygen Species</w:t>
            </w:r>
          </w:p>
          <w:p w14:paraId="39A6016A" w14:textId="04E878DD" w:rsidR="00DB0BF6" w:rsidRPr="00DB0BF6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</w:t>
            </w:r>
            <w:r w:rsidR="003A288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</w:t>
            </w: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670" w:type="dxa"/>
          </w:tcPr>
          <w:p w14:paraId="3091178D" w14:textId="77777777" w:rsidR="00DB0BF6" w:rsidRPr="00DB0BF6" w:rsidRDefault="00DB0BF6" w:rsidP="00AA4F76">
            <w:pPr>
              <w:pStyle w:val="ListParagraph"/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term antioxidant   </w:t>
            </w:r>
          </w:p>
          <w:p w14:paraId="4941401C" w14:textId="77777777" w:rsidR="00DB0BF6" w:rsidRPr="00DB0BF6" w:rsidRDefault="00DB0BF6" w:rsidP="00AA4F76">
            <w:pPr>
              <w:pStyle w:val="ListParagraph"/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Classify antioxidants a</w:t>
            </w: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cording to their nature and action</w:t>
            </w:r>
          </w:p>
          <w:p w14:paraId="67453B60" w14:textId="77777777" w:rsidR="00DB0BF6" w:rsidRPr="00DB0BF6" w:rsidRDefault="00DB0BF6" w:rsidP="00AA4F76">
            <w:pPr>
              <w:pStyle w:val="ListParagraph"/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iscuss how enzymatic antioxidants are expressed in cells</w:t>
            </w:r>
          </w:p>
          <w:p w14:paraId="6603BD78" w14:textId="77777777" w:rsidR="00DB0BF6" w:rsidRPr="00DB0BF6" w:rsidRDefault="00DB0BF6" w:rsidP="00AA4F76">
            <w:pPr>
              <w:pStyle w:val="ListParagraph"/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function and mechanism of action of antioxidant enzymes (e.g., superoxide dismutase,catalase, glutathione reductase, and glutathione peroxidases) in cellular defence against reactive oxygen species </w:t>
            </w:r>
          </w:p>
          <w:p w14:paraId="38889E81" w14:textId="77777777" w:rsidR="00DB0BF6" w:rsidRPr="00DB0BF6" w:rsidRDefault="00DB0BF6" w:rsidP="00AA4F76">
            <w:pPr>
              <w:pStyle w:val="ListParagraph"/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ain the mechanisms underlying the antioxidant effects of nutritients, specific vitamins and trace elements</w:t>
            </w:r>
          </w:p>
          <w:p w14:paraId="6C3582A4" w14:textId="77777777" w:rsidR="00DB0BF6" w:rsidRPr="00DB0BF6" w:rsidRDefault="00DB0BF6" w:rsidP="00AA4F76">
            <w:pPr>
              <w:pStyle w:val="ListParagraph"/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iscuss whether too much antioxidants are good or bad for human health</w:t>
            </w:r>
          </w:p>
        </w:tc>
      </w:tr>
      <w:tr w:rsidR="00DB0BF6" w:rsidRPr="00DB0BF6" w14:paraId="2BFB5E29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0B182A2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34ED221F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Disorders of vitamin metabolism </w:t>
            </w:r>
          </w:p>
          <w:p w14:paraId="0842CB9E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2)</w:t>
            </w:r>
          </w:p>
        </w:tc>
        <w:tc>
          <w:tcPr>
            <w:tcW w:w="5670" w:type="dxa"/>
          </w:tcPr>
          <w:p w14:paraId="058A2EE7" w14:textId="77777777" w:rsidR="00DB0BF6" w:rsidRPr="00DB0BF6" w:rsidRDefault="00DB0BF6" w:rsidP="00AA4F76">
            <w:pPr>
              <w:pStyle w:val="ListParagraph"/>
              <w:numPr>
                <w:ilvl w:val="0"/>
                <w:numId w:val="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structure of water and lipid soluble vitamins</w:t>
            </w:r>
          </w:p>
          <w:p w14:paraId="2135FC1F" w14:textId="77777777" w:rsidR="00DB0BF6" w:rsidRPr="00DB0BF6" w:rsidRDefault="00DB0BF6" w:rsidP="00AA4F76">
            <w:pPr>
              <w:pStyle w:val="ListParagraph"/>
              <w:numPr>
                <w:ilvl w:val="0"/>
                <w:numId w:val="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Vitamin B12, Folic acid and Vitamin D metabolism</w:t>
            </w:r>
          </w:p>
          <w:p w14:paraId="2F15E2D4" w14:textId="77777777" w:rsidR="00DB0BF6" w:rsidRPr="00DB0BF6" w:rsidRDefault="00DB0BF6" w:rsidP="00AA4F76">
            <w:pPr>
              <w:pStyle w:val="ListParagraph"/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functional role of Vitamin B12, Folic acid and Vitamin D   </w:t>
            </w:r>
          </w:p>
          <w:p w14:paraId="75ABABA0" w14:textId="77777777" w:rsidR="00DB0BF6" w:rsidRPr="00DB0BF6" w:rsidRDefault="00DB0BF6" w:rsidP="00AA4F76">
            <w:pPr>
              <w:pStyle w:val="ListParagraph"/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mechanisms of disorders related with </w:t>
            </w:r>
            <w:bookmarkStart w:id="0" w:name="__DdeLink__710_1350833603"/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Vitamin B12, Folic acid and Vitamin D metabolism</w:t>
            </w:r>
            <w:bookmarkEnd w:id="0"/>
          </w:p>
          <w:p w14:paraId="55E4220E" w14:textId="77777777" w:rsidR="00DB0BF6" w:rsidRPr="00DB0BF6" w:rsidRDefault="00DB0BF6" w:rsidP="00AA4F76">
            <w:pPr>
              <w:pStyle w:val="ListParagraph"/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clinical characteristics of disorders related with Vitamin B12, Folic acid and Vitamin D metabolism</w:t>
            </w:r>
          </w:p>
        </w:tc>
      </w:tr>
    </w:tbl>
    <w:p w14:paraId="6ACCEAD5" w14:textId="0DDA55EC" w:rsidR="00DB0BF6" w:rsidRDefault="00DB0BF6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389"/>
        <w:gridCol w:w="5528"/>
        <w:gridCol w:w="85"/>
      </w:tblGrid>
      <w:tr w:rsidR="00C23652" w:rsidRPr="00DB0BF6" w14:paraId="4F6DEEA5" w14:textId="77777777" w:rsidTr="0074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4"/>
          </w:tcPr>
          <w:p w14:paraId="655D82C0" w14:textId="77777777" w:rsidR="00C23652" w:rsidRPr="00DB0BF6" w:rsidRDefault="00C23652" w:rsidP="00742CE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23652" w:rsidRPr="00DB0BF6" w14:paraId="22AC1AB6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4"/>
          </w:tcPr>
          <w:p w14:paraId="47690330" w14:textId="77777777" w:rsidR="00C23652" w:rsidRPr="004A16DE" w:rsidRDefault="00C23652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23652" w:rsidRPr="00DB0BF6" w14:paraId="2791E365" w14:textId="77777777" w:rsidTr="00742CE5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3F897C87" w14:textId="77777777" w:rsidR="00C23652" w:rsidRPr="00DB0BF6" w:rsidRDefault="00C23652" w:rsidP="00742CE5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89" w:type="dxa"/>
          </w:tcPr>
          <w:p w14:paraId="187B1AAA" w14:textId="77777777" w:rsidR="00C23652" w:rsidRPr="00DB0BF6" w:rsidRDefault="00C23652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  <w:gridSpan w:val="2"/>
          </w:tcPr>
          <w:p w14:paraId="45BABA82" w14:textId="77777777" w:rsidR="00C23652" w:rsidRPr="00DB0BF6" w:rsidRDefault="00C23652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23652" w:rsidRPr="00DB0BF6" w14:paraId="1A221390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22CD6F30" w14:textId="77777777" w:rsidR="00C23652" w:rsidRPr="00DB0BF6" w:rsidRDefault="00C23652" w:rsidP="00742CE5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  <w:t>BIOPHYSICS</w:t>
            </w:r>
          </w:p>
        </w:tc>
        <w:tc>
          <w:tcPr>
            <w:tcW w:w="3389" w:type="dxa"/>
            <w:tcBorders>
              <w:bottom w:val="single" w:sz="4" w:space="0" w:color="8EAADB" w:themeColor="accent1" w:themeTint="99"/>
            </w:tcBorders>
            <w:vAlign w:val="center"/>
          </w:tcPr>
          <w:p w14:paraId="3E2F4194" w14:textId="77777777" w:rsidR="00C23652" w:rsidRPr="00DB0BF6" w:rsidRDefault="00C23652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omputerized Tomography (CT)</w:t>
            </w:r>
          </w:p>
          <w:p w14:paraId="35F3ACFF" w14:textId="77777777" w:rsidR="00C23652" w:rsidRPr="00DB0BF6" w:rsidRDefault="00C23652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13" w:type="dxa"/>
            <w:gridSpan w:val="2"/>
            <w:tcBorders>
              <w:bottom w:val="single" w:sz="4" w:space="0" w:color="8EAADB" w:themeColor="accent1" w:themeTint="99"/>
            </w:tcBorders>
          </w:tcPr>
          <w:p w14:paraId="6040917F" w14:textId="77777777" w:rsidR="00C23652" w:rsidRPr="004A16DE" w:rsidRDefault="00C23652" w:rsidP="00181796">
            <w:pPr>
              <w:pStyle w:val="ListParagraph"/>
              <w:numPr>
                <w:ilvl w:val="0"/>
                <w:numId w:val="4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A16DE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 xml:space="preserve">Discuss the history of CT and its advantages as an imaging modality in medicine </w:t>
            </w:r>
          </w:p>
          <w:p w14:paraId="281A8D54" w14:textId="77777777" w:rsidR="00C23652" w:rsidRPr="004A16DE" w:rsidRDefault="00C23652" w:rsidP="00181796">
            <w:pPr>
              <w:pStyle w:val="ListParagraph"/>
              <w:numPr>
                <w:ilvl w:val="0"/>
                <w:numId w:val="4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A16DE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 xml:space="preserve">Discuss the background of computer systems and how they have evolved in Radiology departments today </w:t>
            </w:r>
          </w:p>
          <w:p w14:paraId="1DACA157" w14:textId="77777777" w:rsidR="00C23652" w:rsidRPr="004A16DE" w:rsidRDefault="00C23652" w:rsidP="00181796">
            <w:pPr>
              <w:pStyle w:val="ListParagraph"/>
              <w:numPr>
                <w:ilvl w:val="0"/>
                <w:numId w:val="4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A16DE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 xml:space="preserve">Demonstrate knowledge of the basic principles of Computed Tomography </w:t>
            </w:r>
          </w:p>
          <w:p w14:paraId="02B64793" w14:textId="77777777" w:rsidR="00C23652" w:rsidRPr="004A16DE" w:rsidRDefault="00C23652" w:rsidP="00181796">
            <w:pPr>
              <w:pStyle w:val="ListParagraph"/>
              <w:numPr>
                <w:ilvl w:val="0"/>
                <w:numId w:val="4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A16DE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Describe the major components of the CT Scanner, implementing the elements of a CT image processing system, CT gantry, display, storage, and recording devices.</w:t>
            </w:r>
          </w:p>
          <w:p w14:paraId="25E47206" w14:textId="77777777" w:rsidR="00C23652" w:rsidRPr="004A16DE" w:rsidRDefault="00C23652" w:rsidP="00181796">
            <w:pPr>
              <w:pStyle w:val="ListParagraph"/>
              <w:numPr>
                <w:ilvl w:val="0"/>
                <w:numId w:val="4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A16DE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lastRenderedPageBreak/>
              <w:t>Evaluate the techniques used for image manipulation in CT and the properties which affect image quality in CT Scanning</w:t>
            </w:r>
          </w:p>
          <w:p w14:paraId="47F71CAF" w14:textId="77777777" w:rsidR="00C23652" w:rsidRPr="004A16DE" w:rsidRDefault="00C23652" w:rsidP="00181796">
            <w:pPr>
              <w:pStyle w:val="ListParagraph"/>
              <w:numPr>
                <w:ilvl w:val="0"/>
                <w:numId w:val="4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4A16DE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Discuss the biological effects of CT and adhere to radiation protection guidelines.</w:t>
            </w:r>
          </w:p>
          <w:p w14:paraId="6E144182" w14:textId="77777777" w:rsidR="00C23652" w:rsidRPr="004A16DE" w:rsidRDefault="00C23652" w:rsidP="00742CE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C23652" w:rsidRPr="00DB0BF6" w14:paraId="226A7315" w14:textId="77777777" w:rsidTr="00742CE5">
        <w:trPr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8552E31" w14:textId="77777777" w:rsidR="00C23652" w:rsidRPr="00DB0BF6" w:rsidRDefault="00C23652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66D9CE16" w14:textId="77777777" w:rsidR="00C23652" w:rsidRPr="00E314A1" w:rsidRDefault="00C23652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agnetic Resonance Imaging (MRI)</w:t>
            </w:r>
          </w:p>
          <w:p w14:paraId="4CC41C5A" w14:textId="77777777" w:rsidR="00C23652" w:rsidRPr="00E314A1" w:rsidRDefault="00C23652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13" w:type="dxa"/>
            <w:gridSpan w:val="2"/>
          </w:tcPr>
          <w:p w14:paraId="1A8073ED" w14:textId="77777777" w:rsidR="00C23652" w:rsidRPr="00E314A1" w:rsidRDefault="00C23652" w:rsidP="00181796">
            <w:pPr>
              <w:pStyle w:val="ListParagraph"/>
              <w:numPr>
                <w:ilvl w:val="0"/>
                <w:numId w:val="4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Discuss the physics of image formation, contrast mechanisms, and how these interact with imaging sequences</w:t>
            </w:r>
          </w:p>
          <w:p w14:paraId="4CEC0CA9" w14:textId="77777777" w:rsidR="00C23652" w:rsidRPr="00E314A1" w:rsidRDefault="00C23652" w:rsidP="00181796">
            <w:pPr>
              <w:pStyle w:val="ListParagraph"/>
              <w:numPr>
                <w:ilvl w:val="0"/>
                <w:numId w:val="4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Define magnetic resonance sequences, including radiofrequency pulses, different readout strategies, and gradient sensitization for motion/flow/diffusion.</w:t>
            </w:r>
          </w:p>
          <w:p w14:paraId="16AE86C4" w14:textId="77777777" w:rsidR="00C23652" w:rsidRPr="00E314A1" w:rsidRDefault="00C23652" w:rsidP="00181796">
            <w:pPr>
              <w:pStyle w:val="ListParagraph"/>
              <w:numPr>
                <w:ilvl w:val="0"/>
                <w:numId w:val="4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Describe critically appraise methods available for quantitative, microstructural and functional MRI</w:t>
            </w:r>
          </w:p>
          <w:p w14:paraId="4074B8BD" w14:textId="0E7E421D" w:rsidR="00C23652" w:rsidRDefault="00C23652" w:rsidP="00181796">
            <w:pPr>
              <w:pStyle w:val="ListParagraph"/>
              <w:numPr>
                <w:ilvl w:val="0"/>
                <w:numId w:val="4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Evaluate the techniques used for image manipulation in CT and the properties which affect image quality in CT Scanning</w:t>
            </w:r>
          </w:p>
          <w:p w14:paraId="58DFF297" w14:textId="77777777" w:rsidR="00C23652" w:rsidRPr="00C23652" w:rsidRDefault="00C23652" w:rsidP="00181796">
            <w:pPr>
              <w:pStyle w:val="ListParagraph"/>
              <w:numPr>
                <w:ilvl w:val="0"/>
                <w:numId w:val="4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C23652">
              <w:rPr>
                <w:rFonts w:cstheme="minorHAnsi"/>
                <w:color w:val="000000" w:themeColor="text1"/>
                <w:sz w:val="18"/>
                <w:szCs w:val="20"/>
                <w:lang w:val="en-US"/>
              </w:rPr>
              <w:t>Discuss the safety issues in MRI and understand how safety can be accessed via numerical models</w:t>
            </w:r>
          </w:p>
        </w:tc>
      </w:tr>
      <w:tr w:rsidR="00C23652" w:rsidRPr="00E314A1" w14:paraId="16C57923" w14:textId="77777777" w:rsidTr="00C2365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5" w:type="dxa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  <w:vAlign w:val="center"/>
          </w:tcPr>
          <w:p w14:paraId="7DE21FD0" w14:textId="2DFD0C1A" w:rsidR="00C23652" w:rsidRPr="00E314A1" w:rsidRDefault="00C23652" w:rsidP="00742CE5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347F3B75" w14:textId="77777777" w:rsidR="00C23652" w:rsidRDefault="00C23652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Nuclear 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agnetic Resonance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 Spectroscopy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 (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N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R)</w:t>
            </w:r>
          </w:p>
          <w:p w14:paraId="375271A4" w14:textId="1018BFE3" w:rsidR="00C23652" w:rsidRPr="00E314A1" w:rsidRDefault="00C23652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T-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5528" w:type="dxa"/>
          </w:tcPr>
          <w:p w14:paraId="70DE6A01" w14:textId="77777777" w:rsidR="00C23652" w:rsidRPr="00E314A1" w:rsidRDefault="00C23652" w:rsidP="00181796">
            <w:pPr>
              <w:pStyle w:val="ListParagraph"/>
              <w:numPr>
                <w:ilvl w:val="0"/>
                <w:numId w:val="4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nuclear 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magnetic resonance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 spectroscopy</w:t>
            </w:r>
          </w:p>
          <w:p w14:paraId="1F95A8DE" w14:textId="77777777" w:rsidR="00C23652" w:rsidRPr="00E314A1" w:rsidRDefault="00C23652" w:rsidP="00181796">
            <w:pPr>
              <w:pStyle w:val="ListParagraph"/>
              <w:numPr>
                <w:ilvl w:val="0"/>
                <w:numId w:val="4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Describe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the origin of the NMR signal and magnetic moment</w:t>
            </w:r>
          </w:p>
          <w:p w14:paraId="4B7C13E8" w14:textId="77777777" w:rsidR="00C23652" w:rsidRPr="005F40B3" w:rsidRDefault="00C23652" w:rsidP="00181796">
            <w:pPr>
              <w:pStyle w:val="ListParagraph"/>
              <w:numPr>
                <w:ilvl w:val="0"/>
                <w:numId w:val="4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Evaluate the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 mathematical</w:t>
            </w: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 xml:space="preserve"> techniques used for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20"/>
                <w:lang w:val="en-US"/>
              </w:rPr>
              <w:t>detecting the signal</w:t>
            </w:r>
          </w:p>
          <w:p w14:paraId="72147B27" w14:textId="77777777" w:rsidR="00C23652" w:rsidRPr="00E314A1" w:rsidRDefault="00C23652" w:rsidP="00181796">
            <w:pPr>
              <w:pStyle w:val="ListParagraph"/>
              <w:numPr>
                <w:ilvl w:val="0"/>
                <w:numId w:val="4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shielding and deshielding of protons</w:t>
            </w:r>
          </w:p>
        </w:tc>
      </w:tr>
    </w:tbl>
    <w:p w14:paraId="743363DB" w14:textId="77777777" w:rsidR="00C23652" w:rsidRPr="00DB0BF6" w:rsidRDefault="00C23652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7"/>
        <w:gridCol w:w="3247"/>
        <w:gridCol w:w="5670"/>
      </w:tblGrid>
      <w:tr w:rsidR="00DB0BF6" w:rsidRPr="00DB0BF6" w14:paraId="5BC903CF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259D83A" w14:textId="77777777" w:rsidR="00DB0BF6" w:rsidRPr="00DB0BF6" w:rsidRDefault="00DB0BF6" w:rsidP="00DB0BF6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A16DE" w:rsidRPr="00DB0BF6" w14:paraId="1F92C2B8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4605B14" w14:textId="4B80C752" w:rsidR="004A16DE" w:rsidRPr="004A16DE" w:rsidRDefault="004A16DE" w:rsidP="004A16DE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DB0BF6" w:rsidRPr="00DB0BF6" w14:paraId="68C58659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49A3F4C4" w14:textId="77777777" w:rsidR="00DB0BF6" w:rsidRPr="00DB0BF6" w:rsidRDefault="00DB0BF6" w:rsidP="00DB0BF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7" w:type="dxa"/>
          </w:tcPr>
          <w:p w14:paraId="31F1D181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24FF1496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DB0BF6" w:rsidRPr="00DB0BF6" w14:paraId="20005AD1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7CBFE596" w14:textId="77777777" w:rsidR="00DB0BF6" w:rsidRPr="00DB0BF6" w:rsidRDefault="00DB0BF6" w:rsidP="00DB0BF6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  <w:t>DERMATOLOGY</w:t>
            </w:r>
          </w:p>
          <w:p w14:paraId="68D7A2DA" w14:textId="77777777" w:rsidR="00DB0BF6" w:rsidRPr="00DB0BF6" w:rsidRDefault="00DB0BF6" w:rsidP="00DB0BF6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338F6CAC" w14:textId="77777777" w:rsidR="00DB0BF6" w:rsidRPr="00E314A1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The Anatomy of The Skin</w:t>
            </w:r>
          </w:p>
          <w:p w14:paraId="2048D668" w14:textId="77777777" w:rsidR="00DB0BF6" w:rsidRPr="00E314A1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(T-1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2556180B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ifferentiate the major 2 layers of the skin</w:t>
            </w:r>
          </w:p>
          <w:p w14:paraId="72E523AD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variations in skin according to body site</w:t>
            </w:r>
          </w:p>
          <w:p w14:paraId="5B96A134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basic structure and components of the skin</w:t>
            </w:r>
          </w:p>
          <w:p w14:paraId="3CB31D62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localization of basic layers of the skin</w:t>
            </w:r>
          </w:p>
          <w:p w14:paraId="3E7B1C1B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layers of the epidermis and their order</w:t>
            </w:r>
          </w:p>
          <w:p w14:paraId="13F21A0B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cells of epidermis</w:t>
            </w:r>
          </w:p>
          <w:p w14:paraId="49DDD07E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Recall main functions of cells of epidermis</w:t>
            </w:r>
          </w:p>
          <w:p w14:paraId="5D9449F6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epidermal proliferation and differentiation</w:t>
            </w:r>
          </w:p>
          <w:p w14:paraId="1CE65A8E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basic constituents and cells of dermis</w:t>
            </w:r>
          </w:p>
          <w:p w14:paraId="4C2CBA8C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functions of dermis</w:t>
            </w:r>
          </w:p>
          <w:p w14:paraId="6AFD7934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basic 2 layers of dermis</w:t>
            </w:r>
          </w:p>
          <w:p w14:paraId="191FB2C2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and describe skin appendages</w:t>
            </w:r>
          </w:p>
          <w:p w14:paraId="7019817C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Recall plexuses and functions of cutaneous vascular system</w:t>
            </w:r>
          </w:p>
          <w:p w14:paraId="1D89570D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List which senses are sensed by cutaneous nerves </w:t>
            </w:r>
          </w:p>
          <w:p w14:paraId="38DD61DE" w14:textId="77777777" w:rsidR="00DB0BF6" w:rsidRPr="00E314A1" w:rsidRDefault="00DB0BF6" w:rsidP="00AA4F76">
            <w:pPr>
              <w:pStyle w:val="ListParagraph"/>
              <w:numPr>
                <w:ilvl w:val="0"/>
                <w:numId w:val="6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functions of the skin</w:t>
            </w:r>
          </w:p>
        </w:tc>
      </w:tr>
      <w:tr w:rsidR="00DB0BF6" w:rsidRPr="00DB0BF6" w14:paraId="0AD2353C" w14:textId="77777777" w:rsidTr="00F83E9D">
        <w:trPr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8A8BD3F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0C70F202" w14:textId="77777777" w:rsidR="00DB0BF6" w:rsidRPr="00E314A1" w:rsidRDefault="00DB0BF6" w:rsidP="00DB0BF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Immunology of The Skin </w:t>
            </w:r>
          </w:p>
          <w:p w14:paraId="6400DB37" w14:textId="77777777" w:rsidR="00DB0BF6" w:rsidRPr="00E314A1" w:rsidRDefault="00DB0BF6" w:rsidP="00DB0BF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0FE6B86E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the term “immune surveillance” function of the skin</w:t>
            </w:r>
          </w:p>
          <w:p w14:paraId="213E1992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basic characteristics of innate immune system of the skin</w:t>
            </w:r>
          </w:p>
          <w:p w14:paraId="6667C60F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the common structures that are recognized in innate immune response</w:t>
            </w:r>
          </w:p>
          <w:p w14:paraId="36262D5A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Recall the basic function of innate immune system of the skin</w:t>
            </w:r>
          </w:p>
          <w:p w14:paraId="71A6B1DB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the basic constituents of innate immune system of the skin</w:t>
            </w:r>
          </w:p>
          <w:p w14:paraId="2302086F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antimicrobial peptides and their function</w:t>
            </w:r>
          </w:p>
          <w:p w14:paraId="200A5721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microbial flora of the skin</w:t>
            </w:r>
          </w:p>
          <w:p w14:paraId="47BD476F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List the functions of the skin flora </w:t>
            </w:r>
          </w:p>
          <w:p w14:paraId="436A3AE0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receptors of innate immune system of the skin</w:t>
            </w:r>
          </w:p>
          <w:p w14:paraId="5D617D23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how innate immune system operates if any skin injury happens</w:t>
            </w:r>
          </w:p>
          <w:p w14:paraId="000A98C9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basic characteristics of adaptive immune system of the skin</w:t>
            </w:r>
          </w:p>
          <w:p w14:paraId="31940E2B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receptors of adaptive immune system of the skin</w:t>
            </w:r>
          </w:p>
          <w:p w14:paraId="17F0557A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List the basic constituents of adaptive immune system of the skin</w:t>
            </w:r>
          </w:p>
          <w:p w14:paraId="7A0BDFDD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how extracellular antigens are processed by adaptive immune system of the skin</w:t>
            </w:r>
          </w:p>
          <w:p w14:paraId="34982A7B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how intracellular antigens are processed by adaptive immune system of the skin</w:t>
            </w:r>
          </w:p>
          <w:p w14:paraId="4CA27AA3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xplain the major functions of mature T cells in the skin</w:t>
            </w:r>
          </w:p>
          <w:p w14:paraId="1047A3C6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ifferentiate humoral versus cellular immunity in the skin</w:t>
            </w:r>
          </w:p>
          <w:p w14:paraId="27628D44" w14:textId="77777777" w:rsidR="00DB0BF6" w:rsidRPr="00E314A1" w:rsidRDefault="00DB0BF6" w:rsidP="00AA4F76">
            <w:pPr>
              <w:pStyle w:val="ListParagraph"/>
              <w:numPr>
                <w:ilvl w:val="0"/>
                <w:numId w:val="6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314A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SALT (skin associated lymphoid tissue)</w:t>
            </w:r>
          </w:p>
        </w:tc>
      </w:tr>
    </w:tbl>
    <w:p w14:paraId="1D2C0A3F" w14:textId="46F2999D" w:rsidR="00E46BDE" w:rsidRDefault="00E46BDE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7"/>
        <w:gridCol w:w="3247"/>
        <w:gridCol w:w="5670"/>
      </w:tblGrid>
      <w:tr w:rsidR="00CC644F" w:rsidRPr="00DB0BF6" w14:paraId="72A4BA9E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98BC8D7" w14:textId="77777777" w:rsidR="00CC644F" w:rsidRPr="00DB0BF6" w:rsidRDefault="00CC644F" w:rsidP="00C75B92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C644F" w:rsidRPr="00DB0BF6" w14:paraId="4C79EEF9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498296C" w14:textId="77777777" w:rsidR="00CC644F" w:rsidRPr="004A16DE" w:rsidRDefault="00CC644F" w:rsidP="00C75B9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C644F" w:rsidRPr="00DB0BF6" w14:paraId="02164983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7CD19F05" w14:textId="77777777" w:rsidR="00CC644F" w:rsidRPr="00DB0BF6" w:rsidRDefault="00CC644F" w:rsidP="00C75B9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7" w:type="dxa"/>
          </w:tcPr>
          <w:p w14:paraId="10CE777C" w14:textId="77777777" w:rsidR="00CC644F" w:rsidRPr="00DB0BF6" w:rsidRDefault="00CC644F" w:rsidP="00C75B9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5BCA7C7A" w14:textId="77777777" w:rsidR="00CC644F" w:rsidRPr="00DB0BF6" w:rsidRDefault="00CC644F" w:rsidP="00C75B9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C644F" w:rsidRPr="00DB0BF6" w14:paraId="040BBAB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514F0A29" w14:textId="5DF3C214" w:rsidR="00CC644F" w:rsidRPr="000A5850" w:rsidRDefault="00CC644F" w:rsidP="00CC644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="Calibri" w:hAnsi="Calibri" w:cs="Calibri"/>
                <w:sz w:val="18"/>
                <w:szCs w:val="18"/>
                <w:lang w:val="en-US"/>
              </w:rPr>
              <w:t>EVIDENCE BASED MEDICINE AND STATISTICS</w:t>
            </w: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1C4FA616" w14:textId="77777777" w:rsidR="00CC644F" w:rsidRPr="00CC644F" w:rsidRDefault="00CC644F" w:rsidP="00CC6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20"/>
                <w:lang w:val="en-US"/>
              </w:rPr>
            </w:pPr>
            <w:r w:rsidRPr="00CC644F">
              <w:rPr>
                <w:rFonts w:cstheme="minorHAnsi"/>
                <w:color w:val="000000" w:themeColor="text1"/>
                <w:sz w:val="18"/>
                <w:szCs w:val="20"/>
                <w:lang w:val="en-US"/>
              </w:rPr>
              <w:t>Statistical Inference (p value - Confidence Interval)</w:t>
            </w:r>
          </w:p>
          <w:p w14:paraId="69680726" w14:textId="36A35363" w:rsidR="00CC644F" w:rsidRPr="00CC644F" w:rsidRDefault="00CC644F" w:rsidP="00CC644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CC644F">
              <w:rPr>
                <w:rFonts w:asciiTheme="minorHAnsi" w:hAnsiTheme="minorHAnsi" w:cstheme="minorHAnsi"/>
                <w:bCs/>
                <w:sz w:val="18"/>
                <w:szCs w:val="20"/>
                <w:lang w:val="en-US"/>
              </w:rPr>
              <w:t>(T-1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26744BE5" w14:textId="77777777" w:rsidR="00CC644F" w:rsidRPr="00CC644F" w:rsidRDefault="00CC644F" w:rsidP="00181796">
            <w:pPr>
              <w:pStyle w:val="ListParagraph"/>
              <w:numPr>
                <w:ilvl w:val="0"/>
                <w:numId w:val="4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Identify the concept of probabilistic result interpretation</w:t>
            </w:r>
          </w:p>
          <w:p w14:paraId="569052A7" w14:textId="77777777" w:rsidR="00CC644F" w:rsidRPr="00CC644F" w:rsidRDefault="00CC644F" w:rsidP="00181796">
            <w:pPr>
              <w:pStyle w:val="ListParagraph"/>
              <w:numPr>
                <w:ilvl w:val="0"/>
                <w:numId w:val="4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Explain why p value is important to understand the value of the data and its integrity</w:t>
            </w:r>
          </w:p>
          <w:p w14:paraId="79BFAEED" w14:textId="77777777" w:rsidR="00CC644F" w:rsidRPr="00CC644F" w:rsidRDefault="00CC644F" w:rsidP="00181796">
            <w:pPr>
              <w:pStyle w:val="ListParagraph"/>
              <w:numPr>
                <w:ilvl w:val="0"/>
                <w:numId w:val="4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Learn how p value is computed/found in different settings</w:t>
            </w:r>
          </w:p>
          <w:p w14:paraId="49A6A745" w14:textId="443B523F" w:rsidR="00CC644F" w:rsidRPr="00CC644F" w:rsidRDefault="00CC644F" w:rsidP="00181796">
            <w:pPr>
              <w:pStyle w:val="ListParagraph"/>
              <w:numPr>
                <w:ilvl w:val="0"/>
                <w:numId w:val="4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Understand the accuracy and the confidence of the output of the result by calculating confidence interval.</w:t>
            </w:r>
          </w:p>
          <w:p w14:paraId="352914B2" w14:textId="196BCE92" w:rsidR="00CC644F" w:rsidRPr="00CC644F" w:rsidRDefault="00CC644F" w:rsidP="00181796">
            <w:pPr>
              <w:pStyle w:val="ListParagraph"/>
              <w:numPr>
                <w:ilvl w:val="0"/>
                <w:numId w:val="4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 xml:space="preserve">Identify which factors may influence the confidence interval calculation and why they are important for data interpretation. </w:t>
            </w:r>
          </w:p>
        </w:tc>
      </w:tr>
      <w:tr w:rsidR="00CC644F" w:rsidRPr="00DB0BF6" w14:paraId="0997856E" w14:textId="77777777" w:rsidTr="00F83E9D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10603D2" w14:textId="77777777" w:rsidR="00CC644F" w:rsidRPr="00DB0BF6" w:rsidRDefault="00CC644F" w:rsidP="00CC644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57E07BF9" w14:textId="77777777" w:rsidR="00CC644F" w:rsidRPr="00CC644F" w:rsidRDefault="00CC644F" w:rsidP="00CC6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20"/>
                <w:lang w:val="en-US"/>
              </w:rPr>
            </w:pPr>
            <w:r w:rsidRPr="00CC644F">
              <w:rPr>
                <w:rFonts w:cstheme="minorHAnsi"/>
                <w:bCs/>
                <w:color w:val="000000"/>
                <w:sz w:val="18"/>
                <w:szCs w:val="20"/>
                <w:lang w:val="en-US"/>
              </w:rPr>
              <w:t xml:space="preserve">Statistical Hypothesis Testing </w:t>
            </w:r>
          </w:p>
          <w:p w14:paraId="5D09DD56" w14:textId="5A00DD7E" w:rsidR="00CC644F" w:rsidRPr="00CC644F" w:rsidRDefault="00CC644F" w:rsidP="00CC644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CC644F">
              <w:rPr>
                <w:rFonts w:asciiTheme="minorHAnsi" w:hAnsiTheme="minorHAnsi" w:cstheme="minorHAnsi"/>
                <w:bCs/>
                <w:sz w:val="18"/>
                <w:szCs w:val="20"/>
                <w:lang w:val="en-US"/>
              </w:rPr>
              <w:t>(T-1)</w:t>
            </w:r>
          </w:p>
        </w:tc>
        <w:tc>
          <w:tcPr>
            <w:tcW w:w="5670" w:type="dxa"/>
          </w:tcPr>
          <w:p w14:paraId="6E3E0309" w14:textId="77777777" w:rsidR="00CC644F" w:rsidRPr="00CC644F" w:rsidRDefault="00CC644F" w:rsidP="00181796">
            <w:pPr>
              <w:pStyle w:val="ListParagraph"/>
              <w:numPr>
                <w:ilvl w:val="0"/>
                <w:numId w:val="4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 xml:space="preserve">Write a testable hypothesis </w:t>
            </w:r>
          </w:p>
          <w:p w14:paraId="5C076F6C" w14:textId="6C6F1EF1" w:rsidR="00CC644F" w:rsidRPr="00CC644F" w:rsidRDefault="00CC644F" w:rsidP="00181796">
            <w:pPr>
              <w:pStyle w:val="ListParagraph"/>
              <w:numPr>
                <w:ilvl w:val="0"/>
                <w:numId w:val="4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 xml:space="preserve">Explain the difference between the null and alternative hypotheses. </w:t>
            </w:r>
          </w:p>
          <w:p w14:paraId="244A6584" w14:textId="5FC0D329" w:rsidR="00CC644F" w:rsidRPr="00CC644F" w:rsidRDefault="00CC644F" w:rsidP="00181796">
            <w:pPr>
              <w:pStyle w:val="ListParagraph"/>
              <w:numPr>
                <w:ilvl w:val="0"/>
                <w:numId w:val="4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Discriminate between type ı and type ıı errors</w:t>
            </w:r>
          </w:p>
          <w:p w14:paraId="1205FD05" w14:textId="239705BF" w:rsidR="00CC644F" w:rsidRPr="00CC644F" w:rsidRDefault="00CC644F" w:rsidP="00181796">
            <w:pPr>
              <w:pStyle w:val="ListParagraph"/>
              <w:numPr>
                <w:ilvl w:val="0"/>
                <w:numId w:val="4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Define the importance of statistical power in conducting analyses.</w:t>
            </w:r>
          </w:p>
          <w:p w14:paraId="4A430EB1" w14:textId="0AC85986" w:rsidR="00CC644F" w:rsidRPr="00CC644F" w:rsidRDefault="00CC644F" w:rsidP="00181796">
            <w:pPr>
              <w:pStyle w:val="ListParagraph"/>
              <w:numPr>
                <w:ilvl w:val="0"/>
                <w:numId w:val="4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Interpret the rejection region for one- and two-tailed tests and assess the significance of a statistical test.</w:t>
            </w:r>
          </w:p>
        </w:tc>
      </w:tr>
      <w:tr w:rsidR="00CC644F" w:rsidRPr="00DB0BF6" w14:paraId="7F290201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5C37CB3" w14:textId="77777777" w:rsidR="00CC644F" w:rsidRPr="00DB0BF6" w:rsidRDefault="00CC644F" w:rsidP="00CC644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431F1FB4" w14:textId="77777777" w:rsidR="00CC644F" w:rsidRPr="00CC644F" w:rsidRDefault="00CC644F" w:rsidP="00CC6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20"/>
                <w:lang w:val="en-US"/>
              </w:rPr>
            </w:pPr>
            <w:r w:rsidRPr="00CC644F">
              <w:rPr>
                <w:rFonts w:cstheme="minorHAnsi"/>
                <w:bCs/>
                <w:color w:val="000000"/>
                <w:sz w:val="18"/>
                <w:szCs w:val="20"/>
                <w:lang w:val="en-US"/>
              </w:rPr>
              <w:t>Choosing the right statistical test</w:t>
            </w:r>
          </w:p>
          <w:p w14:paraId="07939A26" w14:textId="1C1014CF" w:rsidR="00CC644F" w:rsidRPr="00CC644F" w:rsidRDefault="00CC644F" w:rsidP="00CC644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CC644F">
              <w:rPr>
                <w:rFonts w:asciiTheme="minorHAnsi" w:hAnsiTheme="minorHAnsi" w:cstheme="minorHAnsi"/>
                <w:bCs/>
                <w:sz w:val="18"/>
                <w:szCs w:val="20"/>
                <w:lang w:val="en-US"/>
              </w:rPr>
              <w:t>(T-1)</w:t>
            </w:r>
          </w:p>
        </w:tc>
        <w:tc>
          <w:tcPr>
            <w:tcW w:w="5670" w:type="dxa"/>
          </w:tcPr>
          <w:p w14:paraId="2FFB0990" w14:textId="77777777" w:rsidR="00CC644F" w:rsidRPr="00CC644F" w:rsidRDefault="00CC644F" w:rsidP="00181796">
            <w:pPr>
              <w:pStyle w:val="ListParagraph"/>
              <w:numPr>
                <w:ilvl w:val="0"/>
                <w:numId w:val="4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Name the various commonly used statistical tests</w:t>
            </w:r>
          </w:p>
          <w:p w14:paraId="4CAAB446" w14:textId="77777777" w:rsidR="00CC644F" w:rsidRPr="00CC644F" w:rsidRDefault="00CC644F" w:rsidP="00181796">
            <w:pPr>
              <w:pStyle w:val="ListParagraph"/>
              <w:numPr>
                <w:ilvl w:val="0"/>
                <w:numId w:val="4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Describe the preconditions to select a statistical test</w:t>
            </w:r>
          </w:p>
          <w:p w14:paraId="4BD2CEE6" w14:textId="0371B014" w:rsidR="00CC644F" w:rsidRPr="00CC644F" w:rsidRDefault="00CC644F" w:rsidP="00181796">
            <w:pPr>
              <w:pStyle w:val="ListParagraph"/>
              <w:numPr>
                <w:ilvl w:val="0"/>
                <w:numId w:val="4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Apply the correct test for the problem at hand</w:t>
            </w:r>
          </w:p>
          <w:p w14:paraId="448D6358" w14:textId="715835DA" w:rsidR="00CC644F" w:rsidRPr="00CC644F" w:rsidRDefault="00CC644F" w:rsidP="00181796">
            <w:pPr>
              <w:pStyle w:val="ListParagraph"/>
              <w:numPr>
                <w:ilvl w:val="0"/>
                <w:numId w:val="4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  <w:lang w:val="en-US"/>
              </w:rPr>
            </w:pPr>
            <w:r w:rsidRPr="00CC644F">
              <w:rPr>
                <w:rFonts w:asciiTheme="minorHAnsi" w:hAnsiTheme="minorHAnsi" w:cstheme="minorHAnsi"/>
                <w:sz w:val="18"/>
                <w:szCs w:val="20"/>
                <w:lang w:val="en-US"/>
              </w:rPr>
              <w:t>İnterpret the conclusions of the test appropriately</w:t>
            </w:r>
            <w:r w:rsidRPr="00CC644F">
              <w:rPr>
                <w:rFonts w:cstheme="minorHAnsi"/>
                <w:sz w:val="18"/>
                <w:szCs w:val="20"/>
                <w:lang w:val="en-US"/>
              </w:rPr>
              <w:t xml:space="preserve"> </w:t>
            </w:r>
          </w:p>
        </w:tc>
      </w:tr>
    </w:tbl>
    <w:p w14:paraId="239A9328" w14:textId="77777777" w:rsidR="00CC644F" w:rsidRDefault="00CC644F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BEF36BB" w14:textId="77777777" w:rsidR="00BD0C1D" w:rsidRDefault="00BD0C1D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5255A3E" w14:textId="77777777" w:rsidR="00BD0C1D" w:rsidRDefault="00BD0C1D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98F4127" w14:textId="77777777" w:rsidR="00BD0C1D" w:rsidRPr="00DB0BF6" w:rsidRDefault="00BD0C1D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7"/>
        <w:gridCol w:w="3247"/>
        <w:gridCol w:w="5670"/>
      </w:tblGrid>
      <w:tr w:rsidR="00B21F81" w:rsidRPr="00DB0BF6" w14:paraId="094354B1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0207C09" w14:textId="77777777" w:rsidR="00B21F81" w:rsidRPr="00DB0BF6" w:rsidRDefault="00B21F81" w:rsidP="00B21F81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B21F81" w:rsidRPr="00DB0BF6" w14:paraId="7253E65E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714C198" w14:textId="77777777" w:rsidR="00B21F81" w:rsidRPr="004A16DE" w:rsidRDefault="00B21F81" w:rsidP="00B21F81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B21F81" w:rsidRPr="00DB0BF6" w14:paraId="3921D88F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17B9919F" w14:textId="77777777" w:rsidR="00B21F81" w:rsidRPr="00DB0BF6" w:rsidRDefault="00B21F81" w:rsidP="00B21F81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7" w:type="dxa"/>
          </w:tcPr>
          <w:p w14:paraId="451442C6" w14:textId="77777777" w:rsidR="00B21F81" w:rsidRPr="00DB0BF6" w:rsidRDefault="00B21F81" w:rsidP="00B21F81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355280BE" w14:textId="77777777" w:rsidR="00B21F81" w:rsidRPr="00DB0BF6" w:rsidRDefault="00B21F81" w:rsidP="00B21F81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B21F81" w:rsidRPr="00DB0BF6" w14:paraId="15F002B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textDirection w:val="tbRl"/>
          </w:tcPr>
          <w:p w14:paraId="627DB020" w14:textId="77777777" w:rsidR="00B21F81" w:rsidRPr="000A5850" w:rsidRDefault="00B21F81" w:rsidP="00B21F81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ADAB516" w14:textId="77777777" w:rsidR="00B21F81" w:rsidRPr="000A5850" w:rsidRDefault="00B21F81" w:rsidP="00B21F81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INFECTIOUS DISEASES</w:t>
            </w: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0361D155" w14:textId="77777777" w:rsidR="00B21F81" w:rsidRPr="001F1BB0" w:rsidRDefault="00B21F81" w:rsidP="00B21F81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F1BB0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Pathogenesis of fever </w:t>
            </w:r>
          </w:p>
          <w:p w14:paraId="5AA8502A" w14:textId="77777777" w:rsidR="00B21F81" w:rsidRPr="001F1BB0" w:rsidRDefault="00B21F81" w:rsidP="00B21F81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1F1BB0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T-2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  <w:vAlign w:val="center"/>
          </w:tcPr>
          <w:p w14:paraId="0618547F" w14:textId="77777777" w:rsidR="00B21F81" w:rsidRPr="001F1BB0" w:rsidRDefault="00B21F81" w:rsidP="00AA4F76">
            <w:pPr>
              <w:pStyle w:val="ListParagraph"/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1F1BB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Identify the signs of inflammation and fever and explain why they occur</w:t>
            </w:r>
          </w:p>
          <w:p w14:paraId="6E6E3B90" w14:textId="77777777" w:rsidR="00B21F81" w:rsidRPr="001F1BB0" w:rsidRDefault="00B21F81" w:rsidP="00AA4F76">
            <w:pPr>
              <w:pStyle w:val="ListParagraph"/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1F1BB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xplain the advantages and risks posed by inflammatory responses</w:t>
            </w:r>
          </w:p>
        </w:tc>
      </w:tr>
    </w:tbl>
    <w:p w14:paraId="370C1482" w14:textId="77777777" w:rsidR="009348B2" w:rsidRDefault="009348B2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D8A2270" w14:textId="77777777" w:rsidR="009348B2" w:rsidRDefault="009348B2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87C3651" w14:textId="77777777" w:rsidR="009348B2" w:rsidRDefault="009348B2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CBEF82C" w14:textId="77777777" w:rsidR="009348B2" w:rsidRDefault="009348B2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W w:w="9634" w:type="dxa"/>
        <w:tblLook w:val="04A0" w:firstRow="1" w:lastRow="0" w:firstColumn="1" w:lastColumn="0" w:noHBand="0" w:noVBand="1"/>
      </w:tblPr>
      <w:tblGrid>
        <w:gridCol w:w="717"/>
        <w:gridCol w:w="3389"/>
        <w:gridCol w:w="5528"/>
      </w:tblGrid>
      <w:tr w:rsidR="00454F24" w:rsidRPr="00DB0BF6" w14:paraId="7DE1738D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058E8A2" w14:textId="77777777" w:rsidR="00454F24" w:rsidRPr="00DB0BF6" w:rsidRDefault="00454F24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54F24" w:rsidRPr="00DB0BF6" w14:paraId="1D0B6712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D1AED38" w14:textId="77777777" w:rsidR="00454F24" w:rsidRPr="004A16DE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454F24" w:rsidRPr="00DB0BF6" w14:paraId="493CBF4C" w14:textId="77777777" w:rsidTr="002F60CF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597DDC54" w14:textId="77777777" w:rsidR="00454F24" w:rsidRPr="00DB0BF6" w:rsidRDefault="00454F24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89" w:type="dxa"/>
          </w:tcPr>
          <w:p w14:paraId="4C7A6499" w14:textId="77777777" w:rsidR="00454F24" w:rsidRPr="00DB0BF6" w:rsidRDefault="00454F24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528" w:type="dxa"/>
          </w:tcPr>
          <w:p w14:paraId="0E721282" w14:textId="77777777" w:rsidR="00454F24" w:rsidRPr="00DB0BF6" w:rsidRDefault="00454F24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54F24" w:rsidRPr="00454F24" w14:paraId="53E79EDB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3A8397AF" w14:textId="77777777" w:rsidR="00454F24" w:rsidRPr="00454F24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55EDC94" w14:textId="77777777" w:rsidR="00454F24" w:rsidRPr="00454F24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3389" w:type="dxa"/>
            <w:tcBorders>
              <w:bottom w:val="single" w:sz="4" w:space="0" w:color="8EAADB" w:themeColor="accent1" w:themeTint="99"/>
            </w:tcBorders>
            <w:vAlign w:val="center"/>
          </w:tcPr>
          <w:p w14:paraId="034108F7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steria and Erysipelothrix</w:t>
            </w:r>
          </w:p>
          <w:p w14:paraId="71018E1F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  <w:tcBorders>
              <w:bottom w:val="single" w:sz="4" w:space="0" w:color="8EAADB" w:themeColor="accent1" w:themeTint="99"/>
            </w:tcBorders>
            <w:vAlign w:val="bottom"/>
          </w:tcPr>
          <w:p w14:paraId="63B6236A" w14:textId="77777777" w:rsidR="00454F24" w:rsidRPr="00454F24" w:rsidRDefault="00454F24" w:rsidP="00FF7E67">
            <w:pPr>
              <w:pStyle w:val="ListParagraph"/>
              <w:numPr>
                <w:ilvl w:val="0"/>
                <w:numId w:val="1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Listeria and Erysipelothrix</w:t>
            </w:r>
          </w:p>
          <w:p w14:paraId="5D79767E" w14:textId="77777777" w:rsidR="00454F24" w:rsidRPr="00454F24" w:rsidRDefault="00454F24" w:rsidP="00FF7E67">
            <w:pPr>
              <w:pStyle w:val="ListParagraph"/>
              <w:numPr>
                <w:ilvl w:val="0"/>
                <w:numId w:val="1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Listeria and Erysipelothrix</w:t>
            </w:r>
          </w:p>
          <w:p w14:paraId="17C3A993" w14:textId="77777777" w:rsidR="00454F24" w:rsidRPr="00454F24" w:rsidRDefault="00454F24" w:rsidP="00FF7E67">
            <w:pPr>
              <w:pStyle w:val="ListParagraph"/>
              <w:numPr>
                <w:ilvl w:val="0"/>
                <w:numId w:val="1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Listeria and Erysipelothrix</w:t>
            </w:r>
          </w:p>
          <w:p w14:paraId="484D3229" w14:textId="77777777" w:rsidR="00454F24" w:rsidRPr="00454F24" w:rsidRDefault="00454F24" w:rsidP="00FF7E67">
            <w:pPr>
              <w:pStyle w:val="ListParagraph"/>
              <w:numPr>
                <w:ilvl w:val="0"/>
                <w:numId w:val="1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 of Listeria and Erysipelothrix infections</w:t>
            </w:r>
          </w:p>
          <w:p w14:paraId="548A2CDB" w14:textId="77777777" w:rsidR="00454F24" w:rsidRPr="00454F24" w:rsidRDefault="00454F24" w:rsidP="00FF7E67">
            <w:pPr>
              <w:pStyle w:val="ListParagraph"/>
              <w:numPr>
                <w:ilvl w:val="0"/>
                <w:numId w:val="1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Listeria and Erysipelothrix </w:t>
            </w:r>
          </w:p>
        </w:tc>
      </w:tr>
      <w:tr w:rsidR="00454F24" w:rsidRPr="00454F24" w14:paraId="4F4ECFE5" w14:textId="77777777" w:rsidTr="002F60CF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  <w:textDirection w:val="tbRl"/>
          </w:tcPr>
          <w:p w14:paraId="77C61477" w14:textId="77777777" w:rsidR="00454F24" w:rsidRPr="00454F24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tcBorders>
              <w:bottom w:val="single" w:sz="4" w:space="0" w:color="8EAADB" w:themeColor="accent1" w:themeTint="99"/>
            </w:tcBorders>
            <w:vAlign w:val="center"/>
          </w:tcPr>
          <w:p w14:paraId="050C226E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cillus</w:t>
            </w:r>
          </w:p>
          <w:p w14:paraId="3D91798D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528" w:type="dxa"/>
            <w:tcBorders>
              <w:bottom w:val="single" w:sz="4" w:space="0" w:color="8EAADB" w:themeColor="accent1" w:themeTint="99"/>
            </w:tcBorders>
            <w:vAlign w:val="bottom"/>
          </w:tcPr>
          <w:p w14:paraId="10F0FAC8" w14:textId="77777777" w:rsidR="00454F24" w:rsidRPr="00454F24" w:rsidRDefault="00454F24" w:rsidP="00FF7E67">
            <w:pPr>
              <w:pStyle w:val="ListParagraph"/>
              <w:numPr>
                <w:ilvl w:val="0"/>
                <w:numId w:val="1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Bacillus genus</w:t>
            </w:r>
          </w:p>
          <w:p w14:paraId="07D174FF" w14:textId="77777777" w:rsidR="00454F24" w:rsidRPr="00454F24" w:rsidRDefault="00454F24" w:rsidP="00FF7E67">
            <w:pPr>
              <w:pStyle w:val="ListParagraph"/>
              <w:numPr>
                <w:ilvl w:val="0"/>
                <w:numId w:val="1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Bacillus genus</w:t>
            </w:r>
          </w:p>
          <w:p w14:paraId="0981FFCE" w14:textId="77777777" w:rsidR="00454F24" w:rsidRPr="00454F24" w:rsidRDefault="00454F24" w:rsidP="00FF7E67">
            <w:pPr>
              <w:pStyle w:val="ListParagraph"/>
              <w:numPr>
                <w:ilvl w:val="0"/>
                <w:numId w:val="1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ir important properties of  Bacillus</w:t>
            </w:r>
          </w:p>
          <w:p w14:paraId="5B3F38E8" w14:textId="77777777" w:rsidR="00454F24" w:rsidRPr="00454F24" w:rsidRDefault="00454F24" w:rsidP="00FF7E67">
            <w:pPr>
              <w:pStyle w:val="ListParagraph"/>
              <w:numPr>
                <w:ilvl w:val="0"/>
                <w:numId w:val="1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Bacillus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infections</w:t>
            </w:r>
          </w:p>
          <w:p w14:paraId="23770987" w14:textId="77777777" w:rsidR="00454F24" w:rsidRPr="00454F24" w:rsidRDefault="00454F24" w:rsidP="00FF7E67">
            <w:pPr>
              <w:pStyle w:val="ListParagraph"/>
              <w:numPr>
                <w:ilvl w:val="0"/>
                <w:numId w:val="1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Bacillus</w:t>
            </w:r>
          </w:p>
          <w:p w14:paraId="28B55371" w14:textId="77777777" w:rsidR="00454F24" w:rsidRPr="00454F24" w:rsidRDefault="00454F24" w:rsidP="00FF7E67">
            <w:pPr>
              <w:pStyle w:val="ListParagraph"/>
              <w:numPr>
                <w:ilvl w:val="0"/>
                <w:numId w:val="1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 Bacillus infections</w:t>
            </w:r>
          </w:p>
        </w:tc>
      </w:tr>
      <w:tr w:rsidR="00454F24" w:rsidRPr="00454F24" w14:paraId="611205E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D8A66B9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61939B93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orynebacterium and Other Gram-Positive Rods </w:t>
            </w:r>
          </w:p>
          <w:p w14:paraId="76C44478" w14:textId="7DD37702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</w:t>
            </w:r>
            <w:r w:rsidR="00FE38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</w:t>
            </w: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528" w:type="dxa"/>
          </w:tcPr>
          <w:p w14:paraId="6283A947" w14:textId="77777777" w:rsidR="00454F24" w:rsidRPr="00454F24" w:rsidRDefault="00454F24" w:rsidP="00FF7E67">
            <w:pPr>
              <w:pStyle w:val="ListParagraph"/>
              <w:numPr>
                <w:ilvl w:val="0"/>
                <w:numId w:val="1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Corynebacterium and Other Gram-Positive Rods</w:t>
            </w:r>
          </w:p>
          <w:p w14:paraId="7001E208" w14:textId="77777777" w:rsidR="00454F24" w:rsidRPr="00454F24" w:rsidRDefault="00454F24" w:rsidP="00FF7E67">
            <w:pPr>
              <w:pStyle w:val="ListParagraph"/>
              <w:numPr>
                <w:ilvl w:val="0"/>
                <w:numId w:val="1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Corynebacterium and Other Gram-Positive Rods</w:t>
            </w:r>
          </w:p>
          <w:p w14:paraId="13493390" w14:textId="77777777" w:rsidR="00454F24" w:rsidRPr="00454F24" w:rsidRDefault="00454F24" w:rsidP="00FF7E67">
            <w:pPr>
              <w:pStyle w:val="ListParagraph"/>
              <w:numPr>
                <w:ilvl w:val="0"/>
                <w:numId w:val="1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lastRenderedPageBreak/>
              <w:t>List important properties of Corynebacterium and related bacilli</w:t>
            </w:r>
          </w:p>
          <w:p w14:paraId="7A4BC917" w14:textId="77777777" w:rsidR="00454F24" w:rsidRPr="00454F24" w:rsidRDefault="00454F24" w:rsidP="00FF7E67">
            <w:pPr>
              <w:pStyle w:val="ListParagraph"/>
              <w:numPr>
                <w:ilvl w:val="0"/>
                <w:numId w:val="1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 of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Corynebacterium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infections</w:t>
            </w:r>
          </w:p>
          <w:p w14:paraId="486E76E2" w14:textId="77777777" w:rsidR="00454F24" w:rsidRPr="00454F24" w:rsidRDefault="00454F24" w:rsidP="00FF7E67">
            <w:pPr>
              <w:pStyle w:val="ListParagraph"/>
              <w:numPr>
                <w:ilvl w:val="0"/>
                <w:numId w:val="1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orynebacterium species</w:t>
            </w:r>
          </w:p>
          <w:p w14:paraId="50D39BEF" w14:textId="77777777" w:rsidR="00454F24" w:rsidRPr="00454F24" w:rsidRDefault="00454F24" w:rsidP="00FF7E67">
            <w:pPr>
              <w:pStyle w:val="ListParagraph"/>
              <w:numPr>
                <w:ilvl w:val="0"/>
                <w:numId w:val="1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 Corynebacterium </w:t>
            </w:r>
          </w:p>
        </w:tc>
      </w:tr>
      <w:tr w:rsidR="00454F24" w:rsidRPr="00454F24" w14:paraId="68E35E2C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B784B5A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20EF8188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 xml:space="preserve">Nocardia and </w:t>
            </w:r>
            <w:r w:rsidRPr="00454F24">
              <w:rPr>
                <w:rFonts w:cstheme="minorHAnsi"/>
                <w:bCs/>
                <w:sz w:val="18"/>
                <w:szCs w:val="18"/>
                <w:lang w:val="en-US"/>
              </w:rPr>
              <w:t>Actinomyces</w:t>
            </w:r>
          </w:p>
          <w:p w14:paraId="1F48FCF9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4E1DA9A2" w14:textId="77777777" w:rsidR="00454F24" w:rsidRPr="00454F24" w:rsidRDefault="00454F24" w:rsidP="00FF7E67">
            <w:pPr>
              <w:pStyle w:val="ListParagraph"/>
              <w:numPr>
                <w:ilvl w:val="0"/>
                <w:numId w:val="10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Nocardia and aerobic Actinomycetes</w:t>
            </w:r>
          </w:p>
          <w:p w14:paraId="63018923" w14:textId="77777777" w:rsidR="00454F24" w:rsidRPr="00454F24" w:rsidRDefault="00454F24" w:rsidP="00FF7E67">
            <w:pPr>
              <w:pStyle w:val="ListParagraph"/>
              <w:numPr>
                <w:ilvl w:val="0"/>
                <w:numId w:val="10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Nocardia and aerobic Actinomycetes</w:t>
            </w:r>
          </w:p>
          <w:p w14:paraId="4CF6E306" w14:textId="77777777" w:rsidR="00454F24" w:rsidRPr="00454F24" w:rsidRDefault="00454F24" w:rsidP="00FF7E67">
            <w:pPr>
              <w:pStyle w:val="ListParagraph"/>
              <w:numPr>
                <w:ilvl w:val="0"/>
                <w:numId w:val="10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Nocardia and aerobic Actinomycetes</w:t>
            </w:r>
          </w:p>
          <w:p w14:paraId="367038D1" w14:textId="77777777" w:rsidR="00454F24" w:rsidRPr="00454F24" w:rsidRDefault="00454F24" w:rsidP="00FF7E67">
            <w:pPr>
              <w:pStyle w:val="ListParagraph"/>
              <w:numPr>
                <w:ilvl w:val="0"/>
                <w:numId w:val="10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infection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Nocardia and aerobic Actinomycetes</w:t>
            </w:r>
          </w:p>
          <w:p w14:paraId="0A408963" w14:textId="77777777" w:rsidR="00454F24" w:rsidRPr="00454F24" w:rsidRDefault="00454F24" w:rsidP="00FF7E67">
            <w:pPr>
              <w:pStyle w:val="ListParagraph"/>
              <w:numPr>
                <w:ilvl w:val="0"/>
                <w:numId w:val="10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Nocardia and aerobic Actinomycetes</w:t>
            </w:r>
          </w:p>
        </w:tc>
      </w:tr>
      <w:tr w:rsidR="00454F24" w:rsidRPr="00454F24" w14:paraId="61C4D9A9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5A0BB90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32486DA3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>Mycobacterium</w:t>
            </w:r>
          </w:p>
          <w:p w14:paraId="1FA2D677" w14:textId="1BF11E9F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 xml:space="preserve"> (T-</w:t>
            </w:r>
            <w:r w:rsidR="00FE3887">
              <w:rPr>
                <w:rFonts w:cstheme="minorHAnsi"/>
                <w:color w:val="000000" w:themeColor="text1"/>
                <w:sz w:val="18"/>
                <w:szCs w:val="18"/>
              </w:rPr>
              <w:t>2</w:t>
            </w: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5528" w:type="dxa"/>
          </w:tcPr>
          <w:p w14:paraId="450A5B50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Mycobacteria</w:t>
            </w:r>
          </w:p>
          <w:p w14:paraId="395DDBDD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Mycobacteria</w:t>
            </w:r>
          </w:p>
          <w:p w14:paraId="60C871EB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 Mycobacteria</w:t>
            </w:r>
          </w:p>
          <w:p w14:paraId="04C72CE6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ycobacteria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infections</w:t>
            </w:r>
          </w:p>
          <w:p w14:paraId="681235F0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typical Mycobacteria and features</w:t>
            </w:r>
          </w:p>
          <w:p w14:paraId="1DAC35D8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ycobacteria</w:t>
            </w:r>
          </w:p>
          <w:p w14:paraId="729A6A65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bacterial resistance to M.tuberculosis</w:t>
            </w:r>
          </w:p>
          <w:p w14:paraId="28F0971C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M.leprae and clinical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manifestations</w:t>
            </w:r>
          </w:p>
          <w:p w14:paraId="30E1CEBC" w14:textId="77777777" w:rsidR="00454F24" w:rsidRPr="00454F24" w:rsidRDefault="00454F24" w:rsidP="00FF7E67">
            <w:pPr>
              <w:pStyle w:val="ListParagraph"/>
              <w:numPr>
                <w:ilvl w:val="0"/>
                <w:numId w:val="1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or Mycobacterial infections </w:t>
            </w:r>
          </w:p>
        </w:tc>
      </w:tr>
      <w:tr w:rsidR="00454F24" w:rsidRPr="00454F24" w14:paraId="29C25919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7DF20A7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25F494F7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/>
                <w:bCs/>
                <w:color w:val="000000"/>
                <w:sz w:val="18"/>
                <w:szCs w:val="18"/>
                <w:lang w:val="en-US"/>
              </w:rPr>
              <w:t>SKILLS</w:t>
            </w:r>
          </w:p>
        </w:tc>
        <w:tc>
          <w:tcPr>
            <w:tcW w:w="5528" w:type="dxa"/>
          </w:tcPr>
          <w:p w14:paraId="33038998" w14:textId="77777777" w:rsidR="00454F24" w:rsidRPr="00454F24" w:rsidRDefault="00454F24" w:rsidP="002F60CF">
            <w:pPr>
              <w:pStyle w:val="ListParagraph"/>
              <w:ind w:left="7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454F24" w:rsidRPr="00454F24" w14:paraId="794951F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FE0D57F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0F6B3292" w14:textId="0A379B14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>MICROBIOLOGY LAB:</w:t>
            </w:r>
            <w:r w:rsidRPr="00454F24">
              <w:rPr>
                <w:sz w:val="18"/>
                <w:szCs w:val="18"/>
              </w:rPr>
              <w:t xml:space="preserve"> </w:t>
            </w: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>Microscopy and Staining Methods (P-</w:t>
            </w:r>
            <w:r w:rsidR="00FE3887">
              <w:rPr>
                <w:rFonts w:cstheme="minorHAnsi"/>
                <w:color w:val="000000" w:themeColor="text1"/>
                <w:sz w:val="18"/>
                <w:szCs w:val="18"/>
              </w:rPr>
              <w:t>2</w:t>
            </w:r>
            <w:r w:rsidRPr="00454F24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5528" w:type="dxa"/>
          </w:tcPr>
          <w:p w14:paraId="1E7FBED1" w14:textId="77777777" w:rsidR="00454F24" w:rsidRPr="00454F24" w:rsidRDefault="00454F24" w:rsidP="00FF7E67">
            <w:pPr>
              <w:pStyle w:val="ListParagraph"/>
              <w:numPr>
                <w:ilvl w:val="0"/>
                <w:numId w:val="10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preparation of a slide for staining</w:t>
            </w:r>
          </w:p>
          <w:p w14:paraId="25C81F1C" w14:textId="77777777" w:rsidR="00454F24" w:rsidRPr="00454F24" w:rsidRDefault="00454F24" w:rsidP="00FF7E67">
            <w:pPr>
              <w:pStyle w:val="ListParagraph"/>
              <w:numPr>
                <w:ilvl w:val="0"/>
                <w:numId w:val="10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steps of gram staining</w:t>
            </w:r>
          </w:p>
          <w:p w14:paraId="095E3E15" w14:textId="77777777" w:rsidR="00454F24" w:rsidRPr="00454F24" w:rsidRDefault="00454F24" w:rsidP="00FF7E67">
            <w:pPr>
              <w:pStyle w:val="ListParagraph"/>
              <w:numPr>
                <w:ilvl w:val="0"/>
                <w:numId w:val="10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Apply  gram staining</w:t>
            </w:r>
          </w:p>
          <w:p w14:paraId="7F8054FC" w14:textId="77777777" w:rsidR="00454F24" w:rsidRPr="00454F24" w:rsidRDefault="00454F24" w:rsidP="00FF7E67">
            <w:pPr>
              <w:pStyle w:val="ListParagraph"/>
              <w:numPr>
                <w:ilvl w:val="0"/>
                <w:numId w:val="10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vestigate the stained slide to show and describe a stained bacteria under the microscope</w:t>
            </w:r>
          </w:p>
        </w:tc>
      </w:tr>
    </w:tbl>
    <w:p w14:paraId="633C75E7" w14:textId="2183FD41" w:rsidR="00454F24" w:rsidRPr="00454F24" w:rsidRDefault="00454F24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F977463" w14:textId="77777777" w:rsidR="00454F24" w:rsidRPr="00DB0BF6" w:rsidRDefault="00454F24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ayout w:type="fixed"/>
        <w:tblLook w:val="04A0" w:firstRow="1" w:lastRow="0" w:firstColumn="1" w:lastColumn="0" w:noHBand="0" w:noVBand="1"/>
      </w:tblPr>
      <w:tblGrid>
        <w:gridCol w:w="707"/>
        <w:gridCol w:w="3399"/>
        <w:gridCol w:w="5528"/>
      </w:tblGrid>
      <w:tr w:rsidR="00DB0BF6" w:rsidRPr="00DB0BF6" w14:paraId="58642EB2" w14:textId="77777777" w:rsidTr="00F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233CD9F" w14:textId="77777777" w:rsidR="00DB0BF6" w:rsidRPr="00DB0BF6" w:rsidRDefault="00DB0BF6" w:rsidP="00DB0BF6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A16DE" w:rsidRPr="00DB0BF6" w14:paraId="3065156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11727F7" w14:textId="1DDC8D39" w:rsidR="004A16DE" w:rsidRPr="004A16DE" w:rsidRDefault="004A16DE" w:rsidP="004A16DE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16DE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DB0BF6" w:rsidRPr="00DB0BF6" w14:paraId="663ED286" w14:textId="77777777" w:rsidTr="00F83E9D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16603CA8" w14:textId="77777777" w:rsidR="00DB0BF6" w:rsidRPr="00DB0BF6" w:rsidRDefault="00DB0BF6" w:rsidP="00DB0BF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99" w:type="dxa"/>
          </w:tcPr>
          <w:p w14:paraId="0503B248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528" w:type="dxa"/>
          </w:tcPr>
          <w:p w14:paraId="79DB1EF0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DB0BF6" w:rsidRPr="00DB0BF6" w14:paraId="13ED3F4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131F49E8" w14:textId="77777777" w:rsidR="00DB0BF6" w:rsidRPr="00DB0BF6" w:rsidRDefault="00DB0BF6" w:rsidP="00DB0BF6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3262F9FC" w14:textId="77777777" w:rsidR="00DB0BF6" w:rsidRPr="00DB0BF6" w:rsidRDefault="00DB0BF6" w:rsidP="00DB0BF6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3399" w:type="dxa"/>
            <w:tcBorders>
              <w:bottom w:val="single" w:sz="4" w:space="0" w:color="8EAADB" w:themeColor="accent1" w:themeTint="99"/>
            </w:tcBorders>
            <w:vAlign w:val="center"/>
          </w:tcPr>
          <w:p w14:paraId="350D0069" w14:textId="77777777" w:rsidR="0065268F" w:rsidRDefault="00DB0BF6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ormal Immune Response</w:t>
            </w:r>
            <w:r w:rsidR="0065268F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</w:t>
            </w: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ate and adaptive immunity</w:t>
            </w:r>
            <w:r w:rsidR="0065268F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  <w:p w14:paraId="68B8ED3D" w14:textId="12A73E48" w:rsidR="00DB0BF6" w:rsidRPr="00DB0BF6" w:rsidRDefault="00DB0BF6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528" w:type="dxa"/>
            <w:tcBorders>
              <w:bottom w:val="single" w:sz="4" w:space="0" w:color="8EAADB" w:themeColor="accent1" w:themeTint="99"/>
            </w:tcBorders>
          </w:tcPr>
          <w:p w14:paraId="197223E4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Define what immunity means</w:t>
            </w:r>
          </w:p>
          <w:p w14:paraId="4AD7966D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Explain the immune system with the functions of cells and molecules</w:t>
            </w:r>
          </w:p>
          <w:p w14:paraId="4BB2C111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Classify the types of immunity</w:t>
            </w:r>
          </w:p>
          <w:p w14:paraId="23A5917A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Describe the major components of innate and adaptive immunity</w:t>
            </w:r>
          </w:p>
          <w:p w14:paraId="21CAC92B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 xml:space="preserve">Explain the mechanism of recognition of microorganisms by phagocytes </w:t>
            </w:r>
          </w:p>
          <w:p w14:paraId="7B9433E9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Describe the types and basic mechanism of adaptive immunity</w:t>
            </w:r>
          </w:p>
          <w:p w14:paraId="7F9861CF" w14:textId="77777777" w:rsidR="00DB0BF6" w:rsidRPr="00DB0BF6" w:rsidRDefault="00DB0BF6" w:rsidP="00FF7E67">
            <w:pPr>
              <w:pStyle w:val="ListParagraph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Explain the distribution of lymphoid tissue in the body</w:t>
            </w:r>
          </w:p>
        </w:tc>
      </w:tr>
      <w:tr w:rsidR="00DB0BF6" w:rsidRPr="00DB0BF6" w14:paraId="06F1FCE6" w14:textId="77777777" w:rsidTr="00F83E9D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FA0809A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04A6472B" w14:textId="77777777" w:rsidR="0065268F" w:rsidRDefault="00DB0BF6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verview of Lymphocyte Activation and Adaptive Immune Responses</w:t>
            </w:r>
          </w:p>
          <w:p w14:paraId="085640FD" w14:textId="12F9650C" w:rsidR="00DB0BF6" w:rsidRPr="00DB0BF6" w:rsidRDefault="0065268F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="00DB0BF6"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7007F07D" w14:textId="77777777" w:rsidR="00DB0BF6" w:rsidRPr="00DB0BF6" w:rsidRDefault="00DB0BF6" w:rsidP="00FF7E67">
            <w:pPr>
              <w:pStyle w:val="ListParagraph"/>
              <w:numPr>
                <w:ilvl w:val="0"/>
                <w:numId w:val="74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  <w:t>Explain the differences, mechanisms and clinical importance of cellular and humoral immunity</w:t>
            </w:r>
          </w:p>
          <w:p w14:paraId="7BA1EFA8" w14:textId="77777777" w:rsidR="00DB0BF6" w:rsidRPr="00DB0BF6" w:rsidRDefault="00DB0BF6" w:rsidP="00FF7E67">
            <w:pPr>
              <w:pStyle w:val="ListParagraph"/>
              <w:numPr>
                <w:ilvl w:val="0"/>
                <w:numId w:val="74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22222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  <w:t>Explain the mechanism involved in lymphocyte activation</w:t>
            </w:r>
          </w:p>
          <w:p w14:paraId="0E73F0CD" w14:textId="77777777" w:rsidR="00DB0BF6" w:rsidRPr="00DB0BF6" w:rsidRDefault="00DB0BF6" w:rsidP="00FF7E67">
            <w:pPr>
              <w:pStyle w:val="ListParagraph"/>
              <w:numPr>
                <w:ilvl w:val="0"/>
                <w:numId w:val="74"/>
              </w:numPr>
              <w:ind w:right="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  <w:t>Classify the cells involved in hypersensitivity reactions</w:t>
            </w:r>
          </w:p>
          <w:p w14:paraId="10E9AA30" w14:textId="77777777" w:rsidR="00DB0BF6" w:rsidRPr="00DB0BF6" w:rsidRDefault="00DB0BF6" w:rsidP="00FF7E67">
            <w:pPr>
              <w:pStyle w:val="ListParagraph"/>
              <w:numPr>
                <w:ilvl w:val="0"/>
                <w:numId w:val="74"/>
              </w:numPr>
              <w:ind w:right="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  <w:t xml:space="preserve">Describe the types and functions of the cytokines </w:t>
            </w:r>
          </w:p>
          <w:p w14:paraId="6F32B260" w14:textId="77777777" w:rsidR="00DB0BF6" w:rsidRPr="00DB0BF6" w:rsidRDefault="00DB0BF6" w:rsidP="00FF7E67">
            <w:pPr>
              <w:pStyle w:val="ListParagraph"/>
              <w:numPr>
                <w:ilvl w:val="0"/>
                <w:numId w:val="74"/>
              </w:numPr>
              <w:ind w:right="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22222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  <w:lang w:eastAsia="tr-TR"/>
              </w:rPr>
              <w:t>Define the major mechanisms of adaptive immune response</w:t>
            </w:r>
          </w:p>
        </w:tc>
      </w:tr>
      <w:tr w:rsidR="00DB0BF6" w:rsidRPr="00DB0BF6" w14:paraId="5063CA55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C7FA5F3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180E1D11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Hypersensitivity: Immunologically Mediated Tissue Injury, Type I, II, III, IV Hypersensitivity </w:t>
            </w:r>
          </w:p>
          <w:p w14:paraId="707DDB15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274AA087" w14:textId="77777777" w:rsidR="00DB0BF6" w:rsidRPr="00DB0BF6" w:rsidRDefault="00DB0BF6" w:rsidP="00FF7E67">
            <w:pPr>
              <w:pStyle w:val="NormalWeb"/>
              <w:numPr>
                <w:ilvl w:val="0"/>
                <w:numId w:val="75"/>
              </w:numPr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shd w:val="clear" w:color="auto" w:fill="F8F9FA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shd w:val="clear" w:color="auto" w:fill="F8F9FA"/>
              </w:rPr>
              <w:t>Classify the types of hypersensitivity reactions</w:t>
            </w:r>
          </w:p>
          <w:p w14:paraId="74FD2418" w14:textId="77777777" w:rsidR="00DB0BF6" w:rsidRPr="00DB0BF6" w:rsidRDefault="00DB0BF6" w:rsidP="00FF7E67">
            <w:pPr>
              <w:pStyle w:val="NormalWeb"/>
              <w:numPr>
                <w:ilvl w:val="0"/>
                <w:numId w:val="75"/>
              </w:numPr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shd w:val="clear" w:color="auto" w:fill="F8F9FA"/>
              </w:rPr>
              <w:t>Explain the definition and mechanisms of hypersensitivity reactions</w:t>
            </w:r>
          </w:p>
          <w:p w14:paraId="2E5EB0BE" w14:textId="77777777" w:rsidR="00DB0BF6" w:rsidRPr="00DB0BF6" w:rsidRDefault="00DB0BF6" w:rsidP="00FF7E67">
            <w:pPr>
              <w:pStyle w:val="NormalWeb"/>
              <w:numPr>
                <w:ilvl w:val="0"/>
                <w:numId w:val="75"/>
              </w:numPr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shd w:val="clear" w:color="auto" w:fill="F8F9FA"/>
              </w:rPr>
              <w:t>Give examples to each type of hypersensitivity reactions</w:t>
            </w:r>
          </w:p>
          <w:p w14:paraId="01AF44F7" w14:textId="77777777" w:rsidR="00DB0BF6" w:rsidRPr="00DB0BF6" w:rsidRDefault="00DB0BF6" w:rsidP="00FF7E67">
            <w:pPr>
              <w:pStyle w:val="NormalWeb"/>
              <w:numPr>
                <w:ilvl w:val="0"/>
                <w:numId w:val="75"/>
              </w:numPr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shd w:val="clear" w:color="auto" w:fill="F8F9FA"/>
              </w:rPr>
              <w:t>Classify the causes of glomerular diseases</w:t>
            </w:r>
          </w:p>
          <w:p w14:paraId="3BF56656" w14:textId="77777777" w:rsidR="00DB0BF6" w:rsidRPr="00DB0BF6" w:rsidRDefault="00DB0BF6" w:rsidP="00FF7E67">
            <w:pPr>
              <w:pStyle w:val="NormalWeb"/>
              <w:numPr>
                <w:ilvl w:val="0"/>
                <w:numId w:val="75"/>
              </w:numPr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shd w:val="clear" w:color="auto" w:fill="F8F9FA"/>
              </w:rPr>
              <w:t>Explain the correlation between pathological findings, etiology and clinical findings in glomerular diseases.</w:t>
            </w:r>
          </w:p>
        </w:tc>
      </w:tr>
      <w:tr w:rsidR="00DB0BF6" w:rsidRPr="00DB0BF6" w14:paraId="53E603EF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F560E99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437AD6C1" w14:textId="62CABC4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Autoimmune disease</w:t>
            </w:r>
            <w:r w:rsidR="0065268F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 I (SLE) </w:t>
            </w:r>
          </w:p>
          <w:p w14:paraId="5A8D756A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7FDE5266" w14:textId="77777777" w:rsidR="00DB0BF6" w:rsidRPr="00DB0BF6" w:rsidRDefault="00DB0BF6" w:rsidP="00FF7E67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Give five examples for the most important autoimmune diseases </w:t>
            </w:r>
          </w:p>
          <w:p w14:paraId="0F0C0CAB" w14:textId="77777777" w:rsidR="00DB0BF6" w:rsidRPr="00DB0BF6" w:rsidRDefault="00DB0BF6" w:rsidP="00FF7E67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pathogenesis of the autoimmune diseases</w:t>
            </w:r>
          </w:p>
          <w:p w14:paraId="5C4EA81A" w14:textId="77777777" w:rsidR="00DB0BF6" w:rsidRPr="00DB0BF6" w:rsidRDefault="00DB0BF6" w:rsidP="00FF7E67">
            <w:pPr>
              <w:pStyle w:val="NormalWeb"/>
              <w:numPr>
                <w:ilvl w:val="0"/>
                <w:numId w:val="76"/>
              </w:numPr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escribe the pathogenesis and clinical findings of sle </w:t>
            </w:r>
          </w:p>
          <w:p w14:paraId="5093DF30" w14:textId="77777777" w:rsidR="00DB0BF6" w:rsidRPr="00DB0BF6" w:rsidRDefault="00DB0BF6" w:rsidP="00FF7E67">
            <w:pPr>
              <w:pStyle w:val="NormalWeb"/>
              <w:numPr>
                <w:ilvl w:val="0"/>
                <w:numId w:val="76"/>
              </w:numPr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scribe the self and peripheral tolerances</w:t>
            </w:r>
          </w:p>
        </w:tc>
      </w:tr>
      <w:tr w:rsidR="00DB0BF6" w:rsidRPr="00DB0BF6" w14:paraId="46440AD7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A31DD50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260418B6" w14:textId="16A5DB3E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Autoimmune disease</w:t>
            </w:r>
            <w:r w:rsidR="0065268F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 II (RA-Scleroderma-Sjögren Syndrome) </w:t>
            </w:r>
          </w:p>
          <w:p w14:paraId="0634BF02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30906EBE" w14:textId="77777777" w:rsidR="00DB0BF6" w:rsidRPr="00DB0BF6" w:rsidRDefault="00DB0BF6" w:rsidP="00FF7E67">
            <w:pPr>
              <w:pStyle w:val="ListParagraph"/>
              <w:numPr>
                <w:ilvl w:val="0"/>
                <w:numId w:val="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Explain the pathogenesis of RA-Scleroderma-Sjögren Syndrome.</w:t>
            </w:r>
          </w:p>
          <w:p w14:paraId="2FF53FA6" w14:textId="77777777" w:rsidR="00DB0BF6" w:rsidRPr="00DB0BF6" w:rsidRDefault="00DB0BF6" w:rsidP="00FF7E67">
            <w:pPr>
              <w:pStyle w:val="ListParagraph"/>
              <w:numPr>
                <w:ilvl w:val="0"/>
                <w:numId w:val="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Give examples of at least two significant antibodies regarding to RA-Scleroderma-Sjögren Syndrome.</w:t>
            </w:r>
          </w:p>
          <w:p w14:paraId="6E9787DD" w14:textId="77777777" w:rsidR="00DB0BF6" w:rsidRPr="00DB0BF6" w:rsidRDefault="00DB0BF6" w:rsidP="00FF7E67">
            <w:pPr>
              <w:pStyle w:val="ListParagraph"/>
              <w:numPr>
                <w:ilvl w:val="0"/>
                <w:numId w:val="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Describe the pathological and clinical findings of the above mentioned diseases</w:t>
            </w:r>
          </w:p>
        </w:tc>
      </w:tr>
      <w:tr w:rsidR="00DB0BF6" w:rsidRPr="00DB0BF6" w14:paraId="73F36DE1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B60C720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0AC3FB7B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Rejection of transplants</w:t>
            </w:r>
          </w:p>
          <w:p w14:paraId="1B9363E5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528" w:type="dxa"/>
          </w:tcPr>
          <w:p w14:paraId="006C033D" w14:textId="77777777" w:rsidR="00DB0BF6" w:rsidRPr="00DB0BF6" w:rsidRDefault="00DB0BF6" w:rsidP="00FF7E67">
            <w:pPr>
              <w:pStyle w:val="ListParagraph"/>
              <w:numPr>
                <w:ilvl w:val="0"/>
                <w:numId w:val="7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Classify the types of the immunuty in organ rejection  </w:t>
            </w:r>
          </w:p>
          <w:p w14:paraId="4AC4F3BB" w14:textId="77777777" w:rsidR="00DB0BF6" w:rsidRPr="00DB0BF6" w:rsidRDefault="00DB0BF6" w:rsidP="00FF7E67">
            <w:pPr>
              <w:pStyle w:val="ListParagraph"/>
              <w:numPr>
                <w:ilvl w:val="0"/>
                <w:numId w:val="7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pathogenesis and mechanisms of immunity in organ rejections</w:t>
            </w:r>
          </w:p>
          <w:p w14:paraId="00C72C19" w14:textId="77777777" w:rsidR="00DB0BF6" w:rsidRPr="00DB0BF6" w:rsidRDefault="00DB0BF6" w:rsidP="00FF7E67">
            <w:pPr>
              <w:pStyle w:val="ListParagraph"/>
              <w:numPr>
                <w:ilvl w:val="0"/>
                <w:numId w:val="7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clinical consequences of the organ rejection</w:t>
            </w:r>
          </w:p>
        </w:tc>
      </w:tr>
      <w:tr w:rsidR="00DB0BF6" w:rsidRPr="00DB0BF6" w14:paraId="11D1680D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CCB56C9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7FCD40BF" w14:textId="585DAB60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Immune deficiency diseases, am</w:t>
            </w:r>
            <w:r w:rsidR="0065268F">
              <w:rPr>
                <w:rFonts w:cstheme="minorHAnsi"/>
                <w:color w:val="000000" w:themeColor="text1"/>
                <w:sz w:val="18"/>
                <w:szCs w:val="18"/>
              </w:rPr>
              <w:t>y</w:t>
            </w: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loidosis</w:t>
            </w:r>
          </w:p>
          <w:p w14:paraId="0039D687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45E7A553" w14:textId="77777777" w:rsidR="00DB0BF6" w:rsidRPr="00DB0BF6" w:rsidRDefault="00DB0BF6" w:rsidP="00FF7E67">
            <w:pPr>
              <w:pStyle w:val="NoSpacing"/>
              <w:numPr>
                <w:ilvl w:val="0"/>
                <w:numId w:val="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eastAsia="tr-TR"/>
              </w:rPr>
            </w:pPr>
            <w:r w:rsidRPr="00DB0BF6">
              <w:rPr>
                <w:rFonts w:cstheme="minorHAnsi"/>
                <w:sz w:val="18"/>
                <w:szCs w:val="18"/>
                <w:lang w:eastAsia="tr-TR"/>
              </w:rPr>
              <w:t>Classify the immunodeficiency diseases</w:t>
            </w:r>
          </w:p>
          <w:p w14:paraId="62BE4867" w14:textId="77777777" w:rsidR="00DB0BF6" w:rsidRPr="00DB0BF6" w:rsidRDefault="00DB0BF6" w:rsidP="00FF7E67">
            <w:pPr>
              <w:pStyle w:val="NoSpacing"/>
              <w:numPr>
                <w:ilvl w:val="0"/>
                <w:numId w:val="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eastAsia="tr-TR"/>
              </w:rPr>
            </w:pPr>
            <w:r w:rsidRPr="00DB0BF6">
              <w:rPr>
                <w:rFonts w:cstheme="minorHAnsi"/>
                <w:sz w:val="18"/>
                <w:szCs w:val="18"/>
                <w:lang w:eastAsia="tr-TR"/>
              </w:rPr>
              <w:t>Explain the pathogenesis of the immunodeficiency diseases</w:t>
            </w:r>
          </w:p>
          <w:p w14:paraId="38EC8B2F" w14:textId="77777777" w:rsidR="00DB0BF6" w:rsidRPr="00DB0BF6" w:rsidRDefault="00DB0BF6" w:rsidP="00FF7E67">
            <w:pPr>
              <w:pStyle w:val="NoSpacing"/>
              <w:numPr>
                <w:ilvl w:val="0"/>
                <w:numId w:val="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eastAsia="tr-TR"/>
              </w:rPr>
            </w:pPr>
            <w:r w:rsidRPr="00DB0BF6">
              <w:rPr>
                <w:rFonts w:cstheme="minorHAnsi"/>
                <w:sz w:val="18"/>
                <w:szCs w:val="18"/>
                <w:lang w:eastAsia="tr-TR"/>
              </w:rPr>
              <w:t>Describe the pathological and clinical findings of the immunodeficiency diseases</w:t>
            </w:r>
          </w:p>
          <w:p w14:paraId="65A455E6" w14:textId="77777777" w:rsidR="00DB0BF6" w:rsidRPr="00DB0BF6" w:rsidRDefault="00DB0BF6" w:rsidP="00FF7E67">
            <w:pPr>
              <w:pStyle w:val="NoSpacing"/>
              <w:numPr>
                <w:ilvl w:val="0"/>
                <w:numId w:val="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eastAsia="tr-TR"/>
              </w:rPr>
            </w:pPr>
            <w:r w:rsidRPr="00DB0BF6">
              <w:rPr>
                <w:rFonts w:cstheme="minorHAnsi"/>
                <w:sz w:val="18"/>
                <w:szCs w:val="18"/>
                <w:lang w:eastAsia="tr-TR"/>
              </w:rPr>
              <w:t>Explain the pathogenesis of amyloidosis. </w:t>
            </w:r>
          </w:p>
          <w:p w14:paraId="6C8051DC" w14:textId="77777777" w:rsidR="00DB0BF6" w:rsidRPr="00DB0BF6" w:rsidRDefault="00DB0BF6" w:rsidP="00FF7E67">
            <w:pPr>
              <w:pStyle w:val="NoSpacing"/>
              <w:numPr>
                <w:ilvl w:val="0"/>
                <w:numId w:val="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eastAsia="tr-TR"/>
              </w:rPr>
            </w:pPr>
            <w:r w:rsidRPr="00DB0BF6">
              <w:rPr>
                <w:rFonts w:cstheme="minorHAnsi"/>
                <w:sz w:val="18"/>
                <w:szCs w:val="18"/>
                <w:lang w:eastAsia="tr-TR"/>
              </w:rPr>
              <w:t>Classify the the types of amyloid accumulation</w:t>
            </w:r>
          </w:p>
        </w:tc>
      </w:tr>
      <w:tr w:rsidR="00DB0BF6" w:rsidRPr="00DB0BF6" w14:paraId="6FDC056A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9916968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4A85747A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General principles of microbial pathogenesis</w:t>
            </w:r>
          </w:p>
          <w:p w14:paraId="7CD240E9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  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29112D9F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pathological features of infectious diseases caused by various bacteria, viruses, fungi and parasites</w:t>
            </w:r>
          </w:p>
          <w:p w14:paraId="130FF3B9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general principles of infectious diseases</w:t>
            </w:r>
          </w:p>
          <w:p w14:paraId="6605B435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Define the pathways of microorganisms to enter the host </w:t>
            </w:r>
          </w:p>
          <w:p w14:paraId="03DF3158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pathogenetic mechanisms of various infections</w:t>
            </w:r>
          </w:p>
          <w:p w14:paraId="2474B983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Define the methods of sampling for the laboratory tests. </w:t>
            </w:r>
          </w:p>
          <w:p w14:paraId="2CFDA770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basic principles of prevention and control.</w:t>
            </w:r>
          </w:p>
          <w:p w14:paraId="1A0D4D28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basic principles of clinical approach to infectious diseases</w:t>
            </w:r>
          </w:p>
          <w:p w14:paraId="0B55A65D" w14:textId="77777777" w:rsidR="00DB0BF6" w:rsidRPr="00DB0BF6" w:rsidRDefault="00DB0BF6" w:rsidP="00FF7E67">
            <w:pPr>
              <w:pStyle w:val="ListParagraph"/>
              <w:numPr>
                <w:ilvl w:val="0"/>
                <w:numId w:val="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pathological finding so mycoplasma and mycobacterium infections</w:t>
            </w:r>
          </w:p>
        </w:tc>
      </w:tr>
      <w:tr w:rsidR="00DB0BF6" w:rsidRPr="00DB0BF6" w14:paraId="71F824B6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6C8A639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3A9DB625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Pathology of viral diseases and bacterial infections  </w:t>
            </w:r>
          </w:p>
          <w:p w14:paraId="4F617053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  <w:p w14:paraId="681EF38C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5528" w:type="dxa"/>
          </w:tcPr>
          <w:p w14:paraId="06722212" w14:textId="77777777" w:rsidR="00DB0BF6" w:rsidRPr="00DB0BF6" w:rsidRDefault="00DB0BF6" w:rsidP="00FF7E67">
            <w:pPr>
              <w:pStyle w:val="ListParagraph"/>
              <w:numPr>
                <w:ilvl w:val="0"/>
                <w:numId w:val="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disease-causing mechanisms of viruses and bacteria </w:t>
            </w:r>
          </w:p>
          <w:p w14:paraId="6391C8B4" w14:textId="77777777" w:rsidR="00DB0BF6" w:rsidRPr="00DB0BF6" w:rsidRDefault="00DB0BF6" w:rsidP="00FF7E67">
            <w:pPr>
              <w:pStyle w:val="ListParagraph"/>
              <w:numPr>
                <w:ilvl w:val="0"/>
                <w:numId w:val="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Give examples to common bacterial diseses</w:t>
            </w:r>
          </w:p>
          <w:p w14:paraId="6ACD9C1F" w14:textId="77777777" w:rsidR="00DB0BF6" w:rsidRPr="00DB0BF6" w:rsidRDefault="00DB0BF6" w:rsidP="00FF7E67">
            <w:pPr>
              <w:pStyle w:val="ListParagraph"/>
              <w:numPr>
                <w:ilvl w:val="0"/>
                <w:numId w:val="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Classify the viral diseases </w:t>
            </w:r>
          </w:p>
          <w:p w14:paraId="6CEB3F54" w14:textId="77777777" w:rsidR="00DB0BF6" w:rsidRPr="00DB0BF6" w:rsidRDefault="00DB0BF6" w:rsidP="00FF7E67">
            <w:pPr>
              <w:pStyle w:val="ListParagraph"/>
              <w:numPr>
                <w:ilvl w:val="0"/>
                <w:numId w:val="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acute (transient) infections (measles, mumps, polio), chronic latent infections (hsv1-2, vzv, cmv), chronic productive infections (hepatitis b) </w:t>
            </w:r>
          </w:p>
          <w:p w14:paraId="17E97347" w14:textId="77777777" w:rsidR="00DB0BF6" w:rsidRPr="00DB0BF6" w:rsidRDefault="00DB0BF6" w:rsidP="00FF7E67">
            <w:pPr>
              <w:pStyle w:val="ListParagraph"/>
              <w:numPr>
                <w:ilvl w:val="0"/>
                <w:numId w:val="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inflammation pattern and pathogenesis of acute, chronic latent and chronic productive infections</w:t>
            </w:r>
          </w:p>
        </w:tc>
      </w:tr>
      <w:tr w:rsidR="00DB0BF6" w:rsidRPr="00DB0BF6" w14:paraId="1213F2A3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7A5439D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7A1FD4A5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DB0BF6">
              <w:rPr>
                <w:rFonts w:cstheme="minorHAnsi"/>
                <w:sz w:val="18"/>
                <w:szCs w:val="18"/>
              </w:rPr>
              <w:t xml:space="preserve">Tuberculosis </w:t>
            </w:r>
          </w:p>
          <w:p w14:paraId="322DAC63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DB0BF6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1D3B21EA" w14:textId="77777777" w:rsidR="00DB0BF6" w:rsidRPr="00DB0BF6" w:rsidRDefault="00DB0BF6" w:rsidP="00FF7E67">
            <w:pPr>
              <w:pStyle w:val="ListParagraph"/>
              <w:numPr>
                <w:ilvl w:val="0"/>
                <w:numId w:val="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pathogenesis of tuberculosis</w:t>
            </w:r>
          </w:p>
          <w:p w14:paraId="0090E095" w14:textId="77777777" w:rsidR="00DB0BF6" w:rsidRPr="00DB0BF6" w:rsidRDefault="00DB0BF6" w:rsidP="00FF7E67">
            <w:pPr>
              <w:pStyle w:val="ListParagraph"/>
              <w:numPr>
                <w:ilvl w:val="0"/>
                <w:numId w:val="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typical histomorphologic findings of tubersulosis</w:t>
            </w:r>
          </w:p>
          <w:p w14:paraId="51046E0C" w14:textId="77777777" w:rsidR="00DB0BF6" w:rsidRPr="00DB0BF6" w:rsidRDefault="00DB0BF6" w:rsidP="00FF7E67">
            <w:pPr>
              <w:pStyle w:val="ListParagraph"/>
              <w:numPr>
                <w:ilvl w:val="0"/>
                <w:numId w:val="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various diagnostic methods for tuberculosis</w:t>
            </w:r>
          </w:p>
          <w:p w14:paraId="31FEABDC" w14:textId="77777777" w:rsidR="00DB0BF6" w:rsidRPr="00DB0BF6" w:rsidRDefault="00DB0BF6" w:rsidP="00FF7E67">
            <w:pPr>
              <w:pStyle w:val="ListParagraph"/>
              <w:numPr>
                <w:ilvl w:val="0"/>
                <w:numId w:val="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clinical and radiological features of tuberculosis</w:t>
            </w:r>
          </w:p>
        </w:tc>
      </w:tr>
      <w:tr w:rsidR="00DB0BF6" w:rsidRPr="00DB0BF6" w14:paraId="5F8CA511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2501748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7599E43E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DB0BF6">
              <w:rPr>
                <w:rFonts w:cstheme="minorHAnsi"/>
                <w:sz w:val="18"/>
                <w:szCs w:val="18"/>
              </w:rPr>
              <w:t xml:space="preserve">Pathology of fungal diseases and parasitic diseases </w:t>
            </w:r>
          </w:p>
          <w:p w14:paraId="2BD61C7B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DB0BF6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500F5B32" w14:textId="77777777" w:rsidR="00DB0BF6" w:rsidRPr="00DB0BF6" w:rsidRDefault="00DB0BF6" w:rsidP="00FF7E67">
            <w:pPr>
              <w:pStyle w:val="ListParagraph"/>
              <w:numPr>
                <w:ilvl w:val="0"/>
                <w:numId w:val="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pathogenesis of fungal and parasitic diseases</w:t>
            </w:r>
          </w:p>
          <w:p w14:paraId="782A7610" w14:textId="77777777" w:rsidR="00DB0BF6" w:rsidRPr="00DB0BF6" w:rsidRDefault="00DB0BF6" w:rsidP="00FF7E67">
            <w:pPr>
              <w:pStyle w:val="ListParagraph"/>
              <w:numPr>
                <w:ilvl w:val="0"/>
                <w:numId w:val="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typical histomorphologic findings of fungal and parasitic diseases</w:t>
            </w:r>
          </w:p>
          <w:p w14:paraId="1000290B" w14:textId="77777777" w:rsidR="00DB0BF6" w:rsidRPr="00DB0BF6" w:rsidRDefault="00DB0BF6" w:rsidP="00FF7E67">
            <w:pPr>
              <w:pStyle w:val="ListParagraph"/>
              <w:numPr>
                <w:ilvl w:val="0"/>
                <w:numId w:val="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various diagnostic methods for fungal and parasitic diseases</w:t>
            </w:r>
          </w:p>
          <w:p w14:paraId="71334DC1" w14:textId="77777777" w:rsidR="00DB0BF6" w:rsidRPr="00DB0BF6" w:rsidRDefault="00DB0BF6" w:rsidP="00FF7E67">
            <w:pPr>
              <w:pStyle w:val="ListParagraph"/>
              <w:numPr>
                <w:ilvl w:val="0"/>
                <w:numId w:val="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clinical and radiological features of fungal and parasitic diseases</w:t>
            </w:r>
          </w:p>
          <w:p w14:paraId="583ADF3F" w14:textId="77777777" w:rsidR="00DB0BF6" w:rsidRPr="00DB0BF6" w:rsidRDefault="00DB0BF6" w:rsidP="00FF7E67">
            <w:pPr>
              <w:pStyle w:val="ListParagraph"/>
              <w:numPr>
                <w:ilvl w:val="0"/>
                <w:numId w:val="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main virulence factors, clinical findings and inflammation patterns of candida, aspergillus, cryptococcus and mucor infections</w:t>
            </w:r>
          </w:p>
          <w:p w14:paraId="659350B9" w14:textId="77777777" w:rsidR="00DB0BF6" w:rsidRPr="00DB0BF6" w:rsidRDefault="00DB0BF6" w:rsidP="00FF7E67">
            <w:pPr>
              <w:pStyle w:val="ListParagraph"/>
              <w:numPr>
                <w:ilvl w:val="0"/>
                <w:numId w:val="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Outline the main virulence factors, clinical findings and inflammation patterns of malaria, leishmania, echinococcus and schistosoma infections</w:t>
            </w:r>
          </w:p>
        </w:tc>
      </w:tr>
      <w:tr w:rsidR="00DB0BF6" w:rsidRPr="00DB0BF6" w14:paraId="2AD3514A" w14:textId="77777777" w:rsidTr="00F83E9D">
        <w:trPr>
          <w:trHeight w:val="1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1A5718A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33019858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Neoplasia, Nomenclature, Characteristics of benign and malignant neoplasm </w:t>
            </w:r>
          </w:p>
          <w:p w14:paraId="5F3E404F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7235F674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common genetic changes seen in cancer</w:t>
            </w:r>
          </w:p>
          <w:p w14:paraId="1B3CC597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olecular mechanisms of neoplasia</w:t>
            </w:r>
          </w:p>
          <w:p w14:paraId="0574F8AB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Classify the neoplasms in terms of their histogenesis and define their subgroups</w:t>
            </w:r>
          </w:p>
          <w:p w14:paraId="73745E2F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Give at least 5 most important features of malignant and benign tumors</w:t>
            </w:r>
          </w:p>
          <w:p w14:paraId="524E1567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Define the specific characteristics of malignant and benign tumors </w:t>
            </w:r>
          </w:p>
          <w:p w14:paraId="1897F2A7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differences between hamartoma and choristoma</w:t>
            </w:r>
          </w:p>
          <w:p w14:paraId="1844A92B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Describe the properties of dysplasia and anaplasia</w:t>
            </w:r>
          </w:p>
          <w:p w14:paraId="1D1A8873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approach in naming the tumors</w:t>
            </w:r>
          </w:p>
          <w:p w14:paraId="1DF1759A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grading and staging the tumors</w:t>
            </w:r>
          </w:p>
          <w:p w14:paraId="533955E8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ain differences between benign and malignant tumors</w:t>
            </w:r>
          </w:p>
          <w:p w14:paraId="59A191A0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mechanisms of local invasion of tumors </w:t>
            </w:r>
          </w:p>
          <w:p w14:paraId="265C99FE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metastasis, metastatic routes and patterns</w:t>
            </w:r>
          </w:p>
          <w:p w14:paraId="498C6A35" w14:textId="77777777" w:rsidR="00DB0BF6" w:rsidRPr="00DB0BF6" w:rsidRDefault="00DB0BF6" w:rsidP="00FF7E67">
            <w:pPr>
              <w:pStyle w:val="ListParagraph"/>
              <w:numPr>
                <w:ilvl w:val="0"/>
                <w:numId w:val="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differences between in situ and invasive carcinoma</w:t>
            </w:r>
          </w:p>
        </w:tc>
      </w:tr>
      <w:tr w:rsidR="00DB0BF6" w:rsidRPr="00DB0BF6" w14:paraId="6AA9F49A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7E25C27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11F5F699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Epidemiology of cancer </w:t>
            </w:r>
          </w:p>
          <w:p w14:paraId="2402086D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7D0A03F4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differences in the frequency of cancer relating with eographical distribution </w:t>
            </w:r>
          </w:p>
          <w:p w14:paraId="044696FD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Give examples to the common cancers which mostly cause death </w:t>
            </w:r>
          </w:p>
          <w:p w14:paraId="231B1864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Give examples to common types of cancer in men and women</w:t>
            </w:r>
          </w:p>
          <w:p w14:paraId="61837BCF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cancer epidemiology related to geographical factors, age and sex.</w:t>
            </w:r>
          </w:p>
          <w:p w14:paraId="0C3198FB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significant agents facilitating carcinogenesis</w:t>
            </w:r>
          </w:p>
          <w:p w14:paraId="65C6946C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basic concepts of cancer prevention</w:t>
            </w:r>
          </w:p>
          <w:p w14:paraId="0E38D8C4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parameters used in the diagnosis and laboratory diagnosis of cancer</w:t>
            </w:r>
          </w:p>
          <w:p w14:paraId="35E08F66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Understand the role of immunohistochemistry and molecular pathology in cancer diagnosis</w:t>
            </w:r>
          </w:p>
          <w:p w14:paraId="02EA1EBD" w14:textId="77777777" w:rsidR="00DB0BF6" w:rsidRPr="00DB0BF6" w:rsidRDefault="00DB0BF6" w:rsidP="00FF7E67">
            <w:pPr>
              <w:pStyle w:val="ListParagraph"/>
              <w:numPr>
                <w:ilvl w:val="0"/>
                <w:numId w:val="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Classify the main methods of cancer treatment</w:t>
            </w:r>
          </w:p>
        </w:tc>
      </w:tr>
      <w:tr w:rsidR="00DB0BF6" w:rsidRPr="00DB0BF6" w14:paraId="2ACCE9DE" w14:textId="77777777" w:rsidTr="00F83E9D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5199DC7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12C6A001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Cancer genes, Genetic Lesions in Cancer </w:t>
            </w:r>
          </w:p>
          <w:p w14:paraId="68F50F7E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1C603968" w14:textId="77777777" w:rsidR="00DB0BF6" w:rsidRPr="00DB0BF6" w:rsidRDefault="00DB0BF6" w:rsidP="00FF7E67">
            <w:pPr>
              <w:pStyle w:val="ListParagraph"/>
              <w:numPr>
                <w:ilvl w:val="0"/>
                <w:numId w:val="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echanisms and type of mutations that may cause cancer</w:t>
            </w:r>
          </w:p>
          <w:p w14:paraId="3286FC16" w14:textId="77777777" w:rsidR="00DB0BF6" w:rsidRPr="00DB0BF6" w:rsidRDefault="00DB0BF6" w:rsidP="00FF7E67">
            <w:pPr>
              <w:pStyle w:val="ListParagraph"/>
              <w:numPr>
                <w:ilvl w:val="0"/>
                <w:numId w:val="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basic cellular and molecular properties of cancer</w:t>
            </w:r>
          </w:p>
          <w:p w14:paraId="7F819F65" w14:textId="77777777" w:rsidR="00DB0BF6" w:rsidRPr="00DB0BF6" w:rsidRDefault="00DB0BF6" w:rsidP="00FF7E67">
            <w:pPr>
              <w:pStyle w:val="ListParagraph"/>
              <w:numPr>
                <w:ilvl w:val="0"/>
                <w:numId w:val="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echanisms of carcinogenesis by exemplifying carcinogenic agents</w:t>
            </w:r>
          </w:p>
        </w:tc>
      </w:tr>
      <w:tr w:rsidR="00DB0BF6" w:rsidRPr="00DB0BF6" w14:paraId="3BE453CC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234AD03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09DE0AE2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Hallmarks of cancer: Self-sufficiency in growth signals</w:t>
            </w:r>
          </w:p>
          <w:p w14:paraId="26543BD2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0887B837" w14:textId="77777777" w:rsidR="00DB0BF6" w:rsidRPr="00DB0BF6" w:rsidRDefault="00DB0BF6" w:rsidP="00FF7E67">
            <w:pPr>
              <w:pStyle w:val="ListParagraph"/>
              <w:numPr>
                <w:ilvl w:val="0"/>
                <w:numId w:val="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functions of protooncogene, oncogene and tumor suppressor gene</w:t>
            </w:r>
          </w:p>
          <w:p w14:paraId="59B2D00C" w14:textId="77777777" w:rsidR="00DB0BF6" w:rsidRPr="00DB0BF6" w:rsidRDefault="00DB0BF6" w:rsidP="00FF7E67">
            <w:pPr>
              <w:pStyle w:val="ListParagraph"/>
              <w:numPr>
                <w:ilvl w:val="0"/>
                <w:numId w:val="8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echanism of the significant genes (p53, rb, ras, cyclin, cyclin dependent kinase inhibitors</w:t>
            </w:r>
          </w:p>
        </w:tc>
      </w:tr>
      <w:tr w:rsidR="00DB0BF6" w:rsidRPr="00DB0BF6" w14:paraId="66E5B235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16F811E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38E602FF" w14:textId="77777777" w:rsidR="0065268F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Hallmarks of cancer : 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>Tumor Suppressor Genes.</w:t>
            </w:r>
          </w:p>
          <w:p w14:paraId="6DB924BA" w14:textId="1CB3CDAC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 (T-1)</w:t>
            </w:r>
          </w:p>
        </w:tc>
        <w:tc>
          <w:tcPr>
            <w:tcW w:w="5528" w:type="dxa"/>
          </w:tcPr>
          <w:p w14:paraId="72C2E2B0" w14:textId="77777777" w:rsidR="00DB0BF6" w:rsidRPr="00DB0BF6" w:rsidRDefault="00DB0BF6" w:rsidP="00FF7E67">
            <w:pPr>
              <w:pStyle w:val="ListParagraph"/>
              <w:numPr>
                <w:ilvl w:val="0"/>
                <w:numId w:val="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Describe the mechanisms of functions of the tumor supressor genes </w:t>
            </w:r>
          </w:p>
          <w:p w14:paraId="397F622A" w14:textId="77777777" w:rsidR="00DB0BF6" w:rsidRPr="00DB0BF6" w:rsidRDefault="00DB0BF6" w:rsidP="00FF7E67">
            <w:pPr>
              <w:pStyle w:val="ListParagraph"/>
              <w:numPr>
                <w:ilvl w:val="0"/>
                <w:numId w:val="8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importance of the tumor supressor genes in various cancers </w:t>
            </w:r>
          </w:p>
        </w:tc>
      </w:tr>
      <w:tr w:rsidR="00DB0BF6" w:rsidRPr="00DB0BF6" w14:paraId="6592E71E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4F28A00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075E09AF" w14:textId="77777777" w:rsidR="0065268F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Hallmarks of cancer: Altered cellular metabolism, Evasion of apoptosis, </w:t>
            </w:r>
            <w:r w:rsidR="0065268F">
              <w:rPr>
                <w:rFonts w:cstheme="minorHAnsi"/>
                <w:color w:val="000000"/>
                <w:sz w:val="18"/>
                <w:szCs w:val="18"/>
              </w:rPr>
              <w:t xml:space="preserve">immortality, 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>Sustained angiogenesis (</w:t>
            </w:r>
          </w:p>
          <w:p w14:paraId="37A4E74F" w14:textId="400E8055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T-1)</w:t>
            </w:r>
          </w:p>
        </w:tc>
        <w:tc>
          <w:tcPr>
            <w:tcW w:w="5528" w:type="dxa"/>
          </w:tcPr>
          <w:p w14:paraId="4C4A9C36" w14:textId="77777777" w:rsidR="00DB0BF6" w:rsidRPr="00DB0BF6" w:rsidRDefault="00DB0BF6" w:rsidP="00FF7E67">
            <w:pPr>
              <w:pStyle w:val="ListParagraph"/>
              <w:numPr>
                <w:ilvl w:val="0"/>
                <w:numId w:val="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role and mechanism of angiogenesis</w:t>
            </w:r>
          </w:p>
          <w:p w14:paraId="6557ADA4" w14:textId="77777777" w:rsidR="00DB0BF6" w:rsidRPr="00DB0BF6" w:rsidRDefault="00DB0BF6" w:rsidP="00FF7E67">
            <w:pPr>
              <w:pStyle w:val="ListParagraph"/>
              <w:numPr>
                <w:ilvl w:val="0"/>
                <w:numId w:val="8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the ev</w:t>
            </w: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sion from apoptosis adn its relation with limitless replicative potential</w:t>
            </w:r>
          </w:p>
          <w:p w14:paraId="6FAD473D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  <w:tr w:rsidR="00DB0BF6" w:rsidRPr="00DB0BF6" w14:paraId="16E3B514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FB962C2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160E85CB" w14:textId="3C41607C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Hallmarks of cancer: Invasion and metastasis, Evasion of immune surveillance, </w:t>
            </w: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Genomic Instability </w:t>
            </w: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Tumor-Promoting Inflammation (T-1)</w:t>
            </w:r>
          </w:p>
        </w:tc>
        <w:tc>
          <w:tcPr>
            <w:tcW w:w="5528" w:type="dxa"/>
          </w:tcPr>
          <w:p w14:paraId="462F8401" w14:textId="77777777" w:rsidR="00DB0BF6" w:rsidRPr="00DB0BF6" w:rsidRDefault="00DB0BF6" w:rsidP="00FF7E67">
            <w:pPr>
              <w:pStyle w:val="ListParagraph"/>
              <w:numPr>
                <w:ilvl w:val="0"/>
                <w:numId w:val="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Explain the immune mechanisms in cancer </w:t>
            </w:r>
          </w:p>
          <w:p w14:paraId="27E7EA3D" w14:textId="77777777" w:rsidR="00DB0BF6" w:rsidRPr="00DB0BF6" w:rsidRDefault="00DB0BF6" w:rsidP="00FF7E67">
            <w:pPr>
              <w:pStyle w:val="ListParagraph"/>
              <w:numPr>
                <w:ilvl w:val="0"/>
                <w:numId w:val="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clinical picture of the immunity.</w:t>
            </w:r>
          </w:p>
          <w:p w14:paraId="0711F1C4" w14:textId="77777777" w:rsidR="00DB0BF6" w:rsidRPr="00DB0BF6" w:rsidRDefault="00DB0BF6" w:rsidP="00FF7E67">
            <w:pPr>
              <w:pStyle w:val="ListParagraph"/>
              <w:numPr>
                <w:ilvl w:val="0"/>
                <w:numId w:val="8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 xml:space="preserve">Describe the stages of invasion and metastasis </w:t>
            </w:r>
          </w:p>
          <w:p w14:paraId="5674AA3E" w14:textId="77777777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54B3F5A6" w14:textId="77777777" w:rsidR="00DB0BF6" w:rsidRPr="00DB0BF6" w:rsidRDefault="00DB0BF6" w:rsidP="00DB0BF6">
            <w:pPr>
              <w:pStyle w:val="ListParagraph"/>
              <w:ind w:left="6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DB0BF6" w:rsidRPr="00DB0BF6" w14:paraId="40E93BAB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8A67697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5AC2D028" w14:textId="77777777" w:rsidR="004E1669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Etiology of cancer: Carcinogenic agents (Chemical </w:t>
            </w:r>
            <w:r w:rsidR="004E1669">
              <w:rPr>
                <w:rFonts w:cstheme="minorHAnsi"/>
                <w:color w:val="000000" w:themeColor="text1"/>
                <w:sz w:val="18"/>
                <w:szCs w:val="18"/>
              </w:rPr>
              <w:t xml:space="preserve">, </w:t>
            </w: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radiation and viral)</w:t>
            </w:r>
          </w:p>
          <w:p w14:paraId="65204CC7" w14:textId="27614C8F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 (T-1)</w:t>
            </w:r>
          </w:p>
        </w:tc>
        <w:tc>
          <w:tcPr>
            <w:tcW w:w="5528" w:type="dxa"/>
          </w:tcPr>
          <w:p w14:paraId="232E6AE7" w14:textId="77777777" w:rsidR="00DB0BF6" w:rsidRPr="00DB0BF6" w:rsidRDefault="00DB0BF6" w:rsidP="00FF7E67">
            <w:pPr>
              <w:pStyle w:val="ListParagraph"/>
              <w:numPr>
                <w:ilvl w:val="0"/>
                <w:numId w:val="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definition and effect mechanisms of carcinogens</w:t>
            </w:r>
          </w:p>
          <w:p w14:paraId="46C7D604" w14:textId="77777777" w:rsidR="00DB0BF6" w:rsidRPr="00DB0BF6" w:rsidRDefault="00DB0BF6" w:rsidP="00FF7E67">
            <w:pPr>
              <w:pStyle w:val="ListParagraph"/>
              <w:numPr>
                <w:ilvl w:val="0"/>
                <w:numId w:val="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mechanisms of mutations and carcinogens</w:t>
            </w:r>
          </w:p>
          <w:p w14:paraId="7B6A36D5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34C69259" w14:textId="77777777" w:rsidR="00DB0BF6" w:rsidRPr="00DB0BF6" w:rsidRDefault="00DB0BF6" w:rsidP="00DB0BF6">
            <w:pPr>
              <w:pStyle w:val="ListParagraph"/>
              <w:ind w:left="6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DB0BF6" w:rsidRPr="00DB0BF6" w14:paraId="2544C938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EA2F912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28BD01CF" w14:textId="77777777" w:rsidR="004E1669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Clinical aspects of neoplasia, effects of tumor on host, grading and staging, laboratory diagnosis </w:t>
            </w:r>
          </w:p>
          <w:p w14:paraId="5D39FB3C" w14:textId="3555697F" w:rsidR="00DB0BF6" w:rsidRPr="00DB0BF6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14680285" w14:textId="77777777" w:rsidR="00DB0BF6" w:rsidRPr="00DB0BF6" w:rsidRDefault="00DB0BF6" w:rsidP="00FF7E67">
            <w:pPr>
              <w:pStyle w:val="ListParagraph"/>
              <w:numPr>
                <w:ilvl w:val="0"/>
                <w:numId w:val="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fine grading and staging cancer and establish the relationship between grade and staging and life expectancy</w:t>
            </w:r>
          </w:p>
          <w:p w14:paraId="753553FF" w14:textId="77777777" w:rsidR="00DB0BF6" w:rsidRPr="00DB0BF6" w:rsidRDefault="00DB0BF6" w:rsidP="00FF7E67">
            <w:pPr>
              <w:pStyle w:val="ListParagraph"/>
              <w:numPr>
                <w:ilvl w:val="0"/>
                <w:numId w:val="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effects of cancer on host clinically</w:t>
            </w:r>
          </w:p>
          <w:p w14:paraId="19E459DF" w14:textId="77777777" w:rsidR="00DB0BF6" w:rsidRPr="00DB0BF6" w:rsidRDefault="00DB0BF6" w:rsidP="00FF7E67">
            <w:pPr>
              <w:pStyle w:val="ListParagraph"/>
              <w:numPr>
                <w:ilvl w:val="0"/>
                <w:numId w:val="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termine suitable laboratory test for diagnosing the cancer</w:t>
            </w:r>
          </w:p>
          <w:p w14:paraId="685879C8" w14:textId="77777777" w:rsidR="00DB0BF6" w:rsidRPr="00DB0BF6" w:rsidRDefault="00DB0BF6" w:rsidP="00DB0BF6">
            <w:pPr>
              <w:pStyle w:val="ListParagraph"/>
              <w:ind w:left="6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DB0BF6" w:rsidRPr="00DB0BF6" w14:paraId="59B7A90D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AE841D5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1B327614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Environmental and nutritional diseases, Health Effects of Climate Change </w:t>
            </w:r>
          </w:p>
          <w:p w14:paraId="79E88DBE" w14:textId="77777777" w:rsidR="00DB0BF6" w:rsidRPr="00DB0BF6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(</w:t>
            </w: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T-1)</w:t>
            </w:r>
          </w:p>
        </w:tc>
        <w:tc>
          <w:tcPr>
            <w:tcW w:w="5528" w:type="dxa"/>
          </w:tcPr>
          <w:p w14:paraId="69929FDE" w14:textId="77777777" w:rsidR="00DB0BF6" w:rsidRPr="00DB0BF6" w:rsidRDefault="00DB0BF6" w:rsidP="00FF7E67">
            <w:pPr>
              <w:pStyle w:val="ListParagraph"/>
              <w:numPr>
                <w:ilvl w:val="0"/>
                <w:numId w:val="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xicity of Chemical and Physical Agents.</w:t>
            </w:r>
          </w:p>
          <w:p w14:paraId="390BEC94" w14:textId="77777777" w:rsidR="00DB0BF6" w:rsidRPr="00DB0BF6" w:rsidRDefault="00DB0BF6" w:rsidP="00FF7E67">
            <w:pPr>
              <w:pStyle w:val="ListParagraph"/>
              <w:numPr>
                <w:ilvl w:val="0"/>
                <w:numId w:val="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the relationship between environmental factors and diseases</w:t>
            </w:r>
          </w:p>
          <w:p w14:paraId="197FB6F2" w14:textId="77777777" w:rsidR="00DB0BF6" w:rsidRPr="00DB0BF6" w:rsidRDefault="00DB0BF6" w:rsidP="00FF7E67">
            <w:pPr>
              <w:pStyle w:val="ListParagraph"/>
              <w:numPr>
                <w:ilvl w:val="0"/>
                <w:numId w:val="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Classify nutritional disorders and define the clinical importance of these diseases</w:t>
            </w:r>
          </w:p>
          <w:p w14:paraId="539A18D6" w14:textId="77777777" w:rsidR="00DB0BF6" w:rsidRPr="00DB0BF6" w:rsidRDefault="00DB0BF6" w:rsidP="00FF7E67">
            <w:pPr>
              <w:pStyle w:val="ListParagraph"/>
              <w:numPr>
                <w:ilvl w:val="0"/>
                <w:numId w:val="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Give examples to at least five environmental and nutritional factors that cause diseases</w:t>
            </w:r>
          </w:p>
        </w:tc>
      </w:tr>
      <w:tr w:rsidR="00DB0BF6" w:rsidRPr="00DB0BF6" w14:paraId="19EA5B64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5DD335B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66CB7A59" w14:textId="77777777" w:rsidR="0056158C" w:rsidRPr="0056158C" w:rsidRDefault="0056158C" w:rsidP="0056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56158C">
              <w:rPr>
                <w:rFonts w:cstheme="minorHAnsi"/>
                <w:color w:val="000000"/>
                <w:sz w:val="18"/>
                <w:szCs w:val="18"/>
              </w:rPr>
              <w:t>Effects of Tobacco and Alcohol, Injury by Therapeutic Drugs and Drugs of Abuse (</w:t>
            </w:r>
            <w:r w:rsidRPr="0056158C">
              <w:rPr>
                <w:rFonts w:cstheme="minorHAnsi"/>
                <w:color w:val="000000" w:themeColor="text1"/>
                <w:sz w:val="18"/>
                <w:szCs w:val="18"/>
              </w:rPr>
              <w:t>T-1)</w:t>
            </w:r>
          </w:p>
          <w:p w14:paraId="5B14F805" w14:textId="77777777" w:rsidR="00DB0BF6" w:rsidRPr="0056158C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5528" w:type="dxa"/>
          </w:tcPr>
          <w:p w14:paraId="5D509C61" w14:textId="77777777" w:rsidR="0056158C" w:rsidRPr="0056158C" w:rsidRDefault="0056158C" w:rsidP="00FF7E67">
            <w:pPr>
              <w:pStyle w:val="ListParagraph"/>
              <w:numPr>
                <w:ilvl w:val="0"/>
                <w:numId w:val="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6158C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Explain </w:t>
            </w: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ffects of tobacco, effects of alcohol,injury by therapeutic drugs and drugs of abuse</w:t>
            </w:r>
          </w:p>
          <w:p w14:paraId="39A56A43" w14:textId="788C2268" w:rsidR="00DB0BF6" w:rsidRPr="0056158C" w:rsidRDefault="0056158C" w:rsidP="00FF7E67">
            <w:pPr>
              <w:pStyle w:val="ListParagraph"/>
              <w:numPr>
                <w:ilvl w:val="0"/>
                <w:numId w:val="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lastRenderedPageBreak/>
              <w:t>Explain the mechanisms of tobacco, alcohol nd other drugs and relate them with clinical findings</w:t>
            </w:r>
          </w:p>
        </w:tc>
      </w:tr>
      <w:tr w:rsidR="00DB0BF6" w:rsidRPr="00DB0BF6" w14:paraId="28F92C5E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EC0D701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7C920D4C" w14:textId="4A695830" w:rsidR="00DB0BF6" w:rsidRPr="0056158C" w:rsidRDefault="0056158C" w:rsidP="005615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56158C">
              <w:rPr>
                <w:rFonts w:cstheme="minorHAnsi"/>
                <w:color w:val="000000"/>
                <w:sz w:val="18"/>
                <w:szCs w:val="18"/>
              </w:rPr>
              <w:t>Injury by Physical Agents (</w:t>
            </w:r>
            <w:r w:rsidRPr="0056158C">
              <w:rPr>
                <w:rFonts w:cstheme="minorHAnsi"/>
                <w:color w:val="000000" w:themeColor="text1"/>
                <w:sz w:val="18"/>
                <w:szCs w:val="18"/>
              </w:rPr>
              <w:t>T-1)</w:t>
            </w:r>
          </w:p>
        </w:tc>
        <w:tc>
          <w:tcPr>
            <w:tcW w:w="5528" w:type="dxa"/>
          </w:tcPr>
          <w:p w14:paraId="505AC3D2" w14:textId="77777777" w:rsidR="0056158C" w:rsidRPr="0056158C" w:rsidRDefault="0056158C" w:rsidP="00FF7E67">
            <w:pPr>
              <w:pStyle w:val="ListParagraph"/>
              <w:numPr>
                <w:ilvl w:val="0"/>
                <w:numId w:val="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6158C">
              <w:rPr>
                <w:rFonts w:asciiTheme="minorHAnsi" w:hAnsiTheme="minorHAnsi" w:cstheme="minorHAnsi"/>
                <w:sz w:val="18"/>
                <w:szCs w:val="18"/>
              </w:rPr>
              <w:t>Describe the types of i</w:t>
            </w: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jury by physical agents</w:t>
            </w:r>
          </w:p>
          <w:p w14:paraId="6624B323" w14:textId="68E911BF" w:rsidR="00DB0BF6" w:rsidRPr="0056158C" w:rsidRDefault="0056158C" w:rsidP="00FF7E67">
            <w:pPr>
              <w:pStyle w:val="ListParagraph"/>
              <w:numPr>
                <w:ilvl w:val="0"/>
                <w:numId w:val="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Explain the histopathological and clinical findings of physical injury</w:t>
            </w:r>
          </w:p>
        </w:tc>
      </w:tr>
      <w:tr w:rsidR="00DB0BF6" w:rsidRPr="00DB0BF6" w14:paraId="1BFD2478" w14:textId="77777777" w:rsidTr="00F83E9D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A27E624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5ACED10B" w14:textId="77777777" w:rsidR="0056158C" w:rsidRPr="0056158C" w:rsidRDefault="0056158C" w:rsidP="0056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56158C">
              <w:rPr>
                <w:rFonts w:cstheme="minorHAnsi"/>
                <w:color w:val="000000"/>
                <w:sz w:val="18"/>
                <w:szCs w:val="18"/>
              </w:rPr>
              <w:t xml:space="preserve">Nutritional Diseases </w:t>
            </w:r>
          </w:p>
          <w:p w14:paraId="4B366EC8" w14:textId="77777777" w:rsidR="0056158C" w:rsidRPr="0056158C" w:rsidRDefault="0056158C" w:rsidP="0056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56158C">
              <w:rPr>
                <w:rFonts w:cstheme="minorHAnsi"/>
                <w:color w:val="000000"/>
                <w:sz w:val="18"/>
                <w:szCs w:val="18"/>
              </w:rPr>
              <w:t>(</w:t>
            </w:r>
            <w:r w:rsidRPr="0056158C">
              <w:rPr>
                <w:rFonts w:cstheme="minorHAnsi"/>
                <w:color w:val="000000" w:themeColor="text1"/>
                <w:sz w:val="18"/>
                <w:szCs w:val="18"/>
              </w:rPr>
              <w:t>T-1)</w:t>
            </w:r>
          </w:p>
          <w:p w14:paraId="67B4E4AB" w14:textId="6EEE636E" w:rsidR="00DB0BF6" w:rsidRPr="0056158C" w:rsidRDefault="00DB0BF6" w:rsidP="00DB0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5528" w:type="dxa"/>
          </w:tcPr>
          <w:p w14:paraId="1AD9F030" w14:textId="77777777" w:rsidR="0056158C" w:rsidRPr="0056158C" w:rsidRDefault="0056158C" w:rsidP="00FF7E67">
            <w:pPr>
              <w:pStyle w:val="ListParagraph"/>
              <w:numPr>
                <w:ilvl w:val="0"/>
                <w:numId w:val="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6158C">
              <w:rPr>
                <w:rFonts w:asciiTheme="minorHAnsi" w:hAnsiTheme="minorHAnsi" w:cstheme="minorHAnsi"/>
                <w:sz w:val="18"/>
                <w:szCs w:val="18"/>
              </w:rPr>
              <w:t xml:space="preserve">Explain basic mechanisms of the </w:t>
            </w: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utritional diseases.</w:t>
            </w:r>
          </w:p>
          <w:p w14:paraId="45990FBA" w14:textId="4E7FE0A5" w:rsidR="00DB0BF6" w:rsidRPr="0056158C" w:rsidRDefault="0056158C" w:rsidP="00FF7E67">
            <w:pPr>
              <w:pStyle w:val="ListParagraph"/>
              <w:numPr>
                <w:ilvl w:val="0"/>
                <w:numId w:val="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Define appropriate clinical findings to related n</w:t>
            </w:r>
            <w:r w:rsidRPr="0056158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utritional disease</w:t>
            </w:r>
          </w:p>
        </w:tc>
      </w:tr>
      <w:tr w:rsidR="0056158C" w:rsidRPr="00DB0BF6" w14:paraId="376B9F2C" w14:textId="77777777" w:rsidTr="00F83E9D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927" w:type="dxa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96CD786" w14:textId="77777777" w:rsidR="0056158C" w:rsidRPr="00DB0BF6" w:rsidRDefault="0056158C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4A16DE" w:rsidRPr="00DB0BF6" w14:paraId="31336117" w14:textId="77777777" w:rsidTr="00F83E9D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8D5EE6A" w14:textId="77777777" w:rsidR="004A16DE" w:rsidRPr="00DB0BF6" w:rsidRDefault="004A16DE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927" w:type="dxa"/>
            <w:gridSpan w:val="2"/>
            <w:vAlign w:val="center"/>
          </w:tcPr>
          <w:p w14:paraId="3851B256" w14:textId="09B33ADD" w:rsidR="004A16DE" w:rsidRPr="004A16DE" w:rsidRDefault="004A16DE" w:rsidP="004A16DE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KILLS</w:t>
            </w:r>
          </w:p>
        </w:tc>
      </w:tr>
      <w:tr w:rsidR="00DB0BF6" w:rsidRPr="00DB0BF6" w14:paraId="31C8BF7D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6C623E4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9" w:type="dxa"/>
            <w:vAlign w:val="center"/>
          </w:tcPr>
          <w:p w14:paraId="7D094563" w14:textId="77777777" w:rsidR="004A16DE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A16DE">
              <w:rPr>
                <w:rFonts w:cstheme="minorHAnsi"/>
                <w:color w:val="000000"/>
                <w:sz w:val="18"/>
                <w:szCs w:val="18"/>
              </w:rPr>
              <w:t>Pathology Lab</w:t>
            </w:r>
          </w:p>
          <w:p w14:paraId="6A5BB18D" w14:textId="3BE5E183" w:rsidR="00DB0BF6" w:rsidRPr="004A16DE" w:rsidRDefault="00DB0BF6" w:rsidP="00DB0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A16DE">
              <w:rPr>
                <w:rFonts w:cstheme="minorHAnsi"/>
                <w:color w:val="000000"/>
                <w:sz w:val="18"/>
                <w:szCs w:val="18"/>
              </w:rPr>
              <w:t xml:space="preserve"> (LAB-2)</w:t>
            </w:r>
          </w:p>
        </w:tc>
        <w:tc>
          <w:tcPr>
            <w:tcW w:w="5528" w:type="dxa"/>
          </w:tcPr>
          <w:p w14:paraId="5AB75240" w14:textId="77777777" w:rsidR="00DB0BF6" w:rsidRPr="004A16DE" w:rsidRDefault="00DB0BF6" w:rsidP="00FF7E67">
            <w:pPr>
              <w:pStyle w:val="ListParagraph"/>
              <w:numPr>
                <w:ilvl w:val="0"/>
                <w:numId w:val="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18"/>
                <w:szCs w:val="18"/>
                <w:lang w:eastAsia="tr-TR"/>
              </w:rPr>
            </w:pPr>
            <w:r w:rsidRPr="004A16DE">
              <w:rPr>
                <w:rFonts w:asciiTheme="minorHAnsi" w:eastAsia="Calibri" w:hAnsiTheme="minorHAnsi" w:cstheme="minorHAnsi"/>
                <w:sz w:val="18"/>
                <w:szCs w:val="18"/>
                <w:lang w:eastAsia="tr-TR"/>
              </w:rPr>
              <w:t>Gain the ability of identifying the pathological areas in normal tissues microscopically</w:t>
            </w:r>
          </w:p>
          <w:p w14:paraId="45DB4DE5" w14:textId="77777777" w:rsidR="00DB0BF6" w:rsidRPr="004A16DE" w:rsidRDefault="00DB0BF6" w:rsidP="00FF7E67">
            <w:pPr>
              <w:pStyle w:val="ListParagraph"/>
              <w:numPr>
                <w:ilvl w:val="0"/>
                <w:numId w:val="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18"/>
                <w:szCs w:val="18"/>
                <w:lang w:eastAsia="tr-TR"/>
              </w:rPr>
            </w:pPr>
            <w:r w:rsidRPr="004A16DE">
              <w:rPr>
                <w:rFonts w:asciiTheme="minorHAnsi" w:eastAsia="Calibri" w:hAnsiTheme="minorHAnsi" w:cstheme="minorHAnsi"/>
                <w:sz w:val="18"/>
                <w:szCs w:val="18"/>
                <w:lang w:eastAsia="tr-TR"/>
              </w:rPr>
              <w:t>Get through to benign and malignant tumors microscopically</w:t>
            </w:r>
          </w:p>
          <w:p w14:paraId="09483292" w14:textId="77777777" w:rsidR="00DB0BF6" w:rsidRPr="004A16DE" w:rsidRDefault="00DB0BF6" w:rsidP="00FF7E67">
            <w:pPr>
              <w:pStyle w:val="ListParagraph"/>
              <w:numPr>
                <w:ilvl w:val="0"/>
                <w:numId w:val="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18"/>
                <w:szCs w:val="18"/>
                <w:lang w:eastAsia="tr-TR"/>
              </w:rPr>
            </w:pPr>
            <w:r w:rsidRPr="004A16DE">
              <w:rPr>
                <w:rFonts w:asciiTheme="minorHAnsi" w:eastAsia="Calibri" w:hAnsiTheme="minorHAnsi" w:cstheme="minorHAnsi"/>
                <w:sz w:val="18"/>
                <w:szCs w:val="18"/>
                <w:lang w:eastAsia="tr-TR"/>
              </w:rPr>
              <w:t>Give descriptions for the microscopic findings of neoplasms</w:t>
            </w:r>
          </w:p>
        </w:tc>
      </w:tr>
    </w:tbl>
    <w:p w14:paraId="4FE4C92D" w14:textId="0D119290" w:rsidR="00DB0BF6" w:rsidRDefault="00DB0BF6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63059BA" w14:textId="37EF3659" w:rsidR="00F83E9D" w:rsidRDefault="00F83E9D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F04BEE2" w14:textId="77777777" w:rsidR="00F83E9D" w:rsidRDefault="00F83E9D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390"/>
        <w:gridCol w:w="5613"/>
      </w:tblGrid>
      <w:tr w:rsidR="009908C6" w:rsidRPr="00DB0BF6" w14:paraId="521A4A07" w14:textId="77777777" w:rsidTr="00652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D1D8F96" w14:textId="77777777" w:rsidR="009908C6" w:rsidRPr="00DB0BF6" w:rsidRDefault="009908C6" w:rsidP="0065268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9908C6" w:rsidRPr="00DB0BF6" w14:paraId="167233AE" w14:textId="77777777" w:rsidTr="00652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596D4E5" w14:textId="77777777" w:rsidR="009908C6" w:rsidRPr="004A16DE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9908C6" w:rsidRPr="00DB0BF6" w14:paraId="246D151C" w14:textId="77777777" w:rsidTr="00B22B35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6354F90" w14:textId="77777777" w:rsidR="009908C6" w:rsidRPr="00DB0BF6" w:rsidRDefault="009908C6" w:rsidP="0065268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90" w:type="dxa"/>
          </w:tcPr>
          <w:p w14:paraId="363A0761" w14:textId="77777777" w:rsidR="009908C6" w:rsidRPr="00DB0BF6" w:rsidRDefault="009908C6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</w:tcPr>
          <w:p w14:paraId="6B39D353" w14:textId="77777777" w:rsidR="009908C6" w:rsidRPr="00DB0BF6" w:rsidRDefault="009908C6" w:rsidP="0065268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9908C6" w:rsidRPr="00DB0BF6" w14:paraId="51725E44" w14:textId="77777777" w:rsidTr="00B22B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07CF93B0" w14:textId="77777777" w:rsidR="009908C6" w:rsidRPr="00DB0BF6" w:rsidRDefault="009908C6" w:rsidP="0065268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1618979" w14:textId="77777777" w:rsidR="009908C6" w:rsidRPr="00DB0BF6" w:rsidRDefault="009908C6" w:rsidP="0065268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A585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3390" w:type="dxa"/>
            <w:tcBorders>
              <w:bottom w:val="single" w:sz="4" w:space="0" w:color="8EAADB" w:themeColor="accent1" w:themeTint="99"/>
            </w:tcBorders>
            <w:vAlign w:val="center"/>
          </w:tcPr>
          <w:p w14:paraId="55E3CC2F" w14:textId="77777777" w:rsidR="009908C6" w:rsidRPr="00DB0BF6" w:rsidRDefault="009908C6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linical Use of Antimicrobial Agents </w:t>
            </w:r>
          </w:p>
          <w:p w14:paraId="1F1D1020" w14:textId="77777777" w:rsidR="009908C6" w:rsidRPr="00DB0BF6" w:rsidRDefault="009908C6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613" w:type="dxa"/>
            <w:tcBorders>
              <w:bottom w:val="single" w:sz="4" w:space="0" w:color="8EAADB" w:themeColor="accent1" w:themeTint="99"/>
            </w:tcBorders>
          </w:tcPr>
          <w:p w14:paraId="3900686D" w14:textId="77777777" w:rsidR="009908C6" w:rsidRPr="00DB0BF6" w:rsidRDefault="009908C6" w:rsidP="00AA4F76">
            <w:pPr>
              <w:pStyle w:val="ListParagraph"/>
              <w:numPr>
                <w:ilvl w:val="0"/>
                <w:numId w:val="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steps that should be taken before the initiation of empiric antimicrobial therapy.</w:t>
            </w:r>
          </w:p>
          <w:p w14:paraId="5FB2FE67" w14:textId="77777777" w:rsidR="009908C6" w:rsidRPr="00DB0BF6" w:rsidRDefault="009908C6" w:rsidP="00AA4F76">
            <w:pPr>
              <w:pStyle w:val="ListParagraph"/>
              <w:numPr>
                <w:ilvl w:val="0"/>
                <w:numId w:val="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reasons why susceptibility testing of isolates and the determination of antibiotic blood levels are important in the treatment of many infections.</w:t>
            </w:r>
          </w:p>
          <w:p w14:paraId="70D6A954" w14:textId="77777777" w:rsidR="009908C6" w:rsidRPr="00DB0BF6" w:rsidRDefault="009908C6" w:rsidP="00AA4F76">
            <w:pPr>
              <w:pStyle w:val="ListParagraph"/>
              <w:numPr>
                <w:ilvl w:val="0"/>
                <w:numId w:val="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antibiotics that require major modifications of dosage in renal or hepatic dysfunction.</w:t>
            </w:r>
          </w:p>
          <w:p w14:paraId="762AFBA4" w14:textId="77777777" w:rsidR="009908C6" w:rsidRPr="00DB0BF6" w:rsidRDefault="009908C6" w:rsidP="00AA4F76">
            <w:pPr>
              <w:pStyle w:val="ListParagraph"/>
              <w:numPr>
                <w:ilvl w:val="0"/>
                <w:numId w:val="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reasons for use of antimicrobial drugs in combination and the probable mechanisms involved in drug synergy.</w:t>
            </w:r>
          </w:p>
          <w:p w14:paraId="6A04B3CB" w14:textId="77777777" w:rsidR="009908C6" w:rsidRPr="00DB0BF6" w:rsidRDefault="009908C6" w:rsidP="00AA4F76">
            <w:pPr>
              <w:pStyle w:val="ListParagraph"/>
              <w:numPr>
                <w:ilvl w:val="0"/>
                <w:numId w:val="6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principles underlying valid antimicrobial chemoprophylaxis and give examples of commonly used surgical and nonsurgical prophylaxis.</w:t>
            </w:r>
          </w:p>
        </w:tc>
      </w:tr>
      <w:tr w:rsidR="009908C6" w:rsidRPr="00DB0BF6" w14:paraId="069A217D" w14:textId="77777777" w:rsidTr="00B22B35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B9749A5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65F10AD7" w14:textId="77777777" w:rsidR="009908C6" w:rsidRPr="00DB0BF6" w:rsidRDefault="009908C6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onamides, Trimethoprim, &amp; Quinolones</w:t>
            </w:r>
          </w:p>
          <w:p w14:paraId="6B39DA61" w14:textId="77777777" w:rsidR="009908C6" w:rsidRPr="00DB0BF6" w:rsidRDefault="009908C6" w:rsidP="0065268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13" w:type="dxa"/>
          </w:tcPr>
          <w:p w14:paraId="257BBA3E" w14:textId="77777777" w:rsidR="009908C6" w:rsidRPr="00DB0BF6" w:rsidRDefault="009908C6" w:rsidP="00AA4F76">
            <w:pPr>
              <w:pStyle w:val="ListParagraph"/>
              <w:numPr>
                <w:ilvl w:val="0"/>
                <w:numId w:val="5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how sulfonamides and trimethoprim affect bacterial folic acid synthesis and how resistance to the antifolate drugs occurs.</w:t>
            </w:r>
          </w:p>
          <w:p w14:paraId="16A4B1DF" w14:textId="77777777" w:rsidR="009908C6" w:rsidRPr="00DB0BF6" w:rsidRDefault="009908C6" w:rsidP="00AA4F76">
            <w:pPr>
              <w:pStyle w:val="ListParagraph"/>
              <w:numPr>
                <w:ilvl w:val="0"/>
                <w:numId w:val="5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major clinical uses of sulfonamides and trimethoprim, singly and in combination, and describe their characteristic pharmacokinetic properties and toxic effects.</w:t>
            </w:r>
          </w:p>
          <w:p w14:paraId="47486737" w14:textId="77777777" w:rsidR="009908C6" w:rsidRPr="00DB0BF6" w:rsidRDefault="009908C6" w:rsidP="00AA4F76">
            <w:pPr>
              <w:pStyle w:val="ListParagraph"/>
              <w:numPr>
                <w:ilvl w:val="0"/>
                <w:numId w:val="5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how fluoroquinolones inhibit nucleic acid synthesis and identify mechanisms involved in bacterial resistance to these agents.</w:t>
            </w:r>
          </w:p>
          <w:p w14:paraId="5AA1A740" w14:textId="77FC84B7" w:rsidR="009908C6" w:rsidRPr="00F1622E" w:rsidRDefault="009908C6" w:rsidP="00AA4F76">
            <w:pPr>
              <w:pStyle w:val="ListParagraph"/>
              <w:numPr>
                <w:ilvl w:val="0"/>
                <w:numId w:val="5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major clinical uses of fluoroquinolones and describe their characteristic pharmacokinetic properties and toxic effects.</w:t>
            </w:r>
          </w:p>
        </w:tc>
      </w:tr>
      <w:tr w:rsidR="009908C6" w:rsidRPr="00DB0BF6" w14:paraId="03CC5835" w14:textId="77777777" w:rsidTr="00B22B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620366B7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37885E10" w14:textId="77777777" w:rsidR="009908C6" w:rsidRPr="00DB0BF6" w:rsidRDefault="009908C6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Miscellaneous Antimicrobial Agents and Urinary Antiseptics </w:t>
            </w:r>
          </w:p>
          <w:p w14:paraId="058D4EA7" w14:textId="77777777" w:rsidR="009908C6" w:rsidRPr="00DB0BF6" w:rsidRDefault="009908C6" w:rsidP="0065268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13" w:type="dxa"/>
          </w:tcPr>
          <w:p w14:paraId="190F110C" w14:textId="77777777" w:rsidR="009908C6" w:rsidRPr="00DB0BF6" w:rsidRDefault="009908C6" w:rsidP="00AA4F76">
            <w:pPr>
              <w:pStyle w:val="ListParagraph"/>
              <w:numPr>
                <w:ilvl w:val="0"/>
                <w:numId w:val="6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clinical uses of metronidazole and describe its pharmacokinetics and toxicities.</w:t>
            </w:r>
          </w:p>
          <w:p w14:paraId="720DAB8F" w14:textId="77777777" w:rsidR="009908C6" w:rsidRPr="00DB0BF6" w:rsidRDefault="009908C6" w:rsidP="00AA4F76">
            <w:pPr>
              <w:pStyle w:val="ListParagraph"/>
              <w:numPr>
                <w:ilvl w:val="0"/>
                <w:numId w:val="6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clinical uses of mupirocin and polymyxins.</w:t>
            </w:r>
          </w:p>
          <w:p w14:paraId="117B819E" w14:textId="77777777" w:rsidR="009908C6" w:rsidRPr="00DB0BF6" w:rsidRDefault="009908C6" w:rsidP="00AA4F76">
            <w:pPr>
              <w:pStyle w:val="ListParagraph"/>
              <w:numPr>
                <w:ilvl w:val="0"/>
                <w:numId w:val="6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major urinary antiseptics and their characteristic adverse effects.</w:t>
            </w:r>
          </w:p>
          <w:p w14:paraId="4A2836D5" w14:textId="77777777" w:rsidR="009908C6" w:rsidRPr="00DB0BF6" w:rsidRDefault="009908C6" w:rsidP="00AA4F76">
            <w:pPr>
              <w:pStyle w:val="ListParagraph"/>
              <w:numPr>
                <w:ilvl w:val="0"/>
                <w:numId w:val="6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agents used as antiseptics and disinfectants and point out their limitations.</w:t>
            </w:r>
          </w:p>
        </w:tc>
      </w:tr>
      <w:tr w:rsidR="009908C6" w:rsidRPr="00DB0BF6" w14:paraId="64E7E37D" w14:textId="77777777" w:rsidTr="00B22B35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160A007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02E7FDEB" w14:textId="77777777" w:rsidR="009908C6" w:rsidRPr="00DB0BF6" w:rsidRDefault="009908C6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 xml:space="preserve">Immunopharmacology </w:t>
            </w:r>
          </w:p>
          <w:p w14:paraId="1904DDE4" w14:textId="77777777" w:rsidR="009908C6" w:rsidRPr="00DB0BF6" w:rsidRDefault="009908C6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/>
                <w:sz w:val="18"/>
                <w:szCs w:val="18"/>
              </w:rPr>
              <w:t>(T-</w:t>
            </w:r>
            <w:r>
              <w:rPr>
                <w:rFonts w:cstheme="minorHAnsi"/>
                <w:color w:val="000000"/>
                <w:sz w:val="18"/>
                <w:szCs w:val="18"/>
              </w:rPr>
              <w:t>3)</w:t>
            </w:r>
          </w:p>
        </w:tc>
        <w:tc>
          <w:tcPr>
            <w:tcW w:w="5613" w:type="dxa"/>
            <w:vAlign w:val="bottom"/>
          </w:tcPr>
          <w:p w14:paraId="6AC12C2D" w14:textId="77777777" w:rsidR="009908C6" w:rsidRPr="00DB0BF6" w:rsidRDefault="009908C6" w:rsidP="00AA4F76">
            <w:pPr>
              <w:pStyle w:val="ListParagraph"/>
              <w:numPr>
                <w:ilvl w:val="0"/>
                <w:numId w:val="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primary features of cell-mediated and humoral immunity.</w:t>
            </w:r>
          </w:p>
          <w:p w14:paraId="0FC89B9C" w14:textId="77777777" w:rsidR="009908C6" w:rsidRPr="00DB0BF6" w:rsidRDefault="009908C6" w:rsidP="00AA4F76">
            <w:pPr>
              <w:pStyle w:val="ListParagraph"/>
              <w:numPr>
                <w:ilvl w:val="0"/>
                <w:numId w:val="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Name 7 immunosuppressants and, for each, describe the mechanism of action, clinical uses, and toxicities.</w:t>
            </w:r>
          </w:p>
          <w:p w14:paraId="1E065A4F" w14:textId="77777777" w:rsidR="009908C6" w:rsidRPr="00DB0BF6" w:rsidRDefault="009908C6" w:rsidP="00AA4F76">
            <w:pPr>
              <w:pStyle w:val="ListParagraph"/>
              <w:numPr>
                <w:ilvl w:val="0"/>
                <w:numId w:val="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mechanisms of action, clinical uses, and toxicities of antibodies used as immunosuppressants.</w:t>
            </w:r>
          </w:p>
          <w:p w14:paraId="74C349BC" w14:textId="77777777" w:rsidR="009908C6" w:rsidRPr="00DB0BF6" w:rsidRDefault="009908C6" w:rsidP="00AA4F76">
            <w:pPr>
              <w:pStyle w:val="ListParagraph"/>
              <w:numPr>
                <w:ilvl w:val="0"/>
                <w:numId w:val="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major cytokines and other immunomodulating agents and know their clinical applications.</w:t>
            </w:r>
          </w:p>
          <w:p w14:paraId="02F0A49E" w14:textId="77777777" w:rsidR="009908C6" w:rsidRPr="00DB0BF6" w:rsidRDefault="009908C6" w:rsidP="0065268F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different types of allergic reactions to drugs.</w:t>
            </w:r>
          </w:p>
        </w:tc>
      </w:tr>
      <w:tr w:rsidR="009908C6" w:rsidRPr="00DB0BF6" w14:paraId="07673A0F" w14:textId="77777777" w:rsidTr="00B22B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F0F250E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730D511D" w14:textId="77777777" w:rsidR="009908C6" w:rsidRPr="00DB0BF6" w:rsidRDefault="009908C6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Antimycobacterial Drugs</w:t>
            </w:r>
          </w:p>
          <w:p w14:paraId="60EDCD3B" w14:textId="77777777" w:rsidR="009908C6" w:rsidRPr="00DB0BF6" w:rsidRDefault="009908C6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2)</w:t>
            </w:r>
          </w:p>
        </w:tc>
        <w:tc>
          <w:tcPr>
            <w:tcW w:w="5613" w:type="dxa"/>
            <w:vAlign w:val="bottom"/>
          </w:tcPr>
          <w:p w14:paraId="1DE7287A" w14:textId="77777777" w:rsidR="009908C6" w:rsidRPr="00DB0BF6" w:rsidRDefault="009908C6" w:rsidP="00AA4F76">
            <w:pPr>
              <w:pStyle w:val="ListParagraph"/>
              <w:numPr>
                <w:ilvl w:val="0"/>
                <w:numId w:val="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5 special problems associated with chemotherapy of mycobacterial infections.</w:t>
            </w:r>
          </w:p>
          <w:p w14:paraId="48089435" w14:textId="77777777" w:rsidR="009908C6" w:rsidRPr="00DB0BF6" w:rsidRDefault="009908C6" w:rsidP="00AA4F76">
            <w:pPr>
              <w:pStyle w:val="ListParagraph"/>
              <w:numPr>
                <w:ilvl w:val="0"/>
                <w:numId w:val="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Identify the characteristic pharmacodynamic and pharmacokinetic properties of isoniazid and rifampin.</w:t>
            </w:r>
          </w:p>
          <w:p w14:paraId="0C2A7E76" w14:textId="77777777" w:rsidR="009908C6" w:rsidRPr="00DB0BF6" w:rsidRDefault="009908C6" w:rsidP="00AA4F76">
            <w:pPr>
              <w:pStyle w:val="ListParagraph"/>
              <w:numPr>
                <w:ilvl w:val="0"/>
                <w:numId w:val="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typical adverse effects of ethambutol, pyrazinamide, and streptomycin.</w:t>
            </w:r>
          </w:p>
          <w:p w14:paraId="55423A1A" w14:textId="77777777" w:rsidR="009908C6" w:rsidRPr="00DB0BF6" w:rsidRDefault="009908C6" w:rsidP="00AA4F76">
            <w:pPr>
              <w:pStyle w:val="ListParagraph"/>
              <w:numPr>
                <w:ilvl w:val="0"/>
                <w:numId w:val="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standard protocols for drug management of latent tuberculosis, pulmonary tuberculosis, and multidrug-resistant tuberculosis.</w:t>
            </w:r>
          </w:p>
          <w:p w14:paraId="68BBCAFD" w14:textId="77777777" w:rsidR="009908C6" w:rsidRPr="00DB0BF6" w:rsidRDefault="009908C6" w:rsidP="00AA4F76">
            <w:pPr>
              <w:pStyle w:val="ListParagraph"/>
              <w:numPr>
                <w:ilvl w:val="0"/>
                <w:numId w:val="5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drugs used in leprosy and in the prophylaxis and treatment of Mavium-intracellulare complex disease.</w:t>
            </w:r>
          </w:p>
        </w:tc>
      </w:tr>
      <w:tr w:rsidR="009908C6" w:rsidRPr="00DB0BF6" w14:paraId="1FF10A15" w14:textId="77777777" w:rsidTr="00B22B35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E2B0560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737A08FE" w14:textId="77777777" w:rsidR="009908C6" w:rsidRPr="00DB0BF6" w:rsidRDefault="009908C6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Beta-Lactam &amp; Other Cell Wall- &amp; Membrane-Active Antibiotics </w:t>
            </w:r>
          </w:p>
          <w:p w14:paraId="2BB7DF4D" w14:textId="77777777" w:rsidR="009908C6" w:rsidRPr="00DB0BF6" w:rsidRDefault="009908C6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2)</w:t>
            </w:r>
          </w:p>
        </w:tc>
        <w:tc>
          <w:tcPr>
            <w:tcW w:w="5613" w:type="dxa"/>
            <w:vAlign w:val="bottom"/>
          </w:tcPr>
          <w:p w14:paraId="47FE5D85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mechanism of antibacterial action of beta-lactam antibiotics.</w:t>
            </w:r>
          </w:p>
          <w:p w14:paraId="04569B46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3 mechanisms underlying the resistance of bacteria to beta-lactam antibiotics.</w:t>
            </w:r>
          </w:p>
          <w:p w14:paraId="098F8BBF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prototype drugs in each subclass of penicillins, and describe their antibacterial activity and clinical uses.</w:t>
            </w:r>
          </w:p>
          <w:p w14:paraId="62F0E485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4 subclasses of cephalosporins, and describe their antibacterial activities and clinical uses.</w:t>
            </w:r>
          </w:p>
          <w:p w14:paraId="4E7B9CC1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major adverse effects of the penicillins and the cephalosporins.</w:t>
            </w:r>
          </w:p>
          <w:p w14:paraId="77397B2A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important features of aztreonam, imipenem, and meropenem.</w:t>
            </w:r>
          </w:p>
          <w:p w14:paraId="7336FF67" w14:textId="77777777" w:rsidR="009908C6" w:rsidRPr="00DB0BF6" w:rsidRDefault="009908C6" w:rsidP="00AA4F76">
            <w:pPr>
              <w:pStyle w:val="ListParagraph"/>
              <w:numPr>
                <w:ilvl w:val="0"/>
                <w:numId w:val="5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the clinical uses and toxicities of vancomycin.</w:t>
            </w:r>
          </w:p>
        </w:tc>
      </w:tr>
      <w:tr w:rsidR="009908C6" w:rsidRPr="00DB0BF6" w14:paraId="3573C2EB" w14:textId="77777777" w:rsidTr="00B22B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D1C7E40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4924470C" w14:textId="77777777" w:rsidR="009908C6" w:rsidRPr="00DB0BF6" w:rsidRDefault="009908C6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 xml:space="preserve">Tetracyclines, Macrolides, Clindamycin, Chloramphenicol, Streptogramins, &amp; Oxazolidinones </w:t>
            </w:r>
          </w:p>
          <w:p w14:paraId="0FC6837C" w14:textId="77777777" w:rsidR="009908C6" w:rsidRPr="00DB0BF6" w:rsidRDefault="009908C6" w:rsidP="006526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2)</w:t>
            </w:r>
          </w:p>
        </w:tc>
        <w:tc>
          <w:tcPr>
            <w:tcW w:w="5613" w:type="dxa"/>
          </w:tcPr>
          <w:p w14:paraId="4DAEE3A5" w14:textId="77777777" w:rsidR="009908C6" w:rsidRPr="00DB0BF6" w:rsidRDefault="009908C6" w:rsidP="00AA4F76">
            <w:pPr>
              <w:pStyle w:val="ListParagraph"/>
              <w:numPr>
                <w:ilvl w:val="0"/>
                <w:numId w:val="5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Explain how these agents inhibit bacterial protein synthesis.</w:t>
            </w:r>
          </w:p>
          <w:p w14:paraId="4960023D" w14:textId="77777777" w:rsidR="009908C6" w:rsidRPr="00DB0BF6" w:rsidRDefault="009908C6" w:rsidP="00AA4F76">
            <w:pPr>
              <w:pStyle w:val="ListParagraph"/>
              <w:numPr>
                <w:ilvl w:val="0"/>
                <w:numId w:val="5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Identify the primary mechanisms of resistance to each of these drug classes.</w:t>
            </w:r>
          </w:p>
          <w:p w14:paraId="0342BB13" w14:textId="77777777" w:rsidR="009908C6" w:rsidRPr="00DB0BF6" w:rsidRDefault="009908C6" w:rsidP="00AA4F76">
            <w:pPr>
              <w:pStyle w:val="ListParagraph"/>
              <w:numPr>
                <w:ilvl w:val="0"/>
                <w:numId w:val="5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Name the most important agents in each drug class, and list 3 clinical uses of each.</w:t>
            </w:r>
          </w:p>
          <w:p w14:paraId="320F845F" w14:textId="77777777" w:rsidR="009908C6" w:rsidRPr="00DB0BF6" w:rsidRDefault="009908C6" w:rsidP="00AA4F76">
            <w:pPr>
              <w:pStyle w:val="ListParagraph"/>
              <w:numPr>
                <w:ilvl w:val="0"/>
                <w:numId w:val="5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Recall distinctive pharmacokinetic features of the major drugs.</w:t>
            </w:r>
          </w:p>
          <w:p w14:paraId="1855FA65" w14:textId="77777777" w:rsidR="009908C6" w:rsidRPr="00DB0BF6" w:rsidRDefault="009908C6" w:rsidP="00AA4F76">
            <w:pPr>
              <w:pStyle w:val="ListParagraph"/>
              <w:numPr>
                <w:ilvl w:val="0"/>
                <w:numId w:val="5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characteristic toxic effects of the major drugs in each class.</w:t>
            </w:r>
          </w:p>
        </w:tc>
      </w:tr>
      <w:tr w:rsidR="009908C6" w:rsidRPr="00DB0BF6" w14:paraId="47310509" w14:textId="77777777" w:rsidTr="00B22B35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35097D20" w14:textId="77777777" w:rsidR="009908C6" w:rsidRPr="00DB0BF6" w:rsidRDefault="009908C6" w:rsidP="0065268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90" w:type="dxa"/>
            <w:vAlign w:val="center"/>
          </w:tcPr>
          <w:p w14:paraId="4812009A" w14:textId="77777777" w:rsidR="009908C6" w:rsidRPr="00DB0BF6" w:rsidRDefault="009908C6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Aminoglycosides &amp; Spectinomycin</w:t>
            </w:r>
          </w:p>
          <w:p w14:paraId="75ADF4D3" w14:textId="77777777" w:rsidR="009908C6" w:rsidRPr="00DB0BF6" w:rsidRDefault="009908C6" w:rsidP="006526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DB0BF6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613" w:type="dxa"/>
          </w:tcPr>
          <w:p w14:paraId="2D963D89" w14:textId="77777777" w:rsidR="009908C6" w:rsidRPr="00DB0BF6" w:rsidRDefault="009908C6" w:rsidP="00AA4F76">
            <w:pPr>
              <w:pStyle w:val="ListParagraph"/>
              <w:numPr>
                <w:ilvl w:val="0"/>
                <w:numId w:val="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3 actions of aminoglycosides on protein synthesis and 2 mechanisms of resistance to this class of drugs.</w:t>
            </w:r>
          </w:p>
          <w:p w14:paraId="77C38669" w14:textId="77777777" w:rsidR="009908C6" w:rsidRPr="00DB0BF6" w:rsidRDefault="009908C6" w:rsidP="00AA4F76">
            <w:pPr>
              <w:pStyle w:val="ListParagraph"/>
              <w:numPr>
                <w:ilvl w:val="0"/>
                <w:numId w:val="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List the major clinical applications of aminoglycosides and identify their 2 main toxicities.</w:t>
            </w:r>
          </w:p>
          <w:p w14:paraId="23085B97" w14:textId="77777777" w:rsidR="009908C6" w:rsidRPr="00DB0BF6" w:rsidRDefault="009908C6" w:rsidP="00AA4F76">
            <w:pPr>
              <w:pStyle w:val="ListParagraph"/>
              <w:numPr>
                <w:ilvl w:val="0"/>
                <w:numId w:val="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Describe aminoglycoside pharmacokinetic characteristics with reference to their renal clearance and potential toxicity.</w:t>
            </w:r>
          </w:p>
          <w:p w14:paraId="12AE63A2" w14:textId="77777777" w:rsidR="009908C6" w:rsidRPr="00DB0BF6" w:rsidRDefault="009908C6" w:rsidP="00AA4F76">
            <w:pPr>
              <w:pStyle w:val="ListParagraph"/>
              <w:numPr>
                <w:ilvl w:val="0"/>
                <w:numId w:val="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</w:rPr>
              <w:t>Understand time-dependent and concentration-dependent killing actions of antibiotics and what is meant by postantibiotic effect.</w:t>
            </w:r>
          </w:p>
        </w:tc>
      </w:tr>
    </w:tbl>
    <w:p w14:paraId="4B3E766B" w14:textId="48D0407E" w:rsidR="00DB0BF6" w:rsidRDefault="00DB0BF6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390"/>
        <w:gridCol w:w="5613"/>
      </w:tblGrid>
      <w:tr w:rsidR="008029D7" w:rsidRPr="00DB0BF6" w14:paraId="56AB81EC" w14:textId="77777777" w:rsidTr="00506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81271FB" w14:textId="77777777" w:rsidR="008029D7" w:rsidRPr="00DB0BF6" w:rsidRDefault="008029D7" w:rsidP="005063E9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029D7" w:rsidRPr="00DB0BF6" w14:paraId="11BE0EA6" w14:textId="77777777" w:rsidTr="0050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0CA42F7A" w14:textId="77777777" w:rsidR="008029D7" w:rsidRPr="004A16DE" w:rsidRDefault="008029D7" w:rsidP="005063E9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8029D7" w:rsidRPr="00DB0BF6" w14:paraId="66B0C881" w14:textId="77777777" w:rsidTr="00F1622E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344BA0A" w14:textId="77777777" w:rsidR="008029D7" w:rsidRPr="00DB0BF6" w:rsidRDefault="008029D7" w:rsidP="005063E9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90" w:type="dxa"/>
          </w:tcPr>
          <w:p w14:paraId="3EA1F344" w14:textId="77777777" w:rsidR="008029D7" w:rsidRPr="00DB0BF6" w:rsidRDefault="008029D7" w:rsidP="005063E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</w:tcPr>
          <w:p w14:paraId="65FE452D" w14:textId="77777777" w:rsidR="008029D7" w:rsidRPr="00DB0BF6" w:rsidRDefault="008029D7" w:rsidP="005063E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8029D7" w:rsidRPr="00DB0BF6" w14:paraId="60AC3EFB" w14:textId="77777777" w:rsidTr="00F16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textDirection w:val="tbRl"/>
          </w:tcPr>
          <w:p w14:paraId="2708F20E" w14:textId="77777777" w:rsidR="008029D7" w:rsidRPr="00DB0BF6" w:rsidRDefault="008029D7" w:rsidP="005063E9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1D3AB9DC" w14:textId="77777777" w:rsidR="008029D7" w:rsidRPr="00DB0BF6" w:rsidRDefault="008029D7" w:rsidP="005063E9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UBLIC HEALTH</w:t>
            </w:r>
          </w:p>
        </w:tc>
        <w:tc>
          <w:tcPr>
            <w:tcW w:w="3390" w:type="dxa"/>
            <w:vAlign w:val="center"/>
          </w:tcPr>
          <w:p w14:paraId="70F8FE4B" w14:textId="77777777" w:rsidR="008029D7" w:rsidRPr="009B62BE" w:rsidRDefault="008029D7" w:rsidP="005063E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Immunization: public health perspective </w:t>
            </w:r>
          </w:p>
          <w:p w14:paraId="1B406721" w14:textId="77777777" w:rsidR="008029D7" w:rsidRPr="009B62BE" w:rsidRDefault="008029D7" w:rsidP="005063E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613" w:type="dxa"/>
          </w:tcPr>
          <w:p w14:paraId="10C1156A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ifferentiate between the terms immunisation and vaccination</w:t>
            </w:r>
          </w:p>
          <w:p w14:paraId="5A5F2E5E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efine the term «</w:t>
            </w:r>
            <w:r w:rsidRPr="009B62BE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fully immunized child</w:t>
            </w: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» </w:t>
            </w:r>
          </w:p>
          <w:p w14:paraId="1082A218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Explain the </w:t>
            </w:r>
            <w:r w:rsidRPr="009B62BE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contraindications and precautions </w:t>
            </w: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to vaccination</w:t>
            </w:r>
          </w:p>
          <w:p w14:paraId="7E91334E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Explain the types of </w:t>
            </w:r>
            <w:r w:rsidRPr="009B62BE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vaccination failures</w:t>
            </w:r>
          </w:p>
          <w:p w14:paraId="236A2735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Explain the global </w:t>
            </w: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GB"/>
              </w:rPr>
              <w:t>immunization coverage</w:t>
            </w: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for childhood vaccines</w:t>
            </w:r>
          </w:p>
          <w:p w14:paraId="3A6ED713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Explain the national </w:t>
            </w:r>
            <w:r w:rsidRPr="009B62BE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childhood vaccination schedule of Turkey</w:t>
            </w:r>
          </w:p>
          <w:p w14:paraId="493DBDEE" w14:textId="77777777" w:rsidR="008029D7" w:rsidRPr="009B62BE" w:rsidRDefault="008029D7" w:rsidP="00AA4F76">
            <w:pPr>
              <w:pStyle w:val="ListParagraph"/>
              <w:numPr>
                <w:ilvl w:val="0"/>
                <w:numId w:val="7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B62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list the targeted vaccine preventable diseases in EPI of Turkey</w:t>
            </w:r>
          </w:p>
        </w:tc>
      </w:tr>
    </w:tbl>
    <w:p w14:paraId="06C1EE54" w14:textId="77777777" w:rsidR="004E6EF6" w:rsidRDefault="004E6EF6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390"/>
        <w:gridCol w:w="5613"/>
      </w:tblGrid>
      <w:tr w:rsidR="005E60BB" w:rsidRPr="00DB0BF6" w14:paraId="14995639" w14:textId="77777777" w:rsidTr="007B1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47F5980" w14:textId="77777777" w:rsidR="005E60BB" w:rsidRPr="00DB0BF6" w:rsidRDefault="005E60BB" w:rsidP="007B114D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5E60BB" w:rsidRPr="00DB0BF6" w14:paraId="26EFC592" w14:textId="77777777" w:rsidTr="007B1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98D9090" w14:textId="249B4C67" w:rsidR="005E60BB" w:rsidRPr="000E1925" w:rsidRDefault="005E60BB" w:rsidP="007B114D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5E60BB" w:rsidRPr="00DB0BF6" w14:paraId="70238711" w14:textId="77777777" w:rsidTr="00F1622E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77B4309" w14:textId="77777777" w:rsidR="005E60BB" w:rsidRPr="00DB0BF6" w:rsidRDefault="005E60BB" w:rsidP="007B114D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90" w:type="dxa"/>
          </w:tcPr>
          <w:p w14:paraId="2EC797AC" w14:textId="77777777" w:rsidR="005E60BB" w:rsidRPr="00DB0BF6" w:rsidRDefault="005E60BB" w:rsidP="007B114D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</w:tcPr>
          <w:p w14:paraId="3A126E70" w14:textId="77777777" w:rsidR="005E60BB" w:rsidRPr="00DB0BF6" w:rsidRDefault="005E60BB" w:rsidP="007B114D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5E60BB" w:rsidRPr="00DB0BF6" w14:paraId="68539561" w14:textId="77777777" w:rsidTr="00F16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textDirection w:val="tbRl"/>
          </w:tcPr>
          <w:p w14:paraId="3B05996C" w14:textId="2847AB28" w:rsidR="005E60BB" w:rsidRPr="00DB0BF6" w:rsidRDefault="005E60BB" w:rsidP="005E60BB">
            <w:pPr>
              <w:pStyle w:val="ListParagraph"/>
              <w:ind w:left="113" w:right="113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3390" w:type="dxa"/>
            <w:tcBorders>
              <w:bottom w:val="single" w:sz="4" w:space="0" w:color="8EAADB" w:themeColor="accent1" w:themeTint="99"/>
            </w:tcBorders>
            <w:vAlign w:val="center"/>
          </w:tcPr>
          <w:p w14:paraId="4B4ECF63" w14:textId="77777777" w:rsidR="005E60BB" w:rsidRPr="000E1925" w:rsidRDefault="005E60BB" w:rsidP="005E60B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6"/>
                <w:lang w:val="en-US"/>
              </w:rPr>
            </w:pPr>
            <w:r w:rsidRPr="000E1925">
              <w:rPr>
                <w:rFonts w:asciiTheme="minorHAnsi" w:hAnsiTheme="minorHAnsi" w:cstheme="minorHAnsi"/>
                <w:color w:val="000000" w:themeColor="text1"/>
                <w:sz w:val="18"/>
                <w:szCs w:val="16"/>
                <w:lang w:val="en-US"/>
              </w:rPr>
              <w:t>Dressing of the skin injuries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6"/>
                <w:lang w:val="en-US"/>
              </w:rPr>
              <w:t>, External bleeding Control</w:t>
            </w:r>
          </w:p>
          <w:p w14:paraId="62048AD3" w14:textId="16DEBA89" w:rsidR="005E60BB" w:rsidRPr="00DB0BF6" w:rsidRDefault="005E60BB" w:rsidP="005E60B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E1925">
              <w:rPr>
                <w:rFonts w:asciiTheme="minorHAnsi" w:hAnsiTheme="minorHAnsi" w:cstheme="minorHAnsi"/>
                <w:color w:val="000000" w:themeColor="text1"/>
                <w:sz w:val="18"/>
                <w:szCs w:val="16"/>
                <w:lang w:val="en-US"/>
              </w:rPr>
              <w:t>(T-1</w:t>
            </w:r>
            <w:r w:rsidR="00F62CF1">
              <w:rPr>
                <w:rFonts w:asciiTheme="minorHAnsi" w:hAnsiTheme="minorHAnsi" w:cstheme="minorHAnsi"/>
                <w:color w:val="000000" w:themeColor="text1"/>
                <w:sz w:val="18"/>
                <w:szCs w:val="16"/>
                <w:lang w:val="en-US"/>
              </w:rPr>
              <w:t>, P-1</w:t>
            </w:r>
            <w:r w:rsidRPr="000E1925">
              <w:rPr>
                <w:rFonts w:asciiTheme="minorHAnsi" w:hAnsiTheme="minorHAnsi" w:cstheme="minorHAnsi"/>
                <w:color w:val="000000" w:themeColor="text1"/>
                <w:sz w:val="18"/>
                <w:szCs w:val="16"/>
                <w:lang w:val="en-US"/>
              </w:rPr>
              <w:t>)</w:t>
            </w:r>
          </w:p>
        </w:tc>
        <w:tc>
          <w:tcPr>
            <w:tcW w:w="5613" w:type="dxa"/>
            <w:tcBorders>
              <w:bottom w:val="single" w:sz="4" w:space="0" w:color="8EAADB" w:themeColor="accent1" w:themeTint="99"/>
            </w:tcBorders>
          </w:tcPr>
          <w:p w14:paraId="7F26B9F9" w14:textId="77777777" w:rsidR="005E60BB" w:rsidRDefault="005E60BB" w:rsidP="00FF7E67">
            <w:pPr>
              <w:pStyle w:val="ListParagraph"/>
              <w:numPr>
                <w:ilvl w:val="0"/>
                <w:numId w:val="1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scribe general approach to wound care</w:t>
            </w:r>
          </w:p>
          <w:p w14:paraId="669C6707" w14:textId="77777777" w:rsidR="005E60BB" w:rsidRDefault="005E60BB" w:rsidP="00FF7E67">
            <w:pPr>
              <w:pStyle w:val="ListParagraph"/>
              <w:numPr>
                <w:ilvl w:val="0"/>
                <w:numId w:val="1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Outline the definition of wound dressing</w:t>
            </w:r>
          </w:p>
          <w:p w14:paraId="76349F93" w14:textId="77777777" w:rsidR="005E60BB" w:rsidRDefault="005E60BB" w:rsidP="00FF7E67">
            <w:pPr>
              <w:pStyle w:val="ListParagraph"/>
              <w:numPr>
                <w:ilvl w:val="0"/>
                <w:numId w:val="1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st the aims of wound dressing</w:t>
            </w:r>
          </w:p>
          <w:p w14:paraId="03FBA773" w14:textId="4CA85A1A" w:rsidR="005E60BB" w:rsidRPr="00DB0BF6" w:rsidRDefault="005E60BB" w:rsidP="00FF7E67">
            <w:pPr>
              <w:pStyle w:val="ListParagraph"/>
              <w:numPr>
                <w:ilvl w:val="0"/>
                <w:numId w:val="1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fine and show how to take measures to stop/limit external bleeding.</w:t>
            </w:r>
          </w:p>
        </w:tc>
      </w:tr>
    </w:tbl>
    <w:p w14:paraId="5108F653" w14:textId="6C0307CA" w:rsidR="005E60BB" w:rsidRDefault="005E60BB" w:rsidP="005E60BB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8EE2E44" w14:textId="77777777" w:rsidR="008A63C3" w:rsidRPr="00DB0BF6" w:rsidRDefault="008A63C3" w:rsidP="005E60BB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389"/>
        <w:gridCol w:w="5613"/>
      </w:tblGrid>
      <w:tr w:rsidR="00DB0BF6" w:rsidRPr="00DB0BF6" w14:paraId="2D5AD6EF" w14:textId="77777777" w:rsidTr="00DB0B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7492D47" w14:textId="77777777" w:rsidR="00DB0BF6" w:rsidRPr="00DB0BF6" w:rsidRDefault="00DB0BF6" w:rsidP="00DB0BF6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0E1925" w:rsidRPr="00DB0BF6" w14:paraId="0DC2ED4C" w14:textId="77777777" w:rsidTr="00F800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4DBC289" w14:textId="6E3B248C" w:rsidR="000E1925" w:rsidRPr="000E1925" w:rsidRDefault="000E1925" w:rsidP="000E192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DB0BF6" w:rsidRPr="00DB0BF6" w14:paraId="239C146F" w14:textId="77777777" w:rsidTr="00F1622E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10F45602" w14:textId="77777777" w:rsidR="00DB0BF6" w:rsidRPr="00DB0BF6" w:rsidRDefault="00DB0BF6" w:rsidP="00DB0BF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89" w:type="dxa"/>
          </w:tcPr>
          <w:p w14:paraId="089453A3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</w:tcPr>
          <w:p w14:paraId="3D593D93" w14:textId="77777777" w:rsidR="00DB0BF6" w:rsidRPr="00DB0BF6" w:rsidRDefault="00DB0BF6" w:rsidP="00DB0BF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DB0BF6" w:rsidRPr="00DB0BF6" w14:paraId="279AC366" w14:textId="77777777" w:rsidTr="00F16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6E929EAE" w14:textId="77777777" w:rsidR="00DB0BF6" w:rsidRPr="00DB0BF6" w:rsidRDefault="00DB0BF6" w:rsidP="005E60BB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3389" w:type="dxa"/>
            <w:tcBorders>
              <w:bottom w:val="single" w:sz="4" w:space="0" w:color="8EAADB" w:themeColor="accent1" w:themeTint="99"/>
            </w:tcBorders>
            <w:vAlign w:val="center"/>
          </w:tcPr>
          <w:p w14:paraId="09DE7A64" w14:textId="77777777" w:rsidR="00DB0BF6" w:rsidRPr="00DB0BF6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Gene </w:t>
            </w: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>structure and function – Part 1</w:t>
            </w:r>
          </w:p>
          <w:p w14:paraId="370A0780" w14:textId="77777777" w:rsidR="00DB0BF6" w:rsidRPr="00DB0BF6" w:rsidRDefault="00DB0BF6" w:rsidP="00DB0BF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4)</w:t>
            </w:r>
          </w:p>
        </w:tc>
        <w:tc>
          <w:tcPr>
            <w:tcW w:w="5613" w:type="dxa"/>
            <w:tcBorders>
              <w:bottom w:val="single" w:sz="4" w:space="0" w:color="8EAADB" w:themeColor="accent1" w:themeTint="99"/>
            </w:tcBorders>
          </w:tcPr>
          <w:p w14:paraId="16CE83AF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henotype and genotype with their correlations.</w:t>
            </w:r>
          </w:p>
          <w:p w14:paraId="0B9E7D4F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central dogma of biology</w:t>
            </w:r>
          </w:p>
          <w:p w14:paraId="5A3A0408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basic principles of transcription and translation</w:t>
            </w:r>
          </w:p>
          <w:p w14:paraId="7EB999EB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gene families and their evolution</w:t>
            </w:r>
          </w:p>
          <w:p w14:paraId="3152C59B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seudogenes and importance in evolution</w:t>
            </w:r>
          </w:p>
          <w:p w14:paraId="4F73A140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noncoding RNAs and their importance in diseases</w:t>
            </w:r>
          </w:p>
          <w:p w14:paraId="21FDFB34" w14:textId="77777777" w:rsidR="00DB0BF6" w:rsidRPr="00DB0BF6" w:rsidRDefault="00DB0BF6" w:rsidP="00FF7E67">
            <w:pPr>
              <w:pStyle w:val="ListParagraph"/>
              <w:numPr>
                <w:ilvl w:val="0"/>
                <w:numId w:val="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transcription of mitochondrial genome.</w:t>
            </w:r>
          </w:p>
        </w:tc>
      </w:tr>
      <w:tr w:rsidR="00DB0BF6" w:rsidRPr="00DB0BF6" w14:paraId="4559EF1A" w14:textId="77777777" w:rsidTr="00F1622E">
        <w:trPr>
          <w:trHeight w:val="1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746DACC" w14:textId="77777777" w:rsidR="00DB0BF6" w:rsidRPr="00DB0BF6" w:rsidRDefault="00DB0BF6" w:rsidP="00DB0BF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7444AD88" w14:textId="77777777" w:rsidR="00DB0BF6" w:rsidRPr="00DB0BF6" w:rsidRDefault="00DB0BF6" w:rsidP="00DB0BF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</w:pPr>
            <w:r w:rsidRPr="00DB0BF6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>Gene structure and function – Part 2: Epigenetics</w:t>
            </w:r>
          </w:p>
          <w:p w14:paraId="09C22A21" w14:textId="77777777" w:rsidR="00DB0BF6" w:rsidRPr="00DB0BF6" w:rsidRDefault="00DB0BF6" w:rsidP="00DB0BF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4)</w:t>
            </w:r>
          </w:p>
        </w:tc>
        <w:tc>
          <w:tcPr>
            <w:tcW w:w="5613" w:type="dxa"/>
          </w:tcPr>
          <w:p w14:paraId="78D6E0DE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epigenetic mechanisms and their roles in gene expression.</w:t>
            </w:r>
          </w:p>
          <w:p w14:paraId="667D9D48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lternative splicing</w:t>
            </w:r>
          </w:p>
          <w:p w14:paraId="7C07BE13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DNA methylation and histone modifications.</w:t>
            </w:r>
          </w:p>
          <w:p w14:paraId="5013E6D2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gene expression as the integration of genomic and epigenomic signals</w:t>
            </w:r>
          </w:p>
          <w:p w14:paraId="268AF350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llelic imbalance and its importance in gene expression</w:t>
            </w:r>
          </w:p>
          <w:p w14:paraId="3BA5028E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somatic rearrangements and monoallelic expression</w:t>
            </w:r>
          </w:p>
          <w:p w14:paraId="445FC7CB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aint of origin imprinting</w:t>
            </w:r>
          </w:p>
          <w:p w14:paraId="29809828" w14:textId="77777777" w:rsidR="00DB0BF6" w:rsidRPr="00DB0BF6" w:rsidRDefault="00DB0BF6" w:rsidP="00FF7E67">
            <w:pPr>
              <w:pStyle w:val="ListParagraph"/>
              <w:numPr>
                <w:ilvl w:val="0"/>
                <w:numId w:val="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B0B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X-chromosome inactivation and list gene function </w:t>
            </w:r>
          </w:p>
        </w:tc>
      </w:tr>
    </w:tbl>
    <w:p w14:paraId="728091BD" w14:textId="77777777" w:rsidR="00AC5689" w:rsidRPr="00DB0BF6" w:rsidRDefault="00AC5689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7ABAB6D" w14:textId="2E164CAC" w:rsidR="00DB0BF6" w:rsidRDefault="00DB0BF6" w:rsidP="00DB0BF6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5Dark-Accent1"/>
        <w:tblpPr w:leftFromText="180" w:rightFromText="180" w:vertAnchor="text" w:horzAnchor="margin" w:tblpY="-10"/>
        <w:tblW w:w="9493" w:type="dxa"/>
        <w:tblLook w:val="04A0" w:firstRow="1" w:lastRow="0" w:firstColumn="1" w:lastColumn="0" w:noHBand="0" w:noVBand="1"/>
      </w:tblPr>
      <w:tblGrid>
        <w:gridCol w:w="1799"/>
        <w:gridCol w:w="3513"/>
        <w:gridCol w:w="1181"/>
        <w:gridCol w:w="1200"/>
        <w:gridCol w:w="1800"/>
      </w:tblGrid>
      <w:tr w:rsidR="00AC5689" w:rsidRPr="00B30982" w14:paraId="7459512B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5"/>
            <w:vAlign w:val="center"/>
          </w:tcPr>
          <w:p w14:paraId="506957C7" w14:textId="77777777" w:rsidR="00AC5689" w:rsidRPr="00B30982" w:rsidRDefault="00AC5689" w:rsidP="00C95278">
            <w:pPr>
              <w:jc w:val="center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lastRenderedPageBreak/>
              <w:t>MED 2005:   MUSCULOSKELETAL SYSTEM DISORDERS</w:t>
            </w:r>
          </w:p>
        </w:tc>
      </w:tr>
      <w:tr w:rsidR="00AC5689" w:rsidRPr="00B30982" w14:paraId="4E762A6F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218BE3B2" w14:textId="77777777" w:rsidR="00AC5689" w:rsidRPr="00B30982" w:rsidRDefault="00AC5689" w:rsidP="00C95278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694" w:type="dxa"/>
            <w:gridSpan w:val="4"/>
            <w:vAlign w:val="center"/>
          </w:tcPr>
          <w:p w14:paraId="0EAAEDEC" w14:textId="3E268440" w:rsidR="00AC5689" w:rsidRPr="00B30982" w:rsidRDefault="007B12CE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7B12CE">
              <w:rPr>
                <w:rFonts w:cstheme="minorHAnsi"/>
                <w:b/>
                <w:sz w:val="20"/>
                <w:szCs w:val="20"/>
                <w:lang w:val="en-US"/>
              </w:rPr>
              <w:t>November 17-December 19, 2025</w:t>
            </w:r>
          </w:p>
        </w:tc>
      </w:tr>
      <w:tr w:rsidR="00AC5689" w:rsidRPr="00B30982" w14:paraId="3F6B04E4" w14:textId="77777777" w:rsidTr="00C95278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2646CAE7" w14:textId="77777777" w:rsidR="00AC5689" w:rsidRPr="00B30982" w:rsidRDefault="00AC5689" w:rsidP="00C95278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xam Date</w:t>
            </w:r>
          </w:p>
        </w:tc>
        <w:tc>
          <w:tcPr>
            <w:tcW w:w="7694" w:type="dxa"/>
            <w:gridSpan w:val="4"/>
            <w:vAlign w:val="center"/>
          </w:tcPr>
          <w:p w14:paraId="04E2CCF3" w14:textId="1C214289" w:rsidR="00AC5689" w:rsidRPr="00C02747" w:rsidRDefault="00AC5689" w:rsidP="00C952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C02747">
              <w:rPr>
                <w:rFonts w:cstheme="minorHAnsi"/>
                <w:sz w:val="20"/>
                <w:szCs w:val="20"/>
                <w:lang w:val="en-US"/>
              </w:rPr>
              <w:t xml:space="preserve">Practical Exams: </w:t>
            </w:r>
            <w:r w:rsidRPr="00C02747">
              <w:rPr>
                <w:rFonts w:cstheme="minorHAnsi"/>
                <w:sz w:val="20"/>
                <w:szCs w:val="20"/>
              </w:rPr>
              <w:t xml:space="preserve"> </w:t>
            </w:r>
            <w:r w:rsidR="000A5850" w:rsidRPr="00C02747">
              <w:rPr>
                <w:rFonts w:cstheme="minorHAnsi"/>
                <w:sz w:val="20"/>
                <w:szCs w:val="20"/>
              </w:rPr>
              <w:t xml:space="preserve">December </w:t>
            </w:r>
            <w:r w:rsidR="00691BF1" w:rsidRPr="00C02747">
              <w:rPr>
                <w:rFonts w:cstheme="minorHAnsi"/>
                <w:sz w:val="20"/>
                <w:szCs w:val="20"/>
              </w:rPr>
              <w:t>1</w:t>
            </w:r>
            <w:r w:rsidR="004E52E1">
              <w:rPr>
                <w:rFonts w:cstheme="minorHAnsi"/>
                <w:sz w:val="20"/>
                <w:szCs w:val="20"/>
              </w:rPr>
              <w:t>7</w:t>
            </w:r>
            <w:r w:rsidR="000A5850" w:rsidRPr="00C02747">
              <w:rPr>
                <w:rFonts w:cstheme="minorHAnsi"/>
                <w:sz w:val="20"/>
                <w:szCs w:val="20"/>
              </w:rPr>
              <w:t>, 202</w:t>
            </w:r>
            <w:r w:rsidR="004E52E1">
              <w:rPr>
                <w:rFonts w:cstheme="minorHAnsi"/>
                <w:sz w:val="20"/>
                <w:szCs w:val="20"/>
              </w:rPr>
              <w:t>5</w:t>
            </w:r>
            <w:r w:rsidR="00F1622E" w:rsidRPr="00C02747">
              <w:rPr>
                <w:rFonts w:cstheme="minorHAnsi"/>
                <w:sz w:val="20"/>
                <w:szCs w:val="20"/>
              </w:rPr>
              <w:t xml:space="preserve">; </w:t>
            </w:r>
          </w:p>
          <w:p w14:paraId="0BDD2F44" w14:textId="17D431FF" w:rsidR="00AC5689" w:rsidRPr="00B30982" w:rsidRDefault="00AC5689" w:rsidP="00C9527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Theoretical Exam: </w:t>
            </w:r>
            <w:r w:rsidR="000A5850">
              <w:rPr>
                <w:rFonts w:cstheme="minorHAnsi"/>
                <w:sz w:val="20"/>
                <w:szCs w:val="20"/>
                <w:lang w:val="en-US"/>
              </w:rPr>
              <w:t xml:space="preserve">December </w:t>
            </w:r>
            <w:r w:rsidR="00691BF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4E52E1">
              <w:rPr>
                <w:rFonts w:cstheme="minorHAnsi"/>
                <w:sz w:val="20"/>
                <w:szCs w:val="20"/>
                <w:lang w:val="en-US"/>
              </w:rPr>
              <w:t>8</w:t>
            </w:r>
            <w:r w:rsidR="000A5850">
              <w:rPr>
                <w:rFonts w:cstheme="minorHAnsi"/>
                <w:sz w:val="20"/>
                <w:szCs w:val="20"/>
                <w:lang w:val="en-US"/>
              </w:rPr>
              <w:t>, 202</w:t>
            </w:r>
            <w:r w:rsidR="004E52E1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AC5689" w:rsidRPr="00B30982" w14:paraId="62D7549A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07A779B8" w14:textId="77777777" w:rsidR="00AC5689" w:rsidRPr="00B30982" w:rsidRDefault="00AC5689" w:rsidP="00C95278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7694" w:type="dxa"/>
            <w:gridSpan w:val="4"/>
            <w:vAlign w:val="center"/>
          </w:tcPr>
          <w:p w14:paraId="3EF547FC" w14:textId="215E2ACB" w:rsidR="00AC5689" w:rsidRPr="00B30982" w:rsidRDefault="00C3597E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C3597E"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</w:tc>
      </w:tr>
      <w:tr w:rsidR="00AC5689" w:rsidRPr="00B30982" w14:paraId="0D01D158" w14:textId="77777777" w:rsidTr="00C95278">
        <w:trPr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79D591C7" w14:textId="77777777" w:rsidR="00AC5689" w:rsidRPr="00B30982" w:rsidRDefault="00AC5689" w:rsidP="00C95278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513" w:type="dxa"/>
            <w:vAlign w:val="center"/>
          </w:tcPr>
          <w:p w14:paraId="11466679" w14:textId="77777777" w:rsidR="00AC5689" w:rsidRPr="00B30982" w:rsidRDefault="00AC5689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81" w:type="dxa"/>
            <w:vAlign w:val="center"/>
          </w:tcPr>
          <w:p w14:paraId="54D5E814" w14:textId="77777777" w:rsidR="00AC5689" w:rsidRPr="00B30982" w:rsidRDefault="00AC5689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200" w:type="dxa"/>
            <w:vAlign w:val="center"/>
          </w:tcPr>
          <w:p w14:paraId="2D3522FB" w14:textId="77777777" w:rsidR="00AC5689" w:rsidRPr="00B30982" w:rsidRDefault="00AC5689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1800" w:type="dxa"/>
            <w:vAlign w:val="center"/>
          </w:tcPr>
          <w:p w14:paraId="6A8BB73F" w14:textId="77777777" w:rsidR="00AC5689" w:rsidRPr="00B30982" w:rsidRDefault="00AC5689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AC5689" w:rsidRPr="00B30982" w14:paraId="6CE67304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0D2C9AF5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513" w:type="dxa"/>
          </w:tcPr>
          <w:p w14:paraId="1208A17A" w14:textId="77777777" w:rsidR="00C20422" w:rsidRPr="008447EF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7FEED451" w14:textId="702786E2" w:rsidR="00AC5689" w:rsidRPr="00B30982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81" w:type="dxa"/>
            <w:vAlign w:val="center"/>
          </w:tcPr>
          <w:p w14:paraId="08541977" w14:textId="58243901" w:rsidR="00AC5689" w:rsidRPr="00B30982" w:rsidRDefault="00180E75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1200" w:type="dxa"/>
            <w:vAlign w:val="center"/>
          </w:tcPr>
          <w:p w14:paraId="1D619F0F" w14:textId="42C701CA" w:rsidR="00AC5689" w:rsidRPr="00B30982" w:rsidRDefault="00C76671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451FB819" w14:textId="6B80E853" w:rsidR="00AC5689" w:rsidRPr="00B30982" w:rsidRDefault="00C76671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AC5689" w:rsidRPr="00B30982" w14:paraId="5C7A1E50" w14:textId="77777777" w:rsidTr="00C95278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5FD75BC9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mbriyology</w:t>
            </w:r>
          </w:p>
        </w:tc>
        <w:tc>
          <w:tcPr>
            <w:tcW w:w="3513" w:type="dxa"/>
            <w:vAlign w:val="center"/>
          </w:tcPr>
          <w:p w14:paraId="63E90742" w14:textId="013B0B91" w:rsidR="00AC5689" w:rsidRPr="00B30982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Yasemin Ersoy Canıllıoğlu, As</w:t>
            </w:r>
            <w:r w:rsidR="00C02747">
              <w:rPr>
                <w:rFonts w:cstheme="minorHAnsi"/>
                <w:sz w:val="20"/>
                <w:szCs w:val="20"/>
                <w:lang w:val="en-US"/>
              </w:rPr>
              <w:t>soc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  <w:p w14:paraId="7DC855A0" w14:textId="35F6D43C" w:rsidR="00AC5689" w:rsidRPr="00B30982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81" w:type="dxa"/>
            <w:vAlign w:val="center"/>
          </w:tcPr>
          <w:p w14:paraId="0989D57D" w14:textId="5303A9E5" w:rsidR="00AC5689" w:rsidRPr="00B30982" w:rsidRDefault="00E076B5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200" w:type="dxa"/>
            <w:vAlign w:val="center"/>
          </w:tcPr>
          <w:p w14:paraId="07CFC15B" w14:textId="4E999AAC" w:rsidR="00AC5689" w:rsidRPr="00B30982" w:rsidRDefault="00E076B5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800" w:type="dxa"/>
            <w:vAlign w:val="center"/>
          </w:tcPr>
          <w:p w14:paraId="4839623A" w14:textId="75CF8DAD" w:rsidR="00AC5689" w:rsidRPr="00B30982" w:rsidRDefault="00E076B5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AC5689" w:rsidRPr="00B30982" w14:paraId="1975AA4A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53E9DBB2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513" w:type="dxa"/>
          </w:tcPr>
          <w:p w14:paraId="53AE3B07" w14:textId="77777777" w:rsidR="00C20422" w:rsidRPr="008447EF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47356A4F" w14:textId="6C514ACE" w:rsidR="00C02747" w:rsidRPr="00B30982" w:rsidRDefault="00C02747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eyda İğnak Tarlığ, Assis</w:t>
            </w:r>
            <w:r w:rsidR="00B702E0">
              <w:rPr>
                <w:rFonts w:cstheme="minorHAnsi"/>
                <w:sz w:val="20"/>
                <w:szCs w:val="20"/>
                <w:lang w:val="en-US"/>
              </w:rPr>
              <w:t>t</w:t>
            </w:r>
            <w:r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81" w:type="dxa"/>
            <w:vAlign w:val="center"/>
          </w:tcPr>
          <w:p w14:paraId="673C2772" w14:textId="36BDE47E" w:rsidR="00AC5689" w:rsidRPr="00B30982" w:rsidRDefault="00454F24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072A4B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200" w:type="dxa"/>
            <w:vAlign w:val="center"/>
          </w:tcPr>
          <w:p w14:paraId="09C23CF3" w14:textId="7469053D" w:rsidR="00AC5689" w:rsidRPr="00B30982" w:rsidRDefault="00072A4B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7BA8E567" w14:textId="63705BE1" w:rsidR="00AC5689" w:rsidRPr="00B30982" w:rsidRDefault="00454F24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072A4B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AC5689" w:rsidRPr="00B30982" w14:paraId="66E0BBB2" w14:textId="77777777" w:rsidTr="00C95278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521294C0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Orthopedics and Traumatology</w:t>
            </w:r>
          </w:p>
        </w:tc>
        <w:tc>
          <w:tcPr>
            <w:tcW w:w="3513" w:type="dxa"/>
          </w:tcPr>
          <w:p w14:paraId="4FC667F9" w14:textId="1125A117" w:rsidR="00AA7611" w:rsidRDefault="000B1AD8" w:rsidP="00AA76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Mehmet Bekir Ünal</w:t>
            </w:r>
            <w:r w:rsidR="00AA7611">
              <w:rPr>
                <w:rFonts w:cstheme="minorHAnsi"/>
                <w:sz w:val="20"/>
                <w:szCs w:val="20"/>
                <w:lang w:val="en-US"/>
              </w:rPr>
              <w:t>,</w:t>
            </w:r>
            <w:r w:rsidR="00AA7611" w:rsidRPr="00B30982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7B548E">
              <w:rPr>
                <w:rFonts w:cstheme="minorHAnsi"/>
                <w:sz w:val="20"/>
                <w:szCs w:val="20"/>
                <w:lang w:val="en-US"/>
              </w:rPr>
              <w:t>Assoc. Prof.</w:t>
            </w:r>
          </w:p>
          <w:p w14:paraId="387C12FF" w14:textId="501C4DF8" w:rsidR="000B1AD8" w:rsidRPr="00B30982" w:rsidRDefault="000B1AD8" w:rsidP="00AA76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bdulhamid Misir</w:t>
            </w:r>
            <w:r w:rsidR="007B548E">
              <w:rPr>
                <w:rFonts w:cstheme="minorHAnsi"/>
                <w:sz w:val="20"/>
                <w:szCs w:val="20"/>
                <w:lang w:val="en-US"/>
              </w:rPr>
              <w:t>,</w:t>
            </w:r>
            <w:r w:rsidR="007B548E" w:rsidRPr="00B30982">
              <w:rPr>
                <w:rFonts w:cstheme="minorHAnsi"/>
                <w:sz w:val="20"/>
                <w:szCs w:val="20"/>
                <w:lang w:val="en-US"/>
              </w:rPr>
              <w:t xml:space="preserve"> As</w:t>
            </w:r>
            <w:r w:rsidR="003A2093">
              <w:rPr>
                <w:rFonts w:cstheme="minorHAnsi"/>
                <w:sz w:val="20"/>
                <w:szCs w:val="20"/>
                <w:lang w:val="en-US"/>
              </w:rPr>
              <w:t>soc</w:t>
            </w:r>
            <w:r w:rsidR="007B548E" w:rsidRPr="00B30982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  <w:p w14:paraId="2DE1689C" w14:textId="37793CEC" w:rsidR="00AC5689" w:rsidRPr="00B30982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81" w:type="dxa"/>
            <w:vAlign w:val="center"/>
          </w:tcPr>
          <w:p w14:paraId="3B7700DD" w14:textId="1DD6A323" w:rsidR="00AC5689" w:rsidRPr="00B30982" w:rsidRDefault="00526C97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200" w:type="dxa"/>
            <w:vAlign w:val="center"/>
          </w:tcPr>
          <w:p w14:paraId="5F68F01B" w14:textId="71BDEB94" w:rsidR="00AC5689" w:rsidRPr="00B30982" w:rsidRDefault="00AA7611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800" w:type="dxa"/>
            <w:vAlign w:val="center"/>
          </w:tcPr>
          <w:p w14:paraId="57D02322" w14:textId="1E89CA22" w:rsidR="00AC5689" w:rsidRPr="00B30982" w:rsidRDefault="00526C97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AC5689" w:rsidRPr="00B30982" w14:paraId="72C13C60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568D8E87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513" w:type="dxa"/>
          </w:tcPr>
          <w:p w14:paraId="0FA1BC58" w14:textId="77777777" w:rsidR="00AC5689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3DA0F2D8" w14:textId="19B9EAEB" w:rsidR="00AC5689" w:rsidRPr="00B30982" w:rsidRDefault="00DF2F67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Zehra Affan,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</w:tc>
        <w:tc>
          <w:tcPr>
            <w:tcW w:w="1181" w:type="dxa"/>
            <w:vAlign w:val="center"/>
          </w:tcPr>
          <w:p w14:paraId="62912142" w14:textId="33A3F935" w:rsidR="00AC5689" w:rsidRPr="00B30982" w:rsidRDefault="00353D53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2</w:t>
            </w:r>
          </w:p>
        </w:tc>
        <w:tc>
          <w:tcPr>
            <w:tcW w:w="1200" w:type="dxa"/>
            <w:vAlign w:val="center"/>
          </w:tcPr>
          <w:p w14:paraId="74B5C42E" w14:textId="349C2B7D" w:rsidR="00AC5689" w:rsidRPr="00B30982" w:rsidRDefault="00353D53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7C34056E" w14:textId="663D2DF4" w:rsidR="00AC5689" w:rsidRPr="00B30982" w:rsidRDefault="00353D53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4</w:t>
            </w:r>
          </w:p>
        </w:tc>
      </w:tr>
      <w:tr w:rsidR="00AC5689" w:rsidRPr="00B30982" w14:paraId="5993591C" w14:textId="77777777" w:rsidTr="00C95278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7A3632F8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513" w:type="dxa"/>
          </w:tcPr>
          <w:p w14:paraId="7BAF5AE1" w14:textId="77777777" w:rsidR="00C20422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20E38633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65495B4B" w14:textId="53A0294B" w:rsidR="00AC5689" w:rsidRPr="00B30982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Zülfiye Gül,  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81" w:type="dxa"/>
            <w:vAlign w:val="center"/>
          </w:tcPr>
          <w:p w14:paraId="4A40434F" w14:textId="5AE5E70E" w:rsidR="00AC5689" w:rsidRPr="00B30982" w:rsidRDefault="0047509D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1200" w:type="dxa"/>
            <w:vAlign w:val="center"/>
          </w:tcPr>
          <w:p w14:paraId="1E62F93B" w14:textId="40DDDA41" w:rsidR="00AC5689" w:rsidRPr="00B30982" w:rsidRDefault="0047509D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800" w:type="dxa"/>
            <w:vAlign w:val="center"/>
          </w:tcPr>
          <w:p w14:paraId="56000381" w14:textId="2A388051" w:rsidR="00AC5689" w:rsidRPr="00B30982" w:rsidRDefault="0047509D" w:rsidP="00C95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</w:tr>
      <w:tr w:rsidR="00AC5689" w:rsidRPr="00B30982" w14:paraId="47AFB475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04CE5A92" w14:textId="77777777" w:rsidR="00AC5689" w:rsidRPr="00B30982" w:rsidRDefault="00AC5689" w:rsidP="00C9527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Cs w:val="0"/>
                <w:sz w:val="20"/>
                <w:szCs w:val="20"/>
              </w:rPr>
              <w:t>Physıcal Therapy And Rehabılıtatıon</w:t>
            </w:r>
          </w:p>
        </w:tc>
        <w:tc>
          <w:tcPr>
            <w:tcW w:w="3513" w:type="dxa"/>
          </w:tcPr>
          <w:p w14:paraId="5E135CA1" w14:textId="1018F5C2" w:rsidR="00C20422" w:rsidRPr="00B30982" w:rsidRDefault="00BA6F04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Zeynep İyigün, </w:t>
            </w:r>
            <w:r w:rsidR="00C20422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C20422" w:rsidRPr="00B30982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81" w:type="dxa"/>
            <w:vAlign w:val="center"/>
          </w:tcPr>
          <w:p w14:paraId="27D5874C" w14:textId="0804C620" w:rsidR="00AC5689" w:rsidRPr="00B30982" w:rsidRDefault="00AA7611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1200" w:type="dxa"/>
            <w:vAlign w:val="center"/>
          </w:tcPr>
          <w:p w14:paraId="45B43D49" w14:textId="3A3169BB" w:rsidR="00AC5689" w:rsidRPr="00B30982" w:rsidRDefault="00AA7611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800" w:type="dxa"/>
            <w:vAlign w:val="center"/>
          </w:tcPr>
          <w:p w14:paraId="2E9FE8B8" w14:textId="14B1F5F1" w:rsidR="00AC5689" w:rsidRPr="00B30982" w:rsidRDefault="00AA7611" w:rsidP="00C95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</w:tr>
      <w:tr w:rsidR="009B39DE" w:rsidRPr="00B30982" w14:paraId="479F5053" w14:textId="77777777" w:rsidTr="00C95278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716CF9FD" w14:textId="77777777" w:rsidR="009B39DE" w:rsidRPr="00B30982" w:rsidRDefault="009B39DE" w:rsidP="009B39D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513" w:type="dxa"/>
            <w:vAlign w:val="center"/>
          </w:tcPr>
          <w:p w14:paraId="55DBFD15" w14:textId="77777777" w:rsidR="00526C97" w:rsidRDefault="00526C97" w:rsidP="00526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gür Korkmaz, 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  <w:p w14:paraId="546310B3" w14:textId="3C6DA83D" w:rsidR="009B39DE" w:rsidRPr="00B30982" w:rsidRDefault="009B39DE" w:rsidP="00E669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81" w:type="dxa"/>
            <w:vAlign w:val="center"/>
          </w:tcPr>
          <w:p w14:paraId="778478AB" w14:textId="29719364" w:rsidR="009B39DE" w:rsidRPr="00B30982" w:rsidRDefault="00707692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200" w:type="dxa"/>
            <w:vAlign w:val="center"/>
          </w:tcPr>
          <w:p w14:paraId="30162990" w14:textId="52472279" w:rsidR="009B39DE" w:rsidRPr="00B30982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800" w:type="dxa"/>
            <w:vAlign w:val="center"/>
          </w:tcPr>
          <w:p w14:paraId="5D455373" w14:textId="379BB2FB" w:rsidR="009B39DE" w:rsidRPr="00B30982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9B39DE" w:rsidRPr="00B30982" w14:paraId="6407BC4C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45D9490F" w14:textId="77777777" w:rsidR="009B39DE" w:rsidRPr="00353D53" w:rsidRDefault="009B39DE" w:rsidP="009B39D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513" w:type="dxa"/>
          </w:tcPr>
          <w:p w14:paraId="3BD4942C" w14:textId="77777777" w:rsidR="009B39DE" w:rsidRPr="00B30982" w:rsidRDefault="009B39DE" w:rsidP="009B39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81" w:type="dxa"/>
            <w:vAlign w:val="center"/>
          </w:tcPr>
          <w:p w14:paraId="65454003" w14:textId="417CE065" w:rsidR="009B39DE" w:rsidRPr="00B30982" w:rsidRDefault="00072A4B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8</w:t>
            </w:r>
          </w:p>
        </w:tc>
        <w:tc>
          <w:tcPr>
            <w:tcW w:w="1200" w:type="dxa"/>
            <w:vAlign w:val="center"/>
          </w:tcPr>
          <w:p w14:paraId="2CB59FBD" w14:textId="57258A54" w:rsidR="009B39DE" w:rsidRPr="00B30982" w:rsidRDefault="00072A4B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  <w:tc>
          <w:tcPr>
            <w:tcW w:w="1800" w:type="dxa"/>
            <w:vAlign w:val="center"/>
          </w:tcPr>
          <w:p w14:paraId="4EBDD7AC" w14:textId="5541E87C" w:rsidR="009B39DE" w:rsidRPr="00B30982" w:rsidRDefault="005133F6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  <w:r w:rsidR="00072A4B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9B39DE" w:rsidRPr="00B30982" w14:paraId="6EF4855B" w14:textId="77777777" w:rsidTr="00C95278">
        <w:trPr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17CF8F25" w14:textId="77777777" w:rsidR="009B39DE" w:rsidRPr="00353D53" w:rsidRDefault="009B39DE" w:rsidP="009B39D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3513" w:type="dxa"/>
            <w:vAlign w:val="center"/>
          </w:tcPr>
          <w:p w14:paraId="10B348A0" w14:textId="7059D4AA" w:rsidR="009B39DE" w:rsidRPr="00B30982" w:rsidRDefault="009B39DE" w:rsidP="009B39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26FBC">
              <w:rPr>
                <w:rFonts w:cstheme="minorHAnsi"/>
                <w:sz w:val="20"/>
                <w:szCs w:val="20"/>
                <w:lang w:val="en-US"/>
              </w:rPr>
              <w:t>Timuçin Avşar,  Ass</w:t>
            </w:r>
            <w:r w:rsidR="00DF2F67" w:rsidRPr="00A26FBC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26FB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81" w:type="dxa"/>
            <w:vAlign w:val="center"/>
          </w:tcPr>
          <w:p w14:paraId="48F5CEDB" w14:textId="77777777" w:rsidR="009B39DE" w:rsidRPr="00B30982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200" w:type="dxa"/>
            <w:vAlign w:val="center"/>
          </w:tcPr>
          <w:p w14:paraId="190D9242" w14:textId="77777777" w:rsidR="009B39DE" w:rsidRPr="00B30982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800" w:type="dxa"/>
            <w:vAlign w:val="center"/>
          </w:tcPr>
          <w:p w14:paraId="38B0BAA1" w14:textId="77777777" w:rsidR="009B39DE" w:rsidRPr="00B30982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9B39DE" w:rsidRPr="00B30982" w14:paraId="20969C48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vAlign w:val="center"/>
          </w:tcPr>
          <w:p w14:paraId="661797B8" w14:textId="12BD99BC" w:rsidR="009B39DE" w:rsidRPr="003D3A9E" w:rsidRDefault="009B39DE" w:rsidP="009B39D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D3A9E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513" w:type="dxa"/>
            <w:vAlign w:val="center"/>
          </w:tcPr>
          <w:p w14:paraId="32245F96" w14:textId="77777777" w:rsidR="009B39DE" w:rsidRPr="00B30982" w:rsidRDefault="009B39DE" w:rsidP="009B39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81" w:type="dxa"/>
            <w:vAlign w:val="center"/>
          </w:tcPr>
          <w:p w14:paraId="3873CCFE" w14:textId="77777777" w:rsidR="009B39DE" w:rsidRPr="00B30982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4D8BFB66" w14:textId="77777777" w:rsidR="009B39DE" w:rsidRPr="00B30982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0E384AB4" w14:textId="57FE8E9E" w:rsidR="009B39DE" w:rsidRPr="00B30982" w:rsidRDefault="003D3A9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</w:t>
            </w:r>
            <w:r w:rsidR="000F62C0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35ACF037" w14:textId="77777777" w:rsidR="00AC5689" w:rsidRPr="00B30982" w:rsidRDefault="00AC5689" w:rsidP="00AC5689">
      <w:pPr>
        <w:rPr>
          <w:rFonts w:cstheme="minorHAnsi"/>
          <w:sz w:val="20"/>
          <w:szCs w:val="20"/>
        </w:rPr>
      </w:pPr>
    </w:p>
    <w:p w14:paraId="46884712" w14:textId="77777777" w:rsidR="00AC5689" w:rsidRPr="00B30982" w:rsidRDefault="00AC5689" w:rsidP="00AC5689">
      <w:pPr>
        <w:rPr>
          <w:rFonts w:cstheme="minorHAnsi"/>
          <w:sz w:val="20"/>
          <w:szCs w:val="20"/>
        </w:rPr>
      </w:pPr>
    </w:p>
    <w:p w14:paraId="751B5640" w14:textId="77777777" w:rsidR="00AC5689" w:rsidRPr="00B30982" w:rsidRDefault="00AC5689" w:rsidP="00AC5689">
      <w:pPr>
        <w:rPr>
          <w:rFonts w:cstheme="minorHAnsi"/>
          <w:sz w:val="20"/>
          <w:szCs w:val="20"/>
        </w:rPr>
      </w:pPr>
    </w:p>
    <w:p w14:paraId="311F771E" w14:textId="77777777" w:rsidR="0047509D" w:rsidRDefault="0047509D" w:rsidP="00AC5689">
      <w:pPr>
        <w:spacing w:line="276" w:lineRule="auto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76A131F3" w14:textId="5EF67CD2" w:rsidR="00AC5689" w:rsidRPr="00E46BDE" w:rsidRDefault="00AC5689" w:rsidP="00AC5689">
      <w:pPr>
        <w:spacing w:line="276" w:lineRule="auto"/>
        <w:rPr>
          <w:rFonts w:cstheme="minorHAnsi"/>
          <w:b/>
          <w:i/>
          <w:color w:val="000000" w:themeColor="text1"/>
          <w:sz w:val="20"/>
          <w:szCs w:val="18"/>
          <w:lang w:val="en-US"/>
        </w:rPr>
      </w:pPr>
      <w:r w:rsidRPr="004A6A38">
        <w:rPr>
          <w:rFonts w:cstheme="minorHAnsi"/>
          <w:b/>
          <w:color w:val="000000" w:themeColor="text1"/>
          <w:sz w:val="20"/>
          <w:szCs w:val="20"/>
          <w:lang w:val="en-US"/>
        </w:rPr>
        <w:t>COURSE AIM:</w:t>
      </w:r>
      <w:r w:rsidRPr="004A6A38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1062C2B" w14:textId="77777777" w:rsidR="00AC5689" w:rsidRPr="004A6A38" w:rsidRDefault="00AC5689" w:rsidP="00AC5689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4A6A38">
        <w:rPr>
          <w:rFonts w:cstheme="minorHAnsi"/>
          <w:color w:val="000000" w:themeColor="text1"/>
          <w:sz w:val="20"/>
          <w:szCs w:val="20"/>
          <w:lang w:val="en-US"/>
        </w:rPr>
        <w:t>The aim of this course is:</w:t>
      </w:r>
    </w:p>
    <w:p w14:paraId="04D92EE3" w14:textId="77777777" w:rsidR="00AC5689" w:rsidRPr="004A6A38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4A6A3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on the pathogenesis of the disorders related to musculoskeletal system;</w:t>
      </w:r>
    </w:p>
    <w:p w14:paraId="1AE875F6" w14:textId="77777777" w:rsidR="00AC5689" w:rsidRPr="004A6A38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4A6A3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on the signs and symptoms of musculoskeletal disorders, related risk factors, prevention, diagnosis, and principles of treatment and rehabilitation of these disorders;</w:t>
      </w:r>
    </w:p>
    <w:p w14:paraId="63021A62" w14:textId="77777777" w:rsidR="00AC5689" w:rsidRPr="004A6A38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4A6A3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about the medically important bacteria, their properties, the disorders they cause and the prevention, diagnosis and the treatment of these infectious diseases;</w:t>
      </w:r>
    </w:p>
    <w:p w14:paraId="3D242F01" w14:textId="11D01A2A" w:rsidR="00AC5689" w:rsidRDefault="00AC5689" w:rsidP="00FF7E67">
      <w:pPr>
        <w:pStyle w:val="ListParagraph"/>
        <w:numPr>
          <w:ilvl w:val="0"/>
          <w:numId w:val="113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4A6A3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in patient transport with a spine board, elastic bandage and splint application, and use of glucometer</w:t>
      </w:r>
      <w:r w:rsidR="00F1622E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;</w:t>
      </w:r>
    </w:p>
    <w:p w14:paraId="77888782" w14:textId="0E2FE15E" w:rsidR="00F1622E" w:rsidRPr="00F1622E" w:rsidRDefault="00F1622E" w:rsidP="00FF7E67">
      <w:pPr>
        <w:pStyle w:val="ListParagraph"/>
        <w:numPr>
          <w:ilvl w:val="0"/>
          <w:numId w:val="11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302C0BF0" w14:textId="77777777" w:rsidR="00AC5689" w:rsidRPr="004A6A38" w:rsidRDefault="00AC5689" w:rsidP="00AC5689">
      <w:pPr>
        <w:spacing w:line="360" w:lineRule="auto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24D2B01C" w14:textId="77777777" w:rsidR="00AC5689" w:rsidRPr="00C36910" w:rsidRDefault="00AC5689" w:rsidP="00AC5689">
      <w:pPr>
        <w:spacing w:line="360" w:lineRule="auto"/>
        <w:rPr>
          <w:color w:val="000000" w:themeColor="text1"/>
          <w:sz w:val="20"/>
          <w:szCs w:val="20"/>
          <w:lang w:val="en-US"/>
        </w:rPr>
      </w:pPr>
      <w:r w:rsidRPr="008A0B53">
        <w:rPr>
          <w:b/>
          <w:color w:val="000000" w:themeColor="text1"/>
          <w:sz w:val="20"/>
          <w:szCs w:val="20"/>
          <w:lang w:val="en-US"/>
        </w:rPr>
        <w:t>LEARNING OUTCOMES:</w:t>
      </w:r>
    </w:p>
    <w:p w14:paraId="70D7C885" w14:textId="77777777" w:rsidR="00AC5689" w:rsidRPr="004A6A38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24"/>
        <w:gridCol w:w="3240"/>
        <w:gridCol w:w="5755"/>
      </w:tblGrid>
      <w:tr w:rsidR="00AC5689" w:rsidRPr="004A6A38" w14:paraId="14999F69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7BA8C4FA" w14:textId="77777777" w:rsidR="00AC5689" w:rsidRPr="004A6A38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4A6A38" w14:paraId="68972588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64854AE5" w14:textId="77777777" w:rsidR="00AC5689" w:rsidRPr="00577350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4A6A38" w14:paraId="265743E4" w14:textId="77777777" w:rsidTr="00C95278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</w:tcPr>
          <w:p w14:paraId="0987B34B" w14:textId="77777777" w:rsidR="00AC5689" w:rsidRPr="004A6A38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0" w:type="dxa"/>
          </w:tcPr>
          <w:p w14:paraId="35F5F267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37612F10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4A6A38" w14:paraId="66C453A6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 w:val="restart"/>
            <w:textDirection w:val="tbRl"/>
          </w:tcPr>
          <w:p w14:paraId="7CD45BD0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9D34088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3240" w:type="dxa"/>
            <w:tcBorders>
              <w:bottom w:val="single" w:sz="4" w:space="0" w:color="8EAADB" w:themeColor="accent1" w:themeTint="99"/>
            </w:tcBorders>
            <w:vAlign w:val="center"/>
          </w:tcPr>
          <w:p w14:paraId="385F98EB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Formation and degradation of bone, markers of bone turnover</w:t>
            </w: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  </w:t>
            </w:r>
          </w:p>
          <w:p w14:paraId="467A3E6C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</w:tcPr>
          <w:p w14:paraId="5AB980E9" w14:textId="77777777" w:rsidR="00AC5689" w:rsidRPr="004A6A38" w:rsidRDefault="00AC5689" w:rsidP="00FF7E67">
            <w:pPr>
              <w:pStyle w:val="ListParagraph"/>
              <w:numPr>
                <w:ilvl w:val="0"/>
                <w:numId w:val="11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structure and composition of bone tissue</w:t>
            </w:r>
          </w:p>
          <w:p w14:paraId="19935605" w14:textId="77777777" w:rsidR="00AC5689" w:rsidRPr="004A6A38" w:rsidRDefault="00AC5689" w:rsidP="00FF7E67">
            <w:pPr>
              <w:pStyle w:val="ListParagraph"/>
              <w:numPr>
                <w:ilvl w:val="0"/>
                <w:numId w:val="11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formation and degradation of bone tissue</w:t>
            </w:r>
          </w:p>
          <w:p w14:paraId="4457BC75" w14:textId="77777777" w:rsidR="00AC5689" w:rsidRPr="004A6A38" w:rsidRDefault="00AC5689" w:rsidP="00FF7E67">
            <w:pPr>
              <w:pStyle w:val="ListParagraph"/>
              <w:numPr>
                <w:ilvl w:val="0"/>
                <w:numId w:val="11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matrix proteins</w:t>
            </w:r>
          </w:p>
          <w:p w14:paraId="74E5A8A5" w14:textId="77777777" w:rsidR="00AC5689" w:rsidRPr="004A6A38" w:rsidRDefault="00AC5689" w:rsidP="00FF7E67">
            <w:pPr>
              <w:pStyle w:val="ListParagraph"/>
              <w:numPr>
                <w:ilvl w:val="0"/>
                <w:numId w:val="1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Tell the steps in bone remodeling process</w:t>
            </w:r>
          </w:p>
          <w:p w14:paraId="2983C179" w14:textId="77777777" w:rsidR="00AC5689" w:rsidRPr="004A6A38" w:rsidRDefault="00AC5689" w:rsidP="00FF7E67">
            <w:pPr>
              <w:pStyle w:val="ListParagraph"/>
              <w:numPr>
                <w:ilvl w:val="0"/>
                <w:numId w:val="1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bone resorption markers</w:t>
            </w:r>
          </w:p>
          <w:p w14:paraId="3EA1F86D" w14:textId="77777777" w:rsidR="00AC5689" w:rsidRPr="004A6A38" w:rsidRDefault="00AC5689" w:rsidP="00FF7E67">
            <w:pPr>
              <w:pStyle w:val="ListParagraph"/>
              <w:numPr>
                <w:ilvl w:val="0"/>
                <w:numId w:val="1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bone formation markers</w:t>
            </w:r>
          </w:p>
        </w:tc>
      </w:tr>
      <w:tr w:rsidR="00AC5689" w:rsidRPr="004A6A38" w14:paraId="4E0BE47F" w14:textId="77777777" w:rsidTr="00C95278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14C9F048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0" w:type="dxa"/>
            <w:vAlign w:val="center"/>
          </w:tcPr>
          <w:p w14:paraId="2213BFFE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Calcium &amp; Phosphate Metabolism</w:t>
            </w: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6AB931D6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5DB9D248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distribution of calcium and phosphate in the body</w:t>
            </w:r>
          </w:p>
          <w:p w14:paraId="3CC4F171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physicochemical states of  calcium and phosphate in human plasma</w:t>
            </w:r>
          </w:p>
          <w:p w14:paraId="6A6F5B5B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Tell the concentration of calcium and phosphate in human plasma</w:t>
            </w:r>
          </w:p>
          <w:p w14:paraId="4D10B40F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Comprehend the biochemical importance of calcium and phosphate </w:t>
            </w:r>
          </w:p>
          <w:p w14:paraId="14D882E9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factors affecting ionized calcium levels in human plasma</w:t>
            </w:r>
          </w:p>
          <w:p w14:paraId="5122E7DB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how to estimate the levels of ionized calcium in states of hypoalbuminemia</w:t>
            </w:r>
          </w:p>
          <w:p w14:paraId="432593C6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 mechanism of calcium absorbion from intestines</w:t>
            </w:r>
          </w:p>
          <w:p w14:paraId="13A2FD42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Outline the major and minor regulators of calcium and phosphate metabolism</w:t>
            </w:r>
          </w:p>
          <w:p w14:paraId="6EDA76C9" w14:textId="77777777" w:rsidR="00AC5689" w:rsidRPr="004A6A38" w:rsidRDefault="00AC5689" w:rsidP="00FF7E67">
            <w:pPr>
              <w:pStyle w:val="ListParagraph"/>
              <w:numPr>
                <w:ilvl w:val="0"/>
                <w:numId w:val="11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Explain the synthesis and regulation of parathyroid hormone, calcitriol, calcitonin and FGF-23  and mechanisms of action of these hormones on calcium and phosphate metabolism </w:t>
            </w:r>
          </w:p>
        </w:tc>
      </w:tr>
      <w:tr w:rsidR="00AC5689" w:rsidRPr="004A6A38" w14:paraId="282A67BC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3949B022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0" w:type="dxa"/>
            <w:vAlign w:val="center"/>
          </w:tcPr>
          <w:p w14:paraId="5AF6D394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</w:rPr>
              <w:t>Disorders of Calcium &amp; Phosphate Metabolism</w:t>
            </w: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4A1FBCB1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3E96A9AB" w14:textId="77777777" w:rsidR="00AC5689" w:rsidRPr="004A6A38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Outlines the causes of hypocalcemia</w:t>
            </w:r>
          </w:p>
          <w:p w14:paraId="34F7D705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hormonal response to </w:t>
            </w: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hypocalcemia</w:t>
            </w:r>
          </w:p>
          <w:p w14:paraId="2300A2C0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 xml:space="preserve">Tell which biochemical laboratory tests are required to evaluate hypocalcemia  </w:t>
            </w:r>
          </w:p>
          <w:p w14:paraId="6A70619C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Explain how abnormal vitamin D metabolism is related with  hypocalcemia and hypophosphotemia</w:t>
            </w:r>
          </w:p>
          <w:p w14:paraId="745D90E9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Define the role of FGF23 to maintain phosphate balance and relates this with vitamin D metabolism</w:t>
            </w:r>
          </w:p>
          <w:p w14:paraId="448D226C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 xml:space="preserve">Outline the most and less common the causes of </w:t>
            </w:r>
            <w:r w:rsidRPr="008449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ypercalcemia</w:t>
            </w:r>
          </w:p>
          <w:p w14:paraId="756E52BC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causes of hypercalcemia in hyperparathyroidism </w:t>
            </w:r>
          </w:p>
          <w:p w14:paraId="2468FDC5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Explain the pathogenesis of malignancy associated hypercalcemia</w:t>
            </w:r>
          </w:p>
          <w:p w14:paraId="6ADC31A0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Explain the mechanism of parathyroid hormone-related protein (PTHrP)  induced hypercalcemia</w:t>
            </w:r>
          </w:p>
          <w:p w14:paraId="1C68B6C5" w14:textId="77777777" w:rsidR="00AC5689" w:rsidRPr="008449CA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Tell the biochemical laboratory evaluation of hypercalcemia</w:t>
            </w:r>
          </w:p>
          <w:p w14:paraId="78386FEA" w14:textId="77777777" w:rsidR="00AC5689" w:rsidRPr="004E6EF6" w:rsidRDefault="00AC5689" w:rsidP="00FF7E67">
            <w:pPr>
              <w:pStyle w:val="ListParagraph"/>
              <w:numPr>
                <w:ilvl w:val="0"/>
                <w:numId w:val="11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449CA">
              <w:rPr>
                <w:rFonts w:asciiTheme="minorHAnsi" w:hAnsiTheme="minorHAnsi" w:cstheme="minorHAnsi"/>
                <w:sz w:val="18"/>
                <w:szCs w:val="18"/>
              </w:rPr>
              <w:t>List the clinical presentations of hypercalcemia</w:t>
            </w:r>
          </w:p>
        </w:tc>
      </w:tr>
      <w:tr w:rsidR="00AC5689" w:rsidRPr="004A6A38" w14:paraId="3D79F125" w14:textId="77777777" w:rsidTr="00C95278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7DDA575B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0" w:type="dxa"/>
            <w:vAlign w:val="center"/>
          </w:tcPr>
          <w:p w14:paraId="3C5649E0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Biochemistry of Hemoglobin</w:t>
            </w:r>
          </w:p>
          <w:p w14:paraId="555CEE1D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6927C345" w14:textId="77777777" w:rsidR="00AC5689" w:rsidRPr="004A6A38" w:rsidRDefault="00AC5689" w:rsidP="00181796">
            <w:pPr>
              <w:numPr>
                <w:ilvl w:val="0"/>
                <w:numId w:val="205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</w:pPr>
            <w:r w:rsidRPr="004A6A38"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  <w:t>Identify heme structure</w:t>
            </w:r>
          </w:p>
          <w:p w14:paraId="357B2E1F" w14:textId="77777777" w:rsidR="00AC5689" w:rsidRPr="004A6A38" w:rsidRDefault="00AC5689" w:rsidP="00181796">
            <w:pPr>
              <w:numPr>
                <w:ilvl w:val="0"/>
                <w:numId w:val="205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</w:pPr>
            <w:r w:rsidRPr="004A6A38"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  <w:t>Recite and define three oxidation states of heme</w:t>
            </w:r>
          </w:p>
          <w:p w14:paraId="51A51EFF" w14:textId="77777777" w:rsidR="00AC5689" w:rsidRPr="004A6A38" w:rsidRDefault="00AC5689" w:rsidP="00181796">
            <w:pPr>
              <w:numPr>
                <w:ilvl w:val="0"/>
                <w:numId w:val="205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</w:pPr>
            <w:r w:rsidRPr="004A6A38"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  <w:t>Define ligand</w:t>
            </w:r>
          </w:p>
          <w:p w14:paraId="46A2FE45" w14:textId="77777777" w:rsidR="00AC5689" w:rsidRPr="004A6A38" w:rsidRDefault="00AC5689" w:rsidP="00181796">
            <w:pPr>
              <w:numPr>
                <w:ilvl w:val="0"/>
                <w:numId w:val="205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</w:pPr>
            <w:r w:rsidRPr="004A6A38"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  <w:t>Define </w:t>
            </w:r>
            <w:r w:rsidRPr="004A6A38">
              <w:rPr>
                <w:rFonts w:eastAsia="Times New Roman" w:cstheme="minorHAnsi"/>
                <w:i/>
                <w:iCs/>
                <w:color w:val="212529"/>
                <w:sz w:val="18"/>
                <w:szCs w:val="18"/>
                <w:lang w:eastAsia="tr-TR"/>
              </w:rPr>
              <w:t>K</w:t>
            </w:r>
            <w:r w:rsidRPr="004A6A38">
              <w:rPr>
                <w:rFonts w:eastAsia="Times New Roman" w:cstheme="minorHAnsi"/>
                <w:color w:val="212529"/>
                <w:sz w:val="18"/>
                <w:szCs w:val="18"/>
                <w:vertAlign w:val="subscript"/>
                <w:lang w:eastAsia="tr-TR"/>
              </w:rPr>
              <w:t>D</w:t>
            </w:r>
            <w:r w:rsidRPr="004A6A38"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  <w:t xml:space="preserve">  </w:t>
            </w:r>
          </w:p>
          <w:p w14:paraId="76016A8A" w14:textId="77777777" w:rsidR="00AC5689" w:rsidRPr="004A6A38" w:rsidRDefault="00AC5689" w:rsidP="00181796">
            <w:pPr>
              <w:numPr>
                <w:ilvl w:val="0"/>
                <w:numId w:val="205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</w:pPr>
            <w:r w:rsidRPr="004A6A38"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  <w:t>Define cooperative binding and sketch a binding curve</w:t>
            </w:r>
          </w:p>
          <w:p w14:paraId="2F61294B" w14:textId="77777777" w:rsidR="00AC5689" w:rsidRPr="004A6A38" w:rsidRDefault="00AC5689" w:rsidP="00181796">
            <w:pPr>
              <w:numPr>
                <w:ilvl w:val="0"/>
                <w:numId w:val="205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212529"/>
                <w:sz w:val="18"/>
                <w:szCs w:val="18"/>
                <w:lang w:eastAsia="tr-TR"/>
              </w:rPr>
            </w:pPr>
            <w:r w:rsidRPr="008449CA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>Name and interpret the three factors that affect oxygen binding to hemoglobin</w:t>
            </w:r>
          </w:p>
        </w:tc>
      </w:tr>
      <w:tr w:rsidR="00AC5689" w:rsidRPr="004A6A38" w14:paraId="6D081F3D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0A24FC8D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0" w:type="dxa"/>
            <w:vAlign w:val="center"/>
          </w:tcPr>
          <w:p w14:paraId="47F9541C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</w:rPr>
              <w:t>Hemoglobin Disorders</w:t>
            </w:r>
          </w:p>
          <w:p w14:paraId="431C9A6D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</w:tcPr>
          <w:p w14:paraId="3B5D22C9" w14:textId="77777777" w:rsidR="00AC5689" w:rsidRPr="004A6A38" w:rsidRDefault="00AC5689" w:rsidP="00181796">
            <w:pPr>
              <w:pStyle w:val="ListParagraph"/>
              <w:numPr>
                <w:ilvl w:val="0"/>
                <w:numId w:val="2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Understand how the basic anatomy of a gene has a direct bearing on the occurrence of genetic disease.</w:t>
            </w:r>
          </w:p>
          <w:p w14:paraId="7F0C5507" w14:textId="77777777" w:rsidR="00AC5689" w:rsidRPr="004A6A38" w:rsidRDefault="00AC5689" w:rsidP="00181796">
            <w:pPr>
              <w:pStyle w:val="ListParagraph"/>
              <w:numPr>
                <w:ilvl w:val="0"/>
                <w:numId w:val="2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Know the normal and abnormal expression patterns of the hemoglobin genes.</w:t>
            </w:r>
          </w:p>
          <w:p w14:paraId="1726EFD9" w14:textId="77777777" w:rsidR="00AC5689" w:rsidRPr="004A6A38" w:rsidRDefault="00AC5689" w:rsidP="00181796">
            <w:pPr>
              <w:pStyle w:val="ListParagraph"/>
              <w:numPr>
                <w:ilvl w:val="0"/>
                <w:numId w:val="2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Understand the mutations that cause quantitative abnormalities in globin.</w:t>
            </w:r>
          </w:p>
          <w:p w14:paraId="4BCC0683" w14:textId="77777777" w:rsidR="00AC5689" w:rsidRPr="004A6A38" w:rsidRDefault="00AC5689" w:rsidP="00181796">
            <w:pPr>
              <w:pStyle w:val="ListParagraph"/>
              <w:numPr>
                <w:ilvl w:val="0"/>
                <w:numId w:val="2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Unequal crossing over, and every other possible type of mutation</w:t>
            </w:r>
          </w:p>
          <w:p w14:paraId="6D22AFA5" w14:textId="77777777" w:rsidR="00AC5689" w:rsidRPr="004A6A38" w:rsidRDefault="00AC5689" w:rsidP="00181796">
            <w:pPr>
              <w:pStyle w:val="ListParagraph"/>
              <w:numPr>
                <w:ilvl w:val="0"/>
                <w:numId w:val="2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Recognize mutations that cause qualitative </w:t>
            </w:r>
            <w:r w:rsidRPr="004A6A38">
              <w:rPr>
                <w:rFonts w:asciiTheme="minorHAnsi" w:hAnsiTheme="minorHAnsi" w:cstheme="minorHAnsi"/>
                <w:sz w:val="18"/>
                <w:szCs w:val="18"/>
              </w:rPr>
              <w:br/>
              <w:t>abnormalities in globin.</w:t>
            </w:r>
          </w:p>
          <w:p w14:paraId="66B947E6" w14:textId="77777777" w:rsidR="00AC5689" w:rsidRPr="004A6A38" w:rsidRDefault="00AC5689" w:rsidP="00181796">
            <w:pPr>
              <w:pStyle w:val="ListParagraph"/>
              <w:numPr>
                <w:ilvl w:val="0"/>
                <w:numId w:val="20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Understand the molecular basis of sickle cell anemia</w:t>
            </w:r>
          </w:p>
        </w:tc>
      </w:tr>
      <w:tr w:rsidR="00AC5689" w:rsidRPr="004A6A38" w14:paraId="6E17995A" w14:textId="77777777" w:rsidTr="00C95278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6BA35B72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995" w:type="dxa"/>
            <w:gridSpan w:val="2"/>
            <w:vAlign w:val="center"/>
          </w:tcPr>
          <w:p w14:paraId="74F82104" w14:textId="77777777" w:rsidR="00AC5689" w:rsidRPr="00577350" w:rsidRDefault="00AC5689" w:rsidP="00C9527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KILLS</w:t>
            </w:r>
          </w:p>
        </w:tc>
      </w:tr>
      <w:tr w:rsidR="00AC5689" w:rsidRPr="00577350" w14:paraId="3AAF2689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1A62F820" w14:textId="77777777" w:rsidR="00AC5689" w:rsidRPr="00577350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0" w:type="dxa"/>
            <w:vAlign w:val="center"/>
          </w:tcPr>
          <w:p w14:paraId="61D5A2CA" w14:textId="77777777" w:rsidR="00AC5689" w:rsidRPr="00577350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Biochemistry Lab: Determination of glucose in body fluids and use of glucometer</w:t>
            </w:r>
            <w:r w:rsidRPr="00577350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5BD2FDF1" w14:textId="27108001" w:rsidR="00AC5689" w:rsidRPr="00577350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577350">
              <w:rPr>
                <w:rFonts w:cstheme="minorHAnsi"/>
                <w:bCs/>
                <w:color w:val="000000" w:themeColor="text1"/>
                <w:sz w:val="18"/>
                <w:szCs w:val="18"/>
              </w:rPr>
              <w:t>(LAB-</w:t>
            </w:r>
            <w:r>
              <w:rPr>
                <w:rFonts w:cstheme="minorHAnsi"/>
                <w:bCs/>
                <w:color w:val="000000" w:themeColor="text1"/>
                <w:sz w:val="18"/>
                <w:szCs w:val="18"/>
              </w:rPr>
              <w:t>2</w:t>
            </w:r>
            <w:r w:rsidRPr="00577350">
              <w:rPr>
                <w:rFonts w:cstheme="minorHAnsi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5755" w:type="dxa"/>
          </w:tcPr>
          <w:p w14:paraId="4864E93B" w14:textId="77777777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>Tell the concentration of blood glucose levels in body fluids</w:t>
            </w:r>
          </w:p>
          <w:p w14:paraId="62545EBD" w14:textId="77777777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>Interpret blood glucose concentrations in normal, glucose intolerance and diabetic conditions</w:t>
            </w:r>
          </w:p>
          <w:p w14:paraId="59C35E7D" w14:textId="77777777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>Describe how to perform oral glucose tolerance test and interpret the results</w:t>
            </w:r>
          </w:p>
          <w:p w14:paraId="370CB57B" w14:textId="4909A95F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 xml:space="preserve">Explain how </w:t>
            </w:r>
            <w:r w:rsidR="00BB0DA7">
              <w:rPr>
                <w:rFonts w:asciiTheme="minorHAnsi" w:hAnsiTheme="minorHAnsi" w:cstheme="minorHAnsi"/>
                <w:sz w:val="18"/>
                <w:szCs w:val="18"/>
              </w:rPr>
              <w:t xml:space="preserve">the </w:t>
            </w: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>specimen is collected and stored accurately for glucose measurements</w:t>
            </w:r>
          </w:p>
          <w:p w14:paraId="7D9B01E0" w14:textId="77777777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 xml:space="preserve">Explain chemical methods used for glucose determination </w:t>
            </w:r>
          </w:p>
          <w:p w14:paraId="3EA3F88B" w14:textId="77777777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>Explain enzymatic methods used for glucose determination</w:t>
            </w:r>
          </w:p>
          <w:p w14:paraId="3382C43D" w14:textId="77777777" w:rsidR="00AC5689" w:rsidRPr="00577350" w:rsidRDefault="00AC5689" w:rsidP="00181796">
            <w:pPr>
              <w:pStyle w:val="ListParagraph"/>
              <w:numPr>
                <w:ilvl w:val="0"/>
                <w:numId w:val="2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77350">
              <w:rPr>
                <w:rFonts w:asciiTheme="minorHAnsi" w:hAnsiTheme="minorHAnsi" w:cstheme="minorHAnsi"/>
                <w:sz w:val="18"/>
                <w:szCs w:val="18"/>
              </w:rPr>
              <w:t xml:space="preserve">Demonstrate practical use of the glucometer </w:t>
            </w:r>
          </w:p>
        </w:tc>
      </w:tr>
    </w:tbl>
    <w:p w14:paraId="2737859B" w14:textId="77777777" w:rsidR="00AC5689" w:rsidRPr="004A6A38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247"/>
        <w:gridCol w:w="5755"/>
      </w:tblGrid>
      <w:tr w:rsidR="00AC5689" w:rsidRPr="004A6A38" w14:paraId="5059693E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80D4694" w14:textId="77777777" w:rsidR="00AC5689" w:rsidRPr="004A6A38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4A6A38" w14:paraId="2A28129E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1274253" w14:textId="77777777" w:rsidR="00AC5689" w:rsidRPr="00577350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4A6A38" w14:paraId="7D449AF8" w14:textId="77777777" w:rsidTr="00C95278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5E5EEE2B" w14:textId="77777777" w:rsidR="00AC5689" w:rsidRPr="004A6A38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7" w:type="dxa"/>
          </w:tcPr>
          <w:p w14:paraId="7AE3DF5A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12FC89F1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4A6A38" w14:paraId="74240E4D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textDirection w:val="tbRl"/>
          </w:tcPr>
          <w:p w14:paraId="4BFA13AE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MBRIYOLOGY</w:t>
            </w:r>
          </w:p>
        </w:tc>
        <w:tc>
          <w:tcPr>
            <w:tcW w:w="3247" w:type="dxa"/>
            <w:vAlign w:val="center"/>
          </w:tcPr>
          <w:p w14:paraId="53D1D027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Development of Skull, Vertebrae, Muscle and Extremity bones </w:t>
            </w:r>
          </w:p>
          <w:p w14:paraId="332B4F1F" w14:textId="2AB511D3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T-</w:t>
            </w:r>
            <w:r w:rsidR="00E076B5">
              <w:rPr>
                <w:rFonts w:cstheme="minorHAnsi"/>
                <w:bCs/>
                <w:color w:val="000000"/>
                <w:sz w:val="18"/>
                <w:szCs w:val="18"/>
              </w:rPr>
              <w:t>3</w:t>
            </w: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5755" w:type="dxa"/>
          </w:tcPr>
          <w:p w14:paraId="1F8721C5" w14:textId="77777777" w:rsidR="00AC5689" w:rsidRPr="004A6A38" w:rsidRDefault="00AC5689" w:rsidP="00C95278">
            <w:pPr>
              <w:pStyle w:val="ListParagraph"/>
              <w:ind w:left="64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1E273D50" w14:textId="77777777" w:rsidR="00AC5689" w:rsidRPr="004A6A38" w:rsidRDefault="00AC5689" w:rsidP="00181796">
            <w:pPr>
              <w:numPr>
                <w:ilvl w:val="0"/>
                <w:numId w:val="20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8"/>
                <w:szCs w:val="18"/>
              </w:rPr>
            </w:pPr>
            <w:r w:rsidRPr="004A6A38">
              <w:rPr>
                <w:rFonts w:cstheme="minorHAnsi"/>
                <w:sz w:val="18"/>
                <w:szCs w:val="18"/>
              </w:rPr>
              <w:t>D</w:t>
            </w:r>
            <w:r w:rsidRPr="004A6A38">
              <w:rPr>
                <w:rFonts w:eastAsia="Calibri" w:cstheme="minorHAnsi"/>
                <w:sz w:val="18"/>
                <w:szCs w:val="18"/>
              </w:rPr>
              <w:t>escribe the different sources of origin of the skeletal and muscular system</w:t>
            </w:r>
          </w:p>
          <w:p w14:paraId="6267E91F" w14:textId="77777777" w:rsidR="00AC5689" w:rsidRPr="004A6A38" w:rsidRDefault="00AC5689" w:rsidP="00181796">
            <w:pPr>
              <w:numPr>
                <w:ilvl w:val="0"/>
                <w:numId w:val="20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8"/>
                <w:szCs w:val="18"/>
              </w:rPr>
            </w:pPr>
            <w:r w:rsidRPr="004A6A38">
              <w:rPr>
                <w:rFonts w:cstheme="minorHAnsi"/>
                <w:sz w:val="18"/>
                <w:szCs w:val="18"/>
              </w:rPr>
              <w:t>I</w:t>
            </w:r>
            <w:r w:rsidRPr="004A6A38">
              <w:rPr>
                <w:rFonts w:eastAsia="Calibri" w:cstheme="minorHAnsi"/>
                <w:sz w:val="18"/>
                <w:szCs w:val="18"/>
              </w:rPr>
              <w:t>dentfy the components of a somite and the adult derivatives of each compnent.</w:t>
            </w:r>
          </w:p>
          <w:p w14:paraId="476739E8" w14:textId="77777777" w:rsidR="00AC5689" w:rsidRPr="004A6A38" w:rsidRDefault="00AC5689" w:rsidP="00181796">
            <w:pPr>
              <w:numPr>
                <w:ilvl w:val="0"/>
                <w:numId w:val="20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8"/>
                <w:szCs w:val="18"/>
              </w:rPr>
            </w:pPr>
            <w:r w:rsidRPr="004A6A38">
              <w:rPr>
                <w:rFonts w:cstheme="minorHAnsi"/>
                <w:sz w:val="18"/>
                <w:szCs w:val="18"/>
              </w:rPr>
              <w:t>D</w:t>
            </w:r>
            <w:r w:rsidRPr="004A6A38">
              <w:rPr>
                <w:rFonts w:eastAsia="Times New Roman" w:cstheme="minorHAnsi"/>
                <w:color w:val="222222"/>
                <w:sz w:val="18"/>
                <w:szCs w:val="18"/>
                <w:lang w:val="en-US"/>
              </w:rPr>
              <w:t>iscuss the two types of embryonic bone development within the skull</w:t>
            </w:r>
          </w:p>
          <w:p w14:paraId="5E25457B" w14:textId="77777777" w:rsidR="00AC5689" w:rsidRPr="004A6A38" w:rsidRDefault="00AC5689" w:rsidP="00181796">
            <w:pPr>
              <w:numPr>
                <w:ilvl w:val="0"/>
                <w:numId w:val="20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color w:val="222222"/>
                <w:sz w:val="18"/>
                <w:szCs w:val="18"/>
                <w:lang w:val="en-US"/>
              </w:rPr>
              <w:t>Describe the development of the vertebral column and thoracic cage</w:t>
            </w:r>
          </w:p>
          <w:p w14:paraId="56E77578" w14:textId="77777777" w:rsidR="00AC5689" w:rsidRPr="004A6A38" w:rsidRDefault="00AC5689" w:rsidP="00181796">
            <w:pPr>
              <w:numPr>
                <w:ilvl w:val="0"/>
                <w:numId w:val="20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color w:val="222222"/>
                <w:sz w:val="18"/>
                <w:szCs w:val="18"/>
                <w:lang w:val="en-US"/>
              </w:rPr>
              <w:t>Identify the development of limb buds</w:t>
            </w:r>
          </w:p>
          <w:p w14:paraId="08926B1E" w14:textId="77777777" w:rsidR="00AC5689" w:rsidRPr="004A6A38" w:rsidRDefault="00AC5689" w:rsidP="00181796">
            <w:pPr>
              <w:pStyle w:val="ListParagraph"/>
              <w:numPr>
                <w:ilvl w:val="0"/>
                <w:numId w:val="20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color w:val="222222"/>
                <w:sz w:val="18"/>
                <w:szCs w:val="18"/>
                <w:lang w:val="en-US"/>
              </w:rPr>
              <w:t xml:space="preserve">Discuss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how deviations from the normal development of the musculoskeletal system can result in congenital anomalies</w:t>
            </w:r>
          </w:p>
        </w:tc>
      </w:tr>
    </w:tbl>
    <w:p w14:paraId="54531BCE" w14:textId="77777777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B834246" w14:textId="324940B1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W w:w="9719" w:type="dxa"/>
        <w:tblLook w:val="04A0" w:firstRow="1" w:lastRow="0" w:firstColumn="1" w:lastColumn="0" w:noHBand="0" w:noVBand="1"/>
      </w:tblPr>
      <w:tblGrid>
        <w:gridCol w:w="717"/>
        <w:gridCol w:w="3247"/>
        <w:gridCol w:w="5755"/>
      </w:tblGrid>
      <w:tr w:rsidR="00454F24" w:rsidRPr="004A6A38" w14:paraId="7B4B5F8F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C0808EE" w14:textId="77777777" w:rsidR="00454F24" w:rsidRPr="004A6A38" w:rsidRDefault="00454F24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54F24" w:rsidRPr="004A6A38" w14:paraId="66B21CEB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59DEDA2" w14:textId="77777777" w:rsidR="00454F24" w:rsidRPr="00577350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454F24" w:rsidRPr="004A6A38" w14:paraId="62689181" w14:textId="77777777" w:rsidTr="002F60CF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5A0C3EA2" w14:textId="77777777" w:rsidR="00454F24" w:rsidRPr="004A6A38" w:rsidRDefault="00454F24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7" w:type="dxa"/>
          </w:tcPr>
          <w:p w14:paraId="22CBAFD5" w14:textId="77777777" w:rsidR="00454F24" w:rsidRPr="004A6A38" w:rsidRDefault="00454F24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7B255631" w14:textId="77777777" w:rsidR="00454F24" w:rsidRPr="004A6A38" w:rsidRDefault="00454F24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54F24" w:rsidRPr="004A6A38" w14:paraId="299D1E3F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60A2FDDE" w14:textId="77777777" w:rsidR="00454F24" w:rsidRPr="004A6A38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MEDICAL </w:t>
            </w: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ICROBIOLOGY</w:t>
            </w: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67F21F16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cstheme="minorHAnsi"/>
                <w:bCs/>
                <w:color w:val="000000"/>
                <w:sz w:val="18"/>
                <w:szCs w:val="18"/>
              </w:rPr>
              <w:t>Neisseria and related genera</w:t>
            </w:r>
          </w:p>
          <w:p w14:paraId="4E9F8F58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(T-2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  <w:vAlign w:val="bottom"/>
          </w:tcPr>
          <w:p w14:paraId="5A4B0293" w14:textId="77777777" w:rsidR="00454F24" w:rsidRPr="00454F24" w:rsidRDefault="00454F24" w:rsidP="00181796">
            <w:pPr>
              <w:pStyle w:val="ListParagraph"/>
              <w:numPr>
                <w:ilvl w:val="0"/>
                <w:numId w:val="2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Neisseria genus</w:t>
            </w:r>
          </w:p>
          <w:p w14:paraId="0AAEB8EB" w14:textId="77777777" w:rsidR="00454F24" w:rsidRPr="00454F24" w:rsidRDefault="00454F24" w:rsidP="00181796">
            <w:pPr>
              <w:pStyle w:val="ListParagraph"/>
              <w:numPr>
                <w:ilvl w:val="0"/>
                <w:numId w:val="2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Neisseria genus</w:t>
            </w:r>
          </w:p>
          <w:p w14:paraId="6BF8B7FB" w14:textId="77777777" w:rsidR="00454F24" w:rsidRPr="00454F24" w:rsidRDefault="00454F24" w:rsidP="00181796">
            <w:pPr>
              <w:pStyle w:val="ListParagraph"/>
              <w:numPr>
                <w:ilvl w:val="0"/>
                <w:numId w:val="2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linical manifestations of Neisseria infections</w:t>
            </w:r>
          </w:p>
          <w:p w14:paraId="3FB70342" w14:textId="77777777" w:rsidR="00454F24" w:rsidRPr="00454F24" w:rsidRDefault="00454F24" w:rsidP="00181796">
            <w:pPr>
              <w:pStyle w:val="ListParagraph"/>
              <w:numPr>
                <w:ilvl w:val="0"/>
                <w:numId w:val="2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for N.gonorrheae&amp;N.menengitidis</w:t>
            </w:r>
          </w:p>
          <w:p w14:paraId="6B04C42E" w14:textId="77777777" w:rsidR="00454F24" w:rsidRPr="00454F24" w:rsidRDefault="00454F24" w:rsidP="00181796">
            <w:pPr>
              <w:pStyle w:val="ListParagraph"/>
              <w:numPr>
                <w:ilvl w:val="0"/>
                <w:numId w:val="2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bacterial resistance of N.gonorrheae &amp; N.menengitidis</w:t>
            </w:r>
          </w:p>
          <w:p w14:paraId="30E7044F" w14:textId="77777777" w:rsidR="00454F24" w:rsidRPr="00454F24" w:rsidRDefault="00454F24" w:rsidP="00181796">
            <w:pPr>
              <w:pStyle w:val="ListParagraph"/>
              <w:numPr>
                <w:ilvl w:val="0"/>
                <w:numId w:val="2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Neisseria infections</w:t>
            </w:r>
          </w:p>
        </w:tc>
      </w:tr>
      <w:tr w:rsidR="00454F24" w:rsidRPr="004A6A38" w14:paraId="0456EBB7" w14:textId="77777777" w:rsidTr="002F60CF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  <w:textDirection w:val="tbRl"/>
          </w:tcPr>
          <w:p w14:paraId="0B9E1EAC" w14:textId="77777777" w:rsidR="00454F24" w:rsidRPr="004A6A38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4C0B6069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Haemophilus and Related Bacteria</w:t>
            </w:r>
          </w:p>
          <w:p w14:paraId="6B7E7143" w14:textId="640D4AFE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</w:t>
            </w:r>
            <w:r w:rsidR="00072A4B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1</w:t>
            </w: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  <w:vAlign w:val="bottom"/>
          </w:tcPr>
          <w:p w14:paraId="6CCBFE5D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Pasteurellaceae family </w:t>
            </w:r>
          </w:p>
          <w:p w14:paraId="68EA2CB2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Pasteurellaceae family members</w:t>
            </w:r>
          </w:p>
          <w:p w14:paraId="7AC18CB1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spacing w:before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 </w:t>
            </w: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Haemophilus and Related Bacteria (</w:t>
            </w:r>
            <w:r w:rsidRPr="00454F24">
              <w:rPr>
                <w:rFonts w:asciiTheme="minorHAnsi" w:eastAsia="+mn-ea" w:hAnsiTheme="minorHAnsi" w:cstheme="minorHAnsi"/>
                <w:bCs/>
                <w:iCs/>
                <w:kern w:val="24"/>
                <w:sz w:val="18"/>
                <w:szCs w:val="18"/>
              </w:rPr>
              <w:t>Actinobacillus, Aggregatibacter and Pasteurella)</w:t>
            </w:r>
          </w:p>
          <w:p w14:paraId="6E3F4EF2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Haemophilus and Related Bacteria (Actinobacillus, Aggregatibacter and Pasteurella)</w:t>
            </w:r>
          </w:p>
          <w:p w14:paraId="0DC48271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Pasteurellaceae family members</w:t>
            </w:r>
          </w:p>
          <w:p w14:paraId="46CCEB83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 of Haemophilus and Related Bacteria (Actinobacillus, Aggregatibacter and Pasteurella)</w:t>
            </w:r>
          </w:p>
          <w:p w14:paraId="3E73DEDA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asteurellaceae family members</w:t>
            </w:r>
          </w:p>
          <w:p w14:paraId="7E391800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the antibacterial resistance to </w:t>
            </w: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Haemophilus species</w:t>
            </w:r>
          </w:p>
          <w:p w14:paraId="6F5AAACA" w14:textId="77777777" w:rsidR="00454F24" w:rsidRPr="00454F24" w:rsidRDefault="00454F24" w:rsidP="00181796">
            <w:pPr>
              <w:pStyle w:val="ListParagraph"/>
              <w:numPr>
                <w:ilvl w:val="0"/>
                <w:numId w:val="1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 </w:t>
            </w: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Haemophilus species</w:t>
            </w:r>
          </w:p>
        </w:tc>
      </w:tr>
      <w:tr w:rsidR="00454F24" w:rsidRPr="004A6A38" w14:paraId="28D73F8D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  <w:textDirection w:val="tbRl"/>
          </w:tcPr>
          <w:p w14:paraId="159D875A" w14:textId="77777777" w:rsidR="00454F24" w:rsidRPr="004A6A38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575E4031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Bordetella</w:t>
            </w:r>
          </w:p>
          <w:p w14:paraId="55D16FFE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  <w:vAlign w:val="bottom"/>
          </w:tcPr>
          <w:p w14:paraId="5EC23518" w14:textId="77777777" w:rsidR="00454F24" w:rsidRPr="00454F24" w:rsidRDefault="00454F24" w:rsidP="00181796">
            <w:pPr>
              <w:pStyle w:val="ListParagraph"/>
              <w:numPr>
                <w:ilvl w:val="3"/>
                <w:numId w:val="2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 Bordetella genus </w:t>
            </w:r>
          </w:p>
          <w:p w14:paraId="5B7BC10B" w14:textId="77777777" w:rsidR="00454F24" w:rsidRPr="00454F24" w:rsidRDefault="00454F24" w:rsidP="00181796">
            <w:pPr>
              <w:pStyle w:val="ListParagraph"/>
              <w:numPr>
                <w:ilvl w:val="3"/>
                <w:numId w:val="2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Bordetella genus </w:t>
            </w:r>
          </w:p>
          <w:p w14:paraId="35A9AF58" w14:textId="77777777" w:rsidR="00454F24" w:rsidRPr="00454F24" w:rsidRDefault="00454F24" w:rsidP="00181796">
            <w:pPr>
              <w:pStyle w:val="ListParagraph"/>
              <w:numPr>
                <w:ilvl w:val="3"/>
                <w:numId w:val="2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Bordetella genus</w:t>
            </w:r>
          </w:p>
          <w:p w14:paraId="49B88F78" w14:textId="77777777" w:rsidR="00454F24" w:rsidRPr="00454F24" w:rsidRDefault="00454F24" w:rsidP="00181796">
            <w:pPr>
              <w:pStyle w:val="ListParagraph"/>
              <w:numPr>
                <w:ilvl w:val="3"/>
                <w:numId w:val="2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linical manifestations of Bordetella infections</w:t>
            </w:r>
          </w:p>
          <w:p w14:paraId="4864D9E4" w14:textId="77777777" w:rsidR="00454F24" w:rsidRPr="00454F24" w:rsidRDefault="00454F24" w:rsidP="00181796">
            <w:pPr>
              <w:pStyle w:val="ListParagraph"/>
              <w:numPr>
                <w:ilvl w:val="3"/>
                <w:numId w:val="2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for Bordetella species</w:t>
            </w:r>
          </w:p>
          <w:p w14:paraId="6007DDDD" w14:textId="77777777" w:rsidR="00454F24" w:rsidRPr="00454F24" w:rsidRDefault="00454F24" w:rsidP="00181796">
            <w:pPr>
              <w:pStyle w:val="ListParagraph"/>
              <w:numPr>
                <w:ilvl w:val="3"/>
                <w:numId w:val="2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 Bordetella infections</w:t>
            </w:r>
          </w:p>
        </w:tc>
      </w:tr>
      <w:tr w:rsidR="00454F24" w:rsidRPr="004A6A38" w14:paraId="09A29E3A" w14:textId="77777777" w:rsidTr="002F60CF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  <w:textDirection w:val="tbRl"/>
          </w:tcPr>
          <w:p w14:paraId="64ADDD03" w14:textId="77777777" w:rsidR="00454F24" w:rsidRPr="004A6A38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tcBorders>
              <w:bottom w:val="single" w:sz="4" w:space="0" w:color="8EAADB" w:themeColor="accent1" w:themeTint="99"/>
            </w:tcBorders>
            <w:vAlign w:val="center"/>
          </w:tcPr>
          <w:p w14:paraId="7D049F4B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Legionella</w:t>
            </w:r>
          </w:p>
          <w:p w14:paraId="355FECF8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  <w:vAlign w:val="bottom"/>
          </w:tcPr>
          <w:p w14:paraId="3C12AF26" w14:textId="77777777" w:rsidR="00454F24" w:rsidRPr="00454F24" w:rsidRDefault="00454F24" w:rsidP="00181796">
            <w:pPr>
              <w:pStyle w:val="ListParagraph"/>
              <w:numPr>
                <w:ilvl w:val="0"/>
                <w:numId w:val="2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 Legionella genus</w:t>
            </w:r>
          </w:p>
          <w:p w14:paraId="33D62277" w14:textId="77777777" w:rsidR="00454F24" w:rsidRPr="00454F24" w:rsidRDefault="00454F24" w:rsidP="00181796">
            <w:pPr>
              <w:pStyle w:val="ListParagraph"/>
              <w:numPr>
                <w:ilvl w:val="0"/>
                <w:numId w:val="2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Legionella genus</w:t>
            </w:r>
          </w:p>
          <w:p w14:paraId="38F50B05" w14:textId="77777777" w:rsidR="00454F24" w:rsidRPr="00454F24" w:rsidRDefault="00454F24" w:rsidP="00181796">
            <w:pPr>
              <w:pStyle w:val="ListParagraph"/>
              <w:numPr>
                <w:ilvl w:val="0"/>
                <w:numId w:val="2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ir important properties of Legionella species</w:t>
            </w:r>
          </w:p>
          <w:p w14:paraId="2BB485DA" w14:textId="77777777" w:rsidR="00454F24" w:rsidRPr="00454F24" w:rsidRDefault="00454F24" w:rsidP="00181796">
            <w:pPr>
              <w:pStyle w:val="ListParagraph"/>
              <w:numPr>
                <w:ilvl w:val="0"/>
                <w:numId w:val="2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linical manifestations of Legionella infections</w:t>
            </w:r>
          </w:p>
          <w:p w14:paraId="477FB72A" w14:textId="77777777" w:rsidR="00454F24" w:rsidRPr="00454F24" w:rsidRDefault="00454F24" w:rsidP="00181796">
            <w:pPr>
              <w:pStyle w:val="ListParagraph"/>
              <w:numPr>
                <w:ilvl w:val="0"/>
                <w:numId w:val="2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for Legionella species</w:t>
            </w:r>
          </w:p>
        </w:tc>
      </w:tr>
      <w:tr w:rsidR="00454F24" w:rsidRPr="004A6A38" w14:paraId="019B281D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E9CD3FD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217D5E3D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Francisella and Brucella </w:t>
            </w:r>
          </w:p>
          <w:p w14:paraId="61950F04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2E6E09E2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spacing w:before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Francisella and Brucella </w:t>
            </w:r>
          </w:p>
          <w:p w14:paraId="4E7DFF7D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Classify Francisella and Brucella</w:t>
            </w:r>
          </w:p>
          <w:p w14:paraId="52BF36D3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Francisella and Brucella</w:t>
            </w:r>
          </w:p>
          <w:p w14:paraId="0CA72362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 of Francisella and Brucella</w:t>
            </w:r>
          </w:p>
          <w:p w14:paraId="03051B35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for Francisella and Brucella</w:t>
            </w:r>
          </w:p>
          <w:p w14:paraId="75F160FF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Define the antibacterial resistance to Francisella and Brucella</w:t>
            </w:r>
          </w:p>
          <w:p w14:paraId="4822FEF0" w14:textId="77777777" w:rsidR="00454F24" w:rsidRPr="00454F24" w:rsidRDefault="00454F24" w:rsidP="00181796">
            <w:pPr>
              <w:pStyle w:val="ListParagraph"/>
              <w:numPr>
                <w:ilvl w:val="0"/>
                <w:numId w:val="149"/>
              </w:numPr>
              <w:spacing w:before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</w:t>
            </w:r>
            <w:r w:rsidRPr="00454F2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rancisella and Brucella</w:t>
            </w:r>
          </w:p>
        </w:tc>
      </w:tr>
      <w:tr w:rsidR="00454F24" w:rsidRPr="004A6A38" w14:paraId="2F1BC492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85E9BBB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20891B72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Enterobactericea </w:t>
            </w:r>
          </w:p>
          <w:p w14:paraId="46EEA06E" w14:textId="1F46473E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(T-</w:t>
            </w:r>
            <w:r w:rsidR="00072A4B">
              <w:rPr>
                <w:rFonts w:cstheme="minorHAnsi"/>
                <w:bCs/>
                <w:color w:val="000000" w:themeColor="text1"/>
                <w:sz w:val="18"/>
                <w:szCs w:val="18"/>
              </w:rPr>
              <w:t>3</w:t>
            </w: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5755" w:type="dxa"/>
          </w:tcPr>
          <w:p w14:paraId="4B8D88C2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spacing w:before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Enterobacteriaceae</w:t>
            </w:r>
          </w:p>
          <w:p w14:paraId="0FC44A6E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Classify  Enterobacteriaceae members</w:t>
            </w:r>
          </w:p>
          <w:p w14:paraId="78680A2A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the pathogens, as  Salmonella, Shigella</w:t>
            </w:r>
          </w:p>
          <w:p w14:paraId="4A5AF3E7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general properties of Enterobacteriaceae</w:t>
            </w:r>
          </w:p>
          <w:p w14:paraId="1E4BCE7F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linical manifestations of Enterobacteriacea</w:t>
            </w:r>
          </w:p>
          <w:p w14:paraId="5D3D8EFD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ab diagnosis for  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Enterobacteriaceae by elementary tests and serologic markers</w:t>
            </w:r>
          </w:p>
          <w:p w14:paraId="1DA36A3C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the antibacterial resistance to Enterobacteriaceae (i.e.ESBL)</w:t>
            </w:r>
          </w:p>
          <w:p w14:paraId="212F4FF9" w14:textId="77777777" w:rsidR="00454F24" w:rsidRPr="00454F24" w:rsidRDefault="00454F24" w:rsidP="00181796">
            <w:pPr>
              <w:pStyle w:val="ListParagraph"/>
              <w:numPr>
                <w:ilvl w:val="0"/>
                <w:numId w:val="15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prevention measures for  the  Enterobacteriaceae</w:t>
            </w:r>
          </w:p>
        </w:tc>
      </w:tr>
      <w:tr w:rsidR="00454F24" w:rsidRPr="004A6A38" w14:paraId="530F76FB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750E8F5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5605E9A0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Vibrio and Aeromonas</w:t>
            </w:r>
          </w:p>
          <w:p w14:paraId="3BE08B2C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5755" w:type="dxa"/>
          </w:tcPr>
          <w:p w14:paraId="3047EDFA" w14:textId="77777777" w:rsidR="00454F24" w:rsidRPr="00454F24" w:rsidRDefault="00454F24" w:rsidP="00181796">
            <w:pPr>
              <w:pStyle w:val="ListParagraph"/>
              <w:numPr>
                <w:ilvl w:val="0"/>
                <w:numId w:val="1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Vibrio and Aeromonas</w:t>
            </w:r>
          </w:p>
          <w:p w14:paraId="5281653D" w14:textId="77777777" w:rsidR="00454F24" w:rsidRPr="00454F24" w:rsidRDefault="00454F24" w:rsidP="00181796">
            <w:pPr>
              <w:pStyle w:val="ListParagraph"/>
              <w:numPr>
                <w:ilvl w:val="0"/>
                <w:numId w:val="1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Classify Vibrio and Aeromonas</w:t>
            </w:r>
          </w:p>
          <w:p w14:paraId="4915B1B2" w14:textId="77777777" w:rsidR="00454F24" w:rsidRPr="00454F24" w:rsidRDefault="00454F24" w:rsidP="00181796">
            <w:pPr>
              <w:pStyle w:val="ListParagraph"/>
              <w:numPr>
                <w:ilvl w:val="0"/>
                <w:numId w:val="1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List important properties of 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Vibrio</w:t>
            </w:r>
          </w:p>
          <w:p w14:paraId="604EE004" w14:textId="77777777" w:rsidR="00454F24" w:rsidRPr="00454F24" w:rsidRDefault="00454F24" w:rsidP="00181796">
            <w:pPr>
              <w:pStyle w:val="ListParagraph"/>
              <w:numPr>
                <w:ilvl w:val="0"/>
                <w:numId w:val="1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linical manifestations of Vibrio</w:t>
            </w:r>
          </w:p>
          <w:p w14:paraId="4CF4D7F0" w14:textId="77777777" w:rsidR="00454F24" w:rsidRPr="00454F24" w:rsidRDefault="00454F24" w:rsidP="00181796">
            <w:pPr>
              <w:pStyle w:val="ListParagraph"/>
              <w:numPr>
                <w:ilvl w:val="0"/>
                <w:numId w:val="1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Vibrio and Aeromonas</w:t>
            </w:r>
          </w:p>
          <w:p w14:paraId="680CEDE6" w14:textId="77777777" w:rsidR="00454F24" w:rsidRPr="00454F24" w:rsidRDefault="00454F24" w:rsidP="00181796">
            <w:pPr>
              <w:pStyle w:val="ListParagraph"/>
              <w:numPr>
                <w:ilvl w:val="0"/>
                <w:numId w:val="1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prevention measures from  Vibrio and Aeromonas</w:t>
            </w:r>
          </w:p>
        </w:tc>
      </w:tr>
      <w:tr w:rsidR="00454F24" w:rsidRPr="004A6A38" w14:paraId="6962460F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35460A4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270C24CF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Campylobacter- Helicobacter</w:t>
            </w:r>
          </w:p>
          <w:p w14:paraId="17ECD9A4" w14:textId="243C1E4A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 (T-</w:t>
            </w:r>
            <w:r w:rsidR="00072A4B">
              <w:rPr>
                <w:rFonts w:cstheme="minorHAnsi"/>
                <w:bCs/>
                <w:color w:val="000000" w:themeColor="text1"/>
                <w:sz w:val="18"/>
                <w:szCs w:val="18"/>
              </w:rPr>
              <w:t>1</w:t>
            </w: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5755" w:type="dxa"/>
          </w:tcPr>
          <w:p w14:paraId="74662425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Define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Campylobacter and Helicobacter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0D8588CB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List 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Campylobacter and Helicobacter species</w:t>
            </w:r>
          </w:p>
          <w:p w14:paraId="56DD9635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Classify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Campylobacter and Helicobacter</w:t>
            </w:r>
          </w:p>
          <w:p w14:paraId="0DD84D84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List important properties of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Campylobacter and Helicobacter</w:t>
            </w:r>
          </w:p>
          <w:p w14:paraId="3E2287C3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c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linical manifestations of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Campylobacter and Helicobacter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4DBF1044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ab diagnosis for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Campylobacter and Helicobacter</w:t>
            </w:r>
          </w:p>
          <w:p w14:paraId="35DFE508" w14:textId="77777777" w:rsidR="00454F24" w:rsidRPr="00454F24" w:rsidRDefault="00454F24" w:rsidP="00181796">
            <w:pPr>
              <w:pStyle w:val="ListParagraph"/>
              <w:numPr>
                <w:ilvl w:val="0"/>
                <w:numId w:val="1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Define the antibacterial resistance to </w:t>
            </w: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Campylobacter and Helicobacter</w:t>
            </w:r>
          </w:p>
        </w:tc>
      </w:tr>
      <w:tr w:rsidR="00454F24" w:rsidRPr="004A6A38" w14:paraId="34FE7E8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A26ABB3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3895F4B4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Pseudomonas and other Non-fermentative bacteria</w:t>
            </w:r>
          </w:p>
          <w:p w14:paraId="6BD96ED6" w14:textId="58F2EC9E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 (T-</w:t>
            </w:r>
            <w:r w:rsidR="00072A4B">
              <w:rPr>
                <w:rFonts w:cstheme="minorHAnsi"/>
                <w:bCs/>
                <w:color w:val="000000" w:themeColor="text1"/>
                <w:sz w:val="18"/>
                <w:szCs w:val="18"/>
              </w:rPr>
              <w:t>1)</w:t>
            </w:r>
          </w:p>
        </w:tc>
        <w:tc>
          <w:tcPr>
            <w:tcW w:w="5755" w:type="dxa"/>
          </w:tcPr>
          <w:p w14:paraId="0F7DF298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Pseudomonas and other nonfermentative bacteria</w:t>
            </w:r>
          </w:p>
          <w:p w14:paraId="6DD06597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nonfermentative bacteria</w:t>
            </w:r>
          </w:p>
          <w:p w14:paraId="6ED650C8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Classify nonfermentative bacteria</w:t>
            </w:r>
          </w:p>
          <w:p w14:paraId="2EE5FD79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important properties of Pseudomonas</w:t>
            </w:r>
          </w:p>
          <w:p w14:paraId="4839C553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linical manifestations of nonfermentative bacteria</w:t>
            </w:r>
          </w:p>
          <w:p w14:paraId="6B53EE19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ab diagnosis</w:t>
            </w: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for Pseudomonas and other nonfermentative bacteria</w:t>
            </w:r>
          </w:p>
          <w:p w14:paraId="0DE212F8" w14:textId="77777777" w:rsidR="00454F24" w:rsidRPr="00454F24" w:rsidRDefault="00454F24" w:rsidP="00181796">
            <w:pPr>
              <w:pStyle w:val="ListParagraph"/>
              <w:numPr>
                <w:ilvl w:val="0"/>
                <w:numId w:val="151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the antibacterial resistance to Pseudomonas</w:t>
            </w:r>
          </w:p>
        </w:tc>
      </w:tr>
      <w:tr w:rsidR="00454F24" w:rsidRPr="004A6A38" w14:paraId="469D2F80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247B624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02" w:type="dxa"/>
            <w:gridSpan w:val="2"/>
            <w:vAlign w:val="center"/>
          </w:tcPr>
          <w:p w14:paraId="34233B0D" w14:textId="77777777" w:rsidR="00454F24" w:rsidRPr="00454F24" w:rsidRDefault="00454F24" w:rsidP="002F60CF">
            <w:pPr>
              <w:pStyle w:val="ListParagraph"/>
              <w:spacing w:before="100" w:beforeAutospacing="1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SKILLS</w:t>
            </w:r>
          </w:p>
        </w:tc>
      </w:tr>
      <w:tr w:rsidR="00454F24" w:rsidRPr="004A6A38" w14:paraId="4D5BBF99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73409CF" w14:textId="77777777" w:rsidR="00454F24" w:rsidRPr="004A6A38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7" w:type="dxa"/>
            <w:vAlign w:val="center"/>
          </w:tcPr>
          <w:p w14:paraId="4269088A" w14:textId="2AD4595D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>MICRO. LAB: Culture and Identification Methods (P-</w:t>
            </w:r>
            <w:r w:rsidR="00072A4B">
              <w:rPr>
                <w:rFonts w:cstheme="minorHAnsi"/>
                <w:bCs/>
                <w:color w:val="000000" w:themeColor="text1"/>
                <w:sz w:val="18"/>
                <w:szCs w:val="18"/>
              </w:rPr>
              <w:t>2</w:t>
            </w: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</w:rPr>
              <w:t xml:space="preserve"> )</w:t>
            </w:r>
          </w:p>
        </w:tc>
        <w:tc>
          <w:tcPr>
            <w:tcW w:w="5755" w:type="dxa"/>
          </w:tcPr>
          <w:p w14:paraId="527974C4" w14:textId="77777777" w:rsidR="00454F24" w:rsidRPr="00454F24" w:rsidRDefault="00454F24" w:rsidP="00181796">
            <w:pPr>
              <w:pStyle w:val="ListParagraph"/>
              <w:numPr>
                <w:ilvl w:val="0"/>
                <w:numId w:val="2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efine different culture media for different bacteria</w:t>
            </w:r>
          </w:p>
          <w:p w14:paraId="18816CDB" w14:textId="77777777" w:rsidR="00454F24" w:rsidRPr="00454F24" w:rsidRDefault="00454F24" w:rsidP="00181796">
            <w:pPr>
              <w:pStyle w:val="ListParagraph"/>
              <w:numPr>
                <w:ilvl w:val="0"/>
                <w:numId w:val="2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Describe different colony forms </w:t>
            </w:r>
          </w:p>
          <w:p w14:paraId="3839C562" w14:textId="77777777" w:rsidR="00454F24" w:rsidRPr="00454F24" w:rsidRDefault="00454F24" w:rsidP="00181796">
            <w:pPr>
              <w:pStyle w:val="ListParagraph"/>
              <w:numPr>
                <w:ilvl w:val="0"/>
                <w:numId w:val="2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List identification techniques of different bacteria</w:t>
            </w:r>
          </w:p>
          <w:p w14:paraId="1B560071" w14:textId="77777777" w:rsidR="00454F24" w:rsidRPr="00454F24" w:rsidRDefault="00454F24" w:rsidP="00181796">
            <w:pPr>
              <w:pStyle w:val="ListParagraph"/>
              <w:numPr>
                <w:ilvl w:val="0"/>
                <w:numId w:val="2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Explain precise diagnostic Algorithms in Bacteriology</w:t>
            </w:r>
          </w:p>
        </w:tc>
      </w:tr>
    </w:tbl>
    <w:p w14:paraId="3F438311" w14:textId="77777777" w:rsidR="00454F24" w:rsidRDefault="00454F24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5925398" w14:textId="53D23489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2365173" w14:textId="38DF6EE9" w:rsidR="00454F24" w:rsidRDefault="00454F24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EAEBB15" w14:textId="77777777" w:rsidR="00454F24" w:rsidRPr="004A6A38" w:rsidRDefault="00454F24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89" w:type="dxa"/>
        <w:tblLook w:val="04A0" w:firstRow="1" w:lastRow="0" w:firstColumn="1" w:lastColumn="0" w:noHBand="0" w:noVBand="1"/>
      </w:tblPr>
      <w:tblGrid>
        <w:gridCol w:w="707"/>
        <w:gridCol w:w="9"/>
        <w:gridCol w:w="3248"/>
        <w:gridCol w:w="5755"/>
        <w:gridCol w:w="70"/>
      </w:tblGrid>
      <w:tr w:rsidR="00AC5689" w:rsidRPr="004A22B7" w14:paraId="41B81FA9" w14:textId="77777777" w:rsidTr="006F337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0" w:type="dxa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4"/>
          </w:tcPr>
          <w:p w14:paraId="499DB1BB" w14:textId="77777777" w:rsidR="00AC5689" w:rsidRPr="000E7D00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4A22B7" w14:paraId="4C157F78" w14:textId="77777777" w:rsidTr="006F33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0" w:type="dxa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4"/>
          </w:tcPr>
          <w:p w14:paraId="4FA3703C" w14:textId="77777777" w:rsidR="00AC5689" w:rsidRPr="000E7D00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4A22B7" w14:paraId="22DEEC8E" w14:textId="77777777" w:rsidTr="006F3377">
        <w:trPr>
          <w:gridAfter w:val="1"/>
          <w:wAfter w:w="70" w:type="dxa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gridSpan w:val="2"/>
          </w:tcPr>
          <w:p w14:paraId="6FC7F7FB" w14:textId="77777777" w:rsidR="00AC5689" w:rsidRPr="000E7D00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8" w:type="dxa"/>
          </w:tcPr>
          <w:p w14:paraId="65814CC5" w14:textId="77777777" w:rsidR="00AC5689" w:rsidRPr="000E7D00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2C6B13AF" w14:textId="77777777" w:rsidR="00AC5689" w:rsidRPr="000E7D00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6F3377" w:rsidRPr="004A22B7" w14:paraId="5E22C019" w14:textId="77777777" w:rsidTr="006F33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0" w:type="dxa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gridSpan w:val="2"/>
            <w:vMerge w:val="restart"/>
            <w:textDirection w:val="tbRl"/>
          </w:tcPr>
          <w:p w14:paraId="5D25BE1A" w14:textId="77777777" w:rsidR="006F3377" w:rsidRPr="006A04E2" w:rsidRDefault="006F3377" w:rsidP="006F3377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BFAE655" w14:textId="77777777" w:rsidR="006F3377" w:rsidRPr="006A04E2" w:rsidRDefault="006F3377" w:rsidP="006F3377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ORTHOPEDICS AND TRAVMATOLOGY</w:t>
            </w:r>
          </w:p>
        </w:tc>
        <w:tc>
          <w:tcPr>
            <w:tcW w:w="3248" w:type="dxa"/>
            <w:tcBorders>
              <w:bottom w:val="single" w:sz="4" w:space="0" w:color="8EAADB" w:themeColor="accent1" w:themeTint="99"/>
            </w:tcBorders>
            <w:vAlign w:val="center"/>
          </w:tcPr>
          <w:p w14:paraId="3362FA29" w14:textId="77777777" w:rsidR="006F3377" w:rsidRPr="000E7D00" w:rsidRDefault="006F3377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0E7D00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Physical Examination of the Orthopedic Patient </w:t>
            </w:r>
          </w:p>
          <w:p w14:paraId="7723C1F8" w14:textId="77777777" w:rsidR="006F3377" w:rsidRPr="000E7D00" w:rsidRDefault="006F3377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</w:tcPr>
          <w:p w14:paraId="31D54772" w14:textId="77777777" w:rsidR="006F3377" w:rsidRPr="000E7D00" w:rsidRDefault="006F3377" w:rsidP="00181796">
            <w:pPr>
              <w:pStyle w:val="ListParagraph"/>
              <w:numPr>
                <w:ilvl w:val="0"/>
                <w:numId w:val="1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monstrate a complete physical examination of the musculoskeletal system</w:t>
            </w:r>
          </w:p>
        </w:tc>
      </w:tr>
      <w:tr w:rsidR="006F3377" w:rsidRPr="004A22B7" w14:paraId="27EFE4EC" w14:textId="77777777" w:rsidTr="006F3377">
        <w:trPr>
          <w:gridAfter w:val="1"/>
          <w:wAfter w:w="70" w:type="dxa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gridSpan w:val="2"/>
            <w:vMerge/>
            <w:shd w:val="clear" w:color="auto" w:fill="D9E2F3" w:themeFill="accent1" w:themeFillTint="33"/>
          </w:tcPr>
          <w:p w14:paraId="76305732" w14:textId="77777777" w:rsidR="006F3377" w:rsidRPr="000E7D00" w:rsidRDefault="006F3377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378E0A62" w14:textId="77777777" w:rsidR="006F3377" w:rsidRPr="000E7D00" w:rsidRDefault="006F3377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0E7D00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Physical Examination of the Orthopedic Trauma Patient </w:t>
            </w:r>
          </w:p>
          <w:p w14:paraId="5F3116C2" w14:textId="77777777" w:rsidR="006F3377" w:rsidRPr="000E7D00" w:rsidRDefault="006F3377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</w:tcPr>
          <w:p w14:paraId="7943036A" w14:textId="77777777" w:rsidR="006F3377" w:rsidRPr="000E7D00" w:rsidRDefault="006F3377" w:rsidP="00181796">
            <w:pPr>
              <w:pStyle w:val="ListParagraph"/>
              <w:numPr>
                <w:ilvl w:val="0"/>
                <w:numId w:val="11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the historical symptoms of trauma patients</w:t>
            </w:r>
          </w:p>
          <w:p w14:paraId="1AE6EBC7" w14:textId="77777777" w:rsidR="006F3377" w:rsidRPr="000E7D00" w:rsidRDefault="006F3377" w:rsidP="00181796">
            <w:pPr>
              <w:pStyle w:val="ListParagraph"/>
              <w:numPr>
                <w:ilvl w:val="0"/>
                <w:numId w:val="11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E7D0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evaluation strategy for the patient with traumatic injury</w:t>
            </w:r>
          </w:p>
        </w:tc>
      </w:tr>
      <w:tr w:rsidR="006F3377" w:rsidRPr="004A22B7" w14:paraId="2DD6166A" w14:textId="77777777" w:rsidTr="006F33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0" w:type="dxa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gridSpan w:val="2"/>
            <w:vMerge/>
          </w:tcPr>
          <w:p w14:paraId="392DEAFB" w14:textId="77777777" w:rsidR="006F3377" w:rsidRPr="000E7D00" w:rsidRDefault="006F3377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319C7055" w14:textId="77777777" w:rsidR="006F3377" w:rsidRPr="000E7D00" w:rsidRDefault="006F3377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0E7D00">
              <w:rPr>
                <w:rFonts w:cstheme="minorHAnsi"/>
                <w:bCs/>
                <w:color w:val="000000"/>
                <w:sz w:val="18"/>
                <w:szCs w:val="18"/>
              </w:rPr>
              <w:t>Functional Anatomy</w:t>
            </w:r>
          </w:p>
          <w:p w14:paraId="598E3BDA" w14:textId="77777777" w:rsidR="006F3377" w:rsidRPr="000E7D00" w:rsidRDefault="006F3377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E7D00">
              <w:rPr>
                <w:rFonts w:cstheme="minorHAnsi"/>
                <w:bCs/>
                <w:color w:val="000000"/>
                <w:sz w:val="18"/>
                <w:szCs w:val="18"/>
              </w:rPr>
              <w:t xml:space="preserve"> (T-2)</w:t>
            </w:r>
          </w:p>
        </w:tc>
        <w:tc>
          <w:tcPr>
            <w:tcW w:w="5755" w:type="dxa"/>
            <w:vAlign w:val="bottom"/>
          </w:tcPr>
          <w:p w14:paraId="409B0545" w14:textId="77777777" w:rsidR="006F3377" w:rsidRPr="000E7D00" w:rsidRDefault="006F3377" w:rsidP="00181796">
            <w:pPr>
              <w:pStyle w:val="ListParagraph"/>
              <w:numPr>
                <w:ilvl w:val="0"/>
                <w:numId w:val="1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E7D00">
              <w:rPr>
                <w:rFonts w:asciiTheme="minorHAnsi" w:hAnsiTheme="minorHAnsi" w:cstheme="minorHAnsi"/>
                <w:sz w:val="18"/>
                <w:szCs w:val="18"/>
              </w:rPr>
              <w:t>Demonstrate a thorough knowledge of the functional anatomy of the head, neck and vertebral column</w:t>
            </w:r>
          </w:p>
          <w:p w14:paraId="1625F133" w14:textId="77777777" w:rsidR="006F3377" w:rsidRPr="000E7D00" w:rsidRDefault="006F3377" w:rsidP="00181796">
            <w:pPr>
              <w:pStyle w:val="ListParagraph"/>
              <w:numPr>
                <w:ilvl w:val="0"/>
                <w:numId w:val="1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E7D00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Apply anatomical knowledge in evaluating movement of the axial skeleton,</w:t>
            </w:r>
          </w:p>
          <w:p w14:paraId="48A2EFCB" w14:textId="77777777" w:rsidR="006F3377" w:rsidRPr="000E7D00" w:rsidRDefault="006F3377" w:rsidP="00181796">
            <w:pPr>
              <w:pStyle w:val="ListParagraph"/>
              <w:numPr>
                <w:ilvl w:val="0"/>
                <w:numId w:val="1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E7D00">
              <w:rPr>
                <w:rFonts w:asciiTheme="minorHAnsi" w:hAnsiTheme="minorHAnsi" w:cstheme="minorHAnsi"/>
                <w:sz w:val="18"/>
                <w:szCs w:val="18"/>
              </w:rPr>
              <w:t>Appreciate the link between functional anatomy and biomechanics of movement</w:t>
            </w:r>
          </w:p>
        </w:tc>
      </w:tr>
      <w:tr w:rsidR="00AC5689" w:rsidRPr="004A6A38" w14:paraId="4B3ABC3E" w14:textId="77777777" w:rsidTr="006F3377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5"/>
          </w:tcPr>
          <w:p w14:paraId="39EEB4DA" w14:textId="77777777" w:rsidR="006F3377" w:rsidRDefault="006F3377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US"/>
              </w:rPr>
            </w:pPr>
          </w:p>
          <w:p w14:paraId="06000E8C" w14:textId="265C31C9" w:rsidR="00AC5689" w:rsidRPr="004A6A38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4A6A38" w14:paraId="6E618634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5"/>
          </w:tcPr>
          <w:p w14:paraId="275476E2" w14:textId="77777777" w:rsidR="00AC5689" w:rsidRPr="001A5CA7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4A6A38" w14:paraId="600303F6" w14:textId="77777777" w:rsidTr="006F3377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2E666B62" w14:textId="77777777" w:rsidR="00AC5689" w:rsidRPr="004A6A38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57" w:type="dxa"/>
            <w:gridSpan w:val="2"/>
          </w:tcPr>
          <w:p w14:paraId="2A32570F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25" w:type="dxa"/>
            <w:gridSpan w:val="2"/>
          </w:tcPr>
          <w:p w14:paraId="6842A6B9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4A6A38" w14:paraId="26DB2D1A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6EBBDEC3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385DDC58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3257" w:type="dxa"/>
            <w:gridSpan w:val="2"/>
            <w:tcBorders>
              <w:bottom w:val="single" w:sz="4" w:space="0" w:color="8EAADB" w:themeColor="accent1" w:themeTint="99"/>
            </w:tcBorders>
            <w:vAlign w:val="center"/>
          </w:tcPr>
          <w:p w14:paraId="03DAFF67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Basic Structure and Function of Bone</w:t>
            </w:r>
          </w:p>
          <w:p w14:paraId="0384C752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17DF5169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825" w:type="dxa"/>
            <w:gridSpan w:val="2"/>
            <w:tcBorders>
              <w:bottom w:val="single" w:sz="4" w:space="0" w:color="8EAADB" w:themeColor="accent1" w:themeTint="99"/>
            </w:tcBorders>
          </w:tcPr>
          <w:p w14:paraId="6D42DA98" w14:textId="77777777" w:rsidR="00AC5689" w:rsidRPr="004A6A38" w:rsidRDefault="00AC5689" w:rsidP="00181796">
            <w:pPr>
              <w:pStyle w:val="ListParagraph"/>
              <w:numPr>
                <w:ilvl w:val="0"/>
                <w:numId w:val="16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the basic components of skeletal system, bone formation and bone destruction </w:t>
            </w:r>
          </w:p>
          <w:p w14:paraId="38C8F4ED" w14:textId="77777777" w:rsidR="00AC5689" w:rsidRPr="004A6A38" w:rsidRDefault="00AC5689" w:rsidP="00181796">
            <w:pPr>
              <w:pStyle w:val="ListParagraph"/>
              <w:numPr>
                <w:ilvl w:val="0"/>
                <w:numId w:val="16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differences of bone tissue in pathological conditions</w:t>
            </w:r>
          </w:p>
          <w:p w14:paraId="1068FDBE" w14:textId="77777777" w:rsidR="00AC5689" w:rsidRPr="004A6A38" w:rsidRDefault="00AC5689" w:rsidP="00C95278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AC5689" w:rsidRPr="004A6A38" w14:paraId="2BC60C3E" w14:textId="77777777" w:rsidTr="006F3377">
        <w:trPr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  <w:textDirection w:val="tbRl"/>
          </w:tcPr>
          <w:p w14:paraId="415E186F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tcBorders>
              <w:bottom w:val="single" w:sz="4" w:space="0" w:color="8EAADB" w:themeColor="accent1" w:themeTint="99"/>
            </w:tcBorders>
            <w:vAlign w:val="center"/>
          </w:tcPr>
          <w:p w14:paraId="51DC39EF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sz w:val="18"/>
                <w:szCs w:val="18"/>
              </w:rPr>
              <w:t>Congenital Disorders of Bone and Cartilage</w:t>
            </w:r>
          </w:p>
          <w:p w14:paraId="08A756FA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16C05D6F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825" w:type="dxa"/>
            <w:gridSpan w:val="2"/>
            <w:tcBorders>
              <w:bottom w:val="single" w:sz="4" w:space="0" w:color="8EAADB" w:themeColor="accent1" w:themeTint="99"/>
            </w:tcBorders>
          </w:tcPr>
          <w:p w14:paraId="6CCD3008" w14:textId="77777777" w:rsidR="00AC5689" w:rsidRPr="004A6A38" w:rsidRDefault="00AC5689" w:rsidP="00181796">
            <w:pPr>
              <w:pStyle w:val="ListParagraph"/>
              <w:numPr>
                <w:ilvl w:val="0"/>
                <w:numId w:val="1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st the three most common congenital bone diseases</w:t>
            </w:r>
          </w:p>
          <w:p w14:paraId="16B89267" w14:textId="77777777" w:rsidR="00AC5689" w:rsidRPr="004A6A38" w:rsidRDefault="00AC5689" w:rsidP="00181796">
            <w:pPr>
              <w:pStyle w:val="ListParagraph"/>
              <w:numPr>
                <w:ilvl w:val="0"/>
                <w:numId w:val="1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escribe the pathogenesis of osteogenesis imperfecta, achondroplasia, osteopetrosis,  osteoporosis, Paget disease, rickets and osteomalazia </w:t>
            </w:r>
          </w:p>
          <w:p w14:paraId="41D537AF" w14:textId="77777777" w:rsidR="00AC5689" w:rsidRPr="004A6A38" w:rsidRDefault="00AC5689" w:rsidP="00181796">
            <w:pPr>
              <w:pStyle w:val="ListParagraph"/>
              <w:numPr>
                <w:ilvl w:val="0"/>
                <w:numId w:val="1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M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ke the differential diagnosis of osteogenesis imperfecta, achondroplasia, osteopetrosis, osteoporosis, Paget disease, ricket and osteomalasia with clinical findings</w:t>
            </w:r>
          </w:p>
        </w:tc>
      </w:tr>
      <w:tr w:rsidR="00AC5689" w:rsidRPr="004A6A38" w14:paraId="16DA8525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7D06DEE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42162145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Metabolic disorders of bone, Paget Disease of bone</w:t>
            </w:r>
          </w:p>
          <w:p w14:paraId="66073DCA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825" w:type="dxa"/>
            <w:gridSpan w:val="2"/>
          </w:tcPr>
          <w:p w14:paraId="3EDA5389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fine the causes of acquired bone anomalies</w:t>
            </w:r>
          </w:p>
          <w:p w14:paraId="58C390D9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Make the distinction between primary and secondary osteoporosis in terms of the causes and the morphological changes in bone tissue</w:t>
            </w:r>
          </w:p>
          <w:p w14:paraId="6198CC1E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termine the clinical manifestations of osteoporosis by morphological changes</w:t>
            </w:r>
          </w:p>
          <w:p w14:paraId="3DDB7B55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metabolic bone diseases and their differences</w:t>
            </w:r>
          </w:p>
          <w:p w14:paraId="28173CF4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definition, clinical and pathological features, pathogenetic mechanisms and complications of osteoporosis</w:t>
            </w:r>
          </w:p>
          <w:p w14:paraId="1E8A24A6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fine rickets and osteomalacia and its clinical and morphological features</w:t>
            </w:r>
          </w:p>
          <w:p w14:paraId="34ACBD23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fine primary and secondary hyperparathyroidism</w:t>
            </w:r>
          </w:p>
          <w:p w14:paraId="61E0B078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clinical and pathological features of primary and secondary hyperparathyroidism</w:t>
            </w:r>
          </w:p>
          <w:p w14:paraId="03DED3C0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fine Paget's disease.</w:t>
            </w:r>
          </w:p>
          <w:p w14:paraId="166E0C4C" w14:textId="77777777" w:rsidR="00AC5689" w:rsidRPr="004A6A38" w:rsidRDefault="00AC5689" w:rsidP="00181796">
            <w:pPr>
              <w:pStyle w:val="ListParagraph"/>
              <w:numPr>
                <w:ilvl w:val="0"/>
                <w:numId w:val="1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clinical and pathological features of Paget's disease</w:t>
            </w:r>
          </w:p>
        </w:tc>
      </w:tr>
      <w:tr w:rsidR="00AC5689" w:rsidRPr="004A6A38" w14:paraId="12488525" w14:textId="77777777" w:rsidTr="006F3377">
        <w:trPr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832A57F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2A03D6CC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Fractures and healing of fractures</w:t>
            </w: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70542BE5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25" w:type="dxa"/>
            <w:gridSpan w:val="2"/>
          </w:tcPr>
          <w:p w14:paraId="6824DD96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ypes of bone fractures</w:t>
            </w:r>
          </w:p>
          <w:p w14:paraId="6955A4D2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histological steps of healing of fracture</w:t>
            </w:r>
          </w:p>
          <w:p w14:paraId="15A10A9F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five of the complications of healing of fracture</w:t>
            </w:r>
          </w:p>
          <w:p w14:paraId="5E2132AD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morphological stages of fracture healing and their clinical importance</w:t>
            </w:r>
          </w:p>
          <w:p w14:paraId="3AA20A8A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five factors which have affect on fracture healing</w:t>
            </w:r>
          </w:p>
          <w:p w14:paraId="757B14FD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pathogenetic process of fracture repair and bone-specific healing conditions</w:t>
            </w:r>
          </w:p>
          <w:p w14:paraId="0DE12B58" w14:textId="77777777" w:rsidR="00AC5689" w:rsidRPr="004A6A38" w:rsidRDefault="00AC5689" w:rsidP="00181796">
            <w:pPr>
              <w:pStyle w:val="ListParagraph"/>
              <w:numPr>
                <w:ilvl w:val="0"/>
                <w:numId w:val="1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s the developmental defects of bone and differences between pathogenetic mechanisms</w:t>
            </w:r>
          </w:p>
        </w:tc>
      </w:tr>
      <w:tr w:rsidR="00AC5689" w:rsidRPr="004A6A38" w14:paraId="3EFDF53C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3289C6F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48060672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sz w:val="18"/>
                <w:szCs w:val="18"/>
              </w:rPr>
              <w:t>Osteonecrosis, Osteomyelitis</w:t>
            </w:r>
          </w:p>
          <w:p w14:paraId="2A321F21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5FE10C0E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</w:p>
        </w:tc>
        <w:tc>
          <w:tcPr>
            <w:tcW w:w="5825" w:type="dxa"/>
            <w:gridSpan w:val="2"/>
          </w:tcPr>
          <w:p w14:paraId="57985179" w14:textId="77777777" w:rsidR="00AC5689" w:rsidRPr="004A6A38" w:rsidRDefault="00AC5689" w:rsidP="00181796">
            <w:pPr>
              <w:pStyle w:val="ListParagraph"/>
              <w:numPr>
                <w:ilvl w:val="0"/>
                <w:numId w:val="1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Explain three pathways of generation of osteomyelitis </w:t>
            </w:r>
          </w:p>
          <w:p w14:paraId="097A6760" w14:textId="77777777" w:rsidR="00AC5689" w:rsidRPr="004A6A38" w:rsidRDefault="00AC5689" w:rsidP="00181796">
            <w:pPr>
              <w:pStyle w:val="ListParagraph"/>
              <w:numPr>
                <w:ilvl w:val="0"/>
                <w:numId w:val="1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most common pathogens in osteomyelitis according to age groups</w:t>
            </w:r>
          </w:p>
          <w:p w14:paraId="37DC8E3D" w14:textId="77777777" w:rsidR="00AC5689" w:rsidRPr="004A6A38" w:rsidRDefault="00AC5689" w:rsidP="00181796">
            <w:pPr>
              <w:pStyle w:val="ListParagraph"/>
              <w:numPr>
                <w:ilvl w:val="0"/>
                <w:numId w:val="1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two complications of tuberculous osteomyelitis</w:t>
            </w:r>
          </w:p>
          <w:p w14:paraId="23499520" w14:textId="77777777" w:rsidR="00AC5689" w:rsidRPr="004A6A38" w:rsidRDefault="00AC5689" w:rsidP="00181796">
            <w:pPr>
              <w:pStyle w:val="ListParagraph"/>
              <w:numPr>
                <w:ilvl w:val="0"/>
                <w:numId w:val="1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osteomyelitis, its subtypes, pathological features, healing patterns and complications </w:t>
            </w:r>
          </w:p>
          <w:p w14:paraId="58EAB3BB" w14:textId="77777777" w:rsidR="00AC5689" w:rsidRPr="004A6A38" w:rsidRDefault="00AC5689" w:rsidP="00181796">
            <w:pPr>
              <w:pStyle w:val="ListParagraph"/>
              <w:numPr>
                <w:ilvl w:val="0"/>
                <w:numId w:val="1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List the clinical and pathological features of tuberculous osteomyelitis </w:t>
            </w:r>
          </w:p>
        </w:tc>
      </w:tr>
      <w:tr w:rsidR="00AC5689" w:rsidRPr="004A6A38" w14:paraId="4D5B977C" w14:textId="77777777" w:rsidTr="006F3377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FB5D2A5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6D5EC13B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</w:rPr>
              <w:t>Bone tumors and Tumorlike lesions</w:t>
            </w:r>
          </w:p>
          <w:p w14:paraId="6727E499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825" w:type="dxa"/>
            <w:gridSpan w:val="2"/>
          </w:tcPr>
          <w:p w14:paraId="0079BEA4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the histology of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benign and malignant tumors of bone </w:t>
            </w:r>
          </w:p>
          <w:p w14:paraId="5993531F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fferentiate benign and malignant bone tumors by their radiological and pathological images</w:t>
            </w:r>
          </w:p>
          <w:p w14:paraId="03E8B94A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the five most common malignant benign bone tumors </w:t>
            </w:r>
          </w:p>
          <w:p w14:paraId="1218EF7A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e general classification of bone tumors and general morphological differences of benign and malignant tumors</w:t>
            </w:r>
          </w:p>
          <w:p w14:paraId="61A7D982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entify tumor-like lesions in the differential diagnosis of bone tumors </w:t>
            </w:r>
          </w:p>
          <w:p w14:paraId="7F504749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Identify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e vital importance of multidisciplinary approach in the diagnosis of bone tumors</w:t>
            </w:r>
          </w:p>
          <w:p w14:paraId="45CBAD69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L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st benign and malignant tumors and tumor-like lesions of bone and cartilage according to age distribution</w:t>
            </w:r>
          </w:p>
          <w:p w14:paraId="31C87295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elatively rare primary bone tumors</w:t>
            </w:r>
          </w:p>
          <w:p w14:paraId="71E08502" w14:textId="77777777" w:rsidR="00AC5689" w:rsidRPr="004A6A38" w:rsidRDefault="00AC5689" w:rsidP="00181796">
            <w:pPr>
              <w:pStyle w:val="ListParagraph"/>
              <w:numPr>
                <w:ilvl w:val="0"/>
                <w:numId w:val="1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fine the most common 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metastatic tumors to bone </w:t>
            </w:r>
          </w:p>
        </w:tc>
      </w:tr>
      <w:tr w:rsidR="00AC5689" w:rsidRPr="004A6A38" w14:paraId="232C4701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DCF5054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25499004" w14:textId="3AE5E99D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Arthritis,Osteoarthritis, Seronegative Spondyloarthropathies</w:t>
            </w:r>
          </w:p>
          <w:p w14:paraId="1226B9B4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72AEF678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25" w:type="dxa"/>
            <w:gridSpan w:val="2"/>
          </w:tcPr>
          <w:p w14:paraId="3D324FC2" w14:textId="77777777" w:rsidR="00AC5689" w:rsidRPr="004A6A38" w:rsidRDefault="00AC5689" w:rsidP="00181796">
            <w:pPr>
              <w:pStyle w:val="ListParagraph"/>
              <w:numPr>
                <w:ilvl w:val="0"/>
                <w:numId w:val="1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s five of the most common arthritis</w:t>
            </w:r>
          </w:p>
          <w:p w14:paraId="4E2A8A2F" w14:textId="77777777" w:rsidR="00AC5689" w:rsidRPr="004A6A38" w:rsidRDefault="00AC5689" w:rsidP="00181796">
            <w:pPr>
              <w:pStyle w:val="ListParagraph"/>
              <w:numPr>
                <w:ilvl w:val="0"/>
                <w:numId w:val="1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osteoarthritis, rheumatoid arthritis and seronegative spondyloarthritis</w:t>
            </w:r>
          </w:p>
          <w:p w14:paraId="51041C91" w14:textId="77777777" w:rsidR="00AC5689" w:rsidRPr="004A6A38" w:rsidRDefault="00AC5689" w:rsidP="00181796">
            <w:pPr>
              <w:pStyle w:val="ListParagraph"/>
              <w:numPr>
                <w:ilvl w:val="0"/>
                <w:numId w:val="1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pathogenesis of osteoarthritis, rheumatoid arthritis and seronegative spondyloarthritis</w:t>
            </w:r>
          </w:p>
          <w:p w14:paraId="25C8CB4E" w14:textId="77777777" w:rsidR="00AC5689" w:rsidRPr="004A6A38" w:rsidRDefault="00AC5689" w:rsidP="00181796">
            <w:pPr>
              <w:pStyle w:val="ListParagraph"/>
              <w:numPr>
                <w:ilvl w:val="0"/>
                <w:numId w:val="1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the pathogenesis and morphological changes of degenerative joint diseases </w:t>
            </w:r>
          </w:p>
        </w:tc>
      </w:tr>
      <w:tr w:rsidR="00AC5689" w:rsidRPr="004A6A38" w14:paraId="63ED77A7" w14:textId="77777777" w:rsidTr="006F3377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4ACB8C4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21393B61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Infectious Arthritis, Lyme Arthritis, Crystal-Induced Arthritis</w:t>
            </w:r>
          </w:p>
          <w:p w14:paraId="2BA7BB9A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5CD4C1BC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25" w:type="dxa"/>
            <w:gridSpan w:val="2"/>
          </w:tcPr>
          <w:p w14:paraId="69192B60" w14:textId="77777777" w:rsidR="00AC5689" w:rsidRPr="004A6A38" w:rsidRDefault="00AC5689" w:rsidP="00181796">
            <w:pPr>
              <w:pStyle w:val="ListParagraph"/>
              <w:numPr>
                <w:ilvl w:val="0"/>
                <w:numId w:val="1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five most common Infectious Arthritis, Lyme Arthritis and Crystal-Induced arthritis</w:t>
            </w:r>
          </w:p>
          <w:p w14:paraId="05A1F92A" w14:textId="77777777" w:rsidR="00AC5689" w:rsidRPr="004A6A38" w:rsidRDefault="00AC5689" w:rsidP="00181796">
            <w:pPr>
              <w:pStyle w:val="ListParagraph"/>
              <w:numPr>
                <w:ilvl w:val="0"/>
                <w:numId w:val="1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pathogenesis of gout and pseudogut</w:t>
            </w:r>
          </w:p>
          <w:p w14:paraId="31E07A54" w14:textId="77777777" w:rsidR="00AC5689" w:rsidRPr="004A6A38" w:rsidRDefault="00AC5689" w:rsidP="00181796">
            <w:pPr>
              <w:pStyle w:val="ListParagraph"/>
              <w:numPr>
                <w:ilvl w:val="0"/>
                <w:numId w:val="1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differential diagnosis of gout and pseudogut with the help of radiological, pathological and clinical findings</w:t>
            </w:r>
          </w:p>
          <w:p w14:paraId="0BC1B997" w14:textId="77777777" w:rsidR="00AC5689" w:rsidRPr="004A6A38" w:rsidRDefault="00AC5689" w:rsidP="00181796">
            <w:pPr>
              <w:pStyle w:val="ListParagraph"/>
              <w:numPr>
                <w:ilvl w:val="0"/>
                <w:numId w:val="1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pathogenesis and morphological changes of Infectious Arthritis and Lyme Arthritis</w:t>
            </w:r>
          </w:p>
          <w:p w14:paraId="21F99DDD" w14:textId="77777777" w:rsidR="00AC5689" w:rsidRPr="004A6A38" w:rsidRDefault="00AC5689" w:rsidP="00181796">
            <w:pPr>
              <w:pStyle w:val="ListParagraph"/>
              <w:numPr>
                <w:ilvl w:val="0"/>
                <w:numId w:val="1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articular diseases</w:t>
            </w:r>
          </w:p>
          <w:p w14:paraId="0029F01F" w14:textId="77777777" w:rsidR="00AC5689" w:rsidRPr="004A6A38" w:rsidRDefault="00AC5689" w:rsidP="00181796">
            <w:pPr>
              <w:pStyle w:val="ListParagraph"/>
              <w:numPr>
                <w:ilvl w:val="0"/>
                <w:numId w:val="1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pathogenetic mechanisms, clinical and morphological features and complications of osteoarthritis and rheumatoid arthritis</w:t>
            </w:r>
          </w:p>
        </w:tc>
      </w:tr>
      <w:tr w:rsidR="00AC5689" w:rsidRPr="004A6A38" w14:paraId="67CC9D0A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81429D2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28953196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Joint Tumors and Tumorlike Conditions</w:t>
            </w:r>
          </w:p>
          <w:p w14:paraId="7E9C083A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42F496E0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825" w:type="dxa"/>
            <w:gridSpan w:val="2"/>
          </w:tcPr>
          <w:p w14:paraId="3C4CE851" w14:textId="77777777" w:rsidR="00AC5689" w:rsidRPr="004A6A38" w:rsidRDefault="00AC5689" w:rsidP="00181796">
            <w:pPr>
              <w:pStyle w:val="ListParagraph"/>
              <w:numPr>
                <w:ilvl w:val="0"/>
                <w:numId w:val="1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histopathological findings of joint tumors and tumorlike conditions</w:t>
            </w:r>
          </w:p>
          <w:p w14:paraId="6D793634" w14:textId="77777777" w:rsidR="00AC5689" w:rsidRPr="004A6A38" w:rsidRDefault="00AC5689" w:rsidP="00181796">
            <w:pPr>
              <w:pStyle w:val="ListParagraph"/>
              <w:numPr>
                <w:ilvl w:val="0"/>
                <w:numId w:val="1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ifferentiate benign and malignant joint tumors and tumorlike conditions with radiological and pathological images</w:t>
            </w:r>
          </w:p>
          <w:p w14:paraId="5E214D5E" w14:textId="77777777" w:rsidR="00AC5689" w:rsidRPr="004A6A38" w:rsidRDefault="00AC5689" w:rsidP="00181796">
            <w:pPr>
              <w:pStyle w:val="ListParagraph"/>
              <w:numPr>
                <w:ilvl w:val="0"/>
                <w:numId w:val="1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Give at least two examples for malignant and benign lesions of joint tumors and tumorlike conditions</w:t>
            </w:r>
          </w:p>
          <w:p w14:paraId="3EA1FF51" w14:textId="77777777" w:rsidR="00AC5689" w:rsidRPr="004A6A38" w:rsidRDefault="00AC5689" w:rsidP="00181796">
            <w:pPr>
              <w:pStyle w:val="ListParagraph"/>
              <w:numPr>
                <w:ilvl w:val="0"/>
                <w:numId w:val="1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basic morphological differences of benign and malignant tumors</w:t>
            </w:r>
          </w:p>
        </w:tc>
      </w:tr>
      <w:tr w:rsidR="00AC5689" w:rsidRPr="004A6A38" w14:paraId="5A719F76" w14:textId="77777777" w:rsidTr="006F3377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FB187F0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48B8CCF7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</w:rPr>
              <w:t>Soft tissue tumors</w:t>
            </w: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749C0435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25" w:type="dxa"/>
            <w:gridSpan w:val="2"/>
          </w:tcPr>
          <w:p w14:paraId="205A5559" w14:textId="77777777" w:rsidR="00AC5689" w:rsidRPr="004A6A38" w:rsidRDefault="00AC5689" w:rsidP="00181796">
            <w:pPr>
              <w:pStyle w:val="ListParagraph"/>
              <w:numPr>
                <w:ilvl w:val="0"/>
                <w:numId w:val="1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the general classification of soft tissue tumors </w:t>
            </w:r>
          </w:p>
          <w:p w14:paraId="448906FB" w14:textId="77777777" w:rsidR="00AC5689" w:rsidRPr="004A6A38" w:rsidRDefault="00AC5689" w:rsidP="00181796">
            <w:pPr>
              <w:pStyle w:val="ListParagraph"/>
              <w:numPr>
                <w:ilvl w:val="0"/>
                <w:numId w:val="1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the histomorphological findings of benign and malignant soft tissue tumors </w:t>
            </w:r>
          </w:p>
          <w:p w14:paraId="57DDA83E" w14:textId="77777777" w:rsidR="00AC5689" w:rsidRPr="004A6A38" w:rsidRDefault="00AC5689" w:rsidP="00181796">
            <w:pPr>
              <w:pStyle w:val="ListParagraph"/>
              <w:numPr>
                <w:ilvl w:val="0"/>
                <w:numId w:val="1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five most common malignant and benign soft tissue tumors</w:t>
            </w:r>
          </w:p>
          <w:p w14:paraId="6D8C434A" w14:textId="77777777" w:rsidR="00AC5689" w:rsidRPr="004A6A38" w:rsidRDefault="00AC5689" w:rsidP="00181796">
            <w:pPr>
              <w:pStyle w:val="ListParagraph"/>
              <w:numPr>
                <w:ilvl w:val="0"/>
                <w:numId w:val="1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benign and malignant subtypes of soft tissue tumors according to their histogenesis </w:t>
            </w:r>
          </w:p>
          <w:p w14:paraId="38FE55E2" w14:textId="77777777" w:rsidR="00AC5689" w:rsidRPr="004A6A38" w:rsidRDefault="00AC5689" w:rsidP="00181796">
            <w:pPr>
              <w:pStyle w:val="ListParagraph"/>
              <w:numPr>
                <w:ilvl w:val="0"/>
                <w:numId w:val="1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basic clinical and pathological features of soft tissue tumors</w:t>
            </w:r>
          </w:p>
          <w:p w14:paraId="10319D71" w14:textId="77777777" w:rsidR="00AC5689" w:rsidRPr="004A6A38" w:rsidRDefault="00AC5689" w:rsidP="00181796">
            <w:pPr>
              <w:pStyle w:val="ListParagraph"/>
              <w:numPr>
                <w:ilvl w:val="0"/>
                <w:numId w:val="1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basic prognostic diagnostic criteria for commonly seen malignant</w:t>
            </w:r>
          </w:p>
        </w:tc>
      </w:tr>
      <w:tr w:rsidR="00AC5689" w:rsidRPr="004A6A38" w14:paraId="60C406E0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3FF6089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07274C7A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Disorders of Skeletal Muscle, Patterns of Skeletal Muscle Injury and Atrophy</w:t>
            </w:r>
          </w:p>
          <w:p w14:paraId="09AD9C98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645D3681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  <w:p w14:paraId="6700D10C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25" w:type="dxa"/>
            <w:gridSpan w:val="2"/>
          </w:tcPr>
          <w:p w14:paraId="25609F90" w14:textId="77777777" w:rsidR="00AC5689" w:rsidRPr="004A6A38" w:rsidRDefault="00AC5689" w:rsidP="00181796">
            <w:pPr>
              <w:pStyle w:val="ListParagraph"/>
              <w:numPr>
                <w:ilvl w:val="0"/>
                <w:numId w:val="1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xplain the Patterns of Peripheral Nerve Injury</w:t>
            </w:r>
          </w:p>
          <w:p w14:paraId="06D627DD" w14:textId="77777777" w:rsidR="00AC5689" w:rsidRPr="004A6A38" w:rsidRDefault="00AC5689" w:rsidP="00181796">
            <w:pPr>
              <w:pStyle w:val="ListParagraph"/>
              <w:numPr>
                <w:ilvl w:val="0"/>
                <w:numId w:val="1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4A6A3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xplains the pathogenesis and clinical findings of the Guillain-Barré syndrome, Chronic inflammatory demyelinating polyneuropathy, Diabetic peripheral neuropathy and toxic, vasculitic and inherited forms of peripheral neuropathy</w:t>
            </w:r>
          </w:p>
        </w:tc>
      </w:tr>
      <w:tr w:rsidR="00AC5689" w:rsidRPr="004A6A38" w14:paraId="5DE371E6" w14:textId="77777777" w:rsidTr="006F337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B48A50D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0CF0D039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6A04E2">
              <w:rPr>
                <w:rFonts w:eastAsia="Times New Roman" w:cstheme="minorHAnsi"/>
                <w:sz w:val="18"/>
                <w:szCs w:val="18"/>
              </w:rPr>
              <w:t>Inherited Disorders of Skeletal Muscle, Acquired Disorders of Skeletal Muscle</w:t>
            </w:r>
          </w:p>
          <w:p w14:paraId="0D70CEC9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4A6A38">
              <w:rPr>
                <w:rFonts w:eastAsia="Times New Roman" w:cstheme="minorHAnsi"/>
                <w:sz w:val="18"/>
                <w:szCs w:val="18"/>
              </w:rPr>
              <w:t>(T-1)</w:t>
            </w:r>
          </w:p>
        </w:tc>
        <w:tc>
          <w:tcPr>
            <w:tcW w:w="5825" w:type="dxa"/>
            <w:gridSpan w:val="2"/>
          </w:tcPr>
          <w:p w14:paraId="3BB9B1B6" w14:textId="77777777" w:rsidR="00AC5689" w:rsidRPr="004A6A38" w:rsidRDefault="00AC5689" w:rsidP="00181796">
            <w:pPr>
              <w:pStyle w:val="ListParagraph"/>
              <w:numPr>
                <w:ilvl w:val="0"/>
                <w:numId w:val="17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pathogenesis and diagnostic methods of relatively common skeletal muscle diseases</w:t>
            </w:r>
          </w:p>
        </w:tc>
      </w:tr>
      <w:tr w:rsidR="00AC5689" w:rsidRPr="004A6A38" w14:paraId="7C5971D7" w14:textId="77777777" w:rsidTr="006F3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9957C23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82" w:type="dxa"/>
            <w:gridSpan w:val="4"/>
            <w:vAlign w:val="center"/>
          </w:tcPr>
          <w:p w14:paraId="76C84705" w14:textId="77777777" w:rsidR="00AC5689" w:rsidRPr="001A5CA7" w:rsidRDefault="00AC5689" w:rsidP="00C95278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KILLS</w:t>
            </w:r>
          </w:p>
        </w:tc>
      </w:tr>
      <w:tr w:rsidR="00AC5689" w:rsidRPr="004A6A38" w14:paraId="0AE9921E" w14:textId="77777777" w:rsidTr="006F3377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E713C05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57" w:type="dxa"/>
            <w:gridSpan w:val="2"/>
            <w:vAlign w:val="center"/>
          </w:tcPr>
          <w:p w14:paraId="2918497C" w14:textId="77777777" w:rsidR="00AC5689" w:rsidRPr="001A5CA7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LAB-2</w:t>
            </w:r>
          </w:p>
        </w:tc>
        <w:tc>
          <w:tcPr>
            <w:tcW w:w="5825" w:type="dxa"/>
            <w:gridSpan w:val="2"/>
          </w:tcPr>
          <w:p w14:paraId="23C7E055" w14:textId="77777777" w:rsidR="00AC5689" w:rsidRPr="001A5CA7" w:rsidRDefault="00AC5689" w:rsidP="00181796">
            <w:pPr>
              <w:pStyle w:val="ListParagraph"/>
              <w:numPr>
                <w:ilvl w:val="0"/>
                <w:numId w:val="17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A5CA7">
              <w:rPr>
                <w:rFonts w:asciiTheme="minorHAnsi" w:hAnsiTheme="minorHAnsi" w:cstheme="minorHAnsi"/>
                <w:sz w:val="18"/>
                <w:szCs w:val="18"/>
              </w:rPr>
              <w:t>Gain the ability of identifying the pathological areas in normal tissues microscopically</w:t>
            </w:r>
          </w:p>
          <w:p w14:paraId="45F5DEE4" w14:textId="77777777" w:rsidR="00AC5689" w:rsidRPr="001A5CA7" w:rsidRDefault="00AC5689" w:rsidP="00181796">
            <w:pPr>
              <w:pStyle w:val="ListParagraph"/>
              <w:numPr>
                <w:ilvl w:val="0"/>
                <w:numId w:val="17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A5CA7">
              <w:rPr>
                <w:rFonts w:asciiTheme="minorHAnsi" w:hAnsiTheme="minorHAnsi" w:cstheme="minorHAnsi"/>
                <w:sz w:val="18"/>
                <w:szCs w:val="18"/>
              </w:rPr>
              <w:t>Get through to benign and malignant bone and soft tissue tumors microscopically</w:t>
            </w:r>
          </w:p>
          <w:p w14:paraId="0474ABA5" w14:textId="77777777" w:rsidR="00AC5689" w:rsidRPr="001A5CA7" w:rsidRDefault="00AC5689" w:rsidP="00181796">
            <w:pPr>
              <w:pStyle w:val="ListParagraph"/>
              <w:numPr>
                <w:ilvl w:val="0"/>
                <w:numId w:val="17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A5CA7">
              <w:rPr>
                <w:rFonts w:asciiTheme="minorHAnsi" w:hAnsiTheme="minorHAnsi" w:cstheme="minorHAnsi"/>
                <w:sz w:val="18"/>
                <w:szCs w:val="18"/>
              </w:rPr>
              <w:t>Give descriptions for the microscopic findings of benign and maligant soft tissue and bone neoplasms</w:t>
            </w:r>
          </w:p>
        </w:tc>
      </w:tr>
    </w:tbl>
    <w:p w14:paraId="0326B05C" w14:textId="3FC402D2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248"/>
        <w:gridCol w:w="5755"/>
      </w:tblGrid>
      <w:tr w:rsidR="004A22B7" w:rsidRPr="004A6A38" w14:paraId="483B84B2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443CDD0" w14:textId="77777777" w:rsidR="004A22B7" w:rsidRPr="004A6A38" w:rsidRDefault="004A22B7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A22B7" w:rsidRPr="004A6A38" w14:paraId="79D0958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2E5E7C3A" w14:textId="77777777" w:rsidR="004A22B7" w:rsidRPr="001A5CA7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4A22B7" w:rsidRPr="004A6A38" w14:paraId="32A81D48" w14:textId="77777777" w:rsidTr="005F064A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2067CA5" w14:textId="77777777" w:rsidR="004A22B7" w:rsidRPr="004A6A38" w:rsidRDefault="004A22B7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8" w:type="dxa"/>
          </w:tcPr>
          <w:p w14:paraId="5DE89CC8" w14:textId="77777777" w:rsidR="004A22B7" w:rsidRPr="004A6A38" w:rsidRDefault="004A22B7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3FD39280" w14:textId="77777777" w:rsidR="004A22B7" w:rsidRPr="004A6A38" w:rsidRDefault="004A22B7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A22B7" w:rsidRPr="004A6A38" w14:paraId="35910259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76781265" w14:textId="77777777" w:rsidR="004A22B7" w:rsidRPr="004A6A38" w:rsidRDefault="004A22B7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7669237" w14:textId="77777777" w:rsidR="004A22B7" w:rsidRPr="004A6A38" w:rsidRDefault="004A22B7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3248" w:type="dxa"/>
            <w:tcBorders>
              <w:bottom w:val="single" w:sz="4" w:space="0" w:color="8EAADB" w:themeColor="accent1" w:themeTint="99"/>
            </w:tcBorders>
            <w:vAlign w:val="center"/>
          </w:tcPr>
          <w:p w14:paraId="35044CFB" w14:textId="77777777" w:rsidR="004A22B7" w:rsidRPr="004A6A38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Histamine, Serotonin, &amp; the Ergot Alkaloids</w:t>
            </w: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 </w:t>
            </w:r>
          </w:p>
          <w:p w14:paraId="0109FC8C" w14:textId="77777777" w:rsidR="004A22B7" w:rsidRPr="004A6A38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lastRenderedPageBreak/>
              <w:t>(T-2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</w:tcPr>
          <w:p w14:paraId="772A45A5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List the major organ system effects of histamine and serotonin.</w:t>
            </w:r>
          </w:p>
          <w:p w14:paraId="2BBED363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Describe the pharmacology of the 3 subgroups of H1 antihistamines; list prototypical agents for each subgroup.</w:t>
            </w:r>
          </w:p>
          <w:p w14:paraId="52C05980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Describe the pharmacology of the H2 antihistamines; name 2 members of this group. </w:t>
            </w:r>
          </w:p>
          <w:p w14:paraId="383669DA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action and indication for the use of sumatriptan.</w:t>
            </w:r>
          </w:p>
          <w:p w14:paraId="1A87AEAF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one 5-HT2 and one 5-HT3 antagonist and their major applications.</w:t>
            </w:r>
          </w:p>
          <w:p w14:paraId="624524EC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major organ system effects of the ergot alkaloids.</w:t>
            </w:r>
          </w:p>
          <w:p w14:paraId="11A6582A" w14:textId="77777777" w:rsidR="004A22B7" w:rsidRPr="004A6A38" w:rsidRDefault="004A22B7" w:rsidP="00181796">
            <w:pPr>
              <w:pStyle w:val="ListParagraph"/>
              <w:numPr>
                <w:ilvl w:val="0"/>
                <w:numId w:val="1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major clinical applications and toxicities of the ergot drugs.</w:t>
            </w:r>
          </w:p>
        </w:tc>
      </w:tr>
      <w:tr w:rsidR="004A22B7" w:rsidRPr="004A6A38" w14:paraId="40A08AB1" w14:textId="77777777" w:rsidTr="005F064A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713E7ED" w14:textId="77777777" w:rsidR="004A22B7" w:rsidRPr="004A6A38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71B52F89" w14:textId="77777777" w:rsidR="004A22B7" w:rsidRPr="004A6A38" w:rsidRDefault="004A22B7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The Eicosanoids: Prostaglandins, Thromboxanes, Leukotrienes, &amp; Related Compounds</w:t>
            </w: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4EED7CB3" w14:textId="77777777" w:rsidR="004A22B7" w:rsidRPr="004A6A38" w:rsidRDefault="004A22B7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07D5C875" w14:textId="77777777" w:rsidR="004A22B7" w:rsidRPr="004A6A38" w:rsidRDefault="004A22B7" w:rsidP="00181796">
            <w:pPr>
              <w:pStyle w:val="ListParagraph"/>
              <w:numPr>
                <w:ilvl w:val="0"/>
                <w:numId w:val="12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major effects of PGE1, PGE2, PGF2α, PGI2, LTB4, LTC4, and LTD4.</w:t>
            </w:r>
          </w:p>
          <w:p w14:paraId="2F77D36C" w14:textId="77777777" w:rsidR="004A22B7" w:rsidRPr="004A6A38" w:rsidRDefault="004A22B7" w:rsidP="00181796">
            <w:pPr>
              <w:pStyle w:val="ListParagraph"/>
              <w:numPr>
                <w:ilvl w:val="0"/>
                <w:numId w:val="12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cellular sites of synthesis and the effects of thromboxane and prostacyclin in the cardiovascular system.</w:t>
            </w:r>
          </w:p>
          <w:p w14:paraId="22F6A270" w14:textId="77777777" w:rsidR="004A22B7" w:rsidRPr="004A6A38" w:rsidRDefault="004A22B7" w:rsidP="00181796">
            <w:pPr>
              <w:pStyle w:val="ListParagraph"/>
              <w:numPr>
                <w:ilvl w:val="0"/>
                <w:numId w:val="12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types of currently available antagonists of leukotrienes and prostaglandins and their targets (receptors or enzymes).</w:t>
            </w:r>
          </w:p>
          <w:p w14:paraId="6AC2721C" w14:textId="77777777" w:rsidR="004A22B7" w:rsidRPr="004A6A38" w:rsidRDefault="004A22B7" w:rsidP="00181796">
            <w:pPr>
              <w:pStyle w:val="ListParagraph"/>
              <w:numPr>
                <w:ilvl w:val="0"/>
                <w:numId w:val="12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the different effects of aspirin on prostaglandin, thromboxane, and leukotriene synthesis.</w:t>
            </w:r>
          </w:p>
        </w:tc>
      </w:tr>
      <w:tr w:rsidR="004A22B7" w:rsidRPr="004A6A38" w14:paraId="220694B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69F57F11" w14:textId="77777777" w:rsidR="004A22B7" w:rsidRPr="004A6A38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0A18960E" w14:textId="77777777" w:rsidR="004A22B7" w:rsidRPr="004A6A38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Nitric Oxide</w:t>
            </w: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6C41599F" w14:textId="77777777" w:rsidR="004A22B7" w:rsidRPr="004A6A38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</w:tcPr>
          <w:p w14:paraId="22180DFE" w14:textId="77777777" w:rsidR="004A22B7" w:rsidRPr="004A6A38" w:rsidRDefault="004A22B7" w:rsidP="00181796">
            <w:pPr>
              <w:pStyle w:val="ListParagraph"/>
              <w:numPr>
                <w:ilvl w:val="0"/>
                <w:numId w:val="1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Name the enzyme responsible for the synthesis of NO in tissues.</w:t>
            </w:r>
          </w:p>
          <w:p w14:paraId="0FDD8C0A" w14:textId="77777777" w:rsidR="004A22B7" w:rsidRPr="004A6A38" w:rsidRDefault="004A22B7" w:rsidP="00181796">
            <w:pPr>
              <w:pStyle w:val="ListParagraph"/>
              <w:numPr>
                <w:ilvl w:val="0"/>
                <w:numId w:val="1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the major beneficial and toxic effects of endogenous NO.</w:t>
            </w:r>
          </w:p>
          <w:p w14:paraId="4152090A" w14:textId="77777777" w:rsidR="004A22B7" w:rsidRPr="004A6A38" w:rsidRDefault="004A22B7" w:rsidP="00181796">
            <w:pPr>
              <w:pStyle w:val="ListParagraph"/>
              <w:numPr>
                <w:ilvl w:val="0"/>
                <w:numId w:val="1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2 drugs that cause release of endogenous NO.</w:t>
            </w:r>
          </w:p>
          <w:p w14:paraId="0331A153" w14:textId="77777777" w:rsidR="004A22B7" w:rsidRPr="004A6A38" w:rsidRDefault="004A22B7" w:rsidP="00181796">
            <w:pPr>
              <w:pStyle w:val="ListParagraph"/>
              <w:numPr>
                <w:ilvl w:val="0"/>
                <w:numId w:val="1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2 drugs that spontaneously or enzymatically break down in the body to release NO.</w:t>
            </w:r>
          </w:p>
        </w:tc>
      </w:tr>
      <w:tr w:rsidR="004A22B7" w:rsidRPr="004A6A38" w14:paraId="28D18FF7" w14:textId="77777777" w:rsidTr="005F064A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18406B9" w14:textId="77777777" w:rsidR="004A22B7" w:rsidRPr="004A6A38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7102DAAB" w14:textId="77777777" w:rsidR="004A22B7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</w:rPr>
              <w:t>Nonsteroidal Anti-Inflammatory Drugs, Disease-Modifying Antirheumatic Drugs, Nonopioid Analgesics, &amp; Drugs Used in Gout</w:t>
            </w: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158BCEE1" w14:textId="77777777" w:rsidR="004A22B7" w:rsidRPr="004A6A38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T-3)</w:t>
            </w:r>
          </w:p>
        </w:tc>
        <w:tc>
          <w:tcPr>
            <w:tcW w:w="5755" w:type="dxa"/>
            <w:vAlign w:val="bottom"/>
          </w:tcPr>
          <w:p w14:paraId="2F8C51D9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effects of NSAIDs on prostaglandin synthesis.</w:t>
            </w:r>
          </w:p>
          <w:p w14:paraId="352CCFF1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Contrast the functions of COX-1 and COX-2.</w:t>
            </w:r>
          </w:p>
          <w:p w14:paraId="13322FCA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Compare the actions and toxicity of aspirin, the older nonselective NSAIDs, and the COX-2-selective drugs.</w:t>
            </w:r>
          </w:p>
          <w:p w14:paraId="076006B1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Explain why several of the highly selective COX-2 inhibitors have been withdrawn from the market.</w:t>
            </w:r>
          </w:p>
          <w:p w14:paraId="09ED7185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toxic effects of aspirin.</w:t>
            </w:r>
          </w:p>
          <w:p w14:paraId="7528BE26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effects and the major toxicity of acetaminophen.</w:t>
            </w:r>
          </w:p>
          <w:p w14:paraId="3713B8E8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 xml:space="preserve">Name 5 disease-modifying antirheumatic drugs (DMARDs) and describe their toxicity. </w:t>
            </w:r>
          </w:p>
          <w:p w14:paraId="0AA974ED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Contrast the pharmacologic treatment of acute and chronic gout.</w:t>
            </w:r>
          </w:p>
          <w:p w14:paraId="21F75701" w14:textId="77777777" w:rsidR="004A22B7" w:rsidRPr="004A6A38" w:rsidRDefault="004A22B7" w:rsidP="00181796">
            <w:pPr>
              <w:pStyle w:val="ListParagraph"/>
              <w:numPr>
                <w:ilvl w:val="0"/>
                <w:numId w:val="1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mechanisms of action and toxicity of 3 different drug groups used in Gout</w:t>
            </w:r>
          </w:p>
        </w:tc>
      </w:tr>
      <w:tr w:rsidR="004A22B7" w:rsidRPr="004A6A38" w14:paraId="6BB8283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0A8CBEF7" w14:textId="77777777" w:rsidR="004A22B7" w:rsidRPr="004A6A38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5486C11A" w14:textId="77777777" w:rsidR="004A22B7" w:rsidRPr="004A6A38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bCs/>
                <w:color w:val="000000"/>
                <w:sz w:val="18"/>
                <w:szCs w:val="18"/>
              </w:rPr>
              <w:t>Vasoactive Peptides</w:t>
            </w: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 </w:t>
            </w:r>
          </w:p>
          <w:p w14:paraId="50AAE533" w14:textId="77777777" w:rsidR="004A22B7" w:rsidRPr="004A6A38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4727BECD" w14:textId="77777777" w:rsidR="004A22B7" w:rsidRPr="004A6A38" w:rsidRDefault="004A22B7" w:rsidP="00181796">
            <w:pPr>
              <w:pStyle w:val="ListParagraph"/>
              <w:numPr>
                <w:ilvl w:val="0"/>
                <w:numId w:val="12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Name an antagonist of angiotensin II at its receptor and at least 2 drugs that reduce the formation of ANG II.</w:t>
            </w:r>
          </w:p>
          <w:p w14:paraId="5ACFA02E" w14:textId="77777777" w:rsidR="004A22B7" w:rsidRPr="004A6A38" w:rsidRDefault="004A22B7" w:rsidP="00181796">
            <w:pPr>
              <w:pStyle w:val="ListParagraph"/>
              <w:numPr>
                <w:ilvl w:val="0"/>
                <w:numId w:val="12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Outline the major effects of bradykinin and brain natriuretic peptide.</w:t>
            </w:r>
          </w:p>
          <w:p w14:paraId="6A40D927" w14:textId="77777777" w:rsidR="004A22B7" w:rsidRPr="004A6A38" w:rsidRDefault="004A22B7" w:rsidP="00181796">
            <w:pPr>
              <w:pStyle w:val="ListParagraph"/>
              <w:numPr>
                <w:ilvl w:val="0"/>
                <w:numId w:val="12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functions of converting enzyme (peptidyl dipeptidase, kininase II).</w:t>
            </w:r>
          </w:p>
          <w:p w14:paraId="54D7A234" w14:textId="77777777" w:rsidR="004A22B7" w:rsidRPr="004A6A38" w:rsidRDefault="004A22B7" w:rsidP="00181796">
            <w:pPr>
              <w:pStyle w:val="ListParagraph"/>
              <w:numPr>
                <w:ilvl w:val="0"/>
                <w:numId w:val="12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List 2 potent vasoconstrictor peptides.</w:t>
            </w:r>
          </w:p>
          <w:p w14:paraId="6F769A73" w14:textId="77777777" w:rsidR="004A22B7" w:rsidRPr="004A6A38" w:rsidRDefault="004A22B7" w:rsidP="00181796">
            <w:pPr>
              <w:pStyle w:val="ListParagraph"/>
              <w:numPr>
                <w:ilvl w:val="0"/>
                <w:numId w:val="12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effects of vasoactive intestinal peptide and substance P.</w:t>
            </w:r>
          </w:p>
          <w:p w14:paraId="34102DC2" w14:textId="77777777" w:rsidR="004A22B7" w:rsidRPr="004A6A38" w:rsidRDefault="004A22B7" w:rsidP="00181796">
            <w:pPr>
              <w:pStyle w:val="ListParagraph"/>
              <w:numPr>
                <w:ilvl w:val="0"/>
                <w:numId w:val="1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escribe the clinical applications of bosentan and aprepitant.</w:t>
            </w:r>
          </w:p>
        </w:tc>
      </w:tr>
    </w:tbl>
    <w:p w14:paraId="7E485C2F" w14:textId="77777777" w:rsidR="00AC5689" w:rsidRPr="004A6A38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248"/>
        <w:gridCol w:w="5755"/>
      </w:tblGrid>
      <w:tr w:rsidR="00AC5689" w:rsidRPr="004A6A38" w14:paraId="235BB4D9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9058212" w14:textId="77777777" w:rsidR="00AC5689" w:rsidRPr="004A6A38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4A6A38" w14:paraId="755B219E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035A72D" w14:textId="77777777" w:rsidR="00AC5689" w:rsidRPr="001A5CA7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4A6A38" w14:paraId="68F26781" w14:textId="77777777" w:rsidTr="008041F3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425940C" w14:textId="77777777" w:rsidR="00AC5689" w:rsidRPr="004A6A38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8" w:type="dxa"/>
          </w:tcPr>
          <w:p w14:paraId="70AD6EB1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487C7071" w14:textId="77777777" w:rsidR="00AC5689" w:rsidRPr="004A6A38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4A6A38" w14:paraId="38EDBDF3" w14:textId="77777777" w:rsidTr="00804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  <w:vAlign w:val="center"/>
          </w:tcPr>
          <w:p w14:paraId="3679B281" w14:textId="77777777" w:rsidR="00AC5689" w:rsidRPr="004A6A38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  <w:t>PHYSICAL THERAPHY AND REHABILITATION</w:t>
            </w:r>
          </w:p>
        </w:tc>
        <w:tc>
          <w:tcPr>
            <w:tcW w:w="3248" w:type="dxa"/>
            <w:tcBorders>
              <w:bottom w:val="single" w:sz="4" w:space="0" w:color="8EAADB" w:themeColor="accent1" w:themeTint="99"/>
            </w:tcBorders>
            <w:vAlign w:val="center"/>
          </w:tcPr>
          <w:p w14:paraId="75C1D541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Physical Examination of the locomotor system </w:t>
            </w:r>
          </w:p>
          <w:p w14:paraId="281F0903" w14:textId="77777777" w:rsidR="00AC5689" w:rsidRPr="004A6A38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</w:tcPr>
          <w:p w14:paraId="49A98F3B" w14:textId="77777777" w:rsidR="00AC5689" w:rsidRPr="004A6A38" w:rsidRDefault="00AC5689" w:rsidP="00181796">
            <w:pPr>
              <w:pStyle w:val="ListParagraph"/>
              <w:numPr>
                <w:ilvl w:val="0"/>
                <w:numId w:val="16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the steps of physical examination in physical medicine and rehabilitation</w:t>
            </w:r>
          </w:p>
          <w:p w14:paraId="08E8ADCB" w14:textId="77777777" w:rsidR="00AC5689" w:rsidRPr="004A6A38" w:rsidRDefault="00AC5689" w:rsidP="00181796">
            <w:pPr>
              <w:pStyle w:val="ListParagraph"/>
              <w:numPr>
                <w:ilvl w:val="0"/>
                <w:numId w:val="16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what to look for in inspection</w:t>
            </w:r>
          </w:p>
          <w:p w14:paraId="615FF2AD" w14:textId="77777777" w:rsidR="00AC5689" w:rsidRPr="004A6A38" w:rsidRDefault="00AC5689" w:rsidP="00181796">
            <w:pPr>
              <w:pStyle w:val="ListParagraph"/>
              <w:numPr>
                <w:ilvl w:val="0"/>
                <w:numId w:val="1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the difference between active range of motion and passive range of motion</w:t>
            </w:r>
          </w:p>
        </w:tc>
      </w:tr>
      <w:tr w:rsidR="00AC5689" w:rsidRPr="004A6A38" w14:paraId="4306E4E3" w14:textId="77777777" w:rsidTr="008041F3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39CEAB9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05E56DB6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Osteoporosis</w:t>
            </w:r>
          </w:p>
          <w:p w14:paraId="4DAEA2ED" w14:textId="77777777" w:rsidR="00AC5689" w:rsidRPr="004A6A38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755" w:type="dxa"/>
          </w:tcPr>
          <w:p w14:paraId="3FAD46B3" w14:textId="77777777" w:rsidR="00AC5689" w:rsidRPr="004A6A38" w:rsidRDefault="00AC5689" w:rsidP="00181796">
            <w:pPr>
              <w:pStyle w:val="ListParagraph"/>
              <w:numPr>
                <w:ilvl w:val="0"/>
                <w:numId w:val="1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definition of osteoporosis</w:t>
            </w:r>
          </w:p>
          <w:p w14:paraId="757E0A61" w14:textId="77777777" w:rsidR="00AC5689" w:rsidRPr="004A6A38" w:rsidRDefault="00AC5689" w:rsidP="00181796">
            <w:pPr>
              <w:pStyle w:val="ListParagraph"/>
              <w:numPr>
                <w:ilvl w:val="0"/>
                <w:numId w:val="1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pathophysiology of osteoporosis</w:t>
            </w:r>
          </w:p>
          <w:p w14:paraId="7F6124C5" w14:textId="77777777" w:rsidR="00AC5689" w:rsidRPr="004A6A38" w:rsidRDefault="00AC5689" w:rsidP="00181796">
            <w:pPr>
              <w:pStyle w:val="ListParagraph"/>
              <w:numPr>
                <w:ilvl w:val="0"/>
                <w:numId w:val="1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common sites and risk factor for development of osteoporosis</w:t>
            </w:r>
          </w:p>
          <w:p w14:paraId="4CCC8B62" w14:textId="77777777" w:rsidR="00AC5689" w:rsidRPr="004A6A38" w:rsidRDefault="00AC5689" w:rsidP="00181796">
            <w:pPr>
              <w:pStyle w:val="ListParagraph"/>
              <w:numPr>
                <w:ilvl w:val="0"/>
                <w:numId w:val="1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the type of osteoporosis</w:t>
            </w:r>
          </w:p>
          <w:p w14:paraId="5E0C0524" w14:textId="77777777" w:rsidR="00AC5689" w:rsidRPr="004A6A38" w:rsidRDefault="00AC5689" w:rsidP="00181796">
            <w:pPr>
              <w:pStyle w:val="ListParagraph"/>
              <w:numPr>
                <w:ilvl w:val="0"/>
                <w:numId w:val="1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diagnostic methods of osteoporosis</w:t>
            </w:r>
          </w:p>
          <w:p w14:paraId="0E2E2E6B" w14:textId="77777777" w:rsidR="00AC5689" w:rsidRPr="004A6A38" w:rsidRDefault="00AC5689" w:rsidP="00181796">
            <w:pPr>
              <w:pStyle w:val="ListParagraph"/>
              <w:numPr>
                <w:ilvl w:val="0"/>
                <w:numId w:val="1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linical presentation of osteoporosis</w:t>
            </w:r>
          </w:p>
          <w:p w14:paraId="1CB76769" w14:textId="77777777" w:rsidR="00AC5689" w:rsidRPr="004A6A38" w:rsidRDefault="00AC5689" w:rsidP="00181796">
            <w:pPr>
              <w:pStyle w:val="ListParagraph"/>
              <w:numPr>
                <w:ilvl w:val="0"/>
                <w:numId w:val="12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Discuss the investigations and treatment of osteoporosis</w:t>
            </w:r>
          </w:p>
        </w:tc>
      </w:tr>
      <w:tr w:rsidR="00AC5689" w:rsidRPr="004A6A38" w14:paraId="3A9AEA9D" w14:textId="77777777" w:rsidTr="00804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A87A5B6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40ED41BC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Soft Tissue Pain </w:t>
            </w:r>
          </w:p>
          <w:p w14:paraId="68FFA4A2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</w:t>
            </w:r>
            <w:r w:rsidRPr="004A6A3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T-1)</w:t>
            </w:r>
          </w:p>
        </w:tc>
        <w:tc>
          <w:tcPr>
            <w:tcW w:w="5755" w:type="dxa"/>
            <w:vAlign w:val="bottom"/>
          </w:tcPr>
          <w:p w14:paraId="325BC4CD" w14:textId="77777777" w:rsidR="00AC5689" w:rsidRPr="004A6A38" w:rsidRDefault="00AC5689" w:rsidP="00181796">
            <w:pPr>
              <w:pStyle w:val="ListParagraph"/>
              <w:numPr>
                <w:ilvl w:val="0"/>
                <w:numId w:val="2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Tell the most common diagnoses with soft tissue pain</w:t>
            </w:r>
          </w:p>
          <w:p w14:paraId="0599C02C" w14:textId="77777777" w:rsidR="00AC5689" w:rsidRPr="004A6A38" w:rsidRDefault="00AC5689" w:rsidP="00181796">
            <w:pPr>
              <w:pStyle w:val="ListParagraph"/>
              <w:numPr>
                <w:ilvl w:val="0"/>
                <w:numId w:val="2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Tell the aspects of myofascial pain syndrome</w:t>
            </w:r>
          </w:p>
          <w:p w14:paraId="766E0756" w14:textId="77777777" w:rsidR="00AC5689" w:rsidRPr="004A6A38" w:rsidRDefault="00AC5689" w:rsidP="00181796">
            <w:pPr>
              <w:pStyle w:val="ListParagraph"/>
              <w:numPr>
                <w:ilvl w:val="0"/>
                <w:numId w:val="2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Tell the aspects of fibromyalgia</w:t>
            </w:r>
          </w:p>
          <w:p w14:paraId="761C66A6" w14:textId="77777777" w:rsidR="00AC5689" w:rsidRPr="004A6A38" w:rsidRDefault="00AC5689" w:rsidP="00181796">
            <w:pPr>
              <w:pStyle w:val="ListParagraph"/>
              <w:numPr>
                <w:ilvl w:val="0"/>
                <w:numId w:val="2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Tell the differences between strain and sprain</w:t>
            </w:r>
          </w:p>
        </w:tc>
      </w:tr>
      <w:tr w:rsidR="00AC5689" w:rsidRPr="004A6A38" w14:paraId="041B739F" w14:textId="77777777" w:rsidTr="008041F3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642749B2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52432880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Low Back Pain </w:t>
            </w:r>
          </w:p>
          <w:p w14:paraId="7575937C" w14:textId="77777777" w:rsidR="00AC5689" w:rsidRPr="004A6A38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>(</w:t>
            </w:r>
            <w:r w:rsidRPr="004A6A3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T-1)</w:t>
            </w:r>
          </w:p>
        </w:tc>
        <w:tc>
          <w:tcPr>
            <w:tcW w:w="5755" w:type="dxa"/>
            <w:vAlign w:val="bottom"/>
          </w:tcPr>
          <w:p w14:paraId="3AA7E5D9" w14:textId="77777777" w:rsidR="00AC5689" w:rsidRPr="004A6A38" w:rsidRDefault="00AC5689" w:rsidP="00181796">
            <w:pPr>
              <w:pStyle w:val="ListParagraph"/>
              <w:numPr>
                <w:ilvl w:val="0"/>
                <w:numId w:val="4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Distinguish the key anatomical structures implicated in the pathogenesis of low back pain</w:t>
            </w:r>
          </w:p>
          <w:p w14:paraId="56297B97" w14:textId="77777777" w:rsidR="00AC5689" w:rsidRPr="004A6A38" w:rsidRDefault="00AC5689" w:rsidP="00181796">
            <w:pPr>
              <w:pStyle w:val="ListParagraph"/>
              <w:numPr>
                <w:ilvl w:val="0"/>
                <w:numId w:val="4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Identify the clinical characteristics of low back pain</w:t>
            </w:r>
          </w:p>
          <w:p w14:paraId="10772DD2" w14:textId="77777777" w:rsidR="00AC5689" w:rsidRPr="004A6A38" w:rsidRDefault="00AC5689" w:rsidP="00181796">
            <w:pPr>
              <w:pStyle w:val="ListParagraph"/>
              <w:numPr>
                <w:ilvl w:val="0"/>
                <w:numId w:val="4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Identify the most common causes of low back pain</w:t>
            </w:r>
          </w:p>
          <w:p w14:paraId="47257C39" w14:textId="77777777" w:rsidR="00AC5689" w:rsidRPr="004A6A38" w:rsidRDefault="00AC5689" w:rsidP="00181796">
            <w:pPr>
              <w:pStyle w:val="ListParagraph"/>
              <w:numPr>
                <w:ilvl w:val="0"/>
                <w:numId w:val="4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</w:rPr>
              <w:t>Identify the clinical features of cauda equina syndrome</w:t>
            </w:r>
          </w:p>
        </w:tc>
      </w:tr>
      <w:tr w:rsidR="00AC5689" w:rsidRPr="004A6A38" w14:paraId="25D539ED" w14:textId="77777777" w:rsidTr="00804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C2F573B" w14:textId="77777777" w:rsidR="00AC5689" w:rsidRPr="004A6A38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2F323C50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cstheme="minorHAnsi"/>
                <w:bCs/>
                <w:color w:val="000000"/>
                <w:sz w:val="18"/>
                <w:szCs w:val="18"/>
              </w:rPr>
              <w:t xml:space="preserve">Spondyloarthropathies </w:t>
            </w:r>
          </w:p>
          <w:p w14:paraId="3540A6A6" w14:textId="77777777" w:rsidR="00AC5689" w:rsidRPr="004A6A38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A6A38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755" w:type="dxa"/>
            <w:vAlign w:val="bottom"/>
          </w:tcPr>
          <w:p w14:paraId="0C460321" w14:textId="77777777" w:rsidR="00AC5689" w:rsidRPr="004A6A38" w:rsidRDefault="00AC5689" w:rsidP="00181796">
            <w:pPr>
              <w:pStyle w:val="ListParagraph"/>
              <w:numPr>
                <w:ilvl w:val="0"/>
                <w:numId w:val="21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clinical features and presentations of the spondyloarthropathies</w:t>
            </w:r>
          </w:p>
          <w:p w14:paraId="74F2ADC6" w14:textId="77777777" w:rsidR="00AC5689" w:rsidRPr="004A6A38" w:rsidRDefault="00AC5689" w:rsidP="00181796">
            <w:pPr>
              <w:pStyle w:val="ListParagraph"/>
              <w:numPr>
                <w:ilvl w:val="0"/>
                <w:numId w:val="21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ell the common types of spondyloarthrtopathies</w:t>
            </w:r>
          </w:p>
          <w:p w14:paraId="1D018C41" w14:textId="77777777" w:rsidR="00AC5689" w:rsidRPr="004A6A38" w:rsidRDefault="00AC5689" w:rsidP="00181796">
            <w:pPr>
              <w:pStyle w:val="ListParagraph"/>
              <w:numPr>
                <w:ilvl w:val="0"/>
                <w:numId w:val="21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clinical feature of ankylosing spondylitis</w:t>
            </w:r>
          </w:p>
          <w:p w14:paraId="5F6E4EE3" w14:textId="77777777" w:rsidR="00AC5689" w:rsidRPr="004A6A38" w:rsidRDefault="00AC5689" w:rsidP="00181796">
            <w:pPr>
              <w:pStyle w:val="ListParagraph"/>
              <w:numPr>
                <w:ilvl w:val="0"/>
                <w:numId w:val="2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A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clinical features of reactive arthritis (Reiter syndrome)</w:t>
            </w:r>
          </w:p>
        </w:tc>
      </w:tr>
      <w:tr w:rsidR="00AC5689" w:rsidRPr="001A5CA7" w14:paraId="64384474" w14:textId="77777777" w:rsidTr="008041F3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001BFC50" w14:textId="77777777" w:rsidR="00AC5689" w:rsidRPr="001A5CA7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4CAB39EA" w14:textId="77777777" w:rsidR="00AC5689" w:rsidRPr="001A5CA7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1A5CA7">
              <w:rPr>
                <w:rFonts w:cstheme="minorHAnsi"/>
                <w:bCs/>
                <w:color w:val="000000"/>
                <w:sz w:val="18"/>
                <w:szCs w:val="18"/>
              </w:rPr>
              <w:t xml:space="preserve">Rheumatoid Arthritis </w:t>
            </w:r>
          </w:p>
          <w:p w14:paraId="5FD9B055" w14:textId="77777777" w:rsidR="00AC5689" w:rsidRPr="001A5CA7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1A5CA7">
              <w:rPr>
                <w:rFonts w:cstheme="minorHAnsi"/>
                <w:bCs/>
                <w:color w:val="000000"/>
                <w:sz w:val="18"/>
                <w:szCs w:val="18"/>
              </w:rPr>
              <w:t xml:space="preserve">( </w:t>
            </w:r>
            <w:r w:rsidRPr="001A5CA7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T-1)</w:t>
            </w:r>
          </w:p>
          <w:p w14:paraId="3D4E8B70" w14:textId="77777777" w:rsidR="00AC5689" w:rsidRPr="001A5CA7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  <w:p w14:paraId="09482A5F" w14:textId="77777777" w:rsidR="00AC5689" w:rsidRPr="001A5CA7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  <w:tc>
          <w:tcPr>
            <w:tcW w:w="5755" w:type="dxa"/>
          </w:tcPr>
          <w:p w14:paraId="308E3A75" w14:textId="77777777" w:rsidR="00AC5689" w:rsidRPr="001A5CA7" w:rsidRDefault="00AC5689" w:rsidP="00181796">
            <w:pPr>
              <w:pStyle w:val="ListParagraph"/>
              <w:numPr>
                <w:ilvl w:val="0"/>
                <w:numId w:val="1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1A5CA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clinical features of </w:t>
            </w:r>
            <w:r w:rsidRPr="001A5CA7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Rheumatoid Arthritis (RA)</w:t>
            </w:r>
          </w:p>
          <w:p w14:paraId="5B6559F8" w14:textId="77777777" w:rsidR="00AC5689" w:rsidRPr="001A5CA7" w:rsidRDefault="00AC5689" w:rsidP="00181796">
            <w:pPr>
              <w:pStyle w:val="ListParagraph"/>
              <w:numPr>
                <w:ilvl w:val="0"/>
                <w:numId w:val="1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A5CA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pathophysiologic mechanisms that result in the inflammation and pathology of RA</w:t>
            </w:r>
          </w:p>
          <w:p w14:paraId="5A395329" w14:textId="77777777" w:rsidR="00AC5689" w:rsidRPr="001A5CA7" w:rsidRDefault="00AC5689" w:rsidP="00181796">
            <w:pPr>
              <w:pStyle w:val="ListParagraph"/>
              <w:numPr>
                <w:ilvl w:val="0"/>
                <w:numId w:val="1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A5CA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articular and extraarticular manifestations of RA</w:t>
            </w:r>
          </w:p>
        </w:tc>
      </w:tr>
    </w:tbl>
    <w:p w14:paraId="6E5472A2" w14:textId="7BEBD568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6E274F1" w14:textId="77777777" w:rsidR="00F1622E" w:rsidRPr="00673BA3" w:rsidRDefault="00F1622E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390"/>
        <w:gridCol w:w="5613"/>
      </w:tblGrid>
      <w:tr w:rsidR="00AC5689" w:rsidRPr="00673BA3" w14:paraId="044DF26C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8BEA1B2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3B343B17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D59DB06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AC5689" w:rsidRPr="00673BA3" w14:paraId="79D40CA0" w14:textId="77777777" w:rsidTr="008041F3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DCBA6E3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90" w:type="dxa"/>
          </w:tcPr>
          <w:p w14:paraId="68CE41E2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</w:tcPr>
          <w:p w14:paraId="4BC258C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36312CA2" w14:textId="77777777" w:rsidTr="00187B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textDirection w:val="tbRl"/>
          </w:tcPr>
          <w:p w14:paraId="6B4B9FFF" w14:textId="36852E4F" w:rsidR="00AC5689" w:rsidRPr="00673BA3" w:rsidRDefault="00187B3A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3390" w:type="dxa"/>
            <w:tcBorders>
              <w:bottom w:val="single" w:sz="4" w:space="0" w:color="8EAADB" w:themeColor="accent1" w:themeTint="99"/>
            </w:tcBorders>
            <w:vAlign w:val="center"/>
          </w:tcPr>
          <w:p w14:paraId="4F45E05D" w14:textId="63C41DBD" w:rsidR="00AC5689" w:rsidRPr="00D661F1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D661F1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Elastic bandage application</w:t>
            </w:r>
          </w:p>
          <w:p w14:paraId="46BD2AD3" w14:textId="43AE5582" w:rsidR="00AC5689" w:rsidRPr="00D661F1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D661F1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 (</w:t>
            </w:r>
            <w:r w:rsidR="00987DD6" w:rsidRPr="00D661F1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T-1)</w:t>
            </w:r>
            <w:r w:rsidR="006147FE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 (P-1)</w:t>
            </w:r>
          </w:p>
        </w:tc>
        <w:tc>
          <w:tcPr>
            <w:tcW w:w="5613" w:type="dxa"/>
            <w:tcBorders>
              <w:bottom w:val="single" w:sz="4" w:space="0" w:color="8EAADB" w:themeColor="accent1" w:themeTint="99"/>
            </w:tcBorders>
          </w:tcPr>
          <w:p w14:paraId="6220AEBA" w14:textId="77777777" w:rsidR="00AC5689" w:rsidRPr="00673BA3" w:rsidRDefault="00AC5689" w:rsidP="00181796">
            <w:pPr>
              <w:pStyle w:val="ListParagraph"/>
              <w:numPr>
                <w:ilvl w:val="0"/>
                <w:numId w:val="1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the purpose of elastic bandage usage</w:t>
            </w:r>
          </w:p>
          <w:p w14:paraId="1ADBF9C1" w14:textId="77777777" w:rsidR="00AC5689" w:rsidRPr="00673BA3" w:rsidRDefault="00AC5689" w:rsidP="00181796">
            <w:pPr>
              <w:pStyle w:val="ListParagraph"/>
              <w:numPr>
                <w:ilvl w:val="0"/>
                <w:numId w:val="1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monstrate application of an elastic bandage</w:t>
            </w:r>
          </w:p>
          <w:p w14:paraId="6A902039" w14:textId="37D99922" w:rsidR="00AC5689" w:rsidRPr="00673BA3" w:rsidRDefault="00AC5689" w:rsidP="00987DD6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</w:tr>
    </w:tbl>
    <w:p w14:paraId="2847C64D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389"/>
        <w:gridCol w:w="5613"/>
      </w:tblGrid>
      <w:tr w:rsidR="00AC5689" w:rsidRPr="00673BA3" w14:paraId="68CF6F68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648F4ED0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6F67CC8D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78F1CD8F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3FC7584E" w14:textId="77777777" w:rsidTr="008041F3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7C1F22BF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389" w:type="dxa"/>
          </w:tcPr>
          <w:p w14:paraId="5184FE62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13" w:type="dxa"/>
          </w:tcPr>
          <w:p w14:paraId="761FDF5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1E4E6FA0" w14:textId="77777777" w:rsidTr="00804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5D938A91" w14:textId="77777777" w:rsidR="00AC5689" w:rsidRPr="00673BA3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037BB8A" w14:textId="77777777" w:rsidR="00AC5689" w:rsidRPr="00673BA3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3389" w:type="dxa"/>
            <w:tcBorders>
              <w:bottom w:val="single" w:sz="4" w:space="0" w:color="8EAADB" w:themeColor="accent1" w:themeTint="99"/>
            </w:tcBorders>
            <w:vAlign w:val="center"/>
          </w:tcPr>
          <w:p w14:paraId="75224EF5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>Human Genetic Diversity - Part 1: Mutation and Polymorphism</w:t>
            </w:r>
          </w:p>
          <w:p w14:paraId="403C0531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 xml:space="preserve"> (T-2)</w:t>
            </w:r>
          </w:p>
        </w:tc>
        <w:tc>
          <w:tcPr>
            <w:tcW w:w="5613" w:type="dxa"/>
            <w:tcBorders>
              <w:bottom w:val="single" w:sz="4" w:space="0" w:color="8EAADB" w:themeColor="accent1" w:themeTint="99"/>
            </w:tcBorders>
          </w:tcPr>
          <w:p w14:paraId="599FF826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nature of genetic variation</w:t>
            </w:r>
          </w:p>
          <w:p w14:paraId="68FFB15A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allele, wild-type or common allele / variant or mutation</w:t>
            </w:r>
          </w:p>
          <w:p w14:paraId="3443CAF3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polymorphisms and its importance in medical genetics.</w:t>
            </w:r>
          </w:p>
          <w:p w14:paraId="27CD8C6B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ommon variation types in human genome with respect to their size, frequency and basis for the polymorphisms</w:t>
            </w:r>
          </w:p>
          <w:p w14:paraId="1390AAEF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different types of mutations: Synonymous/nonsynonymous, insertion/deletion</w:t>
            </w:r>
          </w:p>
          <w:p w14:paraId="2FFA3FEF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DNA fingerprinting with microsatellite polymorphisms, short tandem repeat polymorphisms, mobile element insertion polymorphisms.</w:t>
            </w:r>
          </w:p>
          <w:p w14:paraId="2E7374A3" w14:textId="77777777" w:rsidR="00AC5689" w:rsidRPr="00673BA3" w:rsidRDefault="00AC5689" w:rsidP="00181796">
            <w:pPr>
              <w:pStyle w:val="ListParagraph"/>
              <w:numPr>
                <w:ilvl w:val="0"/>
                <w:numId w:val="4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copy number variations</w:t>
            </w:r>
          </w:p>
        </w:tc>
      </w:tr>
      <w:tr w:rsidR="00AC5689" w:rsidRPr="00673BA3" w14:paraId="1F0C731C" w14:textId="77777777" w:rsidTr="008041F3">
        <w:trPr>
          <w:trHeight w:val="1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21D21DE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72A92C32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 xml:space="preserve">Human Genetic Diversity - Part 2: Mutation and Polymorphism </w:t>
            </w:r>
          </w:p>
          <w:p w14:paraId="5F115F3E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>(T-2)</w:t>
            </w:r>
          </w:p>
        </w:tc>
        <w:tc>
          <w:tcPr>
            <w:tcW w:w="5613" w:type="dxa"/>
          </w:tcPr>
          <w:p w14:paraId="387FA8B6" w14:textId="77777777" w:rsidR="00AC5689" w:rsidRPr="00673BA3" w:rsidRDefault="00AC5689" w:rsidP="00181796">
            <w:pPr>
              <w:pStyle w:val="ListParagraph"/>
              <w:numPr>
                <w:ilvl w:val="0"/>
                <w:numId w:val="4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auses of mutations and describe the rate of mutagenesis</w:t>
            </w:r>
          </w:p>
          <w:p w14:paraId="14782A22" w14:textId="77777777" w:rsidR="00AC5689" w:rsidRPr="00673BA3" w:rsidRDefault="00AC5689" w:rsidP="00181796">
            <w:pPr>
              <w:pStyle w:val="ListParagraph"/>
              <w:numPr>
                <w:ilvl w:val="0"/>
                <w:numId w:val="4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utation rates for selected human diseases</w:t>
            </w:r>
          </w:p>
          <w:p w14:paraId="60F50FEC" w14:textId="77777777" w:rsidR="00AC5689" w:rsidRPr="00673BA3" w:rsidRDefault="00AC5689" w:rsidP="00181796">
            <w:pPr>
              <w:pStyle w:val="ListParagraph"/>
              <w:numPr>
                <w:ilvl w:val="0"/>
                <w:numId w:val="4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sex differences and age effects on mutation rates</w:t>
            </w:r>
          </w:p>
          <w:p w14:paraId="3470CC11" w14:textId="77777777" w:rsidR="00AC5689" w:rsidRPr="00673BA3" w:rsidRDefault="00AC5689" w:rsidP="00181796">
            <w:pPr>
              <w:pStyle w:val="ListParagraph"/>
              <w:numPr>
                <w:ilvl w:val="0"/>
                <w:numId w:val="4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different types of mutations, their consequences and frequencies</w:t>
            </w:r>
          </w:p>
          <w:p w14:paraId="66518143" w14:textId="77777777" w:rsidR="00AC5689" w:rsidRPr="00673BA3" w:rsidRDefault="00AC5689" w:rsidP="00181796">
            <w:pPr>
              <w:pStyle w:val="ListParagraph"/>
              <w:numPr>
                <w:ilvl w:val="0"/>
                <w:numId w:val="4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term dynamic mutations</w:t>
            </w:r>
          </w:p>
          <w:p w14:paraId="5FD8E66B" w14:textId="77777777" w:rsidR="00AC5689" w:rsidRPr="00673BA3" w:rsidRDefault="00AC5689" w:rsidP="00181796">
            <w:pPr>
              <w:pStyle w:val="ListParagraph"/>
              <w:numPr>
                <w:ilvl w:val="0"/>
                <w:numId w:val="4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clinical sequencing </w:t>
            </w:r>
          </w:p>
        </w:tc>
      </w:tr>
      <w:tr w:rsidR="00AC5689" w:rsidRPr="00673BA3" w14:paraId="64F5667E" w14:textId="77777777" w:rsidTr="00804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BA8C3A7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389" w:type="dxa"/>
            <w:vAlign w:val="center"/>
          </w:tcPr>
          <w:p w14:paraId="5466A646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>Principles of Clinical Cytogenetics and Genome Analysis</w:t>
            </w:r>
          </w:p>
          <w:p w14:paraId="0105A5A6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 xml:space="preserve"> 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>(T-4)</w:t>
            </w:r>
          </w:p>
        </w:tc>
        <w:tc>
          <w:tcPr>
            <w:tcW w:w="5613" w:type="dxa"/>
          </w:tcPr>
          <w:p w14:paraId="50B07917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principles of clinical cytogenetics and genome analysis</w:t>
            </w:r>
          </w:p>
          <w:p w14:paraId="1D225282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cytogenetics, chromosome and genome analysis using CGH and microarray analysis.</w:t>
            </w:r>
          </w:p>
          <w:p w14:paraId="48C3FA6D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chromosome and genome analysis using whole genome sequencing.</w:t>
            </w:r>
          </w:p>
          <w:p w14:paraId="216B0017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Describe the clinical indications for chromosome and genome analysis</w:t>
            </w:r>
          </w:p>
          <w:p w14:paraId="20EF39B0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basic steps and different types of chromosome identification</w:t>
            </w:r>
          </w:p>
          <w:p w14:paraId="1484EBC8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fluorescence in situ hybridization method</w:t>
            </w:r>
          </w:p>
          <w:p w14:paraId="4A561F23" w14:textId="77777777" w:rsidR="00AC5689" w:rsidRPr="00673BA3" w:rsidRDefault="00AC5689" w:rsidP="00181796">
            <w:pPr>
              <w:pStyle w:val="ListParagraph"/>
              <w:numPr>
                <w:ilvl w:val="0"/>
                <w:numId w:val="4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s strategies for detection of numerical and structural chromosome abnormalities by whole-genome sequence analysis</w:t>
            </w:r>
          </w:p>
        </w:tc>
      </w:tr>
    </w:tbl>
    <w:p w14:paraId="3569D561" w14:textId="77777777" w:rsidR="00AC5689" w:rsidRPr="00673BA3" w:rsidRDefault="00AC5689" w:rsidP="00AC5689">
      <w:pPr>
        <w:rPr>
          <w:rFonts w:cstheme="minorHAnsi"/>
          <w:sz w:val="18"/>
          <w:szCs w:val="18"/>
        </w:rPr>
      </w:pPr>
    </w:p>
    <w:tbl>
      <w:tblPr>
        <w:tblStyle w:val="GridTable5Dark-Accent1"/>
        <w:tblpPr w:leftFromText="180" w:rightFromText="180" w:vertAnchor="text" w:horzAnchor="margin" w:tblpY="-10"/>
        <w:tblW w:w="9333" w:type="dxa"/>
        <w:tblLook w:val="04A0" w:firstRow="1" w:lastRow="0" w:firstColumn="1" w:lastColumn="0" w:noHBand="0" w:noVBand="1"/>
      </w:tblPr>
      <w:tblGrid>
        <w:gridCol w:w="1777"/>
        <w:gridCol w:w="3239"/>
        <w:gridCol w:w="1153"/>
        <w:gridCol w:w="1136"/>
        <w:gridCol w:w="2028"/>
      </w:tblGrid>
      <w:tr w:rsidR="00AC5689" w:rsidRPr="00B30982" w14:paraId="7E0EB2F9" w14:textId="77777777" w:rsidTr="00B309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33" w:type="dxa"/>
            <w:gridSpan w:val="5"/>
            <w:vAlign w:val="center"/>
          </w:tcPr>
          <w:p w14:paraId="382BA967" w14:textId="77777777" w:rsidR="00AC5689" w:rsidRPr="00B30982" w:rsidRDefault="00AC5689" w:rsidP="00C95278">
            <w:pPr>
              <w:jc w:val="center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MED 2007:   CIRCULATORY AND RESPIRATORY SYSTEM DISORDERS</w:t>
            </w:r>
          </w:p>
        </w:tc>
      </w:tr>
      <w:tr w:rsidR="00960200" w:rsidRPr="00B30982" w14:paraId="4CCACF89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4F50381" w14:textId="77777777" w:rsidR="00960200" w:rsidRPr="00B30982" w:rsidRDefault="00960200" w:rsidP="00960200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 w:val="0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556" w:type="dxa"/>
            <w:gridSpan w:val="4"/>
          </w:tcPr>
          <w:p w14:paraId="169427E2" w14:textId="57169CF0" w:rsidR="00960200" w:rsidRPr="00960200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US"/>
              </w:rPr>
            </w:pPr>
            <w:r w:rsidRPr="003D1E99">
              <w:rPr>
                <w:b/>
              </w:rPr>
              <w:t xml:space="preserve"> </w:t>
            </w:r>
            <w:r w:rsidRPr="00960200">
              <w:rPr>
                <w:b/>
                <w:sz w:val="22"/>
                <w:szCs w:val="22"/>
              </w:rPr>
              <w:t>December</w:t>
            </w:r>
            <w:r w:rsidRPr="00960200">
              <w:rPr>
                <w:b/>
                <w:spacing w:val="-7"/>
                <w:sz w:val="22"/>
                <w:szCs w:val="22"/>
              </w:rPr>
              <w:t xml:space="preserve"> 22</w:t>
            </w:r>
            <w:r w:rsidRPr="00960200">
              <w:rPr>
                <w:b/>
                <w:sz w:val="22"/>
                <w:szCs w:val="22"/>
              </w:rPr>
              <w:t>,</w:t>
            </w:r>
            <w:r w:rsidRPr="00960200">
              <w:rPr>
                <w:b/>
                <w:spacing w:val="-7"/>
                <w:sz w:val="22"/>
                <w:szCs w:val="22"/>
              </w:rPr>
              <w:t xml:space="preserve"> </w:t>
            </w:r>
            <w:r w:rsidRPr="00960200">
              <w:rPr>
                <w:b/>
                <w:sz w:val="22"/>
                <w:szCs w:val="22"/>
              </w:rPr>
              <w:t>2025-January</w:t>
            </w:r>
            <w:r w:rsidRPr="00960200">
              <w:rPr>
                <w:b/>
                <w:spacing w:val="-6"/>
                <w:sz w:val="22"/>
                <w:szCs w:val="22"/>
              </w:rPr>
              <w:t xml:space="preserve"> 23</w:t>
            </w:r>
            <w:r w:rsidRPr="00960200">
              <w:rPr>
                <w:b/>
                <w:sz w:val="22"/>
                <w:szCs w:val="22"/>
              </w:rPr>
              <w:t>,</w:t>
            </w:r>
            <w:r w:rsidRPr="00960200">
              <w:rPr>
                <w:b/>
                <w:spacing w:val="-6"/>
                <w:sz w:val="22"/>
                <w:szCs w:val="22"/>
              </w:rPr>
              <w:t xml:space="preserve"> </w:t>
            </w:r>
            <w:r w:rsidRPr="00960200">
              <w:rPr>
                <w:b/>
                <w:spacing w:val="-4"/>
                <w:sz w:val="22"/>
                <w:szCs w:val="22"/>
              </w:rPr>
              <w:t>2026</w:t>
            </w:r>
          </w:p>
        </w:tc>
      </w:tr>
      <w:tr w:rsidR="00960200" w:rsidRPr="00B30982" w14:paraId="2D2CA7E2" w14:textId="77777777" w:rsidTr="009B39DE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B888AB8" w14:textId="77777777" w:rsidR="00960200" w:rsidRPr="00B30982" w:rsidRDefault="00960200" w:rsidP="00960200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xam Date</w:t>
            </w:r>
          </w:p>
        </w:tc>
        <w:tc>
          <w:tcPr>
            <w:tcW w:w="7556" w:type="dxa"/>
            <w:gridSpan w:val="4"/>
            <w:vAlign w:val="center"/>
          </w:tcPr>
          <w:p w14:paraId="603E876A" w14:textId="650FB252" w:rsidR="00960200" w:rsidRPr="004D3F9C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4D3F9C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actical Exams:</w:t>
            </w:r>
            <w:r w:rsidRPr="004D3F9C">
              <w:rPr>
                <w:rFonts w:cstheme="minorHAnsi"/>
                <w:b/>
                <w:bCs/>
                <w:sz w:val="20"/>
                <w:szCs w:val="20"/>
              </w:rPr>
              <w:t xml:space="preserve"> January 2</w:t>
            </w:r>
            <w:r w:rsidR="004D3F9C" w:rsidRPr="004D3F9C">
              <w:rPr>
                <w:rFonts w:cstheme="minorHAnsi"/>
                <w:b/>
                <w:bCs/>
                <w:sz w:val="20"/>
                <w:szCs w:val="20"/>
              </w:rPr>
              <w:t>1</w:t>
            </w:r>
            <w:r w:rsidRPr="004D3F9C">
              <w:rPr>
                <w:rFonts w:cstheme="minorHAnsi"/>
                <w:b/>
                <w:bCs/>
                <w:sz w:val="20"/>
                <w:szCs w:val="20"/>
              </w:rPr>
              <w:t>, 2025</w:t>
            </w:r>
          </w:p>
          <w:p w14:paraId="59DDCDCA" w14:textId="784530BC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4D3F9C">
              <w:rPr>
                <w:rFonts w:cstheme="minorHAnsi"/>
                <w:b/>
                <w:bCs/>
                <w:sz w:val="20"/>
                <w:szCs w:val="20"/>
                <w:lang w:val="en-US"/>
              </w:rPr>
              <w:t>Theoretical Exam:  January 2</w:t>
            </w:r>
            <w:r w:rsidR="004D3F9C" w:rsidRPr="004D3F9C">
              <w:rPr>
                <w:rFonts w:cstheme="minorHAnsi"/>
                <w:b/>
                <w:bCs/>
                <w:sz w:val="20"/>
                <w:szCs w:val="20"/>
                <w:lang w:val="en-US"/>
              </w:rPr>
              <w:t>2</w:t>
            </w:r>
            <w:r w:rsidRPr="004D3F9C">
              <w:rPr>
                <w:rFonts w:cstheme="minorHAnsi"/>
                <w:b/>
                <w:bCs/>
                <w:sz w:val="20"/>
                <w:szCs w:val="20"/>
                <w:lang w:val="en-US"/>
              </w:rPr>
              <w:t>, 2025</w:t>
            </w:r>
          </w:p>
        </w:tc>
      </w:tr>
      <w:tr w:rsidR="00960200" w:rsidRPr="00B30982" w14:paraId="63413717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2531595A" w14:textId="77777777" w:rsidR="00960200" w:rsidRPr="00B30982" w:rsidRDefault="00960200" w:rsidP="00960200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7556" w:type="dxa"/>
            <w:gridSpan w:val="4"/>
            <w:vAlign w:val="center"/>
          </w:tcPr>
          <w:p w14:paraId="713D99C6" w14:textId="7B59F9BD" w:rsidR="00960200" w:rsidRPr="00B30982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</w:tc>
      </w:tr>
      <w:tr w:rsidR="00960200" w:rsidRPr="00B30982" w14:paraId="1A981CAB" w14:textId="77777777" w:rsidTr="009B39DE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57EB586D" w14:textId="77777777" w:rsidR="00960200" w:rsidRPr="00B30982" w:rsidRDefault="00960200" w:rsidP="00960200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239" w:type="dxa"/>
            <w:vAlign w:val="center"/>
          </w:tcPr>
          <w:p w14:paraId="7AAC3D16" w14:textId="77777777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53" w:type="dxa"/>
            <w:vAlign w:val="center"/>
          </w:tcPr>
          <w:p w14:paraId="3CB07FFC" w14:textId="77777777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136" w:type="dxa"/>
            <w:vAlign w:val="center"/>
          </w:tcPr>
          <w:p w14:paraId="5A2ABE49" w14:textId="77777777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2028" w:type="dxa"/>
            <w:vAlign w:val="center"/>
          </w:tcPr>
          <w:p w14:paraId="34D2EB42" w14:textId="77777777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960200" w:rsidRPr="00B30982" w14:paraId="44AFAFB4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58908FDB" w14:textId="77777777" w:rsidR="00960200" w:rsidRPr="0047509D" w:rsidRDefault="00960200" w:rsidP="00960200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Anatomy (Topographic)</w:t>
            </w:r>
          </w:p>
        </w:tc>
        <w:tc>
          <w:tcPr>
            <w:tcW w:w="3239" w:type="dxa"/>
            <w:vAlign w:val="center"/>
          </w:tcPr>
          <w:p w14:paraId="3E69ADF7" w14:textId="13EB532A" w:rsidR="00960200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hmet Usta, Prof.</w:t>
            </w:r>
          </w:p>
          <w:p w14:paraId="3CEBA631" w14:textId="7EF9561E" w:rsidR="00960200" w:rsidRPr="004B1757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Uğur Baran Kasırga,  Assist. Prof.</w:t>
            </w:r>
          </w:p>
          <w:p w14:paraId="37537347" w14:textId="77777777" w:rsidR="00960200" w:rsidRPr="0047509D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177A3D97" w14:textId="147E4420" w:rsidR="00960200" w:rsidRPr="005F696A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5F696A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  <w:tc>
          <w:tcPr>
            <w:tcW w:w="1136" w:type="dxa"/>
            <w:vAlign w:val="center"/>
          </w:tcPr>
          <w:p w14:paraId="479998AE" w14:textId="4CEEA16C" w:rsidR="00960200" w:rsidRPr="005F696A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5F696A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028" w:type="dxa"/>
            <w:vAlign w:val="center"/>
          </w:tcPr>
          <w:p w14:paraId="6A832858" w14:textId="15A89218" w:rsidR="00960200" w:rsidRPr="005F696A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5F696A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</w:tr>
      <w:tr w:rsidR="00960200" w:rsidRPr="00B30982" w14:paraId="7E3D48F0" w14:textId="77777777" w:rsidTr="009B39DE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22F47046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239" w:type="dxa"/>
          </w:tcPr>
          <w:p w14:paraId="261B0FE9" w14:textId="77777777" w:rsidR="00960200" w:rsidRPr="008447EF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35644DED" w14:textId="773E152A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53" w:type="dxa"/>
            <w:vAlign w:val="center"/>
          </w:tcPr>
          <w:p w14:paraId="640E3D4F" w14:textId="0EB21D3B" w:rsidR="00960200" w:rsidRPr="00FD07E3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FD07E3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36" w:type="dxa"/>
            <w:vAlign w:val="center"/>
          </w:tcPr>
          <w:p w14:paraId="1152F318" w14:textId="62181555" w:rsidR="00960200" w:rsidRPr="00FD07E3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FD07E3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028" w:type="dxa"/>
            <w:vAlign w:val="center"/>
          </w:tcPr>
          <w:p w14:paraId="364488B5" w14:textId="38800FBD" w:rsidR="00960200" w:rsidRPr="00FD07E3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FD07E3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960200" w:rsidRPr="00B30982" w14:paraId="0C0AF4A5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0242071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ardiology</w:t>
            </w:r>
          </w:p>
        </w:tc>
        <w:tc>
          <w:tcPr>
            <w:tcW w:w="3239" w:type="dxa"/>
            <w:vAlign w:val="center"/>
          </w:tcPr>
          <w:p w14:paraId="54FD4F43" w14:textId="7BB8F2AC" w:rsidR="00960200" w:rsidRPr="00B30982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Gürkan Karaca,  Assist. Prof.</w:t>
            </w:r>
          </w:p>
        </w:tc>
        <w:tc>
          <w:tcPr>
            <w:tcW w:w="1153" w:type="dxa"/>
            <w:vAlign w:val="center"/>
          </w:tcPr>
          <w:p w14:paraId="14D6B0BB" w14:textId="27CDD699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1136" w:type="dxa"/>
            <w:vAlign w:val="center"/>
          </w:tcPr>
          <w:p w14:paraId="0B46C549" w14:textId="450701AA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028" w:type="dxa"/>
            <w:vAlign w:val="center"/>
          </w:tcPr>
          <w:p w14:paraId="350B42B5" w14:textId="26C4730B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</w:tr>
      <w:tr w:rsidR="00960200" w:rsidRPr="00B30982" w14:paraId="76DD85CC" w14:textId="77777777" w:rsidTr="009B39DE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B581E15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mbriyology</w:t>
            </w:r>
          </w:p>
        </w:tc>
        <w:tc>
          <w:tcPr>
            <w:tcW w:w="3239" w:type="dxa"/>
          </w:tcPr>
          <w:p w14:paraId="35272069" w14:textId="072369DF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Yasemin E</w:t>
            </w:r>
            <w:r>
              <w:rPr>
                <w:rFonts w:cstheme="minorHAnsi"/>
                <w:sz w:val="20"/>
                <w:szCs w:val="20"/>
                <w:lang w:val="en-US"/>
              </w:rPr>
              <w:t>rsoy Canıllıoğlu, Assoc. Prof.</w:t>
            </w:r>
          </w:p>
        </w:tc>
        <w:tc>
          <w:tcPr>
            <w:tcW w:w="1153" w:type="dxa"/>
            <w:vAlign w:val="center"/>
          </w:tcPr>
          <w:p w14:paraId="39131CF5" w14:textId="23E89B01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136" w:type="dxa"/>
            <w:vAlign w:val="center"/>
          </w:tcPr>
          <w:p w14:paraId="2D4AC16A" w14:textId="2D8F4AEF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028" w:type="dxa"/>
            <w:vAlign w:val="center"/>
          </w:tcPr>
          <w:p w14:paraId="27EAD441" w14:textId="6D3A76EE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960200" w:rsidRPr="00B30982" w14:paraId="079EC954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56CAC60D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239" w:type="dxa"/>
          </w:tcPr>
          <w:p w14:paraId="2AD4408C" w14:textId="77777777" w:rsidR="00960200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034491DE" w14:textId="04989A5C" w:rsidR="00960200" w:rsidRPr="008447EF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abia Can, Assoc Prof.</w:t>
            </w:r>
          </w:p>
          <w:p w14:paraId="0BD09537" w14:textId="77777777" w:rsidR="00960200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Melda Özdamar, Assoc. Prof. </w:t>
            </w:r>
          </w:p>
          <w:p w14:paraId="3589F3D9" w14:textId="34C63A57" w:rsidR="00960200" w:rsidRPr="00B30982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eyda İğnak Tarlığ, Assis. Prof.</w:t>
            </w:r>
          </w:p>
        </w:tc>
        <w:tc>
          <w:tcPr>
            <w:tcW w:w="1153" w:type="dxa"/>
            <w:vAlign w:val="center"/>
          </w:tcPr>
          <w:p w14:paraId="085C9471" w14:textId="542625F8" w:rsidR="00960200" w:rsidRPr="000B3C2C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0B3C2C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0B3C2C" w:rsidRPr="000B3C2C"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36" w:type="dxa"/>
            <w:vAlign w:val="center"/>
          </w:tcPr>
          <w:p w14:paraId="62B766E6" w14:textId="3D851858" w:rsidR="00960200" w:rsidRPr="000B3C2C" w:rsidRDefault="000B3C2C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0B3C2C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2028" w:type="dxa"/>
            <w:vAlign w:val="center"/>
          </w:tcPr>
          <w:p w14:paraId="30F37A12" w14:textId="481B0049" w:rsidR="00960200" w:rsidRPr="000B3C2C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0B3C2C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0B3C2C" w:rsidRPr="000B3C2C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960200" w:rsidRPr="00B30982" w14:paraId="15573A3E" w14:textId="77777777" w:rsidTr="009B39DE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719E453F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239" w:type="dxa"/>
          </w:tcPr>
          <w:p w14:paraId="5FD388C2" w14:textId="77777777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12947C34" w14:textId="63937E9D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Zehra Affan, Assis. Prof. </w:t>
            </w:r>
          </w:p>
        </w:tc>
        <w:tc>
          <w:tcPr>
            <w:tcW w:w="1153" w:type="dxa"/>
            <w:vAlign w:val="center"/>
          </w:tcPr>
          <w:p w14:paraId="656DA018" w14:textId="79E2E4D8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2</w:t>
            </w:r>
          </w:p>
        </w:tc>
        <w:tc>
          <w:tcPr>
            <w:tcW w:w="1136" w:type="dxa"/>
            <w:vAlign w:val="center"/>
          </w:tcPr>
          <w:p w14:paraId="39A3A451" w14:textId="333BADC2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2028" w:type="dxa"/>
            <w:vAlign w:val="center"/>
          </w:tcPr>
          <w:p w14:paraId="55E38AF8" w14:textId="0DB608B0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4</w:t>
            </w:r>
          </w:p>
        </w:tc>
      </w:tr>
      <w:tr w:rsidR="00960200" w:rsidRPr="00B30982" w14:paraId="4D498AF2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4E621073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239" w:type="dxa"/>
          </w:tcPr>
          <w:p w14:paraId="6A6894E3" w14:textId="77777777" w:rsidR="00960200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233039ED" w14:textId="77777777" w:rsidR="00960200" w:rsidRPr="008447EF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3E616CD1" w14:textId="733EFEB4" w:rsidR="00960200" w:rsidRPr="00B30982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3A986AEA" w14:textId="2BB88C0F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2</w:t>
            </w:r>
          </w:p>
        </w:tc>
        <w:tc>
          <w:tcPr>
            <w:tcW w:w="1136" w:type="dxa"/>
            <w:vAlign w:val="center"/>
          </w:tcPr>
          <w:p w14:paraId="044A5672" w14:textId="61E1F031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028" w:type="dxa"/>
            <w:vAlign w:val="center"/>
          </w:tcPr>
          <w:p w14:paraId="32E3192C" w14:textId="2BD7A569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2</w:t>
            </w:r>
          </w:p>
        </w:tc>
      </w:tr>
      <w:tr w:rsidR="00960200" w:rsidRPr="00B30982" w14:paraId="20208E1A" w14:textId="77777777" w:rsidTr="009B39DE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9643737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hysiology</w:t>
            </w:r>
          </w:p>
        </w:tc>
        <w:tc>
          <w:tcPr>
            <w:tcW w:w="3239" w:type="dxa"/>
            <w:vAlign w:val="center"/>
          </w:tcPr>
          <w:p w14:paraId="297F6B40" w14:textId="77777777" w:rsidR="00960200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Yasemin Keskin Ergen, Assist. Prof.</w:t>
            </w:r>
          </w:p>
          <w:p w14:paraId="2DD31A34" w14:textId="205278F4" w:rsidR="00F4023C" w:rsidRPr="00B30982" w:rsidRDefault="00F4023C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Elif Bahadır, 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</w:tc>
        <w:tc>
          <w:tcPr>
            <w:tcW w:w="1153" w:type="dxa"/>
            <w:vAlign w:val="center"/>
          </w:tcPr>
          <w:p w14:paraId="16A1025A" w14:textId="6988CC6C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36" w:type="dxa"/>
            <w:vAlign w:val="center"/>
          </w:tcPr>
          <w:p w14:paraId="39E3F8C8" w14:textId="148CBC7E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2028" w:type="dxa"/>
            <w:vAlign w:val="center"/>
          </w:tcPr>
          <w:p w14:paraId="79CBF26F" w14:textId="48FD2972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960200" w:rsidRPr="00B30982" w14:paraId="700534BF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BF84600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ulmonary Diseases</w:t>
            </w:r>
          </w:p>
        </w:tc>
        <w:tc>
          <w:tcPr>
            <w:tcW w:w="3239" w:type="dxa"/>
            <w:vAlign w:val="center"/>
          </w:tcPr>
          <w:p w14:paraId="1EA23D94" w14:textId="4F5E7039" w:rsidR="00960200" w:rsidRPr="00B30982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N. Zeynep Uslu,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</w:tc>
        <w:tc>
          <w:tcPr>
            <w:tcW w:w="1153" w:type="dxa"/>
            <w:vAlign w:val="center"/>
          </w:tcPr>
          <w:p w14:paraId="5121067F" w14:textId="6CE7B62C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36" w:type="dxa"/>
            <w:vAlign w:val="center"/>
          </w:tcPr>
          <w:p w14:paraId="7B0304A9" w14:textId="10449D50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028" w:type="dxa"/>
            <w:vAlign w:val="center"/>
          </w:tcPr>
          <w:p w14:paraId="3DD6AF05" w14:textId="3353CC1F" w:rsidR="00960200" w:rsidRPr="00B30982" w:rsidRDefault="00960200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960200" w:rsidRPr="00B30982" w14:paraId="1A8E28C6" w14:textId="77777777" w:rsidTr="009B39DE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12C56CBD" w14:textId="77777777" w:rsidR="00960200" w:rsidRPr="00B30982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239" w:type="dxa"/>
            <w:vAlign w:val="center"/>
          </w:tcPr>
          <w:p w14:paraId="23D9F086" w14:textId="02158AD7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Utku Göktuğ, 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</w:tc>
        <w:tc>
          <w:tcPr>
            <w:tcW w:w="1153" w:type="dxa"/>
            <w:vAlign w:val="center"/>
          </w:tcPr>
          <w:p w14:paraId="7AED0B7C" w14:textId="6948E300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36" w:type="dxa"/>
            <w:vAlign w:val="center"/>
          </w:tcPr>
          <w:p w14:paraId="72DE86D6" w14:textId="33347C59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2028" w:type="dxa"/>
            <w:vAlign w:val="center"/>
          </w:tcPr>
          <w:p w14:paraId="5DE7A412" w14:textId="4E41981D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960200" w:rsidRPr="00B30982" w14:paraId="357C1305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5ABEEC6D" w14:textId="77777777" w:rsidR="00960200" w:rsidRPr="000C2747" w:rsidRDefault="00960200" w:rsidP="00960200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239" w:type="dxa"/>
          </w:tcPr>
          <w:p w14:paraId="6980E9C9" w14:textId="77777777" w:rsidR="00960200" w:rsidRPr="00B30982" w:rsidRDefault="00960200" w:rsidP="009602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1195BC35" w14:textId="5C1D8611" w:rsidR="00960200" w:rsidRPr="00B30982" w:rsidRDefault="000B3C2C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2</w:t>
            </w:r>
          </w:p>
        </w:tc>
        <w:tc>
          <w:tcPr>
            <w:tcW w:w="1136" w:type="dxa"/>
            <w:vAlign w:val="center"/>
          </w:tcPr>
          <w:p w14:paraId="3861FE38" w14:textId="55CE021E" w:rsidR="00960200" w:rsidRPr="00B30982" w:rsidRDefault="000B3C2C" w:rsidP="00F402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2028" w:type="dxa"/>
            <w:vAlign w:val="center"/>
          </w:tcPr>
          <w:p w14:paraId="22627054" w14:textId="0B8B0113" w:rsidR="00960200" w:rsidRPr="00B30982" w:rsidRDefault="000B3C2C" w:rsidP="00960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1</w:t>
            </w:r>
          </w:p>
        </w:tc>
      </w:tr>
      <w:tr w:rsidR="00960200" w:rsidRPr="00B30982" w14:paraId="03A78914" w14:textId="77777777" w:rsidTr="009B39DE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vAlign w:val="center"/>
          </w:tcPr>
          <w:p w14:paraId="7B6CB649" w14:textId="49349157" w:rsidR="00960200" w:rsidRPr="003D3A9E" w:rsidRDefault="00960200" w:rsidP="0096020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D3A9E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239" w:type="dxa"/>
          </w:tcPr>
          <w:p w14:paraId="149A1A57" w14:textId="77777777" w:rsidR="00960200" w:rsidRPr="00B30982" w:rsidRDefault="00960200" w:rsidP="009602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76F12CFB" w14:textId="77777777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6" w:type="dxa"/>
            <w:vAlign w:val="center"/>
          </w:tcPr>
          <w:p w14:paraId="1D578DED" w14:textId="77777777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2028" w:type="dxa"/>
            <w:vAlign w:val="center"/>
          </w:tcPr>
          <w:p w14:paraId="42EC7093" w14:textId="11F160C8" w:rsidR="00960200" w:rsidRPr="00B30982" w:rsidRDefault="00960200" w:rsidP="00960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6</w:t>
            </w:r>
          </w:p>
        </w:tc>
      </w:tr>
    </w:tbl>
    <w:p w14:paraId="5DC0AE38" w14:textId="77777777" w:rsidR="001128DA" w:rsidRPr="00673BA3" w:rsidRDefault="001128DA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FDA738A" w14:textId="2331D286" w:rsidR="00AC5689" w:rsidRPr="00B30982" w:rsidRDefault="00AC5689" w:rsidP="00AC5689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cstheme="minorHAnsi"/>
          <w:b/>
          <w:color w:val="000000" w:themeColor="text1"/>
          <w:sz w:val="20"/>
          <w:szCs w:val="20"/>
          <w:lang w:val="en-US"/>
        </w:rPr>
        <w:lastRenderedPageBreak/>
        <w:t>COURSE AIM:</w:t>
      </w:r>
      <w:r w:rsidRPr="00B30982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4A8F3D70" w14:textId="77777777" w:rsidR="00AC5689" w:rsidRPr="00B30982" w:rsidRDefault="00AC5689" w:rsidP="00AC5689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cstheme="minorHAnsi"/>
          <w:color w:val="000000" w:themeColor="text1"/>
          <w:sz w:val="20"/>
          <w:szCs w:val="20"/>
          <w:lang w:val="en-US"/>
        </w:rPr>
        <w:t>The aim of this course is:</w:t>
      </w:r>
    </w:p>
    <w:p w14:paraId="7434D663" w14:textId="77777777" w:rsidR="00AC5689" w:rsidRPr="00B30982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about the basic pathologic mechanisms of cardiovascular and respiratory system disorders;</w:t>
      </w:r>
    </w:p>
    <w:p w14:paraId="2A1198F7" w14:textId="77777777" w:rsidR="00AC5689" w:rsidRPr="00B30982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provide knowledge about the medically important bacteria, their properties, the disorders they cause and the prevention, diagnosis and the treatment of these infectious diseases;</w:t>
      </w:r>
    </w:p>
    <w:p w14:paraId="0025FF18" w14:textId="77777777" w:rsidR="00AC5689" w:rsidRPr="00B30982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30982">
        <w:rPr>
          <w:rFonts w:asciiTheme="minorHAnsi" w:hAnsiTheme="minorHAnsi" w:cstheme="minorHAnsi"/>
          <w:sz w:val="20"/>
          <w:szCs w:val="20"/>
        </w:rPr>
        <w:t>to provide detailed knowledge about the thorax in terms of topographical anatomy;</w:t>
      </w:r>
    </w:p>
    <w:p w14:paraId="4CB7FA82" w14:textId="66107183" w:rsidR="00AC5689" w:rsidRPr="00B30982" w:rsidRDefault="00AC5689" w:rsidP="00181796">
      <w:pPr>
        <w:pStyle w:val="ListParagraph"/>
        <w:numPr>
          <w:ilvl w:val="0"/>
          <w:numId w:val="114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30982">
        <w:rPr>
          <w:rFonts w:asciiTheme="minorHAnsi" w:hAnsiTheme="minorHAnsi" w:cstheme="minorHAnsi"/>
          <w:sz w:val="20"/>
          <w:szCs w:val="20"/>
        </w:rPr>
        <w:t>to get skills about arterial blood gas sampling</w:t>
      </w:r>
      <w:r w:rsidR="00F1622E" w:rsidRPr="00B30982">
        <w:rPr>
          <w:rFonts w:asciiTheme="minorHAnsi" w:hAnsiTheme="minorHAnsi" w:cstheme="minorHAnsi"/>
          <w:sz w:val="20"/>
          <w:szCs w:val="20"/>
        </w:rPr>
        <w:t>;</w:t>
      </w:r>
    </w:p>
    <w:p w14:paraId="1FDF9206" w14:textId="0964D8AF" w:rsidR="00F1622E" w:rsidRPr="00B30982" w:rsidRDefault="00F1622E" w:rsidP="00181796">
      <w:pPr>
        <w:pStyle w:val="ListParagraph"/>
        <w:numPr>
          <w:ilvl w:val="0"/>
          <w:numId w:val="114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49122F4F" w14:textId="77777777" w:rsidR="00AC5689" w:rsidRPr="00673BA3" w:rsidRDefault="00AC5689" w:rsidP="00AC5689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p w14:paraId="59ADC902" w14:textId="77777777" w:rsidR="00AC5689" w:rsidRPr="00673BA3" w:rsidRDefault="00AC5689" w:rsidP="00AC5689">
      <w:pPr>
        <w:spacing w:line="360" w:lineRule="auto"/>
        <w:rPr>
          <w:rFonts w:cstheme="minorHAnsi"/>
          <w:color w:val="000000" w:themeColor="text1"/>
          <w:sz w:val="18"/>
          <w:szCs w:val="18"/>
          <w:lang w:val="en-US"/>
        </w:rPr>
      </w:pPr>
      <w:r w:rsidRPr="00673BA3">
        <w:rPr>
          <w:rFonts w:cstheme="minorHAnsi"/>
          <w:b/>
          <w:color w:val="000000" w:themeColor="text1"/>
          <w:sz w:val="18"/>
          <w:szCs w:val="18"/>
          <w:lang w:val="en-US"/>
        </w:rPr>
        <w:t>LEARNING OUTCOMES:</w:t>
      </w:r>
    </w:p>
    <w:p w14:paraId="3F824DF1" w14:textId="5C508B2B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1"/>
        <w:gridCol w:w="3112"/>
        <w:gridCol w:w="5811"/>
      </w:tblGrid>
      <w:tr w:rsidR="00AC5689" w:rsidRPr="00673BA3" w14:paraId="789DED3D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2E5E563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5A1FAE69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DA33B1D" w14:textId="77777777" w:rsidR="00AC5689" w:rsidRPr="0025400A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4B671047" w14:textId="77777777" w:rsidTr="00C952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C72DB0C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12" w:type="dxa"/>
          </w:tcPr>
          <w:p w14:paraId="2D4A1A3A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1" w:type="dxa"/>
          </w:tcPr>
          <w:p w14:paraId="0EDCE5C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523B3161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 w:val="restart"/>
            <w:textDirection w:val="tbRl"/>
          </w:tcPr>
          <w:p w14:paraId="4BE8549A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</w:pPr>
          </w:p>
          <w:p w14:paraId="2B02657F" w14:textId="77777777" w:rsidR="00AC5689" w:rsidRPr="006A04E2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 w:val="0"/>
                <w:color w:val="FF0000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TOPOGRAPHIC ANATOMY</w:t>
            </w:r>
          </w:p>
        </w:tc>
        <w:tc>
          <w:tcPr>
            <w:tcW w:w="3112" w:type="dxa"/>
            <w:vAlign w:val="center"/>
          </w:tcPr>
          <w:p w14:paraId="159C72A0" w14:textId="7807158D" w:rsidR="00AC5689" w:rsidRPr="00F62536" w:rsidRDefault="00E24D68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E24D68">
              <w:rPr>
                <w:rFonts w:cstheme="minorHAnsi"/>
                <w:sz w:val="18"/>
                <w:szCs w:val="18"/>
                <w:lang w:val="en-US"/>
              </w:rPr>
              <w:t>Anatomy of the Thoraco-abdominal Junction (T-1)</w:t>
            </w:r>
          </w:p>
        </w:tc>
        <w:tc>
          <w:tcPr>
            <w:tcW w:w="5811" w:type="dxa"/>
          </w:tcPr>
          <w:p w14:paraId="34E6CDB1" w14:textId="2D8999DE" w:rsidR="00F5046C" w:rsidRPr="00F5046C" w:rsidRDefault="00F5046C" w:rsidP="00181796">
            <w:pPr>
              <w:pStyle w:val="ListParagraph"/>
              <w:numPr>
                <w:ilvl w:val="0"/>
                <w:numId w:val="1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5046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skeletal and muscular boundaries of the thoraco-abdominal junction.</w:t>
            </w:r>
          </w:p>
          <w:p w14:paraId="156DBE9E" w14:textId="4DA97E3E" w:rsidR="00F5046C" w:rsidRPr="00F5046C" w:rsidRDefault="00F5046C" w:rsidP="00181796">
            <w:pPr>
              <w:pStyle w:val="ListParagraph"/>
              <w:numPr>
                <w:ilvl w:val="0"/>
                <w:numId w:val="1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5046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dentify structures passing through the diaphragm (esophageal hiatus, caval opening, aortic hiatus).</w:t>
            </w:r>
          </w:p>
          <w:p w14:paraId="2E367988" w14:textId="674BE09B" w:rsidR="00F5046C" w:rsidRPr="00F5046C" w:rsidRDefault="00F5046C" w:rsidP="00181796">
            <w:pPr>
              <w:pStyle w:val="ListParagraph"/>
              <w:numPr>
                <w:ilvl w:val="0"/>
                <w:numId w:val="1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5046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anatomical transitions (thoracic → abdominal aorta, IVC, esophagus) with imaging.</w:t>
            </w:r>
          </w:p>
          <w:p w14:paraId="7AE130D7" w14:textId="71E4E522" w:rsidR="00F5046C" w:rsidRPr="00F5046C" w:rsidRDefault="00F5046C" w:rsidP="00181796">
            <w:pPr>
              <w:pStyle w:val="ListParagraph"/>
              <w:numPr>
                <w:ilvl w:val="0"/>
                <w:numId w:val="1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5046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late junction anatomy to clinical conditions (hiatal hernia, reflux).</w:t>
            </w:r>
          </w:p>
          <w:p w14:paraId="0B68E58E" w14:textId="5D2D985B" w:rsidR="00AC5689" w:rsidRPr="00673BA3" w:rsidRDefault="00F5046C" w:rsidP="00181796">
            <w:pPr>
              <w:pStyle w:val="ListParagraph"/>
              <w:numPr>
                <w:ilvl w:val="0"/>
                <w:numId w:val="1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5046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topographic anatomy in surgical approaches (laparoscopy, thoraco-abdominal incisions).</w:t>
            </w:r>
          </w:p>
        </w:tc>
      </w:tr>
      <w:tr w:rsidR="00AC5689" w:rsidRPr="00673BA3" w14:paraId="4E548CDC" w14:textId="77777777" w:rsidTr="00C95278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43E24A4D" w14:textId="77777777" w:rsidR="00AC5689" w:rsidRPr="00673BA3" w:rsidRDefault="00AC5689" w:rsidP="00181796">
            <w:pPr>
              <w:pStyle w:val="ListParagraph"/>
              <w:numPr>
                <w:ilvl w:val="0"/>
                <w:numId w:val="122"/>
              </w:numPr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271BD650" w14:textId="4264E6D9" w:rsidR="00AC5689" w:rsidRPr="00F62536" w:rsidRDefault="005F6251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5F6251">
              <w:rPr>
                <w:rFonts w:cstheme="minorHAnsi"/>
                <w:sz w:val="18"/>
                <w:szCs w:val="18"/>
                <w:lang w:val="en-US"/>
              </w:rPr>
              <w:t>Collateral Routes for Abdominopelvic Venous Blood, Collateral Venous Routes to Heart (T-1)</w:t>
            </w:r>
          </w:p>
        </w:tc>
        <w:tc>
          <w:tcPr>
            <w:tcW w:w="5811" w:type="dxa"/>
          </w:tcPr>
          <w:p w14:paraId="4A1F78B6" w14:textId="45FCC2CB" w:rsidR="008472CB" w:rsidRPr="008472CB" w:rsidRDefault="008472CB" w:rsidP="00181796">
            <w:pPr>
              <w:pStyle w:val="ListParagraph"/>
              <w:numPr>
                <w:ilvl w:val="0"/>
                <w:numId w:val="1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72C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porto-systemic anastomoses in the abdominopelvic region.</w:t>
            </w:r>
          </w:p>
          <w:p w14:paraId="3466BCAD" w14:textId="49443429" w:rsidR="008472CB" w:rsidRPr="008472CB" w:rsidRDefault="008472CB" w:rsidP="00181796">
            <w:pPr>
              <w:pStyle w:val="ListParagraph"/>
              <w:numPr>
                <w:ilvl w:val="0"/>
                <w:numId w:val="1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72C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ollateral venous pathways to the heart in vena cava obstruction.</w:t>
            </w:r>
          </w:p>
          <w:p w14:paraId="64611B87" w14:textId="29987806" w:rsidR="008472CB" w:rsidRPr="008472CB" w:rsidRDefault="008472CB" w:rsidP="00181796">
            <w:pPr>
              <w:pStyle w:val="ListParagraph"/>
              <w:numPr>
                <w:ilvl w:val="0"/>
                <w:numId w:val="1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72C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clinical signs such as caput medusae and esophageal varices with venous routes.</w:t>
            </w:r>
          </w:p>
          <w:p w14:paraId="7C69EC58" w14:textId="35A6964D" w:rsidR="008472CB" w:rsidRPr="008472CB" w:rsidRDefault="008472CB" w:rsidP="00181796">
            <w:pPr>
              <w:pStyle w:val="ListParagraph"/>
              <w:numPr>
                <w:ilvl w:val="0"/>
                <w:numId w:val="1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72C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venous pathways on models and radiological imaging.</w:t>
            </w:r>
          </w:p>
          <w:p w14:paraId="4C4D58CD" w14:textId="20AC7AA4" w:rsidR="00AC5689" w:rsidRPr="00673BA3" w:rsidRDefault="008472CB" w:rsidP="00181796">
            <w:pPr>
              <w:pStyle w:val="NoSpacing"/>
              <w:numPr>
                <w:ilvl w:val="0"/>
                <w:numId w:val="1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72CB">
              <w:rPr>
                <w:rFonts w:cstheme="minorHAnsi"/>
                <w:sz w:val="18"/>
                <w:szCs w:val="18"/>
                <w:lang w:val="en-US"/>
              </w:rPr>
              <w:t>Apply anatomical knowledge to management of portal hypertension and IVC obstruction.</w:t>
            </w:r>
          </w:p>
        </w:tc>
      </w:tr>
      <w:tr w:rsidR="00AC5689" w:rsidRPr="00673BA3" w14:paraId="26370132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1CACAC57" w14:textId="77777777" w:rsidR="00AC5689" w:rsidRPr="00673BA3" w:rsidRDefault="00AC5689" w:rsidP="00C95278">
            <w:pPr>
              <w:ind w:left="36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19F5160F" w14:textId="5FEA7486" w:rsidR="00AC5689" w:rsidRPr="00F62536" w:rsidRDefault="00D9351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93519">
              <w:rPr>
                <w:rFonts w:cstheme="minorHAnsi"/>
                <w:sz w:val="18"/>
                <w:szCs w:val="18"/>
                <w:lang w:val="en-US"/>
              </w:rPr>
              <w:t>Visceral Referred Pain, Referred Pain from Diaphragm (T-1)</w:t>
            </w:r>
          </w:p>
        </w:tc>
        <w:tc>
          <w:tcPr>
            <w:tcW w:w="5811" w:type="dxa"/>
          </w:tcPr>
          <w:p w14:paraId="1471705A" w14:textId="71C55F60" w:rsidR="00EB16D2" w:rsidRPr="00C2748B" w:rsidRDefault="00C2748B" w:rsidP="00C2748B">
            <w:pPr>
              <w:spacing w:line="276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1.      </w:t>
            </w:r>
            <w:r w:rsidR="00EB16D2" w:rsidRPr="00C2748B">
              <w:rPr>
                <w:rFonts w:cstheme="minorHAnsi"/>
                <w:sz w:val="18"/>
                <w:szCs w:val="18"/>
                <w:lang w:val="en-US"/>
              </w:rPr>
              <w:t>Explain the neural basis of visceral referred pain.</w:t>
            </w:r>
          </w:p>
          <w:p w14:paraId="5EEFE244" w14:textId="37C62D9E" w:rsidR="00EB16D2" w:rsidRPr="00C2748B" w:rsidRDefault="00C2748B" w:rsidP="00C2748B">
            <w:pPr>
              <w:spacing w:line="276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2.      </w:t>
            </w:r>
            <w:r w:rsidR="00EB16D2" w:rsidRPr="00C2748B">
              <w:rPr>
                <w:rFonts w:cstheme="minorHAnsi"/>
                <w:sz w:val="18"/>
                <w:szCs w:val="18"/>
                <w:lang w:val="en-US"/>
              </w:rPr>
              <w:t>Correlate diaphragmatic pain with shoulder referral via phrenic nerve (C3–C5).</w:t>
            </w:r>
          </w:p>
          <w:p w14:paraId="33C84609" w14:textId="2843D066" w:rsidR="00EB16D2" w:rsidRPr="00C2748B" w:rsidRDefault="00C2748B" w:rsidP="00C2748B">
            <w:pPr>
              <w:spacing w:line="276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3.     </w:t>
            </w:r>
            <w:r w:rsidR="00EB16D2" w:rsidRPr="00C2748B">
              <w:rPr>
                <w:rFonts w:cstheme="minorHAnsi"/>
                <w:sz w:val="18"/>
                <w:szCs w:val="18"/>
                <w:lang w:val="en-US"/>
              </w:rPr>
              <w:t xml:space="preserve">Identify clinical patterns of referred pain in abdominal and </w:t>
            </w:r>
            <w:r w:rsidR="00087D02">
              <w:rPr>
                <w:rFonts w:cstheme="minorHAnsi"/>
                <w:sz w:val="18"/>
                <w:szCs w:val="18"/>
                <w:lang w:val="en-US"/>
              </w:rPr>
              <w:t xml:space="preserve">  </w:t>
            </w:r>
            <w:r w:rsidR="00EB16D2" w:rsidRPr="00C2748B">
              <w:rPr>
                <w:rFonts w:cstheme="minorHAnsi"/>
                <w:sz w:val="18"/>
                <w:szCs w:val="18"/>
                <w:lang w:val="en-US"/>
              </w:rPr>
              <w:t>thoracic organs.</w:t>
            </w:r>
          </w:p>
          <w:p w14:paraId="2533A05C" w14:textId="1E3F868E" w:rsidR="00EB16D2" w:rsidRPr="00C2748B" w:rsidRDefault="00C2748B" w:rsidP="00C2748B">
            <w:pPr>
              <w:spacing w:line="276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4.     </w:t>
            </w:r>
            <w:r w:rsidR="00EB16D2" w:rsidRPr="00C2748B">
              <w:rPr>
                <w:rFonts w:cstheme="minorHAnsi"/>
                <w:sz w:val="18"/>
                <w:szCs w:val="18"/>
                <w:lang w:val="en-US"/>
              </w:rPr>
              <w:t>Apply knowledge of referred pain to differential diagnosis of acute abdomen and thoracic pain.</w:t>
            </w:r>
          </w:p>
          <w:p w14:paraId="66820CEE" w14:textId="59EE18F0" w:rsidR="00AC5689" w:rsidRPr="00C2748B" w:rsidRDefault="00C2748B" w:rsidP="00C2748B">
            <w:pPr>
              <w:spacing w:line="276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5.     </w:t>
            </w:r>
            <w:r w:rsidR="00EB16D2" w:rsidRPr="00C2748B">
              <w:rPr>
                <w:rFonts w:cstheme="minorHAnsi"/>
                <w:sz w:val="18"/>
                <w:szCs w:val="18"/>
                <w:lang w:val="en-US"/>
              </w:rPr>
              <w:t>Relate anatomy to interpretation of clinical cases and patient examination.</w:t>
            </w:r>
          </w:p>
        </w:tc>
      </w:tr>
      <w:tr w:rsidR="00AC5689" w:rsidRPr="00673BA3" w14:paraId="493F57F5" w14:textId="77777777" w:rsidTr="00C95278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vMerge/>
          </w:tcPr>
          <w:p w14:paraId="2735A2DF" w14:textId="77777777" w:rsidR="00AC5689" w:rsidRPr="00673BA3" w:rsidRDefault="00AC5689" w:rsidP="00C95278">
            <w:pPr>
              <w:ind w:left="36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17D04E1F" w14:textId="084E501C" w:rsidR="00AC5689" w:rsidRPr="00F62536" w:rsidRDefault="009262AF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9262AF">
              <w:rPr>
                <w:rFonts w:cstheme="minorHAnsi"/>
                <w:sz w:val="18"/>
                <w:szCs w:val="18"/>
                <w:lang w:val="en-US"/>
              </w:rPr>
              <w:t>Rupture of Diaphragm and Herniation of Viscera, Congenital Diaphragmatic Hernia (T-1)</w:t>
            </w:r>
          </w:p>
        </w:tc>
        <w:tc>
          <w:tcPr>
            <w:tcW w:w="5811" w:type="dxa"/>
          </w:tcPr>
          <w:p w14:paraId="10D9EF63" w14:textId="0DBB04EB" w:rsidR="00087D02" w:rsidRPr="00087D02" w:rsidRDefault="00087D02" w:rsidP="00087D02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1.    </w:t>
            </w:r>
            <w:r w:rsidRPr="00087D02">
              <w:rPr>
                <w:rFonts w:cstheme="minorHAnsi"/>
                <w:sz w:val="18"/>
                <w:szCs w:val="18"/>
                <w:lang w:val="en-US"/>
              </w:rPr>
              <w:t>Describe weak points of the diaphragm predisposing to rupture (esophageal hiatus, lumbocostal triangle).</w:t>
            </w:r>
          </w:p>
          <w:p w14:paraId="13C169EE" w14:textId="39D5BB5D" w:rsidR="00087D02" w:rsidRPr="00087D02" w:rsidRDefault="00087D02" w:rsidP="00087D02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2.     </w:t>
            </w:r>
            <w:r w:rsidRPr="00087D02">
              <w:rPr>
                <w:rFonts w:cstheme="minorHAnsi"/>
                <w:sz w:val="18"/>
                <w:szCs w:val="18"/>
                <w:lang w:val="en-US"/>
              </w:rPr>
              <w:t>Recognize anatomical pathways for herniation of abdominal viscera into thoracic cavity.</w:t>
            </w:r>
          </w:p>
          <w:p w14:paraId="7E099571" w14:textId="56BB764B" w:rsidR="00087D02" w:rsidRPr="00087D02" w:rsidRDefault="00087D02" w:rsidP="00087D02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3.    C</w:t>
            </w:r>
            <w:r w:rsidRPr="00087D02">
              <w:rPr>
                <w:rFonts w:cstheme="minorHAnsi"/>
                <w:sz w:val="18"/>
                <w:szCs w:val="18"/>
                <w:lang w:val="en-US"/>
              </w:rPr>
              <w:t>orrelate congenital diaphragmatic hernia with embryological development of diaphragm.</w:t>
            </w:r>
          </w:p>
          <w:p w14:paraId="50B702EA" w14:textId="74824ABA" w:rsidR="00087D02" w:rsidRPr="00087D02" w:rsidRDefault="00087D02" w:rsidP="00087D02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4.     </w:t>
            </w:r>
            <w:r w:rsidRPr="00087D02">
              <w:rPr>
                <w:rFonts w:cstheme="minorHAnsi"/>
                <w:sz w:val="18"/>
                <w:szCs w:val="18"/>
                <w:lang w:val="en-US"/>
              </w:rPr>
              <w:t>Demonstrate radiological findings in traumatic and congenital diaphragmatic hernia.</w:t>
            </w:r>
          </w:p>
          <w:p w14:paraId="10D4A80B" w14:textId="485667DF" w:rsidR="00AC5689" w:rsidRPr="00087D02" w:rsidRDefault="00087D02" w:rsidP="00087D02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 xml:space="preserve">5.     </w:t>
            </w:r>
            <w:r w:rsidRPr="00087D02">
              <w:rPr>
                <w:rFonts w:cstheme="minorHAnsi"/>
                <w:sz w:val="18"/>
                <w:szCs w:val="18"/>
                <w:lang w:val="en-US"/>
              </w:rPr>
              <w:t>Apply anatomical knowledge to surgical repair techniques.</w:t>
            </w:r>
          </w:p>
        </w:tc>
      </w:tr>
      <w:tr w:rsidR="00087D02" w:rsidRPr="00673BA3" w14:paraId="6E2B6537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1B9D0C3" w14:textId="77777777" w:rsidR="00087D02" w:rsidRPr="00673BA3" w:rsidRDefault="00087D02" w:rsidP="00C95278">
            <w:pPr>
              <w:ind w:left="36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208A7187" w14:textId="1C202FBA" w:rsidR="00087D02" w:rsidRPr="009262AF" w:rsidRDefault="0012698E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12698E">
              <w:rPr>
                <w:rFonts w:cstheme="minorHAnsi"/>
                <w:sz w:val="18"/>
                <w:szCs w:val="18"/>
                <w:lang w:val="en-US"/>
              </w:rPr>
              <w:t>Abdominal Aortic Aneurysm, Aneurysm of Ascending Aorta, Coarctation of Aorta (T-1)</w:t>
            </w:r>
          </w:p>
        </w:tc>
        <w:tc>
          <w:tcPr>
            <w:tcW w:w="5811" w:type="dxa"/>
          </w:tcPr>
          <w:p w14:paraId="39FD1DD4" w14:textId="77777777" w:rsidR="00B5061B" w:rsidRPr="00B5061B" w:rsidRDefault="00B5061B" w:rsidP="00B5061B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B5061B">
              <w:rPr>
                <w:rFonts w:cstheme="minorHAnsi"/>
                <w:sz w:val="18"/>
                <w:szCs w:val="18"/>
                <w:lang w:val="en-US"/>
              </w:rPr>
              <w:t>1. Identify common anatomical sites of aortic aneurysms.</w:t>
            </w:r>
          </w:p>
          <w:p w14:paraId="3E6E1725" w14:textId="77777777" w:rsidR="00B5061B" w:rsidRPr="00B5061B" w:rsidRDefault="00B5061B" w:rsidP="00B5061B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B5061B">
              <w:rPr>
                <w:rFonts w:cstheme="minorHAnsi"/>
                <w:sz w:val="18"/>
                <w:szCs w:val="18"/>
                <w:lang w:val="en-US"/>
              </w:rPr>
              <w:t>2. Correlate pathophysiology of aneurysms with anatomical weakness in vessel walls.</w:t>
            </w:r>
          </w:p>
          <w:p w14:paraId="207ACB13" w14:textId="77777777" w:rsidR="00B5061B" w:rsidRPr="00B5061B" w:rsidRDefault="00B5061B" w:rsidP="00B5061B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B5061B">
              <w:rPr>
                <w:rFonts w:cstheme="minorHAnsi"/>
                <w:sz w:val="18"/>
                <w:szCs w:val="18"/>
                <w:lang w:val="en-US"/>
              </w:rPr>
              <w:t>3. Recognize anatomical basis of coarctation of the aorta and collateral circulation.</w:t>
            </w:r>
          </w:p>
          <w:p w14:paraId="21CD4935" w14:textId="77777777" w:rsidR="00B5061B" w:rsidRPr="00B5061B" w:rsidRDefault="00B5061B" w:rsidP="00B5061B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B5061B">
              <w:rPr>
                <w:rFonts w:cstheme="minorHAnsi"/>
                <w:sz w:val="18"/>
                <w:szCs w:val="18"/>
                <w:lang w:val="en-US"/>
              </w:rPr>
              <w:t>4. Interpret radiological and clinical signs of aneurysm and coarctation.</w:t>
            </w:r>
          </w:p>
          <w:p w14:paraId="7A3213B8" w14:textId="5B7E3DA9" w:rsidR="00087D02" w:rsidRDefault="00B5061B" w:rsidP="00B5061B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B5061B">
              <w:rPr>
                <w:rFonts w:cstheme="minorHAnsi"/>
                <w:sz w:val="18"/>
                <w:szCs w:val="18"/>
                <w:lang w:val="en-US"/>
              </w:rPr>
              <w:t>5. Apply knowledge to surgical and endovascular repair procedures</w:t>
            </w:r>
          </w:p>
        </w:tc>
      </w:tr>
      <w:tr w:rsidR="00087D02" w:rsidRPr="00673BA3" w14:paraId="700D1563" w14:textId="77777777" w:rsidTr="00C95278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87605F" w14:textId="77777777" w:rsidR="00087D02" w:rsidRPr="00673BA3" w:rsidRDefault="00087D02" w:rsidP="00C95278">
            <w:pPr>
              <w:ind w:left="36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008902CB" w14:textId="00798D7F" w:rsidR="00087D02" w:rsidRPr="009262AF" w:rsidRDefault="00DB6882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B6882">
              <w:rPr>
                <w:rFonts w:cstheme="minorHAnsi"/>
                <w:sz w:val="18"/>
                <w:szCs w:val="18"/>
                <w:lang w:val="en-US"/>
              </w:rPr>
              <w:t>Variations of Great Arteries (T-1)</w:t>
            </w:r>
          </w:p>
        </w:tc>
        <w:tc>
          <w:tcPr>
            <w:tcW w:w="5811" w:type="dxa"/>
          </w:tcPr>
          <w:p w14:paraId="45C3A80C" w14:textId="77777777" w:rsidR="00D36CBB" w:rsidRPr="00D36CBB" w:rsidRDefault="00D36CBB" w:rsidP="00D36CBB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36CBB">
              <w:rPr>
                <w:rFonts w:cstheme="minorHAnsi"/>
                <w:sz w:val="18"/>
                <w:szCs w:val="18"/>
                <w:lang w:val="en-US"/>
              </w:rPr>
              <w:t>1. Describe common anatomical variations of the aortic arch and its branches.</w:t>
            </w:r>
          </w:p>
          <w:p w14:paraId="7E12B696" w14:textId="77777777" w:rsidR="00D36CBB" w:rsidRPr="00D36CBB" w:rsidRDefault="00D36CBB" w:rsidP="00D36CBB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36CBB">
              <w:rPr>
                <w:rFonts w:cstheme="minorHAnsi"/>
                <w:sz w:val="18"/>
                <w:szCs w:val="18"/>
                <w:lang w:val="en-US"/>
              </w:rPr>
              <w:t>2. Recognize clinical importance of arterial anomalies in imaging and surgery.</w:t>
            </w:r>
          </w:p>
          <w:p w14:paraId="2EF39DB7" w14:textId="77777777" w:rsidR="00D36CBB" w:rsidRPr="00D36CBB" w:rsidRDefault="00D36CBB" w:rsidP="00D36CBB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36CBB">
              <w:rPr>
                <w:rFonts w:cstheme="minorHAnsi"/>
                <w:sz w:val="18"/>
                <w:szCs w:val="18"/>
                <w:lang w:val="en-US"/>
              </w:rPr>
              <w:t>3. Correlate variations with potential complications (dysphagia lusoria, anomalous subclavian artery).</w:t>
            </w:r>
          </w:p>
          <w:p w14:paraId="52F64DD2" w14:textId="77777777" w:rsidR="00D36CBB" w:rsidRPr="00D36CBB" w:rsidRDefault="00D36CBB" w:rsidP="00D36CBB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36CBB">
              <w:rPr>
                <w:rFonts w:cstheme="minorHAnsi"/>
                <w:sz w:val="18"/>
                <w:szCs w:val="18"/>
                <w:lang w:val="en-US"/>
              </w:rPr>
              <w:t>4. Apply anatomical understanding to vascular interventions and diagnostic interpretation.</w:t>
            </w:r>
          </w:p>
          <w:p w14:paraId="233CD6E7" w14:textId="4E14510C" w:rsidR="00087D02" w:rsidRDefault="00D36CBB" w:rsidP="00D36CBB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D36CBB">
              <w:rPr>
                <w:rFonts w:cstheme="minorHAnsi"/>
                <w:sz w:val="18"/>
                <w:szCs w:val="18"/>
                <w:lang w:val="en-US"/>
              </w:rPr>
              <w:t>5. Discuss embryological basis of arterial variations.</w:t>
            </w:r>
          </w:p>
        </w:tc>
      </w:tr>
      <w:tr w:rsidR="00087D02" w:rsidRPr="00673BA3" w14:paraId="6EE688B7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656A002" w14:textId="77777777" w:rsidR="00087D02" w:rsidRPr="00673BA3" w:rsidRDefault="00087D02" w:rsidP="00C95278">
            <w:pPr>
              <w:ind w:left="36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344541C5" w14:textId="07D9F021" w:rsidR="00087D02" w:rsidRPr="009262AF" w:rsidRDefault="00C77F27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C77F27">
              <w:rPr>
                <w:rFonts w:cstheme="minorHAnsi"/>
                <w:sz w:val="18"/>
                <w:szCs w:val="18"/>
                <w:lang w:val="en-US"/>
              </w:rPr>
              <w:t>Laceration of Thoracic Duct, Spread of Pathological Fluids (T-1)</w:t>
            </w:r>
          </w:p>
        </w:tc>
        <w:tc>
          <w:tcPr>
            <w:tcW w:w="5811" w:type="dxa"/>
          </w:tcPr>
          <w:p w14:paraId="42E4E961" w14:textId="77777777" w:rsidR="0084065D" w:rsidRPr="0084065D" w:rsidRDefault="0084065D" w:rsidP="0084065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065D">
              <w:rPr>
                <w:rFonts w:cstheme="minorHAnsi"/>
                <w:sz w:val="18"/>
                <w:szCs w:val="18"/>
                <w:lang w:val="en-US"/>
              </w:rPr>
              <w:t>1. Describe the anatomy and course of the thoracic duct.</w:t>
            </w:r>
          </w:p>
          <w:p w14:paraId="62DA1377" w14:textId="77777777" w:rsidR="0084065D" w:rsidRPr="0084065D" w:rsidRDefault="0084065D" w:rsidP="0084065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065D">
              <w:rPr>
                <w:rFonts w:cstheme="minorHAnsi"/>
                <w:sz w:val="18"/>
                <w:szCs w:val="18"/>
                <w:lang w:val="en-US"/>
              </w:rPr>
              <w:t>2. Recognize anatomical weak points leading to duct laceration.</w:t>
            </w:r>
          </w:p>
          <w:p w14:paraId="6329A547" w14:textId="77777777" w:rsidR="0084065D" w:rsidRPr="0084065D" w:rsidRDefault="0084065D" w:rsidP="0084065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065D">
              <w:rPr>
                <w:rFonts w:cstheme="minorHAnsi"/>
                <w:sz w:val="18"/>
                <w:szCs w:val="18"/>
                <w:lang w:val="en-US"/>
              </w:rPr>
              <w:t>3. Correlate clinical consequences of chylothorax and lymph leakage.</w:t>
            </w:r>
          </w:p>
          <w:p w14:paraId="4FB687F5" w14:textId="77777777" w:rsidR="0084065D" w:rsidRPr="0084065D" w:rsidRDefault="0084065D" w:rsidP="0084065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065D">
              <w:rPr>
                <w:rFonts w:cstheme="minorHAnsi"/>
                <w:sz w:val="18"/>
                <w:szCs w:val="18"/>
                <w:lang w:val="en-US"/>
              </w:rPr>
              <w:t>4. Identify alternative lymphatic pathways for spread of malignant cells or infection.</w:t>
            </w:r>
          </w:p>
          <w:p w14:paraId="5FF9029F" w14:textId="288AA2D0" w:rsidR="00087D02" w:rsidRDefault="0084065D" w:rsidP="0084065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065D">
              <w:rPr>
                <w:rFonts w:cstheme="minorHAnsi"/>
                <w:sz w:val="18"/>
                <w:szCs w:val="18"/>
                <w:lang w:val="en-US"/>
              </w:rPr>
              <w:t>5. Apply anatomical knowledge to surgical prevention and management of thoracic duct injury.</w:t>
            </w:r>
          </w:p>
        </w:tc>
      </w:tr>
    </w:tbl>
    <w:p w14:paraId="41C9B9B3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106"/>
        <w:gridCol w:w="5896"/>
      </w:tblGrid>
      <w:tr w:rsidR="00AC5689" w:rsidRPr="00673BA3" w14:paraId="41C8943F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04F4E382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65EA2AAD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46EBFA32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1FAE92EA" w14:textId="77777777" w:rsidTr="00C95278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637418DF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6" w:type="dxa"/>
          </w:tcPr>
          <w:p w14:paraId="77EAFDAC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96" w:type="dxa"/>
          </w:tcPr>
          <w:p w14:paraId="0D12A77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5BCC3787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0746CDF6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2581DA0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3106" w:type="dxa"/>
            <w:tcBorders>
              <w:bottom w:val="single" w:sz="4" w:space="0" w:color="8EAADB" w:themeColor="accent1" w:themeTint="99"/>
            </w:tcBorders>
            <w:vAlign w:val="center"/>
          </w:tcPr>
          <w:p w14:paraId="49755300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Biochemistry Of Lipoprotein Metabolism </w:t>
            </w:r>
          </w:p>
          <w:p w14:paraId="34FDF29B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(T-2)</w:t>
            </w:r>
          </w:p>
        </w:tc>
        <w:tc>
          <w:tcPr>
            <w:tcW w:w="5896" w:type="dxa"/>
            <w:tcBorders>
              <w:bottom w:val="single" w:sz="4" w:space="0" w:color="8EAADB" w:themeColor="accent1" w:themeTint="99"/>
            </w:tcBorders>
          </w:tcPr>
          <w:p w14:paraId="0D50E25A" w14:textId="77777777" w:rsidR="00AC5689" w:rsidRPr="00673BA3" w:rsidRDefault="00AC5689" w:rsidP="00181796">
            <w:pPr>
              <w:pStyle w:val="ListParagraph"/>
              <w:numPr>
                <w:ilvl w:val="0"/>
                <w:numId w:val="1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the classification, composition and characteristics of plasma lipoproteins </w:t>
            </w:r>
          </w:p>
          <w:p w14:paraId="73085974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distribution and function of major types of apolipoproteins found in the different lipoprotein classes. </w:t>
            </w:r>
          </w:p>
          <w:p w14:paraId="225CB147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lipoprotein determination methods (lipoprotein electrophoresis and ultracentrifugation methods)</w:t>
            </w:r>
          </w:p>
          <w:p w14:paraId="5909A744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synthesis, degradation and metabolism of chylomicrons, VLDL, LDL, HDL</w:t>
            </w:r>
          </w:p>
          <w:p w14:paraId="6262B790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functions of lipoprotein lipase and hepatic lipase enzymes</w:t>
            </w:r>
          </w:p>
          <w:p w14:paraId="002903AE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LDL receptor pathway and regulation of cholesterol metabolism</w:t>
            </w:r>
          </w:p>
          <w:p w14:paraId="407EE10F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tructures of Lipoprotein (a) and LpX Lipoprotein and explain their clinical significance</w:t>
            </w:r>
          </w:p>
          <w:p w14:paraId="5E8CD4CA" w14:textId="77777777" w:rsidR="00AC5689" w:rsidRPr="00673BA3" w:rsidRDefault="00AC5689" w:rsidP="00181796">
            <w:pPr>
              <w:pStyle w:val="Default"/>
              <w:numPr>
                <w:ilvl w:val="0"/>
                <w:numId w:val="1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major types of receptors (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LDL Receptor, LRP Receptor, scavanger receptors) and transporter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hat lipoproteins interact</w:t>
            </w:r>
          </w:p>
        </w:tc>
      </w:tr>
      <w:tr w:rsidR="00AC5689" w:rsidRPr="00673BA3" w14:paraId="7472892D" w14:textId="77777777" w:rsidTr="00C95278">
        <w:trPr>
          <w:trHeight w:val="2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47B1055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402E61FF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Biochemistry Of Atherosclerosis </w:t>
            </w:r>
          </w:p>
          <w:p w14:paraId="4E725AAA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96" w:type="dxa"/>
          </w:tcPr>
          <w:p w14:paraId="140CFC3C" w14:textId="77777777" w:rsidR="00AC5689" w:rsidRPr="00673BA3" w:rsidRDefault="00AC5689" w:rsidP="00181796">
            <w:pPr>
              <w:pStyle w:val="ListParagraph"/>
              <w:numPr>
                <w:ilvl w:val="0"/>
                <w:numId w:val="124"/>
              </w:numPr>
              <w:spacing w:afterAutospacing="1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fine of atherosclerosis and explain the stages </w:t>
            </w:r>
          </w:p>
          <w:p w14:paraId="5135406B" w14:textId="77777777" w:rsidR="00AC5689" w:rsidRPr="00673BA3" w:rsidRDefault="00AC5689" w:rsidP="00181796">
            <w:pPr>
              <w:pStyle w:val="ListParagraph"/>
              <w:numPr>
                <w:ilvl w:val="0"/>
                <w:numId w:val="124"/>
              </w:numPr>
              <w:spacing w:afterAutospacing="1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“Response of Injury”  Hypothesis</w:t>
            </w:r>
          </w:p>
          <w:p w14:paraId="02F532AD" w14:textId="77777777" w:rsidR="00AC5689" w:rsidRPr="00673BA3" w:rsidRDefault="00AC5689" w:rsidP="00181796">
            <w:pPr>
              <w:pStyle w:val="ListParagraph"/>
              <w:numPr>
                <w:ilvl w:val="0"/>
                <w:numId w:val="124"/>
              </w:numPr>
              <w:spacing w:afterAutospacing="1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role of oxidized LDL,  growth factors and cytokines in the pathogenesis of atherosclerosis</w:t>
            </w:r>
          </w:p>
          <w:p w14:paraId="13A5B63F" w14:textId="77777777" w:rsidR="00AC5689" w:rsidRPr="00673BA3" w:rsidRDefault="00AC5689" w:rsidP="00181796">
            <w:pPr>
              <w:pStyle w:val="ListParagraph"/>
              <w:numPr>
                <w:ilvl w:val="0"/>
                <w:numId w:val="124"/>
              </w:numPr>
              <w:spacing w:afterAutospacing="1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traditional and non-traditional risk factors of  atherosclerosis</w:t>
            </w:r>
          </w:p>
          <w:p w14:paraId="574D467C" w14:textId="77777777" w:rsidR="00AC5689" w:rsidRPr="00673BA3" w:rsidRDefault="00AC5689" w:rsidP="00181796">
            <w:pPr>
              <w:pStyle w:val="ListParagraph"/>
              <w:numPr>
                <w:ilvl w:val="0"/>
                <w:numId w:val="124"/>
              </w:numPr>
              <w:spacing w:afterAutospacing="1" w:line="276" w:lineRule="auto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antiatherogenic effects of HDL </w:t>
            </w:r>
          </w:p>
          <w:p w14:paraId="4A95EB59" w14:textId="77777777" w:rsidR="00AC5689" w:rsidRPr="00673BA3" w:rsidRDefault="00AC5689" w:rsidP="00181796">
            <w:pPr>
              <w:pStyle w:val="ListParagraph"/>
              <w:numPr>
                <w:ilvl w:val="0"/>
                <w:numId w:val="124"/>
              </w:numPr>
              <w:spacing w:afterAutospacing="1" w:line="276" w:lineRule="auto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biochemical markers of atherosclerosis and comment on laboratory tests that assess lipid metabolism and  cardiovascular risk</w:t>
            </w:r>
          </w:p>
        </w:tc>
      </w:tr>
      <w:tr w:rsidR="00AC5689" w:rsidRPr="00673BA3" w14:paraId="7FCD3A1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69056700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0F4D5B52" w14:textId="77777777" w:rsidR="00AC5689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Disorders Of Lipid Metabolism: Dyslipidemias And Hypolipidemias </w:t>
            </w:r>
          </w:p>
          <w:p w14:paraId="2F3F6BE2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2F1A88A1" w14:textId="77777777" w:rsidR="00AC5689" w:rsidRPr="00673BA3" w:rsidRDefault="00AC5689" w:rsidP="00181796">
            <w:pPr>
              <w:pStyle w:val="Default"/>
              <w:numPr>
                <w:ilvl w:val="0"/>
                <w:numId w:val="12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primary and secondary causes of lipoprotein metabolism disorders</w:t>
            </w:r>
          </w:p>
          <w:p w14:paraId="27F865ED" w14:textId="77777777" w:rsidR="00AC5689" w:rsidRPr="00673BA3" w:rsidRDefault="00AC5689" w:rsidP="00181796">
            <w:pPr>
              <w:pStyle w:val="Default"/>
              <w:numPr>
                <w:ilvl w:val="0"/>
                <w:numId w:val="12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hyperlipidemias based on the elevated lipoproteins (WHO (Fredrickson) classification)</w:t>
            </w:r>
          </w:p>
          <w:p w14:paraId="7F6AFBFA" w14:textId="77777777" w:rsidR="00AC5689" w:rsidRPr="00673BA3" w:rsidRDefault="00AC5689" w:rsidP="00181796">
            <w:pPr>
              <w:pStyle w:val="Default"/>
              <w:numPr>
                <w:ilvl w:val="0"/>
                <w:numId w:val="12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metabolic and genetic defects in clinically relevant hyperlipidemias and define their clinical findings</w:t>
            </w:r>
          </w:p>
          <w:p w14:paraId="46519F94" w14:textId="77777777" w:rsidR="00AC5689" w:rsidRPr="00673BA3" w:rsidRDefault="00AC5689" w:rsidP="00181796">
            <w:pPr>
              <w:pStyle w:val="Default"/>
              <w:numPr>
                <w:ilvl w:val="0"/>
                <w:numId w:val="12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types, causes and clinical findings of hypolipoproteinemias </w:t>
            </w:r>
          </w:p>
          <w:p w14:paraId="4463D10C" w14:textId="77777777" w:rsidR="00AC5689" w:rsidRPr="00673BA3" w:rsidRDefault="00AC5689" w:rsidP="00181796">
            <w:pPr>
              <w:pStyle w:val="Default"/>
              <w:numPr>
                <w:ilvl w:val="0"/>
                <w:numId w:val="12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mechanism and clinical findings of plasma lecithin cholesterol acyl transferase (LCAT) deficiency</w:t>
            </w:r>
          </w:p>
          <w:p w14:paraId="4457A2DC" w14:textId="77777777" w:rsidR="00AC5689" w:rsidRPr="00673BA3" w:rsidRDefault="00AC5689" w:rsidP="00181796">
            <w:pPr>
              <w:pStyle w:val="Default"/>
              <w:numPr>
                <w:ilvl w:val="0"/>
                <w:numId w:val="12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mechanism and clinical findings of HDL lipoprotein deficiency (Tangier disease)</w:t>
            </w:r>
          </w:p>
          <w:p w14:paraId="710FA22B" w14:textId="77777777" w:rsidR="00AC5689" w:rsidRPr="00673BA3" w:rsidRDefault="00AC5689" w:rsidP="00181796">
            <w:pPr>
              <w:pStyle w:val="ListParagraph"/>
              <w:numPr>
                <w:ilvl w:val="0"/>
                <w:numId w:val="123"/>
              </w:numPr>
              <w:spacing w:afterAutospacing="1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chemical diagnostic methods used in diagnosis and prognosis of lipid and lipoprotein metabolism disorders</w:t>
            </w:r>
          </w:p>
        </w:tc>
      </w:tr>
      <w:tr w:rsidR="00AC5689" w:rsidRPr="00673BA3" w14:paraId="61B37298" w14:textId="77777777" w:rsidTr="00C95278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F396E1F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59429445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Cardiac İnjury Markers </w:t>
            </w:r>
          </w:p>
          <w:p w14:paraId="6A3F0264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0E4BA2AE" w14:textId="77777777" w:rsidR="00AC5689" w:rsidRPr="00673BA3" w:rsidRDefault="00AC5689" w:rsidP="00181796">
            <w:pPr>
              <w:pStyle w:val="ListParagraph"/>
              <w:numPr>
                <w:ilvl w:val="0"/>
                <w:numId w:val="14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the biomarkers used to test cardiac function</w:t>
            </w:r>
          </w:p>
          <w:p w14:paraId="06AC935A" w14:textId="77777777" w:rsidR="00AC5689" w:rsidRPr="00673BA3" w:rsidRDefault="00AC5689" w:rsidP="00181796">
            <w:pPr>
              <w:pStyle w:val="ListParagraph"/>
              <w:numPr>
                <w:ilvl w:val="0"/>
                <w:numId w:val="1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ell clinical states related with myocardial injury</w:t>
            </w:r>
          </w:p>
          <w:p w14:paraId="259DA8A2" w14:textId="77777777" w:rsidR="00AC5689" w:rsidRPr="00673BA3" w:rsidRDefault="00AC5689" w:rsidP="00181796">
            <w:pPr>
              <w:pStyle w:val="ListParagraph"/>
              <w:numPr>
                <w:ilvl w:val="0"/>
                <w:numId w:val="1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markers of myocardial injury</w:t>
            </w:r>
          </w:p>
          <w:p w14:paraId="2C5B0686" w14:textId="77777777" w:rsidR="00AC5689" w:rsidRPr="00673BA3" w:rsidRDefault="00AC5689" w:rsidP="00181796">
            <w:pPr>
              <w:pStyle w:val="ListParagraph"/>
              <w:numPr>
                <w:ilvl w:val="0"/>
                <w:numId w:val="1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markers used in case of hemodynamic stress</w:t>
            </w:r>
          </w:p>
          <w:p w14:paraId="3B161AF2" w14:textId="77777777" w:rsidR="00AC5689" w:rsidRPr="00673BA3" w:rsidRDefault="00AC5689" w:rsidP="00181796">
            <w:pPr>
              <w:pStyle w:val="ListParagraph"/>
              <w:numPr>
                <w:ilvl w:val="0"/>
                <w:numId w:val="1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markers used to test inflammation and prognosis</w:t>
            </w:r>
          </w:p>
          <w:p w14:paraId="5A148EB4" w14:textId="77777777" w:rsidR="00AC5689" w:rsidRPr="00673BA3" w:rsidRDefault="00AC5689" w:rsidP="00181796">
            <w:pPr>
              <w:pStyle w:val="ListParagraph"/>
              <w:numPr>
                <w:ilvl w:val="0"/>
                <w:numId w:val="1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use of cardiac markers in clinical states of cardiac injury</w:t>
            </w:r>
          </w:p>
        </w:tc>
      </w:tr>
      <w:tr w:rsidR="00AC5689" w:rsidRPr="00673BA3" w14:paraId="22F0FEDB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C401DF1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02C96F89" w14:textId="77777777" w:rsidR="00AC5689" w:rsidRPr="00FD07E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FD07E3">
              <w:rPr>
                <w:rFonts w:cstheme="minorHAnsi"/>
                <w:bCs/>
                <w:sz w:val="18"/>
                <w:szCs w:val="18"/>
              </w:rPr>
              <w:t xml:space="preserve">Introduction To Porphyrins </w:t>
            </w:r>
          </w:p>
          <w:p w14:paraId="04C88B1A" w14:textId="77777777" w:rsidR="00AC5689" w:rsidRPr="00FD07E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FD07E3">
              <w:rPr>
                <w:rFonts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896" w:type="dxa"/>
          </w:tcPr>
          <w:p w14:paraId="1C8D1DFF" w14:textId="77777777" w:rsidR="00AC5689" w:rsidRPr="00FD07E3" w:rsidRDefault="00AC5689" w:rsidP="00181796">
            <w:pPr>
              <w:pStyle w:val="ListParagraph"/>
              <w:numPr>
                <w:ilvl w:val="0"/>
                <w:numId w:val="14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Define the structure of porphyrins</w:t>
            </w:r>
          </w:p>
          <w:p w14:paraId="6CC476EC" w14:textId="77777777" w:rsidR="00AC5689" w:rsidRPr="00FD07E3" w:rsidRDefault="00AC5689" w:rsidP="00181796">
            <w:pPr>
              <w:pStyle w:val="ListParagraph"/>
              <w:numPr>
                <w:ilvl w:val="0"/>
                <w:numId w:val="1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 xml:space="preserve">Tell the chemical properties of porphyrins </w:t>
            </w:r>
          </w:p>
          <w:p w14:paraId="48132EA3" w14:textId="77777777" w:rsidR="00AC5689" w:rsidRPr="00FD07E3" w:rsidRDefault="00AC5689" w:rsidP="00181796">
            <w:pPr>
              <w:pStyle w:val="ListParagraph"/>
              <w:numPr>
                <w:ilvl w:val="0"/>
                <w:numId w:val="14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Define heme and related proteins</w:t>
            </w:r>
          </w:p>
        </w:tc>
      </w:tr>
      <w:tr w:rsidR="00AC5689" w:rsidRPr="00673BA3" w14:paraId="60CFB7B9" w14:textId="77777777" w:rsidTr="00C95278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26DD0A8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19EA803F" w14:textId="77777777" w:rsidR="00AC5689" w:rsidRPr="00FD07E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FD07E3">
              <w:rPr>
                <w:rFonts w:cstheme="minorHAnsi"/>
                <w:bCs/>
                <w:sz w:val="18"/>
                <w:szCs w:val="18"/>
              </w:rPr>
              <w:t>Disorders of Porphyrine Metabolism</w:t>
            </w:r>
          </w:p>
          <w:p w14:paraId="5446A1BD" w14:textId="77777777" w:rsidR="00AC5689" w:rsidRPr="00FD07E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FD07E3">
              <w:rPr>
                <w:rFonts w:cstheme="minorHAnsi"/>
                <w:bCs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34B7B9FC" w14:textId="77777777" w:rsidR="00AC5689" w:rsidRPr="00FD07E3" w:rsidRDefault="00AC5689" w:rsidP="00181796">
            <w:pPr>
              <w:pStyle w:val="ListParagraph"/>
              <w:numPr>
                <w:ilvl w:val="0"/>
                <w:numId w:val="14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 xml:space="preserve">Classify the porphyrias according to their origin of tissue  </w:t>
            </w:r>
          </w:p>
          <w:p w14:paraId="0766C8B9" w14:textId="77777777" w:rsidR="00AC5689" w:rsidRPr="00FD07E3" w:rsidRDefault="00AC5689" w:rsidP="00181796">
            <w:pPr>
              <w:pStyle w:val="ListParagraph"/>
              <w:numPr>
                <w:ilvl w:val="0"/>
                <w:numId w:val="1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Explain the analysis of porphyrins in the clinical laboratory</w:t>
            </w:r>
          </w:p>
          <w:p w14:paraId="0D2F2253" w14:textId="77777777" w:rsidR="00AC5689" w:rsidRPr="00FD07E3" w:rsidRDefault="00AC5689" w:rsidP="00181796">
            <w:pPr>
              <w:pStyle w:val="ListParagraph"/>
              <w:numPr>
                <w:ilvl w:val="0"/>
                <w:numId w:val="1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Describe the methods used in the diagnosis of porphyrias</w:t>
            </w:r>
          </w:p>
          <w:p w14:paraId="644477B5" w14:textId="77777777" w:rsidR="00AC5689" w:rsidRPr="00FD07E3" w:rsidRDefault="00AC5689" w:rsidP="00181796">
            <w:pPr>
              <w:pStyle w:val="ListParagraph"/>
              <w:numPr>
                <w:ilvl w:val="0"/>
                <w:numId w:val="1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Tell the biochemical causes of porphyrias</w:t>
            </w:r>
          </w:p>
          <w:p w14:paraId="31B14561" w14:textId="77777777" w:rsidR="00AC5689" w:rsidRPr="00FD07E3" w:rsidRDefault="00AC5689" w:rsidP="00181796">
            <w:pPr>
              <w:pStyle w:val="ListParagraph"/>
              <w:numPr>
                <w:ilvl w:val="0"/>
                <w:numId w:val="1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Tell the enzymes that are involved in the pathogenesis porphyrias</w:t>
            </w:r>
          </w:p>
          <w:p w14:paraId="78BF5FEB" w14:textId="77777777" w:rsidR="00AC5689" w:rsidRPr="00FD07E3" w:rsidRDefault="00AC5689" w:rsidP="00181796">
            <w:pPr>
              <w:pStyle w:val="ListParagraph"/>
              <w:numPr>
                <w:ilvl w:val="0"/>
                <w:numId w:val="14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Explain the distinct clinical features of porphyrias related with enzyme defects</w:t>
            </w:r>
          </w:p>
        </w:tc>
      </w:tr>
      <w:tr w:rsidR="00AC5689" w:rsidRPr="00673BA3" w14:paraId="10CEED8B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BC83011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69E8B951" w14:textId="77777777" w:rsidR="00AC5689" w:rsidRPr="00FD07E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FD07E3">
              <w:rPr>
                <w:rFonts w:cstheme="minorHAnsi"/>
                <w:bCs/>
                <w:color w:val="000000"/>
                <w:sz w:val="18"/>
                <w:szCs w:val="18"/>
              </w:rPr>
              <w:t xml:space="preserve">Heme Biosynthesis </w:t>
            </w:r>
          </w:p>
          <w:p w14:paraId="201A3AA9" w14:textId="77777777" w:rsidR="00AC5689" w:rsidRPr="00FD07E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FD07E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96" w:type="dxa"/>
          </w:tcPr>
          <w:p w14:paraId="29491DE4" w14:textId="77777777" w:rsidR="00AC5689" w:rsidRPr="00FD07E3" w:rsidRDefault="00AC5689" w:rsidP="00181796">
            <w:pPr>
              <w:pStyle w:val="ListParagraph"/>
              <w:numPr>
                <w:ilvl w:val="0"/>
                <w:numId w:val="14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Explain the reactions of heme biosynthesis</w:t>
            </w:r>
          </w:p>
          <w:p w14:paraId="750C8C04" w14:textId="77777777" w:rsidR="00AC5689" w:rsidRPr="00FD07E3" w:rsidRDefault="00AC5689" w:rsidP="00181796">
            <w:pPr>
              <w:pStyle w:val="ListParagraph"/>
              <w:numPr>
                <w:ilvl w:val="0"/>
                <w:numId w:val="1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 xml:space="preserve">Explain the enzymatic regulation of heme biosynthesis </w:t>
            </w:r>
          </w:p>
          <w:p w14:paraId="7D646DA2" w14:textId="77777777" w:rsidR="00AC5689" w:rsidRPr="00FD07E3" w:rsidRDefault="00AC5689" w:rsidP="00181796">
            <w:pPr>
              <w:pStyle w:val="ListParagraph"/>
              <w:numPr>
                <w:ilvl w:val="0"/>
                <w:numId w:val="1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FD07E3">
              <w:rPr>
                <w:rFonts w:asciiTheme="minorHAnsi" w:hAnsiTheme="minorHAnsi" w:cstheme="minorHAnsi"/>
                <w:sz w:val="18"/>
                <w:szCs w:val="18"/>
              </w:rPr>
              <w:t>Tell the enzymes involved in biosynthesis of heme</w:t>
            </w:r>
          </w:p>
        </w:tc>
      </w:tr>
    </w:tbl>
    <w:p w14:paraId="3DA4220E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106"/>
        <w:gridCol w:w="5896"/>
      </w:tblGrid>
      <w:tr w:rsidR="00AC5689" w:rsidRPr="00673BA3" w14:paraId="1A885A7E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CBB5A69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4EEE48BA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7C046046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74903601" w14:textId="77777777" w:rsidTr="00C95278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2668E59B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6" w:type="dxa"/>
          </w:tcPr>
          <w:p w14:paraId="213D4394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96" w:type="dxa"/>
          </w:tcPr>
          <w:p w14:paraId="46563731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33234EF0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5B74B115" w14:textId="77777777" w:rsidR="00AC5689" w:rsidRPr="00527101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2710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ARDIOLOGY</w:t>
            </w:r>
          </w:p>
        </w:tc>
        <w:tc>
          <w:tcPr>
            <w:tcW w:w="3106" w:type="dxa"/>
            <w:vAlign w:val="center"/>
          </w:tcPr>
          <w:p w14:paraId="26BA620D" w14:textId="77777777" w:rsidR="00AC5689" w:rsidRPr="00527101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ommon Symptoms of Cardiovascular Disease (Angina, Dispnea, Palpitation, Edema) </w:t>
            </w:r>
          </w:p>
          <w:p w14:paraId="57504405" w14:textId="77777777" w:rsidR="00AC5689" w:rsidRPr="00527101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27101">
              <w:rPr>
                <w:rFonts w:asciiTheme="minorHAnsi" w:hAnsiTheme="minorHAnsi"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896" w:type="dxa"/>
          </w:tcPr>
          <w:p w14:paraId="3D4E4F9B" w14:textId="77777777" w:rsidR="00AC5689" w:rsidRPr="00673BA3" w:rsidRDefault="00AC5689" w:rsidP="00181796">
            <w:pPr>
              <w:pStyle w:val="ListParagraph"/>
              <w:numPr>
                <w:ilvl w:val="0"/>
                <w:numId w:val="19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common symptoms of cardiovascular diseases</w:t>
            </w:r>
          </w:p>
          <w:p w14:paraId="0050B458" w14:textId="77777777" w:rsidR="00AC5689" w:rsidRPr="00673BA3" w:rsidRDefault="00AC5689" w:rsidP="00181796">
            <w:pPr>
              <w:pStyle w:val="ListParagraph"/>
              <w:numPr>
                <w:ilvl w:val="0"/>
                <w:numId w:val="19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risk factors that contribute to the development of cardiovascular diseases</w:t>
            </w:r>
          </w:p>
        </w:tc>
      </w:tr>
      <w:tr w:rsidR="00AC5689" w:rsidRPr="00673BA3" w14:paraId="0F53C97A" w14:textId="77777777" w:rsidTr="00C95278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6C982527" w14:textId="77777777" w:rsidR="00AC5689" w:rsidRPr="00527101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23D63AD6" w14:textId="77777777" w:rsidR="00AC5689" w:rsidRPr="00527101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Examination Of Cardiovascular System  </w:t>
            </w:r>
          </w:p>
          <w:p w14:paraId="6C9BEC58" w14:textId="77777777" w:rsidR="00AC5689" w:rsidRPr="00527101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2710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(T-1)</w:t>
            </w:r>
          </w:p>
        </w:tc>
        <w:tc>
          <w:tcPr>
            <w:tcW w:w="5896" w:type="dxa"/>
          </w:tcPr>
          <w:p w14:paraId="34C6EC8C" w14:textId="77777777" w:rsidR="00AC5689" w:rsidRPr="00673BA3" w:rsidRDefault="00AC5689" w:rsidP="00181796">
            <w:pPr>
              <w:pStyle w:val="ListParagraph"/>
              <w:numPr>
                <w:ilvl w:val="0"/>
                <w:numId w:val="19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basic anatomy and physiology of the cardiovascular system</w:t>
            </w:r>
          </w:p>
          <w:p w14:paraId="4E6D8502" w14:textId="77777777" w:rsidR="00AC5689" w:rsidRPr="00673BA3" w:rsidRDefault="00AC5689" w:rsidP="00181796">
            <w:pPr>
              <w:pStyle w:val="ListParagraph"/>
              <w:numPr>
                <w:ilvl w:val="0"/>
                <w:numId w:val="19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how to collect a focused health history related to the cardiovascular system</w:t>
            </w:r>
          </w:p>
          <w:p w14:paraId="5A9488DF" w14:textId="77777777" w:rsidR="00AC5689" w:rsidRPr="00673BA3" w:rsidRDefault="00AC5689" w:rsidP="00181796">
            <w:pPr>
              <w:pStyle w:val="ListParagraph"/>
              <w:numPr>
                <w:ilvl w:val="0"/>
                <w:numId w:val="19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how to undertake a physical examination of the cardiovascular system</w:t>
            </w:r>
          </w:p>
        </w:tc>
      </w:tr>
      <w:tr w:rsidR="00AC5689" w:rsidRPr="00673BA3" w14:paraId="7F406EE7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C650778" w14:textId="77777777" w:rsidR="00AC5689" w:rsidRPr="00527101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1D679951" w14:textId="43B3D4F3" w:rsidR="00AC5689" w:rsidRPr="00527101" w:rsidRDefault="00C068A2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bCs/>
                <w:sz w:val="18"/>
                <w:szCs w:val="18"/>
              </w:rPr>
              <w:t>Circulatory dynamics in cardiac failure and Circulatory Shock (T-2)</w:t>
            </w:r>
          </w:p>
        </w:tc>
        <w:tc>
          <w:tcPr>
            <w:tcW w:w="5896" w:type="dxa"/>
          </w:tcPr>
          <w:p w14:paraId="175C9304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fine heart failure.</w:t>
            </w:r>
          </w:p>
          <w:p w14:paraId="5580B547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fine normal pressure values in cardiac chambers; explain central vein pressure, pulmonary artery and vein pressures</w:t>
            </w:r>
          </w:p>
          <w:p w14:paraId="45B740CE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List the normal values of stroke volume, cardiac output, heart rate and explain the relationship between them</w:t>
            </w:r>
          </w:p>
          <w:p w14:paraId="223DFAC6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Explain the pressure changes that occur during heart failure</w:t>
            </w:r>
          </w:p>
          <w:p w14:paraId="3ECA52E6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Explain the pathophysiology of heart failure</w:t>
            </w:r>
          </w:p>
          <w:p w14:paraId="72DB1AA4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Explain the pathophysiological mechanisms of possible symptoms of heart failure (shortness of breath, pretibial edema, fatigue)</w:t>
            </w:r>
          </w:p>
          <w:p w14:paraId="5A9A04A8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Explain the pathophysiological mechanisms of pulmonary edema</w:t>
            </w:r>
          </w:p>
          <w:p w14:paraId="61B17D44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Explain the principles of treatment of heart failure in the light of pathophysiological mechanisms</w:t>
            </w:r>
          </w:p>
          <w:p w14:paraId="711F8A8B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 xml:space="preserve">Define (circulatory) shock </w:t>
            </w:r>
          </w:p>
          <w:p w14:paraId="6212E577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Name the different types of shock</w:t>
            </w:r>
          </w:p>
          <w:p w14:paraId="09F9E086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Describe the relationship between stroke volume, cardiac output and blood pressure</w:t>
            </w:r>
          </w:p>
          <w:p w14:paraId="5227236F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scribe cardiac disorders that may cause shock</w:t>
            </w:r>
          </w:p>
          <w:p w14:paraId="4287405A" w14:textId="77777777" w:rsidR="00C068A2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scribe the consequences of shock</w:t>
            </w:r>
          </w:p>
          <w:p w14:paraId="0640CE8B" w14:textId="45FEDB97" w:rsidR="00AC5689" w:rsidRPr="00527101" w:rsidRDefault="00C068A2" w:rsidP="00181796">
            <w:pPr>
              <w:pStyle w:val="ListParagraph"/>
              <w:numPr>
                <w:ilvl w:val="0"/>
                <w:numId w:val="19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scribe the general principles of shock therapy from a pathophysiological perspective</w:t>
            </w:r>
          </w:p>
        </w:tc>
      </w:tr>
      <w:tr w:rsidR="00AC5689" w:rsidRPr="00673BA3" w14:paraId="1966B434" w14:textId="77777777" w:rsidTr="00C95278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65EB8DE6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18AFA5AC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Introduction To Clinical Electrocardiography </w:t>
            </w:r>
          </w:p>
          <w:p w14:paraId="2573674A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574E5760" w14:textId="77777777" w:rsidR="00AC5689" w:rsidRPr="00527101" w:rsidRDefault="00AC5689" w:rsidP="00181796">
            <w:pPr>
              <w:pStyle w:val="ListParagraph"/>
              <w:numPr>
                <w:ilvl w:val="0"/>
                <w:numId w:val="20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iscuss the cardiac anatomy essential for understanding the basic principles of ECG interpretation</w:t>
            </w:r>
          </w:p>
          <w:p w14:paraId="737AE161" w14:textId="77777777" w:rsidR="00AC5689" w:rsidRPr="00527101" w:rsidRDefault="00AC5689" w:rsidP="00181796">
            <w:pPr>
              <w:pStyle w:val="ListParagraph"/>
              <w:numPr>
                <w:ilvl w:val="0"/>
                <w:numId w:val="20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iscuss the difference between depolarization and repolarization</w:t>
            </w:r>
          </w:p>
          <w:p w14:paraId="4C252878" w14:textId="77777777" w:rsidR="00AC5689" w:rsidRPr="00527101" w:rsidRDefault="00AC5689" w:rsidP="00181796">
            <w:pPr>
              <w:pStyle w:val="ListParagraph"/>
              <w:numPr>
                <w:ilvl w:val="0"/>
                <w:numId w:val="20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scribe how ECG wave forms are produced</w:t>
            </w:r>
          </w:p>
          <w:p w14:paraId="5520B2B8" w14:textId="77777777" w:rsidR="00AC5689" w:rsidRPr="00527101" w:rsidRDefault="00AC5689" w:rsidP="00181796">
            <w:pPr>
              <w:pStyle w:val="ListParagraph"/>
              <w:numPr>
                <w:ilvl w:val="0"/>
                <w:numId w:val="20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Explain the purpose of ECG monitoring</w:t>
            </w:r>
          </w:p>
          <w:p w14:paraId="488E6287" w14:textId="2B5CC2F1" w:rsidR="00A07088" w:rsidRPr="00527101" w:rsidRDefault="009B5939" w:rsidP="00181796">
            <w:pPr>
              <w:pStyle w:val="ListParagraph"/>
              <w:numPr>
                <w:ilvl w:val="0"/>
                <w:numId w:val="2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27101">
              <w:rPr>
                <w:rFonts w:asciiTheme="minorHAnsi" w:hAnsiTheme="minorHAnsi" w:cstheme="minorHAnsi"/>
                <w:sz w:val="18"/>
                <w:szCs w:val="18"/>
              </w:rPr>
              <w:t>Describe the electrical mechanisms of arrhythmias and their electrocardiographic reflections</w:t>
            </w:r>
          </w:p>
        </w:tc>
      </w:tr>
    </w:tbl>
    <w:p w14:paraId="05B81862" w14:textId="77777777" w:rsidR="00B9010C" w:rsidRDefault="00B9010C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225F4E3" w14:textId="77777777" w:rsidR="00B9010C" w:rsidRPr="00673BA3" w:rsidRDefault="00B9010C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106"/>
        <w:gridCol w:w="5896"/>
      </w:tblGrid>
      <w:tr w:rsidR="00AC5689" w:rsidRPr="00673BA3" w14:paraId="0161BE69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43F7469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2B1D0749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DD26297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3D715235" w14:textId="77777777" w:rsidTr="00C95278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13AD44FD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6" w:type="dxa"/>
          </w:tcPr>
          <w:p w14:paraId="793C6859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96" w:type="dxa"/>
          </w:tcPr>
          <w:p w14:paraId="1D7C1D00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24A5AD1E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3F6B807D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1A2D0EF5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MBRIYOLOGY</w:t>
            </w:r>
          </w:p>
        </w:tc>
        <w:tc>
          <w:tcPr>
            <w:tcW w:w="3106" w:type="dxa"/>
            <w:tcBorders>
              <w:bottom w:val="single" w:sz="4" w:space="0" w:color="8EAADB" w:themeColor="accent1" w:themeTint="99"/>
            </w:tcBorders>
            <w:vAlign w:val="center"/>
          </w:tcPr>
          <w:p w14:paraId="4DA394C9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Development Of Cardiovascular System </w:t>
            </w:r>
          </w:p>
          <w:p w14:paraId="178FBD50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(T-3)</w:t>
            </w:r>
          </w:p>
        </w:tc>
        <w:tc>
          <w:tcPr>
            <w:tcW w:w="5896" w:type="dxa"/>
            <w:tcBorders>
              <w:bottom w:val="single" w:sz="4" w:space="0" w:color="8EAADB" w:themeColor="accent1" w:themeTint="99"/>
            </w:tcBorders>
          </w:tcPr>
          <w:p w14:paraId="005E54D2" w14:textId="77777777" w:rsidR="00AC5689" w:rsidRPr="00673BA3" w:rsidRDefault="00AC5689" w:rsidP="00181796">
            <w:pPr>
              <w:pStyle w:val="NormalWeb"/>
              <w:numPr>
                <w:ilvl w:val="0"/>
                <w:numId w:val="20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Acquire knowledge concerning the development stages of heart, blood vessels, prenatal and neonatal circulations</w:t>
            </w:r>
          </w:p>
          <w:p w14:paraId="3DE8BCF4" w14:textId="77777777" w:rsidR="00AC5689" w:rsidRPr="00673BA3" w:rsidRDefault="00AC5689" w:rsidP="00181796">
            <w:pPr>
              <w:pStyle w:val="ListParagraph"/>
              <w:numPr>
                <w:ilvl w:val="0"/>
                <w:numId w:val="20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anomalies that occur during the development stages of cardiovascular system</w:t>
            </w:r>
          </w:p>
        </w:tc>
      </w:tr>
      <w:tr w:rsidR="00AC5689" w:rsidRPr="00673BA3" w14:paraId="23E634C5" w14:textId="77777777" w:rsidTr="00C95278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2EF1CE9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2A34D549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>Developmet Of Respiratory System</w:t>
            </w:r>
          </w:p>
          <w:p w14:paraId="47E725AB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 (T-2)</w:t>
            </w:r>
          </w:p>
        </w:tc>
        <w:tc>
          <w:tcPr>
            <w:tcW w:w="5896" w:type="dxa"/>
          </w:tcPr>
          <w:p w14:paraId="099CDAEE" w14:textId="77777777" w:rsidR="00AC5689" w:rsidRPr="00673BA3" w:rsidRDefault="00AC5689" w:rsidP="00181796">
            <w:pPr>
              <w:numPr>
                <w:ilvl w:val="0"/>
                <w:numId w:val="2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212529"/>
                <w:sz w:val="18"/>
                <w:szCs w:val="18"/>
                <w:lang w:val="en-US"/>
              </w:rPr>
              <w:t>Describe the development of the respiratory system from the endodermal and mesodermal components.</w:t>
            </w:r>
          </w:p>
          <w:p w14:paraId="61878CB7" w14:textId="77777777" w:rsidR="00AC5689" w:rsidRPr="00673BA3" w:rsidRDefault="00AC5689" w:rsidP="00181796">
            <w:pPr>
              <w:numPr>
                <w:ilvl w:val="0"/>
                <w:numId w:val="2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212529"/>
                <w:sz w:val="18"/>
                <w:szCs w:val="18"/>
                <w:lang w:val="en-US"/>
              </w:rPr>
              <w:t>Identfy the main steps in the development of the lungs.</w:t>
            </w:r>
          </w:p>
          <w:p w14:paraId="282E216C" w14:textId="77777777" w:rsidR="00AC5689" w:rsidRPr="00673BA3" w:rsidRDefault="00AC5689" w:rsidP="00181796">
            <w:pPr>
              <w:numPr>
                <w:ilvl w:val="0"/>
                <w:numId w:val="2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212529"/>
                <w:sz w:val="18"/>
                <w:szCs w:val="18"/>
                <w:lang w:val="en-US"/>
              </w:rPr>
              <w:t>Describe the development of the diaphragm and thoracic cavities.</w:t>
            </w:r>
          </w:p>
          <w:p w14:paraId="0CC4F704" w14:textId="77777777" w:rsidR="00AC5689" w:rsidRPr="00673BA3" w:rsidRDefault="00AC5689" w:rsidP="00181796">
            <w:pPr>
              <w:numPr>
                <w:ilvl w:val="0"/>
                <w:numId w:val="2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212529"/>
                <w:sz w:val="18"/>
                <w:szCs w:val="18"/>
                <w:lang w:val="en-US"/>
              </w:rPr>
              <w:t>Define the respiratory changes before and after birth.</w:t>
            </w:r>
          </w:p>
          <w:p w14:paraId="7B451291" w14:textId="77777777" w:rsidR="00AC5689" w:rsidRPr="00673BA3" w:rsidRDefault="00AC5689" w:rsidP="00181796">
            <w:pPr>
              <w:numPr>
                <w:ilvl w:val="0"/>
                <w:numId w:val="2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212529"/>
                <w:sz w:val="18"/>
                <w:szCs w:val="18"/>
                <w:lang w:val="en-US"/>
              </w:rPr>
              <w:t xml:space="preserve">Describe the developmental aberrations </w:t>
            </w:r>
            <w:r w:rsidRPr="00673BA3">
              <w:rPr>
                <w:rFonts w:cstheme="minorHAnsi"/>
                <w:sz w:val="18"/>
                <w:szCs w:val="18"/>
              </w:rPr>
              <w:t xml:space="preserve">during the development process such as </w:t>
            </w:r>
            <w:r w:rsidRPr="00673BA3">
              <w:rPr>
                <w:rFonts w:eastAsia="Times New Roman" w:cstheme="minorHAnsi"/>
                <w:color w:val="212529"/>
                <w:sz w:val="18"/>
                <w:szCs w:val="18"/>
                <w:lang w:val="en-US"/>
              </w:rPr>
              <w:t>tracheo - oesophageal fistula (T.O.F); oesphageal atresia; diaphragmatic hernia; lobar emphysema.</w:t>
            </w:r>
          </w:p>
        </w:tc>
      </w:tr>
    </w:tbl>
    <w:p w14:paraId="4892B72D" w14:textId="77777777" w:rsidR="001128DA" w:rsidRDefault="001128DA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W w:w="9719" w:type="dxa"/>
        <w:tblLook w:val="04A0" w:firstRow="1" w:lastRow="0" w:firstColumn="1" w:lastColumn="0" w:noHBand="0" w:noVBand="1"/>
      </w:tblPr>
      <w:tblGrid>
        <w:gridCol w:w="717"/>
        <w:gridCol w:w="3106"/>
        <w:gridCol w:w="5896"/>
      </w:tblGrid>
      <w:tr w:rsidR="00454F24" w:rsidRPr="00673BA3" w14:paraId="444FF289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011601CE" w14:textId="77777777" w:rsidR="00454F24" w:rsidRPr="00673BA3" w:rsidRDefault="00454F24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54F24" w:rsidRPr="00673BA3" w14:paraId="1EC95774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4A183C2D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454F24" w:rsidRPr="00673BA3" w14:paraId="013F6529" w14:textId="77777777" w:rsidTr="002F60CF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2D2CAD19" w14:textId="77777777" w:rsidR="00454F24" w:rsidRPr="00454F24" w:rsidRDefault="00454F24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6" w:type="dxa"/>
          </w:tcPr>
          <w:p w14:paraId="25F95527" w14:textId="77777777" w:rsidR="00454F24" w:rsidRPr="00454F24" w:rsidRDefault="00454F24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96" w:type="dxa"/>
          </w:tcPr>
          <w:p w14:paraId="69446E11" w14:textId="77777777" w:rsidR="00454F24" w:rsidRPr="00454F24" w:rsidRDefault="00454F24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54F24" w:rsidRPr="00673BA3" w14:paraId="602F4C84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78188758" w14:textId="77777777" w:rsidR="00454F24" w:rsidRPr="00454F24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00D36AD" w14:textId="77777777" w:rsidR="00454F24" w:rsidRPr="00454F24" w:rsidRDefault="00454F24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3106" w:type="dxa"/>
            <w:tcBorders>
              <w:bottom w:val="single" w:sz="4" w:space="0" w:color="8EAADB" w:themeColor="accent1" w:themeTint="99"/>
            </w:tcBorders>
            <w:vAlign w:val="center"/>
          </w:tcPr>
          <w:p w14:paraId="75F76C07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Introduction To Anaerobs </w:t>
            </w:r>
          </w:p>
          <w:p w14:paraId="2FF838F0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896" w:type="dxa"/>
            <w:tcBorders>
              <w:bottom w:val="single" w:sz="4" w:space="0" w:color="8EAADB" w:themeColor="accent1" w:themeTint="99"/>
            </w:tcBorders>
            <w:vAlign w:val="bottom"/>
          </w:tcPr>
          <w:p w14:paraId="60AD1458" w14:textId="77777777" w:rsidR="00454F24" w:rsidRPr="00454F24" w:rsidRDefault="00454F24" w:rsidP="00181796">
            <w:pPr>
              <w:pStyle w:val="ListParagraph"/>
              <w:numPr>
                <w:ilvl w:val="0"/>
                <w:numId w:val="2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Define anaerobic bacteria</w:t>
            </w:r>
          </w:p>
          <w:p w14:paraId="6AF266E8" w14:textId="77777777" w:rsidR="00454F24" w:rsidRPr="00454F24" w:rsidRDefault="00454F24" w:rsidP="00181796">
            <w:pPr>
              <w:pStyle w:val="ListParagraph"/>
              <w:numPr>
                <w:ilvl w:val="0"/>
                <w:numId w:val="2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 xml:space="preserve"> Classify  anaerobic bacteria</w:t>
            </w:r>
          </w:p>
          <w:p w14:paraId="7062C48B" w14:textId="77777777" w:rsidR="00454F24" w:rsidRPr="00454F24" w:rsidRDefault="00454F24" w:rsidP="00181796">
            <w:pPr>
              <w:pStyle w:val="ListParagraph"/>
              <w:numPr>
                <w:ilvl w:val="0"/>
                <w:numId w:val="2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List important properties of anaerobic bacteria</w:t>
            </w:r>
          </w:p>
          <w:p w14:paraId="181B08DA" w14:textId="77777777" w:rsidR="00454F24" w:rsidRPr="00454F24" w:rsidRDefault="00454F24" w:rsidP="00181796">
            <w:pPr>
              <w:pStyle w:val="ListParagraph"/>
              <w:numPr>
                <w:ilvl w:val="0"/>
                <w:numId w:val="20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Describe the specific conditions for transport and cultivation for lab diagnosis of anaerobic bacteria</w:t>
            </w:r>
          </w:p>
        </w:tc>
      </w:tr>
      <w:tr w:rsidR="00454F24" w:rsidRPr="00673BA3" w14:paraId="51124472" w14:textId="77777777" w:rsidTr="002F60CF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1973C12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71E84964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lostiridium </w:t>
            </w:r>
          </w:p>
          <w:p w14:paraId="77546CC6" w14:textId="1109048F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(T-</w:t>
            </w:r>
            <w:r w:rsidR="00D96293">
              <w:rPr>
                <w:rFonts w:asciiTheme="minorHAnsi" w:hAnsiTheme="minorHAnsi" w:cstheme="minorHAnsi"/>
                <w:bCs/>
                <w:sz w:val="18"/>
                <w:szCs w:val="18"/>
              </w:rPr>
              <w:t>1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5896" w:type="dxa"/>
            <w:vAlign w:val="bottom"/>
          </w:tcPr>
          <w:p w14:paraId="7CDDD40C" w14:textId="77777777" w:rsidR="00454F24" w:rsidRPr="00454F24" w:rsidRDefault="00454F24" w:rsidP="00181796">
            <w:pPr>
              <w:pStyle w:val="ListParagraph"/>
              <w:numPr>
                <w:ilvl w:val="0"/>
                <w:numId w:val="2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Clostridium genus </w:t>
            </w:r>
          </w:p>
          <w:p w14:paraId="651CD4C1" w14:textId="77777777" w:rsidR="00454F24" w:rsidRPr="00454F24" w:rsidRDefault="00454F24" w:rsidP="00181796">
            <w:pPr>
              <w:pStyle w:val="ListParagraph"/>
              <w:numPr>
                <w:ilvl w:val="0"/>
                <w:numId w:val="2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Clostridium genus</w:t>
            </w:r>
          </w:p>
          <w:p w14:paraId="1E1AEED2" w14:textId="77777777" w:rsidR="00454F24" w:rsidRPr="00454F24" w:rsidRDefault="00454F24" w:rsidP="00181796">
            <w:pPr>
              <w:pStyle w:val="ListParagraph"/>
              <w:numPr>
                <w:ilvl w:val="0"/>
                <w:numId w:val="2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important properties of Clostridium genus</w:t>
            </w:r>
          </w:p>
          <w:p w14:paraId="0A48A7B0" w14:textId="77777777" w:rsidR="00454F24" w:rsidRPr="00454F24" w:rsidRDefault="00454F24" w:rsidP="00181796">
            <w:pPr>
              <w:pStyle w:val="ListParagraph"/>
              <w:numPr>
                <w:ilvl w:val="0"/>
                <w:numId w:val="2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linical manifestations of Clostridium genus</w:t>
            </w:r>
          </w:p>
          <w:p w14:paraId="2055C3A9" w14:textId="059A696C" w:rsidR="00454F24" w:rsidRPr="00454F24" w:rsidRDefault="00454F24" w:rsidP="00181796">
            <w:pPr>
              <w:pStyle w:val="ListParagraph"/>
              <w:numPr>
                <w:ilvl w:val="0"/>
                <w:numId w:val="2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 of Clostridium genus</w:t>
            </w:r>
          </w:p>
          <w:p w14:paraId="153FF121" w14:textId="77777777" w:rsidR="00454F24" w:rsidRPr="00454F24" w:rsidRDefault="00454F24" w:rsidP="00181796">
            <w:pPr>
              <w:pStyle w:val="ListParagraph"/>
              <w:numPr>
                <w:ilvl w:val="0"/>
                <w:numId w:val="2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antibacterial resistance in Clostridium genus</w:t>
            </w:r>
          </w:p>
        </w:tc>
      </w:tr>
      <w:tr w:rsidR="00454F24" w:rsidRPr="00673BA3" w14:paraId="2ACC641F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4D8B1DD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482C4D11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naerobic Gram Negative Bacteria </w:t>
            </w:r>
          </w:p>
          <w:p w14:paraId="66956096" w14:textId="1FBD3174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(T-</w:t>
            </w:r>
            <w:r w:rsidR="00545344">
              <w:rPr>
                <w:rFonts w:asciiTheme="minorHAnsi" w:hAnsiTheme="minorHAnsi" w:cstheme="minorHAnsi"/>
                <w:bCs/>
                <w:sz w:val="18"/>
                <w:szCs w:val="18"/>
              </w:rPr>
              <w:t>1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5896" w:type="dxa"/>
          </w:tcPr>
          <w:p w14:paraId="0BA74B6A" w14:textId="77777777" w:rsidR="00454F24" w:rsidRPr="00454F24" w:rsidRDefault="00454F24" w:rsidP="00181796">
            <w:pPr>
              <w:pStyle w:val="ListParagraph"/>
              <w:numPr>
                <w:ilvl w:val="0"/>
                <w:numId w:val="2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anaerobic gram negative bacteria</w:t>
            </w:r>
          </w:p>
          <w:p w14:paraId="2C04CAB8" w14:textId="77777777" w:rsidR="00454F24" w:rsidRPr="00454F24" w:rsidRDefault="00454F24" w:rsidP="00181796">
            <w:pPr>
              <w:pStyle w:val="ListParagraph"/>
              <w:numPr>
                <w:ilvl w:val="0"/>
                <w:numId w:val="2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 anaerobic gram negative bacteria</w:t>
            </w:r>
          </w:p>
          <w:p w14:paraId="4EE1CAF0" w14:textId="77777777" w:rsidR="00454F24" w:rsidRPr="00454F24" w:rsidRDefault="00454F24" w:rsidP="00181796">
            <w:pPr>
              <w:pStyle w:val="ListParagraph"/>
              <w:numPr>
                <w:ilvl w:val="0"/>
                <w:numId w:val="2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important properties of anaerobic gram negative bacteria </w:t>
            </w:r>
          </w:p>
          <w:p w14:paraId="473327B6" w14:textId="77777777" w:rsidR="00454F24" w:rsidRPr="00454F24" w:rsidRDefault="00454F24" w:rsidP="00181796">
            <w:pPr>
              <w:pStyle w:val="ListParagraph"/>
              <w:numPr>
                <w:ilvl w:val="0"/>
                <w:numId w:val="2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clinical manifestations of anaerobic gram negative bacteria</w:t>
            </w:r>
          </w:p>
          <w:p w14:paraId="108758BF" w14:textId="3A0E97B6" w:rsidR="00454F24" w:rsidRPr="00454F24" w:rsidRDefault="00454F24" w:rsidP="00181796">
            <w:pPr>
              <w:pStyle w:val="ListParagraph"/>
              <w:numPr>
                <w:ilvl w:val="0"/>
                <w:numId w:val="2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 for anaerobic gram negative bacteria</w:t>
            </w:r>
          </w:p>
          <w:p w14:paraId="336452E2" w14:textId="77777777" w:rsidR="00454F24" w:rsidRPr="00454F24" w:rsidRDefault="00454F24" w:rsidP="00181796">
            <w:pPr>
              <w:pStyle w:val="ListParagraph"/>
              <w:numPr>
                <w:ilvl w:val="0"/>
                <w:numId w:val="2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antibacterial resistance in anaerobic gram negative bacteria</w:t>
            </w:r>
          </w:p>
        </w:tc>
      </w:tr>
      <w:tr w:rsidR="00454F24" w:rsidRPr="00673BA3" w14:paraId="512FA62A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E29BFB1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22ABDF9D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454F24">
              <w:rPr>
                <w:rFonts w:cstheme="minorHAnsi"/>
                <w:bCs/>
                <w:sz w:val="18"/>
                <w:szCs w:val="18"/>
              </w:rPr>
              <w:t xml:space="preserve">Anaerobic, Non-Spore-Forming, Gram Positive Bacteria </w:t>
            </w:r>
          </w:p>
          <w:p w14:paraId="36AE5CAF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896" w:type="dxa"/>
          </w:tcPr>
          <w:p w14:paraId="5A266676" w14:textId="77777777" w:rsidR="00454F24" w:rsidRPr="00454F24" w:rsidRDefault="00454F24" w:rsidP="00181796">
            <w:pPr>
              <w:pStyle w:val="ListParagraph"/>
              <w:numPr>
                <w:ilvl w:val="0"/>
                <w:numId w:val="2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anaerobic non-spore-forming gram positive bacteria</w:t>
            </w:r>
          </w:p>
          <w:p w14:paraId="0E35A240" w14:textId="77777777" w:rsidR="00454F24" w:rsidRPr="00454F24" w:rsidRDefault="00454F24" w:rsidP="00181796">
            <w:pPr>
              <w:pStyle w:val="ListParagraph"/>
              <w:numPr>
                <w:ilvl w:val="0"/>
                <w:numId w:val="2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Classify anaerobic non-spore-forming ram positive bacteria</w:t>
            </w:r>
          </w:p>
          <w:p w14:paraId="3A9E1B83" w14:textId="77777777" w:rsidR="00454F24" w:rsidRPr="00454F24" w:rsidRDefault="00454F24" w:rsidP="00181796">
            <w:pPr>
              <w:pStyle w:val="ListParagraph"/>
              <w:numPr>
                <w:ilvl w:val="0"/>
                <w:numId w:val="2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important feature of non-spore-forming gram positive bacteria</w:t>
            </w:r>
          </w:p>
          <w:p w14:paraId="5E923526" w14:textId="77777777" w:rsidR="00454F24" w:rsidRPr="00454F24" w:rsidRDefault="00454F24" w:rsidP="00181796">
            <w:pPr>
              <w:pStyle w:val="ListParagraph"/>
              <w:numPr>
                <w:ilvl w:val="0"/>
                <w:numId w:val="2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clinical manifestations of non-spore-forming gram positive bacteria</w:t>
            </w:r>
          </w:p>
          <w:p w14:paraId="2A0DD45D" w14:textId="08BF653B" w:rsidR="00454F24" w:rsidRPr="00454F24" w:rsidRDefault="00454F24" w:rsidP="00181796">
            <w:pPr>
              <w:pStyle w:val="ListParagraph"/>
              <w:numPr>
                <w:ilvl w:val="0"/>
                <w:numId w:val="2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 of non-spore-forming gram positive bacteria</w:t>
            </w:r>
          </w:p>
          <w:p w14:paraId="6F98BA4A" w14:textId="77777777" w:rsidR="00454F24" w:rsidRPr="00454F24" w:rsidRDefault="00454F24" w:rsidP="00181796">
            <w:pPr>
              <w:pStyle w:val="ListParagraph"/>
              <w:numPr>
                <w:ilvl w:val="0"/>
                <w:numId w:val="2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antibacterial resistance in non-spore-forming gram positive bacteria</w:t>
            </w:r>
          </w:p>
        </w:tc>
      </w:tr>
      <w:tr w:rsidR="00454F24" w:rsidRPr="0025400A" w14:paraId="4B5DF434" w14:textId="77777777" w:rsidTr="00454F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C0667B6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0CC56B6A" w14:textId="77777777" w:rsidR="00454F24" w:rsidRPr="00454F24" w:rsidRDefault="00454F24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Bartonella&amp; Miscellaneous Gram negative Bacteria</w:t>
            </w:r>
          </w:p>
          <w:p w14:paraId="0CB68120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896" w:type="dxa"/>
          </w:tcPr>
          <w:p w14:paraId="50846444" w14:textId="77777777" w:rsidR="00454F24" w:rsidRPr="00454F24" w:rsidRDefault="00454F24" w:rsidP="00181796">
            <w:pPr>
              <w:pStyle w:val="ListParagraph"/>
              <w:numPr>
                <w:ilvl w:val="0"/>
                <w:numId w:val="214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Bartonella genus </w:t>
            </w:r>
          </w:p>
          <w:p w14:paraId="02077506" w14:textId="77777777" w:rsidR="00454F24" w:rsidRPr="00454F24" w:rsidRDefault="00454F24" w:rsidP="00181796">
            <w:pPr>
              <w:pStyle w:val="ListParagraph"/>
              <w:numPr>
                <w:ilvl w:val="0"/>
                <w:numId w:val="214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Miscellaneous Gram negative Bacteria</w:t>
            </w:r>
          </w:p>
          <w:p w14:paraId="7321255E" w14:textId="77777777" w:rsidR="00454F24" w:rsidRPr="00454F24" w:rsidRDefault="00454F24" w:rsidP="00181796">
            <w:pPr>
              <w:pStyle w:val="ListParagraph"/>
              <w:numPr>
                <w:ilvl w:val="0"/>
                <w:numId w:val="214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Miscellaneous Gram negative Bacteria</w:t>
            </w:r>
          </w:p>
          <w:p w14:paraId="59A37E36" w14:textId="77777777" w:rsidR="00454F24" w:rsidRPr="00454F24" w:rsidRDefault="00454F24" w:rsidP="00181796">
            <w:pPr>
              <w:pStyle w:val="ListParagraph"/>
              <w:numPr>
                <w:ilvl w:val="0"/>
                <w:numId w:val="214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important properties of Bartonella and Miscellaneous Gram negative Bacteria</w:t>
            </w:r>
          </w:p>
          <w:p w14:paraId="702DC025" w14:textId="77777777" w:rsidR="00454F24" w:rsidRPr="00454F24" w:rsidRDefault="00454F24" w:rsidP="00181796">
            <w:pPr>
              <w:pStyle w:val="ListParagraph"/>
              <w:numPr>
                <w:ilvl w:val="0"/>
                <w:numId w:val="214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linical manifestations of Bartonella and related bacteria</w:t>
            </w:r>
          </w:p>
          <w:p w14:paraId="2631462D" w14:textId="77777777" w:rsidR="00454F24" w:rsidRPr="00454F24" w:rsidRDefault="00454F24" w:rsidP="00181796">
            <w:pPr>
              <w:pStyle w:val="ListParagraph"/>
              <w:numPr>
                <w:ilvl w:val="0"/>
                <w:numId w:val="214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 of Bartonella and related bacteria</w:t>
            </w:r>
          </w:p>
        </w:tc>
      </w:tr>
      <w:tr w:rsidR="00454F24" w:rsidRPr="000A5F23" w14:paraId="7428F1F0" w14:textId="77777777" w:rsidTr="002F60CF">
        <w:trPr>
          <w:trHeight w:val="1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6E6E5025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190592CE" w14:textId="7777777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pirochetes: Treponema, Leptospira and other Spirochetes</w:t>
            </w:r>
          </w:p>
          <w:p w14:paraId="05DDA9F4" w14:textId="0A20F767" w:rsidR="00454F24" w:rsidRPr="00454F24" w:rsidRDefault="00454F24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T-</w:t>
            </w:r>
            <w:r w:rsidR="00D9629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2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5896" w:type="dxa"/>
          </w:tcPr>
          <w:p w14:paraId="23CDA333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 xml:space="preserve">Define Spirochetes </w:t>
            </w:r>
          </w:p>
          <w:p w14:paraId="22FA9FCA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 xml:space="preserve">List   Spirochetes: Treponema, Leptospira and Borrelia  </w:t>
            </w:r>
          </w:p>
          <w:p w14:paraId="03D0CE12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Classify  Spirochetes: Treponema, Leptospira and Borrelia</w:t>
            </w:r>
          </w:p>
          <w:p w14:paraId="7C7E392A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 xml:space="preserve"> List important properties of Spirochetes</w:t>
            </w:r>
          </w:p>
          <w:p w14:paraId="1163FC0B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 xml:space="preserve">List clinical manifestations of Treponema, Leptospira and Borrelia  </w:t>
            </w:r>
          </w:p>
          <w:p w14:paraId="43C8E82B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Describe the lab diagnosis of Spirochetes</w:t>
            </w:r>
          </w:p>
          <w:p w14:paraId="0D7F9FFA" w14:textId="77777777" w:rsidR="00454F24" w:rsidRPr="00454F24" w:rsidRDefault="00454F24" w:rsidP="00181796">
            <w:pPr>
              <w:pStyle w:val="ListParagraph"/>
              <w:numPr>
                <w:ilvl w:val="0"/>
                <w:numId w:val="2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Prevention measures from  Treponema, Leptospira and other Spirochetes infections</w:t>
            </w:r>
          </w:p>
        </w:tc>
      </w:tr>
      <w:tr w:rsidR="00454F24" w:rsidRPr="0025400A" w14:paraId="10E3FE7B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61D68643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7DE99EC3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sz w:val="18"/>
                <w:szCs w:val="18"/>
                <w:lang w:val="en-US"/>
              </w:rPr>
              <w:t xml:space="preserve"> Chlamydia and Chlamydophila </w:t>
            </w:r>
          </w:p>
          <w:p w14:paraId="067CAAA9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896" w:type="dxa"/>
          </w:tcPr>
          <w:p w14:paraId="77ABC6C5" w14:textId="77777777" w:rsidR="00454F24" w:rsidRPr="00454F24" w:rsidRDefault="00454F24" w:rsidP="00181796">
            <w:pPr>
              <w:pStyle w:val="ListParagraph"/>
              <w:numPr>
                <w:ilvl w:val="0"/>
                <w:numId w:val="215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Chlamydia and Chlamydophila </w:t>
            </w:r>
          </w:p>
          <w:p w14:paraId="13F5684F" w14:textId="77777777" w:rsidR="00454F24" w:rsidRPr="00454F24" w:rsidRDefault="00454F24" w:rsidP="00181796">
            <w:pPr>
              <w:pStyle w:val="ListParagraph"/>
              <w:numPr>
                <w:ilvl w:val="0"/>
                <w:numId w:val="215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lassify Chlamydia and Chlamydophila  </w:t>
            </w:r>
          </w:p>
          <w:p w14:paraId="48AF522D" w14:textId="77777777" w:rsidR="00454F24" w:rsidRPr="00454F24" w:rsidRDefault="00454F24" w:rsidP="00181796">
            <w:pPr>
              <w:pStyle w:val="ListParagraph"/>
              <w:numPr>
                <w:ilvl w:val="0"/>
                <w:numId w:val="215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important properties of Chlamydia and Chlamydophila  </w:t>
            </w:r>
          </w:p>
          <w:p w14:paraId="08F05A06" w14:textId="77777777" w:rsidR="00454F24" w:rsidRPr="00454F24" w:rsidRDefault="00454F24" w:rsidP="00181796">
            <w:pPr>
              <w:pStyle w:val="ListParagraph"/>
              <w:numPr>
                <w:ilvl w:val="0"/>
                <w:numId w:val="215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linical manifestations of Chlamydia and Chlamydophila infections</w:t>
            </w:r>
          </w:p>
          <w:p w14:paraId="07BA4B36" w14:textId="77777777" w:rsidR="00454F24" w:rsidRPr="00454F24" w:rsidRDefault="00454F24" w:rsidP="00181796">
            <w:pPr>
              <w:pStyle w:val="ListParagraph"/>
              <w:numPr>
                <w:ilvl w:val="0"/>
                <w:numId w:val="215"/>
              </w:numPr>
              <w:spacing w:before="100" w:beforeAutospacing="1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lab diagnosis of Chlamydia and Chlamydophila  </w:t>
            </w:r>
          </w:p>
        </w:tc>
      </w:tr>
      <w:tr w:rsidR="00454F24" w:rsidRPr="00673BA3" w14:paraId="182FBC9F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5A68070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2F9A14AB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454F24">
              <w:rPr>
                <w:rFonts w:cstheme="minorHAnsi"/>
                <w:bCs/>
                <w:sz w:val="18"/>
                <w:szCs w:val="18"/>
              </w:rPr>
              <w:t xml:space="preserve">Mycoplasma and Ureoplasma </w:t>
            </w:r>
          </w:p>
          <w:p w14:paraId="45179EA4" w14:textId="77777777" w:rsidR="00454F24" w:rsidRPr="00454F24" w:rsidRDefault="00454F24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896" w:type="dxa"/>
          </w:tcPr>
          <w:p w14:paraId="362DCE19" w14:textId="77777777" w:rsidR="00454F24" w:rsidRPr="00454F24" w:rsidRDefault="00454F24" w:rsidP="00181796">
            <w:pPr>
              <w:pStyle w:val="ListParagraph"/>
              <w:numPr>
                <w:ilvl w:val="0"/>
                <w:numId w:val="1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eastAsia="tr-TR"/>
              </w:rPr>
              <w:t>Mycoplasma and Ureoplasma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16486ABA" w14:textId="77777777" w:rsidR="00454F24" w:rsidRPr="00454F24" w:rsidRDefault="00454F24" w:rsidP="00181796">
            <w:pPr>
              <w:pStyle w:val="ListParagraph"/>
              <w:numPr>
                <w:ilvl w:val="0"/>
                <w:numId w:val="155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eastAsia="tr-TR"/>
              </w:rPr>
              <w:t>Mycoplasma and Ureoplasma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73332CA5" w14:textId="77777777" w:rsidR="00454F24" w:rsidRPr="00454F24" w:rsidRDefault="00454F24" w:rsidP="00181796">
            <w:pPr>
              <w:pStyle w:val="ListParagraph"/>
              <w:numPr>
                <w:ilvl w:val="0"/>
                <w:numId w:val="155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eastAsia="tr-TR"/>
              </w:rPr>
              <w:t>Mycoplasma and Ureoplasma</w:t>
            </w:r>
          </w:p>
          <w:p w14:paraId="0D44B64C" w14:textId="77777777" w:rsidR="00454F24" w:rsidRPr="00454F24" w:rsidRDefault="00454F24" w:rsidP="00181796">
            <w:pPr>
              <w:pStyle w:val="ListParagraph"/>
              <w:numPr>
                <w:ilvl w:val="0"/>
                <w:numId w:val="155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eastAsia="tr-TR"/>
              </w:rPr>
              <w:t>Mycoplasma and Ureoplasma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ections</w:t>
            </w:r>
          </w:p>
          <w:p w14:paraId="20123AEF" w14:textId="77777777" w:rsidR="00454F24" w:rsidRPr="00454F24" w:rsidRDefault="00454F24" w:rsidP="00181796">
            <w:pPr>
              <w:pStyle w:val="ListParagraph"/>
              <w:numPr>
                <w:ilvl w:val="0"/>
                <w:numId w:val="155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eastAsia="tr-TR"/>
              </w:rPr>
              <w:t>Mycoplasma and Ureoplasma</w:t>
            </w:r>
          </w:p>
          <w:p w14:paraId="766B9493" w14:textId="77777777" w:rsidR="00454F24" w:rsidRPr="00454F24" w:rsidRDefault="00454F24" w:rsidP="00181796">
            <w:pPr>
              <w:pStyle w:val="ListParagraph"/>
              <w:numPr>
                <w:ilvl w:val="0"/>
                <w:numId w:val="15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eastAsia="tr-TR"/>
              </w:rPr>
              <w:t xml:space="preserve"> Mycoplasma and Ureoplasma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ections</w:t>
            </w:r>
          </w:p>
        </w:tc>
      </w:tr>
      <w:tr w:rsidR="00454F24" w:rsidRPr="0025400A" w14:paraId="71678B8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A63E4EB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6551FE4F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sz w:val="18"/>
                <w:szCs w:val="18"/>
                <w:lang w:val="en-US"/>
              </w:rPr>
              <w:t xml:space="preserve">Rickettsia, Erlichia, Anaplasma and Coxiella  </w:t>
            </w:r>
          </w:p>
          <w:p w14:paraId="15960F1E" w14:textId="37E3A702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54F24">
              <w:rPr>
                <w:rFonts w:cstheme="minorHAnsi"/>
                <w:bCs/>
                <w:sz w:val="18"/>
                <w:szCs w:val="18"/>
                <w:lang w:val="en-US"/>
              </w:rPr>
              <w:t>(T-</w:t>
            </w:r>
            <w:r w:rsidR="00D96293">
              <w:rPr>
                <w:rFonts w:cstheme="minorHAnsi"/>
                <w:bCs/>
                <w:sz w:val="18"/>
                <w:szCs w:val="18"/>
                <w:lang w:val="en-US"/>
              </w:rPr>
              <w:t>1</w:t>
            </w:r>
            <w:r w:rsidRPr="00454F24">
              <w:rPr>
                <w:rFonts w:cstheme="minorHAnsi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5896" w:type="dxa"/>
          </w:tcPr>
          <w:p w14:paraId="38CEB363" w14:textId="77777777" w:rsidR="00454F24" w:rsidRPr="00454F24" w:rsidRDefault="00454F24" w:rsidP="00181796">
            <w:pPr>
              <w:pStyle w:val="ListParagraph"/>
              <w:numPr>
                <w:ilvl w:val="0"/>
                <w:numId w:val="1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 w:eastAsia="tr-TR"/>
              </w:rPr>
              <w:t xml:space="preserve">Rickettsia,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rlichia, Anaplasma and Coxiella  </w:t>
            </w:r>
          </w:p>
          <w:p w14:paraId="6CC4AD5C" w14:textId="77777777" w:rsidR="00454F24" w:rsidRPr="00454F24" w:rsidRDefault="00454F24" w:rsidP="00181796">
            <w:pPr>
              <w:pStyle w:val="ListParagraph"/>
              <w:numPr>
                <w:ilvl w:val="0"/>
                <w:numId w:val="1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 w:eastAsia="tr-TR"/>
              </w:rPr>
              <w:t xml:space="preserve">Rickettsia,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rlichia, Anaplasma and Coxiella  </w:t>
            </w:r>
          </w:p>
          <w:p w14:paraId="503B9ECD" w14:textId="77777777" w:rsidR="00454F24" w:rsidRPr="00454F24" w:rsidRDefault="00454F24" w:rsidP="00181796">
            <w:pPr>
              <w:pStyle w:val="ListParagraph"/>
              <w:numPr>
                <w:ilvl w:val="0"/>
                <w:numId w:val="1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 w:eastAsia="tr-TR"/>
              </w:rPr>
              <w:t>Rickettsia,,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rlichia, Anaplasma and Coxiella  </w:t>
            </w:r>
          </w:p>
          <w:p w14:paraId="1A480C65" w14:textId="77777777" w:rsidR="00454F24" w:rsidRPr="00454F24" w:rsidRDefault="00454F24" w:rsidP="00181796">
            <w:pPr>
              <w:pStyle w:val="ListParagraph"/>
              <w:numPr>
                <w:ilvl w:val="0"/>
                <w:numId w:val="1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clinical manifestation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 w:eastAsia="tr-TR"/>
              </w:rPr>
              <w:t>Rickettsia,,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rlichia, Anaplasma and Coxiella  </w:t>
            </w:r>
          </w:p>
          <w:p w14:paraId="60106E62" w14:textId="1CCE398A" w:rsidR="00454F24" w:rsidRPr="00454F24" w:rsidRDefault="00454F24" w:rsidP="00181796">
            <w:pPr>
              <w:pStyle w:val="ListParagraph"/>
              <w:numPr>
                <w:ilvl w:val="0"/>
                <w:numId w:val="1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the lab diagnosis of 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 w:eastAsia="tr-TR"/>
              </w:rPr>
              <w:t>Rickettsia,,</w:t>
            </w: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rlichia, Anaplasma and Coxiella  </w:t>
            </w:r>
          </w:p>
        </w:tc>
      </w:tr>
      <w:tr w:rsidR="00454F24" w:rsidRPr="0025400A" w14:paraId="51E75153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C5FAEE7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02" w:type="dxa"/>
            <w:gridSpan w:val="2"/>
            <w:vAlign w:val="center"/>
          </w:tcPr>
          <w:p w14:paraId="6DC5A211" w14:textId="77777777" w:rsidR="00454F24" w:rsidRPr="00454F24" w:rsidRDefault="00454F24" w:rsidP="002F60CF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454F24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SKILLS</w:t>
            </w:r>
          </w:p>
        </w:tc>
      </w:tr>
      <w:tr w:rsidR="00454F24" w:rsidRPr="0025400A" w14:paraId="1ED8FE24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227AD67" w14:textId="77777777" w:rsidR="00454F24" w:rsidRPr="00454F24" w:rsidRDefault="00454F24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37341080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454F24">
              <w:rPr>
                <w:rFonts w:cstheme="minorHAnsi"/>
                <w:bCs/>
                <w:sz w:val="18"/>
                <w:szCs w:val="18"/>
              </w:rPr>
              <w:t>Microbiology Laboratory : Serological Methods</w:t>
            </w:r>
          </w:p>
          <w:p w14:paraId="6369CE4C" w14:textId="6BFBC2DC" w:rsidR="00454F24" w:rsidRPr="00454F24" w:rsidDel="001E7808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454F24">
              <w:rPr>
                <w:rFonts w:cstheme="minorHAnsi"/>
                <w:bCs/>
                <w:sz w:val="18"/>
                <w:szCs w:val="18"/>
              </w:rPr>
              <w:t>(P-</w:t>
            </w:r>
            <w:r w:rsidR="00D96293">
              <w:rPr>
                <w:rFonts w:cstheme="minorHAnsi"/>
                <w:bCs/>
                <w:sz w:val="18"/>
                <w:szCs w:val="18"/>
              </w:rPr>
              <w:t>2</w:t>
            </w:r>
            <w:r w:rsidRPr="00454F24">
              <w:rPr>
                <w:rFonts w:cstheme="minorHAnsi"/>
                <w:bCs/>
                <w:sz w:val="18"/>
                <w:szCs w:val="18"/>
              </w:rPr>
              <w:t>)</w:t>
            </w:r>
          </w:p>
          <w:p w14:paraId="6D1C249B" w14:textId="77777777" w:rsidR="00454F24" w:rsidRPr="00454F24" w:rsidRDefault="00454F24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5896" w:type="dxa"/>
          </w:tcPr>
          <w:p w14:paraId="6BB536D5" w14:textId="77777777" w:rsidR="00454F24" w:rsidRPr="00454F24" w:rsidRDefault="00454F24" w:rsidP="00181796">
            <w:pPr>
              <w:pStyle w:val="ListParagraph"/>
              <w:numPr>
                <w:ilvl w:val="0"/>
                <w:numId w:val="1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 xml:space="preserve">Define  the most commonly used  immunoassays </w:t>
            </w:r>
          </w:p>
          <w:p w14:paraId="22057235" w14:textId="77777777" w:rsidR="00454F24" w:rsidRPr="00454F24" w:rsidRDefault="00454F24" w:rsidP="00181796">
            <w:pPr>
              <w:pStyle w:val="ListParagraph"/>
              <w:numPr>
                <w:ilvl w:val="0"/>
                <w:numId w:val="1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Interpret their results and monitorisation</w:t>
            </w:r>
          </w:p>
          <w:p w14:paraId="45FB133A" w14:textId="77777777" w:rsidR="00454F24" w:rsidRPr="00454F24" w:rsidRDefault="00454F24" w:rsidP="00181796">
            <w:pPr>
              <w:pStyle w:val="ListParagraph"/>
              <w:numPr>
                <w:ilvl w:val="0"/>
                <w:numId w:val="1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sz w:val="18"/>
                <w:szCs w:val="18"/>
              </w:rPr>
              <w:t>Describe ELISA methodology</w:t>
            </w:r>
          </w:p>
          <w:p w14:paraId="4C1D65D8" w14:textId="77777777" w:rsidR="00454F24" w:rsidRPr="00454F24" w:rsidRDefault="00454F24" w:rsidP="00181796">
            <w:pPr>
              <w:pStyle w:val="ListParagraph"/>
              <w:numPr>
                <w:ilvl w:val="0"/>
                <w:numId w:val="1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454F2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agglutination tests</w:t>
            </w:r>
          </w:p>
        </w:tc>
      </w:tr>
    </w:tbl>
    <w:p w14:paraId="6CB884DC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89" w:type="dxa"/>
        <w:tblLayout w:type="fixed"/>
        <w:tblLook w:val="04A0" w:firstRow="1" w:lastRow="0" w:firstColumn="1" w:lastColumn="0" w:noHBand="0" w:noVBand="1"/>
      </w:tblPr>
      <w:tblGrid>
        <w:gridCol w:w="707"/>
        <w:gridCol w:w="3116"/>
        <w:gridCol w:w="5966"/>
      </w:tblGrid>
      <w:tr w:rsidR="00AC5689" w:rsidRPr="00673BA3" w14:paraId="5FF99898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3"/>
          </w:tcPr>
          <w:p w14:paraId="7DCDEC92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4C1F0334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3"/>
          </w:tcPr>
          <w:p w14:paraId="055FED4B" w14:textId="77777777" w:rsidR="00AC5689" w:rsidRPr="0025400A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6D8B7CA1" w14:textId="77777777" w:rsidTr="00C95278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5CCABB21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16" w:type="dxa"/>
          </w:tcPr>
          <w:p w14:paraId="6879C7A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66" w:type="dxa"/>
          </w:tcPr>
          <w:p w14:paraId="22ECB29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1DBF0818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1B39146B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7D0FDF2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3116" w:type="dxa"/>
            <w:tcBorders>
              <w:bottom w:val="single" w:sz="4" w:space="0" w:color="8EAADB" w:themeColor="accent1" w:themeTint="99"/>
            </w:tcBorders>
            <w:vAlign w:val="center"/>
          </w:tcPr>
          <w:p w14:paraId="27AB2C25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Overview Of Heart Disease: Left And Right Sided Heart Failure </w:t>
            </w:r>
          </w:p>
          <w:p w14:paraId="6CC94B66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966" w:type="dxa"/>
            <w:tcBorders>
              <w:bottom w:val="single" w:sz="4" w:space="0" w:color="8EAADB" w:themeColor="accent1" w:themeTint="99"/>
            </w:tcBorders>
          </w:tcPr>
          <w:p w14:paraId="015E7E98" w14:textId="77777777" w:rsidR="00AC5689" w:rsidRPr="00673BA3" w:rsidRDefault="00AC5689" w:rsidP="00181796">
            <w:pPr>
              <w:pStyle w:val="ListParagraph"/>
              <w:numPr>
                <w:ilvl w:val="0"/>
                <w:numId w:val="17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fine the left and right-sided heart failures </w:t>
            </w:r>
          </w:p>
          <w:p w14:paraId="212B4E7C" w14:textId="77777777" w:rsidR="00AC5689" w:rsidRPr="00673BA3" w:rsidRDefault="00AC5689" w:rsidP="00181796">
            <w:pPr>
              <w:pStyle w:val="ListParagraph"/>
              <w:numPr>
                <w:ilvl w:val="0"/>
                <w:numId w:val="17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pump failures, obstructions, regurgitant flow, shunted flow, disorders of cardiac conduction, rupture of the heart or major vessels</w:t>
            </w:r>
          </w:p>
          <w:p w14:paraId="156EA68B" w14:textId="77777777" w:rsidR="00AC5689" w:rsidRPr="00673BA3" w:rsidRDefault="00AC5689" w:rsidP="00181796">
            <w:pPr>
              <w:pStyle w:val="ListParagraph"/>
              <w:numPr>
                <w:ilvl w:val="0"/>
                <w:numId w:val="17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xplain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morphological changes.and clinical features of the left and right-sided heart failure </w:t>
            </w:r>
          </w:p>
          <w:p w14:paraId="50F7EA04" w14:textId="77777777" w:rsidR="00AC5689" w:rsidRPr="00673BA3" w:rsidRDefault="00AC5689" w:rsidP="00181796">
            <w:pPr>
              <w:pStyle w:val="ListParagraph"/>
              <w:numPr>
                <w:ilvl w:val="0"/>
                <w:numId w:val="17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in causes of left and right ventricular hypertrophy</w:t>
            </w:r>
          </w:p>
          <w:p w14:paraId="51D97089" w14:textId="77777777" w:rsidR="00AC5689" w:rsidRPr="00673BA3" w:rsidRDefault="00AC5689" w:rsidP="00181796">
            <w:pPr>
              <w:pStyle w:val="ListParagraph"/>
              <w:numPr>
                <w:ilvl w:val="0"/>
                <w:numId w:val="17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ystemic effects of left and right ventricular failure to the lung and the body</w:t>
            </w:r>
          </w:p>
        </w:tc>
      </w:tr>
      <w:tr w:rsidR="00AC5689" w:rsidRPr="00673BA3" w14:paraId="5DDA1B9A" w14:textId="77777777" w:rsidTr="00C95278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4A64FC5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3B4F043F" w14:textId="31C0A1F1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Ischemic Heart Disease: Angina Pectoris And Myocardial İnfarction </w:t>
            </w:r>
          </w:p>
          <w:p w14:paraId="6162A9E5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(T-2)</w:t>
            </w:r>
          </w:p>
        </w:tc>
        <w:tc>
          <w:tcPr>
            <w:tcW w:w="5966" w:type="dxa"/>
          </w:tcPr>
          <w:p w14:paraId="211C9B32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pathogenesis of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angina pectoris and myocardial infarction.</w:t>
            </w:r>
          </w:p>
          <w:p w14:paraId="617AA14F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scribe and interpret the clinical, laboratory and pathological findings of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angina pectoris and myocardial infarction.</w:t>
            </w:r>
          </w:p>
          <w:p w14:paraId="388B2CDD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s ischemic heart disease and explains the main pathogenetic causes</w:t>
            </w:r>
          </w:p>
          <w:p w14:paraId="4E44F9F8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ischemic heart disease according to clinical findings by associating subtypes with vascular pathologies.</w:t>
            </w:r>
          </w:p>
          <w:p w14:paraId="47367736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late macroscopic and microscopic morphological features of myocardial infarction to the time elapsed after occlusion</w:t>
            </w:r>
          </w:p>
          <w:p w14:paraId="0F881D79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complications of myocardial infarction in relation with the duration</w:t>
            </w:r>
          </w:p>
          <w:p w14:paraId="73DF700A" w14:textId="77777777" w:rsidR="00AC5689" w:rsidRPr="00673BA3" w:rsidRDefault="00AC5689" w:rsidP="00181796">
            <w:pPr>
              <w:pStyle w:val="ListParagraph"/>
              <w:numPr>
                <w:ilvl w:val="0"/>
                <w:numId w:val="176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the mechanisms and morphological features of chronic ischemic heart disease</w:t>
            </w:r>
          </w:p>
        </w:tc>
      </w:tr>
      <w:tr w:rsidR="00AC5689" w:rsidRPr="00673BA3" w14:paraId="694EDD79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361D969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2BDE4B4A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Arrhythmias And Hypertensive Heart Disease </w:t>
            </w:r>
          </w:p>
          <w:p w14:paraId="09FB2DED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041DA0FD" w14:textId="77777777" w:rsidR="00AC5689" w:rsidRPr="00673BA3" w:rsidRDefault="00AC5689" w:rsidP="00181796">
            <w:pPr>
              <w:pStyle w:val="ListParagraph"/>
              <w:numPr>
                <w:ilvl w:val="0"/>
                <w:numId w:val="1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pathogenesis and types of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arrhythmias</w:t>
            </w:r>
          </w:p>
          <w:p w14:paraId="7FB5ACC0" w14:textId="77777777" w:rsidR="00AC5689" w:rsidRPr="00673BA3" w:rsidRDefault="00AC5689" w:rsidP="00181796">
            <w:pPr>
              <w:pStyle w:val="ListParagraph"/>
              <w:numPr>
                <w:ilvl w:val="0"/>
                <w:numId w:val="1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the reasons of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udden cardiac death</w:t>
            </w:r>
          </w:p>
          <w:p w14:paraId="77B12D58" w14:textId="77777777" w:rsidR="00AC5689" w:rsidRPr="00673BA3" w:rsidRDefault="00AC5689" w:rsidP="00181796">
            <w:pPr>
              <w:pStyle w:val="ListParagraph"/>
              <w:numPr>
                <w:ilvl w:val="0"/>
                <w:numId w:val="1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the pathogenesis of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ystemic (left-sided) hypertensive heart disease</w:t>
            </w:r>
          </w:p>
          <w:p w14:paraId="632582E0" w14:textId="77777777" w:rsidR="00AC5689" w:rsidRPr="00673BA3" w:rsidRDefault="00AC5689" w:rsidP="00181796">
            <w:pPr>
              <w:pStyle w:val="ListParagraph"/>
              <w:numPr>
                <w:ilvl w:val="0"/>
                <w:numId w:val="17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the pathogenesis of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ight-sided hypertensive heart disease</w:t>
            </w:r>
          </w:p>
          <w:p w14:paraId="311AB999" w14:textId="77777777" w:rsidR="00AC5689" w:rsidRPr="00673BA3" w:rsidRDefault="00AC5689" w:rsidP="00181796">
            <w:pPr>
              <w:pStyle w:val="ListParagraph"/>
              <w:numPr>
                <w:ilvl w:val="0"/>
                <w:numId w:val="1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the pathological organ changes of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eft and right-sided hypertensive heart disease</w:t>
            </w:r>
          </w:p>
        </w:tc>
      </w:tr>
      <w:tr w:rsidR="00AC5689" w:rsidRPr="00673BA3" w14:paraId="47063D06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1936252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5E2FA4D3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Valvular Heart Disease: Degenerative And Rheumatic Valvular Disease </w:t>
            </w:r>
          </w:p>
          <w:p w14:paraId="64D325F7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1364637A" w14:textId="77777777" w:rsidR="00AC5689" w:rsidRPr="00673BA3" w:rsidRDefault="00AC5689" w:rsidP="00181796">
            <w:pPr>
              <w:pStyle w:val="ListParagraph"/>
              <w:numPr>
                <w:ilvl w:val="0"/>
                <w:numId w:val="17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pathogenesis and systemic findings of rheumatic endocarditis</w:t>
            </w:r>
          </w:p>
          <w:p w14:paraId="0D4904A2" w14:textId="77777777" w:rsidR="00AC5689" w:rsidRPr="00673BA3" w:rsidRDefault="00AC5689" w:rsidP="00181796">
            <w:pPr>
              <w:pStyle w:val="ListParagraph"/>
              <w:numPr>
                <w:ilvl w:val="0"/>
                <w:numId w:val="17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scribes the macroscopic and microscopic features of rheumatic heart disease  </w:t>
            </w:r>
          </w:p>
          <w:p w14:paraId="45436F00" w14:textId="77777777" w:rsidR="00AC5689" w:rsidRPr="00673BA3" w:rsidRDefault="00AC5689" w:rsidP="00C9527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AC5689" w:rsidRPr="00673BA3" w14:paraId="45021B6F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55FE9D8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5B9AD510" w14:textId="77777777" w:rsidR="00AC5689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>Valvular Heart Disease: Infective Endocarditis And Noninfective Vegetations</w:t>
            </w:r>
          </w:p>
          <w:p w14:paraId="5DECBF98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 (T-1)</w:t>
            </w:r>
          </w:p>
        </w:tc>
        <w:tc>
          <w:tcPr>
            <w:tcW w:w="5966" w:type="dxa"/>
          </w:tcPr>
          <w:p w14:paraId="5E7F22ED" w14:textId="77777777" w:rsidR="00AC5689" w:rsidRPr="00673BA3" w:rsidRDefault="00AC5689" w:rsidP="00181796">
            <w:pPr>
              <w:pStyle w:val="ListParagraph"/>
              <w:numPr>
                <w:ilvl w:val="0"/>
                <w:numId w:val="1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fine the macroscopic and microscopic features of infective endocarditis </w:t>
            </w:r>
          </w:p>
          <w:p w14:paraId="4E6BCFD7" w14:textId="77777777" w:rsidR="00AC5689" w:rsidRPr="00673BA3" w:rsidRDefault="00AC5689" w:rsidP="00181796">
            <w:pPr>
              <w:pStyle w:val="ListParagraph"/>
              <w:numPr>
                <w:ilvl w:val="0"/>
                <w:numId w:val="1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stinguish the clinical and pathological features and differences of subacute and acute infective endocarditis</w:t>
            </w:r>
          </w:p>
          <w:p w14:paraId="19113A9B" w14:textId="77777777" w:rsidR="00AC5689" w:rsidRPr="00B73545" w:rsidRDefault="00AC5689" w:rsidP="00181796">
            <w:pPr>
              <w:pStyle w:val="ListParagraph"/>
              <w:numPr>
                <w:ilvl w:val="0"/>
                <w:numId w:val="17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ist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he main cardiac and embolic complications of infective endocarditis</w:t>
            </w:r>
          </w:p>
        </w:tc>
      </w:tr>
      <w:tr w:rsidR="00AC5689" w:rsidRPr="00673BA3" w14:paraId="75631F41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CE343F7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35B36859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Cardiomyopathies:Dilated And Hypertophicand restrictive  Cardiomyopathy </w:t>
            </w:r>
          </w:p>
          <w:p w14:paraId="3EB6DD7F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085C2FB3" w14:textId="77777777" w:rsidR="00AC5689" w:rsidRPr="00673BA3" w:rsidRDefault="00AC5689" w:rsidP="00181796">
            <w:pPr>
              <w:pStyle w:val="ListParagraph"/>
              <w:numPr>
                <w:ilvl w:val="0"/>
                <w:numId w:val="1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age-related changes in the heart</w:t>
            </w:r>
          </w:p>
          <w:p w14:paraId="539EA258" w14:textId="77777777" w:rsidR="00AC5689" w:rsidRPr="00673BA3" w:rsidRDefault="00AC5689" w:rsidP="00181796">
            <w:pPr>
              <w:pStyle w:val="ListParagraph"/>
              <w:numPr>
                <w:ilvl w:val="0"/>
                <w:numId w:val="1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macroscopic and microscopic features of hypertropy in the heart</w:t>
            </w:r>
          </w:p>
          <w:p w14:paraId="07C6EC47" w14:textId="77777777" w:rsidR="00AC5689" w:rsidRPr="00B73545" w:rsidRDefault="00AC5689" w:rsidP="00181796">
            <w:pPr>
              <w:pStyle w:val="ListParagraph"/>
              <w:numPr>
                <w:ilvl w:val="0"/>
                <w:numId w:val="18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ubtypes, clinical and pathological features of cardiomyopathies</w:t>
            </w:r>
          </w:p>
        </w:tc>
      </w:tr>
      <w:tr w:rsidR="00AC5689" w:rsidRPr="00673BA3" w14:paraId="723A9B6E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6B2FB0B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4B55CDB5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Cardiomyopathies:Restrictive Cardiomyopathy And Myocarditis</w:t>
            </w:r>
          </w:p>
          <w:p w14:paraId="35C16435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66" w:type="dxa"/>
          </w:tcPr>
          <w:p w14:paraId="572E1BB8" w14:textId="77777777" w:rsidR="00AC5689" w:rsidRPr="00673BA3" w:rsidRDefault="00AC5689" w:rsidP="00181796">
            <w:pPr>
              <w:pStyle w:val="ListParagraph"/>
              <w:numPr>
                <w:ilvl w:val="0"/>
                <w:numId w:val="1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fine myocarditis and explain the main factors / causes of myocarditis</w:t>
            </w:r>
          </w:p>
          <w:p w14:paraId="1EEA5336" w14:textId="77777777" w:rsidR="00AC5689" w:rsidRPr="00673BA3" w:rsidRDefault="00AC5689" w:rsidP="00181796">
            <w:pPr>
              <w:pStyle w:val="ListParagraph"/>
              <w:numPr>
                <w:ilvl w:val="0"/>
                <w:numId w:val="1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tinguish macroscopic and microscopic features of myocarditis according to causative factors</w:t>
            </w:r>
          </w:p>
          <w:p w14:paraId="1E8711A4" w14:textId="77777777" w:rsidR="00AC5689" w:rsidRPr="00673BA3" w:rsidRDefault="00AC5689" w:rsidP="00181796">
            <w:pPr>
              <w:pStyle w:val="ListParagraph"/>
              <w:numPr>
                <w:ilvl w:val="0"/>
                <w:numId w:val="1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the types of acute pericarditis </w:t>
            </w:r>
          </w:p>
          <w:p w14:paraId="3EBC7DF2" w14:textId="77777777" w:rsidR="00AC5689" w:rsidRPr="00673BA3" w:rsidRDefault="00AC5689" w:rsidP="00181796">
            <w:pPr>
              <w:pStyle w:val="ListParagraph"/>
              <w:numPr>
                <w:ilvl w:val="0"/>
                <w:numId w:val="1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concept of chronic healed pericarditis and subtypes of them</w:t>
            </w:r>
          </w:p>
          <w:p w14:paraId="60387DAF" w14:textId="77777777" w:rsidR="00AC5689" w:rsidRPr="00673BA3" w:rsidRDefault="00AC5689" w:rsidP="00181796">
            <w:pPr>
              <w:pStyle w:val="ListParagraph"/>
              <w:numPr>
                <w:ilvl w:val="0"/>
                <w:numId w:val="18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three major heart tumors</w:t>
            </w:r>
          </w:p>
        </w:tc>
      </w:tr>
      <w:tr w:rsidR="00AC5689" w:rsidRPr="00673BA3" w14:paraId="3ADC612A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D69CAA3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6E8FBCD5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Arteriosclerosis, Atherosclerosis, Aneurysms And Dissections </w:t>
            </w:r>
          </w:p>
          <w:p w14:paraId="1B4C2D9E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547ED226" w14:textId="77777777" w:rsidR="00AC5689" w:rsidRPr="00673BA3" w:rsidRDefault="00AC5689" w:rsidP="00181796">
            <w:pPr>
              <w:pStyle w:val="ListParagraph"/>
              <w:numPr>
                <w:ilvl w:val="0"/>
                <w:numId w:val="1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highlight w:val="white"/>
              </w:rPr>
              <w:t>D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  <w:t xml:space="preserve">escribe the clinical features of life-threatening diseases (aortic aneurysm, aortic 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highlight w:val="white"/>
              </w:rPr>
              <w:t>dissection)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  <w:t xml:space="preserve"> </w:t>
            </w:r>
          </w:p>
          <w:p w14:paraId="2050EE26" w14:textId="77777777" w:rsidR="00AC5689" w:rsidRPr="00673BA3" w:rsidRDefault="00AC5689" w:rsidP="00181796">
            <w:pPr>
              <w:pStyle w:val="ListParagraph"/>
              <w:numPr>
                <w:ilvl w:val="0"/>
                <w:numId w:val="1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  <w:t>the main congenital vascular pathological conditions</w:t>
            </w:r>
          </w:p>
          <w:p w14:paraId="5BCCE253" w14:textId="77777777" w:rsidR="00AC5689" w:rsidRPr="00673BA3" w:rsidRDefault="00AC5689" w:rsidP="00181796">
            <w:pPr>
              <w:pStyle w:val="ListParagraph"/>
              <w:numPr>
                <w:ilvl w:val="0"/>
                <w:numId w:val="1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  <w:t>xplain the dysfunction, stimulation and activation of the endothelial cell in relation to the development of vascular disease and the damage response of the vascular wall</w:t>
            </w:r>
          </w:p>
          <w:p w14:paraId="5E135EAC" w14:textId="77777777" w:rsidR="00AC5689" w:rsidRPr="00673BA3" w:rsidRDefault="00AC5689" w:rsidP="00181796">
            <w:pPr>
              <w:pStyle w:val="ListParagraph"/>
              <w:numPr>
                <w:ilvl w:val="0"/>
                <w:numId w:val="1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escribe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  <w:t xml:space="preserve"> the morphological features of the atheroma plaque and plaque complications with their reflection in the clinic</w:t>
            </w:r>
          </w:p>
          <w:p w14:paraId="2823C221" w14:textId="77777777" w:rsidR="00AC5689" w:rsidRPr="00673BA3" w:rsidRDefault="00AC5689" w:rsidP="00181796">
            <w:pPr>
              <w:pStyle w:val="ListParagraph"/>
              <w:numPr>
                <w:ilvl w:val="0"/>
                <w:numId w:val="1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highlight w:val="white"/>
              </w:rPr>
              <w:t>escribe the pathogenesis of atherosclerosis</w:t>
            </w:r>
          </w:p>
          <w:p w14:paraId="7EDB3710" w14:textId="77777777" w:rsidR="00AC5689" w:rsidRPr="00673BA3" w:rsidRDefault="00AC5689" w:rsidP="00181796">
            <w:pPr>
              <w:pStyle w:val="ListParagraph"/>
              <w:numPr>
                <w:ilvl w:val="0"/>
                <w:numId w:val="18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st the types of aneurysm, and macroscopic features and complications of them</w:t>
            </w:r>
          </w:p>
        </w:tc>
      </w:tr>
      <w:tr w:rsidR="00AC5689" w:rsidRPr="00673BA3" w14:paraId="04F30A5A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38867F1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130860AB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Noninfectious And İnfectious Vasculitis </w:t>
            </w:r>
          </w:p>
          <w:p w14:paraId="43714AF9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6C561DE7" w14:textId="77777777" w:rsidR="00AC5689" w:rsidRPr="00673BA3" w:rsidRDefault="00AC5689" w:rsidP="00181796">
            <w:pPr>
              <w:pStyle w:val="ListParagraph"/>
              <w:numPr>
                <w:ilvl w:val="0"/>
                <w:numId w:val="1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fine the types of vascular diseases</w:t>
            </w:r>
          </w:p>
          <w:p w14:paraId="3EC612E4" w14:textId="77777777" w:rsidR="00AC5689" w:rsidRPr="00673BA3" w:rsidRDefault="00AC5689" w:rsidP="00181796">
            <w:pPr>
              <w:pStyle w:val="ListParagraph"/>
              <w:numPr>
                <w:ilvl w:val="0"/>
                <w:numId w:val="1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sociate vasculitis with clinical findings</w:t>
            </w:r>
          </w:p>
          <w:p w14:paraId="4FCF84ED" w14:textId="77777777" w:rsidR="00AC5689" w:rsidRPr="00673BA3" w:rsidRDefault="00AC5689" w:rsidP="00181796">
            <w:pPr>
              <w:pStyle w:val="ListParagraph"/>
              <w:numPr>
                <w:ilvl w:val="0"/>
                <w:numId w:val="1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escrib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he pathogenesis of vasculitis</w:t>
            </w:r>
          </w:p>
          <w:p w14:paraId="672B589A" w14:textId="77777777" w:rsidR="00AC5689" w:rsidRPr="00673BA3" w:rsidRDefault="00AC5689" w:rsidP="00181796">
            <w:pPr>
              <w:pStyle w:val="ListParagraph"/>
              <w:numPr>
                <w:ilvl w:val="0"/>
                <w:numId w:val="18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xplain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wo basic features of histomorphological changes of vasculitis</w:t>
            </w:r>
          </w:p>
        </w:tc>
      </w:tr>
      <w:tr w:rsidR="00AC5689" w:rsidRPr="00673BA3" w14:paraId="67E9D7BA" w14:textId="77777777" w:rsidTr="00C95278">
        <w:trPr>
          <w:trHeight w:val="1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AE0E294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20613756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Lung: Atelectasis, Acut Respiratory Distress Syndrome, (</w:t>
            </w:r>
            <w:r w:rsidRPr="00673BA3">
              <w:rPr>
                <w:rFonts w:eastAsia="Times New Roman" w:cstheme="minorHAnsi"/>
                <w:sz w:val="18"/>
                <w:szCs w:val="18"/>
              </w:rPr>
              <w:t>chronic obstructive versus restrictive pulmonary diseases (COPD-CRPD)</w:t>
            </w:r>
          </w:p>
          <w:p w14:paraId="4C94A38D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7D5332BC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st the congenital anomalies of the lung</w:t>
            </w:r>
          </w:p>
          <w:p w14:paraId="7BCE4051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definition of atelectasis, its subtypes, macroscopic and microscopic features</w:t>
            </w:r>
          </w:p>
          <w:p w14:paraId="32866487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scribe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auses, morphological features, clinical outcomes of acute respiratory distress syndrome</w:t>
            </w:r>
          </w:p>
          <w:p w14:paraId="68CB67AE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xplain tests which used in differential diagnosis of COPD and CRPD</w:t>
            </w:r>
          </w:p>
          <w:p w14:paraId="5E5579D7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definition of acute and chronic rhinitis, sinusitis and pathological features according to subtypes</w:t>
            </w:r>
          </w:p>
          <w:p w14:paraId="10302212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st the major nasal, sinus and nasopharyngeal tumors</w:t>
            </w:r>
          </w:p>
          <w:p w14:paraId="2197D4C6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clinical and pathological features of nasopharyngeal carcinoma</w:t>
            </w:r>
          </w:p>
          <w:p w14:paraId="58CA674D" w14:textId="77777777" w:rsidR="00AC5689" w:rsidRPr="00673BA3" w:rsidRDefault="00AC5689" w:rsidP="00181796">
            <w:pPr>
              <w:pStyle w:val="ListParagraph"/>
              <w:numPr>
                <w:ilvl w:val="0"/>
                <w:numId w:val="18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macroscopic features and microscopic subtypes of laryngeal carcinoma</w:t>
            </w:r>
          </w:p>
        </w:tc>
      </w:tr>
      <w:tr w:rsidR="00AC5689" w:rsidRPr="00673BA3" w14:paraId="32668CF1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105E3D9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2A02B72D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Obstructive Lung (Aırway) Diseases: Emphysema, Chronic Bronchitis </w:t>
            </w:r>
          </w:p>
          <w:p w14:paraId="453A0DCB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5F2FF36B" w14:textId="77777777" w:rsidR="00AC5689" w:rsidRPr="00673BA3" w:rsidRDefault="00AC5689" w:rsidP="00181796">
            <w:pPr>
              <w:pStyle w:val="ListParagraph"/>
              <w:numPr>
                <w:ilvl w:val="0"/>
                <w:numId w:val="18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emphysema types, macroscopic and microscopic features and complications</w:t>
            </w:r>
          </w:p>
          <w:p w14:paraId="4D9A456F" w14:textId="77777777" w:rsidR="00AC5689" w:rsidRPr="00673BA3" w:rsidRDefault="00AC5689" w:rsidP="00181796">
            <w:pPr>
              <w:pStyle w:val="ListParagraph"/>
              <w:numPr>
                <w:ilvl w:val="0"/>
                <w:numId w:val="18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pathogenesis and morphology of the chronic bronchitis</w:t>
            </w:r>
          </w:p>
        </w:tc>
      </w:tr>
      <w:tr w:rsidR="00AC5689" w:rsidRPr="00673BA3" w14:paraId="36631AC6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339B652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7814272D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Obstructive Lung (Aırway) Diseases: Asthma, Bronchiectasis </w:t>
            </w:r>
          </w:p>
          <w:p w14:paraId="382FDCD0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1F36EDF5" w14:textId="77777777" w:rsidR="00AC5689" w:rsidRPr="00673BA3" w:rsidRDefault="00AC5689" w:rsidP="00181796">
            <w:pPr>
              <w:pStyle w:val="ListParagraph"/>
              <w:numPr>
                <w:ilvl w:val="0"/>
                <w:numId w:val="18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clinical and pathological findings and immunopathogenesis of the bronchial asthma</w:t>
            </w:r>
          </w:p>
          <w:p w14:paraId="1953940B" w14:textId="77777777" w:rsidR="00AC5689" w:rsidRPr="00673BA3" w:rsidRDefault="00AC5689" w:rsidP="00181796">
            <w:pPr>
              <w:pStyle w:val="ListParagraph"/>
              <w:numPr>
                <w:ilvl w:val="0"/>
                <w:numId w:val="18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pathogenesis and morphology of the bronchiectasis</w:t>
            </w:r>
          </w:p>
        </w:tc>
      </w:tr>
      <w:tr w:rsidR="00AC5689" w:rsidRPr="00673BA3" w14:paraId="32906D8A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307014A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0EC921D1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Chronic İntestitial Lung Diseases: Fibrosing diseases,  Pneumoconioses </w:t>
            </w:r>
          </w:p>
          <w:p w14:paraId="55230FAA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3D1CC433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fine the restrictive pulmonary diseases</w:t>
            </w:r>
          </w:p>
          <w:p w14:paraId="139FB165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clinical and pathological findings and of restrictive pulmonary disease</w:t>
            </w:r>
          </w:p>
          <w:p w14:paraId="70653380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pathogenesis, subtypes and morphological features of fibrosing pulmonary diseases</w:t>
            </w:r>
          </w:p>
          <w:p w14:paraId="75759E19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pathogenesis and morphology of the pneumoconioses</w:t>
            </w:r>
          </w:p>
          <w:p w14:paraId="3C3F14CD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C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assify the diffuse restrictive (interstitial) lung diseases</w:t>
            </w:r>
          </w:p>
          <w:p w14:paraId="5B0DCFB7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scrib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causes of chronic restrictive lung diseases</w:t>
            </w:r>
          </w:p>
          <w:p w14:paraId="3BE6981E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pneumoconiosis and the main types of pneumoconiosis</w:t>
            </w:r>
          </w:p>
          <w:p w14:paraId="18667B50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features and microscopic findings of lung involvement in sarcoidosis</w:t>
            </w:r>
          </w:p>
          <w:p w14:paraId="2E955952" w14:textId="77777777" w:rsidR="00AC5689" w:rsidRPr="00673BA3" w:rsidRDefault="00AC5689" w:rsidP="00181796">
            <w:pPr>
              <w:pStyle w:val="ListParagraph"/>
              <w:numPr>
                <w:ilvl w:val="0"/>
                <w:numId w:val="18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iopathic pulmonary fibrosis.</w:t>
            </w:r>
          </w:p>
        </w:tc>
      </w:tr>
      <w:tr w:rsidR="00AC5689" w:rsidRPr="00673BA3" w14:paraId="79F29F99" w14:textId="77777777" w:rsidTr="00F83E9D">
        <w:trPr>
          <w:trHeight w:val="1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9C71D4C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16BBE878" w14:textId="77777777" w:rsidR="00AC5689" w:rsidRPr="00673BA3" w:rsidRDefault="00AC5689" w:rsidP="00C952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Chronic </w:t>
            </w:r>
            <w:r w:rsidRPr="00673BA3">
              <w:rPr>
                <w:rFonts w:eastAsia="Times New Roman" w:cstheme="minorHAnsi"/>
                <w:sz w:val="18"/>
                <w:szCs w:val="18"/>
              </w:rPr>
              <w:t>interstitial</w:t>
            </w:r>
            <w:r w:rsidRPr="00673BA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lung diseases: Granulomatous diseases, </w:t>
            </w:r>
            <w:r w:rsidRPr="00673BA3">
              <w:rPr>
                <w:rFonts w:eastAsia="Times New Roman" w:cstheme="minorHAnsi"/>
                <w:sz w:val="18"/>
                <w:szCs w:val="18"/>
              </w:rPr>
              <w:t>hypersensitivity</w:t>
            </w:r>
            <w:r w:rsidRPr="00673BA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pneumonitis, </w:t>
            </w:r>
            <w:r w:rsidRPr="00673BA3">
              <w:rPr>
                <w:rFonts w:eastAsia="Times New Roman" w:cstheme="minorHAnsi"/>
                <w:sz w:val="18"/>
                <w:szCs w:val="18"/>
              </w:rPr>
              <w:t>pulmonary</w:t>
            </w:r>
            <w:r w:rsidRPr="00673BA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eosinophilia, smoking related interstitial diseases </w:t>
            </w:r>
          </w:p>
          <w:p w14:paraId="41D200BC" w14:textId="77777777" w:rsidR="00AC5689" w:rsidRPr="00673BA3" w:rsidRDefault="00AC5689" w:rsidP="00C952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color w:val="000000"/>
                <w:sz w:val="18"/>
                <w:szCs w:val="18"/>
              </w:rPr>
              <w:t>(T-1)</w:t>
            </w:r>
          </w:p>
          <w:p w14:paraId="30730E87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  <w:tc>
          <w:tcPr>
            <w:tcW w:w="5966" w:type="dxa"/>
          </w:tcPr>
          <w:p w14:paraId="49012FE7" w14:textId="77777777" w:rsidR="00AC5689" w:rsidRPr="00673BA3" w:rsidRDefault="00AC5689" w:rsidP="00181796">
            <w:pPr>
              <w:pStyle w:val="ListParagraph"/>
              <w:numPr>
                <w:ilvl w:val="0"/>
                <w:numId w:val="18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ist chronic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nterstitial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lung diseases</w:t>
            </w:r>
          </w:p>
          <w:p w14:paraId="4D97891C" w14:textId="77777777" w:rsidR="00AC5689" w:rsidRPr="00673BA3" w:rsidRDefault="00AC5689" w:rsidP="00181796">
            <w:pPr>
              <w:pStyle w:val="ListParagraph"/>
              <w:numPr>
                <w:ilvl w:val="0"/>
                <w:numId w:val="18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efine the granulomatous diseases,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hypersensitivity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pneumonitis,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pulmonary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osinophilia, smoking related interstitial diseases</w:t>
            </w:r>
          </w:p>
          <w:p w14:paraId="4973C8FE" w14:textId="77777777" w:rsidR="00AC5689" w:rsidRPr="00673BA3" w:rsidRDefault="00AC5689" w:rsidP="00181796">
            <w:pPr>
              <w:pStyle w:val="ListParagraph"/>
              <w:numPr>
                <w:ilvl w:val="0"/>
                <w:numId w:val="18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xplain clinical and pathological findings and immunopathogenesis of granulomatous diseases,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hypersensitivity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pneumonitis,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pulmonary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osinophilia, smoking related interstitial diseases</w:t>
            </w:r>
          </w:p>
        </w:tc>
      </w:tr>
      <w:tr w:rsidR="00AC5689" w:rsidRPr="00673BA3" w14:paraId="47E01020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BE19CED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494E231D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Pulmonary Embolism, Hemorrhage, İnfarction, Hypertension </w:t>
            </w:r>
          </w:p>
          <w:p w14:paraId="55A5E27B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57EE6572" w14:textId="77777777" w:rsidR="00AC5689" w:rsidRPr="00673BA3" w:rsidRDefault="00AC5689" w:rsidP="00181796">
            <w:pPr>
              <w:pStyle w:val="ListParagraph"/>
              <w:numPr>
                <w:ilvl w:val="0"/>
                <w:numId w:val="1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escrib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he causes and consequences of pulmonary embolism</w:t>
            </w:r>
          </w:p>
          <w:p w14:paraId="6FB69B4E" w14:textId="77777777" w:rsidR="00AC5689" w:rsidRPr="00673BA3" w:rsidRDefault="00AC5689" w:rsidP="00181796">
            <w:pPr>
              <w:pStyle w:val="ListParagraph"/>
              <w:numPr>
                <w:ilvl w:val="0"/>
                <w:numId w:val="1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st vascular diseases of the lung</w:t>
            </w:r>
          </w:p>
          <w:p w14:paraId="4B70F7D2" w14:textId="77777777" w:rsidR="00AC5689" w:rsidRPr="00673BA3" w:rsidRDefault="00AC5689" w:rsidP="00181796">
            <w:pPr>
              <w:pStyle w:val="ListParagraph"/>
              <w:numPr>
                <w:ilvl w:val="0"/>
                <w:numId w:val="1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causes and macroscopic and microscopic changes.of pulmonary edema and pulmonary infarction</w:t>
            </w:r>
          </w:p>
        </w:tc>
      </w:tr>
      <w:tr w:rsidR="00AC5689" w:rsidRPr="00673BA3" w14:paraId="0274DCE5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9D7777C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5A0FC469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Pulmonary İnfections: Acute Pneumonias And Abscess</w:t>
            </w:r>
          </w:p>
          <w:p w14:paraId="29EECD6F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66" w:type="dxa"/>
          </w:tcPr>
          <w:p w14:paraId="494BD445" w14:textId="77777777" w:rsidR="00AC5689" w:rsidRPr="00673BA3" w:rsidRDefault="00AC5689" w:rsidP="00181796">
            <w:pPr>
              <w:pStyle w:val="ListParagraph"/>
              <w:numPr>
                <w:ilvl w:val="0"/>
                <w:numId w:val="1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factors causing pneumonia</w:t>
            </w:r>
          </w:p>
          <w:p w14:paraId="7D1B36B3" w14:textId="77777777" w:rsidR="00AC5689" w:rsidRPr="00673BA3" w:rsidRDefault="00AC5689" w:rsidP="00181796">
            <w:pPr>
              <w:pStyle w:val="ListParagraph"/>
              <w:numPr>
                <w:ilvl w:val="0"/>
                <w:numId w:val="1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types of pneumonia and the reasons that facilitate the pathogenesis</w:t>
            </w:r>
          </w:p>
          <w:p w14:paraId="180E76DA" w14:textId="77777777" w:rsidR="00AC5689" w:rsidRPr="00673BA3" w:rsidRDefault="00AC5689" w:rsidP="00181796">
            <w:pPr>
              <w:pStyle w:val="ListParagraph"/>
              <w:numPr>
                <w:ilvl w:val="0"/>
                <w:numId w:val="1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macroscopic and microscopic features and clinical course of lobar and lobular pneumonia</w:t>
            </w:r>
          </w:p>
          <w:p w14:paraId="7DF24C8D" w14:textId="77777777" w:rsidR="00AC5689" w:rsidRPr="00673BA3" w:rsidRDefault="00AC5689" w:rsidP="00181796">
            <w:pPr>
              <w:pStyle w:val="ListParagraph"/>
              <w:numPr>
                <w:ilvl w:val="0"/>
                <w:numId w:val="1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scribe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lications of pneumonia.</w:t>
            </w:r>
          </w:p>
          <w:p w14:paraId="536FC8BD" w14:textId="77777777" w:rsidR="00AC5689" w:rsidRPr="00673BA3" w:rsidRDefault="00AC5689" w:rsidP="00181796">
            <w:pPr>
              <w:pStyle w:val="ListParagraph"/>
              <w:numPr>
                <w:ilvl w:val="0"/>
                <w:numId w:val="1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concept of interstitial / atypical pneumonia and its difference from classical pneumoni</w:t>
            </w:r>
          </w:p>
        </w:tc>
      </w:tr>
      <w:tr w:rsidR="00AC5689" w:rsidRPr="00673BA3" w14:paraId="68972E8E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84AF5B0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4EC03921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Pulmonary İnfections: Chronic Pneumonias, Tuberculosis </w:t>
            </w:r>
          </w:p>
          <w:p w14:paraId="3F5C8FD0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5D05FCD2" w14:textId="77777777" w:rsidR="00AC5689" w:rsidRPr="00673BA3" w:rsidRDefault="00AC5689" w:rsidP="00181796">
            <w:pPr>
              <w:pStyle w:val="ListParagraph"/>
              <w:numPr>
                <w:ilvl w:val="0"/>
                <w:numId w:val="1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risk factors and pathogenesis of tuberculosis</w:t>
            </w:r>
          </w:p>
          <w:p w14:paraId="49C0F176" w14:textId="77777777" w:rsidR="00AC5689" w:rsidRPr="00673BA3" w:rsidRDefault="00AC5689" w:rsidP="00181796">
            <w:pPr>
              <w:pStyle w:val="ListParagraph"/>
              <w:numPr>
                <w:ilvl w:val="0"/>
                <w:numId w:val="1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scrib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clinical and pathological features of primary pulmonary tuberculosis</w:t>
            </w:r>
          </w:p>
          <w:p w14:paraId="09FC084C" w14:textId="77777777" w:rsidR="00AC5689" w:rsidRPr="00673BA3" w:rsidRDefault="00AC5689" w:rsidP="00181796">
            <w:pPr>
              <w:pStyle w:val="ListParagraph"/>
              <w:numPr>
                <w:ilvl w:val="0"/>
                <w:numId w:val="1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Describ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clinical and  pathological features of secondary pulmonary tuberculosis</w:t>
            </w:r>
          </w:p>
          <w:p w14:paraId="24D70994" w14:textId="77777777" w:rsidR="00AC5689" w:rsidRPr="00673BA3" w:rsidRDefault="00AC5689" w:rsidP="00181796">
            <w:pPr>
              <w:pStyle w:val="ListParagraph"/>
              <w:numPr>
                <w:ilvl w:val="0"/>
                <w:numId w:val="1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main types of inflammation seen in tuberculosis, morphological features of the fresh, old and reactive caverns</w:t>
            </w:r>
          </w:p>
        </w:tc>
      </w:tr>
      <w:tr w:rsidR="00AC5689" w:rsidRPr="00673BA3" w14:paraId="55DD7572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AE1FBD8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1A87436B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Pulmonary İnfections: Nonruberculous Mycobacterial Diseases, Pneumonia İn İmmunocompromised Host,Fungal İnfections </w:t>
            </w:r>
          </w:p>
          <w:p w14:paraId="52323151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66" w:type="dxa"/>
          </w:tcPr>
          <w:p w14:paraId="6A9ADB45" w14:textId="77777777" w:rsidR="00AC5689" w:rsidRPr="00673BA3" w:rsidRDefault="00AC5689" w:rsidP="00181796">
            <w:pPr>
              <w:pStyle w:val="ListParagraph"/>
              <w:numPr>
                <w:ilvl w:val="0"/>
                <w:numId w:val="19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efin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he nontuberculous mycobacterial diseases, pneumonia in immunocompromised host, fungal infections of lung.</w:t>
            </w:r>
          </w:p>
          <w:p w14:paraId="51DAE704" w14:textId="77777777" w:rsidR="00AC5689" w:rsidRPr="00673BA3" w:rsidRDefault="00AC5689" w:rsidP="00181796">
            <w:pPr>
              <w:pStyle w:val="ListParagraph"/>
              <w:numPr>
                <w:ilvl w:val="0"/>
                <w:numId w:val="19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 xml:space="preserve">Explain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inical and pathological findings of nontuberculous mycobacterial diseases, pneumonia in immunocompromised host, fungal infections</w:t>
            </w:r>
          </w:p>
        </w:tc>
      </w:tr>
      <w:tr w:rsidR="00AC5689" w:rsidRPr="00673BA3" w14:paraId="7764DB94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BEF6CF5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1B33C4FA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 xml:space="preserve">Lung Tumors And Pleural Lesions </w:t>
            </w:r>
          </w:p>
          <w:p w14:paraId="2C1879B9" w14:textId="77777777" w:rsidR="00AC5689" w:rsidRPr="00673BA3" w:rsidRDefault="00AC5689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sz w:val="18"/>
                <w:szCs w:val="18"/>
              </w:rPr>
              <w:t>(T-2)</w:t>
            </w:r>
          </w:p>
        </w:tc>
        <w:tc>
          <w:tcPr>
            <w:tcW w:w="5966" w:type="dxa"/>
          </w:tcPr>
          <w:p w14:paraId="42026BF3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C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assify lung tumors</w:t>
            </w:r>
          </w:p>
          <w:p w14:paraId="71F41687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etiopathogenesis, clinical and morphological features, treatment approach according to subtypes of bronchogenic carcinoma</w:t>
            </w:r>
          </w:p>
          <w:p w14:paraId="3C111D4C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I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ntify secondary pathologies developing in lung carcinoma</w:t>
            </w:r>
          </w:p>
          <w:p w14:paraId="779DC7F2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clinical course of lung cancer and the main paraneoplastic syndromes</w:t>
            </w:r>
          </w:p>
          <w:p w14:paraId="7B0C78DC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metastatic tumors of the lung and macroscopic differences from primary tumors</w:t>
            </w:r>
          </w:p>
          <w:p w14:paraId="28858A22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the substances accumulated in the pleural space and their etiopathogenetic features</w:t>
            </w:r>
          </w:p>
          <w:p w14:paraId="2610F7B8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plain the definition of pleuritis, its subtypes and differences in macroscopic appearance</w:t>
            </w:r>
          </w:p>
          <w:p w14:paraId="73FC1E9D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scribe healing patterns of pleuritis</w:t>
            </w:r>
          </w:p>
          <w:p w14:paraId="2A2F65E5" w14:textId="77777777" w:rsidR="00AC5689" w:rsidRPr="00673BA3" w:rsidRDefault="00AC5689" w:rsidP="00181796">
            <w:pPr>
              <w:pStyle w:val="ListParagraph"/>
              <w:numPr>
                <w:ilvl w:val="0"/>
                <w:numId w:val="19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L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ist the main features of mesothelioma </w:t>
            </w:r>
          </w:p>
        </w:tc>
      </w:tr>
      <w:tr w:rsidR="00AC5689" w:rsidRPr="00673BA3" w14:paraId="434879E2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7348B15A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46C8BBD0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sz w:val="18"/>
                <w:szCs w:val="18"/>
              </w:rPr>
              <w:t xml:space="preserve">Congenital heart diseases </w:t>
            </w:r>
          </w:p>
          <w:p w14:paraId="1DD9E69E" w14:textId="42BB9708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73BA3">
              <w:rPr>
                <w:rFonts w:eastAsia="Times New Roman" w:cstheme="minorHAnsi"/>
                <w:sz w:val="18"/>
                <w:szCs w:val="18"/>
              </w:rPr>
              <w:t>(T-</w:t>
            </w:r>
            <w:r w:rsidR="004A302E">
              <w:rPr>
                <w:rFonts w:eastAsia="Times New Roman" w:cstheme="minorHAnsi"/>
                <w:sz w:val="18"/>
                <w:szCs w:val="18"/>
              </w:rPr>
              <w:t>1</w:t>
            </w:r>
            <w:r w:rsidRPr="00673BA3">
              <w:rPr>
                <w:rFonts w:eastAsia="Times New Roman" w:cstheme="minorHAnsi"/>
                <w:sz w:val="18"/>
                <w:szCs w:val="18"/>
              </w:rPr>
              <w:t>)</w:t>
            </w:r>
          </w:p>
          <w:p w14:paraId="4B70FCE3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5966" w:type="dxa"/>
          </w:tcPr>
          <w:p w14:paraId="48A260DD" w14:textId="77777777" w:rsidR="00AC5689" w:rsidRPr="00673BA3" w:rsidRDefault="00AC5689" w:rsidP="00181796">
            <w:pPr>
              <w:pStyle w:val="ListParagraph"/>
              <w:numPr>
                <w:ilvl w:val="0"/>
                <w:numId w:val="19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most important congenital heart diseases (CHD)</w:t>
            </w:r>
          </w:p>
          <w:p w14:paraId="186AD44E" w14:textId="77777777" w:rsidR="00AC5689" w:rsidRPr="00673BA3" w:rsidRDefault="00AC5689" w:rsidP="00181796">
            <w:pPr>
              <w:pStyle w:val="ListParagraph"/>
              <w:numPr>
                <w:ilvl w:val="0"/>
                <w:numId w:val="19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early cyanotic and late cyanotic or non-cyanotic and obstructive CHD </w:t>
            </w:r>
          </w:p>
          <w:p w14:paraId="555F7BE4" w14:textId="77777777" w:rsidR="00AC5689" w:rsidRPr="00673BA3" w:rsidRDefault="00AC5689" w:rsidP="00181796">
            <w:pPr>
              <w:pStyle w:val="ListParagraph"/>
              <w:numPr>
                <w:ilvl w:val="0"/>
                <w:numId w:val="19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Atrial Septal Defect (ASD), foramen ovale and relate them with embryogenesis </w:t>
            </w:r>
          </w:p>
          <w:p w14:paraId="4B20C593" w14:textId="77777777" w:rsidR="00AC5689" w:rsidRPr="00673BA3" w:rsidRDefault="00AC5689" w:rsidP="00181796">
            <w:pPr>
              <w:pStyle w:val="ListParagraph"/>
              <w:numPr>
                <w:ilvl w:val="0"/>
                <w:numId w:val="19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diagnosis and treatment of the congenital heart diseases</w:t>
            </w:r>
          </w:p>
        </w:tc>
      </w:tr>
      <w:tr w:rsidR="00AC5689" w:rsidRPr="00673BA3" w14:paraId="2159DB7F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4E78B901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82" w:type="dxa"/>
            <w:gridSpan w:val="2"/>
            <w:vAlign w:val="center"/>
          </w:tcPr>
          <w:p w14:paraId="085E3668" w14:textId="77777777" w:rsidR="00AC5689" w:rsidRPr="0025400A" w:rsidRDefault="00AC5689" w:rsidP="00C95278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b/>
                <w:sz w:val="18"/>
                <w:szCs w:val="18"/>
              </w:rPr>
              <w:t>SKILLS</w:t>
            </w:r>
          </w:p>
        </w:tc>
      </w:tr>
      <w:tr w:rsidR="00AC5689" w:rsidRPr="00673BA3" w14:paraId="53BEF4AF" w14:textId="77777777" w:rsidTr="00C95278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0F4654F5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6" w:type="dxa"/>
            <w:vAlign w:val="center"/>
          </w:tcPr>
          <w:p w14:paraId="1835E8DD" w14:textId="77777777" w:rsidR="00AC5689" w:rsidRPr="0044233A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44233A">
              <w:rPr>
                <w:rFonts w:cstheme="minorHAnsi"/>
                <w:bCs/>
                <w:color w:val="000000"/>
                <w:sz w:val="18"/>
                <w:szCs w:val="18"/>
              </w:rPr>
              <w:t xml:space="preserve">Pathology Lab </w:t>
            </w:r>
          </w:p>
          <w:p w14:paraId="6733200E" w14:textId="201E7C49" w:rsidR="00AC5689" w:rsidRPr="0044233A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44233A">
              <w:rPr>
                <w:rFonts w:cstheme="minorHAnsi"/>
                <w:bCs/>
                <w:color w:val="000000"/>
                <w:sz w:val="18"/>
                <w:szCs w:val="18"/>
              </w:rPr>
              <w:t>(Lab-</w:t>
            </w:r>
            <w:r w:rsidR="000E7D00" w:rsidRPr="0044233A">
              <w:rPr>
                <w:rFonts w:cstheme="minorHAnsi"/>
                <w:bCs/>
                <w:color w:val="000000"/>
                <w:sz w:val="18"/>
                <w:szCs w:val="18"/>
              </w:rPr>
              <w:t>4</w:t>
            </w:r>
            <w:r w:rsidRPr="0044233A">
              <w:rPr>
                <w:rFonts w:cstheme="minorHAnsi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5966" w:type="dxa"/>
          </w:tcPr>
          <w:p w14:paraId="2F6194A6" w14:textId="77777777" w:rsidR="00AC5689" w:rsidRPr="0025400A" w:rsidRDefault="00AC5689" w:rsidP="00181796">
            <w:pPr>
              <w:pStyle w:val="ListParagraph"/>
              <w:numPr>
                <w:ilvl w:val="0"/>
                <w:numId w:val="1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</w:rPr>
              <w:t>Gain the ability of identifying the pathological areas in normal tissues microscopically</w:t>
            </w:r>
          </w:p>
          <w:p w14:paraId="4D907CCB" w14:textId="77777777" w:rsidR="00AC5689" w:rsidRPr="0025400A" w:rsidRDefault="00AC5689" w:rsidP="00181796">
            <w:pPr>
              <w:pStyle w:val="ListParagraph"/>
              <w:numPr>
                <w:ilvl w:val="0"/>
                <w:numId w:val="1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R</w:t>
            </w:r>
            <w:r w:rsidRPr="0025400A">
              <w:rPr>
                <w:rFonts w:asciiTheme="minorHAnsi" w:hAnsiTheme="minorHAnsi" w:cstheme="minorHAnsi"/>
                <w:sz w:val="18"/>
                <w:szCs w:val="18"/>
              </w:rPr>
              <w:t>ecognize the histomorphologic findings of lobar and lobular pneumonia</w:t>
            </w:r>
          </w:p>
          <w:p w14:paraId="3B106571" w14:textId="77777777" w:rsidR="00AC5689" w:rsidRPr="0025400A" w:rsidRDefault="00AC5689" w:rsidP="00181796">
            <w:pPr>
              <w:pStyle w:val="ListParagraph"/>
              <w:numPr>
                <w:ilvl w:val="0"/>
                <w:numId w:val="1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25400A">
              <w:rPr>
                <w:rFonts w:asciiTheme="minorHAnsi" w:hAnsiTheme="minorHAnsi" w:cstheme="minorHAnsi"/>
                <w:sz w:val="18"/>
                <w:szCs w:val="18"/>
              </w:rPr>
              <w:t>iscuss pulmonary tuberculosis macroscopic types, properties, fresh and old caverni</w:t>
            </w:r>
          </w:p>
          <w:p w14:paraId="7F1076E4" w14:textId="77777777" w:rsidR="00AC5689" w:rsidRPr="0025400A" w:rsidRDefault="00AC5689" w:rsidP="00181796">
            <w:pPr>
              <w:pStyle w:val="ListParagraph"/>
              <w:numPr>
                <w:ilvl w:val="0"/>
                <w:numId w:val="1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</w:rPr>
              <w:t>Get through to benign and malignant lung tumors microscopically</w:t>
            </w:r>
          </w:p>
          <w:p w14:paraId="35ADF6AD" w14:textId="77777777" w:rsidR="00AC5689" w:rsidRPr="0025400A" w:rsidRDefault="00AC5689" w:rsidP="00181796">
            <w:pPr>
              <w:pStyle w:val="ListParagraph"/>
              <w:numPr>
                <w:ilvl w:val="0"/>
                <w:numId w:val="1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ifferentiate primary and secondary neoplasms of the</w:t>
            </w:r>
            <w:r w:rsidRPr="0025400A">
              <w:rPr>
                <w:rFonts w:asciiTheme="minorHAnsi" w:hAnsiTheme="minorHAnsi" w:cstheme="minorHAnsi"/>
                <w:sz w:val="18"/>
                <w:szCs w:val="18"/>
              </w:rPr>
              <w:t xml:space="preserve"> lung microscopically </w:t>
            </w:r>
          </w:p>
          <w:p w14:paraId="6DDD0969" w14:textId="77777777" w:rsidR="00AC5689" w:rsidRPr="00673BA3" w:rsidRDefault="00AC5689" w:rsidP="00181796">
            <w:pPr>
              <w:pStyle w:val="ListParagraph"/>
              <w:numPr>
                <w:ilvl w:val="0"/>
                <w:numId w:val="1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8F9FA"/>
              </w:rPr>
              <w:t>D</w:t>
            </w:r>
            <w:r w:rsidRPr="0025400A">
              <w:rPr>
                <w:rFonts w:asciiTheme="minorHAnsi" w:hAnsiTheme="minorHAnsi" w:cstheme="minorHAnsi"/>
                <w:sz w:val="18"/>
                <w:szCs w:val="18"/>
              </w:rPr>
              <w:t>efine microscopic findings of atelectasis and emphysema</w:t>
            </w:r>
          </w:p>
        </w:tc>
      </w:tr>
    </w:tbl>
    <w:p w14:paraId="52709683" w14:textId="77777777" w:rsidR="001128DA" w:rsidRPr="00673BA3" w:rsidRDefault="001128DA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107"/>
        <w:gridCol w:w="5896"/>
      </w:tblGrid>
      <w:tr w:rsidR="004A22B7" w:rsidRPr="00673BA3" w14:paraId="4F2711F9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40C48B76" w14:textId="77777777" w:rsidR="004A22B7" w:rsidRPr="00673BA3" w:rsidRDefault="004A22B7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4A22B7" w:rsidRPr="00673BA3" w14:paraId="18E3E60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28E94AB6" w14:textId="77777777" w:rsidR="004A22B7" w:rsidRPr="0025400A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4A22B7" w:rsidRPr="00673BA3" w14:paraId="3809AE15" w14:textId="77777777" w:rsidTr="00F83E9D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9FBB5E9" w14:textId="77777777" w:rsidR="004A22B7" w:rsidRPr="00673BA3" w:rsidRDefault="004A22B7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7" w:type="dxa"/>
          </w:tcPr>
          <w:p w14:paraId="487EAE05" w14:textId="77777777" w:rsidR="004A22B7" w:rsidRPr="00673BA3" w:rsidRDefault="004A22B7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96" w:type="dxa"/>
          </w:tcPr>
          <w:p w14:paraId="3EE6D1C1" w14:textId="77777777" w:rsidR="004A22B7" w:rsidRPr="00673BA3" w:rsidRDefault="004A22B7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A22B7" w:rsidRPr="00673BA3" w14:paraId="56D532B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666834B7" w14:textId="77777777" w:rsidR="004A22B7" w:rsidRPr="006A04E2" w:rsidRDefault="004A22B7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6BB4F8F" w14:textId="77777777" w:rsidR="004A22B7" w:rsidRPr="006A04E2" w:rsidRDefault="004A22B7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3107" w:type="dxa"/>
            <w:tcBorders>
              <w:bottom w:val="single" w:sz="4" w:space="0" w:color="8EAADB" w:themeColor="accent1" w:themeTint="99"/>
            </w:tcBorders>
            <w:vAlign w:val="center"/>
          </w:tcPr>
          <w:p w14:paraId="1AE7FD30" w14:textId="77777777" w:rsidR="004A22B7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Introduction To Autonomic Pharmacology </w:t>
            </w:r>
          </w:p>
          <w:p w14:paraId="50E8E4EA" w14:textId="77777777" w:rsidR="004A22B7" w:rsidRPr="00673BA3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  <w:tcBorders>
              <w:bottom w:val="single" w:sz="4" w:space="0" w:color="8EAADB" w:themeColor="accent1" w:themeTint="99"/>
            </w:tcBorders>
          </w:tcPr>
          <w:p w14:paraId="11A2D3FB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teps in the synthesis, storage, release, and termination of action of the major autonomic transmitters.</w:t>
            </w:r>
          </w:p>
          <w:p w14:paraId="2EAAF809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the major types and subtypes of autonomic receptors and the tissues in which they are found.</w:t>
            </w:r>
          </w:p>
          <w:p w14:paraId="6FFA3F6B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organ system effects of stimulation of the parasympathetic and sympathetic systems.</w:t>
            </w:r>
          </w:p>
          <w:p w14:paraId="6E5FD704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examples of inhibitors of acetylcholine and norepinephrine synthesis, storage, and release. Predict the effects of these inhibitors on the function of the major organ systems.</w:t>
            </w:r>
          </w:p>
          <w:p w14:paraId="6DC8AB10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determinants of blood pressure and describe the baroreceptor reflex response for the following perturbations: (1) blood loss, (2) administration of a vasodilator, (3) a vasoconstrictor, (4) a cardiac stimulant, (5) a cardiac depressant.</w:t>
            </w:r>
          </w:p>
          <w:p w14:paraId="46577355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results of transplantation of the heart (with interruption of its autonomic nerves) on cardiac function.</w:t>
            </w:r>
          </w:p>
          <w:p w14:paraId="23F05AB9" w14:textId="77777777" w:rsidR="004A22B7" w:rsidRPr="00673BA3" w:rsidRDefault="004A22B7" w:rsidP="00181796">
            <w:pPr>
              <w:pStyle w:val="ListParagraph"/>
              <w:numPr>
                <w:ilvl w:val="0"/>
                <w:numId w:val="1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actions of several toxins that affect nerve function: tetrodotoxin, saxitoxin, botulinum toxins, and latrotoxin.</w:t>
            </w:r>
          </w:p>
        </w:tc>
      </w:tr>
      <w:tr w:rsidR="004A22B7" w:rsidRPr="00673BA3" w14:paraId="0A6F5812" w14:textId="77777777" w:rsidTr="00F83E9D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C066EB7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2DD24816" w14:textId="77777777" w:rsidR="004A22B7" w:rsidRPr="00673BA3" w:rsidRDefault="004A22B7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Cholinoceptor-Activating &amp; Cholinesterase-İnhibiting Drugs </w:t>
            </w:r>
          </w:p>
          <w:p w14:paraId="77243327" w14:textId="77777777" w:rsidR="004A22B7" w:rsidRPr="00673BA3" w:rsidRDefault="004A22B7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42CB6417" w14:textId="77777777" w:rsidR="004A22B7" w:rsidRPr="00673BA3" w:rsidRDefault="004A22B7" w:rsidP="00181796">
            <w:pPr>
              <w:pStyle w:val="ListParagraph"/>
              <w:numPr>
                <w:ilvl w:val="0"/>
                <w:numId w:val="13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locations and types of acetylcholine receptors in the major organ systems (CNS, autonomic ganglia, eye, heart, vessels, bronchi, gut, genitourinary tract, skeletal muscle, exocrine glands).</w:t>
            </w:r>
          </w:p>
          <w:p w14:paraId="0FCBA930" w14:textId="77777777" w:rsidR="004A22B7" w:rsidRPr="00673BA3" w:rsidRDefault="004A22B7" w:rsidP="00181796">
            <w:pPr>
              <w:pStyle w:val="ListParagraph"/>
              <w:numPr>
                <w:ilvl w:val="0"/>
                <w:numId w:val="13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econd messengers involved and the effects of acetylcholine on the major organs.</w:t>
            </w:r>
          </w:p>
          <w:p w14:paraId="13266052" w14:textId="77777777" w:rsidR="004A22B7" w:rsidRPr="00673BA3" w:rsidRDefault="004A22B7" w:rsidP="00181796">
            <w:pPr>
              <w:pStyle w:val="ListParagraph"/>
              <w:numPr>
                <w:ilvl w:val="0"/>
                <w:numId w:val="13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clinical uses of cholinomimetic agonists.</w:t>
            </w:r>
          </w:p>
          <w:p w14:paraId="4249E103" w14:textId="77777777" w:rsidR="004A22B7" w:rsidRPr="00673BA3" w:rsidRDefault="004A22B7" w:rsidP="00181796">
            <w:pPr>
              <w:pStyle w:val="ListParagraph"/>
              <w:numPr>
                <w:ilvl w:val="0"/>
                <w:numId w:val="13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harmacodynamic differences between direct-acting and indirect-acting cholinomimetic agents.</w:t>
            </w:r>
          </w:p>
          <w:p w14:paraId="274A04E9" w14:textId="77777777" w:rsidR="004A22B7" w:rsidRPr="00673BA3" w:rsidRDefault="004A22B7" w:rsidP="00181796">
            <w:pPr>
              <w:pStyle w:val="ListParagraph"/>
              <w:numPr>
                <w:ilvl w:val="0"/>
                <w:numId w:val="13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 List the major pharmacokinetic differences of the direct- and indirect-acting cholinomimetics.</w:t>
            </w:r>
          </w:p>
          <w:p w14:paraId="5DAB29CC" w14:textId="77777777" w:rsidR="004A22B7" w:rsidRPr="00673BA3" w:rsidRDefault="004A22B7" w:rsidP="00181796">
            <w:pPr>
              <w:pStyle w:val="ListParagraph"/>
              <w:numPr>
                <w:ilvl w:val="0"/>
                <w:numId w:val="13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List the major signs and symptoms of (1)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Mushroom toxicities (2)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rganophosph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te insecticide poisoning and (3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) acute nicotine toxicity.</w:t>
            </w:r>
          </w:p>
        </w:tc>
      </w:tr>
      <w:tr w:rsidR="004A22B7" w:rsidRPr="00673BA3" w14:paraId="212FFB4E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6C925FA9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466CCE48" w14:textId="77777777" w:rsidR="004A22B7" w:rsidRPr="00673BA3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Cholinoceptor-Blocking Drugs</w:t>
            </w:r>
          </w:p>
          <w:p w14:paraId="57326B9C" w14:textId="77777777" w:rsidR="004A22B7" w:rsidRPr="00673BA3" w:rsidRDefault="004A22B7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896" w:type="dxa"/>
          </w:tcPr>
          <w:p w14:paraId="44571624" w14:textId="77777777" w:rsidR="004A22B7" w:rsidRPr="00673BA3" w:rsidRDefault="004A22B7" w:rsidP="00181796">
            <w:pPr>
              <w:pStyle w:val="ListParagraph"/>
              <w:numPr>
                <w:ilvl w:val="0"/>
                <w:numId w:val="1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effects of atropine on the major organ systems (CNS, eye, heart, ves- sels, bronchi, gut, genitourinary tract, exocrine glands, skeletal muscle).</w:t>
            </w:r>
          </w:p>
          <w:p w14:paraId="5BF92E14" w14:textId="77777777" w:rsidR="004A22B7" w:rsidRPr="00673BA3" w:rsidRDefault="004A22B7" w:rsidP="00181796">
            <w:pPr>
              <w:pStyle w:val="ListParagraph"/>
              <w:numPr>
                <w:ilvl w:val="0"/>
                <w:numId w:val="1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signs, symptoms, and treatment of atropine overdose.</w:t>
            </w:r>
          </w:p>
          <w:p w14:paraId="0169AEA7" w14:textId="77777777" w:rsidR="004A22B7" w:rsidRPr="00673BA3" w:rsidRDefault="004A22B7" w:rsidP="00181796">
            <w:pPr>
              <w:pStyle w:val="ListParagraph"/>
              <w:numPr>
                <w:ilvl w:val="0"/>
                <w:numId w:val="1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clinical indications and contraindications for the use of muscarinic antagonists.</w:t>
            </w:r>
          </w:p>
          <w:p w14:paraId="4E5DFA09" w14:textId="77777777" w:rsidR="004A22B7" w:rsidRPr="00673BA3" w:rsidRDefault="004A22B7" w:rsidP="00181796">
            <w:pPr>
              <w:pStyle w:val="ListParagraph"/>
              <w:numPr>
                <w:ilvl w:val="0"/>
                <w:numId w:val="1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effects of the ganglion-blocking nicotinic antagonists.</w:t>
            </w:r>
          </w:p>
          <w:p w14:paraId="064DFC0C" w14:textId="77777777" w:rsidR="004A22B7" w:rsidRPr="00673BA3" w:rsidRDefault="004A22B7" w:rsidP="00181796">
            <w:pPr>
              <w:pStyle w:val="ListParagraph"/>
              <w:numPr>
                <w:ilvl w:val="0"/>
                <w:numId w:val="1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one antimuscarinic agent promoted for each of the following uses: to produce mydriasis and cycloplegia; to treat parkinsonism, asthma, bladder spasm, and the muscarinic toxicity of insecticides</w:t>
            </w:r>
          </w:p>
          <w:p w14:paraId="78CB0FF4" w14:textId="77777777" w:rsidR="004A22B7" w:rsidRPr="00673BA3" w:rsidRDefault="004A22B7" w:rsidP="00181796">
            <w:pPr>
              <w:pStyle w:val="ListParagraph"/>
              <w:numPr>
                <w:ilvl w:val="0"/>
                <w:numId w:val="13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echanism of action and clinical use of pralidoxime.</w:t>
            </w:r>
          </w:p>
        </w:tc>
      </w:tr>
      <w:tr w:rsidR="004A22B7" w:rsidRPr="00673BA3" w14:paraId="6C3ECFF2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8C895F5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522DC1CD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Adrenoceptor Agonists &amp; Sympathomimetic Drugs </w:t>
            </w:r>
          </w:p>
          <w:p w14:paraId="4070C198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  <w:vAlign w:val="bottom"/>
          </w:tcPr>
          <w:p w14:paraId="40BFC22E" w14:textId="77777777" w:rsidR="004A22B7" w:rsidRPr="00673BA3" w:rsidRDefault="004A22B7" w:rsidP="00181796">
            <w:pPr>
              <w:pStyle w:val="ListParagraph"/>
              <w:numPr>
                <w:ilvl w:val="0"/>
                <w:numId w:val="1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a typical nonselective α agonist, a selective α2 agonist, a nonselective β agonist, a selective β1 agonist, selective β2 agonists, an α1, α2, β1 agonist, and an α1, α2, β1, β2 agonist.</w:t>
            </w:r>
          </w:p>
          <w:p w14:paraId="17893003" w14:textId="77777777" w:rsidR="004A22B7" w:rsidRPr="00673BA3" w:rsidRDefault="004A22B7" w:rsidP="00181796">
            <w:pPr>
              <w:pStyle w:val="ListParagraph"/>
              <w:numPr>
                <w:ilvl w:val="0"/>
                <w:numId w:val="1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issues that contain significant numbers of α1 or α2 receptors.</w:t>
            </w:r>
          </w:p>
          <w:p w14:paraId="050399A4" w14:textId="77777777" w:rsidR="004A22B7" w:rsidRPr="00673BA3" w:rsidRDefault="004A22B7" w:rsidP="00181796">
            <w:pPr>
              <w:pStyle w:val="ListParagraph"/>
              <w:numPr>
                <w:ilvl w:val="0"/>
                <w:numId w:val="1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issues that contain significant numbers of β1 or β2 receptors.</w:t>
            </w:r>
          </w:p>
          <w:p w14:paraId="7629E50B" w14:textId="77777777" w:rsidR="004A22B7" w:rsidRPr="00673BA3" w:rsidRDefault="004A22B7" w:rsidP="00181796">
            <w:pPr>
              <w:pStyle w:val="ListParagraph"/>
              <w:numPr>
                <w:ilvl w:val="0"/>
                <w:numId w:val="1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ajor organ system effects of a pure α agonist, a pure β agonist, and a mixed α and β agonist</w:t>
            </w:r>
          </w:p>
          <w:p w14:paraId="4044C73D" w14:textId="77777777" w:rsidR="004A22B7" w:rsidRPr="00673BA3" w:rsidRDefault="004A22B7" w:rsidP="00181796">
            <w:pPr>
              <w:pStyle w:val="ListParagraph"/>
              <w:numPr>
                <w:ilvl w:val="0"/>
                <w:numId w:val="1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 clinical situation in which the effects of an indirect sympathomimetic would differ from those of a direct agonist.</w:t>
            </w:r>
          </w:p>
          <w:p w14:paraId="299C4CE6" w14:textId="77777777" w:rsidR="004A22B7" w:rsidRPr="00673BA3" w:rsidRDefault="004A22B7" w:rsidP="00181796">
            <w:pPr>
              <w:pStyle w:val="ListParagraph"/>
              <w:numPr>
                <w:ilvl w:val="0"/>
                <w:numId w:val="1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clinical applications of the adrenoceptor agonists</w:t>
            </w:r>
          </w:p>
        </w:tc>
      </w:tr>
      <w:tr w:rsidR="004A22B7" w:rsidRPr="00673BA3" w14:paraId="57B1192A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0BC6030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15C2F339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Adrenoceptor Antagonist Drugs </w:t>
            </w:r>
          </w:p>
          <w:p w14:paraId="72F986C1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69B38B07" w14:textId="77777777" w:rsidR="004A22B7" w:rsidRPr="00673BA3" w:rsidRDefault="004A22B7" w:rsidP="00181796">
            <w:pPr>
              <w:pStyle w:val="ListParagraph"/>
              <w:numPr>
                <w:ilvl w:val="0"/>
                <w:numId w:val="13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nd compare the effects of an α blocker on the blood pressure and heart rate responses to epinephrine, norepinephrine, and phenylephrine.</w:t>
            </w:r>
          </w:p>
          <w:p w14:paraId="27E9818F" w14:textId="77777777" w:rsidR="004A22B7" w:rsidRPr="00673BA3" w:rsidRDefault="004A22B7" w:rsidP="00181796">
            <w:pPr>
              <w:pStyle w:val="ListParagraph"/>
              <w:numPr>
                <w:ilvl w:val="0"/>
                <w:numId w:val="13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the pharmacodynamics of propranolol, labetalol, metoprolol, and pindolol.</w:t>
            </w:r>
          </w:p>
          <w:p w14:paraId="441C01A6" w14:textId="77777777" w:rsidR="004A22B7" w:rsidRPr="00673BA3" w:rsidRDefault="004A22B7" w:rsidP="00181796">
            <w:pPr>
              <w:pStyle w:val="ListParagraph"/>
              <w:numPr>
                <w:ilvl w:val="0"/>
                <w:numId w:val="13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the pharmacokinetics of propranolol, atenolol, esmolol, and nadolol.</w:t>
            </w:r>
          </w:p>
          <w:p w14:paraId="017807B6" w14:textId="77777777" w:rsidR="004A22B7" w:rsidRPr="00673BA3" w:rsidRDefault="004A22B7" w:rsidP="00181796">
            <w:pPr>
              <w:pStyle w:val="ListParagraph"/>
              <w:numPr>
                <w:ilvl w:val="0"/>
                <w:numId w:val="13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clinical indications and toxicities of typical α and β blockers.</w:t>
            </w:r>
          </w:p>
          <w:p w14:paraId="74CC92C0" w14:textId="77777777" w:rsidR="004A22B7" w:rsidRDefault="004A22B7" w:rsidP="00181796">
            <w:pPr>
              <w:pStyle w:val="ListParagraph"/>
              <w:numPr>
                <w:ilvl w:val="0"/>
                <w:numId w:val="1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and describe several drugs useful in glaucoma.</w:t>
            </w:r>
          </w:p>
          <w:p w14:paraId="6726D472" w14:textId="77777777" w:rsidR="004A22B7" w:rsidRPr="00673BA3" w:rsidRDefault="004A22B7" w:rsidP="00181796">
            <w:pPr>
              <w:pStyle w:val="ListParagraph"/>
              <w:numPr>
                <w:ilvl w:val="0"/>
                <w:numId w:val="1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scribe the pharmacological characterisation of ganglia blockers.</w:t>
            </w:r>
          </w:p>
        </w:tc>
      </w:tr>
      <w:tr w:rsidR="004A22B7" w:rsidRPr="00673BA3" w14:paraId="1DC66ADA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01F54D9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0D06D497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Vasodilators &amp; The Treatment Of Angina Pectoris </w:t>
            </w:r>
          </w:p>
          <w:p w14:paraId="5A164A78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  <w:vAlign w:val="bottom"/>
          </w:tcPr>
          <w:p w14:paraId="2433BE7A" w14:textId="77777777" w:rsidR="004A22B7" w:rsidRPr="00673BA3" w:rsidRDefault="004A22B7" w:rsidP="00181796">
            <w:pPr>
              <w:pStyle w:val="ListParagraph"/>
              <w:numPr>
                <w:ilvl w:val="0"/>
                <w:numId w:val="1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athophysiology of effort angina and vasospastic angina and the major determinants of cardiac oxygen consumption.</w:t>
            </w:r>
          </w:p>
          <w:p w14:paraId="701F22D6" w14:textId="77777777" w:rsidR="004A22B7" w:rsidRPr="00673BA3" w:rsidRDefault="004A22B7" w:rsidP="00181796">
            <w:pPr>
              <w:pStyle w:val="ListParagraph"/>
              <w:numPr>
                <w:ilvl w:val="0"/>
                <w:numId w:val="1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strategies and drug targets for relief of anginal pain.</w:t>
            </w:r>
          </w:p>
          <w:p w14:paraId="758867BF" w14:textId="77777777" w:rsidR="004A22B7" w:rsidRPr="00673BA3" w:rsidRDefault="004A22B7" w:rsidP="00181796">
            <w:pPr>
              <w:pStyle w:val="ListParagraph"/>
              <w:numPr>
                <w:ilvl w:val="0"/>
                <w:numId w:val="1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ntrast the therapeutic and adverse effects of nitrates, β blockers, and calcium channel blockers when used for angina.</w:t>
            </w:r>
          </w:p>
          <w:p w14:paraId="0D00FBE8" w14:textId="77777777" w:rsidR="004A22B7" w:rsidRPr="00673BA3" w:rsidRDefault="004A22B7" w:rsidP="00181796">
            <w:pPr>
              <w:pStyle w:val="ListParagraph"/>
              <w:numPr>
                <w:ilvl w:val="0"/>
                <w:numId w:val="1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why the combination of a nitrate with a β blocker or a calcium channel blocker may be more effective than either alone.</w:t>
            </w:r>
          </w:p>
          <w:p w14:paraId="79CCADF2" w14:textId="77777777" w:rsidR="004A22B7" w:rsidRPr="00673BA3" w:rsidRDefault="004A22B7" w:rsidP="00181796">
            <w:pPr>
              <w:pStyle w:val="ListParagraph"/>
              <w:numPr>
                <w:ilvl w:val="0"/>
                <w:numId w:val="1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why the combination of a nitrate and sildenafil is potentially dangerous. </w:t>
            </w:r>
          </w:p>
          <w:p w14:paraId="3C3A25BC" w14:textId="77777777" w:rsidR="004A22B7" w:rsidRPr="00673BA3" w:rsidRDefault="004A22B7" w:rsidP="00181796">
            <w:pPr>
              <w:pStyle w:val="ListParagraph"/>
              <w:numPr>
                <w:ilvl w:val="0"/>
                <w:numId w:val="1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ntrast the effects of medical therapy and surgical therapy of angina.</w:t>
            </w:r>
          </w:p>
        </w:tc>
      </w:tr>
      <w:tr w:rsidR="004A22B7" w:rsidRPr="00673BA3" w14:paraId="6AF45C6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FFDE098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299E184A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Antihypertensive Agents </w:t>
            </w:r>
          </w:p>
          <w:p w14:paraId="31168608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  <w:vAlign w:val="bottom"/>
          </w:tcPr>
          <w:p w14:paraId="4820AEC2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4 major groups of antihypertensive drugs, and give examples of drugs in each group. (Renin inhibitors are not considered an independent major group; can you name the one available drug that acts by this mechanism?)</w:t>
            </w:r>
          </w:p>
          <w:p w14:paraId="28DD17C1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compensatory responses, if any, to each of the 4 major types of antihypertensive drugs.</w:t>
            </w:r>
          </w:p>
          <w:p w14:paraId="44E50155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sites of action of sympathoplegic drugs in clinical use, and give examples of drugs that act at each site.</w:t>
            </w:r>
          </w:p>
          <w:p w14:paraId="2070F8E4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4 mechanisms of action of vasodilator drugs.</w:t>
            </w:r>
          </w:p>
          <w:p w14:paraId="29090298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List the major antihypertensive vasodilator drugs and describe their effects. </w:t>
            </w:r>
          </w:p>
          <w:p w14:paraId="59B54ACC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the differences between the 2 types of angiotensin antagonists. </w:t>
            </w:r>
          </w:p>
          <w:p w14:paraId="1B035C30" w14:textId="77777777" w:rsidR="004A22B7" w:rsidRPr="00673BA3" w:rsidRDefault="004A22B7" w:rsidP="00181796">
            <w:pPr>
              <w:pStyle w:val="ListParagraph"/>
              <w:numPr>
                <w:ilvl w:val="0"/>
                <w:numId w:val="1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toxicities of the prototype antihypertensive agents.</w:t>
            </w:r>
          </w:p>
        </w:tc>
      </w:tr>
      <w:tr w:rsidR="004A22B7" w:rsidRPr="00673BA3" w14:paraId="7B107FF6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3B88BEE5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08101FF3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Drugs Used İn Heart Failure </w:t>
            </w:r>
          </w:p>
          <w:p w14:paraId="6DA66F10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  <w:vAlign w:val="bottom"/>
          </w:tcPr>
          <w:p w14:paraId="24FFA516" w14:textId="77777777" w:rsidR="004A22B7" w:rsidRPr="00673BA3" w:rsidRDefault="004A22B7" w:rsidP="00181796">
            <w:pPr>
              <w:pStyle w:val="ListParagraph"/>
              <w:numPr>
                <w:ilvl w:val="0"/>
                <w:numId w:val="13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trategies and list the major drug groups used in the treatment of acute heart failure and chronic failure.</w:t>
            </w:r>
          </w:p>
          <w:p w14:paraId="7E6D0299" w14:textId="77777777" w:rsidR="004A22B7" w:rsidRPr="00673BA3" w:rsidRDefault="004A22B7" w:rsidP="00181796">
            <w:pPr>
              <w:pStyle w:val="ListParagraph"/>
              <w:numPr>
                <w:ilvl w:val="0"/>
                <w:numId w:val="13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echanism of action of digitalis and its major effects. Indicate why digitalis is no longer considered a first-line therapy for chronic heart failure.</w:t>
            </w:r>
          </w:p>
          <w:p w14:paraId="37099DF8" w14:textId="77777777" w:rsidR="004A22B7" w:rsidRPr="00673BA3" w:rsidRDefault="004A22B7" w:rsidP="00181796">
            <w:pPr>
              <w:pStyle w:val="ListParagraph"/>
              <w:numPr>
                <w:ilvl w:val="0"/>
                <w:numId w:val="13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nature and mechanism of digitalis’s toxic effects on the heart.</w:t>
            </w:r>
          </w:p>
          <w:p w14:paraId="06FE0CA3" w14:textId="77777777" w:rsidR="004A22B7" w:rsidRPr="00673BA3" w:rsidRDefault="004A22B7" w:rsidP="00181796">
            <w:pPr>
              <w:pStyle w:val="ListParagraph"/>
              <w:numPr>
                <w:ilvl w:val="0"/>
                <w:numId w:val="13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positive inotropic drugs other than digitalis that have been used in heart failure.</w:t>
            </w:r>
          </w:p>
          <w:p w14:paraId="5B377F03" w14:textId="77777777" w:rsidR="004A22B7" w:rsidRPr="00673BA3" w:rsidRDefault="004A22B7" w:rsidP="00181796">
            <w:pPr>
              <w:pStyle w:val="ListParagraph"/>
              <w:numPr>
                <w:ilvl w:val="0"/>
                <w:numId w:val="1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eneficial effects of diuretics, vasodilators, ACE inhibitors, and other drugs that lack positive inotropic effects in heart failure.</w:t>
            </w:r>
          </w:p>
        </w:tc>
      </w:tr>
      <w:tr w:rsidR="004A22B7" w:rsidRPr="00673BA3" w14:paraId="51DDBF70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309F375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6FCDA957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Agents Used in Cardiac Arrhythmias</w:t>
            </w:r>
          </w:p>
          <w:p w14:paraId="3FE666A4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 (T-3)</w:t>
            </w:r>
          </w:p>
        </w:tc>
        <w:tc>
          <w:tcPr>
            <w:tcW w:w="5896" w:type="dxa"/>
          </w:tcPr>
          <w:p w14:paraId="04FC7B1F" w14:textId="77777777" w:rsidR="004A22B7" w:rsidRPr="00673BA3" w:rsidRDefault="004A22B7" w:rsidP="00181796">
            <w:pPr>
              <w:pStyle w:val="ListParagraph"/>
              <w:numPr>
                <w:ilvl w:val="0"/>
                <w:numId w:val="13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distinguishing electrophysiologic action potential and ECG effects of the 4 major groups of antiarrhythmic drugs and adenosine.</w:t>
            </w:r>
          </w:p>
          <w:p w14:paraId="650C0A0F" w14:textId="77777777" w:rsidR="004A22B7" w:rsidRPr="00673BA3" w:rsidRDefault="004A22B7" w:rsidP="00181796">
            <w:pPr>
              <w:pStyle w:val="ListParagraph"/>
              <w:numPr>
                <w:ilvl w:val="0"/>
                <w:numId w:val="13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2 or 3 of the most important drugs in each of the 4 groups.</w:t>
            </w:r>
          </w:p>
          <w:p w14:paraId="19EACB53" w14:textId="77777777" w:rsidR="004A22B7" w:rsidRPr="00673BA3" w:rsidRDefault="004A22B7" w:rsidP="00181796">
            <w:pPr>
              <w:pStyle w:val="ListParagraph"/>
              <w:numPr>
                <w:ilvl w:val="0"/>
                <w:numId w:val="13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toxicities of those drugs.</w:t>
            </w:r>
          </w:p>
          <w:p w14:paraId="5F86FBE1" w14:textId="77777777" w:rsidR="004A22B7" w:rsidRPr="00673BA3" w:rsidRDefault="004A22B7" w:rsidP="00181796">
            <w:pPr>
              <w:pStyle w:val="ListParagraph"/>
              <w:numPr>
                <w:ilvl w:val="0"/>
                <w:numId w:val="13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echanism of selective depression by local anesthetic antiarrhythmic agents.</w:t>
            </w:r>
          </w:p>
          <w:p w14:paraId="5879C093" w14:textId="77777777" w:rsidR="004A22B7" w:rsidRPr="00673BA3" w:rsidRDefault="004A22B7" w:rsidP="00181796">
            <w:pPr>
              <w:pStyle w:val="ListParagraph"/>
              <w:numPr>
                <w:ilvl w:val="0"/>
                <w:numId w:val="1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how hyperkalemia, hypokalemia, or an antiarrhythmic drug can cause an arrhythmia.</w:t>
            </w:r>
          </w:p>
        </w:tc>
      </w:tr>
      <w:tr w:rsidR="004A22B7" w:rsidRPr="00673BA3" w14:paraId="6F4E9E2B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3060514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58FD9E7D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Diuretic Agents  </w:t>
            </w:r>
          </w:p>
          <w:p w14:paraId="14B61387" w14:textId="77777777" w:rsidR="004A22B7" w:rsidRPr="00673BA3" w:rsidRDefault="004A22B7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</w:tcPr>
          <w:p w14:paraId="2817EE06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5 major types of diuretics and relate them to their sites of action.</w:t>
            </w:r>
          </w:p>
          <w:p w14:paraId="391316B3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2 drugs that reduce potassium loss during sodium diuresis.</w:t>
            </w:r>
          </w:p>
          <w:p w14:paraId="2C5AA58C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 therapy that reduces calcium excretion in patients who have recurrent urinary stones.</w:t>
            </w:r>
          </w:p>
          <w:p w14:paraId="2C8DC181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 treatment for severe acute hypercalcemia in a patient with advanced carcinoma.</w:t>
            </w:r>
          </w:p>
          <w:p w14:paraId="55453CF1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 method for reducing urine volume in nephrogenic diabetes insipidus.</w:t>
            </w:r>
          </w:p>
          <w:p w14:paraId="5C3FC38A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 method for increasing water excretion in SIADH secretion.</w:t>
            </w:r>
          </w:p>
          <w:p w14:paraId="153D64BF" w14:textId="77777777" w:rsidR="004A22B7" w:rsidRPr="00673BA3" w:rsidRDefault="004A22B7" w:rsidP="00181796">
            <w:pPr>
              <w:pStyle w:val="ListParagraph"/>
              <w:numPr>
                <w:ilvl w:val="0"/>
                <w:numId w:val="1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applications and the toxicities of acetazolamide, thiazides, loop diuretics, and potassium-sparing diuretics.</w:t>
            </w:r>
          </w:p>
        </w:tc>
      </w:tr>
      <w:tr w:rsidR="004A22B7" w:rsidRPr="00673BA3" w14:paraId="00A50579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3616CCF6" w14:textId="77777777" w:rsidR="004A22B7" w:rsidRPr="00673BA3" w:rsidRDefault="004A22B7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7" w:type="dxa"/>
            <w:vAlign w:val="center"/>
          </w:tcPr>
          <w:p w14:paraId="23C1BE3A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Drugs Used İn Asthma </w:t>
            </w:r>
          </w:p>
          <w:p w14:paraId="5AAB8E23" w14:textId="77777777" w:rsidR="004A22B7" w:rsidRPr="00673BA3" w:rsidRDefault="004A22B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96" w:type="dxa"/>
            <w:vAlign w:val="bottom"/>
          </w:tcPr>
          <w:p w14:paraId="0278B11B" w14:textId="77777777" w:rsidR="004A22B7" w:rsidRPr="00673BA3" w:rsidRDefault="004A22B7" w:rsidP="00181796">
            <w:pPr>
              <w:pStyle w:val="ListParagraph"/>
              <w:numPr>
                <w:ilvl w:val="0"/>
                <w:numId w:val="1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trategies of drug treatment of asthma and COPD.</w:t>
            </w:r>
          </w:p>
          <w:p w14:paraId="6B2F0ADC" w14:textId="77777777" w:rsidR="004A22B7" w:rsidRPr="00673BA3" w:rsidRDefault="004A22B7" w:rsidP="00181796">
            <w:pPr>
              <w:pStyle w:val="ListParagraph"/>
              <w:numPr>
                <w:ilvl w:val="0"/>
                <w:numId w:val="1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classes of drugs used in asthma and COPD.</w:t>
            </w:r>
          </w:p>
          <w:p w14:paraId="06C080A8" w14:textId="77777777" w:rsidR="004A22B7" w:rsidRPr="00673BA3" w:rsidRDefault="004A22B7" w:rsidP="00181796">
            <w:pPr>
              <w:pStyle w:val="ListParagraph"/>
              <w:numPr>
                <w:ilvl w:val="0"/>
                <w:numId w:val="14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echanisms of action of these drug groups.</w:t>
            </w:r>
          </w:p>
          <w:p w14:paraId="22145246" w14:textId="77777777" w:rsidR="004A22B7" w:rsidRPr="00673BA3" w:rsidRDefault="004A22B7" w:rsidP="00181796">
            <w:pPr>
              <w:pStyle w:val="ListParagraph"/>
              <w:numPr>
                <w:ilvl w:val="0"/>
                <w:numId w:val="1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ajor adverse effects of the prototype drugs used in airways disease.</w:t>
            </w:r>
          </w:p>
        </w:tc>
      </w:tr>
    </w:tbl>
    <w:p w14:paraId="212FC5D0" w14:textId="77777777" w:rsidR="004A22B7" w:rsidRPr="00673BA3" w:rsidRDefault="004A22B7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248"/>
        <w:gridCol w:w="5755"/>
      </w:tblGrid>
      <w:tr w:rsidR="00AC5689" w:rsidRPr="00673BA3" w14:paraId="2AFCBA62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478A982C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25CD1461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C8718BE" w14:textId="77777777" w:rsidR="00AC5689" w:rsidRPr="0025400A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4803EFFC" w14:textId="77777777" w:rsidTr="00F83E9D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793A188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8" w:type="dxa"/>
          </w:tcPr>
          <w:p w14:paraId="05A8C58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36ADE3AB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FF19CB" w:rsidRPr="00673BA3" w14:paraId="0021F9D4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5A1A80B8" w14:textId="77777777" w:rsidR="00FF19CB" w:rsidRPr="006A04E2" w:rsidRDefault="00FF19CB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5C8FB72" w14:textId="77777777" w:rsidR="00FF19CB" w:rsidRPr="006A04E2" w:rsidRDefault="00FF19CB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YSIOLOGY</w:t>
            </w:r>
          </w:p>
        </w:tc>
        <w:tc>
          <w:tcPr>
            <w:tcW w:w="3248" w:type="dxa"/>
            <w:tcBorders>
              <w:bottom w:val="single" w:sz="4" w:space="0" w:color="8EAADB" w:themeColor="accent1" w:themeTint="99"/>
            </w:tcBorders>
            <w:vAlign w:val="center"/>
          </w:tcPr>
          <w:p w14:paraId="4A630DC5" w14:textId="77777777" w:rsidR="00FF19CB" w:rsidRPr="00673BA3" w:rsidRDefault="00FF19CB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Overview Of Cardiovascular System </w:t>
            </w:r>
          </w:p>
          <w:p w14:paraId="551411BC" w14:textId="77777777" w:rsidR="00FF19CB" w:rsidRPr="00673BA3" w:rsidRDefault="00FF19CB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(T-2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</w:tcPr>
          <w:p w14:paraId="7DF94AF6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nd calculate parameters including mean arterial pressure, heart rate, stroke volume, cardiac output, and ejection fraction</w:t>
            </w:r>
          </w:p>
          <w:p w14:paraId="5FBDAE42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series of event that takes place during every cardiac cycle on a ventricular volume-pressure curve</w:t>
            </w:r>
          </w:p>
          <w:p w14:paraId="0AD31397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how afterload and preload will affect cardiac function by giving examples on ventricular volume-pressure curve</w:t>
            </w:r>
          </w:p>
          <w:p w14:paraId="5EA333C3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regulation of cardiovascular function by autonomic nervous system with the types of receptors and their effects on different target tissues in the body</w:t>
            </w:r>
          </w:p>
          <w:p w14:paraId="3605AA9D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way the electrocardiogram (ECG) is recorded </w:t>
            </w:r>
          </w:p>
          <w:p w14:paraId="126F1CA9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standards that are used for recording a 12‐lead ECG</w:t>
            </w:r>
          </w:p>
          <w:p w14:paraId="4BAB27C8" w14:textId="77777777" w:rsidR="00FF19CB" w:rsidRPr="00673BA3" w:rsidRDefault="00FF19CB" w:rsidP="00181796">
            <w:pPr>
              <w:pStyle w:val="ListParagraph"/>
              <w:numPr>
                <w:ilvl w:val="0"/>
                <w:numId w:val="1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ompare the various waveforms that are recorded from the standard limb leads, augmented limb leads, and precordial leads     </w:t>
            </w:r>
          </w:p>
        </w:tc>
      </w:tr>
      <w:tr w:rsidR="00FF19CB" w:rsidRPr="00673BA3" w14:paraId="339E956D" w14:textId="77777777" w:rsidTr="00F83E9D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3D24D610" w14:textId="77777777" w:rsidR="00FF19CB" w:rsidRPr="00673BA3" w:rsidRDefault="00FF19CB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493507C5" w14:textId="77777777" w:rsidR="00FF19CB" w:rsidRPr="00673BA3" w:rsidRDefault="00FF19CB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Overview Of Respiratory System </w:t>
            </w:r>
          </w:p>
          <w:p w14:paraId="1277E6E3" w14:textId="77777777" w:rsidR="00FF19CB" w:rsidRPr="00673BA3" w:rsidRDefault="00FF19CB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755" w:type="dxa"/>
          </w:tcPr>
          <w:p w14:paraId="1CE14F89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process of respiration </w:t>
            </w:r>
          </w:p>
          <w:p w14:paraId="0AB4EFAC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factors that govern ventilation (gas flow), diffusion of gases, and perfusion in the lungs</w:t>
            </w:r>
          </w:p>
          <w:p w14:paraId="5A5B561A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oxygen-hemoglobin dissociation curve and factors affecting this curve. </w:t>
            </w:r>
          </w:p>
          <w:p w14:paraId="7D02FB42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neuronal and chemical regulation of respiration</w:t>
            </w:r>
          </w:p>
          <w:p w14:paraId="766E0EAE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ventilation/perfusion in different parts of lung </w:t>
            </w:r>
          </w:p>
          <w:p w14:paraId="77362537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 xml:space="preserve">Define the effects of different conditions (i.e., exercise, low blood pressure, high pulmonary resistance)  on alveolar pressure and gas exchange </w:t>
            </w:r>
          </w:p>
          <w:p w14:paraId="733EA07E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the difference between lung compliance (static &amp; dynamic) and airway resistance</w:t>
            </w:r>
          </w:p>
          <w:p w14:paraId="44A0092B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how pulmonary volumes can be measured by using spirometer </w:t>
            </w:r>
          </w:p>
          <w:p w14:paraId="4A8C9927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ives the normal rages for the lung volume and capacities</w:t>
            </w:r>
          </w:p>
          <w:p w14:paraId="0EDC418A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how to calculate forced expiratory volumes (i.e., FEV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US"/>
              </w:rPr>
              <w:t>1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, FEV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US"/>
              </w:rPr>
              <w:t xml:space="preserve">2, 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EV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US"/>
              </w:rPr>
              <w:t>3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) as the percentage of vital capacity in the period of first, second and third seconds of forceful exhalation</w:t>
            </w:r>
          </w:p>
          <w:p w14:paraId="32CB12D7" w14:textId="77777777" w:rsidR="00FF19CB" w:rsidRPr="00673BA3" w:rsidRDefault="00FF19CB" w:rsidP="00181796">
            <w:pPr>
              <w:pStyle w:val="ListParagraph"/>
              <w:numPr>
                <w:ilvl w:val="0"/>
                <w:numId w:val="19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how FEV and maximal voluntary ventilation is affected in obstructive and restrictive pulmonary diseases.</w:t>
            </w:r>
          </w:p>
        </w:tc>
      </w:tr>
      <w:tr w:rsidR="00DB379F" w:rsidRPr="00673BA3" w14:paraId="03A215B1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5D74FD6" w14:textId="77777777" w:rsidR="00DB379F" w:rsidRPr="00673BA3" w:rsidRDefault="00DB379F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03" w:type="dxa"/>
            <w:gridSpan w:val="2"/>
            <w:vAlign w:val="center"/>
          </w:tcPr>
          <w:p w14:paraId="101EAB66" w14:textId="77777777" w:rsidR="00DB379F" w:rsidRPr="0025400A" w:rsidRDefault="00DB379F" w:rsidP="00C95278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SKILLS</w:t>
            </w:r>
          </w:p>
        </w:tc>
      </w:tr>
      <w:tr w:rsidR="00DB379F" w:rsidRPr="00673BA3" w14:paraId="58BB71B9" w14:textId="77777777" w:rsidTr="00F83E9D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C26CC2A" w14:textId="77777777" w:rsidR="00DB379F" w:rsidRPr="00C36C5B" w:rsidRDefault="00DB379F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77734F2E" w14:textId="77777777" w:rsidR="00DB379F" w:rsidRPr="00C36C5B" w:rsidRDefault="00DB379F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36C5B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ab: Electrocardiography recording from standard limb leads </w:t>
            </w:r>
          </w:p>
          <w:p w14:paraId="1DB19585" w14:textId="0EA54BAB" w:rsidR="00DB379F" w:rsidRPr="00C36C5B" w:rsidRDefault="00DB379F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C36C5B">
              <w:rPr>
                <w:rFonts w:asciiTheme="minorHAnsi" w:hAnsiTheme="minorHAnsi" w:cstheme="minorHAnsi"/>
                <w:bCs/>
                <w:sz w:val="18"/>
                <w:szCs w:val="18"/>
              </w:rPr>
              <w:t>(</w:t>
            </w:r>
            <w:r w:rsidR="00C36C5B" w:rsidRPr="00C36C5B">
              <w:rPr>
                <w:rFonts w:asciiTheme="minorHAnsi" w:hAnsiTheme="minorHAnsi" w:cstheme="minorHAnsi"/>
                <w:bCs/>
                <w:sz w:val="18"/>
                <w:szCs w:val="18"/>
              </w:rPr>
              <w:t>P-2</w:t>
            </w:r>
            <w:r w:rsidRPr="00C36C5B">
              <w:rPr>
                <w:rFonts w:asciiTheme="minorHAnsi" w:hAnsiTheme="minorHAnsi"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5755" w:type="dxa"/>
          </w:tcPr>
          <w:p w14:paraId="40C1C1E5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how the electrocardiogram (ECG) is recorded from standard limb leads</w:t>
            </w:r>
          </w:p>
          <w:p w14:paraId="643838F8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lacement of the electrodes for the standard limb lead recordings</w:t>
            </w:r>
          </w:p>
          <w:p w14:paraId="5BEE6692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mpare the various waveforms that are generated when recording electrocardiograms with the standard limb leads, augmented limb leads, and precordial leads</w:t>
            </w:r>
          </w:p>
          <w:p w14:paraId="63E1DF21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tate the relationship between electrical events of cardiac excitation and the generation of the various waveforms, intervals, and segments that can be observed on ECG</w:t>
            </w:r>
          </w:p>
          <w:p w14:paraId="6B39EAFF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alculate heart rate by using ECG data</w:t>
            </w:r>
          </w:p>
          <w:p w14:paraId="27F93C10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how the electrical axis of the heart can be calculated by using ECG data recorded from limb leads</w:t>
            </w:r>
          </w:p>
          <w:p w14:paraId="1F81FC5E" w14:textId="77777777" w:rsidR="00DB379F" w:rsidRPr="002E6A38" w:rsidRDefault="00DB379F" w:rsidP="00181796">
            <w:pPr>
              <w:pStyle w:val="ListParagraph"/>
              <w:numPr>
                <w:ilvl w:val="0"/>
                <w:numId w:val="2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E6A3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alculate mean electrical axis of QRS complex under different conditions    </w:t>
            </w:r>
          </w:p>
        </w:tc>
      </w:tr>
      <w:tr w:rsidR="00DB379F" w:rsidRPr="00673BA3" w14:paraId="36F7AAC4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2A069C4D" w14:textId="77777777" w:rsidR="00DB379F" w:rsidRPr="00673BA3" w:rsidRDefault="00DB379F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5AA7047F" w14:textId="77777777" w:rsidR="00DB379F" w:rsidRPr="0025400A" w:rsidRDefault="00DB379F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5400A">
              <w:rPr>
                <w:rFonts w:cstheme="minorHAnsi"/>
                <w:bCs/>
                <w:sz w:val="18"/>
                <w:szCs w:val="18"/>
              </w:rPr>
              <w:t>Lab: Pulmonary Function Tests</w:t>
            </w:r>
          </w:p>
          <w:p w14:paraId="546463C3" w14:textId="59A5B98E" w:rsidR="00DB379F" w:rsidRPr="0025400A" w:rsidRDefault="00DB379F" w:rsidP="00C952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25400A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C36C5B">
              <w:rPr>
                <w:rFonts w:cstheme="minorHAnsi"/>
                <w:bCs/>
                <w:sz w:val="18"/>
                <w:szCs w:val="18"/>
              </w:rPr>
              <w:t>(</w:t>
            </w:r>
            <w:r w:rsidR="00C36C5B" w:rsidRPr="00C36C5B">
              <w:rPr>
                <w:rFonts w:cstheme="minorHAnsi"/>
                <w:bCs/>
                <w:sz w:val="18"/>
                <w:szCs w:val="18"/>
              </w:rPr>
              <w:t>P-2</w:t>
            </w:r>
            <w:r w:rsidRPr="00C36C5B"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5755" w:type="dxa"/>
            <w:vAlign w:val="bottom"/>
          </w:tcPr>
          <w:p w14:paraId="2A5411B3" w14:textId="77777777" w:rsidR="00DB379F" w:rsidRPr="0025400A" w:rsidRDefault="00DB379F" w:rsidP="00181796">
            <w:pPr>
              <w:pStyle w:val="ListParagraph"/>
              <w:numPr>
                <w:ilvl w:val="0"/>
                <w:numId w:val="14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how pulmonary volumes can be measured by using spirometer</w:t>
            </w:r>
          </w:p>
          <w:p w14:paraId="7637BC0B" w14:textId="77777777" w:rsidR="00DB379F" w:rsidRPr="0025400A" w:rsidRDefault="00DB379F" w:rsidP="00181796">
            <w:pPr>
              <w:pStyle w:val="ListParagraph"/>
              <w:numPr>
                <w:ilvl w:val="0"/>
                <w:numId w:val="14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rd and/or calculate pulmonary volumes and capacities based on observed values during the experiment</w:t>
            </w:r>
          </w:p>
          <w:p w14:paraId="5335DECB" w14:textId="77777777" w:rsidR="00DB379F" w:rsidRPr="0025400A" w:rsidRDefault="00DB379F" w:rsidP="00181796">
            <w:pPr>
              <w:pStyle w:val="ListParagraph"/>
              <w:numPr>
                <w:ilvl w:val="0"/>
                <w:numId w:val="14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all average values of pulmonary volume and capacity and compare with the observed values</w:t>
            </w:r>
          </w:p>
          <w:p w14:paraId="54B0E1B2" w14:textId="77777777" w:rsidR="00DB379F" w:rsidRPr="0025400A" w:rsidRDefault="00DB379F" w:rsidP="00181796">
            <w:pPr>
              <w:pStyle w:val="ListParagraph"/>
              <w:numPr>
                <w:ilvl w:val="0"/>
                <w:numId w:val="14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alculate forced expiratory volumes as the percentage of vital capacity in the period of first, second and third seconds of forceful exhalation in the experiment (i.e., FEV</w:t>
            </w:r>
            <w:r w:rsidRPr="0025400A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US"/>
              </w:rPr>
              <w:t>1</w:t>
            </w: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, FEV</w:t>
            </w:r>
            <w:r w:rsidRPr="0025400A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US"/>
              </w:rPr>
              <w:t xml:space="preserve">2, </w:t>
            </w: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EV</w:t>
            </w:r>
            <w:r w:rsidRPr="0025400A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US"/>
              </w:rPr>
              <w:t>3</w:t>
            </w: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)</w:t>
            </w:r>
          </w:p>
          <w:p w14:paraId="20CF3C3D" w14:textId="77777777" w:rsidR="00DB379F" w:rsidRPr="0025400A" w:rsidRDefault="00DB379F" w:rsidP="00181796">
            <w:pPr>
              <w:pStyle w:val="ListParagraph"/>
              <w:numPr>
                <w:ilvl w:val="0"/>
                <w:numId w:val="14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alculate maximal voluntary ventilation (MVV) based on observed values during the experiment</w:t>
            </w:r>
          </w:p>
          <w:p w14:paraId="4946AA14" w14:textId="77777777" w:rsidR="00DB379F" w:rsidRPr="0025400A" w:rsidRDefault="00DB379F" w:rsidP="00181796">
            <w:pPr>
              <w:pStyle w:val="ListParagraph"/>
              <w:numPr>
                <w:ilvl w:val="0"/>
                <w:numId w:val="14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5400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how FEV and MVV is affected in obstructive and restrictive pulmonary diseases.</w:t>
            </w:r>
          </w:p>
        </w:tc>
      </w:tr>
    </w:tbl>
    <w:p w14:paraId="565EF173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248"/>
        <w:gridCol w:w="5755"/>
      </w:tblGrid>
      <w:tr w:rsidR="00AC5689" w:rsidRPr="00673BA3" w14:paraId="26BED582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1361B73A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79550072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0211A0DD" w14:textId="77777777" w:rsidR="00AC5689" w:rsidRPr="00940514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94051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C5689" w:rsidRPr="00673BA3" w14:paraId="7DAF6E8A" w14:textId="77777777" w:rsidTr="00F83E9D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CFEFE2A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8" w:type="dxa"/>
          </w:tcPr>
          <w:p w14:paraId="6D697FA0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03520C53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2C509112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4E30B2A6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3D42674B" w14:textId="77777777" w:rsidR="00AC5689" w:rsidRPr="006A04E2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ULMONARY DISEASES</w:t>
            </w:r>
          </w:p>
        </w:tc>
        <w:tc>
          <w:tcPr>
            <w:tcW w:w="3248" w:type="dxa"/>
            <w:tcBorders>
              <w:bottom w:val="single" w:sz="4" w:space="0" w:color="8EAADB" w:themeColor="accent1" w:themeTint="99"/>
            </w:tcBorders>
            <w:vAlign w:val="center"/>
          </w:tcPr>
          <w:p w14:paraId="37816BAF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History And Symptoms in Pulmonary Diseases </w:t>
            </w:r>
          </w:p>
          <w:p w14:paraId="7B0CDE54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  <w:tcBorders>
              <w:bottom w:val="single" w:sz="4" w:space="0" w:color="8EAADB" w:themeColor="accent1" w:themeTint="99"/>
            </w:tcBorders>
          </w:tcPr>
          <w:p w14:paraId="37BA40D7" w14:textId="77777777" w:rsidR="00AC5689" w:rsidRPr="00673BA3" w:rsidRDefault="00AC5689" w:rsidP="00181796">
            <w:pPr>
              <w:pStyle w:val="ListParagraph"/>
              <w:numPr>
                <w:ilvl w:val="0"/>
                <w:numId w:val="1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Obtain accurate medical history</w:t>
            </w:r>
          </w:p>
          <w:p w14:paraId="7F56498D" w14:textId="77777777" w:rsidR="00AC5689" w:rsidRPr="00673BA3" w:rsidRDefault="00AC5689" w:rsidP="00181796">
            <w:pPr>
              <w:pStyle w:val="ListParagraph"/>
              <w:numPr>
                <w:ilvl w:val="0"/>
                <w:numId w:val="1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basic pulmonary symptoms ( cough, dyspnea, chest pain,sputum, hemoptysis, cyanosis)</w:t>
            </w:r>
          </w:p>
        </w:tc>
      </w:tr>
      <w:tr w:rsidR="00AC5689" w:rsidRPr="00673BA3" w14:paraId="711F7492" w14:textId="77777777" w:rsidTr="00F83E9D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9DA3A47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33FA8E5C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Physical Examination Of Thorax And Lung </w:t>
            </w:r>
          </w:p>
          <w:p w14:paraId="2E342DB9" w14:textId="77777777" w:rsidR="00AC5689" w:rsidRPr="00673BA3" w:rsidRDefault="00AC5689" w:rsidP="00C9527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</w:tcPr>
          <w:p w14:paraId="22CAE4EE" w14:textId="77777777" w:rsidR="00AC5689" w:rsidRPr="00673BA3" w:rsidRDefault="00AC5689" w:rsidP="00181796">
            <w:pPr>
              <w:pStyle w:val="ListParagraph"/>
              <w:numPr>
                <w:ilvl w:val="0"/>
                <w:numId w:val="15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each part of the physical examination of the respiratory system (Inspection, palpation, percussion, auscultation)</w:t>
            </w:r>
          </w:p>
          <w:p w14:paraId="5CBD4651" w14:textId="77777777" w:rsidR="00AC5689" w:rsidRPr="00673BA3" w:rsidRDefault="00AC5689" w:rsidP="00181796">
            <w:pPr>
              <w:pStyle w:val="ListParagraph"/>
              <w:numPr>
                <w:ilvl w:val="0"/>
                <w:numId w:val="15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why the physical examination is being performed</w:t>
            </w:r>
          </w:p>
          <w:p w14:paraId="643F72AE" w14:textId="77777777" w:rsidR="00AC5689" w:rsidRPr="00673BA3" w:rsidRDefault="00AC5689" w:rsidP="00181796">
            <w:pPr>
              <w:pStyle w:val="ListParagraph"/>
              <w:numPr>
                <w:ilvl w:val="0"/>
                <w:numId w:val="15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what abnormalities are being sought</w:t>
            </w:r>
          </w:p>
        </w:tc>
      </w:tr>
      <w:tr w:rsidR="00AC5689" w:rsidRPr="00673BA3" w14:paraId="5746D891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EC7EC70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36C67801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Obstructive Pulmonary Diseases</w:t>
            </w:r>
          </w:p>
          <w:p w14:paraId="76F686BE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755" w:type="dxa"/>
          </w:tcPr>
          <w:p w14:paraId="6A9C12B1" w14:textId="77777777" w:rsidR="00AC5689" w:rsidRPr="00673BA3" w:rsidRDefault="00AC5689" w:rsidP="00181796">
            <w:pPr>
              <w:pStyle w:val="ListParagraph"/>
              <w:numPr>
                <w:ilvl w:val="0"/>
                <w:numId w:val="157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chronic obstructive pulmonary disease., Chronic Bronchitis and Emphysema</w:t>
            </w:r>
          </w:p>
          <w:p w14:paraId="00861142" w14:textId="77777777" w:rsidR="00AC5689" w:rsidRPr="00673BA3" w:rsidRDefault="00AC5689" w:rsidP="00181796">
            <w:pPr>
              <w:pStyle w:val="ListParagraph"/>
              <w:numPr>
                <w:ilvl w:val="0"/>
                <w:numId w:val="157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pathogenesis ad  risk factors</w:t>
            </w:r>
          </w:p>
          <w:p w14:paraId="3250B53E" w14:textId="77777777" w:rsidR="00AC5689" w:rsidRPr="00673BA3" w:rsidRDefault="00AC5689" w:rsidP="00181796">
            <w:pPr>
              <w:pStyle w:val="ListParagraph"/>
              <w:numPr>
                <w:ilvl w:val="0"/>
                <w:numId w:val="157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signs and symptoms of chronic obstructive pulmonary</w:t>
            </w:r>
          </w:p>
          <w:p w14:paraId="5D45E211" w14:textId="77777777" w:rsidR="00AC5689" w:rsidRPr="00673BA3" w:rsidRDefault="00AC5689" w:rsidP="00C95278">
            <w:pPr>
              <w:pStyle w:val="ListParagraph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ease.</w:t>
            </w:r>
          </w:p>
          <w:p w14:paraId="5CFE83A6" w14:textId="77777777" w:rsidR="00AC5689" w:rsidRPr="00673BA3" w:rsidRDefault="00AC5689" w:rsidP="00181796">
            <w:pPr>
              <w:pStyle w:val="ListParagraph"/>
              <w:numPr>
                <w:ilvl w:val="0"/>
                <w:numId w:val="157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termine the components of a physical examination for chronic obstructive pulmonary disease.</w:t>
            </w:r>
          </w:p>
          <w:p w14:paraId="2B0D54D1" w14:textId="77777777" w:rsidR="00AC5689" w:rsidRPr="00673BA3" w:rsidRDefault="00AC5689" w:rsidP="00181796">
            <w:pPr>
              <w:pStyle w:val="ListParagraph"/>
              <w:numPr>
                <w:ilvl w:val="0"/>
                <w:numId w:val="157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Explain spirometry assessment in terms of: a) indications, b) interpretation of results (FEV1, FVC, FEV1/ FVC, peak expiratory flow)</w:t>
            </w:r>
          </w:p>
          <w:p w14:paraId="397BA3C7" w14:textId="77777777" w:rsidR="00AC5689" w:rsidRPr="00673BA3" w:rsidRDefault="00AC5689" w:rsidP="00181796">
            <w:pPr>
              <w:pStyle w:val="ListParagraph"/>
              <w:numPr>
                <w:ilvl w:val="0"/>
                <w:numId w:val="15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amine the comprehensive approach to the management of chronic obstructive pulmonary disease.</w:t>
            </w:r>
          </w:p>
        </w:tc>
      </w:tr>
      <w:tr w:rsidR="00AC5689" w:rsidRPr="00673BA3" w14:paraId="4AEBBB50" w14:textId="77777777" w:rsidTr="00F83E9D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3EF1342" w14:textId="77777777" w:rsidR="00AC5689" w:rsidRPr="00673BA3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248" w:type="dxa"/>
            <w:vAlign w:val="center"/>
          </w:tcPr>
          <w:p w14:paraId="15C2A9FD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 xml:space="preserve">Restrictive Pulmonary Diseases </w:t>
            </w:r>
          </w:p>
          <w:p w14:paraId="68000EAC" w14:textId="77777777" w:rsidR="00AC5689" w:rsidRPr="00673BA3" w:rsidRDefault="00AC5689" w:rsidP="00C952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755" w:type="dxa"/>
            <w:vAlign w:val="bottom"/>
          </w:tcPr>
          <w:p w14:paraId="653FCC6D" w14:textId="77777777" w:rsidR="00AC5689" w:rsidRPr="00673BA3" w:rsidRDefault="00AC5689" w:rsidP="00181796">
            <w:pPr>
              <w:pStyle w:val="ListParagraph"/>
              <w:numPr>
                <w:ilvl w:val="0"/>
                <w:numId w:val="160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restrictive lung diseases</w:t>
            </w:r>
          </w:p>
          <w:p w14:paraId="5B9259AC" w14:textId="77777777" w:rsidR="00AC5689" w:rsidRPr="00673BA3" w:rsidRDefault="00AC5689" w:rsidP="00181796">
            <w:pPr>
              <w:pStyle w:val="ListParagraph"/>
              <w:numPr>
                <w:ilvl w:val="0"/>
                <w:numId w:val="160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ifferentiate their various forms Including etiology, pathogenesis if known, and clinical presentation.</w:t>
            </w:r>
          </w:p>
          <w:p w14:paraId="188700CA" w14:textId="77777777" w:rsidR="00AC5689" w:rsidRPr="00673BA3" w:rsidRDefault="00AC5689" w:rsidP="00181796">
            <w:pPr>
              <w:pStyle w:val="ListParagraph"/>
              <w:numPr>
                <w:ilvl w:val="0"/>
                <w:numId w:val="160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xplain spirometry assessment in terms of: a) indications, b) interpretation of results (fev1, fvc,Fev1/ fvc, peak expiratory flow.</w:t>
            </w:r>
          </w:p>
          <w:p w14:paraId="0E360F0A" w14:textId="77777777" w:rsidR="00AC5689" w:rsidRPr="00673BA3" w:rsidRDefault="00AC5689" w:rsidP="00181796">
            <w:pPr>
              <w:pStyle w:val="ListParagraph"/>
              <w:numPr>
                <w:ilvl w:val="0"/>
                <w:numId w:val="1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xplain and compare the pathophsiology of obstructive lung diseases and restrictive lung disease</w:t>
            </w:r>
          </w:p>
        </w:tc>
      </w:tr>
    </w:tbl>
    <w:p w14:paraId="0537B3EB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6"/>
        <w:gridCol w:w="3248"/>
        <w:gridCol w:w="5755"/>
      </w:tblGrid>
      <w:tr w:rsidR="00AC5689" w:rsidRPr="00673BA3" w14:paraId="5FDA44FB" w14:textId="77777777" w:rsidTr="00C95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44FE0388" w14:textId="77777777" w:rsidR="00AC5689" w:rsidRPr="00673BA3" w:rsidRDefault="00AC5689" w:rsidP="00C9527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AC5689" w:rsidRPr="00673BA3" w14:paraId="20496CB2" w14:textId="77777777" w:rsidTr="00C95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3954373" w14:textId="77777777" w:rsidR="00AC5689" w:rsidRPr="00940514" w:rsidRDefault="00AC5689" w:rsidP="00C9527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94051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AC5689" w:rsidRPr="00673BA3" w14:paraId="405A6522" w14:textId="77777777" w:rsidTr="00F83E9D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BDB9AF1" w14:textId="77777777" w:rsidR="00AC5689" w:rsidRPr="00673BA3" w:rsidRDefault="00AC5689" w:rsidP="00C9527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248" w:type="dxa"/>
          </w:tcPr>
          <w:p w14:paraId="72D3E4D1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755" w:type="dxa"/>
          </w:tcPr>
          <w:p w14:paraId="45FE1AE4" w14:textId="77777777" w:rsidR="00AC5689" w:rsidRPr="00673BA3" w:rsidRDefault="00AC5689" w:rsidP="00C95278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C5689" w:rsidRPr="00673BA3" w14:paraId="366FE6ED" w14:textId="77777777" w:rsidTr="00F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textDirection w:val="tbRl"/>
          </w:tcPr>
          <w:p w14:paraId="66E6AE0E" w14:textId="77777777" w:rsidR="00AC5689" w:rsidRPr="00673BA3" w:rsidRDefault="00AC5689" w:rsidP="00C95278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 w:val="0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3248" w:type="dxa"/>
            <w:vAlign w:val="center"/>
          </w:tcPr>
          <w:p w14:paraId="3AB02DB9" w14:textId="77777777" w:rsidR="00AC5689" w:rsidRPr="00673BA3" w:rsidRDefault="00AC5689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Arterial blood gas sampling</w:t>
            </w:r>
          </w:p>
          <w:p w14:paraId="13D6D57F" w14:textId="4933C90E" w:rsidR="00AC5689" w:rsidRPr="00673BA3" w:rsidRDefault="00AF46D0" w:rsidP="00C9527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(T-1), (P-1)</w:t>
            </w:r>
          </w:p>
        </w:tc>
        <w:tc>
          <w:tcPr>
            <w:tcW w:w="5755" w:type="dxa"/>
          </w:tcPr>
          <w:p w14:paraId="33C920F6" w14:textId="77777777" w:rsidR="00AC5689" w:rsidRPr="00673BA3" w:rsidRDefault="00AC5689" w:rsidP="00181796">
            <w:pPr>
              <w:pStyle w:val="ListParagraph"/>
              <w:numPr>
                <w:ilvl w:val="0"/>
                <w:numId w:val="4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indications for blood gas sampling</w:t>
            </w:r>
          </w:p>
          <w:p w14:paraId="46023D35" w14:textId="77777777" w:rsidR="00AC5689" w:rsidRPr="00673BA3" w:rsidRDefault="00AC5689" w:rsidP="00181796">
            <w:pPr>
              <w:pStyle w:val="ListParagraph"/>
              <w:numPr>
                <w:ilvl w:val="0"/>
                <w:numId w:val="4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arterial sampling sites</w:t>
            </w:r>
          </w:p>
          <w:p w14:paraId="5EF2EACD" w14:textId="77777777" w:rsidR="00AC5689" w:rsidRPr="00673BA3" w:rsidRDefault="00AC5689" w:rsidP="00181796">
            <w:pPr>
              <w:pStyle w:val="ListParagraph"/>
              <w:numPr>
                <w:ilvl w:val="0"/>
                <w:numId w:val="4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odified Allen’s test</w:t>
            </w:r>
          </w:p>
          <w:p w14:paraId="28269E6E" w14:textId="77777777" w:rsidR="00AC5689" w:rsidRPr="00673BA3" w:rsidRDefault="00AC5689" w:rsidP="00181796">
            <w:pPr>
              <w:pStyle w:val="ListParagraph"/>
              <w:numPr>
                <w:ilvl w:val="0"/>
                <w:numId w:val="4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rocedure</w:t>
            </w:r>
          </w:p>
          <w:p w14:paraId="6C98A146" w14:textId="77777777" w:rsidR="00AC5689" w:rsidRPr="00673BA3" w:rsidRDefault="00AC5689" w:rsidP="00181796">
            <w:pPr>
              <w:pStyle w:val="ListParagraph"/>
              <w:numPr>
                <w:ilvl w:val="0"/>
                <w:numId w:val="4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complications</w:t>
            </w:r>
          </w:p>
        </w:tc>
      </w:tr>
    </w:tbl>
    <w:p w14:paraId="7DFAEC88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E5126D4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A4B4B97" w14:textId="586E9628" w:rsidR="00AC5689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58350D4" w14:textId="39C095C1" w:rsidR="00F660AD" w:rsidRDefault="00F660AD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12FC9F4" w14:textId="716357E0" w:rsidR="00F660AD" w:rsidRDefault="00F660AD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5Dark-Accent1"/>
        <w:tblpPr w:leftFromText="180" w:rightFromText="180" w:vertAnchor="text" w:horzAnchor="margin" w:tblpY="-10"/>
        <w:tblW w:w="8875" w:type="dxa"/>
        <w:tblLook w:val="04A0" w:firstRow="1" w:lastRow="0" w:firstColumn="1" w:lastColumn="0" w:noHBand="0" w:noVBand="1"/>
      </w:tblPr>
      <w:tblGrid>
        <w:gridCol w:w="2032"/>
        <w:gridCol w:w="3002"/>
        <w:gridCol w:w="1153"/>
        <w:gridCol w:w="1140"/>
        <w:gridCol w:w="1548"/>
      </w:tblGrid>
      <w:tr w:rsidR="00CF25B3" w:rsidRPr="00B30982" w14:paraId="733DB1DC" w14:textId="77777777" w:rsidTr="007B6C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5" w:type="dxa"/>
            <w:gridSpan w:val="5"/>
            <w:vAlign w:val="center"/>
          </w:tcPr>
          <w:p w14:paraId="1A4564EE" w14:textId="05453B86" w:rsidR="00CF25B3" w:rsidRPr="00B30982" w:rsidRDefault="00BC0501" w:rsidP="005F064A">
            <w:pPr>
              <w:jc w:val="center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lastRenderedPageBreak/>
              <w:t>M</w:t>
            </w:r>
            <w:r w:rsidR="00CF25B3" w:rsidRPr="00B30982">
              <w:rPr>
                <w:rFonts w:cstheme="minorHAnsi"/>
                <w:sz w:val="20"/>
                <w:szCs w:val="20"/>
                <w:lang w:val="en-US"/>
              </w:rPr>
              <w:t>ED 2002:   HEMATOLOGY AND ONCOLOGY</w:t>
            </w:r>
          </w:p>
        </w:tc>
      </w:tr>
      <w:tr w:rsidR="00CF25B3" w:rsidRPr="00B30982" w14:paraId="2EEBC4F5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20DD35FE" w14:textId="77777777" w:rsidR="00CF25B3" w:rsidRPr="00B30982" w:rsidRDefault="00CF25B3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6843" w:type="dxa"/>
            <w:gridSpan w:val="4"/>
            <w:vAlign w:val="center"/>
          </w:tcPr>
          <w:p w14:paraId="616D087E" w14:textId="7BC21225" w:rsidR="00CF25B3" w:rsidRPr="00B30982" w:rsidRDefault="001D76F9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1D76F9">
              <w:rPr>
                <w:rFonts w:cstheme="minorHAnsi"/>
                <w:b/>
                <w:sz w:val="20"/>
                <w:szCs w:val="20"/>
                <w:lang w:val="en-US"/>
              </w:rPr>
              <w:t>February 9-March 13, 2026</w:t>
            </w:r>
          </w:p>
        </w:tc>
      </w:tr>
      <w:tr w:rsidR="00CF25B3" w:rsidRPr="00B30982" w14:paraId="3D3F6C27" w14:textId="77777777" w:rsidTr="009B39DE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25EFB629" w14:textId="77777777" w:rsidR="00CF25B3" w:rsidRPr="00B30982" w:rsidRDefault="00CF25B3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Exam Date</w:t>
            </w:r>
          </w:p>
        </w:tc>
        <w:tc>
          <w:tcPr>
            <w:tcW w:w="6843" w:type="dxa"/>
            <w:gridSpan w:val="4"/>
            <w:vAlign w:val="center"/>
          </w:tcPr>
          <w:p w14:paraId="118289A0" w14:textId="5050A16E" w:rsidR="009357EA" w:rsidRDefault="009357EA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357EA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Practical Exams: </w:t>
            </w:r>
            <w:r w:rsidRPr="009357EA">
              <w:rPr>
                <w:rFonts w:cstheme="minorHAnsi"/>
                <w:b/>
                <w:bCs/>
                <w:sz w:val="20"/>
                <w:szCs w:val="20"/>
              </w:rPr>
              <w:t xml:space="preserve"> March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11</w:t>
            </w:r>
            <w:r w:rsidRPr="009357EA">
              <w:rPr>
                <w:rFonts w:cstheme="minorHAnsi"/>
                <w:b/>
                <w:bCs/>
                <w:sz w:val="20"/>
                <w:szCs w:val="20"/>
              </w:rPr>
              <w:t>, 2025</w:t>
            </w:r>
          </w:p>
          <w:p w14:paraId="782BFD7C" w14:textId="01F43ADB" w:rsidR="00CF25B3" w:rsidRPr="009357EA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9357EA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Theoretical Exam: </w:t>
            </w:r>
            <w:r w:rsidRPr="009357EA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8848B9" w:rsidRPr="009357EA">
              <w:rPr>
                <w:rFonts w:cstheme="minorHAnsi"/>
                <w:b/>
                <w:bCs/>
                <w:sz w:val="20"/>
                <w:szCs w:val="20"/>
              </w:rPr>
              <w:t xml:space="preserve">March </w:t>
            </w:r>
            <w:r w:rsidR="009357EA" w:rsidRPr="009357EA">
              <w:rPr>
                <w:rFonts w:cstheme="minorHAnsi"/>
                <w:b/>
                <w:bCs/>
                <w:sz w:val="20"/>
                <w:szCs w:val="20"/>
              </w:rPr>
              <w:t>12</w:t>
            </w:r>
            <w:r w:rsidR="006A04E2" w:rsidRPr="009357EA">
              <w:rPr>
                <w:rFonts w:cstheme="minorHAnsi"/>
                <w:b/>
                <w:bCs/>
                <w:sz w:val="20"/>
                <w:szCs w:val="20"/>
              </w:rPr>
              <w:t>, 202</w:t>
            </w:r>
            <w:r w:rsidR="009357EA" w:rsidRPr="009357EA">
              <w:rPr>
                <w:rFonts w:cstheme="minorHAnsi"/>
                <w:b/>
                <w:bCs/>
                <w:sz w:val="20"/>
                <w:szCs w:val="20"/>
              </w:rPr>
              <w:t>6</w:t>
            </w:r>
          </w:p>
          <w:p w14:paraId="4AA87FE6" w14:textId="476A7014" w:rsidR="00CF25B3" w:rsidRPr="00B30982" w:rsidRDefault="00CF25B3" w:rsidP="006A04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F25B3" w:rsidRPr="00B30982" w14:paraId="5BCDF344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4524E697" w14:textId="77777777" w:rsidR="00CF25B3" w:rsidRPr="00B30982" w:rsidRDefault="00CF25B3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6843" w:type="dxa"/>
            <w:gridSpan w:val="4"/>
            <w:vAlign w:val="center"/>
          </w:tcPr>
          <w:p w14:paraId="33AF0134" w14:textId="1FFA237C" w:rsidR="00CF25B3" w:rsidRPr="00B30982" w:rsidRDefault="00AB75FD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İLAY TOPKARA ARSLAN</w:t>
            </w:r>
          </w:p>
        </w:tc>
      </w:tr>
      <w:tr w:rsidR="00CF25B3" w:rsidRPr="00B30982" w14:paraId="23DB45B3" w14:textId="77777777" w:rsidTr="009B39DE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06FA6D92" w14:textId="77777777" w:rsidR="00CF25B3" w:rsidRPr="00B30982" w:rsidRDefault="00CF25B3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002" w:type="dxa"/>
            <w:vAlign w:val="center"/>
          </w:tcPr>
          <w:p w14:paraId="504A22CD" w14:textId="77777777" w:rsidR="00CF25B3" w:rsidRPr="00B30982" w:rsidRDefault="00CF25B3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53" w:type="dxa"/>
            <w:vAlign w:val="center"/>
          </w:tcPr>
          <w:p w14:paraId="4725E51E" w14:textId="77777777" w:rsidR="00CF25B3" w:rsidRPr="00B30982" w:rsidRDefault="00CF25B3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140" w:type="dxa"/>
            <w:vAlign w:val="center"/>
          </w:tcPr>
          <w:p w14:paraId="13D39727" w14:textId="77777777" w:rsidR="00CF25B3" w:rsidRPr="00B30982" w:rsidRDefault="00CF25B3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1548" w:type="dxa"/>
            <w:vAlign w:val="center"/>
          </w:tcPr>
          <w:p w14:paraId="375A722F" w14:textId="77777777" w:rsidR="00CF25B3" w:rsidRPr="00B30982" w:rsidRDefault="00CF25B3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CF25B3" w:rsidRPr="00B30982" w14:paraId="56BFC70F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2E0DA897" w14:textId="77777777" w:rsidR="00CF25B3" w:rsidRPr="000C2747" w:rsidRDefault="00CF25B3" w:rsidP="005F064A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Anatomy (Topographic)</w:t>
            </w:r>
          </w:p>
        </w:tc>
        <w:tc>
          <w:tcPr>
            <w:tcW w:w="3002" w:type="dxa"/>
            <w:vAlign w:val="center"/>
          </w:tcPr>
          <w:p w14:paraId="4621CFEA" w14:textId="690B4DD8" w:rsidR="00172682" w:rsidRDefault="00172682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hmet Usta, Prof.</w:t>
            </w:r>
          </w:p>
          <w:p w14:paraId="5D09640C" w14:textId="26FCAA66" w:rsidR="00CF25B3" w:rsidRPr="004B1757" w:rsidRDefault="00C20422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Uğur Baran Kasırga,  Assist. Prof.</w:t>
            </w:r>
          </w:p>
          <w:p w14:paraId="4C500D3B" w14:textId="77777777" w:rsidR="00CF25B3" w:rsidRPr="000C2747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3618675A" w14:textId="2125910A" w:rsidR="00CF25B3" w:rsidRPr="009B455F" w:rsidRDefault="00172682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B455F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40" w:type="dxa"/>
            <w:vAlign w:val="center"/>
          </w:tcPr>
          <w:p w14:paraId="6141B625" w14:textId="2EFC370D" w:rsidR="00CF25B3" w:rsidRPr="009B455F" w:rsidRDefault="004B175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B455F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48" w:type="dxa"/>
            <w:vAlign w:val="center"/>
          </w:tcPr>
          <w:p w14:paraId="30F58A1A" w14:textId="7E0F2B4A" w:rsidR="00CF25B3" w:rsidRPr="009B455F" w:rsidRDefault="00172682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B455F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CF25B3" w:rsidRPr="00B30982" w14:paraId="3D2BDE3F" w14:textId="77777777" w:rsidTr="009B39DE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16446C75" w14:textId="77777777" w:rsidR="00CF25B3" w:rsidRPr="00B30982" w:rsidRDefault="00CF25B3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002" w:type="dxa"/>
          </w:tcPr>
          <w:p w14:paraId="02FB2310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2AE5B09B" w14:textId="77777777" w:rsidR="00CF25B3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  <w:p w14:paraId="3C592726" w14:textId="6AE40C92" w:rsidR="001D506A" w:rsidRPr="00B30982" w:rsidRDefault="001D506A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Merve Karayel Başar, Assis. Prof. </w:t>
            </w:r>
          </w:p>
        </w:tc>
        <w:tc>
          <w:tcPr>
            <w:tcW w:w="1153" w:type="dxa"/>
            <w:vAlign w:val="center"/>
          </w:tcPr>
          <w:p w14:paraId="433FA855" w14:textId="78E3B553" w:rsidR="00CF25B3" w:rsidRPr="008B7181" w:rsidRDefault="0060673A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B7181"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1140" w:type="dxa"/>
            <w:vAlign w:val="center"/>
          </w:tcPr>
          <w:p w14:paraId="7C29A250" w14:textId="3C952DE3" w:rsidR="00CF25B3" w:rsidRPr="008B7181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B7181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548" w:type="dxa"/>
            <w:vAlign w:val="center"/>
          </w:tcPr>
          <w:p w14:paraId="6444C44E" w14:textId="4D8A548F" w:rsidR="00CF25B3" w:rsidRPr="008B7181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B718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60673A" w:rsidRPr="008B7181"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</w:tr>
      <w:tr w:rsidR="00B12B2E" w:rsidRPr="00B30982" w14:paraId="4AB11EBA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01541E58" w14:textId="28EA8D16" w:rsidR="00B12B2E" w:rsidRPr="00B30982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73BA3">
              <w:rPr>
                <w:rFonts w:cstheme="minorHAnsi"/>
                <w:sz w:val="18"/>
                <w:szCs w:val="18"/>
                <w:lang w:val="en-US"/>
              </w:rPr>
              <w:t>Biophysics</w:t>
            </w:r>
          </w:p>
        </w:tc>
        <w:tc>
          <w:tcPr>
            <w:tcW w:w="3002" w:type="dxa"/>
          </w:tcPr>
          <w:p w14:paraId="6193A308" w14:textId="77777777" w:rsidR="00B12B2E" w:rsidRPr="00291C25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91C25">
              <w:rPr>
                <w:rFonts w:cstheme="minorHAnsi"/>
                <w:sz w:val="20"/>
                <w:szCs w:val="20"/>
                <w:lang w:val="en-US"/>
              </w:rPr>
              <w:t>Serdar Durdağı, Prof.</w:t>
            </w:r>
          </w:p>
          <w:p w14:paraId="0BD97721" w14:textId="77777777" w:rsidR="00B12B2E" w:rsidRPr="00291C25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91C25">
              <w:rPr>
                <w:rFonts w:cstheme="minorHAnsi"/>
                <w:sz w:val="20"/>
                <w:szCs w:val="20"/>
                <w:lang w:val="en-US"/>
              </w:rPr>
              <w:t xml:space="preserve">Bircan Dinç,  Assist. Prof. </w:t>
            </w:r>
          </w:p>
          <w:p w14:paraId="131CC8C6" w14:textId="5C823FE1" w:rsidR="00B12B2E" w:rsidRPr="008447EF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91C25">
              <w:rPr>
                <w:rFonts w:cstheme="minorHAnsi"/>
                <w:sz w:val="20"/>
                <w:szCs w:val="20"/>
                <w:lang w:val="en-US"/>
              </w:rPr>
              <w:t>Duygu Tarhan,  Assist. Prof</w:t>
            </w:r>
            <w:r w:rsidRPr="00673BA3">
              <w:rPr>
                <w:rFonts w:cstheme="minorHAnsi"/>
                <w:sz w:val="18"/>
                <w:szCs w:val="18"/>
                <w:lang w:val="en-US"/>
              </w:rPr>
              <w:t>.</w:t>
            </w:r>
            <w:r>
              <w:rPr>
                <w:rFonts w:cstheme="minorHAnsi"/>
                <w:sz w:val="18"/>
                <w:szCs w:val="18"/>
                <w:lang w:val="en-US"/>
              </w:rPr>
              <w:t xml:space="preserve">    </w:t>
            </w:r>
          </w:p>
        </w:tc>
        <w:tc>
          <w:tcPr>
            <w:tcW w:w="1153" w:type="dxa"/>
            <w:vAlign w:val="center"/>
          </w:tcPr>
          <w:p w14:paraId="524F0D40" w14:textId="0AAE6898" w:rsidR="00B12B2E" w:rsidRPr="00B30982" w:rsidRDefault="00172600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1140" w:type="dxa"/>
            <w:vAlign w:val="center"/>
          </w:tcPr>
          <w:p w14:paraId="3DBC33DE" w14:textId="5FEF54AD" w:rsidR="00B12B2E" w:rsidRPr="00B30982" w:rsidRDefault="00172600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48" w:type="dxa"/>
            <w:vAlign w:val="center"/>
          </w:tcPr>
          <w:p w14:paraId="781EA51C" w14:textId="7B90594B" w:rsidR="00B12B2E" w:rsidRPr="00B30982" w:rsidRDefault="00172600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</w:tr>
      <w:tr w:rsidR="00B12B2E" w:rsidRPr="00B30982" w14:paraId="383DD1C9" w14:textId="77777777" w:rsidTr="009B39DE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1AF88833" w14:textId="77777777" w:rsidR="00B12B2E" w:rsidRPr="00B30982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002" w:type="dxa"/>
          </w:tcPr>
          <w:p w14:paraId="5D66794A" w14:textId="77777777" w:rsidR="00B12B2E" w:rsidRPr="008447EF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18A9D0ED" w14:textId="43C92171" w:rsidR="00B12B2E" w:rsidRPr="00B30982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Rabia Can Sarınoğlu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53" w:type="dxa"/>
            <w:vAlign w:val="center"/>
          </w:tcPr>
          <w:p w14:paraId="45C0CAA5" w14:textId="5C895A26" w:rsidR="00B12B2E" w:rsidRPr="00B30982" w:rsidRDefault="00AA6D83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7B5842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140" w:type="dxa"/>
            <w:vAlign w:val="center"/>
          </w:tcPr>
          <w:p w14:paraId="102AFEC6" w14:textId="61E8DA5D" w:rsidR="00B12B2E" w:rsidRPr="00B30982" w:rsidRDefault="007B5842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548" w:type="dxa"/>
            <w:vAlign w:val="center"/>
          </w:tcPr>
          <w:p w14:paraId="5C7CBBCF" w14:textId="3AE4DB32" w:rsidR="00B12B2E" w:rsidRPr="00B30982" w:rsidRDefault="00AA6D83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737CCC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</w:tr>
      <w:tr w:rsidR="00B12B2E" w:rsidRPr="00B30982" w14:paraId="51A6F061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36A5E0D7" w14:textId="77777777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002" w:type="dxa"/>
          </w:tcPr>
          <w:p w14:paraId="14AF6343" w14:textId="77777777" w:rsidR="00B12B2E" w:rsidRPr="00353D53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277FBBF0" w14:textId="6D684900" w:rsidR="00B12B2E" w:rsidRPr="000C2747" w:rsidRDefault="008A0917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Zehra Affan, Assis</w:t>
            </w:r>
            <w:r w:rsidR="00291C25">
              <w:rPr>
                <w:rFonts w:cstheme="minorHAnsi"/>
                <w:sz w:val="20"/>
                <w:szCs w:val="20"/>
                <w:lang w:val="en-US"/>
              </w:rPr>
              <w:t>t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. Prof. </w:t>
            </w:r>
          </w:p>
        </w:tc>
        <w:tc>
          <w:tcPr>
            <w:tcW w:w="1153" w:type="dxa"/>
            <w:vAlign w:val="center"/>
          </w:tcPr>
          <w:p w14:paraId="6A599B4F" w14:textId="2BDE6E35" w:rsidR="00B12B2E" w:rsidRPr="00B30982" w:rsidRDefault="00353D53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40" w:type="dxa"/>
            <w:vAlign w:val="center"/>
          </w:tcPr>
          <w:p w14:paraId="0AA81D97" w14:textId="0F36B34F" w:rsidR="00B12B2E" w:rsidRPr="00B30982" w:rsidRDefault="00353D53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548" w:type="dxa"/>
            <w:vAlign w:val="center"/>
          </w:tcPr>
          <w:p w14:paraId="6E83CEF1" w14:textId="40899F30" w:rsidR="00B12B2E" w:rsidRPr="00B30982" w:rsidRDefault="00353D53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3</w:t>
            </w:r>
          </w:p>
        </w:tc>
      </w:tr>
      <w:tr w:rsidR="00B12B2E" w:rsidRPr="00B30982" w14:paraId="1739B51E" w14:textId="77777777" w:rsidTr="009B39DE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0C60AAC2" w14:textId="77777777" w:rsidR="00B12B2E" w:rsidRPr="00B30982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002" w:type="dxa"/>
          </w:tcPr>
          <w:p w14:paraId="10CCBC78" w14:textId="77777777" w:rsidR="00B12B2E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1F672B74" w14:textId="77777777" w:rsidR="00B12B2E" w:rsidRPr="008447EF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42A6BB24" w14:textId="53FAC972" w:rsidR="00B12B2E" w:rsidRPr="00B30982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Zülfiye Gül,  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53" w:type="dxa"/>
            <w:vAlign w:val="center"/>
          </w:tcPr>
          <w:p w14:paraId="11662681" w14:textId="162D12B5" w:rsidR="00B12B2E" w:rsidRPr="00B30982" w:rsidRDefault="000C274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1140" w:type="dxa"/>
            <w:vAlign w:val="center"/>
          </w:tcPr>
          <w:p w14:paraId="16DFCED9" w14:textId="5A3364B9" w:rsidR="00B12B2E" w:rsidRPr="00B30982" w:rsidRDefault="000C274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48" w:type="dxa"/>
            <w:vAlign w:val="center"/>
          </w:tcPr>
          <w:p w14:paraId="230F2636" w14:textId="5D83AC43" w:rsidR="00B12B2E" w:rsidRPr="00B30982" w:rsidRDefault="000C274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</w:tr>
      <w:tr w:rsidR="00B12B2E" w:rsidRPr="00B30982" w14:paraId="59490F32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1BE60F06" w14:textId="77777777" w:rsidR="00B12B2E" w:rsidRPr="00B30982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hysiology</w:t>
            </w:r>
          </w:p>
        </w:tc>
        <w:tc>
          <w:tcPr>
            <w:tcW w:w="3002" w:type="dxa"/>
            <w:vAlign w:val="center"/>
          </w:tcPr>
          <w:p w14:paraId="15D20F3C" w14:textId="1F5777F4" w:rsidR="00B12B2E" w:rsidRPr="00B30982" w:rsidRDefault="005D6134" w:rsidP="005D61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Betilay </w:t>
            </w:r>
            <w:r w:rsidR="005028F5">
              <w:rPr>
                <w:rFonts w:cstheme="minorHAnsi"/>
                <w:sz w:val="20"/>
                <w:szCs w:val="20"/>
                <w:lang w:val="en-US"/>
              </w:rPr>
              <w:t>Topkara Arslan</w:t>
            </w:r>
            <w:r w:rsidR="00B12B2E" w:rsidRPr="00B30982">
              <w:rPr>
                <w:rFonts w:cstheme="minorHAnsi"/>
                <w:sz w:val="20"/>
                <w:szCs w:val="20"/>
                <w:lang w:val="en-US"/>
              </w:rPr>
              <w:t>, Assist. Prof.</w:t>
            </w:r>
          </w:p>
        </w:tc>
        <w:tc>
          <w:tcPr>
            <w:tcW w:w="1153" w:type="dxa"/>
            <w:vAlign w:val="center"/>
          </w:tcPr>
          <w:p w14:paraId="369F355B" w14:textId="1F747A08" w:rsidR="00B12B2E" w:rsidRPr="00B30982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40" w:type="dxa"/>
            <w:vAlign w:val="center"/>
          </w:tcPr>
          <w:p w14:paraId="14CEC59E" w14:textId="527A553B" w:rsidR="00B12B2E" w:rsidRPr="00B30982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48" w:type="dxa"/>
            <w:vAlign w:val="center"/>
          </w:tcPr>
          <w:p w14:paraId="5B8004E8" w14:textId="3A24877C" w:rsidR="00B12B2E" w:rsidRPr="00B30982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167222" w:rsidRPr="00B30982" w14:paraId="40DF0050" w14:textId="77777777" w:rsidTr="009B39DE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526120D8" w14:textId="2BF60D60" w:rsidR="00167222" w:rsidRPr="00B30982" w:rsidRDefault="00167222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Problem Based Learning</w:t>
            </w:r>
          </w:p>
        </w:tc>
        <w:tc>
          <w:tcPr>
            <w:tcW w:w="3002" w:type="dxa"/>
            <w:vAlign w:val="center"/>
          </w:tcPr>
          <w:p w14:paraId="7335E68B" w14:textId="4D6151E4" w:rsidR="00167222" w:rsidRDefault="00167222" w:rsidP="005D61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Yasemin Çanıllıoğlu, Assoc.Prof.</w:t>
            </w:r>
          </w:p>
        </w:tc>
        <w:tc>
          <w:tcPr>
            <w:tcW w:w="1153" w:type="dxa"/>
            <w:vAlign w:val="center"/>
          </w:tcPr>
          <w:p w14:paraId="75DA5ECD" w14:textId="77777777" w:rsidR="00167222" w:rsidRDefault="00167222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vAlign w:val="center"/>
          </w:tcPr>
          <w:p w14:paraId="5573C580" w14:textId="298F6BD3" w:rsidR="00167222" w:rsidRDefault="00167222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548" w:type="dxa"/>
            <w:vAlign w:val="center"/>
          </w:tcPr>
          <w:p w14:paraId="556C900C" w14:textId="7E2848E0" w:rsidR="00167222" w:rsidRDefault="00167222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B12B2E" w:rsidRPr="00B30982" w14:paraId="50A2E2F2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62D8E5FA" w14:textId="77777777" w:rsidR="00B12B2E" w:rsidRPr="00B30982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Public Health</w:t>
            </w:r>
          </w:p>
        </w:tc>
        <w:tc>
          <w:tcPr>
            <w:tcW w:w="3002" w:type="dxa"/>
            <w:vAlign w:val="center"/>
          </w:tcPr>
          <w:p w14:paraId="35FB887B" w14:textId="27A07BD4" w:rsidR="00B12B2E" w:rsidRPr="00B30982" w:rsidRDefault="00BF2AF4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Özge Karadağ</w:t>
            </w:r>
            <w:r w:rsidR="00B12B2E" w:rsidRPr="00B30982">
              <w:rPr>
                <w:rFonts w:cstheme="minorHAnsi"/>
                <w:sz w:val="20"/>
                <w:szCs w:val="20"/>
                <w:lang w:val="en-US"/>
              </w:rPr>
              <w:t>,  Ass</w:t>
            </w:r>
            <w:r w:rsidR="008A0917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="00B12B2E" w:rsidRPr="00B30982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  <w:p w14:paraId="0DAF964D" w14:textId="778C5DCE" w:rsidR="00B12B2E" w:rsidRPr="00B30982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2425C39E" w14:textId="485348EC" w:rsidR="00B12B2E" w:rsidRPr="002F6079" w:rsidRDefault="002F6079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F6079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40" w:type="dxa"/>
            <w:vAlign w:val="center"/>
          </w:tcPr>
          <w:p w14:paraId="57CE4E5A" w14:textId="75278394" w:rsidR="00B12B2E" w:rsidRPr="002F6079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F6079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48" w:type="dxa"/>
            <w:vAlign w:val="center"/>
          </w:tcPr>
          <w:p w14:paraId="20A0B740" w14:textId="1F9ED01F" w:rsidR="00B12B2E" w:rsidRPr="002F6079" w:rsidRDefault="002F6079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2F6079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B12B2E" w:rsidRPr="00B30982" w14:paraId="1C2B076F" w14:textId="77777777" w:rsidTr="009B39DE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13E94FCF" w14:textId="77777777" w:rsidR="00B12B2E" w:rsidRPr="00B30982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002" w:type="dxa"/>
            <w:vAlign w:val="center"/>
          </w:tcPr>
          <w:p w14:paraId="78A76F45" w14:textId="43A819EA" w:rsidR="00B12B2E" w:rsidRPr="00B30982" w:rsidRDefault="00161CE0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Utku Göktuğ</w:t>
            </w:r>
            <w:r w:rsidR="006D0280">
              <w:rPr>
                <w:rFonts w:cstheme="minorHAnsi"/>
                <w:sz w:val="20"/>
                <w:szCs w:val="20"/>
                <w:lang w:val="en-US"/>
              </w:rPr>
              <w:t xml:space="preserve">, Assist Prof. </w:t>
            </w:r>
          </w:p>
        </w:tc>
        <w:tc>
          <w:tcPr>
            <w:tcW w:w="1153" w:type="dxa"/>
            <w:vAlign w:val="center"/>
          </w:tcPr>
          <w:p w14:paraId="4A649750" w14:textId="7F17EE1D" w:rsidR="00B12B2E" w:rsidRPr="00B30982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40" w:type="dxa"/>
            <w:vAlign w:val="center"/>
          </w:tcPr>
          <w:p w14:paraId="100DAB9C" w14:textId="069661FC" w:rsidR="00B12B2E" w:rsidRPr="00B30982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548" w:type="dxa"/>
            <w:vAlign w:val="center"/>
          </w:tcPr>
          <w:p w14:paraId="777D4773" w14:textId="0AF87924" w:rsidR="00B12B2E" w:rsidRPr="00B30982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B12B2E" w:rsidRPr="00B30982" w14:paraId="30FC6AAB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39C8DC28" w14:textId="77777777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002" w:type="dxa"/>
          </w:tcPr>
          <w:p w14:paraId="69B2B229" w14:textId="77777777" w:rsidR="00B12B2E" w:rsidRPr="00B30982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0769C19D" w14:textId="6965B6BD" w:rsidR="00B12B2E" w:rsidRPr="00B30982" w:rsidRDefault="00172600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</w:t>
            </w:r>
            <w:r w:rsidR="007B5842"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40" w:type="dxa"/>
            <w:vAlign w:val="center"/>
          </w:tcPr>
          <w:p w14:paraId="7F355B07" w14:textId="7D8270F0" w:rsidR="00B12B2E" w:rsidRPr="00B30982" w:rsidRDefault="00AA632C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5</w:t>
            </w:r>
          </w:p>
        </w:tc>
        <w:tc>
          <w:tcPr>
            <w:tcW w:w="1548" w:type="dxa"/>
            <w:vAlign w:val="center"/>
          </w:tcPr>
          <w:p w14:paraId="3CF2282F" w14:textId="495B4888" w:rsidR="00B12B2E" w:rsidRPr="00B30982" w:rsidRDefault="00AA632C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5</w:t>
            </w:r>
          </w:p>
        </w:tc>
      </w:tr>
      <w:tr w:rsidR="00B12B2E" w:rsidRPr="00B30982" w14:paraId="2E1B4677" w14:textId="77777777" w:rsidTr="009B39DE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5E94E28F" w14:textId="77777777" w:rsidR="00B12B2E" w:rsidRPr="00353D53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3002" w:type="dxa"/>
            <w:vAlign w:val="center"/>
          </w:tcPr>
          <w:p w14:paraId="10C469E2" w14:textId="1B2B2F47" w:rsidR="00B12B2E" w:rsidRPr="00B30982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Timuçin Avşar,  Ass</w:t>
            </w:r>
            <w:r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3" w:type="dxa"/>
            <w:vAlign w:val="center"/>
          </w:tcPr>
          <w:p w14:paraId="5A1EC616" w14:textId="369E9F05" w:rsidR="00B12B2E" w:rsidRPr="00B30982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40" w:type="dxa"/>
            <w:vAlign w:val="center"/>
          </w:tcPr>
          <w:p w14:paraId="69A222AA" w14:textId="77777777" w:rsidR="00B12B2E" w:rsidRPr="00B30982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48" w:type="dxa"/>
            <w:vAlign w:val="center"/>
          </w:tcPr>
          <w:p w14:paraId="0C18CA73" w14:textId="7E4756A8" w:rsidR="00B12B2E" w:rsidRPr="00B30982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30982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B12B2E" w:rsidRPr="00B30982" w14:paraId="352B5F47" w14:textId="77777777" w:rsidTr="009B39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2" w:type="dxa"/>
            <w:vAlign w:val="center"/>
          </w:tcPr>
          <w:p w14:paraId="16213709" w14:textId="33899D6B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270D00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002" w:type="dxa"/>
            <w:vAlign w:val="center"/>
          </w:tcPr>
          <w:p w14:paraId="13491B28" w14:textId="77777777" w:rsidR="00B12B2E" w:rsidRPr="00B30982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76A37A8F" w14:textId="77777777" w:rsidR="00B12B2E" w:rsidRPr="00B30982" w:rsidRDefault="00B12B2E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vAlign w:val="center"/>
          </w:tcPr>
          <w:p w14:paraId="78A1C684" w14:textId="77777777" w:rsidR="00B12B2E" w:rsidRPr="00B30982" w:rsidRDefault="00B12B2E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48" w:type="dxa"/>
            <w:vAlign w:val="center"/>
          </w:tcPr>
          <w:p w14:paraId="7149BED8" w14:textId="79486367" w:rsidR="00B12B2E" w:rsidRPr="00B30982" w:rsidRDefault="00270D00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7</w:t>
            </w:r>
          </w:p>
        </w:tc>
      </w:tr>
    </w:tbl>
    <w:p w14:paraId="676B0EE8" w14:textId="77777777" w:rsidR="00CF25B3" w:rsidRPr="00B30982" w:rsidRDefault="00CF25B3" w:rsidP="00CF25B3">
      <w:pPr>
        <w:rPr>
          <w:rFonts w:cstheme="minorHAnsi"/>
          <w:color w:val="000000" w:themeColor="text1"/>
          <w:sz w:val="20"/>
          <w:szCs w:val="20"/>
          <w:lang w:val="en-US"/>
        </w:rPr>
      </w:pPr>
    </w:p>
    <w:p w14:paraId="1127C5A8" w14:textId="77777777" w:rsidR="00CF25B3" w:rsidRPr="00B30982" w:rsidRDefault="00CF25B3" w:rsidP="00CF25B3">
      <w:pPr>
        <w:rPr>
          <w:rFonts w:cstheme="minorHAnsi"/>
          <w:color w:val="000000" w:themeColor="text1"/>
          <w:sz w:val="20"/>
          <w:szCs w:val="20"/>
          <w:lang w:val="en-US"/>
        </w:rPr>
      </w:pPr>
    </w:p>
    <w:p w14:paraId="3DD67CAC" w14:textId="77777777" w:rsidR="00CF25B3" w:rsidRPr="00673BA3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59BB15A" w14:textId="77777777" w:rsidR="00CF25B3" w:rsidRPr="00673BA3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CC883C5" w14:textId="77777777" w:rsidR="00A6141C" w:rsidRDefault="00A6141C" w:rsidP="00CF25B3">
      <w:pPr>
        <w:spacing w:line="360" w:lineRule="auto"/>
        <w:rPr>
          <w:rFonts w:cstheme="minorHAnsi"/>
          <w:color w:val="000000" w:themeColor="text1"/>
          <w:sz w:val="18"/>
          <w:szCs w:val="18"/>
          <w:lang w:val="en-US"/>
        </w:rPr>
      </w:pPr>
    </w:p>
    <w:p w14:paraId="07411B11" w14:textId="21015FE4" w:rsidR="00CF25B3" w:rsidRPr="00A6141C" w:rsidRDefault="00CF25B3" w:rsidP="00CF25B3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cstheme="minorHAnsi"/>
          <w:b/>
          <w:color w:val="000000" w:themeColor="text1"/>
          <w:sz w:val="20"/>
          <w:szCs w:val="20"/>
          <w:lang w:val="en-US"/>
        </w:rPr>
        <w:t>COURSE AIM:</w:t>
      </w:r>
      <w:r w:rsidRPr="00A6141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67B80416" w14:textId="77777777" w:rsidR="00CF25B3" w:rsidRPr="00A6141C" w:rsidRDefault="00CF25B3" w:rsidP="00CF25B3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cstheme="minorHAnsi"/>
          <w:color w:val="000000" w:themeColor="text1"/>
          <w:sz w:val="20"/>
          <w:szCs w:val="20"/>
          <w:lang w:val="en-US"/>
        </w:rPr>
        <w:t>The aim of this course is:</w:t>
      </w:r>
    </w:p>
    <w:p w14:paraId="1981A094" w14:textId="77777777" w:rsidR="00CF25B3" w:rsidRPr="00A6141C" w:rsidRDefault="00CF25B3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 provide knowledge about the biochemistry, physiology, and pathology of the hematopoetic system and general principles of oncology</w:t>
      </w:r>
    </w:p>
    <w:p w14:paraId="1CFA066A" w14:textId="77777777" w:rsidR="00CF25B3" w:rsidRPr="00A6141C" w:rsidRDefault="00CF25B3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 provide general knowledge about viruses,</w:t>
      </w:r>
    </w:p>
    <w:p w14:paraId="3ED4D046" w14:textId="77777777" w:rsidR="00CF25B3" w:rsidRPr="00A6141C" w:rsidRDefault="00CF25B3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about the medically important viruses , their properties, the disorders they cause and the prevention, diagnosis and the treatment of these infectious diseases;</w:t>
      </w:r>
    </w:p>
    <w:p w14:paraId="0546D703" w14:textId="77777777" w:rsidR="00CF25B3" w:rsidRPr="00A6141C" w:rsidRDefault="00CF25B3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sz w:val="20"/>
          <w:szCs w:val="20"/>
        </w:rPr>
        <w:t>to provide detailed knowledge about the lower limp in terms of topographical anatomy;</w:t>
      </w:r>
    </w:p>
    <w:p w14:paraId="09B34FCE" w14:textId="7CD09132" w:rsidR="00CF25B3" w:rsidRPr="00A6141C" w:rsidRDefault="00CF25B3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in surgical knotting and suturing techniques</w:t>
      </w:r>
      <w:r w:rsidR="007B6CAB"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;</w:t>
      </w:r>
    </w:p>
    <w:p w14:paraId="685F32C8" w14:textId="7649B98E" w:rsidR="007B6CAB" w:rsidRPr="00A6141C" w:rsidRDefault="007B6CAB" w:rsidP="00AA4F7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3F0950C7" w14:textId="77777777" w:rsidR="00CF25B3" w:rsidRPr="00A6141C" w:rsidRDefault="00CF25B3" w:rsidP="00CF25B3">
      <w:pPr>
        <w:pStyle w:val="ListParagraph"/>
        <w:spacing w:line="360" w:lineRule="auto"/>
        <w:ind w:left="766"/>
        <w:rPr>
          <w:rFonts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</w:p>
    <w:p w14:paraId="636CABF2" w14:textId="77777777" w:rsidR="00CF25B3" w:rsidRPr="00673BA3" w:rsidRDefault="00CF25B3" w:rsidP="00CF25B3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  <w:r w:rsidRPr="00673BA3">
        <w:rPr>
          <w:rFonts w:cstheme="minorHAnsi"/>
          <w:b/>
          <w:color w:val="000000" w:themeColor="text1"/>
          <w:sz w:val="18"/>
          <w:szCs w:val="18"/>
          <w:lang w:val="en-US"/>
        </w:rPr>
        <w:t>LEARNING OUTCOMES:</w:t>
      </w:r>
    </w:p>
    <w:p w14:paraId="5B0D51F5" w14:textId="77777777" w:rsidR="00CF25B3" w:rsidRPr="00673BA3" w:rsidRDefault="00CF25B3" w:rsidP="00CF25B3">
      <w:pPr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674"/>
        <w:gridCol w:w="2950"/>
        <w:gridCol w:w="6095"/>
      </w:tblGrid>
      <w:tr w:rsidR="00CF25B3" w:rsidRPr="00673BA3" w14:paraId="2BE2A33B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2D68E33F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0DB8A06B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09CE2E1" w14:textId="77777777" w:rsidR="00CF25B3" w:rsidRPr="00CF1132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F25B3" w:rsidRPr="00673BA3" w14:paraId="6203948B" w14:textId="77777777" w:rsidTr="005F064A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EEED1B4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50" w:type="dxa"/>
          </w:tcPr>
          <w:p w14:paraId="2AEFE65F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095" w:type="dxa"/>
          </w:tcPr>
          <w:p w14:paraId="50658747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2674B" w:rsidRPr="00673BA3" w14:paraId="23146AC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 w:val="restart"/>
            <w:textDirection w:val="tbRl"/>
          </w:tcPr>
          <w:p w14:paraId="3E668BF6" w14:textId="77777777" w:rsidR="0042674B" w:rsidRPr="00673BA3" w:rsidRDefault="0042674B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</w:pPr>
          </w:p>
          <w:p w14:paraId="7F1432AE" w14:textId="77777777" w:rsidR="0042674B" w:rsidRPr="00673BA3" w:rsidRDefault="0042674B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FF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TOPOGRAPHIC ANATOMY</w:t>
            </w:r>
          </w:p>
        </w:tc>
        <w:tc>
          <w:tcPr>
            <w:tcW w:w="2950" w:type="dxa"/>
            <w:tcBorders>
              <w:bottom w:val="single" w:sz="4" w:space="0" w:color="8EAADB" w:themeColor="accent1" w:themeTint="99"/>
            </w:tcBorders>
            <w:vAlign w:val="center"/>
          </w:tcPr>
          <w:p w14:paraId="2A9AD8FA" w14:textId="163DE377" w:rsidR="0042674B" w:rsidRPr="00492B62" w:rsidRDefault="0042674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0F6AF4">
              <w:rPr>
                <w:rFonts w:cstheme="minorHAnsi"/>
                <w:sz w:val="18"/>
                <w:szCs w:val="18"/>
                <w:lang w:val="en-US"/>
              </w:rPr>
              <w:t>Topographical Anatomy of Abdomen I (T-2)</w:t>
            </w:r>
          </w:p>
        </w:tc>
        <w:tc>
          <w:tcPr>
            <w:tcW w:w="6095" w:type="dxa"/>
            <w:tcBorders>
              <w:bottom w:val="single" w:sz="4" w:space="0" w:color="8EAADB" w:themeColor="accent1" w:themeTint="99"/>
            </w:tcBorders>
          </w:tcPr>
          <w:p w14:paraId="59CD4F66" w14:textId="274D56B7" w:rsidR="0042674B" w:rsidRPr="005E4068" w:rsidRDefault="0042674B" w:rsidP="00181796">
            <w:pPr>
              <w:pStyle w:val="ListParagraph"/>
              <w:numPr>
                <w:ilvl w:val="0"/>
                <w:numId w:val="2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E4068">
              <w:rPr>
                <w:rFonts w:asciiTheme="minorHAnsi" w:hAnsiTheme="minorHAnsi" w:cstheme="minorHAnsi"/>
                <w:sz w:val="18"/>
                <w:szCs w:val="18"/>
              </w:rPr>
              <w:t xml:space="preserve"> Describe surface landmarks of the abdominal quadrants and regions.</w:t>
            </w:r>
          </w:p>
          <w:p w14:paraId="346BE302" w14:textId="6DE9D4E4" w:rsidR="0042674B" w:rsidRPr="005E4068" w:rsidRDefault="0042674B" w:rsidP="00181796">
            <w:pPr>
              <w:pStyle w:val="ListParagraph"/>
              <w:numPr>
                <w:ilvl w:val="0"/>
                <w:numId w:val="2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E4068">
              <w:rPr>
                <w:rFonts w:asciiTheme="minorHAnsi" w:hAnsiTheme="minorHAnsi" w:cstheme="minorHAnsi"/>
                <w:sz w:val="18"/>
                <w:szCs w:val="18"/>
              </w:rPr>
              <w:t>Correlate the topographic position of major abdominal viscera with surface anatomy.</w:t>
            </w:r>
          </w:p>
          <w:p w14:paraId="29F08D3C" w14:textId="78F80F00" w:rsidR="0042674B" w:rsidRPr="005E4068" w:rsidRDefault="0042674B" w:rsidP="00181796">
            <w:pPr>
              <w:pStyle w:val="ListParagraph"/>
              <w:numPr>
                <w:ilvl w:val="0"/>
                <w:numId w:val="2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E4068">
              <w:rPr>
                <w:rFonts w:asciiTheme="minorHAnsi" w:hAnsiTheme="minorHAnsi" w:cstheme="minorHAnsi"/>
                <w:sz w:val="18"/>
                <w:szCs w:val="18"/>
              </w:rPr>
              <w:t>Demonstrate relationships of abdominal organs in cadaveric and radiological specimens.</w:t>
            </w:r>
          </w:p>
          <w:p w14:paraId="0C66F18B" w14:textId="0E57FEC8" w:rsidR="0042674B" w:rsidRPr="005E4068" w:rsidRDefault="0042674B" w:rsidP="00181796">
            <w:pPr>
              <w:pStyle w:val="ListParagraph"/>
              <w:numPr>
                <w:ilvl w:val="0"/>
                <w:numId w:val="2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E4068">
              <w:rPr>
                <w:rFonts w:asciiTheme="minorHAnsi" w:hAnsiTheme="minorHAnsi" w:cstheme="minorHAnsi"/>
                <w:sz w:val="18"/>
                <w:szCs w:val="18"/>
              </w:rPr>
              <w:t>Apply abdominal topography in clinical examination and surgical access.</w:t>
            </w:r>
          </w:p>
          <w:p w14:paraId="644D248E" w14:textId="2DBB97BC" w:rsidR="0042674B" w:rsidRPr="005E4068" w:rsidRDefault="0042674B" w:rsidP="00181796">
            <w:pPr>
              <w:pStyle w:val="ListParagraph"/>
              <w:numPr>
                <w:ilvl w:val="0"/>
                <w:numId w:val="2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E4068">
              <w:rPr>
                <w:rFonts w:asciiTheme="minorHAnsi" w:hAnsiTheme="minorHAnsi" w:cstheme="minorHAnsi"/>
                <w:sz w:val="18"/>
                <w:szCs w:val="18"/>
              </w:rPr>
              <w:t>Relate cross-sectional imaging (CT/MRI) to abdominal regional anatomy.</w:t>
            </w:r>
          </w:p>
          <w:p w14:paraId="309A1B41" w14:textId="3A563DAE" w:rsidR="0042674B" w:rsidRPr="00673BA3" w:rsidRDefault="0042674B" w:rsidP="00181796">
            <w:pPr>
              <w:pStyle w:val="ListParagraph"/>
              <w:numPr>
                <w:ilvl w:val="0"/>
                <w:numId w:val="2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E4068">
              <w:rPr>
                <w:rFonts w:asciiTheme="minorHAnsi" w:hAnsiTheme="minorHAnsi" w:cstheme="minorHAnsi"/>
                <w:sz w:val="18"/>
                <w:szCs w:val="18"/>
              </w:rPr>
              <w:t>Recognize changes in abdominal topography with pathological distension.</w:t>
            </w:r>
          </w:p>
        </w:tc>
      </w:tr>
      <w:tr w:rsidR="0042674B" w:rsidRPr="00673BA3" w14:paraId="72380AE9" w14:textId="77777777" w:rsidTr="006D7BD2">
        <w:trPr>
          <w:trHeight w:val="1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6151FA4F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62256ACD" w14:textId="5C6611AF" w:rsidR="0042674B" w:rsidRPr="006D7BD2" w:rsidRDefault="0042674B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18"/>
                <w:szCs w:val="18"/>
                <w:lang w:val="en-US"/>
              </w:rPr>
            </w:pPr>
            <w:r w:rsidRPr="00B622C9">
              <w:rPr>
                <w:rFonts w:asciiTheme="minorHAnsi" w:eastAsiaTheme="minorHAnsi" w:hAnsiTheme="minorHAnsi" w:cstheme="minorHAnsi"/>
                <w:sz w:val="18"/>
                <w:szCs w:val="18"/>
                <w:lang w:val="en-US"/>
              </w:rPr>
              <w:t>Abdominal Surgical Incisions, Protuberance of Abdomen, Palpation of Anterolateral Abdominal Wall (T-1)</w:t>
            </w:r>
          </w:p>
        </w:tc>
        <w:tc>
          <w:tcPr>
            <w:tcW w:w="6095" w:type="dxa"/>
          </w:tcPr>
          <w:p w14:paraId="6BCC16FB" w14:textId="5EE2414F" w:rsidR="0042674B" w:rsidRPr="006D7BD2" w:rsidRDefault="0042674B" w:rsidP="00181796">
            <w:pPr>
              <w:pStyle w:val="ListParagraph"/>
              <w:numPr>
                <w:ilvl w:val="0"/>
                <w:numId w:val="2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D7BD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standard surgical incision sites and their anatomical rationale.</w:t>
            </w:r>
          </w:p>
          <w:p w14:paraId="0F9A8A15" w14:textId="0356CA67" w:rsidR="0042674B" w:rsidRPr="006D7BD2" w:rsidRDefault="0042674B" w:rsidP="00181796">
            <w:pPr>
              <w:pStyle w:val="ListParagraph"/>
              <w:numPr>
                <w:ilvl w:val="0"/>
                <w:numId w:val="2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D7BD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incisions with underlying structures at risk.</w:t>
            </w:r>
          </w:p>
          <w:p w14:paraId="36AFF483" w14:textId="608C3B7C" w:rsidR="0042674B" w:rsidRPr="006D7BD2" w:rsidRDefault="0042674B" w:rsidP="00181796">
            <w:pPr>
              <w:pStyle w:val="ListParagraph"/>
              <w:numPr>
                <w:ilvl w:val="0"/>
                <w:numId w:val="2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D7BD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anatomical causes of abdominal protuberance (obesity, ascites, organomegaly).</w:t>
            </w:r>
          </w:p>
          <w:p w14:paraId="174417DD" w14:textId="6E456336" w:rsidR="0042674B" w:rsidRPr="006D7BD2" w:rsidRDefault="0042674B" w:rsidP="00181796">
            <w:pPr>
              <w:pStyle w:val="ListParagraph"/>
              <w:numPr>
                <w:ilvl w:val="0"/>
                <w:numId w:val="2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D7BD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surface palpation of anterior abdominal wall muscles and defects.</w:t>
            </w:r>
          </w:p>
          <w:p w14:paraId="617C222D" w14:textId="35B5B750" w:rsidR="0042674B" w:rsidRPr="006D7BD2" w:rsidRDefault="0042674B" w:rsidP="00181796">
            <w:pPr>
              <w:pStyle w:val="ListParagraph"/>
              <w:numPr>
                <w:ilvl w:val="0"/>
                <w:numId w:val="2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D7BD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Apply anatomical knowledge to selection of safe surgical entry points.</w:t>
            </w:r>
          </w:p>
        </w:tc>
      </w:tr>
      <w:tr w:rsidR="0042674B" w:rsidRPr="00673BA3" w14:paraId="4900C21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6B07826E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4BCAD786" w14:textId="2E3535B3" w:rsidR="0042674B" w:rsidRPr="00492B62" w:rsidRDefault="0042674B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41E86">
              <w:rPr>
                <w:rFonts w:asciiTheme="minorHAnsi" w:eastAsiaTheme="minorHAnsi" w:hAnsiTheme="minorHAnsi" w:cstheme="minorHAnsi"/>
                <w:sz w:val="18"/>
                <w:szCs w:val="18"/>
                <w:lang w:val="en-US"/>
              </w:rPr>
              <w:t>Clinical Significance of Fascia and Fascial Spaces of Abdominal Wall (T-1)</w:t>
            </w:r>
          </w:p>
        </w:tc>
        <w:tc>
          <w:tcPr>
            <w:tcW w:w="6095" w:type="dxa"/>
          </w:tcPr>
          <w:p w14:paraId="7548D0E0" w14:textId="017CF724" w:rsidR="0042674B" w:rsidRPr="003C08BB" w:rsidRDefault="0042674B" w:rsidP="00181796">
            <w:pPr>
              <w:pStyle w:val="ListParagraph"/>
              <w:numPr>
                <w:ilvl w:val="0"/>
                <w:numId w:val="223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C08B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layers of abdominal fascia and their extensions into fascial planes.</w:t>
            </w:r>
          </w:p>
          <w:p w14:paraId="05820AE1" w14:textId="7A41DA63" w:rsidR="0042674B" w:rsidRPr="003C08BB" w:rsidRDefault="0042674B" w:rsidP="00181796">
            <w:pPr>
              <w:pStyle w:val="ListParagraph"/>
              <w:numPr>
                <w:ilvl w:val="0"/>
                <w:numId w:val="223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C08B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fascial spaces with pathways of infection and fluid spread.</w:t>
            </w:r>
          </w:p>
          <w:p w14:paraId="68E8039F" w14:textId="0C1D928B" w:rsidR="0042674B" w:rsidRPr="003C08BB" w:rsidRDefault="0042674B" w:rsidP="00181796">
            <w:pPr>
              <w:pStyle w:val="ListParagraph"/>
              <w:numPr>
                <w:ilvl w:val="0"/>
                <w:numId w:val="223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C08B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surgical importance of extraperitoneal fascial planes.</w:t>
            </w:r>
          </w:p>
          <w:p w14:paraId="27DFD935" w14:textId="0A9A4B38" w:rsidR="0042674B" w:rsidRPr="003C08BB" w:rsidRDefault="0042674B" w:rsidP="00181796">
            <w:pPr>
              <w:pStyle w:val="ListParagraph"/>
              <w:numPr>
                <w:ilvl w:val="0"/>
                <w:numId w:val="223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C08B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anatomical knowledge to drainage and surgical approaches.</w:t>
            </w:r>
          </w:p>
          <w:p w14:paraId="2FED9884" w14:textId="417EB4EF" w:rsidR="0042674B" w:rsidRPr="00815068" w:rsidRDefault="0042674B" w:rsidP="00181796">
            <w:pPr>
              <w:pStyle w:val="ListParagraph"/>
              <w:numPr>
                <w:ilvl w:val="0"/>
                <w:numId w:val="2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C08B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fascial spaces in dissection and imaging.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the relationships of the structures of the posterior compartment of the leg in detail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.</w:t>
            </w:r>
          </w:p>
        </w:tc>
      </w:tr>
      <w:tr w:rsidR="0042674B" w:rsidRPr="00673BA3" w14:paraId="7C0BA780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D23BB49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09FCF1D4" w14:textId="2156450A" w:rsidR="0042674B" w:rsidRPr="00492B62" w:rsidRDefault="0042674B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84180C">
              <w:rPr>
                <w:rFonts w:cstheme="minorHAnsi"/>
                <w:sz w:val="18"/>
                <w:szCs w:val="18"/>
                <w:lang w:val="en-US"/>
              </w:rPr>
              <w:t>Palpation of Superficial Inguinal Ring, Inguinal Hernias (T-1)</w:t>
            </w:r>
          </w:p>
        </w:tc>
        <w:tc>
          <w:tcPr>
            <w:tcW w:w="6095" w:type="dxa"/>
          </w:tcPr>
          <w:p w14:paraId="19A3F90A" w14:textId="18023564" w:rsidR="0042674B" w:rsidRPr="00AB78DB" w:rsidRDefault="0042674B" w:rsidP="00181796">
            <w:pPr>
              <w:pStyle w:val="ListParagraph"/>
              <w:numPr>
                <w:ilvl w:val="0"/>
                <w:numId w:val="2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B78D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surface anatomy of the superficial inguinal ring.</w:t>
            </w:r>
          </w:p>
          <w:p w14:paraId="4295B85E" w14:textId="2FB8D521" w:rsidR="0042674B" w:rsidRPr="00AB78DB" w:rsidRDefault="0042674B" w:rsidP="00181796">
            <w:pPr>
              <w:pStyle w:val="ListParagraph"/>
              <w:numPr>
                <w:ilvl w:val="0"/>
                <w:numId w:val="2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B78D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fferentiate direct vs. indirect inguinal hernias anatomically.</w:t>
            </w:r>
          </w:p>
          <w:p w14:paraId="04CECFC9" w14:textId="366F70C5" w:rsidR="0042674B" w:rsidRPr="00AB78DB" w:rsidRDefault="0042674B" w:rsidP="00181796">
            <w:pPr>
              <w:pStyle w:val="ListParagraph"/>
              <w:numPr>
                <w:ilvl w:val="0"/>
                <w:numId w:val="2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B78D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clinical examination techniques for inguinal hernias.</w:t>
            </w:r>
          </w:p>
          <w:p w14:paraId="0D05F923" w14:textId="5F768BC1" w:rsidR="0042674B" w:rsidRPr="00AB78DB" w:rsidRDefault="0042674B" w:rsidP="00181796">
            <w:pPr>
              <w:pStyle w:val="ListParagraph"/>
              <w:numPr>
                <w:ilvl w:val="0"/>
                <w:numId w:val="2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B78D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hernia anatomy with surgical repair procedures.</w:t>
            </w:r>
          </w:p>
          <w:p w14:paraId="76642C7D" w14:textId="108D8680" w:rsidR="0042674B" w:rsidRPr="00673BA3" w:rsidRDefault="0042674B" w:rsidP="00181796">
            <w:pPr>
              <w:pStyle w:val="ListParagraph"/>
              <w:numPr>
                <w:ilvl w:val="0"/>
                <w:numId w:val="24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B78D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complications of untreated inguinal hernias.</w:t>
            </w:r>
          </w:p>
        </w:tc>
      </w:tr>
      <w:tr w:rsidR="0042674B" w:rsidRPr="00673BA3" w14:paraId="1254523B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2B203E5C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0F052345" w14:textId="678BCA07" w:rsidR="0042674B" w:rsidRPr="0084180C" w:rsidRDefault="0042674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A91E43">
              <w:rPr>
                <w:rFonts w:cstheme="minorHAnsi"/>
                <w:sz w:val="18"/>
                <w:szCs w:val="18"/>
                <w:lang w:val="en-US"/>
              </w:rPr>
              <w:t>Colonoscopy (T-1)</w:t>
            </w:r>
          </w:p>
        </w:tc>
        <w:tc>
          <w:tcPr>
            <w:tcW w:w="6095" w:type="dxa"/>
          </w:tcPr>
          <w:p w14:paraId="21AA61E5" w14:textId="15AD4505" w:rsidR="0042674B" w:rsidRPr="002955CA" w:rsidRDefault="0042674B" w:rsidP="00181796">
            <w:pPr>
              <w:pStyle w:val="ListParagraph"/>
              <w:numPr>
                <w:ilvl w:val="0"/>
                <w:numId w:val="4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955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natomical course of the colon relevant to colonoscopy.</w:t>
            </w:r>
          </w:p>
          <w:p w14:paraId="207A40B2" w14:textId="170E35D3" w:rsidR="0042674B" w:rsidRPr="002955CA" w:rsidRDefault="0042674B" w:rsidP="00181796">
            <w:pPr>
              <w:pStyle w:val="ListParagraph"/>
              <w:numPr>
                <w:ilvl w:val="0"/>
                <w:numId w:val="4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955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anatomical landmarks encountered during colonoscopy.</w:t>
            </w:r>
          </w:p>
          <w:p w14:paraId="0D10B07A" w14:textId="05413110" w:rsidR="0042674B" w:rsidRPr="002955CA" w:rsidRDefault="0042674B" w:rsidP="00181796">
            <w:pPr>
              <w:pStyle w:val="ListParagraph"/>
              <w:numPr>
                <w:ilvl w:val="0"/>
                <w:numId w:val="4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955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variations and angulations with procedural risks.</w:t>
            </w:r>
          </w:p>
          <w:p w14:paraId="544EFA8E" w14:textId="7C9842B5" w:rsidR="0042674B" w:rsidRPr="002955CA" w:rsidRDefault="0042674B" w:rsidP="00181796">
            <w:pPr>
              <w:pStyle w:val="ListParagraph"/>
              <w:numPr>
                <w:ilvl w:val="0"/>
                <w:numId w:val="4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955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Apply anatomy to interpretation of colonoscopic findings.</w:t>
            </w:r>
          </w:p>
          <w:p w14:paraId="5326CB5B" w14:textId="6823180F" w:rsidR="0042674B" w:rsidRPr="00AB78DB" w:rsidRDefault="0042674B" w:rsidP="00181796">
            <w:pPr>
              <w:pStyle w:val="ListParagraph"/>
              <w:numPr>
                <w:ilvl w:val="0"/>
                <w:numId w:val="4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955C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dentify complications of colonoscopy based on anatomy (perforation, bleeding).</w:t>
            </w:r>
          </w:p>
        </w:tc>
      </w:tr>
      <w:tr w:rsidR="0042674B" w:rsidRPr="00673BA3" w14:paraId="777366A7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22D7395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14B7F2DF" w14:textId="7AE9D6B7" w:rsidR="0042674B" w:rsidRPr="0084180C" w:rsidRDefault="009F6E6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9F6E64">
              <w:rPr>
                <w:rFonts w:cstheme="minorHAnsi"/>
                <w:sz w:val="18"/>
                <w:szCs w:val="18"/>
                <w:lang w:val="en-US"/>
              </w:rPr>
              <w:t>The Peritoneum and Surgical Procedures, Functions of Greater Omentum (T-1)</w:t>
            </w:r>
          </w:p>
        </w:tc>
        <w:tc>
          <w:tcPr>
            <w:tcW w:w="6095" w:type="dxa"/>
          </w:tcPr>
          <w:p w14:paraId="522AD7C2" w14:textId="4FF102A3" w:rsidR="006249BF" w:rsidRPr="006249BF" w:rsidRDefault="006249BF" w:rsidP="00181796">
            <w:pPr>
              <w:pStyle w:val="ListParagraph"/>
              <w:numPr>
                <w:ilvl w:val="0"/>
                <w:numId w:val="4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249B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reflections and compartments of peritoneum.</w:t>
            </w:r>
          </w:p>
          <w:p w14:paraId="50A3FD6D" w14:textId="3D32108D" w:rsidR="006249BF" w:rsidRPr="006249BF" w:rsidRDefault="006249BF" w:rsidP="00181796">
            <w:pPr>
              <w:pStyle w:val="ListParagraph"/>
              <w:numPr>
                <w:ilvl w:val="0"/>
                <w:numId w:val="4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249B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peritoneal anatomy with surgical approaches and peritonitis spread.</w:t>
            </w:r>
          </w:p>
          <w:p w14:paraId="3E3E112B" w14:textId="10D7E742" w:rsidR="006249BF" w:rsidRPr="006249BF" w:rsidRDefault="006249BF" w:rsidP="00181796">
            <w:pPr>
              <w:pStyle w:val="ListParagraph"/>
              <w:numPr>
                <w:ilvl w:val="0"/>
                <w:numId w:val="4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249B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protective and absorptive functions of greater omentum.</w:t>
            </w:r>
          </w:p>
          <w:p w14:paraId="6E257EE7" w14:textId="45D432D6" w:rsidR="006249BF" w:rsidRPr="006249BF" w:rsidRDefault="006249BF" w:rsidP="00181796">
            <w:pPr>
              <w:pStyle w:val="ListParagraph"/>
              <w:numPr>
                <w:ilvl w:val="0"/>
                <w:numId w:val="4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249B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peritoneal anatomy in laparoscopic surgery.</w:t>
            </w:r>
          </w:p>
          <w:p w14:paraId="6FED2362" w14:textId="242DBB45" w:rsidR="0042674B" w:rsidRPr="00AB78DB" w:rsidRDefault="006249BF" w:rsidP="00181796">
            <w:pPr>
              <w:pStyle w:val="ListParagraph"/>
              <w:numPr>
                <w:ilvl w:val="0"/>
                <w:numId w:val="49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249B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nterpret radiological appearances of peritoneal spaces.</w:t>
            </w:r>
          </w:p>
        </w:tc>
      </w:tr>
      <w:tr w:rsidR="0042674B" w:rsidRPr="00673BA3" w14:paraId="557CD78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08F92A3D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59D60B79" w14:textId="60AC975F" w:rsidR="0042674B" w:rsidRPr="0084180C" w:rsidRDefault="005E2748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5E2748">
              <w:rPr>
                <w:rFonts w:cstheme="minorHAnsi"/>
                <w:sz w:val="18"/>
                <w:szCs w:val="18"/>
                <w:lang w:val="en-US"/>
              </w:rPr>
              <w:t>Liver Biopsy, Hepatic Lobectomies and Segmentectomy (T-1)</w:t>
            </w:r>
          </w:p>
        </w:tc>
        <w:tc>
          <w:tcPr>
            <w:tcW w:w="6095" w:type="dxa"/>
          </w:tcPr>
          <w:p w14:paraId="0C2F79EC" w14:textId="279546F5" w:rsidR="00850559" w:rsidRPr="00850559" w:rsidRDefault="00850559" w:rsidP="00181796">
            <w:pPr>
              <w:pStyle w:val="ListParagraph"/>
              <w:numPr>
                <w:ilvl w:val="0"/>
                <w:numId w:val="4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5055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segmental anatomy of the liver.</w:t>
            </w:r>
          </w:p>
          <w:p w14:paraId="1464FF52" w14:textId="35D95EE1" w:rsidR="00850559" w:rsidRPr="00850559" w:rsidRDefault="00850559" w:rsidP="00181796">
            <w:pPr>
              <w:pStyle w:val="ListParagraph"/>
              <w:numPr>
                <w:ilvl w:val="0"/>
                <w:numId w:val="4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5055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biopsy sites with surface landmarks and imaging guidance.</w:t>
            </w:r>
          </w:p>
          <w:p w14:paraId="01A3A331" w14:textId="12DC7B48" w:rsidR="00850559" w:rsidRPr="00850559" w:rsidRDefault="00850559" w:rsidP="00181796">
            <w:pPr>
              <w:pStyle w:val="ListParagraph"/>
              <w:numPr>
                <w:ilvl w:val="0"/>
                <w:numId w:val="4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5055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segmental anatomy in planning hepatic resections.</w:t>
            </w:r>
          </w:p>
          <w:p w14:paraId="7DB83D54" w14:textId="2ABA0000" w:rsidR="00850559" w:rsidRPr="00850559" w:rsidRDefault="00850559" w:rsidP="00181796">
            <w:pPr>
              <w:pStyle w:val="ListParagraph"/>
              <w:numPr>
                <w:ilvl w:val="0"/>
                <w:numId w:val="4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5055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anatomy in interpretation of post-surgical complications.</w:t>
            </w:r>
          </w:p>
          <w:p w14:paraId="03830C55" w14:textId="2DAAAA3B" w:rsidR="0042674B" w:rsidRPr="00AB78DB" w:rsidRDefault="00850559" w:rsidP="00181796">
            <w:pPr>
              <w:pStyle w:val="ListParagraph"/>
              <w:numPr>
                <w:ilvl w:val="0"/>
                <w:numId w:val="4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5055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surgical relevance of hepatic vascular segmentation.</w:t>
            </w:r>
          </w:p>
        </w:tc>
      </w:tr>
      <w:tr w:rsidR="0042674B" w:rsidRPr="00673BA3" w14:paraId="50DCAB6A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DED1BF9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4C56EA4F" w14:textId="6BD2644E" w:rsidR="0042674B" w:rsidRPr="0084180C" w:rsidRDefault="001B525D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1B525D">
              <w:rPr>
                <w:rFonts w:cstheme="minorHAnsi"/>
                <w:sz w:val="18"/>
                <w:szCs w:val="18"/>
                <w:lang w:val="en-US"/>
              </w:rPr>
              <w:t>Portal Hypertension (T-1)</w:t>
            </w:r>
          </w:p>
        </w:tc>
        <w:tc>
          <w:tcPr>
            <w:tcW w:w="6095" w:type="dxa"/>
          </w:tcPr>
          <w:p w14:paraId="6555F599" w14:textId="2EEB9476" w:rsidR="00B45E4C" w:rsidRPr="00B45E4C" w:rsidRDefault="00B45E4C" w:rsidP="00181796">
            <w:pPr>
              <w:pStyle w:val="ListParagraph"/>
              <w:numPr>
                <w:ilvl w:val="0"/>
                <w:numId w:val="4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5E4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porto-systemic anastomoses in the abdomen.</w:t>
            </w:r>
          </w:p>
          <w:p w14:paraId="2DBBD22A" w14:textId="70F2C2C3" w:rsidR="00B45E4C" w:rsidRPr="00B45E4C" w:rsidRDefault="00B45E4C" w:rsidP="00181796">
            <w:pPr>
              <w:pStyle w:val="ListParagraph"/>
              <w:numPr>
                <w:ilvl w:val="0"/>
                <w:numId w:val="4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5E4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clinical signs (esophageal varices, caput medusae, hemorrhoids) with venous anatomy.</w:t>
            </w:r>
          </w:p>
          <w:p w14:paraId="197A5819" w14:textId="1D8E701E" w:rsidR="00B45E4C" w:rsidRPr="00B45E4C" w:rsidRDefault="00B45E4C" w:rsidP="00181796">
            <w:pPr>
              <w:pStyle w:val="ListParagraph"/>
              <w:numPr>
                <w:ilvl w:val="0"/>
                <w:numId w:val="4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5E4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anatomical knowledge to shunting procedures.</w:t>
            </w:r>
          </w:p>
          <w:p w14:paraId="05926B76" w14:textId="7D2DC187" w:rsidR="00B45E4C" w:rsidRPr="00B45E4C" w:rsidRDefault="00B45E4C" w:rsidP="00181796">
            <w:pPr>
              <w:pStyle w:val="ListParagraph"/>
              <w:numPr>
                <w:ilvl w:val="0"/>
                <w:numId w:val="4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5E4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radiological features of portal hypertension.</w:t>
            </w:r>
          </w:p>
          <w:p w14:paraId="3D67C426" w14:textId="6ABC7A72" w:rsidR="0042674B" w:rsidRPr="00AB78DB" w:rsidRDefault="00B45E4C" w:rsidP="00181796">
            <w:pPr>
              <w:pStyle w:val="ListParagraph"/>
              <w:numPr>
                <w:ilvl w:val="0"/>
                <w:numId w:val="4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45E4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complications based on venous anatomy.</w:t>
            </w:r>
          </w:p>
        </w:tc>
      </w:tr>
      <w:tr w:rsidR="0042674B" w:rsidRPr="00673BA3" w14:paraId="30276FB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72501C7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21C1FC06" w14:textId="25E1D3D0" w:rsidR="0042674B" w:rsidRPr="0084180C" w:rsidRDefault="00E96F99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E96F99">
              <w:rPr>
                <w:rFonts w:cstheme="minorHAnsi"/>
                <w:sz w:val="18"/>
                <w:szCs w:val="18"/>
                <w:lang w:val="en-US"/>
              </w:rPr>
              <w:t>Hiatal Hernia, Cremasteric Reflex (T-1)</w:t>
            </w:r>
          </w:p>
        </w:tc>
        <w:tc>
          <w:tcPr>
            <w:tcW w:w="6095" w:type="dxa"/>
          </w:tcPr>
          <w:p w14:paraId="1BFEF480" w14:textId="52C24EE5" w:rsidR="00B754FD" w:rsidRPr="00B754FD" w:rsidRDefault="00B754FD" w:rsidP="00181796">
            <w:pPr>
              <w:pStyle w:val="ListParagraph"/>
              <w:numPr>
                <w:ilvl w:val="0"/>
                <w:numId w:val="4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754F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natomical basis of hiatal hernia.</w:t>
            </w:r>
          </w:p>
          <w:p w14:paraId="1EF68980" w14:textId="505A212B" w:rsidR="00B754FD" w:rsidRPr="00B754FD" w:rsidRDefault="00B754FD" w:rsidP="00181796">
            <w:pPr>
              <w:pStyle w:val="ListParagraph"/>
              <w:numPr>
                <w:ilvl w:val="0"/>
                <w:numId w:val="4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754F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radiological features and clinical significance of hiatal hernia.</w:t>
            </w:r>
          </w:p>
          <w:p w14:paraId="7305B369" w14:textId="6D3DEB78" w:rsidR="00B754FD" w:rsidRPr="00B754FD" w:rsidRDefault="00B754FD" w:rsidP="00181796">
            <w:pPr>
              <w:pStyle w:val="ListParagraph"/>
              <w:numPr>
                <w:ilvl w:val="0"/>
                <w:numId w:val="4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754F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athway and clinical testing of the cremasteric reflex.</w:t>
            </w:r>
          </w:p>
          <w:p w14:paraId="3CC0C106" w14:textId="561DC9B5" w:rsidR="00B754FD" w:rsidRPr="00B754FD" w:rsidRDefault="00B754FD" w:rsidP="00181796">
            <w:pPr>
              <w:pStyle w:val="ListParagraph"/>
              <w:numPr>
                <w:ilvl w:val="0"/>
                <w:numId w:val="4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754F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rrelate reflex arc with anatomy of genitofemoral nerve and testis.</w:t>
            </w:r>
          </w:p>
          <w:p w14:paraId="29EE25A8" w14:textId="0E605E9C" w:rsidR="0042674B" w:rsidRPr="00AB78DB" w:rsidRDefault="00B754FD" w:rsidP="00181796">
            <w:pPr>
              <w:pStyle w:val="ListParagraph"/>
              <w:numPr>
                <w:ilvl w:val="0"/>
                <w:numId w:val="4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754F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knowledge to diagnosis of inguinal canal pathologies.</w:t>
            </w:r>
          </w:p>
        </w:tc>
      </w:tr>
      <w:tr w:rsidR="0042674B" w:rsidRPr="00673BA3" w14:paraId="51BBB9F4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23ACD862" w14:textId="77777777" w:rsidR="0042674B" w:rsidRPr="00673BA3" w:rsidRDefault="0042674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38F5E1AC" w14:textId="153E6FF7" w:rsidR="0042674B" w:rsidRPr="0084180C" w:rsidRDefault="00244AC5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244AC5">
              <w:rPr>
                <w:rFonts w:cstheme="minorHAnsi"/>
                <w:sz w:val="18"/>
                <w:szCs w:val="18"/>
                <w:lang w:val="en-US"/>
              </w:rPr>
              <w:t>Renal Transplantation, Accessory Renal Vessels, Congenital Anomalies of Kidneys and Ureters (T-1)</w:t>
            </w:r>
          </w:p>
        </w:tc>
        <w:tc>
          <w:tcPr>
            <w:tcW w:w="6095" w:type="dxa"/>
          </w:tcPr>
          <w:p w14:paraId="236D46C4" w14:textId="465F51AE" w:rsidR="00A922EC" w:rsidRPr="00A922EC" w:rsidRDefault="00A922EC" w:rsidP="00181796">
            <w:pPr>
              <w:pStyle w:val="ListParagraph"/>
              <w:numPr>
                <w:ilvl w:val="0"/>
                <w:numId w:val="4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922E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anatomical basis for renal transplantation approaches.</w:t>
            </w:r>
          </w:p>
          <w:p w14:paraId="32408C4B" w14:textId="7687727A" w:rsidR="00A922EC" w:rsidRPr="00A922EC" w:rsidRDefault="00A922EC" w:rsidP="00181796">
            <w:pPr>
              <w:pStyle w:val="ListParagraph"/>
              <w:numPr>
                <w:ilvl w:val="0"/>
                <w:numId w:val="4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922E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variations in renal vessels and their surgical importance.</w:t>
            </w:r>
          </w:p>
          <w:p w14:paraId="7152F0D6" w14:textId="70C2D2D8" w:rsidR="00A922EC" w:rsidRPr="00A922EC" w:rsidRDefault="00A922EC" w:rsidP="00181796">
            <w:pPr>
              <w:pStyle w:val="ListParagraph"/>
              <w:numPr>
                <w:ilvl w:val="0"/>
                <w:numId w:val="4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922E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ongenital anomalies of kidneys and ureters (horseshoe kidney, duplication).</w:t>
            </w:r>
          </w:p>
          <w:p w14:paraId="15EE288C" w14:textId="5EC09B5D" w:rsidR="00A922EC" w:rsidRPr="00A922EC" w:rsidRDefault="00A922EC" w:rsidP="00181796">
            <w:pPr>
              <w:pStyle w:val="ListParagraph"/>
              <w:numPr>
                <w:ilvl w:val="0"/>
                <w:numId w:val="4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922E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pply anatomy to clinical evaluation and surgical planning.</w:t>
            </w:r>
          </w:p>
          <w:p w14:paraId="4BDF548E" w14:textId="2D020568" w:rsidR="0042674B" w:rsidRPr="00AB78DB" w:rsidRDefault="00A922EC" w:rsidP="00181796">
            <w:pPr>
              <w:pStyle w:val="ListParagraph"/>
              <w:numPr>
                <w:ilvl w:val="0"/>
                <w:numId w:val="4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A922E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terpret imaging findings of renal anomalies and post-transplant patients.</w:t>
            </w:r>
          </w:p>
        </w:tc>
      </w:tr>
    </w:tbl>
    <w:p w14:paraId="687D63C1" w14:textId="77777777" w:rsidR="00CF25B3" w:rsidRPr="00673BA3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21"/>
        <w:gridCol w:w="2960"/>
        <w:gridCol w:w="6038"/>
      </w:tblGrid>
      <w:tr w:rsidR="00CF25B3" w:rsidRPr="00673BA3" w14:paraId="19BF8CE6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75C4CB7E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11F4885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648D0B39" w14:textId="77777777" w:rsidR="00CF25B3" w:rsidRPr="004713F1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F25B3" w:rsidRPr="00673BA3" w14:paraId="2AE3FA2C" w14:textId="77777777" w:rsidTr="005667B6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</w:tcPr>
          <w:p w14:paraId="6D1F2408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0" w:type="dxa"/>
          </w:tcPr>
          <w:p w14:paraId="5EB62A1C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038" w:type="dxa"/>
          </w:tcPr>
          <w:p w14:paraId="0D7A60E5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F25B3" w:rsidRPr="00673BA3" w14:paraId="34E67BF2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 w:val="restart"/>
            <w:textDirection w:val="tbRl"/>
          </w:tcPr>
          <w:p w14:paraId="070140AE" w14:textId="77777777" w:rsidR="00CF25B3" w:rsidRPr="00673BA3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2960" w:type="dxa"/>
            <w:tcBorders>
              <w:bottom w:val="single" w:sz="4" w:space="0" w:color="8EAADB" w:themeColor="accent1" w:themeTint="99"/>
            </w:tcBorders>
            <w:vAlign w:val="center"/>
          </w:tcPr>
          <w:p w14:paraId="561B0CC1" w14:textId="77777777" w:rsidR="00CF25B3" w:rsidRPr="00673BA3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</w:rPr>
              <w:t>Complete Blood Count and Peripheral Blood Smear</w:t>
            </w: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  <w:p w14:paraId="66C53522" w14:textId="77777777" w:rsidR="00CF25B3" w:rsidRPr="00673BA3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038" w:type="dxa"/>
            <w:tcBorders>
              <w:bottom w:val="single" w:sz="4" w:space="0" w:color="8EAADB" w:themeColor="accent1" w:themeTint="99"/>
            </w:tcBorders>
          </w:tcPr>
          <w:p w14:paraId="36943E35" w14:textId="77777777" w:rsidR="00CF25B3" w:rsidRPr="00673BA3" w:rsidRDefault="00CF25B3" w:rsidP="00181796">
            <w:pPr>
              <w:pStyle w:val="ListParagraph"/>
              <w:numPr>
                <w:ilvl w:val="0"/>
                <w:numId w:val="25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parameters of complete blood count</w:t>
            </w:r>
          </w:p>
          <w:p w14:paraId="70233D76" w14:textId="77777777" w:rsidR="00CF25B3" w:rsidRPr="00673BA3" w:rsidRDefault="00CF25B3" w:rsidP="00181796">
            <w:pPr>
              <w:pStyle w:val="ListParagraph"/>
              <w:numPr>
                <w:ilvl w:val="0"/>
                <w:numId w:val="2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briefly the parameters of complete blood count</w:t>
            </w:r>
          </w:p>
          <w:p w14:paraId="12F9B947" w14:textId="77777777" w:rsidR="00CF25B3" w:rsidRPr="00673BA3" w:rsidRDefault="00CF25B3" w:rsidP="00181796">
            <w:pPr>
              <w:pStyle w:val="ListParagraph"/>
              <w:numPr>
                <w:ilvl w:val="0"/>
                <w:numId w:val="2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components peripheral blood smear</w:t>
            </w:r>
          </w:p>
          <w:p w14:paraId="1145915E" w14:textId="77777777" w:rsidR="00CF25B3" w:rsidRPr="00673BA3" w:rsidRDefault="00CF25B3" w:rsidP="00181796">
            <w:pPr>
              <w:pStyle w:val="ListParagraph"/>
              <w:numPr>
                <w:ilvl w:val="0"/>
                <w:numId w:val="2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how the peripheral blood smear is made</w:t>
            </w:r>
          </w:p>
        </w:tc>
      </w:tr>
      <w:tr w:rsidR="00CF25B3" w:rsidRPr="00673BA3" w14:paraId="74C1BCEF" w14:textId="77777777" w:rsidTr="005667B6">
        <w:trPr>
          <w:trHeight w:val="10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092DC09E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3B432EBD" w14:textId="77777777" w:rsidR="00CF25B3" w:rsidRPr="00223DF1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A04E2">
              <w:rPr>
                <w:rFonts w:cstheme="minorHAnsi"/>
                <w:sz w:val="18"/>
                <w:szCs w:val="18"/>
              </w:rPr>
              <w:t>Metabolism of Purine &amp; Pyrimidine Nucleotides</w:t>
            </w:r>
          </w:p>
          <w:p w14:paraId="1B64CB20" w14:textId="77777777" w:rsidR="00CF25B3" w:rsidRPr="00223DF1" w:rsidRDefault="00CF25B3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223DF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6038" w:type="dxa"/>
          </w:tcPr>
          <w:p w14:paraId="04D14287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Integrate the terminology and defining structural features that distinguish different classes of nucleotide metabolites </w:t>
            </w:r>
          </w:p>
          <w:p w14:paraId="6AF1D57C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Name the major purine and pyrimidine bases and identify amino acid and one-carbon metabolites that contribute to the synthesis of these ring structures. </w:t>
            </w:r>
          </w:p>
          <w:p w14:paraId="5A97E8D6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Connect the pentose phosphate pathway to 5’phosphoribosyl-1-pyrophosphate (PRPP) synthesis and explain the central role of this metabolite in nucleotide metabolism</w:t>
            </w:r>
          </w:p>
          <w:p w14:paraId="10CC3E13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Explain the de novo synthesis of purine and pyrimidine nucleotides with emphasis on the key regulated steps. </w:t>
            </w:r>
          </w:p>
          <w:p w14:paraId="06761AB3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Explain the purine and pyrimidine salvage pathways</w:t>
            </w:r>
          </w:p>
          <w:p w14:paraId="7BEAF68D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Explain the regulation of purine and pyrimidine synthesis </w:t>
            </w:r>
          </w:p>
          <w:p w14:paraId="000181E7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Describe the ribonucleotide reductase reaction and its regulation</w:t>
            </w:r>
          </w:p>
          <w:p w14:paraId="54E12600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Explain the synthesis thymine and its relevance to pharmacotherapy</w:t>
            </w:r>
          </w:p>
          <w:p w14:paraId="5C7BB8D9" w14:textId="77777777" w:rsidR="00CF25B3" w:rsidRPr="00673BA3" w:rsidRDefault="00CF25B3" w:rsidP="00181796">
            <w:pPr>
              <w:pStyle w:val="ListParagraph"/>
              <w:numPr>
                <w:ilvl w:val="0"/>
                <w:numId w:val="231"/>
              </w:num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Explain the catabolic pathways of purine and pyrimidine nucleotides</w:t>
            </w:r>
          </w:p>
          <w:p w14:paraId="116F4549" w14:textId="77777777" w:rsidR="00CF25B3" w:rsidRPr="00673BA3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CF25B3" w:rsidRPr="00673BA3" w14:paraId="61039EF3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477A1E9A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32F4C480" w14:textId="77777777" w:rsidR="00CF25B3" w:rsidRPr="006A04E2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A04E2">
              <w:rPr>
                <w:rFonts w:cstheme="minorHAnsi"/>
                <w:sz w:val="18"/>
                <w:szCs w:val="18"/>
              </w:rPr>
              <w:t xml:space="preserve">Disorders of  Purine &amp; Pyrimidine Metabolism </w:t>
            </w:r>
          </w:p>
          <w:p w14:paraId="73233212" w14:textId="77777777" w:rsidR="00CF25B3" w:rsidRPr="00223DF1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6038" w:type="dxa"/>
          </w:tcPr>
          <w:p w14:paraId="2844D8FF" w14:textId="77777777" w:rsidR="00CF25B3" w:rsidRPr="00673BA3" w:rsidRDefault="00CF25B3" w:rsidP="00181796">
            <w:pPr>
              <w:pStyle w:val="ListParagraph"/>
              <w:numPr>
                <w:ilvl w:val="0"/>
                <w:numId w:val="2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disorders of (such as gout, deficiencies of HPRTase, adenosine deaminase and nucleotide phosphorylase), describe their  mechanism and primary clinical presentations.</w:t>
            </w:r>
          </w:p>
          <w:p w14:paraId="74457D3C" w14:textId="77777777" w:rsidR="00CF25B3" w:rsidRPr="00673BA3" w:rsidRDefault="00CF25B3" w:rsidP="00181796">
            <w:pPr>
              <w:pStyle w:val="ListParagraph"/>
              <w:numPr>
                <w:ilvl w:val="0"/>
                <w:numId w:val="23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ain the causes an treatment of gout </w:t>
            </w:r>
          </w:p>
          <w:p w14:paraId="28E25565" w14:textId="77777777" w:rsidR="00CF25B3" w:rsidRPr="00673BA3" w:rsidRDefault="00CF25B3" w:rsidP="00181796">
            <w:pPr>
              <w:pStyle w:val="ListParagraph"/>
              <w:numPr>
                <w:ilvl w:val="0"/>
                <w:numId w:val="230"/>
              </w:num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Explain how glucose-6-phosphatese deficiency can cause gout formation</w:t>
            </w:r>
          </w:p>
          <w:p w14:paraId="0DF2BB11" w14:textId="77777777" w:rsidR="00CF25B3" w:rsidRPr="00673BA3" w:rsidRDefault="00CF25B3" w:rsidP="00181796">
            <w:pPr>
              <w:pStyle w:val="ListParagraph"/>
              <w:numPr>
                <w:ilvl w:val="0"/>
                <w:numId w:val="230"/>
              </w:num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Identify inborn errors of pyrimidine metabolism </w:t>
            </w:r>
          </w:p>
          <w:p w14:paraId="33FF3792" w14:textId="77777777" w:rsidR="00CF25B3" w:rsidRPr="00673BA3" w:rsidRDefault="00CF25B3" w:rsidP="00181796">
            <w:pPr>
              <w:pStyle w:val="ListParagraph"/>
              <w:numPr>
                <w:ilvl w:val="0"/>
                <w:numId w:val="230"/>
              </w:num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ain the etiology and primary clinical presentations of</w:t>
            </w:r>
            <w:r w:rsidRPr="00673BA3">
              <w:rPr>
                <w:rFonts w:asciiTheme="minorHAnsi" w:hAnsiTheme="minorHAnsi" w:cstheme="minorHAnsi"/>
                <w:color w:val="2E2E2E"/>
                <w:sz w:val="18"/>
                <w:szCs w:val="18"/>
              </w:rPr>
              <w:t xml:space="preserve"> orotic aciduria</w:t>
            </w:r>
          </w:p>
        </w:tc>
      </w:tr>
      <w:tr w:rsidR="00CF25B3" w:rsidRPr="00673BA3" w14:paraId="01B75E01" w14:textId="77777777" w:rsidTr="005667B6">
        <w:trPr>
          <w:trHeight w:val="10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62F5B1FB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06B9E4FF" w14:textId="77777777" w:rsidR="00CF25B3" w:rsidRPr="00223DF1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A04E2">
              <w:rPr>
                <w:rFonts w:cstheme="minorHAnsi"/>
                <w:sz w:val="18"/>
                <w:szCs w:val="18"/>
              </w:rPr>
              <w:t>Biochemical aspects of anemia</w:t>
            </w:r>
            <w:r w:rsidRPr="00223DF1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2492B2F3" w14:textId="77777777" w:rsidR="00CF25B3" w:rsidRPr="00223DF1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23DF1">
              <w:rPr>
                <w:rFonts w:cstheme="minorHAnsi"/>
                <w:sz w:val="18"/>
                <w:szCs w:val="18"/>
              </w:rPr>
              <w:t>(T-2)</w:t>
            </w:r>
          </w:p>
          <w:p w14:paraId="2AE7E37A" w14:textId="77777777" w:rsidR="00CF25B3" w:rsidRPr="00223DF1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038" w:type="dxa"/>
          </w:tcPr>
          <w:p w14:paraId="1D0E98F0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erythropoiesis and its regulation</w:t>
            </w:r>
          </w:p>
          <w:p w14:paraId="540DEBF4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erythrocyte and reticulocyte</w:t>
            </w:r>
          </w:p>
          <w:p w14:paraId="3521D565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iron cycle</w:t>
            </w:r>
          </w:p>
          <w:p w14:paraId="6E0450CA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anemia</w:t>
            </w:r>
          </w:p>
          <w:p w14:paraId="369C5210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the types of anemia according to morphology and aetiology</w:t>
            </w:r>
          </w:p>
          <w:p w14:paraId="2605133F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Identify the typical hemoglobin levels that define anemia in children/adolescents and post-pubertal men and women </w:t>
            </w:r>
          </w:p>
          <w:p w14:paraId="2BC00CCA" w14:textId="77777777" w:rsidR="00CF25B3" w:rsidRPr="00673BA3" w:rsidRDefault="00CF25B3" w:rsidP="00181796">
            <w:pPr>
              <w:pStyle w:val="ListParagraph"/>
              <w:numPr>
                <w:ilvl w:val="0"/>
                <w:numId w:val="25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st factors that impair the normal reticulocyte response to anemia</w:t>
            </w:r>
          </w:p>
        </w:tc>
      </w:tr>
      <w:tr w:rsidR="00CF25B3" w:rsidRPr="00673BA3" w14:paraId="45548265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729DFDD0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321F1046" w14:textId="77777777" w:rsidR="00CF25B3" w:rsidRPr="00223DF1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A04E2">
              <w:rPr>
                <w:rFonts w:cstheme="minorHAnsi"/>
                <w:sz w:val="18"/>
                <w:szCs w:val="18"/>
              </w:rPr>
              <w:t>Clinical laboratory findings of anemia</w:t>
            </w:r>
          </w:p>
          <w:p w14:paraId="6CC013A3" w14:textId="77777777" w:rsidR="00CF25B3" w:rsidRPr="00223DF1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23DF1">
              <w:rPr>
                <w:rFonts w:cstheme="minorHAnsi"/>
                <w:sz w:val="18"/>
                <w:szCs w:val="18"/>
              </w:rPr>
              <w:t>(T-1)</w:t>
            </w:r>
          </w:p>
          <w:p w14:paraId="1FBE35A0" w14:textId="77777777" w:rsidR="00CF25B3" w:rsidRPr="00223DF1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038" w:type="dxa"/>
          </w:tcPr>
          <w:p w14:paraId="5F1BF3B2" w14:textId="77777777" w:rsidR="00CF25B3" w:rsidRPr="00673BA3" w:rsidRDefault="00CF25B3" w:rsidP="00181796">
            <w:pPr>
              <w:pStyle w:val="ListParagraph"/>
              <w:numPr>
                <w:ilvl w:val="0"/>
                <w:numId w:val="25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 the hematological parameters used in the laboratory to diagnose anemia</w:t>
            </w:r>
          </w:p>
          <w:p w14:paraId="4E60D2D3" w14:textId="77777777" w:rsidR="00CF25B3" w:rsidRPr="00673BA3" w:rsidRDefault="00CF25B3" w:rsidP="00181796">
            <w:pPr>
              <w:pStyle w:val="ListParagraph"/>
              <w:numPr>
                <w:ilvl w:val="0"/>
                <w:numId w:val="25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red cell indices used to diagnose anemia</w:t>
            </w:r>
          </w:p>
          <w:p w14:paraId="7384B65A" w14:textId="77777777" w:rsidR="00CF25B3" w:rsidRPr="00673BA3" w:rsidRDefault="00CF25B3" w:rsidP="00181796">
            <w:pPr>
              <w:pStyle w:val="ListParagraph"/>
              <w:numPr>
                <w:ilvl w:val="0"/>
                <w:numId w:val="25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diagnosis of anemia morphologically by using peripheral blood smear</w:t>
            </w:r>
          </w:p>
        </w:tc>
      </w:tr>
      <w:tr w:rsidR="00CF25B3" w:rsidRPr="00673BA3" w14:paraId="26DD55E3" w14:textId="77777777" w:rsidTr="005667B6">
        <w:trPr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561B4584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6F46B736" w14:textId="77777777" w:rsidR="00CF25B3" w:rsidRPr="00673BA3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</w:rPr>
              <w:t>Biochemistry of Tumor Markers</w:t>
            </w: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  <w:p w14:paraId="06EF7FCB" w14:textId="77777777" w:rsidR="00CF25B3" w:rsidRPr="00673BA3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6038" w:type="dxa"/>
          </w:tcPr>
          <w:p w14:paraId="2D0634E3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a biomarker</w:t>
            </w:r>
          </w:p>
          <w:p w14:paraId="6227AD66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tumor markers according to tissue of origin and structure</w:t>
            </w:r>
          </w:p>
          <w:p w14:paraId="27340017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when a test can be used to screen the general population for a particular disorder </w:t>
            </w:r>
          </w:p>
          <w:p w14:paraId="10F44AA0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Know the ideal characteristics of a tumor marker </w:t>
            </w:r>
          </w:p>
          <w:p w14:paraId="06DF8E8E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current use of tumor markers and their limitations</w:t>
            </w:r>
          </w:p>
          <w:p w14:paraId="496C9A6D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Understand the role of tumor markers for diagnosis and management of patients with cancer</w:t>
            </w:r>
          </w:p>
          <w:p w14:paraId="666D3451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Know the emerging technologies for tumor markers </w:t>
            </w:r>
          </w:p>
          <w:p w14:paraId="067CF6C6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Understand the role of tumor markers for therapeutic selection </w:t>
            </w:r>
          </w:p>
          <w:p w14:paraId="0313BA43" w14:textId="77777777" w:rsidR="00CF25B3" w:rsidRPr="00673BA3" w:rsidRDefault="00CF25B3" w:rsidP="00181796">
            <w:pPr>
              <w:pStyle w:val="ListParagraph"/>
              <w:numPr>
                <w:ilvl w:val="0"/>
                <w:numId w:val="25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applications of tumor markers</w:t>
            </w:r>
          </w:p>
        </w:tc>
      </w:tr>
      <w:tr w:rsidR="00CF25B3" w:rsidRPr="00673BA3" w14:paraId="2933C28E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1434AC21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43BC1D1E" w14:textId="77777777" w:rsidR="00CF25B3" w:rsidRPr="00673BA3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</w:rPr>
              <w:t>Biochemistry Of Coagulation, Pt, PTT tests</w:t>
            </w: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  <w:p w14:paraId="2A5811DA" w14:textId="77777777" w:rsidR="00CF25B3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3)</w:t>
            </w:r>
          </w:p>
          <w:p w14:paraId="2D3EC981" w14:textId="77777777" w:rsidR="00373D2F" w:rsidRDefault="00373D2F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</w:p>
          <w:p w14:paraId="22B5EB68" w14:textId="77777777" w:rsidR="00373D2F" w:rsidRPr="00673BA3" w:rsidRDefault="00373D2F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038" w:type="dxa"/>
          </w:tcPr>
          <w:p w14:paraId="3814B0A6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utline the sequential mechanisms involved in normal hemostasis.</w:t>
            </w:r>
          </w:p>
          <w:p w14:paraId="0CC9AF2B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ummarize the processes through which the vessel wall regulates hemostasis and thrombosis.</w:t>
            </w:r>
          </w:p>
          <w:p w14:paraId="3051B673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role of platelets in hemostasis and thrombosis.</w:t>
            </w:r>
          </w:p>
          <w:p w14:paraId="49D12B99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utline pathways through which antiplatelet drugs act.</w:t>
            </w:r>
          </w:p>
          <w:p w14:paraId="788273E8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athways of blood coagulation, and how these are tested in the clinical hemostasis laboratory to identify coagulation disorders.</w:t>
            </w:r>
          </w:p>
          <w:p w14:paraId="3FA577A1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hysiologic inhibitors of blood coagulation.</w:t>
            </w:r>
          </w:p>
          <w:p w14:paraId="49EB2824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utline pathways through which anticoagulant drugs act.</w:t>
            </w:r>
          </w:p>
          <w:p w14:paraId="5D6FBFF3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ain components of the fibrinolytic system.</w:t>
            </w:r>
          </w:p>
          <w:p w14:paraId="2323A313" w14:textId="77777777" w:rsidR="00CF25B3" w:rsidRPr="00673BA3" w:rsidRDefault="00CF25B3" w:rsidP="00181796">
            <w:pPr>
              <w:pStyle w:val="ListParagraph"/>
              <w:numPr>
                <w:ilvl w:val="0"/>
                <w:numId w:val="250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how thrombolytic (fibrinolytic) drugs act.</w:t>
            </w:r>
          </w:p>
        </w:tc>
      </w:tr>
      <w:tr w:rsidR="00CF25B3" w:rsidRPr="00673BA3" w14:paraId="057F6245" w14:textId="77777777" w:rsidTr="005F064A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41BB9355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998" w:type="dxa"/>
            <w:gridSpan w:val="2"/>
            <w:vAlign w:val="center"/>
          </w:tcPr>
          <w:p w14:paraId="5410043C" w14:textId="02C1A298" w:rsidR="00CF25B3" w:rsidRPr="00373D2F" w:rsidRDefault="00CF25B3" w:rsidP="00373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373D2F">
              <w:rPr>
                <w:rFonts w:cstheme="minorHAnsi"/>
                <w:b/>
                <w:sz w:val="18"/>
                <w:szCs w:val="18"/>
              </w:rPr>
              <w:t>SKILLS</w:t>
            </w:r>
          </w:p>
        </w:tc>
      </w:tr>
      <w:tr w:rsidR="00CF25B3" w:rsidRPr="00673BA3" w14:paraId="38E28FF6" w14:textId="77777777" w:rsidTr="007B6C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vMerge/>
          </w:tcPr>
          <w:p w14:paraId="02E996D6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0" w:type="dxa"/>
            <w:vAlign w:val="center"/>
          </w:tcPr>
          <w:p w14:paraId="564C31D5" w14:textId="77777777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Lab-Biochemistry Of Hematology</w:t>
            </w: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</w:p>
          <w:p w14:paraId="4420AB06" w14:textId="77777777" w:rsidR="00CF25B3" w:rsidRPr="00673BA3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 w:themeColor="text1"/>
                <w:sz w:val="18"/>
                <w:szCs w:val="18"/>
              </w:rPr>
              <w:t>(LAB-2)</w:t>
            </w:r>
          </w:p>
        </w:tc>
        <w:tc>
          <w:tcPr>
            <w:tcW w:w="6038" w:type="dxa"/>
          </w:tcPr>
          <w:p w14:paraId="344DCC36" w14:textId="77777777" w:rsidR="00CF25B3" w:rsidRPr="00673BA3" w:rsidRDefault="00CF25B3" w:rsidP="00181796">
            <w:pPr>
              <w:pStyle w:val="ListParagraph"/>
              <w:numPr>
                <w:ilvl w:val="0"/>
                <w:numId w:val="2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principles in the collection and handling of blood specimen</w:t>
            </w:r>
          </w:p>
          <w:p w14:paraId="27A014F3" w14:textId="77777777" w:rsidR="00CF25B3" w:rsidRPr="00673BA3" w:rsidRDefault="00CF25B3" w:rsidP="00181796">
            <w:pPr>
              <w:pStyle w:val="ListParagraph"/>
              <w:numPr>
                <w:ilvl w:val="0"/>
                <w:numId w:val="2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complete blood count (CBC) and explain what is it used for and how it is reported</w:t>
            </w:r>
          </w:p>
          <w:p w14:paraId="4350863E" w14:textId="77777777" w:rsidR="00CF25B3" w:rsidRPr="00673BA3" w:rsidRDefault="00CF25B3" w:rsidP="00181796">
            <w:pPr>
              <w:pStyle w:val="ListParagraph"/>
              <w:numPr>
                <w:ilvl w:val="0"/>
                <w:numId w:val="2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each parameter in CBC  and state normal adult values for CBC test results</w:t>
            </w:r>
          </w:p>
          <w:p w14:paraId="033ADBCF" w14:textId="77777777" w:rsidR="00CF25B3" w:rsidRPr="00673BA3" w:rsidRDefault="00CF25B3" w:rsidP="00181796">
            <w:pPr>
              <w:pStyle w:val="ListParagraph"/>
              <w:numPr>
                <w:ilvl w:val="0"/>
                <w:numId w:val="2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leukocyte (WBC) differential analysis</w:t>
            </w:r>
          </w:p>
          <w:p w14:paraId="040F3B2A" w14:textId="77777777" w:rsidR="00CF25B3" w:rsidRPr="00673BA3" w:rsidRDefault="00CF25B3" w:rsidP="00181796">
            <w:pPr>
              <w:pStyle w:val="ListParagraph"/>
              <w:numPr>
                <w:ilvl w:val="0"/>
                <w:numId w:val="22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cribe how red and white blood cell morphology is analyzed on a peripheral smear and define the morphology of each cell type observed </w:t>
            </w:r>
          </w:p>
          <w:p w14:paraId="575D7F1E" w14:textId="77777777" w:rsidR="00CF25B3" w:rsidRPr="00673BA3" w:rsidRDefault="00CF25B3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how reticulocytes is analyzed under microscope and define their morphology </w:t>
            </w:r>
          </w:p>
        </w:tc>
      </w:tr>
    </w:tbl>
    <w:p w14:paraId="71532230" w14:textId="4D3C5451" w:rsidR="00701B58" w:rsidRDefault="00701B58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pPr w:leftFromText="180" w:rightFromText="180" w:vertAnchor="text" w:tblpY="-53"/>
        <w:tblW w:w="9776" w:type="dxa"/>
        <w:tblLook w:val="04A0" w:firstRow="1" w:lastRow="0" w:firstColumn="1" w:lastColumn="0" w:noHBand="0" w:noVBand="1"/>
      </w:tblPr>
      <w:tblGrid>
        <w:gridCol w:w="712"/>
        <w:gridCol w:w="2827"/>
        <w:gridCol w:w="6237"/>
      </w:tblGrid>
      <w:tr w:rsidR="00B12B2E" w:rsidRPr="00673BA3" w14:paraId="48B6096D" w14:textId="77777777" w:rsidTr="0074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</w:tcPr>
          <w:p w14:paraId="0B6F5254" w14:textId="32BBDDB2" w:rsidR="00B12B2E" w:rsidRPr="00673BA3" w:rsidRDefault="00B12B2E" w:rsidP="00742CE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t the end of this lesson, the student will be able to:</w:t>
            </w:r>
          </w:p>
        </w:tc>
      </w:tr>
      <w:tr w:rsidR="00B12B2E" w:rsidRPr="00E24CC0" w14:paraId="7D4672B7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</w:tcPr>
          <w:p w14:paraId="0A947B2F" w14:textId="77777777" w:rsidR="00B12B2E" w:rsidRPr="00E24CC0" w:rsidRDefault="00B12B2E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B12B2E" w:rsidRPr="00673BA3" w14:paraId="24A7F02A" w14:textId="77777777" w:rsidTr="00742CE5">
        <w:trPr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</w:tcPr>
          <w:p w14:paraId="12ABE2F9" w14:textId="77777777" w:rsidR="00B12B2E" w:rsidRPr="00673BA3" w:rsidRDefault="00B12B2E" w:rsidP="00742CE5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827" w:type="dxa"/>
          </w:tcPr>
          <w:p w14:paraId="672F341C" w14:textId="77777777" w:rsidR="00B12B2E" w:rsidRPr="00673BA3" w:rsidRDefault="00B12B2E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237" w:type="dxa"/>
          </w:tcPr>
          <w:p w14:paraId="18EF0538" w14:textId="77777777" w:rsidR="00B12B2E" w:rsidRPr="00673BA3" w:rsidRDefault="00B12B2E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3C53A8" w:rsidRPr="00E24CC0" w14:paraId="6101F9E1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 w:val="restart"/>
            <w:textDirection w:val="tbRl"/>
          </w:tcPr>
          <w:p w14:paraId="59B54549" w14:textId="77777777" w:rsidR="003C53A8" w:rsidRPr="00673BA3" w:rsidRDefault="003C53A8" w:rsidP="00742CE5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PHYSICS</w:t>
            </w:r>
          </w:p>
        </w:tc>
        <w:tc>
          <w:tcPr>
            <w:tcW w:w="2827" w:type="dxa"/>
            <w:tcBorders>
              <w:bottom w:val="single" w:sz="4" w:space="0" w:color="8EAADB" w:themeColor="accent1" w:themeTint="99"/>
            </w:tcBorders>
            <w:vAlign w:val="center"/>
          </w:tcPr>
          <w:p w14:paraId="1A2FED0B" w14:textId="77777777" w:rsidR="003C53A8" w:rsidRPr="00673BA3" w:rsidRDefault="003C53A8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ositron Emission Tomography (PET)</w:t>
            </w:r>
          </w:p>
          <w:p w14:paraId="3BA58B93" w14:textId="77777777" w:rsidR="003C53A8" w:rsidRPr="00673BA3" w:rsidRDefault="003C53A8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6237" w:type="dxa"/>
            <w:tcBorders>
              <w:bottom w:val="single" w:sz="4" w:space="0" w:color="8EAADB" w:themeColor="accent1" w:themeTint="99"/>
            </w:tcBorders>
          </w:tcPr>
          <w:p w14:paraId="58E8524E" w14:textId="77777777" w:rsidR="003C53A8" w:rsidRPr="00E24CC0" w:rsidRDefault="003C53A8" w:rsidP="00181796">
            <w:pPr>
              <w:pStyle w:val="ListParagraph"/>
              <w:numPr>
                <w:ilvl w:val="0"/>
                <w:numId w:val="4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the composition, operation, and evaluation of a PET tomography.</w:t>
            </w:r>
          </w:p>
          <w:p w14:paraId="63AA543F" w14:textId="77777777" w:rsidR="003C53A8" w:rsidRPr="00E24CC0" w:rsidRDefault="003C53A8" w:rsidP="00181796">
            <w:pPr>
              <w:pStyle w:val="ListParagraph"/>
              <w:numPr>
                <w:ilvl w:val="0"/>
                <w:numId w:val="4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standardized uptake value, its uses in clinical PET, and factors affecting it.</w:t>
            </w:r>
          </w:p>
          <w:p w14:paraId="186EF3E5" w14:textId="77777777" w:rsidR="003C53A8" w:rsidRPr="00E24CC0" w:rsidRDefault="003C53A8" w:rsidP="00181796">
            <w:pPr>
              <w:pStyle w:val="ListParagraph"/>
              <w:numPr>
                <w:ilvl w:val="0"/>
                <w:numId w:val="4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mechanisms and issues related to the production of PET radionuclides and radiopharmaceuticals</w:t>
            </w:r>
          </w:p>
          <w:p w14:paraId="738F4718" w14:textId="77777777" w:rsidR="003C53A8" w:rsidRDefault="003C53A8" w:rsidP="00181796">
            <w:pPr>
              <w:pStyle w:val="ListParagraph"/>
              <w:numPr>
                <w:ilvl w:val="0"/>
                <w:numId w:val="4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essential concepts of nuclear medicine physics and their application to radiation protection in PET</w:t>
            </w:r>
          </w:p>
          <w:p w14:paraId="5AA758AE" w14:textId="77777777" w:rsidR="003C53A8" w:rsidRPr="00E24CC0" w:rsidRDefault="003C53A8" w:rsidP="00181796">
            <w:pPr>
              <w:pStyle w:val="ListParagraph"/>
              <w:numPr>
                <w:ilvl w:val="0"/>
                <w:numId w:val="4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patient preparation and imaging protocols for oncologic, cardiac, and neurologic PET applications, including interventional pharmaceuticals.</w:t>
            </w:r>
          </w:p>
        </w:tc>
      </w:tr>
      <w:tr w:rsidR="003C53A8" w:rsidRPr="00E24CC0" w14:paraId="2309F031" w14:textId="77777777" w:rsidTr="00742CE5">
        <w:trPr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/>
          </w:tcPr>
          <w:p w14:paraId="23DC1172" w14:textId="77777777" w:rsidR="003C53A8" w:rsidRPr="00673BA3" w:rsidRDefault="003C53A8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7" w:type="dxa"/>
            <w:vAlign w:val="center"/>
          </w:tcPr>
          <w:p w14:paraId="4C95FAAF" w14:textId="77777777" w:rsidR="003C53A8" w:rsidRPr="00673BA3" w:rsidRDefault="003C53A8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ingle Photon Emission Computed Tomography (SPECT)</w:t>
            </w:r>
          </w:p>
          <w:p w14:paraId="30BEF539" w14:textId="77777777" w:rsidR="003C53A8" w:rsidRPr="00673BA3" w:rsidRDefault="003C53A8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6237" w:type="dxa"/>
          </w:tcPr>
          <w:p w14:paraId="28D269E5" w14:textId="77777777" w:rsidR="003C53A8" w:rsidRPr="00E24CC0" w:rsidRDefault="003C53A8" w:rsidP="00742CE5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2B353608" w14:textId="77777777" w:rsidR="003C53A8" w:rsidRPr="00E24CC0" w:rsidRDefault="003C53A8" w:rsidP="00181796">
            <w:pPr>
              <w:pStyle w:val="ListParagraph"/>
              <w:numPr>
                <w:ilvl w:val="3"/>
                <w:numId w:val="4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the basic concepts of clinical application of SPECT imaging in medicine.</w:t>
            </w:r>
          </w:p>
          <w:p w14:paraId="3366A175" w14:textId="77777777" w:rsidR="003C53A8" w:rsidRPr="00E24CC0" w:rsidRDefault="003C53A8" w:rsidP="00181796">
            <w:pPr>
              <w:pStyle w:val="ListParagraph"/>
              <w:numPr>
                <w:ilvl w:val="3"/>
                <w:numId w:val="4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working principle and commonly used radiopharmaceuticals.</w:t>
            </w:r>
          </w:p>
          <w:p w14:paraId="034CC319" w14:textId="77777777" w:rsidR="003C53A8" w:rsidRPr="00E24CC0" w:rsidRDefault="003C53A8" w:rsidP="00181796">
            <w:pPr>
              <w:pStyle w:val="ListParagraph"/>
              <w:numPr>
                <w:ilvl w:val="3"/>
                <w:numId w:val="4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echnical aspects of SPECT tomography.</w:t>
            </w:r>
          </w:p>
          <w:p w14:paraId="32E55566" w14:textId="77777777" w:rsidR="003C53A8" w:rsidRPr="00E24CC0" w:rsidRDefault="003C53A8" w:rsidP="00181796">
            <w:pPr>
              <w:pStyle w:val="ListParagraph"/>
              <w:numPr>
                <w:ilvl w:val="3"/>
                <w:numId w:val="4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tinguish the differences between SPECT and PET.</w:t>
            </w:r>
          </w:p>
        </w:tc>
      </w:tr>
      <w:tr w:rsidR="003C53A8" w:rsidRPr="00E24CC0" w14:paraId="3081B678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/>
          </w:tcPr>
          <w:p w14:paraId="4F5052E1" w14:textId="77777777" w:rsidR="003C53A8" w:rsidRPr="00673BA3" w:rsidRDefault="003C53A8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7" w:type="dxa"/>
            <w:vAlign w:val="center"/>
          </w:tcPr>
          <w:p w14:paraId="57885BBA" w14:textId="77777777" w:rsidR="003C53A8" w:rsidRPr="00673BA3" w:rsidRDefault="003C53A8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Ultrasound Imaging Techniques</w:t>
            </w:r>
          </w:p>
          <w:p w14:paraId="2533CE2E" w14:textId="77777777" w:rsidR="003C53A8" w:rsidRPr="00673BA3" w:rsidRDefault="003C53A8" w:rsidP="00742CE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6237" w:type="dxa"/>
          </w:tcPr>
          <w:p w14:paraId="4F798BDC" w14:textId="77777777" w:rsidR="003C53A8" w:rsidRPr="00E24CC0" w:rsidRDefault="003C53A8" w:rsidP="00181796">
            <w:pPr>
              <w:pStyle w:val="ListParagraph"/>
              <w:numPr>
                <w:ilvl w:val="0"/>
                <w:numId w:val="47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basic properties and modes of ultrasound.</w:t>
            </w:r>
          </w:p>
          <w:p w14:paraId="04F745E6" w14:textId="77777777" w:rsidR="003C53A8" w:rsidRPr="00E24CC0" w:rsidRDefault="003C53A8" w:rsidP="00181796">
            <w:pPr>
              <w:pStyle w:val="ListParagraph"/>
              <w:numPr>
                <w:ilvl w:val="0"/>
                <w:numId w:val="47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ontinuous-wave, pulsed-wave and color flow imaging</w:t>
            </w:r>
          </w:p>
          <w:p w14:paraId="1D414D44" w14:textId="77777777" w:rsidR="003C53A8" w:rsidRPr="00E24CC0" w:rsidRDefault="003C53A8" w:rsidP="00181796">
            <w:pPr>
              <w:pStyle w:val="ListParagraph"/>
              <w:numPr>
                <w:ilvl w:val="0"/>
                <w:numId w:val="47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Doppler echocardiography</w:t>
            </w:r>
          </w:p>
          <w:p w14:paraId="6D3DF2D5" w14:textId="77777777" w:rsidR="003C53A8" w:rsidRPr="00E24CC0" w:rsidRDefault="003C53A8" w:rsidP="00181796">
            <w:pPr>
              <w:pStyle w:val="ListParagraph"/>
              <w:numPr>
                <w:ilvl w:val="0"/>
                <w:numId w:val="47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basic principle of piezoelectric transducer </w:t>
            </w:r>
          </w:p>
          <w:p w14:paraId="7C99BA01" w14:textId="77777777" w:rsidR="003C53A8" w:rsidRPr="00E24CC0" w:rsidRDefault="003C53A8" w:rsidP="00181796">
            <w:pPr>
              <w:pStyle w:val="ListParagraph"/>
              <w:numPr>
                <w:ilvl w:val="0"/>
                <w:numId w:val="47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use of ultrasound gel on the imaging area</w:t>
            </w:r>
          </w:p>
        </w:tc>
      </w:tr>
      <w:tr w:rsidR="003C53A8" w:rsidRPr="00E24CC0" w14:paraId="72574824" w14:textId="77777777" w:rsidTr="00742CE5">
        <w:trPr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/>
          </w:tcPr>
          <w:p w14:paraId="54145D7F" w14:textId="77777777" w:rsidR="003C53A8" w:rsidRPr="00673BA3" w:rsidRDefault="003C53A8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7" w:type="dxa"/>
            <w:vAlign w:val="center"/>
          </w:tcPr>
          <w:p w14:paraId="15D35D17" w14:textId="77777777" w:rsidR="003C53A8" w:rsidRDefault="003C53A8" w:rsidP="009F528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6"/>
              </w:rPr>
            </w:pPr>
            <w:r w:rsidRPr="006B60F8">
              <w:rPr>
                <w:rFonts w:ascii="Calibri" w:hAnsi="Calibri" w:cs="Calibri"/>
                <w:bCs/>
                <w:color w:val="000000"/>
                <w:sz w:val="18"/>
                <w:szCs w:val="16"/>
              </w:rPr>
              <w:t>Sterilization of medical devices</w:t>
            </w:r>
          </w:p>
          <w:p w14:paraId="2C53C19B" w14:textId="68A6F92B" w:rsidR="003C53A8" w:rsidRPr="00673BA3" w:rsidRDefault="003C53A8" w:rsidP="009F528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B60F8">
              <w:rPr>
                <w:rFonts w:ascii="Calibri" w:hAnsi="Calibri" w:cs="Calibri"/>
                <w:bCs/>
                <w:color w:val="000000"/>
                <w:sz w:val="18"/>
                <w:szCs w:val="16"/>
              </w:rPr>
              <w:t xml:space="preserve"> (T-1)</w:t>
            </w:r>
          </w:p>
        </w:tc>
        <w:tc>
          <w:tcPr>
            <w:tcW w:w="6237" w:type="dxa"/>
          </w:tcPr>
          <w:p w14:paraId="7148B744" w14:textId="77777777" w:rsidR="003C53A8" w:rsidRPr="006B60F8" w:rsidRDefault="003C53A8" w:rsidP="00181796">
            <w:pPr>
              <w:pStyle w:val="ListParagraph"/>
              <w:numPr>
                <w:ilvl w:val="0"/>
                <w:numId w:val="4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Define sterilization, infection, methods of sterilization and disinfection</w:t>
            </w:r>
          </w:p>
          <w:p w14:paraId="0DAB907C" w14:textId="77777777" w:rsidR="003C53A8" w:rsidRPr="006B60F8" w:rsidRDefault="003C53A8" w:rsidP="00181796">
            <w:pPr>
              <w:pStyle w:val="ListParagraph"/>
              <w:numPr>
                <w:ilvl w:val="0"/>
                <w:numId w:val="4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Explain the correct way to respond to and prevent disease outbreaks</w:t>
            </w:r>
          </w:p>
          <w:p w14:paraId="09D2A45D" w14:textId="77777777" w:rsidR="003C53A8" w:rsidRPr="00C23652" w:rsidRDefault="003C53A8" w:rsidP="00181796">
            <w:pPr>
              <w:pStyle w:val="ListParagraph"/>
              <w:numPr>
                <w:ilvl w:val="0"/>
                <w:numId w:val="4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C2365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istinguish proper sterilization techniques to manage diseases</w:t>
            </w:r>
          </w:p>
          <w:p w14:paraId="5DA515AB" w14:textId="77777777" w:rsidR="003C53A8" w:rsidRDefault="003C53A8" w:rsidP="00181796">
            <w:pPr>
              <w:pStyle w:val="ListParagraph"/>
              <w:numPr>
                <w:ilvl w:val="0"/>
                <w:numId w:val="4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C23652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efine physical and chemical sterilization methods</w:t>
            </w:r>
          </w:p>
          <w:p w14:paraId="24372370" w14:textId="213D2CCC" w:rsidR="003C53A8" w:rsidRPr="009F528B" w:rsidRDefault="003C53A8" w:rsidP="00181796">
            <w:pPr>
              <w:pStyle w:val="ListParagraph"/>
              <w:numPr>
                <w:ilvl w:val="0"/>
                <w:numId w:val="4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  <w:lang w:val="en-US"/>
              </w:rPr>
            </w:pPr>
            <w:r w:rsidRPr="009F528B">
              <w:rPr>
                <w:rFonts w:asciiTheme="minorHAnsi" w:hAnsiTheme="minorHAnsi" w:cstheme="minorHAnsi"/>
                <w:sz w:val="18"/>
                <w:szCs w:val="16"/>
                <w:lang w:val="en-US"/>
              </w:rPr>
              <w:t>Distinguish safety standards necessary for sterilization, sterilization methods</w:t>
            </w:r>
          </w:p>
        </w:tc>
      </w:tr>
      <w:tr w:rsidR="003C53A8" w:rsidRPr="00E24CC0" w14:paraId="1F76716F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/>
          </w:tcPr>
          <w:p w14:paraId="6C588581" w14:textId="77777777" w:rsidR="003C53A8" w:rsidRPr="00673BA3" w:rsidRDefault="003C53A8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7" w:type="dxa"/>
            <w:vAlign w:val="center"/>
          </w:tcPr>
          <w:p w14:paraId="44959413" w14:textId="77777777" w:rsidR="003C53A8" w:rsidRDefault="003C53A8" w:rsidP="009F5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D7E75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ffects of electric current on tissues</w:t>
            </w:r>
          </w:p>
          <w:p w14:paraId="395E77CB" w14:textId="77777777" w:rsidR="003C53A8" w:rsidRDefault="003C53A8" w:rsidP="009F528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  <w:r w:rsidRPr="00BD7E75"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  <w:t>(T-1)</w:t>
            </w:r>
          </w:p>
          <w:p w14:paraId="1B068639" w14:textId="77777777" w:rsidR="003C53A8" w:rsidRPr="006B60F8" w:rsidRDefault="003C53A8" w:rsidP="009F528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6"/>
              </w:rPr>
            </w:pPr>
          </w:p>
        </w:tc>
        <w:tc>
          <w:tcPr>
            <w:tcW w:w="6237" w:type="dxa"/>
          </w:tcPr>
          <w:p w14:paraId="4BF23D0E" w14:textId="77777777" w:rsidR="003C53A8" w:rsidRPr="00AB39C5" w:rsidRDefault="003C53A8" w:rsidP="00181796">
            <w:pPr>
              <w:pStyle w:val="ListParagraph"/>
              <w:numPr>
                <w:ilvl w:val="0"/>
                <w:numId w:val="463"/>
              </w:numPr>
              <w:ind w:left="742" w:hanging="42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AB39C5">
              <w:rPr>
                <w:rFonts w:asciiTheme="minorHAnsi" w:hAnsiTheme="minorHAnsi"/>
                <w:sz w:val="18"/>
                <w:szCs w:val="16"/>
                <w:lang w:val="en-US"/>
              </w:rPr>
              <w:t>Define the basics of electrodiagnosis, low, medium, and high-frequency currents.</w:t>
            </w:r>
          </w:p>
          <w:p w14:paraId="271D297D" w14:textId="77777777" w:rsidR="003C53A8" w:rsidRPr="00AB39C5" w:rsidRDefault="003C53A8" w:rsidP="00181796">
            <w:pPr>
              <w:pStyle w:val="ListParagraph"/>
              <w:numPr>
                <w:ilvl w:val="0"/>
                <w:numId w:val="463"/>
              </w:numPr>
              <w:ind w:left="742" w:hanging="42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AB39C5">
              <w:rPr>
                <w:rFonts w:asciiTheme="minorHAnsi" w:hAnsiTheme="minorHAnsi"/>
                <w:sz w:val="18"/>
                <w:szCs w:val="16"/>
                <w:lang w:val="en-US"/>
              </w:rPr>
              <w:t>Explain the physical and chemical effects of direct current, electrolysis, iontophoresis, electrophoresis, and electroosmosis</w:t>
            </w:r>
          </w:p>
          <w:p w14:paraId="24CD6D5D" w14:textId="77777777" w:rsidR="003C53A8" w:rsidRPr="00AB39C5" w:rsidRDefault="003C53A8" w:rsidP="00181796">
            <w:pPr>
              <w:pStyle w:val="ListParagraph"/>
              <w:numPr>
                <w:ilvl w:val="0"/>
                <w:numId w:val="463"/>
              </w:numPr>
              <w:ind w:left="742" w:hanging="42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AB39C5">
              <w:rPr>
                <w:rFonts w:asciiTheme="minorHAnsi" w:hAnsiTheme="minorHAnsi"/>
                <w:sz w:val="18"/>
                <w:szCs w:val="16"/>
                <w:lang w:val="en-US"/>
              </w:rPr>
              <w:t>Describe the electrotherapy medical galvanization, antifibrillation, electroshock, iontophoresis, and surgical galvanism</w:t>
            </w:r>
          </w:p>
          <w:p w14:paraId="717A933D" w14:textId="77777777" w:rsidR="003C53A8" w:rsidRDefault="003C53A8" w:rsidP="00181796">
            <w:pPr>
              <w:pStyle w:val="ListParagraph"/>
              <w:numPr>
                <w:ilvl w:val="0"/>
                <w:numId w:val="463"/>
              </w:numPr>
              <w:ind w:left="742" w:hanging="42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AB39C5">
              <w:rPr>
                <w:rFonts w:asciiTheme="minorHAnsi" w:hAnsiTheme="minorHAnsi"/>
                <w:sz w:val="18"/>
                <w:szCs w:val="16"/>
                <w:lang w:val="en-US"/>
              </w:rPr>
              <w:t>Define physiological, general, and local effects of electricity.</w:t>
            </w:r>
          </w:p>
          <w:p w14:paraId="645802F6" w14:textId="066F7423" w:rsidR="003C53A8" w:rsidRPr="009F528B" w:rsidRDefault="003C53A8" w:rsidP="00181796">
            <w:pPr>
              <w:pStyle w:val="ListParagraph"/>
              <w:numPr>
                <w:ilvl w:val="0"/>
                <w:numId w:val="463"/>
              </w:numPr>
              <w:ind w:left="742" w:hanging="42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9F528B">
              <w:rPr>
                <w:sz w:val="18"/>
                <w:szCs w:val="16"/>
                <w:lang w:val="en-US"/>
              </w:rPr>
              <w:t>Distinguish of diathermy, shortwave diathermy, and microwave diathermy</w:t>
            </w:r>
          </w:p>
        </w:tc>
      </w:tr>
      <w:tr w:rsidR="003C53A8" w:rsidRPr="00E24CC0" w14:paraId="79FDF94D" w14:textId="77777777" w:rsidTr="00742CE5">
        <w:trPr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/>
          </w:tcPr>
          <w:p w14:paraId="111F0484" w14:textId="77777777" w:rsidR="003C53A8" w:rsidRPr="00673BA3" w:rsidRDefault="003C53A8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7" w:type="dxa"/>
            <w:vAlign w:val="center"/>
          </w:tcPr>
          <w:p w14:paraId="357BF3BD" w14:textId="77777777" w:rsidR="003C53A8" w:rsidRDefault="003C53A8" w:rsidP="009F5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6"/>
              </w:rPr>
            </w:pPr>
            <w:r w:rsidRPr="006B60F8">
              <w:rPr>
                <w:rFonts w:ascii="Calibri" w:hAnsi="Calibri" w:cs="Calibri"/>
                <w:bCs/>
                <w:color w:val="000000"/>
                <w:sz w:val="18"/>
                <w:szCs w:val="16"/>
              </w:rPr>
              <w:t>Radioactivity</w:t>
            </w:r>
          </w:p>
          <w:p w14:paraId="6DFCF858" w14:textId="6F42682F" w:rsidR="003C53A8" w:rsidRPr="00BD7E75" w:rsidRDefault="003C53A8" w:rsidP="009F5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hAnsi="Calibri" w:cs="Calibri"/>
                <w:bCs/>
                <w:color w:val="000000"/>
                <w:sz w:val="18"/>
                <w:szCs w:val="16"/>
              </w:rPr>
              <w:t xml:space="preserve"> (T-2</w:t>
            </w:r>
            <w:r w:rsidRPr="006B60F8">
              <w:rPr>
                <w:rFonts w:ascii="Calibri" w:hAnsi="Calibri" w:cs="Calibri"/>
                <w:bCs/>
                <w:color w:val="000000"/>
                <w:sz w:val="18"/>
                <w:szCs w:val="16"/>
              </w:rPr>
              <w:t>)</w:t>
            </w:r>
          </w:p>
        </w:tc>
        <w:tc>
          <w:tcPr>
            <w:tcW w:w="6237" w:type="dxa"/>
          </w:tcPr>
          <w:p w14:paraId="3E2F6A80" w14:textId="77777777" w:rsidR="003C53A8" w:rsidRPr="006B60F8" w:rsidRDefault="003C53A8" w:rsidP="00181796">
            <w:pPr>
              <w:pStyle w:val="ListParagraph"/>
              <w:numPr>
                <w:ilvl w:val="0"/>
                <w:numId w:val="46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8"/>
                <w:lang w:val="en-US"/>
              </w:rPr>
              <w:t>Describe the quantities, units, radioisotopes of radioactive elements</w:t>
            </w:r>
          </w:p>
          <w:p w14:paraId="3C157C8E" w14:textId="77777777" w:rsidR="003C53A8" w:rsidRPr="006B60F8" w:rsidRDefault="003C53A8" w:rsidP="00181796">
            <w:pPr>
              <w:pStyle w:val="ListParagraph"/>
              <w:numPr>
                <w:ilvl w:val="0"/>
                <w:numId w:val="46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8"/>
                <w:lang w:val="en-US"/>
              </w:rPr>
              <w:t>Explain interaction of radiation with matter</w:t>
            </w:r>
          </w:p>
          <w:p w14:paraId="1F581513" w14:textId="77777777" w:rsidR="003C53A8" w:rsidRPr="006B60F8" w:rsidRDefault="003C53A8" w:rsidP="00181796">
            <w:pPr>
              <w:pStyle w:val="ListParagraph"/>
              <w:numPr>
                <w:ilvl w:val="0"/>
                <w:numId w:val="46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8"/>
                <w:lang w:val="en-US"/>
              </w:rPr>
              <w:t>Explain energy transfer process, half-life, decay types</w:t>
            </w:r>
          </w:p>
          <w:p w14:paraId="64B97669" w14:textId="77777777" w:rsidR="003C53A8" w:rsidRDefault="003C53A8" w:rsidP="00181796">
            <w:pPr>
              <w:pStyle w:val="ListParagraph"/>
              <w:numPr>
                <w:ilvl w:val="0"/>
                <w:numId w:val="46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8"/>
                <w:lang w:val="en-US"/>
              </w:rPr>
              <w:t>Explain radiation chemistry, theory and models of cell survival curves, types of cellular damage</w:t>
            </w:r>
          </w:p>
          <w:p w14:paraId="1CD0313F" w14:textId="3A00752F" w:rsidR="003C53A8" w:rsidRPr="009F528B" w:rsidRDefault="003C53A8" w:rsidP="00181796">
            <w:pPr>
              <w:pStyle w:val="ListParagraph"/>
              <w:numPr>
                <w:ilvl w:val="0"/>
                <w:numId w:val="46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9F528B">
              <w:rPr>
                <w:sz w:val="18"/>
                <w:szCs w:val="18"/>
                <w:lang w:val="en-US"/>
              </w:rPr>
              <w:t>Explain exposure to background radiation and other radioactive sources, applications in diagnose and therapy</w:t>
            </w:r>
          </w:p>
        </w:tc>
      </w:tr>
      <w:tr w:rsidR="003C53A8" w:rsidRPr="00E24CC0" w14:paraId="3905ADBD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vMerge/>
          </w:tcPr>
          <w:p w14:paraId="30EAD956" w14:textId="77777777" w:rsidR="003C53A8" w:rsidRPr="00673BA3" w:rsidRDefault="003C53A8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7" w:type="dxa"/>
            <w:vAlign w:val="center"/>
          </w:tcPr>
          <w:p w14:paraId="3C59B035" w14:textId="77777777" w:rsidR="003C53A8" w:rsidRDefault="003C53A8" w:rsidP="009F5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18"/>
                <w:szCs w:val="16"/>
              </w:rPr>
            </w:pPr>
            <w:r w:rsidRPr="006B60F8">
              <w:rPr>
                <w:rFonts w:ascii="Calibri" w:hAnsi="Calibri" w:cs="Calibri"/>
                <w:bCs/>
                <w:sz w:val="18"/>
                <w:szCs w:val="16"/>
              </w:rPr>
              <w:t>Biological Effects Of Radiation And Protection From Radiation</w:t>
            </w:r>
          </w:p>
          <w:p w14:paraId="3CA093E1" w14:textId="57C9B1A7" w:rsidR="003C53A8" w:rsidRPr="006B60F8" w:rsidRDefault="003C53A8" w:rsidP="009F5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18"/>
                <w:szCs w:val="16"/>
              </w:rPr>
            </w:pPr>
            <w:r>
              <w:rPr>
                <w:rFonts w:ascii="Calibri" w:hAnsi="Calibri" w:cs="Calibri"/>
                <w:bCs/>
                <w:sz w:val="18"/>
                <w:szCs w:val="16"/>
              </w:rPr>
              <w:t xml:space="preserve"> (T-2</w:t>
            </w:r>
            <w:r w:rsidRPr="006B60F8">
              <w:rPr>
                <w:rFonts w:ascii="Calibri" w:hAnsi="Calibri" w:cs="Calibri"/>
                <w:bCs/>
                <w:sz w:val="18"/>
                <w:szCs w:val="16"/>
              </w:rPr>
              <w:t>)</w:t>
            </w:r>
          </w:p>
        </w:tc>
        <w:tc>
          <w:tcPr>
            <w:tcW w:w="6237" w:type="dxa"/>
          </w:tcPr>
          <w:p w14:paraId="4A6EF9A3" w14:textId="77777777" w:rsidR="003C53A8" w:rsidRPr="006B60F8" w:rsidRDefault="003C53A8" w:rsidP="00181796">
            <w:pPr>
              <w:pStyle w:val="ListParagraph"/>
              <w:numPr>
                <w:ilvl w:val="0"/>
                <w:numId w:val="46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Define the basics of ionizing radiation biological effects and risks from cellular to human.</w:t>
            </w:r>
          </w:p>
          <w:p w14:paraId="1E6BAE45" w14:textId="77777777" w:rsidR="003C53A8" w:rsidRPr="006B60F8" w:rsidRDefault="003C53A8" w:rsidP="00181796">
            <w:pPr>
              <w:pStyle w:val="ListParagraph"/>
              <w:numPr>
                <w:ilvl w:val="0"/>
                <w:numId w:val="46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Explain the factors that affect the dose-effect relationship.</w:t>
            </w:r>
          </w:p>
          <w:p w14:paraId="24094E8E" w14:textId="77777777" w:rsidR="003C53A8" w:rsidRPr="006B60F8" w:rsidRDefault="003C53A8" w:rsidP="00181796">
            <w:pPr>
              <w:pStyle w:val="ListParagraph"/>
              <w:numPr>
                <w:ilvl w:val="0"/>
                <w:numId w:val="46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 xml:space="preserve">Describe the acute and late effects from ionizing radiation. </w:t>
            </w:r>
          </w:p>
          <w:p w14:paraId="29646783" w14:textId="77777777" w:rsidR="003C53A8" w:rsidRDefault="003C53A8" w:rsidP="00181796">
            <w:pPr>
              <w:pStyle w:val="ListParagraph"/>
              <w:numPr>
                <w:ilvl w:val="0"/>
                <w:numId w:val="46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Define radiation carcinogenesis, stochastic effects of ionizing radiation.</w:t>
            </w:r>
          </w:p>
          <w:p w14:paraId="7755FE32" w14:textId="0BE3E6E2" w:rsidR="003C53A8" w:rsidRPr="009F528B" w:rsidRDefault="003C53A8" w:rsidP="00181796">
            <w:pPr>
              <w:pStyle w:val="ListParagraph"/>
              <w:numPr>
                <w:ilvl w:val="0"/>
                <w:numId w:val="46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9F528B">
              <w:rPr>
                <w:sz w:val="18"/>
                <w:szCs w:val="16"/>
                <w:lang w:val="en-US"/>
              </w:rPr>
              <w:t>Distinguish of radionuclides and biological effects of radionuclides in human body.</w:t>
            </w:r>
          </w:p>
        </w:tc>
      </w:tr>
    </w:tbl>
    <w:p w14:paraId="431D7BE2" w14:textId="77D52385" w:rsidR="00B12B2E" w:rsidRDefault="00B12B2E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B6F3D40" w14:textId="77777777" w:rsidR="00701B58" w:rsidRDefault="00701B58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4F58F2D" w14:textId="77777777" w:rsidR="00701B58" w:rsidRDefault="00701B58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614D0CB" w14:textId="77777777" w:rsidR="00701B58" w:rsidRDefault="00701B58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E6A5A57" w14:textId="77777777" w:rsidR="00701B58" w:rsidRDefault="00701B58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W w:w="9789" w:type="dxa"/>
        <w:tblLayout w:type="fixed"/>
        <w:tblLook w:val="04A0" w:firstRow="1" w:lastRow="0" w:firstColumn="1" w:lastColumn="0" w:noHBand="0" w:noVBand="1"/>
      </w:tblPr>
      <w:tblGrid>
        <w:gridCol w:w="707"/>
        <w:gridCol w:w="2832"/>
        <w:gridCol w:w="6250"/>
      </w:tblGrid>
      <w:tr w:rsidR="00AA6D83" w:rsidRPr="00673BA3" w14:paraId="56AC8CFD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3"/>
          </w:tcPr>
          <w:p w14:paraId="63873FEF" w14:textId="77777777" w:rsidR="00AA6D83" w:rsidRPr="00673BA3" w:rsidRDefault="00AA6D83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AA6D83" w:rsidRPr="00673BA3" w14:paraId="6B429055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3"/>
          </w:tcPr>
          <w:p w14:paraId="34A9A598" w14:textId="77777777" w:rsidR="00AA6D83" w:rsidRPr="003E726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A6D83" w:rsidRPr="00673BA3" w14:paraId="01A78639" w14:textId="77777777" w:rsidTr="002F60CF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73A7FE18" w14:textId="77777777" w:rsidR="00AA6D83" w:rsidRPr="00673BA3" w:rsidRDefault="00AA6D83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832" w:type="dxa"/>
          </w:tcPr>
          <w:p w14:paraId="0ECBCA3F" w14:textId="77777777" w:rsidR="00AA6D83" w:rsidRPr="00673BA3" w:rsidRDefault="00AA6D83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250" w:type="dxa"/>
          </w:tcPr>
          <w:p w14:paraId="3B1A792D" w14:textId="77777777" w:rsidR="00AA6D83" w:rsidRPr="00673BA3" w:rsidRDefault="00AA6D83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A6D83" w:rsidRPr="00E24CC0" w14:paraId="2E015393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12D4E824" w14:textId="77777777" w:rsidR="00AA6D83" w:rsidRPr="00E24CC0" w:rsidRDefault="00AA6D83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CDA5FBC" w14:textId="77777777" w:rsidR="00AA6D83" w:rsidRPr="00E24CC0" w:rsidRDefault="00AA6D83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 MICROBIOLOGY</w:t>
            </w:r>
          </w:p>
        </w:tc>
        <w:tc>
          <w:tcPr>
            <w:tcW w:w="2832" w:type="dxa"/>
            <w:tcBorders>
              <w:bottom w:val="single" w:sz="4" w:space="0" w:color="8EAADB" w:themeColor="accent1" w:themeTint="99"/>
            </w:tcBorders>
            <w:vAlign w:val="center"/>
          </w:tcPr>
          <w:p w14:paraId="3097662F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Viral Structure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3B37E1B8" w14:textId="77777777" w:rsidR="00AA6D83" w:rsidRPr="00E24CC0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6250" w:type="dxa"/>
            <w:tcBorders>
              <w:bottom w:val="single" w:sz="4" w:space="0" w:color="8EAADB" w:themeColor="accent1" w:themeTint="99"/>
            </w:tcBorders>
          </w:tcPr>
          <w:p w14:paraId="69DB1A5C" w14:textId="77777777" w:rsidR="00AA6D83" w:rsidRPr="00673BA3" w:rsidRDefault="00AA6D83" w:rsidP="00181796">
            <w:pPr>
              <w:pStyle w:val="ListParagraph"/>
              <w:numPr>
                <w:ilvl w:val="0"/>
                <w:numId w:val="4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basic structure of viruses</w:t>
            </w:r>
          </w:p>
          <w:p w14:paraId="158F1ABC" w14:textId="77777777" w:rsidR="00AA6D83" w:rsidRPr="00E24CC0" w:rsidRDefault="00AA6D83" w:rsidP="00181796">
            <w:pPr>
              <w:pStyle w:val="ListParagraph"/>
              <w:widowControl w:val="0"/>
              <w:numPr>
                <w:ilvl w:val="0"/>
                <w:numId w:val="4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the functions of the basic structural parts of virus    </w:t>
            </w:r>
          </w:p>
        </w:tc>
      </w:tr>
      <w:tr w:rsidR="00AA6D83" w:rsidRPr="00E24CC0" w14:paraId="2AC049CF" w14:textId="77777777" w:rsidTr="002F60CF">
        <w:trPr>
          <w:trHeight w:val="7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3EFE780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2590DCB6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Viral classiification </w:t>
            </w:r>
          </w:p>
          <w:p w14:paraId="41700955" w14:textId="77777777" w:rsidR="00AA6D83" w:rsidRPr="00E24CC0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0222EC35" w14:textId="77777777" w:rsidR="00AA6D83" w:rsidRPr="00673BA3" w:rsidRDefault="00AA6D83" w:rsidP="00181796">
            <w:pPr>
              <w:pStyle w:val="ListParagraph"/>
              <w:numPr>
                <w:ilvl w:val="0"/>
                <w:numId w:val="4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how the viruses are classified</w:t>
            </w:r>
          </w:p>
          <w:p w14:paraId="10CC5711" w14:textId="77777777" w:rsidR="00AA6D83" w:rsidRPr="00673BA3" w:rsidRDefault="00AA6D83" w:rsidP="00181796">
            <w:pPr>
              <w:pStyle w:val="ListParagraph"/>
              <w:numPr>
                <w:ilvl w:val="0"/>
                <w:numId w:val="4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the main properties of the clssified viruses</w:t>
            </w:r>
          </w:p>
          <w:p w14:paraId="0A34E84B" w14:textId="77777777" w:rsidR="00AA6D83" w:rsidRPr="00E24CC0" w:rsidRDefault="00AA6D83" w:rsidP="00181796">
            <w:pPr>
              <w:pStyle w:val="ListParagraph"/>
              <w:widowControl w:val="0"/>
              <w:numPr>
                <w:ilvl w:val="0"/>
                <w:numId w:val="4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he importance of classification on transmission of viruses</w:t>
            </w:r>
          </w:p>
        </w:tc>
      </w:tr>
      <w:tr w:rsidR="00AA6D83" w:rsidRPr="00E24CC0" w14:paraId="31E56F1E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DDC4565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765EFA32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Viral Replication </w:t>
            </w:r>
          </w:p>
          <w:p w14:paraId="34B14D72" w14:textId="77777777" w:rsidR="00AA6D83" w:rsidRPr="00E24CC0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10F4DCDE" w14:textId="77777777" w:rsidR="00AA6D83" w:rsidRPr="00673BA3" w:rsidRDefault="00AA6D83" w:rsidP="00181796">
            <w:pPr>
              <w:pStyle w:val="ListParagraph"/>
              <w:numPr>
                <w:ilvl w:val="0"/>
                <w:numId w:val="4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main steps in replica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viruses</w:t>
            </w:r>
          </w:p>
          <w:p w14:paraId="1CC9EAF2" w14:textId="77777777" w:rsidR="00AA6D83" w:rsidRPr="00673BA3" w:rsidRDefault="00AA6D83" w:rsidP="00181796">
            <w:pPr>
              <w:pStyle w:val="ListParagraph"/>
              <w:numPr>
                <w:ilvl w:val="0"/>
                <w:numId w:val="4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how the virus attaches a target cell</w:t>
            </w:r>
          </w:p>
          <w:p w14:paraId="09470588" w14:textId="77777777" w:rsidR="00AA6D83" w:rsidRPr="00673BA3" w:rsidRDefault="00AA6D83" w:rsidP="00181796">
            <w:pPr>
              <w:pStyle w:val="ListParagraph"/>
              <w:numPr>
                <w:ilvl w:val="0"/>
                <w:numId w:val="4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viral attachment protein and receptor</w:t>
            </w:r>
          </w:p>
          <w:p w14:paraId="04ABEE0E" w14:textId="77777777" w:rsidR="00AA6D83" w:rsidRPr="00673BA3" w:rsidRDefault="00AA6D83" w:rsidP="00181796">
            <w:pPr>
              <w:pStyle w:val="ListParagraph"/>
              <w:numPr>
                <w:ilvl w:val="0"/>
                <w:numId w:val="4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macromolecular synthesi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in viral replication</w:t>
            </w:r>
          </w:p>
          <w:p w14:paraId="52D832AD" w14:textId="77777777" w:rsidR="00AA6D83" w:rsidRPr="00673BA3" w:rsidRDefault="00AA6D83" w:rsidP="00181796">
            <w:pPr>
              <w:pStyle w:val="ListParagraph"/>
              <w:numPr>
                <w:ilvl w:val="0"/>
                <w:numId w:val="4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ttachment and release according to the presence of envelop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viruses</w:t>
            </w:r>
          </w:p>
          <w:p w14:paraId="4B1CFB67" w14:textId="77777777" w:rsidR="00AA6D83" w:rsidRPr="00E24CC0" w:rsidRDefault="00AA6D83" w:rsidP="00181796">
            <w:pPr>
              <w:pStyle w:val="ListParagraph"/>
              <w:widowControl w:val="0"/>
              <w:numPr>
                <w:ilvl w:val="0"/>
                <w:numId w:val="4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the differenc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in replication in dna and rna viruses  </w:t>
            </w:r>
          </w:p>
        </w:tc>
      </w:tr>
      <w:tr w:rsidR="00AA6D83" w:rsidRPr="00E24CC0" w14:paraId="0E5ABA30" w14:textId="77777777" w:rsidTr="002F60CF">
        <w:trPr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9E49D6D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62783C08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Viral Pathogenesis </w:t>
            </w:r>
          </w:p>
          <w:p w14:paraId="39A3EC27" w14:textId="77777777" w:rsidR="00AA6D83" w:rsidRPr="00E24CC0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60A76790" w14:textId="77777777" w:rsidR="00AA6D83" w:rsidRPr="00673BA3" w:rsidRDefault="00AA6D83" w:rsidP="00181796">
            <w:pPr>
              <w:pStyle w:val="ListParagraph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determinants of viral disease</w:t>
            </w:r>
          </w:p>
          <w:p w14:paraId="113CDF86" w14:textId="77777777" w:rsidR="00AA6D83" w:rsidRPr="00673BA3" w:rsidRDefault="00AA6D83" w:rsidP="00181796">
            <w:pPr>
              <w:pStyle w:val="ListParagraph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inclusion bodie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in viral infection</w:t>
            </w:r>
          </w:p>
          <w:p w14:paraId="6757D3D8" w14:textId="77777777" w:rsidR="00AA6D83" w:rsidRPr="00673BA3" w:rsidRDefault="00AA6D83" w:rsidP="00181796">
            <w:pPr>
              <w:pStyle w:val="ListParagraph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fine persistent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viral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nfection</w:t>
            </w:r>
          </w:p>
          <w:p w14:paraId="2F670034" w14:textId="77777777" w:rsidR="00AA6D83" w:rsidRPr="00673BA3" w:rsidRDefault="00AA6D83" w:rsidP="00181796">
            <w:pPr>
              <w:pStyle w:val="ListParagraph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latent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viral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infection </w:t>
            </w:r>
          </w:p>
          <w:p w14:paraId="1D7F9299" w14:textId="77777777" w:rsidR="00AA6D83" w:rsidRPr="00673BA3" w:rsidRDefault="00AA6D83" w:rsidP="00181796">
            <w:pPr>
              <w:pStyle w:val="ListParagraph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oncogenic viruses</w:t>
            </w:r>
          </w:p>
          <w:p w14:paraId="4227CAE7" w14:textId="77777777" w:rsidR="00AA6D83" w:rsidRPr="00673BA3" w:rsidRDefault="00AA6D83" w:rsidP="00181796">
            <w:pPr>
              <w:pStyle w:val="ListParagraph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List oncogenic viruses  </w:t>
            </w:r>
          </w:p>
          <w:p w14:paraId="0B9FD929" w14:textId="77777777" w:rsidR="00AA6D83" w:rsidRPr="00E24CC0" w:rsidRDefault="00AA6D83" w:rsidP="00181796">
            <w:pPr>
              <w:pStyle w:val="ListParagraph"/>
              <w:widowControl w:val="0"/>
              <w:numPr>
                <w:ilvl w:val="0"/>
                <w:numId w:val="4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host protective respons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viral infections</w:t>
            </w:r>
          </w:p>
        </w:tc>
      </w:tr>
      <w:tr w:rsidR="00AA6D83" w:rsidRPr="00E24CC0" w14:paraId="6623DC28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9A57112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6AEF8AC4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Herpesvirus </w:t>
            </w:r>
          </w:p>
          <w:p w14:paraId="02AB6922" w14:textId="7387E51C" w:rsidR="00AA6D83" w:rsidRPr="00E24CC0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highlight w:val="white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</w:t>
            </w:r>
            <w:r w:rsidR="00095AEB">
              <w:rPr>
                <w:rFonts w:cstheme="minorHAnsi"/>
                <w:color w:val="000000"/>
                <w:sz w:val="18"/>
                <w:szCs w:val="18"/>
              </w:rPr>
              <w:t>2</w:t>
            </w:r>
            <w:r w:rsidRPr="00673BA3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6250" w:type="dxa"/>
          </w:tcPr>
          <w:p w14:paraId="04ECEE6F" w14:textId="77777777" w:rsidR="00AA6D83" w:rsidRPr="00673BA3" w:rsidRDefault="00AA6D83" w:rsidP="00181796">
            <w:pPr>
              <w:pStyle w:val="ListParagraph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h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rpesviruses  </w:t>
            </w:r>
          </w:p>
          <w:p w14:paraId="1083CAD5" w14:textId="77777777" w:rsidR="00AA6D83" w:rsidRPr="00673BA3" w:rsidRDefault="00AA6D83" w:rsidP="00181796">
            <w:pPr>
              <w:pStyle w:val="ListParagraph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rpesviruses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2B0901D2" w14:textId="77777777" w:rsidR="00AA6D83" w:rsidRPr="00673BA3" w:rsidRDefault="00AA6D83" w:rsidP="00181796">
            <w:pPr>
              <w:pStyle w:val="ListParagraph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 herpesviruses</w:t>
            </w:r>
          </w:p>
          <w:p w14:paraId="1397A594" w14:textId="77777777" w:rsidR="00AA6D83" w:rsidRPr="00673BA3" w:rsidRDefault="00AA6D83" w:rsidP="00181796">
            <w:pPr>
              <w:pStyle w:val="ListParagraph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of  herpesviruses</w:t>
            </w:r>
          </w:p>
          <w:p w14:paraId="3BB7D726" w14:textId="77777777" w:rsidR="00AA6D83" w:rsidRPr="00673BA3" w:rsidRDefault="00AA6D83" w:rsidP="00181796">
            <w:pPr>
              <w:pStyle w:val="ListParagraph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herpesvirus  infections</w:t>
            </w:r>
          </w:p>
          <w:p w14:paraId="16C5ADBA" w14:textId="77777777" w:rsidR="00AA6D83" w:rsidRPr="00673BA3" w:rsidRDefault="00AA6D83" w:rsidP="00181796">
            <w:pPr>
              <w:pStyle w:val="ListParagraph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herpes virusinfections</w:t>
            </w:r>
          </w:p>
          <w:p w14:paraId="38A67D5B" w14:textId="77777777" w:rsidR="00AA6D83" w:rsidRPr="00E24CC0" w:rsidRDefault="00AA6D83" w:rsidP="00181796">
            <w:pPr>
              <w:pStyle w:val="ListParagraph"/>
              <w:widowControl w:val="0"/>
              <w:numPr>
                <w:ilvl w:val="0"/>
                <w:numId w:val="4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ribe prevention measures from herpesviru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  infections</w:t>
            </w:r>
          </w:p>
        </w:tc>
      </w:tr>
      <w:tr w:rsidR="00AA6D83" w:rsidRPr="00E24CC0" w14:paraId="7ED9B480" w14:textId="77777777" w:rsidTr="002F60CF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8C1CB0B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0D9716AD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denovirus</w:t>
            </w:r>
          </w:p>
          <w:p w14:paraId="784DAEBB" w14:textId="77777777" w:rsidR="00AA6D83" w:rsidRPr="00E24CC0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highlight w:val="white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57352B80" w14:textId="77777777" w:rsidR="00AA6D83" w:rsidRPr="00673BA3" w:rsidRDefault="00AA6D83" w:rsidP="00181796">
            <w:pPr>
              <w:pStyle w:val="ListParagraph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noviruses</w:t>
            </w:r>
          </w:p>
          <w:p w14:paraId="2DD2B92C" w14:textId="77777777" w:rsidR="00AA6D83" w:rsidRPr="00673BA3" w:rsidRDefault="00AA6D83" w:rsidP="00181796">
            <w:pPr>
              <w:pStyle w:val="ListParagraph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noviruses </w:t>
            </w:r>
          </w:p>
          <w:p w14:paraId="0816A780" w14:textId="77777777" w:rsidR="00AA6D83" w:rsidRPr="00673BA3" w:rsidRDefault="00AA6D83" w:rsidP="00181796">
            <w:pPr>
              <w:pStyle w:val="ListParagraph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important properti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adenoviruse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68249D28" w14:textId="77777777" w:rsidR="00AA6D83" w:rsidRPr="00673BA3" w:rsidRDefault="00AA6D83" w:rsidP="00181796">
            <w:pPr>
              <w:pStyle w:val="ListParagraph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of adenoviruses</w:t>
            </w:r>
          </w:p>
          <w:p w14:paraId="5FAE088E" w14:textId="77777777" w:rsidR="00AA6D83" w:rsidRPr="00673BA3" w:rsidRDefault="00AA6D83" w:rsidP="00181796">
            <w:pPr>
              <w:pStyle w:val="ListParagraph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adenovirus infections</w:t>
            </w:r>
          </w:p>
          <w:p w14:paraId="328B278C" w14:textId="77777777" w:rsidR="00AA6D83" w:rsidRPr="00673BA3" w:rsidRDefault="00AA6D83" w:rsidP="00181796">
            <w:pPr>
              <w:pStyle w:val="ListParagraph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adenovirus infections</w:t>
            </w:r>
          </w:p>
          <w:p w14:paraId="1F78F848" w14:textId="77777777" w:rsidR="00AA6D83" w:rsidRPr="00E24CC0" w:rsidRDefault="00AA6D83" w:rsidP="00181796">
            <w:pPr>
              <w:pStyle w:val="ListParagraph"/>
              <w:widowControl w:val="0"/>
              <w:numPr>
                <w:ilvl w:val="0"/>
                <w:numId w:val="4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on measures from adenoviru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ections</w:t>
            </w:r>
          </w:p>
        </w:tc>
      </w:tr>
      <w:tr w:rsidR="00AA6D83" w:rsidRPr="00E24CC0" w14:paraId="61C2D0E5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0EE843F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59540E2C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Poxvirus </w:t>
            </w:r>
          </w:p>
          <w:p w14:paraId="08B08B0D" w14:textId="77777777" w:rsidR="00AA6D83" w:rsidRPr="00E24CC0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highlight w:val="white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77D32139" w14:textId="77777777" w:rsidR="00AA6D83" w:rsidRPr="00673BA3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p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oxviruses </w:t>
            </w:r>
          </w:p>
          <w:p w14:paraId="79AE8E0D" w14:textId="77777777" w:rsidR="00AA6D83" w:rsidRPr="00673BA3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p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oxviruses  </w:t>
            </w:r>
          </w:p>
          <w:p w14:paraId="388C7CCA" w14:textId="77777777" w:rsidR="00AA6D83" w:rsidRPr="00673BA3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poxviruses</w:t>
            </w:r>
          </w:p>
          <w:p w14:paraId="009C12CD" w14:textId="77777777" w:rsidR="00AA6D83" w:rsidRPr="00673BA3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of poxviruses</w:t>
            </w:r>
          </w:p>
          <w:p w14:paraId="7E89E589" w14:textId="77777777" w:rsidR="00AA6D83" w:rsidRPr="00673BA3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poxvirus infections</w:t>
            </w:r>
          </w:p>
          <w:p w14:paraId="0B37B947" w14:textId="77777777" w:rsidR="00AA6D83" w:rsidRPr="00673BA3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oxvirus infections</w:t>
            </w:r>
          </w:p>
          <w:p w14:paraId="73CB8539" w14:textId="77777777" w:rsidR="00AA6D83" w:rsidRPr="00E24CC0" w:rsidRDefault="00AA6D83" w:rsidP="00181796">
            <w:pPr>
              <w:pStyle w:val="ListParagraph"/>
              <w:numPr>
                <w:ilvl w:val="0"/>
                <w:numId w:val="4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ribe prevention measures from poxviru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 infections</w:t>
            </w:r>
          </w:p>
        </w:tc>
      </w:tr>
      <w:tr w:rsidR="00AA6D83" w:rsidRPr="00E24CC0" w14:paraId="1CC7B9AF" w14:textId="77777777" w:rsidTr="002F60CF">
        <w:trPr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9D4BE55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41966DE3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43028158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Parvovirus</w:t>
            </w:r>
          </w:p>
          <w:p w14:paraId="5228EBAD" w14:textId="77777777" w:rsidR="00AA6D83" w:rsidRPr="00E24CC0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6250" w:type="dxa"/>
          </w:tcPr>
          <w:p w14:paraId="06E63C78" w14:textId="77777777" w:rsidR="00AA6D83" w:rsidRPr="00673BA3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p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rvoviruses</w:t>
            </w:r>
          </w:p>
          <w:p w14:paraId="49AA7B4B" w14:textId="77777777" w:rsidR="00AA6D83" w:rsidRPr="00673BA3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p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arvoviruses    </w:t>
            </w:r>
          </w:p>
          <w:p w14:paraId="2C48D2D3" w14:textId="77777777" w:rsidR="00AA6D83" w:rsidRPr="00673BA3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 parvoviruses</w:t>
            </w:r>
          </w:p>
          <w:p w14:paraId="00CCB5AF" w14:textId="77777777" w:rsidR="00AA6D83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C264D4">
              <w:rPr>
                <w:rFonts w:cstheme="minorHAnsi"/>
                <w:sz w:val="18"/>
                <w:szCs w:val="18"/>
                <w:lang w:val="en-US"/>
              </w:rPr>
              <w:t xml:space="preserve">List the clinical manifestations of </w:t>
            </w:r>
            <w:r w:rsidRPr="00C264D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arvoviru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fections</w:t>
            </w:r>
          </w:p>
          <w:p w14:paraId="4862A38F" w14:textId="77777777" w:rsidR="00AA6D83" w:rsidRPr="00C264D4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C264D4">
              <w:rPr>
                <w:rFonts w:cstheme="minorHAnsi"/>
                <w:sz w:val="18"/>
                <w:szCs w:val="18"/>
                <w:lang w:val="en-US"/>
              </w:rPr>
              <w:t xml:space="preserve">Describe the lab diagnosis of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arvovirus</w:t>
            </w:r>
            <w:r w:rsidRPr="00C264D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fections</w:t>
            </w:r>
          </w:p>
          <w:p w14:paraId="0B298C81" w14:textId="77777777" w:rsidR="00AA6D83" w:rsidRPr="00C264D4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C264D4">
              <w:rPr>
                <w:rFonts w:cstheme="minorHAnsi"/>
                <w:sz w:val="18"/>
                <w:szCs w:val="18"/>
                <w:lang w:val="en-US"/>
              </w:rPr>
              <w:t xml:space="preserve">Define the antiviral resistance in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arvovirus</w:t>
            </w:r>
            <w:r w:rsidRPr="00C264D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fections</w:t>
            </w:r>
          </w:p>
          <w:p w14:paraId="53FFF0DA" w14:textId="77777777" w:rsidR="00AA6D83" w:rsidRPr="00E24CC0" w:rsidRDefault="00AA6D83" w:rsidP="00181796">
            <w:pPr>
              <w:pStyle w:val="ListParagraph"/>
              <w:numPr>
                <w:ilvl w:val="0"/>
                <w:numId w:val="4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ribe prevention measures from parvovirus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fections</w:t>
            </w:r>
          </w:p>
        </w:tc>
      </w:tr>
      <w:tr w:rsidR="00AA6D83" w:rsidRPr="00E24CC0" w14:paraId="0E5CD142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52B23ED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530DFB29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5A693959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Papovaviruses </w:t>
            </w:r>
          </w:p>
          <w:p w14:paraId="11C9E2ED" w14:textId="77777777" w:rsidR="00AA6D83" w:rsidRPr="00E24CC0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09135E8A" w14:textId="77777777" w:rsidR="00AA6D83" w:rsidRPr="00673BA3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apovaviruses  </w:t>
            </w:r>
          </w:p>
          <w:p w14:paraId="471E8FB3" w14:textId="77777777" w:rsidR="00AA6D83" w:rsidRPr="00673BA3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 p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apovaviruses  </w:t>
            </w:r>
          </w:p>
          <w:p w14:paraId="7A7BAF60" w14:textId="77777777" w:rsidR="00AA6D83" w:rsidRPr="00673BA3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papovaviruses</w:t>
            </w:r>
          </w:p>
          <w:p w14:paraId="7603DE8C" w14:textId="77777777" w:rsidR="00AA6D83" w:rsidRPr="00673BA3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c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papovaviruses</w:t>
            </w:r>
          </w:p>
          <w:p w14:paraId="0D7D97A0" w14:textId="77777777" w:rsidR="00AA6D83" w:rsidRPr="003541A4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3541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 in papovaviru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</w:t>
            </w:r>
            <w:r w:rsidRPr="003541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nfections</w:t>
            </w:r>
          </w:p>
          <w:p w14:paraId="262E84DB" w14:textId="77777777" w:rsidR="00AA6D83" w:rsidRPr="003541A4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3541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papovavirus</w:t>
            </w:r>
            <w:r w:rsidRPr="003541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ections</w:t>
            </w:r>
          </w:p>
          <w:p w14:paraId="61AB9415" w14:textId="77777777" w:rsidR="00AA6D83" w:rsidRPr="00E24CC0" w:rsidRDefault="00AA6D83" w:rsidP="00181796">
            <w:pPr>
              <w:pStyle w:val="ListParagraph"/>
              <w:numPr>
                <w:ilvl w:val="0"/>
                <w:numId w:val="4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ribe prevention measures from  papovaviru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ections</w:t>
            </w:r>
          </w:p>
        </w:tc>
      </w:tr>
      <w:tr w:rsidR="00AA6D83" w:rsidRPr="00E24CC0" w14:paraId="21DDEE13" w14:textId="77777777" w:rsidTr="002F60CF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9D48C79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0A1DB9FA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Hepatitis Viruses </w:t>
            </w:r>
          </w:p>
          <w:p w14:paraId="31747241" w14:textId="5EAA7850" w:rsidR="00AA6D83" w:rsidRPr="00E24CC0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sz w:val="18"/>
                <w:szCs w:val="18"/>
              </w:rPr>
              <w:t>(T-</w:t>
            </w:r>
            <w:r w:rsidR="00095AEB">
              <w:rPr>
                <w:rFonts w:cstheme="minorHAnsi"/>
                <w:sz w:val="18"/>
                <w:szCs w:val="18"/>
              </w:rPr>
              <w:t>2</w:t>
            </w:r>
            <w:r w:rsidRPr="00673BA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6250" w:type="dxa"/>
          </w:tcPr>
          <w:p w14:paraId="5B4FF78F" w14:textId="77777777" w:rsidR="00AA6D83" w:rsidRPr="00673BA3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h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patitis viruses 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25D921E3" w14:textId="77777777" w:rsidR="00AA6D83" w:rsidRPr="00673BA3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h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patitis viruses  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15F5BB63" w14:textId="77777777" w:rsidR="00AA6D83" w:rsidRPr="00673BA3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hepatitis viruses</w:t>
            </w:r>
          </w:p>
          <w:p w14:paraId="0F22881B" w14:textId="77777777" w:rsidR="00AA6D83" w:rsidRPr="00673BA3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hepatitis virus infections</w:t>
            </w:r>
          </w:p>
          <w:p w14:paraId="3ACC1DB2" w14:textId="77777777" w:rsidR="00AA6D83" w:rsidRPr="00673BA3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hepatitis virus infections</w:t>
            </w:r>
          </w:p>
          <w:p w14:paraId="439BFDBF" w14:textId="77777777" w:rsidR="00AA6D83" w:rsidRPr="00673BA3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lastRenderedPageBreak/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in hepatitis viruses</w:t>
            </w:r>
          </w:p>
          <w:p w14:paraId="5262582F" w14:textId="77777777" w:rsidR="00AA6D83" w:rsidRPr="00E24CC0" w:rsidRDefault="00AA6D83" w:rsidP="00181796">
            <w:pPr>
              <w:pStyle w:val="ListParagraph"/>
              <w:numPr>
                <w:ilvl w:val="0"/>
                <w:numId w:val="4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ribe prevention measures from hepatitis virus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fections</w:t>
            </w:r>
          </w:p>
        </w:tc>
      </w:tr>
      <w:tr w:rsidR="00AA6D83" w:rsidRPr="00E24CC0" w14:paraId="3610971A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A031110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42B27B90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Togaviruses </w:t>
            </w:r>
          </w:p>
          <w:p w14:paraId="543B1A9A" w14:textId="77777777" w:rsidR="00AA6D83" w:rsidRPr="00E24CC0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7A78773C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t</w:t>
            </w:r>
            <w:r w:rsidRPr="0088157F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ogaviruses</w:t>
            </w:r>
          </w:p>
          <w:p w14:paraId="7A832B36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t</w:t>
            </w:r>
            <w:r w:rsidRPr="0088157F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ogaviruses  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 </w:t>
            </w:r>
          </w:p>
          <w:p w14:paraId="151D9E8C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of togaviruses</w:t>
            </w:r>
          </w:p>
          <w:p w14:paraId="2C5811F0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the c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of togaviruses</w:t>
            </w:r>
          </w:p>
          <w:p w14:paraId="49B4FD0D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the l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 of togavirus infections</w:t>
            </w:r>
          </w:p>
          <w:p w14:paraId="3F5CC5E5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in togavirus infections</w:t>
            </w:r>
          </w:p>
          <w:p w14:paraId="6520CACA" w14:textId="77777777" w:rsidR="00AA6D83" w:rsidRPr="0088157F" w:rsidRDefault="00AA6D83" w:rsidP="00181796">
            <w:pPr>
              <w:pStyle w:val="ListParagraph"/>
              <w:numPr>
                <w:ilvl w:val="0"/>
                <w:numId w:val="4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cribe prevention measures from t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ogavirus infections</w:t>
            </w:r>
          </w:p>
        </w:tc>
      </w:tr>
      <w:tr w:rsidR="00AA6D83" w:rsidRPr="00E24CC0" w14:paraId="0460A37A" w14:textId="77777777" w:rsidTr="002F60CF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581939E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4708DFB4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Flaviviruses </w:t>
            </w:r>
          </w:p>
          <w:p w14:paraId="3A7AC4EC" w14:textId="77777777" w:rsidR="00AA6D83" w:rsidRPr="00673BA3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12E164FC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 f</w:t>
            </w:r>
            <w:r w:rsidRPr="0088157F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laviviruses</w:t>
            </w:r>
          </w:p>
          <w:p w14:paraId="6BEBC374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f</w:t>
            </w:r>
            <w:r w:rsidRPr="0088157F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laviviruses  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 </w:t>
            </w:r>
          </w:p>
          <w:p w14:paraId="4EB623EA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of flaviviruses</w:t>
            </w:r>
          </w:p>
          <w:p w14:paraId="3C8C9BB4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List their c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of flaviviruses</w:t>
            </w:r>
          </w:p>
          <w:p w14:paraId="793E1E1B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cribe the l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 of flavivirus infections</w:t>
            </w:r>
          </w:p>
          <w:p w14:paraId="5F15EA37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 in flavivirus infections</w:t>
            </w:r>
          </w:p>
          <w:p w14:paraId="66C73C49" w14:textId="77777777" w:rsidR="00AA6D83" w:rsidRPr="0088157F" w:rsidRDefault="00AA6D83" w:rsidP="00181796">
            <w:pPr>
              <w:pStyle w:val="ListParagraph"/>
              <w:numPr>
                <w:ilvl w:val="0"/>
                <w:numId w:val="4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cribe prevention measures from flaviviru</w:t>
            </w:r>
            <w:r w:rsidRPr="0088157F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  <w:lang w:val="en-US"/>
              </w:rPr>
              <w:t>s infections</w:t>
            </w:r>
          </w:p>
        </w:tc>
      </w:tr>
      <w:tr w:rsidR="00AA6D83" w:rsidRPr="00E24CC0" w14:paraId="45C4E246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A6C2277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7172E9F9" w14:textId="77777777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Laboratory Methods in Virology </w:t>
            </w:r>
          </w:p>
          <w:p w14:paraId="6086DEE1" w14:textId="77777777" w:rsidR="00AA6D83" w:rsidRPr="00E24CC0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31214D75" w14:textId="77777777" w:rsidR="00AA6D83" w:rsidRPr="00E24CC0" w:rsidRDefault="00AA6D83" w:rsidP="00181796">
            <w:pPr>
              <w:pStyle w:val="ListParagraph"/>
              <w:numPr>
                <w:ilvl w:val="0"/>
                <w:numId w:val="4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main basic methods in the laboratory diagnosis of viruses</w:t>
            </w:r>
          </w:p>
          <w:p w14:paraId="65A554AC" w14:textId="77777777" w:rsidR="00AA6D83" w:rsidRPr="00E24CC0" w:rsidRDefault="00AA6D83" w:rsidP="00181796">
            <w:pPr>
              <w:pStyle w:val="ListParagraph"/>
              <w:numPr>
                <w:ilvl w:val="0"/>
                <w:numId w:val="4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importance of th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e laboratory methods </w:t>
            </w:r>
            <w:r w:rsidRPr="00E24CC0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the diagnosis</w:t>
            </w: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f viral infections</w:t>
            </w: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41466CB3" w14:textId="19F9E0F7" w:rsidR="00AA6D83" w:rsidRPr="00AA6D83" w:rsidRDefault="00AA6D83" w:rsidP="00181796">
            <w:pPr>
              <w:pStyle w:val="ListParagraph"/>
              <w:numPr>
                <w:ilvl w:val="0"/>
                <w:numId w:val="4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main advantages and disadvantages of the methods</w:t>
            </w: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E24CC0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 the diagnosis</w:t>
            </w: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f viral infections</w:t>
            </w: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AA6D83" w:rsidRPr="00E24CC0" w14:paraId="3DB1A618" w14:textId="77777777" w:rsidTr="002F60CF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D2969B4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82" w:type="dxa"/>
            <w:gridSpan w:val="2"/>
            <w:vAlign w:val="center"/>
          </w:tcPr>
          <w:p w14:paraId="28C8E2CD" w14:textId="77777777" w:rsidR="00AA6D83" w:rsidRPr="0088157F" w:rsidRDefault="00AA6D83" w:rsidP="002F60C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8157F">
              <w:rPr>
                <w:rFonts w:cstheme="minorHAnsi"/>
                <w:b/>
                <w:color w:val="000000"/>
                <w:sz w:val="18"/>
                <w:szCs w:val="18"/>
              </w:rPr>
              <w:t>SKILLS</w:t>
            </w:r>
          </w:p>
        </w:tc>
      </w:tr>
      <w:tr w:rsidR="00AA6D83" w:rsidRPr="00E24CC0" w14:paraId="09C0D641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33DB577" w14:textId="77777777" w:rsidR="00AA6D83" w:rsidRPr="00E24CC0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516792C3" w14:textId="77777777" w:rsidR="00AA6D8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MICROBIOLOGY LAB –</w:t>
            </w:r>
            <w:r>
              <w:t xml:space="preserve"> </w:t>
            </w:r>
            <w:r w:rsidRPr="008F2124">
              <w:rPr>
                <w:rFonts w:asciiTheme="minorHAnsi" w:hAnsiTheme="minorHAnsi" w:cstheme="minorHAnsi"/>
                <w:sz w:val="18"/>
                <w:szCs w:val="18"/>
              </w:rPr>
              <w:t xml:space="preserve">Automated ELISA and 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iagnosis of Hepatitis viruses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(DRY LAB) </w:t>
            </w:r>
          </w:p>
          <w:p w14:paraId="0D761856" w14:textId="5BC7EA4D" w:rsidR="00AA6D83" w:rsidRPr="00673BA3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(P-</w:t>
            </w:r>
            <w:r w:rsidR="00095AE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6250" w:type="dxa"/>
          </w:tcPr>
          <w:p w14:paraId="06905863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ELISA in automatized system</w:t>
            </w:r>
          </w:p>
          <w:p w14:paraId="6A9B89D5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  the markers detectable by ELISA for HAV  </w:t>
            </w:r>
          </w:p>
          <w:p w14:paraId="6C038F3C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Name the marker for acute HAV infection </w:t>
            </w:r>
          </w:p>
          <w:p w14:paraId="5F9AEF59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sz w:val="18"/>
                <w:szCs w:val="18"/>
              </w:rPr>
              <w:t xml:space="preserve">Name the marker for past HAV infection </w:t>
            </w:r>
          </w:p>
          <w:p w14:paraId="55DD2197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antigens detectable in sera for HBV infection</w:t>
            </w:r>
          </w:p>
          <w:p w14:paraId="1F5E8C27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sz w:val="18"/>
                <w:szCs w:val="18"/>
              </w:rPr>
              <w:t>List the antigens detectable in sera for HBV infection</w:t>
            </w:r>
          </w:p>
          <w:p w14:paraId="09337609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sz w:val="18"/>
                <w:szCs w:val="18"/>
              </w:rPr>
              <w:t>List  the antibodies formed in HBV infection</w:t>
            </w:r>
          </w:p>
          <w:p w14:paraId="1643DDC9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sz w:val="18"/>
                <w:szCs w:val="18"/>
              </w:rPr>
              <w:t>Name  the marker used in HCV diagnosis by ELISA</w:t>
            </w:r>
          </w:p>
          <w:p w14:paraId="44A0296F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sz w:val="18"/>
                <w:szCs w:val="18"/>
              </w:rPr>
              <w:t>Name the  marker  which shows immunity to HBV</w:t>
            </w:r>
          </w:p>
          <w:p w14:paraId="4F6250C1" w14:textId="77777777" w:rsidR="00AA6D83" w:rsidRPr="0088157F" w:rsidRDefault="00AA6D83" w:rsidP="00181796">
            <w:pPr>
              <w:pStyle w:val="ListParagraph"/>
              <w:numPr>
                <w:ilvl w:val="0"/>
                <w:numId w:val="4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8157F">
              <w:rPr>
                <w:rFonts w:asciiTheme="minorHAnsi" w:hAnsiTheme="minorHAnsi" w:cstheme="minorHAnsi"/>
                <w:sz w:val="18"/>
                <w:szCs w:val="18"/>
              </w:rPr>
              <w:t>List the serologic  markers in acute HBV infection.</w:t>
            </w:r>
          </w:p>
        </w:tc>
      </w:tr>
    </w:tbl>
    <w:p w14:paraId="0F343604" w14:textId="77777777" w:rsidR="007B6CAB" w:rsidRPr="00673BA3" w:rsidRDefault="007B6CAB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89" w:type="dxa"/>
        <w:tblLayout w:type="fixed"/>
        <w:tblLook w:val="04A0" w:firstRow="1" w:lastRow="0" w:firstColumn="1" w:lastColumn="0" w:noHBand="0" w:noVBand="1"/>
      </w:tblPr>
      <w:tblGrid>
        <w:gridCol w:w="707"/>
        <w:gridCol w:w="2832"/>
        <w:gridCol w:w="6250"/>
      </w:tblGrid>
      <w:tr w:rsidR="00CF25B3" w:rsidRPr="00673BA3" w14:paraId="70C16F1D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3"/>
          </w:tcPr>
          <w:p w14:paraId="438C19AA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28FD9E9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9" w:type="dxa"/>
            <w:gridSpan w:val="3"/>
          </w:tcPr>
          <w:p w14:paraId="47D09C01" w14:textId="77777777" w:rsidR="00CF25B3" w:rsidRPr="003E7261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F25B3" w:rsidRPr="00673BA3" w14:paraId="71DDB3FE" w14:textId="77777777" w:rsidTr="005667B6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24B8F01A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832" w:type="dxa"/>
          </w:tcPr>
          <w:p w14:paraId="65DFDD99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250" w:type="dxa"/>
          </w:tcPr>
          <w:p w14:paraId="584533B6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F25B3" w:rsidRPr="00E24CC0" w14:paraId="670C7055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614F002C" w14:textId="77777777" w:rsidR="00CF25B3" w:rsidRPr="00E24CC0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2EC67D37" w14:textId="77777777" w:rsidR="00CF25B3" w:rsidRPr="00E24CC0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2832" w:type="dxa"/>
            <w:tcBorders>
              <w:bottom w:val="single" w:sz="4" w:space="0" w:color="8EAADB" w:themeColor="accent1" w:themeTint="99"/>
            </w:tcBorders>
            <w:vAlign w:val="center"/>
          </w:tcPr>
          <w:p w14:paraId="0FBE69AC" w14:textId="77777777" w:rsidR="00CF25B3" w:rsidRPr="00E24CC0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ed Blood Cell Disorders-Anemia of blood loss, Hemolytic Anemias</w:t>
            </w:r>
            <w:r w:rsidRPr="00E24C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16E891ED" w14:textId="77777777" w:rsidR="00CF25B3" w:rsidRPr="00E24CC0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  <w:tcBorders>
              <w:bottom w:val="single" w:sz="4" w:space="0" w:color="8EAADB" w:themeColor="accent1" w:themeTint="99"/>
            </w:tcBorders>
          </w:tcPr>
          <w:p w14:paraId="7332EB8A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Define hemorrhage, hemolysis, extramedullary hematopoiesis and decreased red cell production </w:t>
            </w:r>
          </w:p>
          <w:p w14:paraId="0383010D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at least four blood tests to evaluate anemia</w:t>
            </w:r>
          </w:p>
          <w:p w14:paraId="53CC0333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Define adult reference ranges for red blood cells </w:t>
            </w:r>
          </w:p>
          <w:p w14:paraId="54A38D33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Define clinical manifestations of anemias </w:t>
            </w:r>
          </w:p>
          <w:p w14:paraId="216CB6EB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differential diagnosis of anemias in concurrence with the laboratory findings</w:t>
            </w:r>
          </w:p>
          <w:p w14:paraId="62B22398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types of hemolytic anemia (Hereditary Spherocytosis, Sickle Cell Anemia, Thalassemia, Glucose-6-Phosphate Dehydrogenase Deficiency, Immunohemolytic Anemia, Malaria)</w:t>
            </w:r>
          </w:p>
        </w:tc>
      </w:tr>
      <w:tr w:rsidR="00CF25B3" w:rsidRPr="00E24CC0" w14:paraId="79BD4C9C" w14:textId="77777777" w:rsidTr="005667B6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33E5F38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6AD7C839" w14:textId="77777777" w:rsidR="00CF25B3" w:rsidRPr="00E24CC0" w:rsidRDefault="00CF25B3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nemia Of Diminished Erythropoiesis, polycythemia</w:t>
            </w:r>
          </w:p>
          <w:p w14:paraId="73292D96" w14:textId="77777777" w:rsidR="00CF25B3" w:rsidRPr="00E24CC0" w:rsidRDefault="00CF25B3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6250" w:type="dxa"/>
          </w:tcPr>
          <w:p w14:paraId="0DC6CF80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Classify the types of anemia of diminished erythropoiesis (Iron Deficiency Anemia, Anemia of Chronic Inflammation, Megaloblastic Anemia, Aplastic Anemia, Myelophthisic Anemia)</w:t>
            </w:r>
          </w:p>
          <w:p w14:paraId="1F132CA8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mechanisms of anemia of diminished erythropoiesis</w:t>
            </w:r>
          </w:p>
          <w:p w14:paraId="3DA4E3A0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types and causes of Polycythemia</w:t>
            </w:r>
          </w:p>
        </w:tc>
      </w:tr>
      <w:tr w:rsidR="00CF25B3" w:rsidRPr="00E24CC0" w14:paraId="3FC4A1C9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E30F48E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7B1B533D" w14:textId="77777777" w:rsidR="005667B6" w:rsidRDefault="00CF25B3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</w:rPr>
              <w:t>Non-Neoplastic Disorders Of White Blood Cells</w:t>
            </w:r>
          </w:p>
          <w:p w14:paraId="3F948EF6" w14:textId="4179DCE0" w:rsidR="00CF25B3" w:rsidRPr="00E24CC0" w:rsidRDefault="00CF25B3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E24CC0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6250" w:type="dxa"/>
          </w:tcPr>
          <w:p w14:paraId="413D4557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Define leukopenia, lymphopenia, leutropenia and agranulocytosis </w:t>
            </w:r>
          </w:p>
          <w:p w14:paraId="6699E981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mechanisms underlying leukopenia, lymphopenia, neutropenia</w:t>
            </w:r>
          </w:p>
          <w:p w14:paraId="399FDDF8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ifferentiate reactive leukocytosis and leukemoid reaction</w:t>
            </w:r>
          </w:p>
          <w:p w14:paraId="45134058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causes of leukocytosis</w:t>
            </w:r>
          </w:p>
          <w:p w14:paraId="0E98543A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fine the clinical, pathological and laboratory findings of infectious mononucleosis</w:t>
            </w:r>
          </w:p>
          <w:p w14:paraId="04E3E9E6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Explain relation of Epstein-Barr Virus with different cancers </w:t>
            </w:r>
          </w:p>
          <w:p w14:paraId="3690D234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Group chronic nonspecific lymphadenitis into subtypes</w:t>
            </w:r>
          </w:p>
          <w:p w14:paraId="6CDCF0D3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specific pathological changes of chronic nonspecific lymphadenitis</w:t>
            </w:r>
          </w:p>
          <w:p w14:paraId="730FC9FB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Explain the differences of the acute and chronic Lymphadenitis regarding the mechanism and morphological features</w:t>
            </w:r>
          </w:p>
        </w:tc>
      </w:tr>
      <w:tr w:rsidR="00CF25B3" w:rsidRPr="00E24CC0" w14:paraId="7C187109" w14:textId="77777777" w:rsidTr="005667B6">
        <w:trPr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57F82BE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37C7B45A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Neoplastic proliferations of white cells, lymphoid neoplasms 1</w:t>
            </w:r>
          </w:p>
          <w:p w14:paraId="035EA7F5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E24CC0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615E0B83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fine the five types of B cell and T cell neoplasms</w:t>
            </w:r>
          </w:p>
          <w:p w14:paraId="6FEC928E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Define diagnostic immunohistochemical markers for B and T cells lymphomas </w:t>
            </w:r>
          </w:p>
          <w:p w14:paraId="61BF35FD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fine lymphoid, myeloid and histiocytic neoplasms</w:t>
            </w:r>
          </w:p>
          <w:p w14:paraId="7F871408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underlying pathogenic differences (immunophenotypic differences) in lymphoid neoplasms</w:t>
            </w:r>
          </w:p>
        </w:tc>
      </w:tr>
      <w:tr w:rsidR="00CF25B3" w:rsidRPr="00E24CC0" w14:paraId="0265FAA8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0B56978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5A9BFC88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Neoplastic proliferations of white cells, lymphoid neoplasms  2</w:t>
            </w:r>
          </w:p>
          <w:p w14:paraId="2D33C260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highlight w:val="white"/>
              </w:rPr>
            </w:pPr>
            <w:r w:rsidRPr="00E24CC0">
              <w:rPr>
                <w:rFonts w:eastAsia="Times New Roman" w:cstheme="minorHAnsi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35B4B5F7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morphological patterns of the mantle cell, Burkitt, follicular and diffuse large B cell lymphomas</w:t>
            </w:r>
          </w:p>
          <w:p w14:paraId="70B59D71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carcinogenesis in different types of  lymphomas</w:t>
            </w:r>
          </w:p>
        </w:tc>
      </w:tr>
      <w:tr w:rsidR="00CF25B3" w:rsidRPr="00E24CC0" w14:paraId="508A6009" w14:textId="77777777" w:rsidTr="005667B6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D4DA339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467B9148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Plasma cell neoplasms and related entities</w:t>
            </w:r>
          </w:p>
          <w:p w14:paraId="0D816441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E24CC0">
              <w:rPr>
                <w:rFonts w:eastAsia="Times New Roman" w:cstheme="minorHAnsi"/>
                <w:sz w:val="18"/>
                <w:szCs w:val="18"/>
              </w:rPr>
              <w:t>(T-1)</w:t>
            </w:r>
          </w:p>
          <w:p w14:paraId="37EFD713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highlight w:val="white"/>
              </w:rPr>
            </w:pPr>
          </w:p>
        </w:tc>
        <w:tc>
          <w:tcPr>
            <w:tcW w:w="6250" w:type="dxa"/>
          </w:tcPr>
          <w:p w14:paraId="071AB5FE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Classify the plasma cell neoplasms </w:t>
            </w:r>
          </w:p>
          <w:p w14:paraId="26C48CB2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morphological patterns of the plasma cell neoplasms</w:t>
            </w:r>
          </w:p>
          <w:p w14:paraId="5D563DB6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Explain the clinical and laboratory findings of the multiple myelom</w:t>
            </w:r>
          </w:p>
        </w:tc>
      </w:tr>
      <w:tr w:rsidR="00CF25B3" w:rsidRPr="00E24CC0" w14:paraId="28AE6EBC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79308D7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0EC71C91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Myeloid neoplasms, acute myeloid leukemia, myelodysplastic syndromes</w:t>
            </w:r>
          </w:p>
          <w:p w14:paraId="079F8ED7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highlight w:val="white"/>
              </w:rPr>
            </w:pPr>
            <w:r w:rsidRPr="00E24CC0">
              <w:rPr>
                <w:rFonts w:eastAsia="Times New Roman" w:cstheme="minorHAnsi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0F378F5F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fine the differences between acute and chronic leukemia</w:t>
            </w:r>
          </w:p>
          <w:p w14:paraId="6183EB01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fine the differences between lymphoma and leukemia</w:t>
            </w:r>
          </w:p>
          <w:p w14:paraId="1CDB67BF" w14:textId="77777777" w:rsidR="00CF25B3" w:rsidRPr="00E24CC0" w:rsidRDefault="00CF25B3" w:rsidP="00181796">
            <w:pPr>
              <w:pStyle w:val="ListParagraph"/>
              <w:numPr>
                <w:ilvl w:val="0"/>
                <w:numId w:val="2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pathogenesis of acute myeloid leukemias and myelodysplastic syndromes</w:t>
            </w:r>
          </w:p>
          <w:p w14:paraId="2827D0D2" w14:textId="77777777" w:rsidR="00CF25B3" w:rsidRPr="00E24CC0" w:rsidRDefault="00CF25B3" w:rsidP="00181796">
            <w:pPr>
              <w:pStyle w:val="ListParagraph"/>
              <w:numPr>
                <w:ilvl w:val="0"/>
                <w:numId w:val="2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pathogenetic mechanisms of myelodysplastic syndrome</w:t>
            </w:r>
          </w:p>
          <w:p w14:paraId="1A82D83D" w14:textId="77777777" w:rsidR="00CF25B3" w:rsidRPr="00E24CC0" w:rsidRDefault="00CF25B3" w:rsidP="00181796">
            <w:pPr>
              <w:pStyle w:val="ListParagraph"/>
              <w:numPr>
                <w:ilvl w:val="0"/>
                <w:numId w:val="2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histomorphological features of acute myeloid leukemia and myelodysplastic syndromes</w:t>
            </w:r>
          </w:p>
        </w:tc>
      </w:tr>
      <w:tr w:rsidR="00CF25B3" w:rsidRPr="00E24CC0" w14:paraId="724629CB" w14:textId="77777777" w:rsidTr="005667B6">
        <w:trPr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6DADC37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553F137B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6A04E2">
              <w:rPr>
                <w:rFonts w:eastAsia="Times New Roman" w:cstheme="minorHAnsi"/>
                <w:sz w:val="18"/>
                <w:szCs w:val="18"/>
              </w:rPr>
              <w:t>Myeloid neoplasms, myeloproliferative neoplasms, histiocytic neoplasms</w:t>
            </w:r>
          </w:p>
          <w:p w14:paraId="6FDB25EE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E24CC0">
              <w:rPr>
                <w:rFonts w:eastAsia="Times New Roman" w:cstheme="minorHAnsi"/>
                <w:color w:val="000000"/>
                <w:sz w:val="18"/>
                <w:szCs w:val="18"/>
              </w:rPr>
              <w:t>(T-1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6250" w:type="dxa"/>
          </w:tcPr>
          <w:p w14:paraId="454B09E8" w14:textId="77777777" w:rsidR="00CF25B3" w:rsidRPr="00E24CC0" w:rsidRDefault="00CF25B3" w:rsidP="00181796">
            <w:pPr>
              <w:pStyle w:val="ListParagraph"/>
              <w:numPr>
                <w:ilvl w:val="0"/>
                <w:numId w:val="2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pathogenesis of myeloproliferative neoplasms</w:t>
            </w:r>
          </w:p>
          <w:p w14:paraId="6AC7D93A" w14:textId="77777777" w:rsidR="00CF25B3" w:rsidRPr="00E24CC0" w:rsidRDefault="00CF25B3" w:rsidP="00181796">
            <w:pPr>
              <w:pStyle w:val="ListParagraph"/>
              <w:numPr>
                <w:ilvl w:val="0"/>
                <w:numId w:val="2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Classify the myeloproliferative neoplasms</w:t>
            </w:r>
          </w:p>
          <w:p w14:paraId="0FE57F02" w14:textId="77777777" w:rsidR="00CF25B3" w:rsidRPr="00E24CC0" w:rsidRDefault="00CF25B3" w:rsidP="00181796">
            <w:pPr>
              <w:pStyle w:val="ListParagraph"/>
              <w:numPr>
                <w:ilvl w:val="0"/>
                <w:numId w:val="2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histomorphological features of myeloproliferative neoplasms</w:t>
            </w:r>
          </w:p>
        </w:tc>
      </w:tr>
      <w:tr w:rsidR="00CF25B3" w:rsidRPr="00E24CC0" w14:paraId="19047D9C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8BE482F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06E3FB3C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</w:rPr>
              <w:t>Hodgkin Disease</w:t>
            </w:r>
          </w:p>
          <w:p w14:paraId="7329DD33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E24CC0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2817D468" w14:textId="77777777" w:rsidR="00CF25B3" w:rsidRPr="00E24CC0" w:rsidRDefault="00CF25B3" w:rsidP="00181796">
            <w:pPr>
              <w:pStyle w:val="ListParagraph"/>
              <w:numPr>
                <w:ilvl w:val="0"/>
                <w:numId w:val="2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pathogenesis of Hodgkin Disease</w:t>
            </w:r>
          </w:p>
          <w:p w14:paraId="353C5C65" w14:textId="77777777" w:rsidR="00CF25B3" w:rsidRPr="00E24CC0" w:rsidRDefault="00CF25B3" w:rsidP="00181796">
            <w:pPr>
              <w:pStyle w:val="ListParagraph"/>
              <w:numPr>
                <w:ilvl w:val="0"/>
                <w:numId w:val="2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Classify Hodgkin Disease into histological subgroups</w:t>
            </w:r>
          </w:p>
          <w:p w14:paraId="67B15486" w14:textId="77777777" w:rsidR="00CF25B3" w:rsidRPr="00E24CC0" w:rsidRDefault="00CF25B3" w:rsidP="00181796">
            <w:pPr>
              <w:pStyle w:val="ListParagraph"/>
              <w:numPr>
                <w:ilvl w:val="0"/>
                <w:numId w:val="2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Describe the histomorphological features of the Hodgkin Disease and explain the prognosis of them</w:t>
            </w:r>
          </w:p>
        </w:tc>
      </w:tr>
      <w:tr w:rsidR="00CF25B3" w:rsidRPr="00E24CC0" w14:paraId="5D665E18" w14:textId="77777777" w:rsidTr="005667B6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C5396D9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0DCEE01F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</w:rPr>
              <w:t>Bleeding Disorders</w:t>
            </w:r>
          </w:p>
          <w:p w14:paraId="5478BE35" w14:textId="77777777" w:rsidR="00CF25B3" w:rsidRPr="00E24CC0" w:rsidRDefault="00CF25B3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E24CC0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250" w:type="dxa"/>
          </w:tcPr>
          <w:p w14:paraId="3725D2E4" w14:textId="77777777" w:rsidR="00CF25B3" w:rsidRPr="00E24CC0" w:rsidRDefault="00CF25B3" w:rsidP="00181796">
            <w:pPr>
              <w:pStyle w:val="ListParagraph"/>
              <w:numPr>
                <w:ilvl w:val="0"/>
                <w:numId w:val="2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pathogenesis of bleeding disorders.</w:t>
            </w:r>
          </w:p>
          <w:p w14:paraId="41185449" w14:textId="77777777" w:rsidR="00CF25B3" w:rsidRPr="00E24CC0" w:rsidRDefault="00CF25B3" w:rsidP="00181796">
            <w:pPr>
              <w:pStyle w:val="ListParagraph"/>
              <w:numPr>
                <w:ilvl w:val="0"/>
                <w:numId w:val="2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the bleeding disorders</w:t>
            </w:r>
          </w:p>
        </w:tc>
      </w:tr>
      <w:tr w:rsidR="00CF25B3" w:rsidRPr="00E24CC0" w14:paraId="18F7794A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B3495F0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  <w:vAlign w:val="center"/>
          </w:tcPr>
          <w:p w14:paraId="6B68DC25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  <w:r w:rsidRPr="006A04E2">
              <w:rPr>
                <w:rFonts w:cstheme="minorHAnsi"/>
                <w:color w:val="000000"/>
                <w:sz w:val="18"/>
                <w:szCs w:val="18"/>
                <w:lang w:val="en-US"/>
              </w:rPr>
              <w:t>Disorders Of Spleen And Thymus</w:t>
            </w:r>
            <w:r w:rsidRPr="00E24CC0">
              <w:rPr>
                <w:rFonts w:cstheme="minorHAnsi"/>
                <w:color w:val="000000"/>
                <w:sz w:val="18"/>
                <w:szCs w:val="18"/>
                <w:lang w:val="en-US"/>
              </w:rPr>
              <w:t xml:space="preserve"> </w:t>
            </w:r>
          </w:p>
          <w:p w14:paraId="30D26DFB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E24CC0">
              <w:rPr>
                <w:rFonts w:cstheme="minorHAnsi"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6250" w:type="dxa"/>
          </w:tcPr>
          <w:p w14:paraId="13D1F773" w14:textId="77777777" w:rsidR="00CF25B3" w:rsidRPr="00E24CC0" w:rsidRDefault="00CF25B3" w:rsidP="00181796">
            <w:pPr>
              <w:pStyle w:val="ListParagraph"/>
              <w:numPr>
                <w:ilvl w:val="0"/>
                <w:numId w:val="2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thymus diseases</w:t>
            </w:r>
          </w:p>
          <w:p w14:paraId="790EB244" w14:textId="77777777" w:rsidR="00CF25B3" w:rsidRPr="00E24CC0" w:rsidRDefault="00CF25B3" w:rsidP="00181796">
            <w:pPr>
              <w:pStyle w:val="ListParagraph"/>
              <w:numPr>
                <w:ilvl w:val="0"/>
                <w:numId w:val="2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assive splenomegaly reasons</w:t>
            </w:r>
          </w:p>
          <w:p w14:paraId="43D9E373" w14:textId="77777777" w:rsidR="00CF25B3" w:rsidRPr="00E24CC0" w:rsidRDefault="00CF25B3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CF25B3" w:rsidRPr="00E24CC0" w14:paraId="342F9660" w14:textId="77777777" w:rsidTr="005F064A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8F4BC6F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9082" w:type="dxa"/>
            <w:gridSpan w:val="2"/>
            <w:vAlign w:val="center"/>
          </w:tcPr>
          <w:p w14:paraId="0FEDE324" w14:textId="77777777" w:rsidR="00CF25B3" w:rsidRPr="00B21F81" w:rsidRDefault="00CF25B3" w:rsidP="005F064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SKILLS</w:t>
            </w:r>
          </w:p>
        </w:tc>
      </w:tr>
      <w:tr w:rsidR="00CF25B3" w:rsidRPr="00E24CC0" w14:paraId="6869A256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0A8A07E" w14:textId="77777777" w:rsidR="00CF25B3" w:rsidRPr="00E24CC0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2" w:type="dxa"/>
          </w:tcPr>
          <w:p w14:paraId="0021BD6C" w14:textId="77777777" w:rsidR="00CF25B3" w:rsidRPr="00E24CC0" w:rsidRDefault="00CF25B3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E24CC0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LAB-2</w:t>
            </w:r>
          </w:p>
        </w:tc>
        <w:tc>
          <w:tcPr>
            <w:tcW w:w="6250" w:type="dxa"/>
          </w:tcPr>
          <w:p w14:paraId="296C7BD4" w14:textId="77777777" w:rsidR="00CF25B3" w:rsidRPr="00E24CC0" w:rsidRDefault="00CF25B3" w:rsidP="00181796">
            <w:pPr>
              <w:pStyle w:val="ListParagraph"/>
              <w:numPr>
                <w:ilvl w:val="0"/>
                <w:numId w:val="2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Gain the ability of identifying the pathological areas in normal tissues microscopically</w:t>
            </w:r>
          </w:p>
          <w:p w14:paraId="41D73235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 xml:space="preserve">Recognize histomorphologic findings of acute and chronic nonspecific lymphadenitis </w:t>
            </w:r>
          </w:p>
          <w:p w14:paraId="77ADFA56" w14:textId="77777777" w:rsidR="00CF25B3" w:rsidRPr="00E24CC0" w:rsidRDefault="00CF25B3" w:rsidP="00181796">
            <w:pPr>
              <w:pStyle w:val="ListParagraph"/>
              <w:widowControl w:val="0"/>
              <w:numPr>
                <w:ilvl w:val="0"/>
                <w:numId w:val="2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24CC0">
              <w:rPr>
                <w:rFonts w:asciiTheme="minorHAnsi" w:hAnsiTheme="minorHAnsi" w:cstheme="minorHAnsi"/>
                <w:sz w:val="18"/>
                <w:szCs w:val="18"/>
              </w:rPr>
              <w:t>Get through to subtypes of lymphoid neoplasms microscopically</w:t>
            </w:r>
          </w:p>
        </w:tc>
      </w:tr>
    </w:tbl>
    <w:p w14:paraId="3785A911" w14:textId="77777777" w:rsidR="00CF25B3" w:rsidRPr="00E24CC0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716"/>
        <w:gridCol w:w="2823"/>
        <w:gridCol w:w="6379"/>
      </w:tblGrid>
      <w:tr w:rsidR="008A7822" w:rsidRPr="00673BA3" w14:paraId="3E5B1A71" w14:textId="77777777" w:rsidTr="00566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358159B4" w14:textId="77777777" w:rsidR="008A7822" w:rsidRPr="00673BA3" w:rsidRDefault="008A7822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8A7822" w:rsidRPr="00673BA3" w14:paraId="00839652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481248E7" w14:textId="77777777" w:rsidR="008A7822" w:rsidRPr="003E7261" w:rsidRDefault="008A7822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8A7822" w:rsidRPr="00673BA3" w14:paraId="48DE95CD" w14:textId="77777777" w:rsidTr="005667B6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32A7771" w14:textId="77777777" w:rsidR="008A7822" w:rsidRPr="00673BA3" w:rsidRDefault="008A7822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823" w:type="dxa"/>
          </w:tcPr>
          <w:p w14:paraId="1F3517F9" w14:textId="77777777" w:rsidR="008A7822" w:rsidRPr="00673BA3" w:rsidRDefault="008A7822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379" w:type="dxa"/>
          </w:tcPr>
          <w:p w14:paraId="52E57C4E" w14:textId="77777777" w:rsidR="008A7822" w:rsidRPr="00673BA3" w:rsidRDefault="008A7822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8A7822" w:rsidRPr="00673BA3" w14:paraId="2AFF6314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1E25AEAB" w14:textId="77777777" w:rsidR="008A7822" w:rsidRPr="00673BA3" w:rsidRDefault="008A7822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26AA9DC1" w14:textId="77777777" w:rsidR="008A7822" w:rsidRPr="00673BA3" w:rsidRDefault="008A7822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2823" w:type="dxa"/>
            <w:tcBorders>
              <w:bottom w:val="single" w:sz="4" w:space="0" w:color="8EAADB" w:themeColor="accent1" w:themeTint="99"/>
            </w:tcBorders>
            <w:vAlign w:val="center"/>
          </w:tcPr>
          <w:p w14:paraId="7A72C176" w14:textId="77777777" w:rsidR="008A7822" w:rsidRPr="006A04E2" w:rsidRDefault="008A7822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sz w:val="18"/>
                <w:szCs w:val="18"/>
              </w:rPr>
              <w:t>Agents Used in Dyslipidemia</w:t>
            </w:r>
          </w:p>
          <w:p w14:paraId="1F74CF98" w14:textId="77777777" w:rsidR="008A7822" w:rsidRPr="006A04E2" w:rsidRDefault="008A7822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6379" w:type="dxa"/>
            <w:tcBorders>
              <w:bottom w:val="single" w:sz="4" w:space="0" w:color="8EAADB" w:themeColor="accent1" w:themeTint="99"/>
            </w:tcBorders>
          </w:tcPr>
          <w:p w14:paraId="5F4CBA48" w14:textId="77777777" w:rsidR="008A7822" w:rsidRPr="00673BA3" w:rsidRDefault="008A7822" w:rsidP="00181796">
            <w:pPr>
              <w:pStyle w:val="ListParagraph"/>
              <w:numPr>
                <w:ilvl w:val="0"/>
                <w:numId w:val="2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roposed role of lipoproteins in the formation of atherosclerotic plaques.</w:t>
            </w:r>
          </w:p>
          <w:p w14:paraId="1D93419D" w14:textId="77777777" w:rsidR="008A7822" w:rsidRPr="00673BA3" w:rsidRDefault="008A7822" w:rsidP="00181796">
            <w:pPr>
              <w:pStyle w:val="ListParagraph"/>
              <w:numPr>
                <w:ilvl w:val="0"/>
                <w:numId w:val="2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dietary management of hyperlipidemia.</w:t>
            </w:r>
          </w:p>
          <w:p w14:paraId="3548D544" w14:textId="77777777" w:rsidR="008A7822" w:rsidRPr="00673BA3" w:rsidRDefault="008A7822" w:rsidP="00181796">
            <w:pPr>
              <w:pStyle w:val="ListParagraph"/>
              <w:numPr>
                <w:ilvl w:val="0"/>
                <w:numId w:val="2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5 main classes of drugs used to treat hyperlipidemia. For each, describe the mechanism of action, effects on serum lipid concentrations, and adverse effects.</w:t>
            </w:r>
          </w:p>
          <w:p w14:paraId="462A5224" w14:textId="77777777" w:rsidR="008A7822" w:rsidRPr="00673BA3" w:rsidRDefault="008A7822" w:rsidP="00181796">
            <w:pPr>
              <w:pStyle w:val="ListParagraph"/>
              <w:numPr>
                <w:ilvl w:val="0"/>
                <w:numId w:val="2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n the basis of a set of baseline serum lipid values, propose a rational drug treatment regimen.</w:t>
            </w:r>
          </w:p>
          <w:p w14:paraId="609E1102" w14:textId="77777777" w:rsidR="008A7822" w:rsidRPr="00673BA3" w:rsidRDefault="008A7822" w:rsidP="00181796">
            <w:pPr>
              <w:pStyle w:val="ListParagraph"/>
              <w:numPr>
                <w:ilvl w:val="0"/>
                <w:numId w:val="22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Argue the merits of combined drug therapy for some diseases, and list 3 rational drug combinations.</w:t>
            </w:r>
          </w:p>
        </w:tc>
      </w:tr>
      <w:tr w:rsidR="008A7822" w:rsidRPr="00673BA3" w14:paraId="081F8D5B" w14:textId="77777777" w:rsidTr="005667B6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288B894" w14:textId="77777777" w:rsidR="008A7822" w:rsidRPr="00673BA3" w:rsidRDefault="008A7822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3" w:type="dxa"/>
            <w:vAlign w:val="center"/>
          </w:tcPr>
          <w:p w14:paraId="721DD616" w14:textId="77777777" w:rsidR="008A7822" w:rsidRPr="00673BA3" w:rsidRDefault="008A7822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sz w:val="18"/>
                <w:szCs w:val="18"/>
              </w:rPr>
              <w:t>Agents Used in Cytopenias; Hematopoietic Growth Factors</w:t>
            </w:r>
          </w:p>
          <w:p w14:paraId="7DAAFF67" w14:textId="77777777" w:rsidR="008A7822" w:rsidRPr="00673BA3" w:rsidRDefault="008A7822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6379" w:type="dxa"/>
          </w:tcPr>
          <w:p w14:paraId="24150489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the 2 most common types of nutritional anemia, and, for each, describe the most likely biochemical causes.</w:t>
            </w:r>
          </w:p>
          <w:p w14:paraId="555BC7D2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agram the normal pathways of absorption, transport, and storage of iron in the human body.</w:t>
            </w:r>
          </w:p>
          <w:p w14:paraId="3D0DAB24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the anemias for which iron supplementation is indicated and those for which it is contraindicated.</w:t>
            </w:r>
          </w:p>
          <w:p w14:paraId="506B547A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List the acute and chronic toxicities of iron.</w:t>
            </w:r>
          </w:p>
          <w:p w14:paraId="4094A257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ketch the dTMP cycle and show how deficiency of folic acid or deficiency of vitamin B12 affects the normal cycle.</w:t>
            </w:r>
          </w:p>
          <w:p w14:paraId="2124AB2A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major hazard involved in the use of folic acid as sole therapy for megaloblastic anemia and indicate on a sketch of the dTMP cycle the biochemical basis of the hazard.</w:t>
            </w:r>
          </w:p>
          <w:p w14:paraId="16C72FA5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3–5 major hematopoietic growth factors that are used clinically and describe the clinical uses and toxicity of each.</w:t>
            </w:r>
          </w:p>
          <w:p w14:paraId="727B880F" w14:textId="77777777" w:rsidR="008A7822" w:rsidRPr="00673BA3" w:rsidRDefault="008A7822" w:rsidP="00181796">
            <w:pPr>
              <w:pStyle w:val="ListParagraph"/>
              <w:numPr>
                <w:ilvl w:val="0"/>
                <w:numId w:val="224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advantage of covalently attaching polyethylene glycol to filgrastim.</w:t>
            </w:r>
          </w:p>
        </w:tc>
      </w:tr>
      <w:tr w:rsidR="008A7822" w:rsidRPr="00673BA3" w14:paraId="0F8F423B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3D7E90BC" w14:textId="77777777" w:rsidR="008A7822" w:rsidRPr="00673BA3" w:rsidRDefault="008A7822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3" w:type="dxa"/>
            <w:vAlign w:val="center"/>
          </w:tcPr>
          <w:p w14:paraId="3B834A5F" w14:textId="77777777" w:rsidR="008A7822" w:rsidRPr="00673BA3" w:rsidRDefault="008A7822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sz w:val="18"/>
                <w:szCs w:val="18"/>
              </w:rPr>
              <w:t>Drugs Used in Disorders of Coagulation</w:t>
            </w:r>
          </w:p>
          <w:p w14:paraId="36C902B1" w14:textId="77777777" w:rsidR="008A7822" w:rsidRPr="00673BA3" w:rsidRDefault="008A7822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6379" w:type="dxa"/>
          </w:tcPr>
          <w:p w14:paraId="58791485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3 major classes of anticlotting drugs and compare their usefulness in venous and arterial thromboses.</w:t>
            </w:r>
          </w:p>
          <w:p w14:paraId="38151273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3 types of anticoagulants and describe their mechanisms of action.</w:t>
            </w:r>
          </w:p>
          <w:p w14:paraId="1B71A158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why the onset of warfarin’s action is relatively slow.</w:t>
            </w:r>
          </w:p>
          <w:p w14:paraId="71475F18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the oral anticoagulants, standard heparin, and LMW heparins with respect to pharmacokinetics, mechanisms, and toxicity.</w:t>
            </w:r>
          </w:p>
          <w:p w14:paraId="5A18096A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Give several examples of warfarin’s role in pharmacokinetic and pharmacodynamic drug interactions.</w:t>
            </w:r>
          </w:p>
          <w:p w14:paraId="672DFE59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agram the role of activated platelets at the site of a damaged blood vessel wall and show where the 4 major classes of antiplatelet drugs act.</w:t>
            </w:r>
          </w:p>
          <w:p w14:paraId="6A838A2D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the pharmacokinetics, clinical uses, and toxicities of the major antiplatelet drugs.</w:t>
            </w:r>
          </w:p>
          <w:p w14:paraId="5358C520" w14:textId="77777777" w:rsidR="008A7822" w:rsidRPr="00673BA3" w:rsidRDefault="008A7822" w:rsidP="00181796">
            <w:pPr>
              <w:pStyle w:val="ListParagraph"/>
              <w:numPr>
                <w:ilvl w:val="0"/>
                <w:numId w:val="22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3 drugs used to treat disorders of excessive bleeding.</w:t>
            </w:r>
          </w:p>
        </w:tc>
      </w:tr>
      <w:tr w:rsidR="008A7822" w:rsidRPr="00673BA3" w14:paraId="21392C9D" w14:textId="77777777" w:rsidTr="005667B6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05EC909A" w14:textId="77777777" w:rsidR="008A7822" w:rsidRPr="00673BA3" w:rsidRDefault="008A7822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23" w:type="dxa"/>
            <w:vAlign w:val="center"/>
          </w:tcPr>
          <w:p w14:paraId="5F741C24" w14:textId="77777777" w:rsidR="008A7822" w:rsidRPr="00673BA3" w:rsidRDefault="008A7822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A04E2">
              <w:rPr>
                <w:rFonts w:cstheme="minorHAnsi"/>
                <w:sz w:val="18"/>
                <w:szCs w:val="18"/>
              </w:rPr>
              <w:t>Cancer Chemotherapy</w:t>
            </w:r>
          </w:p>
          <w:p w14:paraId="046873C3" w14:textId="77777777" w:rsidR="008A7822" w:rsidRPr="00673BA3" w:rsidRDefault="008A7822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4)</w:t>
            </w:r>
          </w:p>
        </w:tc>
        <w:tc>
          <w:tcPr>
            <w:tcW w:w="6379" w:type="dxa"/>
          </w:tcPr>
          <w:p w14:paraId="362DBBC9" w14:textId="77777777" w:rsidR="008A7822" w:rsidRPr="00673BA3" w:rsidRDefault="008A7822" w:rsidP="00181796">
            <w:pPr>
              <w:pStyle w:val="ListParagraph"/>
              <w:numPr>
                <w:ilvl w:val="0"/>
                <w:numId w:val="22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relevance of cell cycle kinetics to the modes of action and clinical uses of anticancer drugs.</w:t>
            </w:r>
          </w:p>
          <w:p w14:paraId="1389CD7D" w14:textId="77777777" w:rsidR="008A7822" w:rsidRPr="00673BA3" w:rsidRDefault="008A7822" w:rsidP="00181796">
            <w:pPr>
              <w:pStyle w:val="ListParagraph"/>
              <w:numPr>
                <w:ilvl w:val="0"/>
                <w:numId w:val="22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3 anticancer drugs that are cell cycle-specific and act at different phases of the cell cycle.</w:t>
            </w:r>
          </w:p>
          <w:p w14:paraId="289CE21E" w14:textId="77777777" w:rsidR="008A7822" w:rsidRPr="00673BA3" w:rsidRDefault="008A7822" w:rsidP="00181796">
            <w:pPr>
              <w:pStyle w:val="ListParagraph"/>
              <w:numPr>
                <w:ilvl w:val="0"/>
                <w:numId w:val="22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echanisms by which tumor cells develop drug resistance.</w:t>
            </w:r>
          </w:p>
          <w:p w14:paraId="259B6B19" w14:textId="77777777" w:rsidR="008A7822" w:rsidRPr="00673BA3" w:rsidRDefault="008A7822" w:rsidP="00181796">
            <w:pPr>
              <w:pStyle w:val="ListParagraph"/>
              <w:numPr>
                <w:ilvl w:val="0"/>
                <w:numId w:val="22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rationale underlying strategies of combination drug chemotherapy and rescue therapies.</w:t>
            </w:r>
          </w:p>
          <w:p w14:paraId="56685B86" w14:textId="77777777" w:rsidR="008A7822" w:rsidRPr="00673BA3" w:rsidRDefault="008A7822" w:rsidP="00181796">
            <w:pPr>
              <w:pStyle w:val="ListParagraph"/>
              <w:numPr>
                <w:ilvl w:val="0"/>
                <w:numId w:val="22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major subclasses of anticancer drugs and describe the mechanisms of action of the main drugs in each subclass.</w:t>
            </w:r>
          </w:p>
          <w:p w14:paraId="7C8BFB6B" w14:textId="77777777" w:rsidR="008A7822" w:rsidRPr="00673BA3" w:rsidRDefault="008A7822" w:rsidP="00181796">
            <w:pPr>
              <w:pStyle w:val="ListParagraph"/>
              <w:numPr>
                <w:ilvl w:val="0"/>
                <w:numId w:val="2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a distinctive “characteristic” dose-limiting toxicity for each of the following anticancer drugs: bleomycin, cisplatin, cyclophosphamide, doxorubicin, and vincristine.</w:t>
            </w:r>
          </w:p>
        </w:tc>
      </w:tr>
    </w:tbl>
    <w:p w14:paraId="1ED3917E" w14:textId="77777777" w:rsidR="008A7822" w:rsidRPr="00673BA3" w:rsidRDefault="008A7822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704"/>
        <w:gridCol w:w="2835"/>
        <w:gridCol w:w="6379"/>
      </w:tblGrid>
      <w:tr w:rsidR="00CF25B3" w:rsidRPr="00673BA3" w14:paraId="737439B1" w14:textId="77777777" w:rsidTr="00566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0AE0F719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52EEE770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4CD643AB" w14:textId="77777777" w:rsidR="00CF25B3" w:rsidRPr="003E7261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F25B3" w:rsidRPr="00673BA3" w14:paraId="599C443B" w14:textId="77777777" w:rsidTr="00566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231983E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835" w:type="dxa"/>
          </w:tcPr>
          <w:p w14:paraId="33AA5339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379" w:type="dxa"/>
          </w:tcPr>
          <w:p w14:paraId="28477D3D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F25B3" w:rsidRPr="00673BA3" w14:paraId="2012D0F4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  <w:vAlign w:val="center"/>
          </w:tcPr>
          <w:p w14:paraId="5AF278AD" w14:textId="77777777" w:rsidR="00CF25B3" w:rsidRPr="00673BA3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230C7E9C" w14:textId="77777777" w:rsidR="00CF25B3" w:rsidRPr="00673BA3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YSIOLOGY</w:t>
            </w:r>
          </w:p>
        </w:tc>
        <w:tc>
          <w:tcPr>
            <w:tcW w:w="2835" w:type="dxa"/>
            <w:tcBorders>
              <w:bottom w:val="single" w:sz="4" w:space="0" w:color="8EAADB" w:themeColor="accent1" w:themeTint="99"/>
            </w:tcBorders>
            <w:vAlign w:val="center"/>
          </w:tcPr>
          <w:p w14:paraId="3161E085" w14:textId="77777777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lood Physiology Overview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 </w:t>
            </w:r>
          </w:p>
          <w:p w14:paraId="12EF0A7D" w14:textId="77777777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379" w:type="dxa"/>
            <w:tcBorders>
              <w:bottom w:val="single" w:sz="4" w:space="0" w:color="8EAADB" w:themeColor="accent1" w:themeTint="99"/>
            </w:tcBorders>
          </w:tcPr>
          <w:p w14:paraId="77720B6A" w14:textId="77777777" w:rsidR="00CF25B3" w:rsidRPr="00673BA3" w:rsidRDefault="00CF25B3" w:rsidP="00181796">
            <w:pPr>
              <w:pStyle w:val="ListParagraph"/>
              <w:numPr>
                <w:ilvl w:val="0"/>
                <w:numId w:val="2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types of information that can be obtained by blood sample analysis</w:t>
            </w:r>
          </w:p>
          <w:p w14:paraId="6D2CCF93" w14:textId="77777777" w:rsidR="00CF25B3" w:rsidRPr="00673BA3" w:rsidRDefault="00CF25B3" w:rsidP="00181796">
            <w:pPr>
              <w:pStyle w:val="ListParagraph"/>
              <w:numPr>
                <w:ilvl w:val="0"/>
                <w:numId w:val="2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Recall the normal ranges of parameters like number of white blood cell, red blood cells, and hemoglobin for females and males </w:t>
            </w:r>
          </w:p>
          <w:p w14:paraId="6B243429" w14:textId="77777777" w:rsidR="00CF25B3" w:rsidRPr="00673BA3" w:rsidRDefault="00CF25B3" w:rsidP="00181796">
            <w:pPr>
              <w:pStyle w:val="ListParagraph"/>
              <w:numPr>
                <w:ilvl w:val="0"/>
                <w:numId w:val="2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the parameters like hematocrit, MCV, MCH, MCHC, RDW and recall the normal ranges for males and females. </w:t>
            </w:r>
          </w:p>
          <w:p w14:paraId="66F1E92D" w14:textId="77777777" w:rsidR="00CF25B3" w:rsidRPr="00673BA3" w:rsidRDefault="00CF25B3" w:rsidP="00181796">
            <w:pPr>
              <w:pStyle w:val="ListParagraph"/>
              <w:numPr>
                <w:ilvl w:val="0"/>
                <w:numId w:val="2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mpare different methods of blood sample analysis (i.e., blood smear preparation, hemocytometer, and hemogram) in terms of information that we can obtain by using them</w:t>
            </w:r>
          </w:p>
          <w:p w14:paraId="698B4CEB" w14:textId="77777777" w:rsidR="00CF25B3" w:rsidRPr="00673BA3" w:rsidRDefault="00CF25B3" w:rsidP="00181796">
            <w:pPr>
              <w:pStyle w:val="ListParagraph"/>
              <w:numPr>
                <w:ilvl w:val="0"/>
                <w:numId w:val="2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possible effects IV solutions with different content and osmolality</w:t>
            </w:r>
          </w:p>
        </w:tc>
      </w:tr>
      <w:tr w:rsidR="00CF25B3" w:rsidRPr="00673BA3" w14:paraId="39C21136" w14:textId="77777777" w:rsidTr="005667B6">
        <w:trPr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CE6E49B" w14:textId="77777777" w:rsidR="00CF25B3" w:rsidRPr="00673BA3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10DCB81F" w14:textId="77777777" w:rsidR="00CF25B3" w:rsidRPr="006A04E2" w:rsidRDefault="00CF25B3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Hemostasis and Coagulation </w:t>
            </w:r>
          </w:p>
          <w:p w14:paraId="7E903E5F" w14:textId="77777777" w:rsidR="00CF25B3" w:rsidRPr="006A04E2" w:rsidRDefault="00CF25B3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6379" w:type="dxa"/>
          </w:tcPr>
          <w:p w14:paraId="7EB5BCCB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vasospasm, role of vasospasm in hemostasis and detailed mechanisms underlying   the vasospasm. </w:t>
            </w:r>
          </w:p>
          <w:p w14:paraId="1D18A25F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formation of platelet plug, role of platelet plug in hemostasis and detailed mechanisms underlying   the platelet plug formation. </w:t>
            </w:r>
          </w:p>
          <w:p w14:paraId="5519DC45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formation of blood clot, role of blood clot in hemostasis and detailed mechanisms underlying   the blood clot formation. </w:t>
            </w:r>
          </w:p>
          <w:p w14:paraId="5C242106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Name each component of intrinsic and extrinsic coagulation pathways </w:t>
            </w:r>
          </w:p>
          <w:p w14:paraId="7113DAD6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process of prevention of blood clotting</w:t>
            </w:r>
          </w:p>
          <w:p w14:paraId="21BF4705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procoagulant and anticoagulants factors and their specific roles</w:t>
            </w:r>
          </w:p>
          <w:p w14:paraId="42144749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oncept of fibrinolysis and name factors promoting fibrinolysis</w:t>
            </w:r>
          </w:p>
          <w:p w14:paraId="1EFF8567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bleeding diathesis and role of individual factors in bleeding diathesis</w:t>
            </w:r>
          </w:p>
          <w:p w14:paraId="4BAD77A4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Name a few clinically important diseases due to abnormal coagulation</w:t>
            </w:r>
          </w:p>
          <w:p w14:paraId="58D3A365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natural and artificial anticoagulants</w:t>
            </w:r>
          </w:p>
          <w:p w14:paraId="4A304B35" w14:textId="77777777" w:rsidR="00CF25B3" w:rsidRPr="00673BA3" w:rsidRDefault="00CF25B3" w:rsidP="00181796">
            <w:pPr>
              <w:pStyle w:val="ListParagraph"/>
              <w:numPr>
                <w:ilvl w:val="0"/>
                <w:numId w:val="2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coagulation test that are used in clinical practice and physiology underlying these tests</w:t>
            </w:r>
          </w:p>
        </w:tc>
      </w:tr>
    </w:tbl>
    <w:p w14:paraId="1599A97E" w14:textId="77777777" w:rsidR="00CF25B3" w:rsidRPr="00673BA3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704"/>
        <w:gridCol w:w="2835"/>
        <w:gridCol w:w="6379"/>
      </w:tblGrid>
      <w:tr w:rsidR="00CF25B3" w:rsidRPr="00673BA3" w14:paraId="28680943" w14:textId="77777777" w:rsidTr="00566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43081706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160F6CB7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3A381F24" w14:textId="77777777" w:rsidR="00CF25B3" w:rsidRPr="003E7261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F25B3" w:rsidRPr="00673BA3" w14:paraId="4754D721" w14:textId="77777777" w:rsidTr="00566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8CA6AA4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835" w:type="dxa"/>
          </w:tcPr>
          <w:p w14:paraId="3869FE54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379" w:type="dxa"/>
          </w:tcPr>
          <w:p w14:paraId="554EB3CE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4C0181" w:rsidRPr="00673BA3" w14:paraId="2BCB3F06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  <w:vAlign w:val="center"/>
          </w:tcPr>
          <w:p w14:paraId="1CCDD90B" w14:textId="77777777" w:rsidR="004C0181" w:rsidRPr="00673BA3" w:rsidRDefault="004C0181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200C3C7C" w14:textId="77777777" w:rsidR="004C0181" w:rsidRPr="00673BA3" w:rsidRDefault="004C0181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UBLIC HEALTH</w:t>
            </w:r>
          </w:p>
        </w:tc>
        <w:tc>
          <w:tcPr>
            <w:tcW w:w="2835" w:type="dxa"/>
            <w:tcBorders>
              <w:bottom w:val="single" w:sz="4" w:space="0" w:color="8EAADB" w:themeColor="accent1" w:themeTint="99"/>
            </w:tcBorders>
            <w:vAlign w:val="center"/>
          </w:tcPr>
          <w:p w14:paraId="10793173" w14:textId="3587F13C" w:rsidR="004C0181" w:rsidRPr="00673BA3" w:rsidRDefault="004C0181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evention of Cancer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146AB86F" w14:textId="77777777" w:rsidR="004C0181" w:rsidRPr="00673BA3" w:rsidRDefault="004C0181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379" w:type="dxa"/>
            <w:tcBorders>
              <w:bottom w:val="single" w:sz="4" w:space="0" w:color="8EAADB" w:themeColor="accent1" w:themeTint="99"/>
            </w:tcBorders>
          </w:tcPr>
          <w:p w14:paraId="4F1C4566" w14:textId="77777777" w:rsidR="004C0181" w:rsidRPr="00673BA3" w:rsidRDefault="004C0181" w:rsidP="00181796">
            <w:pPr>
              <w:pStyle w:val="ListParagraph"/>
              <w:numPr>
                <w:ilvl w:val="0"/>
                <w:numId w:val="24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major causes of cancers, risk factors &amp; prevention strategies</w:t>
            </w:r>
          </w:p>
          <w:p w14:paraId="0A9F4535" w14:textId="77777777" w:rsidR="004C0181" w:rsidRPr="00673BA3" w:rsidRDefault="004C0181" w:rsidP="00181796">
            <w:pPr>
              <w:pStyle w:val="ListParagraph"/>
              <w:numPr>
                <w:ilvl w:val="0"/>
                <w:numId w:val="24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differences between primary, secondary and tertiary prevention of cancer</w:t>
            </w:r>
          </w:p>
          <w:p w14:paraId="2CB4B688" w14:textId="2643D623" w:rsidR="004C0181" w:rsidRPr="00673BA3" w:rsidRDefault="004C0181" w:rsidP="00181796">
            <w:pPr>
              <w:pStyle w:val="ListParagraph"/>
              <w:numPr>
                <w:ilvl w:val="0"/>
                <w:numId w:val="24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the screening programme 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T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urkey</w:t>
            </w:r>
          </w:p>
        </w:tc>
      </w:tr>
      <w:tr w:rsidR="004C0181" w:rsidRPr="00673BA3" w14:paraId="00322929" w14:textId="77777777" w:rsidTr="005667B6">
        <w:trPr>
          <w:trHeight w:val="10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2ABD7D02" w14:textId="77777777" w:rsidR="004C0181" w:rsidRPr="00673BA3" w:rsidRDefault="004C0181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42717BDC" w14:textId="77777777" w:rsidR="004C0181" w:rsidRPr="00673BA3" w:rsidRDefault="004C0181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bacco:Prevention Strategies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16A9815D" w14:textId="77777777" w:rsidR="004C0181" w:rsidRPr="00673BA3" w:rsidRDefault="004C0181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6379" w:type="dxa"/>
          </w:tcPr>
          <w:p w14:paraId="7FD48979" w14:textId="77777777" w:rsidR="004C0181" w:rsidRPr="00673BA3" w:rsidRDefault="004C0181" w:rsidP="00181796">
            <w:pPr>
              <w:pStyle w:val="ListParagraph"/>
              <w:numPr>
                <w:ilvl w:val="0"/>
                <w:numId w:val="24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Classify the scientific interventions for tobacco use. </w:t>
            </w:r>
          </w:p>
          <w:p w14:paraId="17AAEC1B" w14:textId="77777777" w:rsidR="004C0181" w:rsidRPr="00673BA3" w:rsidRDefault="004C0181" w:rsidP="00181796">
            <w:pPr>
              <w:pStyle w:val="ListParagraph"/>
              <w:numPr>
                <w:ilvl w:val="0"/>
                <w:numId w:val="24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nicotine dependence and nicotine withdrawal symptoms </w:t>
            </w:r>
          </w:p>
          <w:p w14:paraId="1330991C" w14:textId="77777777" w:rsidR="004C0181" w:rsidRPr="00673BA3" w:rsidRDefault="004C0181" w:rsidP="00181796">
            <w:pPr>
              <w:pStyle w:val="ListParagraph"/>
              <w:numPr>
                <w:ilvl w:val="0"/>
                <w:numId w:val="24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health benefits of quitting smoking </w:t>
            </w:r>
          </w:p>
          <w:p w14:paraId="4A6E7DB8" w14:textId="77777777" w:rsidR="004C0181" w:rsidRPr="00673BA3" w:rsidRDefault="004C0181" w:rsidP="00181796">
            <w:pPr>
              <w:pStyle w:val="ListParagraph"/>
              <w:numPr>
                <w:ilvl w:val="0"/>
                <w:numId w:val="24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evidence-based ways for quitting smoking</w:t>
            </w:r>
          </w:p>
          <w:p w14:paraId="0BD9DEAD" w14:textId="77777777" w:rsidR="004C0181" w:rsidRPr="00673BA3" w:rsidRDefault="004C0181" w:rsidP="00181796">
            <w:pPr>
              <w:pStyle w:val="ListParagraph"/>
              <w:numPr>
                <w:ilvl w:val="0"/>
                <w:numId w:val="24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stages of tobacco initiation</w:t>
            </w:r>
          </w:p>
          <w:p w14:paraId="40405CBA" w14:textId="77777777" w:rsidR="004C0181" w:rsidRPr="00673BA3" w:rsidRDefault="004C0181" w:rsidP="00181796">
            <w:pPr>
              <w:pStyle w:val="ListParagraph"/>
              <w:numPr>
                <w:ilvl w:val="0"/>
                <w:numId w:val="24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community interventions for tobacco use</w:t>
            </w:r>
          </w:p>
        </w:tc>
      </w:tr>
    </w:tbl>
    <w:p w14:paraId="02EA1FDB" w14:textId="77777777" w:rsidR="00CF25B3" w:rsidRPr="00673BA3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704"/>
        <w:gridCol w:w="2835"/>
        <w:gridCol w:w="6379"/>
      </w:tblGrid>
      <w:tr w:rsidR="00CF25B3" w:rsidRPr="00673BA3" w14:paraId="7D84100A" w14:textId="77777777" w:rsidTr="00566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6AD4B72C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11672687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4E68468B" w14:textId="77777777" w:rsidR="00CF25B3" w:rsidRPr="003E7261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CF25B3" w:rsidRPr="00673BA3" w14:paraId="1D1B7518" w14:textId="77777777" w:rsidTr="00566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D3DCF54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835" w:type="dxa"/>
          </w:tcPr>
          <w:p w14:paraId="07478B88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379" w:type="dxa"/>
          </w:tcPr>
          <w:p w14:paraId="5EC094DB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F25B3" w:rsidRPr="00673BA3" w14:paraId="32541C36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extDirection w:val="tbRl"/>
            <w:vAlign w:val="center"/>
          </w:tcPr>
          <w:p w14:paraId="4167E3E6" w14:textId="77777777" w:rsidR="00CF25B3" w:rsidRPr="00673BA3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2835" w:type="dxa"/>
            <w:tcBorders>
              <w:bottom w:val="single" w:sz="4" w:space="0" w:color="8EAADB" w:themeColor="accent1" w:themeTint="99"/>
            </w:tcBorders>
            <w:vAlign w:val="center"/>
          </w:tcPr>
          <w:p w14:paraId="499EC1A6" w14:textId="77777777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A04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rgical Knots And Suturing Techniques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6A77E800" w14:textId="1EB443DB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r w:rsidR="008C5AF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-1, P-1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6379" w:type="dxa"/>
            <w:tcBorders>
              <w:bottom w:val="single" w:sz="4" w:space="0" w:color="8EAADB" w:themeColor="accent1" w:themeTint="99"/>
            </w:tcBorders>
          </w:tcPr>
          <w:p w14:paraId="150C3B05" w14:textId="77777777" w:rsidR="00CF25B3" w:rsidRPr="00673BA3" w:rsidRDefault="00CF25B3" w:rsidP="00181796">
            <w:pPr>
              <w:pStyle w:val="ListParagraph"/>
              <w:numPr>
                <w:ilvl w:val="0"/>
                <w:numId w:val="2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se the characteristics of surgical instruments and sharps, and handle them safely,</w:t>
            </w:r>
          </w:p>
          <w:p w14:paraId="1140DB54" w14:textId="77777777" w:rsidR="00CF25B3" w:rsidRPr="00673BA3" w:rsidRDefault="00CF25B3" w:rsidP="00181796">
            <w:pPr>
              <w:pStyle w:val="ListParagraph"/>
              <w:numPr>
                <w:ilvl w:val="0"/>
                <w:numId w:val="2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and use the correct techniques for laying safe surgical knots</w:t>
            </w:r>
          </w:p>
          <w:p w14:paraId="002AD4F3" w14:textId="77777777" w:rsidR="00CF25B3" w:rsidRPr="00673BA3" w:rsidRDefault="00CF25B3" w:rsidP="00181796">
            <w:pPr>
              <w:pStyle w:val="ListParagraph"/>
              <w:numPr>
                <w:ilvl w:val="0"/>
                <w:numId w:val="2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and use correct, safe suturing techniques</w:t>
            </w:r>
          </w:p>
          <w:p w14:paraId="063820EF" w14:textId="77777777" w:rsidR="00CF25B3" w:rsidRPr="00673BA3" w:rsidRDefault="00CF25B3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</w:tbl>
    <w:p w14:paraId="1505E6E5" w14:textId="77777777" w:rsidR="00A6141C" w:rsidRPr="00673BA3" w:rsidRDefault="00A6141C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717"/>
        <w:gridCol w:w="2822"/>
        <w:gridCol w:w="6379"/>
      </w:tblGrid>
      <w:tr w:rsidR="00CF25B3" w:rsidRPr="00673BA3" w14:paraId="679E120C" w14:textId="77777777" w:rsidTr="00566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51954C54" w14:textId="77777777" w:rsidR="00CF25B3" w:rsidRPr="00673BA3" w:rsidRDefault="00CF25B3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F25B3" w:rsidRPr="00673BA3" w14:paraId="1BD7DF04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</w:tcPr>
          <w:p w14:paraId="362746E7" w14:textId="77777777" w:rsidR="00CF25B3" w:rsidRPr="003E7261" w:rsidRDefault="00CF25B3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F25B3" w:rsidRPr="00673BA3" w14:paraId="2DBC38DF" w14:textId="77777777" w:rsidTr="005667B6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439360CA" w14:textId="77777777" w:rsidR="00CF25B3" w:rsidRPr="00673BA3" w:rsidRDefault="00CF25B3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822" w:type="dxa"/>
          </w:tcPr>
          <w:p w14:paraId="07F4F20A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379" w:type="dxa"/>
          </w:tcPr>
          <w:p w14:paraId="5AF61624" w14:textId="77777777" w:rsidR="00CF25B3" w:rsidRPr="00673BA3" w:rsidRDefault="00CF25B3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F25B3" w:rsidRPr="00673BA3" w14:paraId="3B757EEC" w14:textId="77777777" w:rsidTr="00566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textDirection w:val="tbRl"/>
          </w:tcPr>
          <w:p w14:paraId="28DE9C07" w14:textId="77777777" w:rsidR="00CF25B3" w:rsidRPr="00673BA3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F148A49" w14:textId="77777777" w:rsidR="00CF25B3" w:rsidRPr="00673BA3" w:rsidRDefault="00CF25B3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2822" w:type="dxa"/>
            <w:tcBorders>
              <w:bottom w:val="single" w:sz="4" w:space="0" w:color="8EAADB" w:themeColor="accent1" w:themeTint="99"/>
            </w:tcBorders>
            <w:vAlign w:val="center"/>
          </w:tcPr>
          <w:p w14:paraId="520A193D" w14:textId="77777777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 xml:space="preserve">Chromosome abnormalities </w:t>
            </w:r>
          </w:p>
          <w:p w14:paraId="687729C6" w14:textId="77777777" w:rsidR="00CF25B3" w:rsidRPr="00673BA3" w:rsidRDefault="00CF25B3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>(T-2)</w:t>
            </w:r>
          </w:p>
        </w:tc>
        <w:tc>
          <w:tcPr>
            <w:tcW w:w="6379" w:type="dxa"/>
            <w:tcBorders>
              <w:bottom w:val="single" w:sz="4" w:space="0" w:color="8EAADB" w:themeColor="accent1" w:themeTint="99"/>
            </w:tcBorders>
          </w:tcPr>
          <w:p w14:paraId="3E8A915B" w14:textId="77777777" w:rsidR="00CF25B3" w:rsidRPr="00673BA3" w:rsidRDefault="00CF25B3" w:rsidP="00181796">
            <w:pPr>
              <w:pStyle w:val="ListParagraph"/>
              <w:numPr>
                <w:ilvl w:val="0"/>
                <w:numId w:val="2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details of numerical chromosome abnormalities</w:t>
            </w:r>
          </w:p>
          <w:p w14:paraId="64F736A2" w14:textId="77777777" w:rsidR="00CF25B3" w:rsidRPr="00673BA3" w:rsidRDefault="00CF25B3" w:rsidP="00181796">
            <w:pPr>
              <w:pStyle w:val="ListParagraph"/>
              <w:numPr>
                <w:ilvl w:val="0"/>
                <w:numId w:val="2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details of structural chromosome abnormalities</w:t>
            </w:r>
          </w:p>
          <w:p w14:paraId="7AF7D83D" w14:textId="77777777" w:rsidR="00CF25B3" w:rsidRPr="00673BA3" w:rsidRDefault="00CF25B3" w:rsidP="00181796">
            <w:pPr>
              <w:pStyle w:val="ListParagraph"/>
              <w:numPr>
                <w:ilvl w:val="0"/>
                <w:numId w:val="2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mosaicism of chromosomal abnormalities and incidence of chromosome abnormalities.</w:t>
            </w:r>
          </w:p>
          <w:p w14:paraId="112F91E0" w14:textId="77777777" w:rsidR="00CF25B3" w:rsidRPr="00673BA3" w:rsidRDefault="00CF25B3" w:rsidP="00181796">
            <w:pPr>
              <w:pStyle w:val="ListParagraph"/>
              <w:numPr>
                <w:ilvl w:val="0"/>
                <w:numId w:val="2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gene dosage, balance and imbalance</w:t>
            </w:r>
          </w:p>
          <w:p w14:paraId="68FBFFA3" w14:textId="77777777" w:rsidR="00CF25B3" w:rsidRPr="00673BA3" w:rsidRDefault="00CF25B3" w:rsidP="00181796">
            <w:pPr>
              <w:pStyle w:val="ListParagraph"/>
              <w:numPr>
                <w:ilvl w:val="0"/>
                <w:numId w:val="2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unbalanced/balanced chromosome rearrangements, ring chromosome</w:t>
            </w:r>
          </w:p>
          <w:p w14:paraId="268AF213" w14:textId="77777777" w:rsidR="00CF25B3" w:rsidRPr="00673BA3" w:rsidRDefault="00CF25B3" w:rsidP="00181796">
            <w:pPr>
              <w:pStyle w:val="ListParagraph"/>
              <w:numPr>
                <w:ilvl w:val="0"/>
                <w:numId w:val="2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ranslocations and explain robertsonian type of transloations and its medical importance</w:t>
            </w:r>
          </w:p>
        </w:tc>
      </w:tr>
    </w:tbl>
    <w:p w14:paraId="2592EA2B" w14:textId="77777777" w:rsidR="00CF25B3" w:rsidRPr="00673BA3" w:rsidRDefault="00CF25B3" w:rsidP="00CF25B3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736BEE0" w14:textId="72260F91" w:rsidR="00CF25B3" w:rsidRDefault="00CF25B3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9300F4F" w14:textId="03C81741" w:rsidR="00CD38A4" w:rsidRDefault="00CD38A4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5Dark-Accent1"/>
        <w:tblpPr w:leftFromText="180" w:rightFromText="180" w:vertAnchor="text" w:horzAnchor="margin" w:tblpY="-10"/>
        <w:tblW w:w="9493" w:type="dxa"/>
        <w:tblLook w:val="04A0" w:firstRow="1" w:lastRow="0" w:firstColumn="1" w:lastColumn="0" w:noHBand="0" w:noVBand="1"/>
      </w:tblPr>
      <w:tblGrid>
        <w:gridCol w:w="1761"/>
        <w:gridCol w:w="3439"/>
        <w:gridCol w:w="1156"/>
        <w:gridCol w:w="1175"/>
        <w:gridCol w:w="1962"/>
      </w:tblGrid>
      <w:tr w:rsidR="00CD38A4" w:rsidRPr="00A6141C" w14:paraId="6AB45C0A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5"/>
            <w:vAlign w:val="center"/>
          </w:tcPr>
          <w:p w14:paraId="210F8029" w14:textId="77777777" w:rsidR="00CD38A4" w:rsidRPr="00A6141C" w:rsidRDefault="00CD38A4" w:rsidP="005F064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lastRenderedPageBreak/>
              <w:t>MED 2004: GASTROINTESTINAL SYSTEM AND METABOLISM DISORDERS</w:t>
            </w:r>
          </w:p>
        </w:tc>
      </w:tr>
      <w:tr w:rsidR="00CD38A4" w:rsidRPr="00A6141C" w14:paraId="3CA5876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243BDFD9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732" w:type="dxa"/>
            <w:gridSpan w:val="4"/>
            <w:vAlign w:val="center"/>
          </w:tcPr>
          <w:p w14:paraId="2807571C" w14:textId="793987E4" w:rsidR="00CD38A4" w:rsidRPr="00A6141C" w:rsidRDefault="00CF7789" w:rsidP="006A0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CF7789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March 16-April 17, 2026</w:t>
            </w:r>
          </w:p>
        </w:tc>
      </w:tr>
      <w:tr w:rsidR="00CD38A4" w:rsidRPr="00A6141C" w14:paraId="0680D76F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3547E657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Exam Date</w:t>
            </w:r>
          </w:p>
        </w:tc>
        <w:tc>
          <w:tcPr>
            <w:tcW w:w="7732" w:type="dxa"/>
            <w:gridSpan w:val="4"/>
            <w:vAlign w:val="center"/>
          </w:tcPr>
          <w:p w14:paraId="2230EC03" w14:textId="77777777" w:rsidR="00CF7789" w:rsidRPr="00CF7789" w:rsidRDefault="00CF7789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CF7789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actical Exams:  April 15, 2025</w:t>
            </w:r>
          </w:p>
          <w:p w14:paraId="4B90A117" w14:textId="543DE274" w:rsidR="00CD38A4" w:rsidRPr="002E7238" w:rsidRDefault="00CD38A4" w:rsidP="006A04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CF7789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heoretical Exam</w:t>
            </w:r>
            <w:r w:rsidR="000359FB" w:rsidRPr="00CF7789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: April </w:t>
            </w:r>
            <w:r w:rsidR="00CF7789" w:rsidRPr="00CF7789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6</w:t>
            </w:r>
            <w:r w:rsidR="006A04E2" w:rsidRPr="00CF7789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202</w:t>
            </w:r>
            <w:r w:rsidR="000359FB" w:rsidRPr="00CF7789">
              <w:rPr>
                <w:rFonts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CD38A4" w:rsidRPr="00A6141C" w14:paraId="32B9C01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17D57C44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ourse Coordinators</w:t>
            </w:r>
          </w:p>
        </w:tc>
        <w:tc>
          <w:tcPr>
            <w:tcW w:w="7732" w:type="dxa"/>
            <w:gridSpan w:val="4"/>
            <w:vAlign w:val="center"/>
          </w:tcPr>
          <w:p w14:paraId="48563A1C" w14:textId="7E57DC46" w:rsidR="00CD38A4" w:rsidRPr="00A6141C" w:rsidRDefault="006B70C6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  <w:p w14:paraId="740D065B" w14:textId="36B808F7" w:rsidR="00FB1BDB" w:rsidRPr="00A6141C" w:rsidRDefault="00FB1BD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D38A4" w:rsidRPr="00A6141C" w14:paraId="2D0A8A4F" w14:textId="77777777" w:rsidTr="005F064A">
        <w:trPr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1B0B86C8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439" w:type="dxa"/>
            <w:vAlign w:val="center"/>
          </w:tcPr>
          <w:p w14:paraId="243E5843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56" w:type="dxa"/>
            <w:vAlign w:val="center"/>
          </w:tcPr>
          <w:p w14:paraId="06CCBF43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175" w:type="dxa"/>
            <w:vAlign w:val="center"/>
          </w:tcPr>
          <w:p w14:paraId="77D2144D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1962" w:type="dxa"/>
            <w:vAlign w:val="center"/>
          </w:tcPr>
          <w:p w14:paraId="5161B932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C20422" w:rsidRPr="00A6141C" w14:paraId="2AF34FCA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3C7BCD1D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439" w:type="dxa"/>
            <w:vAlign w:val="center"/>
          </w:tcPr>
          <w:p w14:paraId="6CACB6D9" w14:textId="77777777" w:rsidR="00C20422" w:rsidRPr="008447EF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13FE4DF7" w14:textId="38EF9386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56" w:type="dxa"/>
            <w:vAlign w:val="center"/>
          </w:tcPr>
          <w:p w14:paraId="1E01B454" w14:textId="4BE24B64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CD55F9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175" w:type="dxa"/>
            <w:vAlign w:val="center"/>
          </w:tcPr>
          <w:p w14:paraId="426FCBD0" w14:textId="1AF01AD8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55EAC779" w14:textId="30702AC3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CD55F9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C20422" w:rsidRPr="00A6141C" w14:paraId="10D0C4B5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5348C243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Gastroenterology</w:t>
            </w:r>
          </w:p>
        </w:tc>
        <w:tc>
          <w:tcPr>
            <w:tcW w:w="3439" w:type="dxa"/>
          </w:tcPr>
          <w:p w14:paraId="2989A9FB" w14:textId="1BB7D843" w:rsidR="00C20422" w:rsidRPr="00A6141C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  <w:p w14:paraId="295161ED" w14:textId="15D53472" w:rsidR="00C20422" w:rsidRPr="00A6141C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engiz Bölükbaş, Prof.</w:t>
            </w:r>
          </w:p>
        </w:tc>
        <w:tc>
          <w:tcPr>
            <w:tcW w:w="1156" w:type="dxa"/>
            <w:vAlign w:val="center"/>
          </w:tcPr>
          <w:p w14:paraId="322695EB" w14:textId="42AE0EC6" w:rsidR="00C20422" w:rsidRPr="00A6141C" w:rsidRDefault="00DF474B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75" w:type="dxa"/>
            <w:vAlign w:val="center"/>
          </w:tcPr>
          <w:p w14:paraId="0D522387" w14:textId="4CBC6AF9" w:rsidR="00C20422" w:rsidRPr="00A6141C" w:rsidRDefault="00C20422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2329ACA4" w14:textId="13FB2187" w:rsidR="00C20422" w:rsidRPr="00A6141C" w:rsidRDefault="00DF474B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C20422" w:rsidRPr="00A6141C" w14:paraId="54796628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3416FEEA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Embriyology</w:t>
            </w:r>
          </w:p>
        </w:tc>
        <w:tc>
          <w:tcPr>
            <w:tcW w:w="3439" w:type="dxa"/>
          </w:tcPr>
          <w:p w14:paraId="713E2275" w14:textId="4A8F30D5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Yasemin Ersoy Canıllıoğlu, Ass</w:t>
            </w:r>
            <w:r w:rsidR="00062E99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6141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  <w:p w14:paraId="77BCDF55" w14:textId="5938D44B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23D0B166" w14:textId="30B24C66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75" w:type="dxa"/>
            <w:vAlign w:val="center"/>
          </w:tcPr>
          <w:p w14:paraId="183250BA" w14:textId="4329AAD0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5D4FABA9" w14:textId="308ACB86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C20422" w:rsidRPr="00A6141C" w14:paraId="6399A9B8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5050FEB9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439" w:type="dxa"/>
          </w:tcPr>
          <w:p w14:paraId="6822E2A9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3BF75620" w14:textId="77777777" w:rsidR="00C20422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Rabia Can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  <w:p w14:paraId="5AB2FEEE" w14:textId="19A3E284" w:rsidR="00A73C9A" w:rsidRPr="00A6141C" w:rsidRDefault="00A73C9A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Seydağnak Tarlığ, Assis. Prof. </w:t>
            </w:r>
          </w:p>
        </w:tc>
        <w:tc>
          <w:tcPr>
            <w:tcW w:w="1156" w:type="dxa"/>
            <w:vAlign w:val="center"/>
          </w:tcPr>
          <w:p w14:paraId="1FEAC55B" w14:textId="72DFA3BD" w:rsidR="00C20422" w:rsidRPr="00A6141C" w:rsidRDefault="00AA6D8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D73A00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75" w:type="dxa"/>
            <w:vAlign w:val="center"/>
          </w:tcPr>
          <w:p w14:paraId="0CA2062F" w14:textId="225BA125" w:rsidR="00C20422" w:rsidRPr="00A6141C" w:rsidRDefault="00AA6D8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962" w:type="dxa"/>
            <w:vAlign w:val="center"/>
          </w:tcPr>
          <w:p w14:paraId="3ED3EF8C" w14:textId="7C2193A0" w:rsidR="00C20422" w:rsidRPr="00A6141C" w:rsidRDefault="00AA6D8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D73A00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C20422" w:rsidRPr="00A6141C" w14:paraId="4333809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1910EC36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439" w:type="dxa"/>
          </w:tcPr>
          <w:p w14:paraId="39428A77" w14:textId="77777777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0E15F3CD" w14:textId="2B7B6773" w:rsidR="00C20422" w:rsidRPr="00A6141C" w:rsidRDefault="00A73C9A" w:rsidP="00DF47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Zehra Affan, Assis. Prof.</w:t>
            </w:r>
          </w:p>
        </w:tc>
        <w:tc>
          <w:tcPr>
            <w:tcW w:w="1156" w:type="dxa"/>
            <w:vAlign w:val="center"/>
          </w:tcPr>
          <w:p w14:paraId="7B36B831" w14:textId="3F1DCF66" w:rsidR="00C20422" w:rsidRPr="00A6141C" w:rsidRDefault="00353D53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7</w:t>
            </w:r>
          </w:p>
        </w:tc>
        <w:tc>
          <w:tcPr>
            <w:tcW w:w="1175" w:type="dxa"/>
            <w:vAlign w:val="center"/>
          </w:tcPr>
          <w:p w14:paraId="7D451CE5" w14:textId="3F0E540B" w:rsidR="00C20422" w:rsidRPr="00A6141C" w:rsidRDefault="004C5E21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962" w:type="dxa"/>
            <w:vAlign w:val="center"/>
          </w:tcPr>
          <w:p w14:paraId="5F726903" w14:textId="1BB882DB" w:rsidR="00C20422" w:rsidRPr="00A6141C" w:rsidRDefault="004C5E21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9</w:t>
            </w:r>
          </w:p>
        </w:tc>
      </w:tr>
      <w:tr w:rsidR="00C20422" w:rsidRPr="00A6141C" w14:paraId="31B07BAF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29D9EFC9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439" w:type="dxa"/>
          </w:tcPr>
          <w:p w14:paraId="0BF3BCC1" w14:textId="77777777" w:rsidR="00C20422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3D96E215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480FF853" w14:textId="383C78AD" w:rsidR="00C20422" w:rsidRPr="00A6141C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27B67014" w14:textId="61FBE7BB" w:rsidR="00C20422" w:rsidRPr="00A6141C" w:rsidRDefault="000C2747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75" w:type="dxa"/>
            <w:vAlign w:val="center"/>
          </w:tcPr>
          <w:p w14:paraId="1CF686A2" w14:textId="17F5D3C4" w:rsidR="00C20422" w:rsidRPr="00A6141C" w:rsidRDefault="000C2747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3897C6C0" w14:textId="75409336" w:rsidR="00C20422" w:rsidRPr="00A6141C" w:rsidRDefault="000C2747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C20422" w:rsidRPr="00A6141C" w14:paraId="742F2713" w14:textId="77777777" w:rsidTr="00710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5A85AA6F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Physiology</w:t>
            </w:r>
          </w:p>
        </w:tc>
        <w:tc>
          <w:tcPr>
            <w:tcW w:w="3439" w:type="dxa"/>
          </w:tcPr>
          <w:p w14:paraId="54E85790" w14:textId="07F72839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Yasemin Keskin Ergen, Assist. Prof.</w:t>
            </w:r>
          </w:p>
        </w:tc>
        <w:tc>
          <w:tcPr>
            <w:tcW w:w="1156" w:type="dxa"/>
            <w:vAlign w:val="center"/>
          </w:tcPr>
          <w:p w14:paraId="70741716" w14:textId="495C79CD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75" w:type="dxa"/>
            <w:vAlign w:val="center"/>
          </w:tcPr>
          <w:p w14:paraId="30A696C9" w14:textId="7BB9789F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01F3772A" w14:textId="15557316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2338F3" w:rsidRPr="00A6141C" w14:paraId="0AACB311" w14:textId="77777777" w:rsidTr="00710DA8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4CB57C0B" w14:textId="0BA16DDA" w:rsidR="002338F3" w:rsidRPr="00940DCB" w:rsidRDefault="002338F3" w:rsidP="00C20422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F50A2C">
              <w:rPr>
                <w:rFonts w:cstheme="minorHAnsi"/>
                <w:sz w:val="20"/>
                <w:szCs w:val="20"/>
                <w:lang w:val="en-US"/>
              </w:rPr>
              <w:t xml:space="preserve">Problem-Based Learning </w:t>
            </w:r>
            <w:r w:rsidR="00A716D2" w:rsidRPr="00F50A2C">
              <w:rPr>
                <w:rFonts w:cstheme="minorHAnsi"/>
                <w:sz w:val="20"/>
                <w:szCs w:val="20"/>
                <w:lang w:val="en-US"/>
              </w:rPr>
              <w:t>Sessions</w:t>
            </w:r>
          </w:p>
        </w:tc>
        <w:tc>
          <w:tcPr>
            <w:tcW w:w="3439" w:type="dxa"/>
          </w:tcPr>
          <w:p w14:paraId="5F18F644" w14:textId="77777777" w:rsidR="003141F9" w:rsidRPr="00940DCB" w:rsidRDefault="003141F9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</w:p>
          <w:p w14:paraId="331F3911" w14:textId="77777777" w:rsidR="00F50A2C" w:rsidRPr="00A6141C" w:rsidRDefault="00F50A2C" w:rsidP="00F50A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Yasemin Ersoy Canıllıoğlu, Ass</w:t>
            </w:r>
            <w:r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6141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  <w:p w14:paraId="69648E9B" w14:textId="7AAA5700" w:rsidR="006F29EE" w:rsidRPr="00940DCB" w:rsidRDefault="006F29EE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51BFBDA1" w14:textId="77777777" w:rsidR="002338F3" w:rsidRDefault="002338F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vAlign w:val="center"/>
          </w:tcPr>
          <w:p w14:paraId="43DAA3DA" w14:textId="543B2E3D" w:rsidR="002338F3" w:rsidRDefault="00EC7A8E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962" w:type="dxa"/>
            <w:vAlign w:val="center"/>
          </w:tcPr>
          <w:p w14:paraId="35CCBE48" w14:textId="1071D18F" w:rsidR="002338F3" w:rsidRDefault="000A26D2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C20422" w:rsidRPr="00A6141C" w14:paraId="6DB7CB6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4FFAF32C" w14:textId="1D2FE850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Public Health</w:t>
            </w:r>
          </w:p>
        </w:tc>
        <w:tc>
          <w:tcPr>
            <w:tcW w:w="3439" w:type="dxa"/>
          </w:tcPr>
          <w:p w14:paraId="694FC5B5" w14:textId="65926E36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Melike Yavuz, Ass</w:t>
            </w:r>
            <w:r w:rsidR="00753DB0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6141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6" w:type="dxa"/>
            <w:vAlign w:val="center"/>
          </w:tcPr>
          <w:p w14:paraId="3460B215" w14:textId="0A2CC845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75" w:type="dxa"/>
            <w:vAlign w:val="center"/>
          </w:tcPr>
          <w:p w14:paraId="7C9C96BC" w14:textId="730BB829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1E4F9299" w14:textId="23A4E678" w:rsidR="00C20422" w:rsidRPr="00A6141C" w:rsidRDefault="000C2747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</w:tr>
      <w:tr w:rsidR="00C20422" w:rsidRPr="00A6141C" w14:paraId="318B2B3B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3F03F841" w14:textId="77777777" w:rsidR="00C20422" w:rsidRPr="00A6141C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439" w:type="dxa"/>
            <w:vAlign w:val="center"/>
          </w:tcPr>
          <w:p w14:paraId="3A91623B" w14:textId="28C46430" w:rsidR="00C20422" w:rsidRPr="00A6141C" w:rsidRDefault="00C20422" w:rsidP="00B2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76724221" w14:textId="219A2EB0" w:rsidR="00C20422" w:rsidRPr="00A6141C" w:rsidRDefault="00C20422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75" w:type="dxa"/>
            <w:vAlign w:val="center"/>
          </w:tcPr>
          <w:p w14:paraId="185FDDE2" w14:textId="4DABD31A" w:rsidR="00C20422" w:rsidRPr="00A6141C" w:rsidRDefault="00C20422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962" w:type="dxa"/>
            <w:vAlign w:val="center"/>
          </w:tcPr>
          <w:p w14:paraId="30CFDE2D" w14:textId="2FDDB434" w:rsidR="00C20422" w:rsidRPr="00A6141C" w:rsidRDefault="00C20422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C20422" w:rsidRPr="00A6141C" w14:paraId="106133D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430649D4" w14:textId="77777777" w:rsidR="00C20422" w:rsidRPr="000C2747" w:rsidRDefault="00C20422" w:rsidP="00C20422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439" w:type="dxa"/>
          </w:tcPr>
          <w:p w14:paraId="634B2A39" w14:textId="77777777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559FAF3D" w14:textId="4273B14C" w:rsidR="00C20422" w:rsidRPr="00A6141C" w:rsidRDefault="00940DCB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  <w:r w:rsidR="00D73A00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1175" w:type="dxa"/>
            <w:vAlign w:val="center"/>
          </w:tcPr>
          <w:p w14:paraId="6A128B87" w14:textId="613A08AD" w:rsidR="00C20422" w:rsidRPr="00A6141C" w:rsidRDefault="002338F3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D73A00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962" w:type="dxa"/>
            <w:vAlign w:val="center"/>
          </w:tcPr>
          <w:p w14:paraId="647FA81C" w14:textId="30B6D860" w:rsidR="00C20422" w:rsidRPr="00A6141C" w:rsidRDefault="00940DCB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</w:t>
            </w:r>
            <w:r w:rsidR="00D73A00"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C20422" w:rsidRPr="00A6141C" w14:paraId="3971787B" w14:textId="77777777" w:rsidTr="005F064A">
        <w:trPr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7C0F31CB" w14:textId="77777777" w:rsidR="00C20422" w:rsidRPr="00353D53" w:rsidRDefault="00C20422" w:rsidP="00C2042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3439" w:type="dxa"/>
            <w:vAlign w:val="center"/>
          </w:tcPr>
          <w:p w14:paraId="6DF645C2" w14:textId="1A8ABE6E" w:rsidR="00C20422" w:rsidRPr="00A6141C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Timuçin Avşar,  Ass</w:t>
            </w:r>
            <w:r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6141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6" w:type="dxa"/>
            <w:vAlign w:val="center"/>
          </w:tcPr>
          <w:p w14:paraId="1BDF1DFD" w14:textId="38FC2997" w:rsidR="00C20422" w:rsidRPr="00A6141C" w:rsidRDefault="00353D5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1175" w:type="dxa"/>
            <w:vAlign w:val="center"/>
          </w:tcPr>
          <w:p w14:paraId="598E25C9" w14:textId="3CD44FCF" w:rsidR="00C20422" w:rsidRPr="00A6141C" w:rsidRDefault="00353D5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962" w:type="dxa"/>
            <w:vAlign w:val="center"/>
          </w:tcPr>
          <w:p w14:paraId="3D4C76AC" w14:textId="38069CC1" w:rsidR="00C20422" w:rsidRPr="00A6141C" w:rsidRDefault="00353D53" w:rsidP="00C204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</w:tr>
      <w:tr w:rsidR="00C20422" w:rsidRPr="00A6141C" w14:paraId="13C304D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vAlign w:val="center"/>
          </w:tcPr>
          <w:p w14:paraId="7EEA4C43" w14:textId="60234CF1" w:rsidR="00C20422" w:rsidRPr="000C2747" w:rsidRDefault="00C20422" w:rsidP="00C20422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A44A2D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439" w:type="dxa"/>
            <w:vAlign w:val="center"/>
          </w:tcPr>
          <w:p w14:paraId="7D7C948E" w14:textId="77777777" w:rsidR="00C20422" w:rsidRPr="00A6141C" w:rsidRDefault="00C20422" w:rsidP="00C20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2F5C1348" w14:textId="77777777" w:rsidR="00C20422" w:rsidRPr="00A6141C" w:rsidRDefault="00C20422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vAlign w:val="center"/>
          </w:tcPr>
          <w:p w14:paraId="7A5C8932" w14:textId="77777777" w:rsidR="00C20422" w:rsidRPr="00A6141C" w:rsidRDefault="00C20422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962" w:type="dxa"/>
            <w:vAlign w:val="center"/>
          </w:tcPr>
          <w:p w14:paraId="4B082D69" w14:textId="6A30F87F" w:rsidR="00C20422" w:rsidRPr="00A6141C" w:rsidRDefault="002338F3" w:rsidP="00C204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  <w:r w:rsidR="00E65624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</w:tr>
    </w:tbl>
    <w:p w14:paraId="68C71E72" w14:textId="77777777" w:rsidR="00F80B84" w:rsidRDefault="00F80B84" w:rsidP="00CD38A4">
      <w:pPr>
        <w:spacing w:line="360" w:lineRule="auto"/>
        <w:rPr>
          <w:rFonts w:cstheme="minorHAnsi"/>
          <w:color w:val="000000" w:themeColor="text1"/>
          <w:sz w:val="18"/>
          <w:szCs w:val="18"/>
          <w:lang w:val="en-US"/>
        </w:rPr>
      </w:pPr>
    </w:p>
    <w:p w14:paraId="442B55DF" w14:textId="77072944" w:rsidR="00CD38A4" w:rsidRPr="00B30982" w:rsidRDefault="00CD38A4" w:rsidP="00CD38A4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cstheme="minorHAnsi"/>
          <w:b/>
          <w:color w:val="000000" w:themeColor="text1"/>
          <w:sz w:val="20"/>
          <w:szCs w:val="20"/>
          <w:lang w:val="en-US"/>
        </w:rPr>
        <w:t>COURSE AIM:</w:t>
      </w:r>
      <w:r w:rsidRPr="00B30982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4D8A36B6" w14:textId="77777777" w:rsidR="00CD38A4" w:rsidRPr="00B30982" w:rsidRDefault="00CD38A4" w:rsidP="00CD38A4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cstheme="minorHAnsi"/>
          <w:color w:val="000000" w:themeColor="text1"/>
          <w:sz w:val="20"/>
          <w:szCs w:val="20"/>
          <w:lang w:val="en-US"/>
        </w:rPr>
        <w:t>The aim of this course is:</w:t>
      </w:r>
    </w:p>
    <w:p w14:paraId="4A61B0C5" w14:textId="77777777" w:rsidR="00CD38A4" w:rsidRPr="00B30982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 provide knowledge about the mechanisms underlying the development of the gastrointestinal system and metabolic disorders and pathogenesis of the disorders related to this system;</w:t>
      </w:r>
    </w:p>
    <w:p w14:paraId="20C74870" w14:textId="77777777" w:rsidR="00CD38A4" w:rsidRPr="00B30982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provide knowledge about the signs and symptoms, related risk factors, prevention, diagnosis, and principles of treatment of these disorders;</w:t>
      </w:r>
    </w:p>
    <w:p w14:paraId="1832C67C" w14:textId="77777777" w:rsidR="00CD38A4" w:rsidRPr="00B30982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lastRenderedPageBreak/>
        <w:t>to provide knowledge about the medically important viruses, their properties, the disorders they cause and the prevention, diagnosis and the treatment of these infectious diseases;</w:t>
      </w:r>
    </w:p>
    <w:p w14:paraId="5019E5C6" w14:textId="7C69CD03" w:rsidR="00CD38A4" w:rsidRPr="00B30982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of nasogastric tube insertion</w:t>
      </w:r>
      <w:r w:rsidR="0088157F"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;</w:t>
      </w:r>
    </w:p>
    <w:p w14:paraId="01EAE10F" w14:textId="104FC11A" w:rsidR="0088157F" w:rsidRPr="00B30982" w:rsidRDefault="0088157F" w:rsidP="00AA4F7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B30982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0C90BD5E" w14:textId="77777777" w:rsidR="00CD38A4" w:rsidRPr="00673BA3" w:rsidRDefault="00CD38A4" w:rsidP="00CD38A4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p w14:paraId="27BD69DC" w14:textId="77777777" w:rsidR="00CD38A4" w:rsidRPr="00673BA3" w:rsidRDefault="00CD38A4" w:rsidP="00CD38A4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  <w:r w:rsidRPr="00673BA3">
        <w:rPr>
          <w:rFonts w:cstheme="minorHAnsi"/>
          <w:b/>
          <w:color w:val="000000" w:themeColor="text1"/>
          <w:sz w:val="18"/>
          <w:szCs w:val="18"/>
          <w:lang w:val="en-US"/>
        </w:rPr>
        <w:t>LEARNING OUTCOMES:</w:t>
      </w:r>
    </w:p>
    <w:p w14:paraId="235CE8C7" w14:textId="77777777" w:rsidR="00B40CCF" w:rsidRPr="00673BA3" w:rsidRDefault="00B40CC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04"/>
        <w:gridCol w:w="2977"/>
        <w:gridCol w:w="5953"/>
      </w:tblGrid>
      <w:tr w:rsidR="00CD38A4" w:rsidRPr="00673BA3" w14:paraId="194A3071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612D134C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4AC340A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E310CC2" w14:textId="77777777" w:rsidR="00CD38A4" w:rsidRPr="008C31AE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62652030" w14:textId="77777777" w:rsidTr="005F064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F94EA4A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7" w:type="dxa"/>
          </w:tcPr>
          <w:p w14:paraId="4EECF0A0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72D7F87F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53FF7DD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</w:tcPr>
          <w:p w14:paraId="5C90BB9C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377A3846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Overview Of Lipid Metabolism </w:t>
            </w:r>
          </w:p>
          <w:p w14:paraId="66CD9EC8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79515830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biosynthesis of fatty acids</w:t>
            </w:r>
          </w:p>
          <w:p w14:paraId="40B11B1B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biosynthesis of fatty acids</w:t>
            </w:r>
          </w:p>
          <w:p w14:paraId="6569A36A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Outline the sequence of reactions involved in oxidation of fatty acids in mitochondria </w:t>
            </w:r>
          </w:p>
          <w:p w14:paraId="20AEF3B9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general features of pathways for oxidation of unsaturated odd-chain and branched-chain fatty acids</w:t>
            </w:r>
          </w:p>
          <w:p w14:paraId="72C8CE5B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 the role of carnitine in fatty acid oxidation</w:t>
            </w:r>
          </w:p>
          <w:p w14:paraId="1CA16435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biosynthesis of triacylglycerol</w:t>
            </w:r>
          </w:p>
          <w:p w14:paraId="768E1580" w14:textId="77777777" w:rsidR="00CD38A4" w:rsidRPr="00673BA3" w:rsidRDefault="00CD38A4" w:rsidP="00181796">
            <w:pPr>
              <w:pStyle w:val="TitleandContentLTGliederung1"/>
              <w:numPr>
                <w:ilvl w:val="0"/>
                <w:numId w:val="408"/>
              </w:numPr>
              <w:spacing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biosynthesis of phospholipids and sphingolipids</w:t>
            </w:r>
          </w:p>
          <w:p w14:paraId="43DBBDF2" w14:textId="77777777" w:rsidR="00CD38A4" w:rsidRPr="00673BA3" w:rsidRDefault="00CD38A4" w:rsidP="00181796">
            <w:pPr>
              <w:pStyle w:val="ListParagraph"/>
              <w:numPr>
                <w:ilvl w:val="0"/>
                <w:numId w:val="40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regulation of fatty acid biosynthesis and oxidation</w:t>
            </w:r>
          </w:p>
          <w:p w14:paraId="6012BCDC" w14:textId="77777777" w:rsidR="00CD38A4" w:rsidRPr="00673BA3" w:rsidRDefault="00CD38A4" w:rsidP="00181796">
            <w:pPr>
              <w:pStyle w:val="ListParagraph"/>
              <w:numPr>
                <w:ilvl w:val="0"/>
                <w:numId w:val="40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mpare the triacylglycerol biosynthesis and phospholipid biosynthesis by means of precursor</w:t>
            </w:r>
          </w:p>
          <w:p w14:paraId="49E43CDB" w14:textId="77777777" w:rsidR="00CD38A4" w:rsidRPr="00673BA3" w:rsidRDefault="00CD38A4" w:rsidP="00181796">
            <w:pPr>
              <w:pStyle w:val="ListParagraph"/>
              <w:numPr>
                <w:ilvl w:val="0"/>
                <w:numId w:val="40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ntrast different strategies used in the synthesis of phosphatidyl compounds</w:t>
            </w:r>
          </w:p>
        </w:tc>
      </w:tr>
      <w:tr w:rsidR="00CD38A4" w:rsidRPr="00673BA3" w14:paraId="0A087108" w14:textId="77777777" w:rsidTr="005F064A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B8B8A9C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03512C90" w14:textId="77777777" w:rsidR="00CD38A4" w:rsidRPr="00673BA3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orders Of Fatty Acid Oxidation</w:t>
            </w:r>
          </w:p>
          <w:p w14:paraId="5C273207" w14:textId="77777777" w:rsidR="00CD38A4" w:rsidRPr="00673BA3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953" w:type="dxa"/>
          </w:tcPr>
          <w:p w14:paraId="66B72CB5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ynthesis of carnitine</w:t>
            </w:r>
          </w:p>
          <w:p w14:paraId="1C3AF765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structure of carnitine</w:t>
            </w:r>
          </w:p>
          <w:p w14:paraId="1D3196CA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functional role of carnitine in oxidation of fatty acids</w:t>
            </w:r>
          </w:p>
          <w:p w14:paraId="12728699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mechanism of carnitine deficiency in lipid metabolism</w:t>
            </w:r>
          </w:p>
          <w:p w14:paraId="4EA24C6F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functional role of carnitine palmitoyltransferase I enzyme</w:t>
            </w:r>
          </w:p>
          <w:p w14:paraId="435B28A6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bookmarkStart w:id="1" w:name="__DdeLink__12891_2241703733"/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ell the effects of carnitine palmitoyltransferase I deficiency in terms of metabolism</w:t>
            </w:r>
            <w:bookmarkEnd w:id="1"/>
          </w:p>
          <w:p w14:paraId="1B33387B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functional role of carnitine palmitoyltransferase II enzyme</w:t>
            </w:r>
          </w:p>
          <w:p w14:paraId="170A87CD" w14:textId="77777777" w:rsidR="00CD38A4" w:rsidRPr="00673BA3" w:rsidRDefault="00CD38A4" w:rsidP="00181796">
            <w:pPr>
              <w:pStyle w:val="ListParagraph"/>
              <w:numPr>
                <w:ilvl w:val="0"/>
                <w:numId w:val="4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ell the effects of carnitine palmitoyltransferase II deficiency in terms of metabolism</w:t>
            </w:r>
          </w:p>
        </w:tc>
      </w:tr>
      <w:tr w:rsidR="00CD38A4" w:rsidRPr="00673BA3" w14:paraId="4DA81A4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0E5042C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CDDAB4D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ficiency Of Essential Fatty Acids</w:t>
            </w:r>
          </w:p>
          <w:p w14:paraId="0F01A655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53" w:type="dxa"/>
          </w:tcPr>
          <w:p w14:paraId="4D56C58C" w14:textId="77777777" w:rsidR="00CD38A4" w:rsidRPr="00673BA3" w:rsidRDefault="00CD38A4" w:rsidP="00181796">
            <w:pPr>
              <w:pStyle w:val="ListParagraph"/>
              <w:numPr>
                <w:ilvl w:val="0"/>
                <w:numId w:val="40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essential fatty acids</w:t>
            </w:r>
          </w:p>
          <w:p w14:paraId="14E56E51" w14:textId="77777777" w:rsidR="00CD38A4" w:rsidRPr="00673BA3" w:rsidRDefault="00CD38A4" w:rsidP="00181796">
            <w:pPr>
              <w:pStyle w:val="ListParagraph"/>
              <w:numPr>
                <w:ilvl w:val="0"/>
                <w:numId w:val="40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structure of essential fatty acids</w:t>
            </w:r>
          </w:p>
          <w:p w14:paraId="40C5E6D4" w14:textId="77777777" w:rsidR="00CD38A4" w:rsidRPr="00673BA3" w:rsidRDefault="00CD38A4" w:rsidP="00181796">
            <w:pPr>
              <w:pStyle w:val="ListParagraph"/>
              <w:numPr>
                <w:ilvl w:val="0"/>
                <w:numId w:val="40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omega classification in terms of fatty acid structure</w:t>
            </w:r>
          </w:p>
          <w:p w14:paraId="03351ED9" w14:textId="77777777" w:rsidR="00CD38A4" w:rsidRPr="00673BA3" w:rsidRDefault="00CD38A4" w:rsidP="00181796">
            <w:pPr>
              <w:pStyle w:val="ListParagraph"/>
              <w:numPr>
                <w:ilvl w:val="0"/>
                <w:numId w:val="40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ifferentiate the role of dietary omega-3 versus omega-6 fatty acids in the formation of polyunsaturated fatty acids </w:t>
            </w:r>
          </w:p>
          <w:p w14:paraId="27ED176B" w14:textId="77777777" w:rsidR="00CD38A4" w:rsidRPr="00673BA3" w:rsidRDefault="00CD38A4" w:rsidP="00181796">
            <w:pPr>
              <w:pStyle w:val="ListParagraph"/>
              <w:numPr>
                <w:ilvl w:val="0"/>
                <w:numId w:val="40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scribe the effects of essential fatty acid deficiency</w:t>
            </w:r>
          </w:p>
        </w:tc>
      </w:tr>
      <w:tr w:rsidR="00CD38A4" w:rsidRPr="00673BA3" w14:paraId="3758ED0E" w14:textId="77777777" w:rsidTr="005F064A">
        <w:trPr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4504B4F7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09F30C9" w14:textId="77777777" w:rsidR="00CD38A4" w:rsidRPr="00673BA3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Sphingolipidoses</w:t>
            </w:r>
          </w:p>
          <w:p w14:paraId="561F6CAE" w14:textId="77777777" w:rsidR="00CD38A4" w:rsidRPr="00673BA3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53" w:type="dxa"/>
          </w:tcPr>
          <w:p w14:paraId="0E992B00" w14:textId="77777777" w:rsidR="00CD38A4" w:rsidRPr="00673BA3" w:rsidRDefault="00CD38A4" w:rsidP="00181796">
            <w:pPr>
              <w:pStyle w:val="ListParagraph"/>
              <w:numPr>
                <w:ilvl w:val="0"/>
                <w:numId w:val="40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istinguish the composition of different sphingolipids </w:t>
            </w:r>
          </w:p>
          <w:p w14:paraId="25136609" w14:textId="77777777" w:rsidR="00CD38A4" w:rsidRPr="00673BA3" w:rsidRDefault="00CD38A4" w:rsidP="00181796">
            <w:pPr>
              <w:pStyle w:val="ListParagraph"/>
              <w:numPr>
                <w:ilvl w:val="0"/>
                <w:numId w:val="40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functional role of sphingolipids in nervous system</w:t>
            </w:r>
          </w:p>
          <w:p w14:paraId="743E223C" w14:textId="77777777" w:rsidR="00CD38A4" w:rsidRPr="00673BA3" w:rsidRDefault="00CD38A4" w:rsidP="00181796">
            <w:pPr>
              <w:pStyle w:val="ListParagraph"/>
              <w:numPr>
                <w:ilvl w:val="0"/>
                <w:numId w:val="40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Explain how specific enzyme deficiencies can result in the inborn errors of metabolism known as sphingolipidoses </w:t>
            </w:r>
          </w:p>
          <w:p w14:paraId="0EB45621" w14:textId="77777777" w:rsidR="00CD38A4" w:rsidRPr="00673BA3" w:rsidRDefault="00CD38A4" w:rsidP="00181796">
            <w:pPr>
              <w:pStyle w:val="ListParagraph"/>
              <w:numPr>
                <w:ilvl w:val="0"/>
                <w:numId w:val="40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lassify sphingolipidoses according to sphingolipid structure</w:t>
            </w:r>
          </w:p>
        </w:tc>
      </w:tr>
      <w:tr w:rsidR="00CD38A4" w:rsidRPr="00673BA3" w14:paraId="06C0165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698B0D59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168BF251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Metabolism Of Ethanol </w:t>
            </w:r>
          </w:p>
          <w:p w14:paraId="11DBBEE2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953" w:type="dxa"/>
          </w:tcPr>
          <w:p w14:paraId="36369315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ell the chemical structure for ethanol. Identify the functional group that alcohols have in common.</w:t>
            </w:r>
          </w:p>
          <w:p w14:paraId="66B56232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iscuss the physical and chemical properties of ethanol </w:t>
            </w:r>
          </w:p>
          <w:p w14:paraId="578502A3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 ethanol metabolism and distinct enzymatic pathways of ethonol oxidation </w:t>
            </w:r>
          </w:p>
          <w:p w14:paraId="24C30554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iscuss the effect of different polymorphismic forms of alcohol dehydrogenase (ADH)  and aldehyde dehydrogenase (ALDH)  enzymes in ethanol metabolism </w:t>
            </w:r>
          </w:p>
          <w:p w14:paraId="68B02062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 the variations in the pattern of ethanol metabolism</w:t>
            </w:r>
          </w:p>
          <w:p w14:paraId="47D74AA2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energy yield of ethanol oxidation</w:t>
            </w:r>
          </w:p>
          <w:p w14:paraId="29570C6F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effects of alcohol on lipid and carbohydrate  metabolism in liver</w:t>
            </w:r>
          </w:p>
          <w:p w14:paraId="0B84C12A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Discuss the short-term and long-term effects of alcohol consumption in metabolism </w:t>
            </w:r>
          </w:p>
          <w:p w14:paraId="7EF31CA1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acetaldehyde toxicity and the mechanism of alcohol induced hepatitis </w:t>
            </w:r>
          </w:p>
          <w:p w14:paraId="4F9E4B6B" w14:textId="77777777" w:rsidR="00CD38A4" w:rsidRPr="00673BA3" w:rsidRDefault="00CD38A4" w:rsidP="00181796">
            <w:pPr>
              <w:pStyle w:val="ListParagraph"/>
              <w:numPr>
                <w:ilvl w:val="0"/>
                <w:numId w:val="25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ell the diagnosis of chronic alcohol abuse</w:t>
            </w:r>
          </w:p>
        </w:tc>
      </w:tr>
      <w:tr w:rsidR="00CD38A4" w:rsidRPr="00673BA3" w14:paraId="05B74C97" w14:textId="77777777" w:rsidTr="005F064A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12252873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368D8364" w14:textId="77777777" w:rsidR="00CD38A4" w:rsidRPr="00673BA3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Bile Acid Metabolism</w:t>
            </w:r>
          </w:p>
          <w:p w14:paraId="6DF67555" w14:textId="77777777" w:rsidR="00CD38A4" w:rsidRPr="00673BA3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53" w:type="dxa"/>
          </w:tcPr>
          <w:p w14:paraId="23002E33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physiologically significant functions of bile acids</w:t>
            </w:r>
          </w:p>
          <w:p w14:paraId="58F918CB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primary bile acids, primary conjugated bile salts, secondary and tertiary bile acids</w:t>
            </w:r>
          </w:p>
          <w:p w14:paraId="6738FB69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synthesis pathways of primary, secondary bile acids and conjugated bile salts</w:t>
            </w:r>
          </w:p>
          <w:p w14:paraId="1011D8EB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alin the importance of  the conjugation reactions</w:t>
            </w:r>
          </w:p>
          <w:p w14:paraId="17BB66D2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enterohepatic circulation of bile acids</w:t>
            </w:r>
          </w:p>
          <w:p w14:paraId="0B6449A7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re regulation of bile acid synthesis</w:t>
            </w:r>
          </w:p>
          <w:p w14:paraId="216A4A76" w14:textId="77777777" w:rsidR="00CD38A4" w:rsidRPr="00673BA3" w:rsidRDefault="00CD38A4" w:rsidP="00181796">
            <w:pPr>
              <w:pStyle w:val="ListParagraph"/>
              <w:numPr>
                <w:ilvl w:val="0"/>
                <w:numId w:val="25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otential treatment strategies in cholestatic liver disease</w:t>
            </w:r>
          </w:p>
        </w:tc>
      </w:tr>
      <w:tr w:rsidR="00CD38A4" w:rsidRPr="00673BA3" w14:paraId="5312A80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6401E76A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3817ADF1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Biochemistry Of Jaundice </w:t>
            </w:r>
          </w:p>
          <w:p w14:paraId="7F78C79F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3)</w:t>
            </w:r>
          </w:p>
        </w:tc>
        <w:tc>
          <w:tcPr>
            <w:tcW w:w="5953" w:type="dxa"/>
          </w:tcPr>
          <w:p w14:paraId="578F0D21" w14:textId="77777777" w:rsidR="00CD38A4" w:rsidRPr="00673BA3" w:rsidRDefault="00CD38A4" w:rsidP="00181796">
            <w:pPr>
              <w:pStyle w:val="ListParagraph"/>
              <w:numPr>
                <w:ilvl w:val="0"/>
                <w:numId w:val="39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ummarize the processes through heme degradation</w:t>
            </w:r>
          </w:p>
          <w:p w14:paraId="25F79A42" w14:textId="77777777" w:rsidR="00CD38A4" w:rsidRPr="00673BA3" w:rsidRDefault="00CD38A4" w:rsidP="00181796">
            <w:pPr>
              <w:pStyle w:val="ListParagraph"/>
              <w:numPr>
                <w:ilvl w:val="0"/>
                <w:numId w:val="39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role of the enzymes through heme degradation</w:t>
            </w:r>
          </w:p>
          <w:p w14:paraId="26E5A5B4" w14:textId="77777777" w:rsidR="00CD38A4" w:rsidRPr="00673BA3" w:rsidRDefault="00CD38A4" w:rsidP="00181796">
            <w:pPr>
              <w:pStyle w:val="ListParagraph"/>
              <w:numPr>
                <w:ilvl w:val="0"/>
                <w:numId w:val="39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differences of types of jaundice</w:t>
            </w:r>
          </w:p>
        </w:tc>
      </w:tr>
      <w:tr w:rsidR="00CD38A4" w:rsidRPr="00673BA3" w14:paraId="1E812C71" w14:textId="77777777" w:rsidTr="005F064A">
        <w:trPr>
          <w:trHeight w:val="1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DC60DBC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0209A750" w14:textId="77777777" w:rsidR="00CD38A4" w:rsidRPr="00673BA3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Metabolism Of Xenobiotics</w:t>
            </w:r>
          </w:p>
          <w:p w14:paraId="47645C83" w14:textId="77777777" w:rsidR="00CD38A4" w:rsidRPr="00673BA3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(T-2)</w:t>
            </w:r>
          </w:p>
        </w:tc>
        <w:tc>
          <w:tcPr>
            <w:tcW w:w="5953" w:type="dxa"/>
          </w:tcPr>
          <w:p w14:paraId="703DED20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terms xenobiotics, detoxification and biotransformation </w:t>
            </w:r>
          </w:p>
          <w:p w14:paraId="12BEC5CF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different types of metabolic transformations that xenobiotic undergo and the site of reactions</w:t>
            </w:r>
          </w:p>
          <w:p w14:paraId="3BB7604E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 the role of xenobiotic metabolism in diseases</w:t>
            </w:r>
          </w:p>
          <w:p w14:paraId="04F65C78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purpose and types of Phase I  and Phase II reactions</w:t>
            </w:r>
          </w:p>
          <w:p w14:paraId="7A4609AF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Give examples of metabolic  activation  reactions</w:t>
            </w:r>
          </w:p>
          <w:p w14:paraId="6BEE7136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structure, mechanism and properties of </w:t>
            </w:r>
            <w:r w:rsidRPr="00673BA3">
              <w:rPr>
                <w:rFonts w:asciiTheme="minorHAnsi" w:eastAsiaTheme="minorEastAsia" w:hAnsiTheme="minorHAnsi" w:cstheme="minorHAnsi"/>
                <w:kern w:val="24"/>
                <w:sz w:val="18"/>
                <w:szCs w:val="18"/>
              </w:rPr>
              <w:t xml:space="preserve">microsomal and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mitochondrial cytochrome P450 system</w:t>
            </w:r>
          </w:p>
          <w:p w14:paraId="357A2186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cuss how the induction, competitive inhibition and gene polymorphisms of cytochrome P-450 enzymes affect drug interaction</w:t>
            </w:r>
          </w:p>
          <w:p w14:paraId="2964E3BA" w14:textId="77777777" w:rsidR="00CD38A4" w:rsidRPr="00673BA3" w:rsidRDefault="00CD38A4" w:rsidP="00181796">
            <w:pPr>
              <w:pStyle w:val="ListParagraph"/>
              <w:numPr>
                <w:ilvl w:val="0"/>
                <w:numId w:val="25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, using named examples and giving mechanisms, how the genetic factors, age, sex or hormonal status can affect the metabolism of xenobiotics</w:t>
            </w:r>
          </w:p>
        </w:tc>
      </w:tr>
      <w:tr w:rsidR="00CD38A4" w:rsidRPr="00673BA3" w14:paraId="134232D9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5C92A4AB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00C4281D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Liver Function Tests </w:t>
            </w:r>
          </w:p>
          <w:p w14:paraId="00439AE9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953" w:type="dxa"/>
          </w:tcPr>
          <w:p w14:paraId="3C9A7CDE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metabolic functions of liver</w:t>
            </w:r>
          </w:p>
          <w:p w14:paraId="0DB513AC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metabolic panel parameters</w:t>
            </w:r>
          </w:p>
          <w:p w14:paraId="76C07257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tests used to assess liver function in the clinical laboratory</w:t>
            </w:r>
          </w:p>
          <w:p w14:paraId="4FEF7109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st the current uses of liver function tests to diagnose clinical pathologies</w:t>
            </w:r>
          </w:p>
          <w:p w14:paraId="2FD042CF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cuss the basic clinical states when to order liver function tests</w:t>
            </w:r>
          </w:p>
          <w:p w14:paraId="639FBF30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st the parameters used to assess hepatitis</w:t>
            </w:r>
          </w:p>
          <w:p w14:paraId="027672ED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cuss the parameters used to detect autoimmune diseases due to liver pathologies</w:t>
            </w:r>
          </w:p>
          <w:p w14:paraId="1523A373" w14:textId="77777777" w:rsidR="00CD38A4" w:rsidRPr="00673BA3" w:rsidRDefault="00CD38A4" w:rsidP="00181796">
            <w:pPr>
              <w:pStyle w:val="ListParagraph"/>
              <w:numPr>
                <w:ilvl w:val="0"/>
                <w:numId w:val="40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cuss the levels of liver function tests in the clinical course of liver diseases</w:t>
            </w:r>
          </w:p>
        </w:tc>
      </w:tr>
    </w:tbl>
    <w:p w14:paraId="6DA55E8F" w14:textId="77777777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FDFE7BA" w14:textId="77777777" w:rsidR="00D041CF" w:rsidRDefault="00D041C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1A6C276" w14:textId="77777777" w:rsidR="00D041CF" w:rsidRDefault="00D041C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79CE8A2" w14:textId="77777777" w:rsidR="00D041CF" w:rsidRPr="00673BA3" w:rsidRDefault="00D041C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04"/>
        <w:gridCol w:w="2977"/>
        <w:gridCol w:w="5953"/>
      </w:tblGrid>
      <w:tr w:rsidR="00CD38A4" w:rsidRPr="00673BA3" w14:paraId="6073615E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C2988D6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3CE0299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56B3514" w14:textId="77777777" w:rsidR="00CD38A4" w:rsidRPr="008C31AE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32B8A120" w14:textId="77777777" w:rsidTr="005F064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EA954B5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7" w:type="dxa"/>
          </w:tcPr>
          <w:p w14:paraId="41239A71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0DE8B01A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FA37FB" w:rsidRPr="00673BA3" w14:paraId="02454EBB" w14:textId="77777777" w:rsidTr="00087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</w:tcPr>
          <w:p w14:paraId="08861C3E" w14:textId="613C5477" w:rsidR="00FA37FB" w:rsidRPr="00673BA3" w:rsidRDefault="00FA37FB" w:rsidP="00FA37FB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GASTROENTEROLOGY</w:t>
            </w:r>
          </w:p>
        </w:tc>
        <w:tc>
          <w:tcPr>
            <w:tcW w:w="2977" w:type="dxa"/>
            <w:vAlign w:val="center"/>
          </w:tcPr>
          <w:p w14:paraId="1BF626DB" w14:textId="77777777" w:rsidR="00FA37FB" w:rsidRPr="00673BA3" w:rsidRDefault="00FA37FB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Pathophysiology Of Selected Liver Disorder: Cirrhosis And Cirrhosis's Complications </w:t>
            </w:r>
          </w:p>
          <w:p w14:paraId="4D3D591A" w14:textId="77777777" w:rsidR="00FA37FB" w:rsidRPr="00673BA3" w:rsidRDefault="00FA37FB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53" w:type="dxa"/>
          </w:tcPr>
          <w:p w14:paraId="00117FB0" w14:textId="77777777" w:rsidR="00E27250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nows the liver function in the body</w:t>
            </w:r>
          </w:p>
          <w:p w14:paraId="774EE193" w14:textId="2452303E" w:rsidR="00F61A6A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hepatic fibrosis</w:t>
            </w:r>
          </w:p>
          <w:p w14:paraId="2830AAD5" w14:textId="3714A585" w:rsidR="00F61A6A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common features of cirrhosis</w:t>
            </w:r>
          </w:p>
          <w:p w14:paraId="6E166C8A" w14:textId="7A0C6050" w:rsidR="00F61A6A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auses of cirrhosis</w:t>
            </w:r>
          </w:p>
          <w:p w14:paraId="3A22BC2D" w14:textId="77777777" w:rsidR="00077AE7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nows the cirrhosis complications</w:t>
            </w:r>
          </w:p>
          <w:p w14:paraId="0835CEEC" w14:textId="4F9FA250" w:rsidR="00F61A6A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portal hypertension</w:t>
            </w:r>
          </w:p>
          <w:p w14:paraId="134FD754" w14:textId="564C2CF1" w:rsidR="00F61A6A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the classification of portal hypertension</w:t>
            </w:r>
          </w:p>
          <w:p w14:paraId="05D61DE3" w14:textId="73E77CDD" w:rsidR="00C64DA5" w:rsidRPr="00EE1942" w:rsidRDefault="00F61A6A" w:rsidP="00181796">
            <w:pPr>
              <w:pStyle w:val="ListParagraph"/>
              <w:numPr>
                <w:ilvl w:val="0"/>
                <w:numId w:val="39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ascite types</w:t>
            </w:r>
          </w:p>
        </w:tc>
      </w:tr>
      <w:tr w:rsidR="00FA37FB" w:rsidRPr="00673BA3" w14:paraId="6187CA72" w14:textId="77777777" w:rsidTr="005F064A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37EA176D" w14:textId="77777777" w:rsidR="00FA37FB" w:rsidRPr="00673BA3" w:rsidRDefault="00FA37FB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2A9192FC" w14:textId="77777777" w:rsidR="00FA37FB" w:rsidRPr="00673BA3" w:rsidRDefault="00FA37FB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thophysiology Of Disorders Of The Stomach</w:t>
            </w:r>
          </w:p>
          <w:p w14:paraId="2DC0849F" w14:textId="77777777" w:rsidR="00FA37FB" w:rsidRPr="00673BA3" w:rsidRDefault="00FA37FB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53" w:type="dxa"/>
          </w:tcPr>
          <w:p w14:paraId="4DAC8EA5" w14:textId="77777777" w:rsidR="00FA37FB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regulation of gastric acid secretion</w:t>
            </w:r>
          </w:p>
          <w:p w14:paraId="22ED00FD" w14:textId="77777777" w:rsidR="00EE1942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stimulants and inhibitors of HCL secretion</w:t>
            </w:r>
          </w:p>
          <w:p w14:paraId="5DFD7A73" w14:textId="3C97B44F" w:rsidR="00FA37FB" w:rsidRPr="00EE1942" w:rsidRDefault="00EE1942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nows</w:t>
            </w:r>
            <w:r w:rsidR="00FA37FB"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gastric secretions apart from acid</w:t>
            </w:r>
          </w:p>
          <w:p w14:paraId="604F704E" w14:textId="794B9C8F" w:rsidR="00FA37FB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peptic ulcer</w:t>
            </w:r>
          </w:p>
          <w:p w14:paraId="62945B11" w14:textId="77777777" w:rsidR="00FA37FB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Recognize protective and aggressive factors for mucosal injury</w:t>
            </w:r>
          </w:p>
          <w:p w14:paraId="7076893E" w14:textId="77777777" w:rsidR="00FA37FB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at least some risk factors for peptic ulcers</w:t>
            </w:r>
          </w:p>
          <w:p w14:paraId="0E7C0936" w14:textId="77777777" w:rsidR="00FA37FB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mprehend alarm signs of dyspeptic patients</w:t>
            </w:r>
          </w:p>
          <w:p w14:paraId="477A0F7E" w14:textId="7781400E" w:rsidR="00FA37FB" w:rsidRPr="00EE1942" w:rsidRDefault="00AD0264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nows</w:t>
            </w:r>
            <w:r w:rsidR="00FA37FB"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the peptic ulcer complications</w:t>
            </w:r>
          </w:p>
          <w:p w14:paraId="30B13B6D" w14:textId="77777777" w:rsidR="00FA37FB" w:rsidRPr="00EE1942" w:rsidRDefault="00FA37FB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all the state of hypersecretion of gastric acid</w:t>
            </w:r>
          </w:p>
          <w:p w14:paraId="1A419898" w14:textId="37AC0F8D" w:rsidR="00FA37FB" w:rsidRPr="00EE1942" w:rsidRDefault="00295F59" w:rsidP="00181796">
            <w:pPr>
              <w:pStyle w:val="ListParagraph"/>
              <w:numPr>
                <w:ilvl w:val="0"/>
                <w:numId w:val="40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nows</w:t>
            </w:r>
            <w:r w:rsidR="00FA37FB" w:rsidRPr="00EE194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helicobacter pylori infection and its results</w:t>
            </w:r>
          </w:p>
        </w:tc>
      </w:tr>
    </w:tbl>
    <w:p w14:paraId="58D087A0" w14:textId="77777777" w:rsidR="005F064A" w:rsidRPr="00673BA3" w:rsidRDefault="005F064A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pPr w:leftFromText="180" w:rightFromText="180" w:vertAnchor="text" w:horzAnchor="margin" w:tblpY="-52"/>
        <w:tblW w:w="9634" w:type="dxa"/>
        <w:tblLook w:val="04A0" w:firstRow="1" w:lastRow="0" w:firstColumn="1" w:lastColumn="0" w:noHBand="0" w:noVBand="1"/>
      </w:tblPr>
      <w:tblGrid>
        <w:gridCol w:w="712"/>
        <w:gridCol w:w="2969"/>
        <w:gridCol w:w="5953"/>
      </w:tblGrid>
      <w:tr w:rsidR="00CD38A4" w:rsidRPr="00673BA3" w14:paraId="2C48C539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B56CECF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18726C1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EC2F65E" w14:textId="77777777" w:rsidR="00CD38A4" w:rsidRPr="008C31AE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750547C9" w14:textId="77777777" w:rsidTr="005F064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</w:tcPr>
          <w:p w14:paraId="78AA40AA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9" w:type="dxa"/>
          </w:tcPr>
          <w:p w14:paraId="367FB970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5CF9C4F1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B40CCF" w14:paraId="18A5272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textDirection w:val="tbRl"/>
          </w:tcPr>
          <w:p w14:paraId="669FDBFC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1DC73707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MBRIYOLOGY</w:t>
            </w:r>
          </w:p>
        </w:tc>
        <w:tc>
          <w:tcPr>
            <w:tcW w:w="2969" w:type="dxa"/>
            <w:tcBorders>
              <w:bottom w:val="single" w:sz="4" w:space="0" w:color="8EAADB" w:themeColor="accent1" w:themeTint="99"/>
            </w:tcBorders>
            <w:vAlign w:val="center"/>
          </w:tcPr>
          <w:p w14:paraId="7E96D145" w14:textId="0F35D1AF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evelopment Of Gastrointestinal System </w:t>
            </w:r>
          </w:p>
          <w:p w14:paraId="7AE73A13" w14:textId="5D5B7E7C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</w:t>
            </w:r>
            <w:r w:rsidR="00B40CCF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3C1320FA" w14:textId="77777777" w:rsidR="00B40CCF" w:rsidRPr="00B40CCF" w:rsidRDefault="00B40CCF" w:rsidP="00181796">
            <w:pPr>
              <w:pStyle w:val="ListParagraph"/>
              <w:numPr>
                <w:ilvl w:val="0"/>
                <w:numId w:val="421"/>
              </w:num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40CCF">
              <w:rPr>
                <w:rFonts w:asciiTheme="minorHAnsi" w:hAnsiTheme="minorHAnsi" w:cstheme="minorHAnsi"/>
                <w:sz w:val="18"/>
                <w:szCs w:val="18"/>
              </w:rPr>
              <w:t>Define the developmental pattern and stages of foregut and esophagus and describe malformations that may occur during this period</w:t>
            </w:r>
          </w:p>
          <w:p w14:paraId="36F23D5F" w14:textId="0B885B5F" w:rsidR="00B40CCF" w:rsidRPr="00B40CCF" w:rsidRDefault="00B40CCF" w:rsidP="00181796">
            <w:pPr>
              <w:pStyle w:val="ListParagraph"/>
              <w:numPr>
                <w:ilvl w:val="0"/>
                <w:numId w:val="421"/>
              </w:num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40CCF">
              <w:rPr>
                <w:rFonts w:asciiTheme="minorHAnsi" w:hAnsiTheme="minorHAnsi" w:cstheme="minorHAnsi"/>
                <w:sz w:val="18"/>
                <w:szCs w:val="18"/>
              </w:rPr>
              <w:t>Define the developmental stages of digestive system and organs forming the lower digestive system such as stomach, small and large intestines and rectum and its digestive glands.</w:t>
            </w:r>
            <w:r w:rsidRPr="00B40CCF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04344530" w14:textId="655DE9EF" w:rsidR="00B40CCF" w:rsidRPr="00B40CCF" w:rsidRDefault="00B40CCF" w:rsidP="00181796">
            <w:pPr>
              <w:pStyle w:val="ListParagraph"/>
              <w:numPr>
                <w:ilvl w:val="0"/>
                <w:numId w:val="421"/>
              </w:num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B40CCF">
              <w:rPr>
                <w:rFonts w:asciiTheme="minorHAnsi" w:hAnsiTheme="minorHAnsi" w:cstheme="minorHAnsi"/>
                <w:sz w:val="18"/>
                <w:szCs w:val="18"/>
              </w:rPr>
              <w:t>Describe their malformations that may occur during this period.</w:t>
            </w:r>
          </w:p>
          <w:p w14:paraId="45E5B6DD" w14:textId="1A104137" w:rsidR="00CD38A4" w:rsidRPr="00B40CCF" w:rsidRDefault="00CD38A4" w:rsidP="00B40CCF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</w:tr>
    </w:tbl>
    <w:tbl>
      <w:tblPr>
        <w:tblStyle w:val="GridTable4-Accent11"/>
        <w:tblpPr w:leftFromText="180" w:rightFromText="180" w:vertAnchor="text" w:horzAnchor="margin" w:tblpY="-646"/>
        <w:tblW w:w="9634" w:type="dxa"/>
        <w:tblLook w:val="04A0" w:firstRow="1" w:lastRow="0" w:firstColumn="1" w:lastColumn="0" w:noHBand="0" w:noVBand="1"/>
      </w:tblPr>
      <w:tblGrid>
        <w:gridCol w:w="724"/>
        <w:gridCol w:w="2962"/>
        <w:gridCol w:w="5948"/>
      </w:tblGrid>
      <w:tr w:rsidR="00AA6D83" w:rsidRPr="00673BA3" w14:paraId="41390B18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61A2E506" w14:textId="77777777" w:rsidR="00AA6D83" w:rsidRPr="00673BA3" w:rsidRDefault="00AA6D83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AA6D83" w:rsidRPr="008C31AE" w14:paraId="68ED6CC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46B717C" w14:textId="77777777" w:rsidR="00AA6D83" w:rsidRPr="008C31AE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A6D83" w:rsidRPr="00673BA3" w14:paraId="5207B75B" w14:textId="77777777" w:rsidTr="002F60CF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</w:tcPr>
          <w:p w14:paraId="7771DF42" w14:textId="77777777" w:rsidR="00AA6D83" w:rsidRPr="00673BA3" w:rsidRDefault="00AA6D83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2" w:type="dxa"/>
          </w:tcPr>
          <w:p w14:paraId="668EDB30" w14:textId="77777777" w:rsidR="00AA6D83" w:rsidRPr="00673BA3" w:rsidRDefault="00AA6D83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48" w:type="dxa"/>
          </w:tcPr>
          <w:p w14:paraId="117BB627" w14:textId="77777777" w:rsidR="00AA6D83" w:rsidRPr="00673BA3" w:rsidRDefault="00AA6D83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A6D83" w:rsidRPr="00673BA3" w14:paraId="452124B1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 w:val="restart"/>
            <w:textDirection w:val="tbRl"/>
          </w:tcPr>
          <w:p w14:paraId="0D11F8F3" w14:textId="77777777" w:rsidR="00AA6D83" w:rsidRPr="004F73A5" w:rsidRDefault="00AA6D83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F73A5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2962" w:type="dxa"/>
            <w:vAlign w:val="center"/>
          </w:tcPr>
          <w:p w14:paraId="0588426B" w14:textId="77777777" w:rsidR="00AA6D83" w:rsidRPr="004F73A5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F73A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Orthomyxovirus </w:t>
            </w:r>
          </w:p>
          <w:p w14:paraId="5768C8EE" w14:textId="608D09B9" w:rsidR="00AA6D83" w:rsidRPr="004F73A5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F73A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</w:t>
            </w:r>
            <w:r w:rsidR="00D73A0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</w:t>
            </w:r>
            <w:r w:rsidRPr="004F73A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948" w:type="dxa"/>
          </w:tcPr>
          <w:p w14:paraId="69F125EE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o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rthomyxoviruses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634902A3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rthomyxoviruses 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02F705A1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orthomyxoviruses</w:t>
            </w:r>
          </w:p>
          <w:p w14:paraId="599F9FDE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of orthomyxoviruses</w:t>
            </w:r>
          </w:p>
          <w:p w14:paraId="5BC4F233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orthomyxovirus infections</w:t>
            </w:r>
          </w:p>
          <w:p w14:paraId="2D8C643F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rthomyxovirus infections</w:t>
            </w:r>
          </w:p>
          <w:p w14:paraId="7DEE96EE" w14:textId="77777777" w:rsidR="00AA6D83" w:rsidRPr="00673BA3" w:rsidRDefault="00AA6D83" w:rsidP="00181796">
            <w:pPr>
              <w:pStyle w:val="ListParagraph"/>
              <w:numPr>
                <w:ilvl w:val="0"/>
                <w:numId w:val="289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ribe prevention measures from orthomyxoviru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ections</w:t>
            </w:r>
          </w:p>
        </w:tc>
      </w:tr>
      <w:tr w:rsidR="00AA6D83" w:rsidRPr="00673BA3" w14:paraId="49239B72" w14:textId="77777777" w:rsidTr="002F60CF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23897A70" w14:textId="77777777" w:rsidR="00AA6D83" w:rsidRPr="004F73A5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6C2ACFE2" w14:textId="77777777" w:rsidR="00AA6D83" w:rsidRPr="004F73A5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F73A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ramyxovirus</w:t>
            </w:r>
          </w:p>
          <w:p w14:paraId="41760FF5" w14:textId="77777777" w:rsidR="00AA6D83" w:rsidRPr="004F73A5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4F73A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48" w:type="dxa"/>
          </w:tcPr>
          <w:p w14:paraId="694EF169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aramyxoviruses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149026F5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aramyxoviruses 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7933485C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paramyxoviruses</w:t>
            </w:r>
          </w:p>
          <w:p w14:paraId="3F6BFCF0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paramyxoviruses</w:t>
            </w:r>
          </w:p>
          <w:p w14:paraId="2CD3656C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paramyxovirus infections</w:t>
            </w:r>
          </w:p>
          <w:p w14:paraId="44E698BB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 paramyxovirus infections</w:t>
            </w:r>
          </w:p>
          <w:p w14:paraId="5D7E161F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n measures from paramyxoviru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fections</w:t>
            </w:r>
          </w:p>
        </w:tc>
      </w:tr>
      <w:tr w:rsidR="00AA6D83" w:rsidRPr="00673BA3" w14:paraId="6F67E732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760F4BBD" w14:textId="77777777" w:rsidR="00AA6D83" w:rsidRPr="004F73A5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43D97E02" w14:textId="77777777" w:rsidR="00AA6D83" w:rsidRPr="004F73A5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F73A5">
              <w:rPr>
                <w:rFonts w:cstheme="minorHAnsi"/>
                <w:color w:val="000000"/>
                <w:sz w:val="18"/>
                <w:szCs w:val="18"/>
              </w:rPr>
              <w:t>Coronaviruses</w:t>
            </w:r>
          </w:p>
          <w:p w14:paraId="09C3DF62" w14:textId="77777777" w:rsidR="00AA6D83" w:rsidRPr="004F73A5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4F73A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48" w:type="dxa"/>
          </w:tcPr>
          <w:p w14:paraId="3A5D5F1C" w14:textId="77777777" w:rsidR="00AA6D83" w:rsidRPr="00673BA3" w:rsidRDefault="00AA6D83" w:rsidP="00181796">
            <w:pPr>
              <w:pStyle w:val="ListParagraph"/>
              <w:numPr>
                <w:ilvl w:val="0"/>
                <w:numId w:val="39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ronaviruses</w:t>
            </w:r>
          </w:p>
          <w:p w14:paraId="2B168AF7" w14:textId="77777777" w:rsidR="00AA6D83" w:rsidRPr="00673BA3" w:rsidRDefault="00AA6D83" w:rsidP="00181796">
            <w:pPr>
              <w:pStyle w:val="ListParagraph"/>
              <w:numPr>
                <w:ilvl w:val="0"/>
                <w:numId w:val="39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coronaviruses</w:t>
            </w:r>
          </w:p>
          <w:p w14:paraId="1ADDFEBF" w14:textId="77777777" w:rsidR="00AA6D83" w:rsidRPr="00673BA3" w:rsidRDefault="00AA6D83" w:rsidP="00181796">
            <w:pPr>
              <w:pStyle w:val="ListParagraph"/>
              <w:numPr>
                <w:ilvl w:val="0"/>
                <w:numId w:val="39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 coronaviruses</w:t>
            </w:r>
          </w:p>
          <w:p w14:paraId="5182B722" w14:textId="77777777" w:rsidR="00AA6D83" w:rsidRPr="00673BA3" w:rsidRDefault="00AA6D83" w:rsidP="00181796">
            <w:pPr>
              <w:pStyle w:val="ListParagraph"/>
              <w:numPr>
                <w:ilvl w:val="0"/>
                <w:numId w:val="39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clinical manifestation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  coronaviruses</w:t>
            </w:r>
          </w:p>
          <w:p w14:paraId="1EB873B6" w14:textId="77777777" w:rsidR="00AA6D83" w:rsidRPr="00673BA3" w:rsidRDefault="00AA6D83" w:rsidP="00181796">
            <w:pPr>
              <w:pStyle w:val="ListParagraph"/>
              <w:numPr>
                <w:ilvl w:val="0"/>
                <w:numId w:val="39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of  coronavirus infections</w:t>
            </w:r>
          </w:p>
          <w:p w14:paraId="253BD739" w14:textId="77777777" w:rsidR="00AA6D83" w:rsidRPr="00673BA3" w:rsidRDefault="00AA6D83" w:rsidP="00181796">
            <w:pPr>
              <w:pStyle w:val="ListParagraph"/>
              <w:numPr>
                <w:ilvl w:val="0"/>
                <w:numId w:val="39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  coronavirus infections</w:t>
            </w:r>
          </w:p>
          <w:p w14:paraId="03BC71D7" w14:textId="77777777" w:rsidR="00AA6D83" w:rsidRPr="00673BA3" w:rsidRDefault="00AA6D83" w:rsidP="00181796">
            <w:pPr>
              <w:pStyle w:val="ListParagraph"/>
              <w:numPr>
                <w:ilvl w:val="0"/>
                <w:numId w:val="2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ribe prevention measures from c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ronavirus infections</w:t>
            </w:r>
          </w:p>
        </w:tc>
      </w:tr>
      <w:tr w:rsidR="00AA6D83" w:rsidRPr="00673BA3" w14:paraId="0F623EA9" w14:textId="77777777" w:rsidTr="002F60CF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001D5BCF" w14:textId="77777777" w:rsidR="00AA6D83" w:rsidRPr="004F73A5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0157C462" w14:textId="77777777" w:rsidR="00AA6D83" w:rsidRPr="004F73A5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</w:p>
          <w:p w14:paraId="1F158F37" w14:textId="77777777" w:rsidR="00AA6D83" w:rsidRPr="004F73A5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4F73A5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Picornavirus </w:t>
            </w:r>
          </w:p>
          <w:p w14:paraId="1923E7E5" w14:textId="28EFDD21" w:rsidR="00AA6D83" w:rsidRPr="004F73A5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F73A5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</w:t>
            </w:r>
            <w:r w:rsidR="00D73A00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1</w:t>
            </w:r>
            <w:r w:rsidRPr="004F73A5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5948" w:type="dxa"/>
          </w:tcPr>
          <w:p w14:paraId="1183E9C0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  p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cornaviruses   </w:t>
            </w:r>
          </w:p>
          <w:p w14:paraId="0CAB2F03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 p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cornaviruses    </w:t>
            </w:r>
          </w:p>
          <w:p w14:paraId="1E374BC7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icornaviruses</w:t>
            </w:r>
          </w:p>
          <w:p w14:paraId="4A62C1EC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clinical manifestation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  picornaviruses</w:t>
            </w:r>
          </w:p>
          <w:p w14:paraId="49B65027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  picornavirus infections</w:t>
            </w:r>
          </w:p>
          <w:p w14:paraId="722DC4B4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 in  picornavirus infections</w:t>
            </w:r>
          </w:p>
          <w:p w14:paraId="60E013BE" w14:textId="77777777" w:rsidR="00AA6D83" w:rsidRPr="00673BA3" w:rsidRDefault="00AA6D83" w:rsidP="00181796">
            <w:pPr>
              <w:pStyle w:val="ListParagraph"/>
              <w:numPr>
                <w:ilvl w:val="0"/>
                <w:numId w:val="4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ribe prevention measures from p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cornavirus infections</w:t>
            </w:r>
          </w:p>
        </w:tc>
      </w:tr>
      <w:tr w:rsidR="00AA6D83" w:rsidRPr="00673BA3" w14:paraId="606EDB56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470A9CAE" w14:textId="77777777" w:rsidR="00AA6D83" w:rsidRPr="004F73A5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7D299D64" w14:textId="77777777" w:rsidR="00AA6D83" w:rsidRPr="004F73A5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F73A5">
              <w:rPr>
                <w:rFonts w:cstheme="minorHAnsi"/>
                <w:color w:val="000000"/>
                <w:sz w:val="18"/>
                <w:szCs w:val="18"/>
              </w:rPr>
              <w:t>Rabies</w:t>
            </w:r>
          </w:p>
          <w:p w14:paraId="408811E5" w14:textId="77777777" w:rsidR="00AA6D83" w:rsidRPr="004F73A5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F73A5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48" w:type="dxa"/>
          </w:tcPr>
          <w:p w14:paraId="3F234EBD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r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abies virus  </w:t>
            </w:r>
          </w:p>
          <w:p w14:paraId="48908C9D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r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abies virus   </w:t>
            </w:r>
          </w:p>
          <w:p w14:paraId="6C6F48B6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rabies</w:t>
            </w:r>
          </w:p>
          <w:p w14:paraId="04455A9E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c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rabies</w:t>
            </w:r>
          </w:p>
          <w:p w14:paraId="73B21379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rabies</w:t>
            </w:r>
          </w:p>
          <w:p w14:paraId="11A1EC04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rabies</w:t>
            </w:r>
          </w:p>
          <w:p w14:paraId="0BE80E07" w14:textId="77777777" w:rsidR="00AA6D83" w:rsidRPr="00673BA3" w:rsidRDefault="00AA6D83" w:rsidP="00181796">
            <w:pPr>
              <w:pStyle w:val="ListParagraph"/>
              <w:numPr>
                <w:ilvl w:val="0"/>
                <w:numId w:val="29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ribe prevention measures from r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abies virus infections</w:t>
            </w:r>
          </w:p>
        </w:tc>
      </w:tr>
      <w:tr w:rsidR="00AA6D83" w:rsidRPr="00673BA3" w14:paraId="4E3B6ECD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17E1664F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3D1EA60A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Arena-Bunyavirus</w:t>
            </w:r>
          </w:p>
          <w:p w14:paraId="5BD49018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48" w:type="dxa"/>
          </w:tcPr>
          <w:p w14:paraId="04A8C6FC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b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unyaviruses and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renaviruses </w:t>
            </w:r>
          </w:p>
          <w:p w14:paraId="59E651FD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b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unyaviruses and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renaviruses </w:t>
            </w:r>
          </w:p>
          <w:p w14:paraId="73E449B3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important properti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bunyaviruses and 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naviruses</w:t>
            </w:r>
          </w:p>
          <w:p w14:paraId="17EC3C5C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ir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bunyaviruses and 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naviruses</w:t>
            </w:r>
          </w:p>
          <w:p w14:paraId="5CD4514A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bunyavirus and 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naviru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infections</w:t>
            </w:r>
          </w:p>
          <w:p w14:paraId="583F62BE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bunyavirus and a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naviru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infections</w:t>
            </w:r>
          </w:p>
          <w:p w14:paraId="12BBEB38" w14:textId="77777777" w:rsidR="00AA6D83" w:rsidRPr="00673BA3" w:rsidRDefault="00AA6D83" w:rsidP="00181796">
            <w:pPr>
              <w:pStyle w:val="ListParagraph"/>
              <w:numPr>
                <w:ilvl w:val="0"/>
                <w:numId w:val="4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ribe prevention measures from bunyaviruses and a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renaviruses    infections</w:t>
            </w:r>
          </w:p>
        </w:tc>
      </w:tr>
      <w:tr w:rsidR="00AA6D83" w:rsidRPr="00673BA3" w14:paraId="79DFB8C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591695CC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527D9F74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Filoviruses  and Bornaviruses</w:t>
            </w:r>
          </w:p>
          <w:p w14:paraId="385B1802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 (T-1)</w:t>
            </w:r>
          </w:p>
        </w:tc>
        <w:tc>
          <w:tcPr>
            <w:tcW w:w="5948" w:type="dxa"/>
          </w:tcPr>
          <w:p w14:paraId="19B4C9AA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filoviruses and b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ornaviruses </w:t>
            </w:r>
          </w:p>
          <w:p w14:paraId="47A9366E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filoviruses and b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rnaviruses</w:t>
            </w:r>
          </w:p>
          <w:p w14:paraId="4199F23A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important properti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f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iloviruses and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b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ornaviruses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49EE73DC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ir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f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iloviruses and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b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rnaviruses</w:t>
            </w:r>
          </w:p>
          <w:p w14:paraId="5BDFA220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of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ilovirus b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rnaviru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fections</w:t>
            </w:r>
          </w:p>
          <w:p w14:paraId="2D5B9259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 filovirus b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rnaviru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fections</w:t>
            </w:r>
          </w:p>
          <w:p w14:paraId="2D0A2950" w14:textId="77777777" w:rsidR="00AA6D83" w:rsidRPr="00673BA3" w:rsidRDefault="00AA6D83" w:rsidP="00181796">
            <w:pPr>
              <w:pStyle w:val="ListParagraph"/>
              <w:numPr>
                <w:ilvl w:val="0"/>
                <w:numId w:val="29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ribe prevention measures from filovirus b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rnaviru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fections</w:t>
            </w:r>
          </w:p>
        </w:tc>
      </w:tr>
      <w:tr w:rsidR="00AA6D83" w:rsidRPr="00673BA3" w14:paraId="36E9B0C9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16BFA406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510440D6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F73A5">
              <w:rPr>
                <w:rFonts w:cstheme="minorHAnsi"/>
                <w:color w:val="000000"/>
                <w:sz w:val="18"/>
                <w:szCs w:val="18"/>
              </w:rPr>
              <w:t>Reoviruses &amp; Other GE Viruses</w:t>
            </w:r>
          </w:p>
          <w:p w14:paraId="2B383699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948" w:type="dxa"/>
          </w:tcPr>
          <w:p w14:paraId="269351CB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r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oviruses and other GE viruses  </w:t>
            </w:r>
          </w:p>
          <w:p w14:paraId="7CB593C9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oviruses and other GE viruses  </w:t>
            </w:r>
          </w:p>
          <w:p w14:paraId="5CF38B51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oviruses and other GE viruses  </w:t>
            </w:r>
          </w:p>
          <w:p w14:paraId="063481AA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of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oviruses and other GE viruses  </w:t>
            </w:r>
          </w:p>
          <w:p w14:paraId="275F0511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in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r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oviruses and other GE viruses     infections</w:t>
            </w:r>
          </w:p>
          <w:p w14:paraId="03521A65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 r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oviruses and other GE viruses     infections</w:t>
            </w:r>
          </w:p>
          <w:p w14:paraId="7FCB5786" w14:textId="77777777" w:rsidR="00AA6D83" w:rsidRPr="00673BA3" w:rsidRDefault="00AA6D83" w:rsidP="00181796">
            <w:pPr>
              <w:pStyle w:val="ListParagraph"/>
              <w:numPr>
                <w:ilvl w:val="0"/>
                <w:numId w:val="29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ribe prevention measures from  r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oviruses and other GE viruses     infections</w:t>
            </w:r>
          </w:p>
        </w:tc>
      </w:tr>
      <w:tr w:rsidR="00AA6D83" w:rsidRPr="00673BA3" w14:paraId="59E1424B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3E2FD83A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4C86EE4E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Retroviruses and HIV</w:t>
            </w:r>
          </w:p>
          <w:p w14:paraId="6F70F9E1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(T-3)</w:t>
            </w:r>
          </w:p>
        </w:tc>
        <w:tc>
          <w:tcPr>
            <w:tcW w:w="5948" w:type="dxa"/>
          </w:tcPr>
          <w:p w14:paraId="5C2F1AE2" w14:textId="77777777" w:rsidR="00AA6D83" w:rsidRPr="00673BA3" w:rsidRDefault="00AA6D83" w:rsidP="00181796">
            <w:pPr>
              <w:pStyle w:val="ListParagraph"/>
              <w:numPr>
                <w:ilvl w:val="0"/>
                <w:numId w:val="3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troviruses </w:t>
            </w:r>
          </w:p>
          <w:p w14:paraId="16272A8B" w14:textId="77777777" w:rsidR="00AA6D83" w:rsidRPr="00673BA3" w:rsidRDefault="00AA6D83" w:rsidP="00181796">
            <w:pPr>
              <w:pStyle w:val="ListParagraph"/>
              <w:numPr>
                <w:ilvl w:val="0"/>
                <w:numId w:val="3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lassify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troviruses </w:t>
            </w:r>
          </w:p>
          <w:p w14:paraId="7797D32F" w14:textId="77777777" w:rsidR="00AA6D83" w:rsidRPr="00673BA3" w:rsidRDefault="00AA6D83" w:rsidP="00181796">
            <w:pPr>
              <w:pStyle w:val="ListParagraph"/>
              <w:numPr>
                <w:ilvl w:val="0"/>
                <w:numId w:val="3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mportant propertie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troviruses</w:t>
            </w:r>
          </w:p>
          <w:p w14:paraId="168DB73A" w14:textId="77777777" w:rsidR="00AA6D83" w:rsidRPr="00673BA3" w:rsidRDefault="00AA6D83" w:rsidP="00181796">
            <w:pPr>
              <w:pStyle w:val="ListParagraph"/>
              <w:numPr>
                <w:ilvl w:val="0"/>
                <w:numId w:val="3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the clinical manifestation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troviruses</w:t>
            </w:r>
          </w:p>
          <w:p w14:paraId="55BAD701" w14:textId="77777777" w:rsidR="00AA6D83" w:rsidRPr="00673BA3" w:rsidRDefault="00AA6D83" w:rsidP="00181796">
            <w:pPr>
              <w:pStyle w:val="ListParagraph"/>
              <w:numPr>
                <w:ilvl w:val="0"/>
                <w:numId w:val="3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ab diagnosi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of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trovirus  infections</w:t>
            </w:r>
          </w:p>
          <w:p w14:paraId="7BD71E45" w14:textId="77777777" w:rsidR="00AA6D83" w:rsidRPr="00673BA3" w:rsidRDefault="00AA6D83" w:rsidP="00181796">
            <w:pPr>
              <w:pStyle w:val="ListParagraph"/>
              <w:numPr>
                <w:ilvl w:val="0"/>
                <w:numId w:val="3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antiviral resistanc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trovirus  infections</w:t>
            </w:r>
          </w:p>
          <w:p w14:paraId="06B14644" w14:textId="77777777" w:rsidR="00AA6D83" w:rsidRPr="00673BA3" w:rsidRDefault="00AA6D83" w:rsidP="00181796">
            <w:pPr>
              <w:pStyle w:val="ListParagraph"/>
              <w:numPr>
                <w:ilvl w:val="0"/>
                <w:numId w:val="25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ibe prevention measures from  r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trovirus  infections</w:t>
            </w:r>
          </w:p>
        </w:tc>
      </w:tr>
      <w:tr w:rsidR="00AA6D83" w:rsidRPr="00673BA3" w14:paraId="51D9F467" w14:textId="77777777" w:rsidTr="002F60CF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31B91BCD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256C582C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Antivirals</w:t>
            </w:r>
          </w:p>
          <w:p w14:paraId="487F5B83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48" w:type="dxa"/>
          </w:tcPr>
          <w:p w14:paraId="58E68E06" w14:textId="77777777" w:rsidR="00AA6D83" w:rsidRPr="00673BA3" w:rsidRDefault="00AA6D83" w:rsidP="00181796">
            <w:pPr>
              <w:pStyle w:val="ListParagraph"/>
              <w:numPr>
                <w:ilvl w:val="0"/>
                <w:numId w:val="3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ntiviral agents</w:t>
            </w:r>
          </w:p>
          <w:p w14:paraId="1FE3696D" w14:textId="77777777" w:rsidR="00AA6D83" w:rsidRPr="00673BA3" w:rsidRDefault="00AA6D83" w:rsidP="00181796">
            <w:pPr>
              <w:pStyle w:val="ListParagraph"/>
              <w:numPr>
                <w:ilvl w:val="0"/>
                <w:numId w:val="3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main target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antiviral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the virus </w:t>
            </w:r>
          </w:p>
          <w:p w14:paraId="72504DFD" w14:textId="77777777" w:rsidR="00AA6D83" w:rsidRPr="00673BA3" w:rsidRDefault="00AA6D83" w:rsidP="00181796">
            <w:pPr>
              <w:pStyle w:val="ListParagraph"/>
              <w:numPr>
                <w:ilvl w:val="0"/>
                <w:numId w:val="303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ntiviral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DCCE97C" w14:textId="77777777" w:rsidR="00AA6D83" w:rsidRPr="00673BA3" w:rsidRDefault="00AA6D83" w:rsidP="00181796">
            <w:pPr>
              <w:pStyle w:val="ListParagraph"/>
              <w:numPr>
                <w:ilvl w:val="0"/>
                <w:numId w:val="303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ntiviral resistance</w:t>
            </w:r>
          </w:p>
          <w:p w14:paraId="0925F638" w14:textId="77777777" w:rsidR="00AA6D83" w:rsidRPr="00673BA3" w:rsidRDefault="00AA6D83" w:rsidP="00181796">
            <w:pPr>
              <w:pStyle w:val="ListParagraph"/>
              <w:numPr>
                <w:ilvl w:val="0"/>
                <w:numId w:val="303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resistance mechanism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antivirals</w:t>
            </w:r>
          </w:p>
          <w:p w14:paraId="1063705A" w14:textId="77777777" w:rsidR="00AA6D83" w:rsidRPr="00673BA3" w:rsidRDefault="00AA6D83" w:rsidP="00181796">
            <w:pPr>
              <w:pStyle w:val="ListParagraph"/>
              <w:numPr>
                <w:ilvl w:val="0"/>
                <w:numId w:val="30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ntiviral susceptibility method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   </w:t>
            </w:r>
          </w:p>
        </w:tc>
      </w:tr>
      <w:tr w:rsidR="00AA6D83" w:rsidRPr="00673BA3" w14:paraId="34F4C187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3181E6BD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5F7DB9E6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4F73A5">
              <w:rPr>
                <w:rFonts w:cstheme="minorHAnsi"/>
                <w:color w:val="000000"/>
                <w:sz w:val="18"/>
                <w:szCs w:val="18"/>
              </w:rPr>
              <w:t>Role Of Viruses İn Diseases</w:t>
            </w:r>
            <w:r w:rsidRPr="00673BA3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  <w:p w14:paraId="75519334" w14:textId="77777777" w:rsidR="00AA6D83" w:rsidRPr="00673BA3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48" w:type="dxa"/>
          </w:tcPr>
          <w:p w14:paraId="55892C3F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major sites of viral disease</w:t>
            </w:r>
          </w:p>
          <w:p w14:paraId="0A735E8E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viruses involved in different system infection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    </w:t>
            </w:r>
          </w:p>
          <w:p w14:paraId="06FF361F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ongenital viral infections</w:t>
            </w:r>
          </w:p>
          <w:p w14:paraId="07CBF026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blood born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viral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fections</w:t>
            </w:r>
          </w:p>
          <w:p w14:paraId="35C88DB7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sexually transmitted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viral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isease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69F169E3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arbovirus infection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  <w:p w14:paraId="6D782372" w14:textId="77777777" w:rsidR="00AA6D83" w:rsidRPr="00673BA3" w:rsidRDefault="00AA6D83" w:rsidP="00181796">
            <w:pPr>
              <w:pStyle w:val="ListParagraph"/>
              <w:numPr>
                <w:ilvl w:val="0"/>
                <w:numId w:val="30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viral infections in immunocompromised patients</w:t>
            </w:r>
          </w:p>
        </w:tc>
      </w:tr>
      <w:tr w:rsidR="00AA6D83" w:rsidRPr="00B73545" w14:paraId="5D418935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2CB12E49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244982FC" w14:textId="77777777" w:rsidR="00AA6D8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Prions</w:t>
            </w:r>
          </w:p>
          <w:p w14:paraId="3332B692" w14:textId="77777777" w:rsidR="00AA6D83" w:rsidRPr="00673BA3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48" w:type="dxa"/>
          </w:tcPr>
          <w:p w14:paraId="3B92BB48" w14:textId="77777777" w:rsidR="00AA6D83" w:rsidRPr="00B73545" w:rsidRDefault="00AA6D83" w:rsidP="00181796">
            <w:pPr>
              <w:pStyle w:val="ListParagraph"/>
              <w:numPr>
                <w:ilvl w:val="0"/>
                <w:numId w:val="4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  Prions  </w:t>
            </w:r>
          </w:p>
          <w:p w14:paraId="0727947F" w14:textId="77777777" w:rsidR="00AA6D83" w:rsidRPr="00B73545" w:rsidRDefault="00AA6D83" w:rsidP="00181796">
            <w:pPr>
              <w:pStyle w:val="ListParagraph"/>
              <w:numPr>
                <w:ilvl w:val="0"/>
                <w:numId w:val="4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 Prions  </w:t>
            </w:r>
          </w:p>
          <w:p w14:paraId="14788FBA" w14:textId="77777777" w:rsidR="00AA6D83" w:rsidRPr="00B73545" w:rsidRDefault="00AA6D83" w:rsidP="00181796">
            <w:pPr>
              <w:pStyle w:val="ListParagraph"/>
              <w:numPr>
                <w:ilvl w:val="0"/>
                <w:numId w:val="4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of prions</w:t>
            </w:r>
          </w:p>
          <w:p w14:paraId="702E7FE6" w14:textId="77777777" w:rsidR="00AA6D83" w:rsidRPr="00B73545" w:rsidRDefault="00AA6D83" w:rsidP="00181796">
            <w:pPr>
              <w:pStyle w:val="ListParagraph"/>
              <w:numPr>
                <w:ilvl w:val="0"/>
                <w:numId w:val="4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ir clinical manifestations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prions</w:t>
            </w:r>
          </w:p>
          <w:p w14:paraId="42ED96A3" w14:textId="77777777" w:rsidR="00AA6D83" w:rsidRPr="00B73545" w:rsidRDefault="00AA6D83" w:rsidP="00181796">
            <w:pPr>
              <w:pStyle w:val="ListParagraph"/>
              <w:numPr>
                <w:ilvl w:val="0"/>
                <w:numId w:val="4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</w:t>
            </w: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prion  infections</w:t>
            </w:r>
          </w:p>
          <w:p w14:paraId="2FB8BD43" w14:textId="77777777" w:rsidR="00AA6D83" w:rsidRPr="00B73545" w:rsidRDefault="00AA6D83" w:rsidP="00181796">
            <w:pPr>
              <w:pStyle w:val="ListParagraph"/>
              <w:numPr>
                <w:ilvl w:val="0"/>
                <w:numId w:val="4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B73545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 prion  infections</w:t>
            </w:r>
          </w:p>
        </w:tc>
      </w:tr>
      <w:tr w:rsidR="00AA6D83" w:rsidRPr="003B47DA" w14:paraId="34DE52C1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3639963D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910" w:type="dxa"/>
            <w:gridSpan w:val="2"/>
            <w:vAlign w:val="center"/>
          </w:tcPr>
          <w:p w14:paraId="5A456FC9" w14:textId="77777777" w:rsidR="00AA6D83" w:rsidRPr="003B47DA" w:rsidRDefault="00AA6D83" w:rsidP="002F60CF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SKILLS</w:t>
            </w:r>
          </w:p>
        </w:tc>
      </w:tr>
      <w:tr w:rsidR="00AA6D83" w:rsidRPr="00A6141C" w14:paraId="763288D7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" w:type="dxa"/>
            <w:vMerge/>
          </w:tcPr>
          <w:p w14:paraId="50197CB2" w14:textId="77777777" w:rsidR="00AA6D83" w:rsidRPr="00673BA3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2" w:type="dxa"/>
            <w:vAlign w:val="center"/>
          </w:tcPr>
          <w:p w14:paraId="7CD1968C" w14:textId="77777777" w:rsidR="00AA6D83" w:rsidRPr="003B47DA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3B47DA">
              <w:rPr>
                <w:rFonts w:cstheme="minorHAnsi"/>
                <w:color w:val="000000" w:themeColor="text1"/>
                <w:sz w:val="18"/>
                <w:szCs w:val="18"/>
              </w:rPr>
              <w:t xml:space="preserve">MICROBIOLOGY LAB: </w:t>
            </w:r>
            <w:r w:rsidRPr="003B47DA">
              <w:rPr>
                <w:rFonts w:cstheme="minorHAnsi"/>
                <w:sz w:val="18"/>
                <w:szCs w:val="18"/>
              </w:rPr>
              <w:t>–</w:t>
            </w:r>
            <w:r>
              <w:t xml:space="preserve"> </w:t>
            </w:r>
            <w:r w:rsidRPr="008F2124">
              <w:rPr>
                <w:rFonts w:cstheme="minorHAnsi"/>
                <w:sz w:val="18"/>
                <w:szCs w:val="18"/>
              </w:rPr>
              <w:t xml:space="preserve">Advanced methods in virology and diagnosis of HIV infection </w:t>
            </w:r>
            <w:r>
              <w:rPr>
                <w:rFonts w:cstheme="minorHAnsi"/>
                <w:sz w:val="18"/>
                <w:szCs w:val="18"/>
              </w:rPr>
              <w:t>(DRY LAB)</w:t>
            </w:r>
          </w:p>
          <w:p w14:paraId="0F89698E" w14:textId="77777777" w:rsidR="00AA6D83" w:rsidRPr="003B47DA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(P-1)</w:t>
            </w:r>
          </w:p>
        </w:tc>
        <w:tc>
          <w:tcPr>
            <w:tcW w:w="5948" w:type="dxa"/>
          </w:tcPr>
          <w:p w14:paraId="25A32742" w14:textId="77777777" w:rsidR="00AA6D83" w:rsidRPr="008F2124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  <w:p w14:paraId="7F25CB11" w14:textId="77777777" w:rsidR="00AA6D83" w:rsidRPr="00A6141C" w:rsidRDefault="00AA6D83" w:rsidP="00181796">
            <w:pPr>
              <w:pStyle w:val="ListParagraph"/>
              <w:numPr>
                <w:ilvl w:val="3"/>
                <w:numId w:val="4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A6141C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Fluorescent microscope </w:t>
            </w:r>
          </w:p>
          <w:p w14:paraId="67EC3EF0" w14:textId="77777777" w:rsidR="00AA6D83" w:rsidRPr="00A6141C" w:rsidRDefault="00AA6D83" w:rsidP="00181796">
            <w:pPr>
              <w:pStyle w:val="ListParagraph"/>
              <w:numPr>
                <w:ilvl w:val="3"/>
                <w:numId w:val="4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A6141C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IFA technique and NAAT</w:t>
            </w:r>
          </w:p>
          <w:p w14:paraId="6D376F73" w14:textId="77777777" w:rsidR="00AA6D83" w:rsidRPr="00A6141C" w:rsidRDefault="00AA6D83" w:rsidP="00181796">
            <w:pPr>
              <w:pStyle w:val="ListParagraph"/>
              <w:numPr>
                <w:ilvl w:val="3"/>
                <w:numId w:val="4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A6141C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main methods used in common viral infections</w:t>
            </w:r>
          </w:p>
          <w:p w14:paraId="02BB8F0F" w14:textId="77777777" w:rsidR="00AA6D83" w:rsidRPr="00A6141C" w:rsidRDefault="00AA6D83" w:rsidP="00181796">
            <w:pPr>
              <w:pStyle w:val="ListParagraph"/>
              <w:numPr>
                <w:ilvl w:val="3"/>
                <w:numId w:val="4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A6141C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serological and molecular markers for HIV infection</w:t>
            </w:r>
          </w:p>
          <w:p w14:paraId="706BE4B9" w14:textId="77777777" w:rsidR="00AA6D83" w:rsidRPr="00A6141C" w:rsidRDefault="00AA6D83" w:rsidP="00181796">
            <w:pPr>
              <w:pStyle w:val="ListParagraph"/>
              <w:numPr>
                <w:ilvl w:val="3"/>
                <w:numId w:val="4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A6141C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interpretation of result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in HIV infection </w:t>
            </w:r>
          </w:p>
        </w:tc>
      </w:tr>
    </w:tbl>
    <w:p w14:paraId="6DF59A3A" w14:textId="52EFDF7D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C4D2D8C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ayout w:type="fixed"/>
        <w:tblLook w:val="04A0" w:firstRow="1" w:lastRow="0" w:firstColumn="1" w:lastColumn="0" w:noHBand="0" w:noVBand="1"/>
      </w:tblPr>
      <w:tblGrid>
        <w:gridCol w:w="707"/>
        <w:gridCol w:w="2974"/>
        <w:gridCol w:w="5953"/>
      </w:tblGrid>
      <w:tr w:rsidR="00CD38A4" w:rsidRPr="003B47DA" w14:paraId="17275F63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67D951E3" w14:textId="77777777" w:rsidR="00CD38A4" w:rsidRPr="003B47DA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3B47DA" w14:paraId="2D301DD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C831E59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3B47DA" w14:paraId="7D17EC41" w14:textId="77777777" w:rsidTr="005F064A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29F49A77" w14:textId="77777777" w:rsidR="00CD38A4" w:rsidRPr="003B47DA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4" w:type="dxa"/>
          </w:tcPr>
          <w:p w14:paraId="27D6A245" w14:textId="77777777" w:rsidR="00CD38A4" w:rsidRPr="003B47DA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701BFF24" w14:textId="77777777" w:rsidR="00CD38A4" w:rsidRPr="003B47DA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3B47DA" w14:paraId="03048E62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19CF7446" w14:textId="77777777" w:rsidR="00CD38A4" w:rsidRPr="003B47DA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6AC623E" w14:textId="77777777" w:rsidR="00CD38A4" w:rsidRPr="003B47DA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20"/>
                <w:szCs w:val="18"/>
                <w:lang w:val="en-US"/>
              </w:rPr>
              <w:t>PATHOLOGY</w:t>
            </w:r>
          </w:p>
        </w:tc>
        <w:tc>
          <w:tcPr>
            <w:tcW w:w="2974" w:type="dxa"/>
            <w:tcBorders>
              <w:bottom w:val="single" w:sz="4" w:space="0" w:color="8EAADB" w:themeColor="accent1" w:themeTint="99"/>
            </w:tcBorders>
            <w:vAlign w:val="center"/>
          </w:tcPr>
          <w:p w14:paraId="528E0092" w14:textId="6CD177C5" w:rsidR="000E7D00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Inflamm</w:t>
            </w:r>
            <w:r w:rsidR="00AA6D8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11</w:t>
            </w: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atory, proliferative and  neoplastic lesions of the oral cavity/Diseases of Salivary glands/Odontogenic cysts and tumors </w:t>
            </w:r>
          </w:p>
          <w:p w14:paraId="5E41C2EE" w14:textId="2A8EDEC9" w:rsidR="00CD38A4" w:rsidRPr="003B47DA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(T-</w:t>
            </w:r>
            <w:r w:rsidR="00C052AB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1</w:t>
            </w: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1BE01F92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Tell the clinical morphological findings of oral inflammatory Lesions (Aphthous Ulcers, Herpes Simplex Virus Infections and Oral Candidiasis)</w:t>
            </w:r>
          </w:p>
          <w:p w14:paraId="0027E83A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the lesions seen in the oral cavity</w:t>
            </w:r>
          </w:p>
          <w:p w14:paraId="1604B7CA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fibroma and pyogenic granuloma with its pathogenesis, clinic and morphology</w:t>
            </w:r>
          </w:p>
          <w:p w14:paraId="4E0B7522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Describe leukoplakia and erythroplakia </w:t>
            </w:r>
          </w:p>
          <w:p w14:paraId="28997CC4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morphological and clinical features of SCC</w:t>
            </w:r>
          </w:p>
          <w:p w14:paraId="235427F9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morphological findings of infection and tumoral lesions of the salivary glands</w:t>
            </w:r>
          </w:p>
          <w:p w14:paraId="6E8E3AD8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xerostomia, sialadenitis and mucocele</w:t>
            </w:r>
          </w:p>
          <w:p w14:paraId="617463EE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Group the salivary gland tumors into benign and malignant counterparts</w:t>
            </w:r>
          </w:p>
          <w:p w14:paraId="492A9E37" w14:textId="77777777" w:rsidR="00CD38A4" w:rsidRPr="003B47DA" w:rsidRDefault="00CD38A4" w:rsidP="00181796">
            <w:pPr>
              <w:pStyle w:val="NoSpacing"/>
              <w:numPr>
                <w:ilvl w:val="0"/>
                <w:numId w:val="3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clinical and morphological features of pleomorphic adenoma and mucoepidermoid carcinoma</w:t>
            </w:r>
          </w:p>
        </w:tc>
      </w:tr>
      <w:tr w:rsidR="00CD38A4" w:rsidRPr="003B47DA" w14:paraId="1819112E" w14:textId="77777777" w:rsidTr="005F064A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0D6F661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31B6CA99" w14:textId="77777777" w:rsidR="00CD38A4" w:rsidRPr="003B47DA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Obstructive and vascular diseases/ Inflammatory and neoplastic diseases of Esophagus</w:t>
            </w:r>
          </w:p>
          <w:p w14:paraId="4C871484" w14:textId="77777777" w:rsidR="00CD38A4" w:rsidRPr="003B47DA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953" w:type="dxa"/>
          </w:tcPr>
          <w:p w14:paraId="752AE9FC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Explain atresia, fistulas and duplication </w:t>
            </w:r>
          </w:p>
          <w:p w14:paraId="0A5F672E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pathogenesis of achalasia.</w:t>
            </w:r>
          </w:p>
          <w:p w14:paraId="0906024B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inlet patch, esophageal varices, Mallory-Weiss tears, Boerhaave syndrome and associate them with clinical findings</w:t>
            </w:r>
          </w:p>
          <w:p w14:paraId="46929BA9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causes, morphological and clinical findings of chemical and infectious esophagitis</w:t>
            </w:r>
          </w:p>
          <w:p w14:paraId="016A86E1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Describe the pathogenesis, clinical and morphological findings of eosinophilic esophagitis and reflux esophagitis </w:t>
            </w:r>
          </w:p>
          <w:p w14:paraId="6EC5091A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lastRenderedPageBreak/>
              <w:t>Describe the pathogenesis, clinical and morphological findings of Barrett esophagus</w:t>
            </w:r>
          </w:p>
          <w:p w14:paraId="17FB2076" w14:textId="77777777" w:rsidR="00CD38A4" w:rsidRPr="003B47DA" w:rsidRDefault="00CD38A4" w:rsidP="00181796">
            <w:pPr>
              <w:pStyle w:val="NoSpacing"/>
              <w:numPr>
                <w:ilvl w:val="0"/>
                <w:numId w:val="3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morphological findings of the adenocarcinoma and SCC</w:t>
            </w:r>
          </w:p>
        </w:tc>
      </w:tr>
      <w:tr w:rsidR="00CD38A4" w:rsidRPr="003B47DA" w14:paraId="5F3E03C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4B4E209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7A504251" w14:textId="77777777" w:rsidR="00CD38A4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Acute and Chronic Gastritis, Helicobacter gastritis </w:t>
            </w:r>
          </w:p>
          <w:p w14:paraId="740D0F77" w14:textId="77777777" w:rsidR="00CD38A4" w:rsidRPr="003B47DA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953" w:type="dxa"/>
          </w:tcPr>
          <w:p w14:paraId="341733C1" w14:textId="77777777" w:rsidR="00CD38A4" w:rsidRPr="003B47DA" w:rsidRDefault="00CD38A4" w:rsidP="00181796">
            <w:pPr>
              <w:pStyle w:val="NoSpacing"/>
              <w:numPr>
                <w:ilvl w:val="0"/>
                <w:numId w:val="3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the differences between gastropathy, acute and chronic gastritis</w:t>
            </w:r>
          </w:p>
          <w:p w14:paraId="79293FC3" w14:textId="77777777" w:rsidR="00CD38A4" w:rsidRPr="003B47DA" w:rsidRDefault="00CD38A4" w:rsidP="00181796">
            <w:pPr>
              <w:pStyle w:val="NoSpacing"/>
              <w:numPr>
                <w:ilvl w:val="0"/>
                <w:numId w:val="3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Explain the pathogenesis of acute gastritis </w:t>
            </w:r>
          </w:p>
          <w:p w14:paraId="3E801513" w14:textId="77777777" w:rsidR="00CD38A4" w:rsidRPr="003B47DA" w:rsidRDefault="00CD38A4" w:rsidP="00181796">
            <w:pPr>
              <w:pStyle w:val="NoSpacing"/>
              <w:numPr>
                <w:ilvl w:val="0"/>
                <w:numId w:val="3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complications of chronic gastritis</w:t>
            </w:r>
          </w:p>
          <w:p w14:paraId="52B54FD8" w14:textId="77777777" w:rsidR="00CD38A4" w:rsidRPr="003B47DA" w:rsidRDefault="00CD38A4" w:rsidP="00181796">
            <w:pPr>
              <w:pStyle w:val="NoSpacing"/>
              <w:numPr>
                <w:ilvl w:val="0"/>
                <w:numId w:val="3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mechanisms which protect and damage the stomach</w:t>
            </w:r>
          </w:p>
          <w:p w14:paraId="10C4F86C" w14:textId="77777777" w:rsidR="00CD38A4" w:rsidRPr="003B47DA" w:rsidRDefault="00CD38A4" w:rsidP="00181796">
            <w:pPr>
              <w:pStyle w:val="NoSpacing"/>
              <w:numPr>
                <w:ilvl w:val="0"/>
                <w:numId w:val="3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stress ulcers, Curling ulcers and Cushing ulcers</w:t>
            </w:r>
          </w:p>
          <w:p w14:paraId="6F7B10BD" w14:textId="77777777" w:rsidR="00CD38A4" w:rsidRPr="003B47DA" w:rsidRDefault="00CD38A4" w:rsidP="00181796">
            <w:pPr>
              <w:pStyle w:val="NoSpacing"/>
              <w:numPr>
                <w:ilvl w:val="0"/>
                <w:numId w:val="3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Helicobacter pylori gastritis, its clinical findings, pathogenesis and histopathology</w:t>
            </w:r>
          </w:p>
        </w:tc>
      </w:tr>
      <w:tr w:rsidR="00CD38A4" w:rsidRPr="003B47DA" w14:paraId="4D17194A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9235FA0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D186CC6" w14:textId="77777777" w:rsidR="00CD38A4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color w:val="000000"/>
                <w:sz w:val="18"/>
                <w:szCs w:val="18"/>
                <w:lang w:val="en-US"/>
              </w:rPr>
              <w:t>Autoimmune Gastritis, Peptic ulcer disease and Neoplastic Disease of the Stomach</w:t>
            </w:r>
          </w:p>
          <w:p w14:paraId="7D118DC4" w14:textId="77777777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953" w:type="dxa"/>
          </w:tcPr>
          <w:p w14:paraId="25788DFE" w14:textId="77777777" w:rsidR="00CD38A4" w:rsidRPr="003B47DA" w:rsidRDefault="00CD38A4" w:rsidP="00181796">
            <w:pPr>
              <w:pStyle w:val="NoSpacing"/>
              <w:numPr>
                <w:ilvl w:val="0"/>
                <w:numId w:val="3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Describe autoimmune gastritis, explain its pathogenesis and clinical findings </w:t>
            </w:r>
          </w:p>
          <w:p w14:paraId="1CEC116F" w14:textId="77777777" w:rsidR="00CD38A4" w:rsidRPr="003B47DA" w:rsidRDefault="00CD38A4" w:rsidP="00181796">
            <w:pPr>
              <w:pStyle w:val="NoSpacing"/>
              <w:numPr>
                <w:ilvl w:val="0"/>
                <w:numId w:val="3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histopathology of autoimmune gastritis</w:t>
            </w:r>
          </w:p>
          <w:p w14:paraId="27657FBB" w14:textId="77777777" w:rsidR="00CD38A4" w:rsidRPr="003B47DA" w:rsidRDefault="00CD38A4" w:rsidP="00181796">
            <w:pPr>
              <w:pStyle w:val="NoSpacing"/>
              <w:numPr>
                <w:ilvl w:val="0"/>
                <w:numId w:val="3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clinical and histomorphologic findings of peptic ulcer disease</w:t>
            </w:r>
          </w:p>
          <w:p w14:paraId="7BE1E972" w14:textId="77777777" w:rsidR="00CD38A4" w:rsidRPr="003B47DA" w:rsidRDefault="00CD38A4" w:rsidP="00181796">
            <w:pPr>
              <w:pStyle w:val="NoSpacing"/>
              <w:numPr>
                <w:ilvl w:val="0"/>
                <w:numId w:val="3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Describe the pathogenesis of Zollinger-Ellison syndrome </w:t>
            </w:r>
          </w:p>
          <w:p w14:paraId="24C5A351" w14:textId="77777777" w:rsidR="00CD38A4" w:rsidRPr="003B47DA" w:rsidRDefault="00CD38A4" w:rsidP="00181796">
            <w:pPr>
              <w:pStyle w:val="NoSpacing"/>
              <w:numPr>
                <w:ilvl w:val="0"/>
                <w:numId w:val="3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inflammatory and hyperplastic polyps, fundic gland polyps, gastric adenomas, gastric adenocarcinoma, gastrointestinal stromal tumor, carcinoid tumors and lymphoma</w:t>
            </w:r>
          </w:p>
        </w:tc>
      </w:tr>
      <w:tr w:rsidR="00CD38A4" w:rsidRPr="003B47DA" w14:paraId="631B0D7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A3214F0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3E59E1A0" w14:textId="77777777" w:rsidR="00CD38A4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color w:val="000000"/>
                <w:sz w:val="18"/>
                <w:szCs w:val="18"/>
                <w:lang w:val="en-US"/>
              </w:rPr>
              <w:t>Intestinal obstruction, Hirschsprung Disease, etc. vascular disorders of bowel, hemorrhoids, Diarrheal disease</w:t>
            </w:r>
          </w:p>
          <w:p w14:paraId="193197EF" w14:textId="77777777" w:rsidR="00CD38A4" w:rsidRPr="003B47DA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953" w:type="dxa"/>
          </w:tcPr>
          <w:p w14:paraId="1E9E7961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causes of intestinal obstruction (hernias, intestinal adhesions, intussusception, and volvulus)</w:t>
            </w:r>
          </w:p>
          <w:p w14:paraId="40A331A4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clinical findings of various types of intestinal obstructions</w:t>
            </w:r>
          </w:p>
          <w:p w14:paraId="4FB42B48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Explain the pathogenesis of Hirschsprung disease </w:t>
            </w:r>
          </w:p>
          <w:p w14:paraId="4DED46AB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Describe the causes of ischemic bowel disease </w:t>
            </w:r>
          </w:p>
          <w:p w14:paraId="22BCDBF9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val="en-US" w:eastAsia="tr-TR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causes, clinical signs and stages of hemorrhoids</w:t>
            </w:r>
            <w:r w:rsidRPr="003B47DA">
              <w:rPr>
                <w:rFonts w:eastAsia="Times New Roman" w:cstheme="minorHAnsi"/>
                <w:sz w:val="18"/>
                <w:szCs w:val="18"/>
                <w:lang w:val="en-US" w:eastAsia="tr-TR"/>
              </w:rPr>
              <w:t xml:space="preserve"> Define diarrhea types and explain their symptoms</w:t>
            </w:r>
          </w:p>
          <w:p w14:paraId="424FAEBB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val="en-US" w:eastAsia="tr-TR"/>
              </w:rPr>
            </w:pPr>
            <w:r w:rsidRPr="003B47DA">
              <w:rPr>
                <w:rFonts w:eastAsia="Times New Roman" w:cstheme="minorHAnsi"/>
                <w:sz w:val="18"/>
                <w:szCs w:val="18"/>
                <w:lang w:val="en-US" w:eastAsia="tr-TR"/>
              </w:rPr>
              <w:t>Explain the pathogenesis of secretory diarrhea, osmotic diarrhea, malabsorptive diarrhea and exudative diarrhea</w:t>
            </w:r>
          </w:p>
          <w:p w14:paraId="05EF1C85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eastAsia="Times New Roman" w:cstheme="minorHAnsi"/>
                <w:sz w:val="18"/>
                <w:szCs w:val="18"/>
                <w:lang w:val="en-US" w:eastAsia="tr-TR"/>
              </w:rPr>
              <w:t>Define cystic fibrosis, environmental enteric dysfunction, lactase deficiency, irritable bowel syndrome and the microscopic colitis</w:t>
            </w:r>
          </w:p>
          <w:p w14:paraId="4125D2F6" w14:textId="77777777" w:rsidR="00CD38A4" w:rsidRPr="003B47DA" w:rsidRDefault="00CD38A4" w:rsidP="00181796">
            <w:pPr>
              <w:pStyle w:val="NoSpacing"/>
              <w:numPr>
                <w:ilvl w:val="0"/>
                <w:numId w:val="3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val="en-US" w:eastAsia="tr-TR"/>
              </w:rPr>
            </w:pPr>
            <w:r w:rsidRPr="003B47DA">
              <w:rPr>
                <w:rFonts w:eastAsia="Times New Roman" w:cstheme="minorHAnsi"/>
                <w:sz w:val="18"/>
                <w:szCs w:val="18"/>
                <w:lang w:val="en-US" w:eastAsia="tr-TR"/>
              </w:rPr>
              <w:t>Explain the pathogenesis, clinical and histological findings of Celiac disease</w:t>
            </w: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 </w:t>
            </w:r>
          </w:p>
        </w:tc>
      </w:tr>
      <w:tr w:rsidR="00CD38A4" w:rsidRPr="003B47DA" w14:paraId="00482FA1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FE18AB8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2A93768F" w14:textId="77777777" w:rsidR="00CD38A4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Infectious enterocolitis  </w:t>
            </w:r>
          </w:p>
          <w:p w14:paraId="76380AE3" w14:textId="77777777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953" w:type="dxa"/>
          </w:tcPr>
          <w:p w14:paraId="5F06967B" w14:textId="77777777" w:rsidR="00CD38A4" w:rsidRPr="003B47DA" w:rsidRDefault="00CD38A4" w:rsidP="00181796">
            <w:pPr>
              <w:pStyle w:val="NoSpacing"/>
              <w:numPr>
                <w:ilvl w:val="0"/>
                <w:numId w:val="3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sz w:val="18"/>
                <w:szCs w:val="18"/>
                <w:lang w:val="en-US"/>
              </w:rPr>
              <w:t xml:space="preserve">Define pathogenesis of </w:t>
            </w:r>
            <w:r w:rsidRPr="008D3C32">
              <w:rPr>
                <w:rFonts w:cstheme="minorHAnsi"/>
                <w:bCs/>
                <w:sz w:val="18"/>
                <w:szCs w:val="18"/>
                <w:u w:val="single"/>
                <w:lang w:val="en-US"/>
              </w:rPr>
              <w:t>V.cholera, Campylobacter enterocolitis, Shigella, E.coli, Salmonella</w:t>
            </w:r>
            <w:r w:rsidRPr="003B47DA">
              <w:rPr>
                <w:rFonts w:cstheme="minorHAnsi"/>
                <w:bCs/>
                <w:sz w:val="18"/>
                <w:szCs w:val="18"/>
                <w:lang w:val="en-US"/>
              </w:rPr>
              <w:t xml:space="preserve"> and rotavirus</w:t>
            </w:r>
          </w:p>
          <w:p w14:paraId="1AC7DBCE" w14:textId="77777777" w:rsidR="00CD38A4" w:rsidRPr="003B47DA" w:rsidRDefault="00CD38A4" w:rsidP="005F064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clinical/histomorphological findings of infectious enterocolitis</w:t>
            </w:r>
          </w:p>
        </w:tc>
      </w:tr>
      <w:tr w:rsidR="00CD38A4" w:rsidRPr="003B47DA" w14:paraId="48458F2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C57D308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047C5CF" w14:textId="77777777" w:rsidR="00CD38A4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color w:val="000000"/>
                <w:sz w:val="18"/>
                <w:szCs w:val="18"/>
                <w:lang w:val="en-US"/>
              </w:rPr>
              <w:t>Inflammatory bowel disease</w:t>
            </w:r>
          </w:p>
          <w:p w14:paraId="5C7C4747" w14:textId="77777777" w:rsidR="00CD38A4" w:rsidRPr="003B47DA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953" w:type="dxa"/>
          </w:tcPr>
          <w:p w14:paraId="26C747A9" w14:textId="77777777" w:rsidR="00CD38A4" w:rsidRPr="003B47DA" w:rsidRDefault="00CD38A4" w:rsidP="00181796">
            <w:pPr>
              <w:pStyle w:val="NoSpacing"/>
              <w:numPr>
                <w:ilvl w:val="0"/>
                <w:numId w:val="3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pathogenesis of Crohn's disease and ulcerative colitis</w:t>
            </w:r>
          </w:p>
          <w:p w14:paraId="4614F097" w14:textId="77777777" w:rsidR="00CD38A4" w:rsidRPr="003B47DA" w:rsidRDefault="00CD38A4" w:rsidP="00181796">
            <w:pPr>
              <w:pStyle w:val="NoSpacing"/>
              <w:numPr>
                <w:ilvl w:val="0"/>
                <w:numId w:val="3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Compare the  mucosal changes of Crohn's disease and ulcerative colitis</w:t>
            </w:r>
          </w:p>
          <w:p w14:paraId="2C5EB4A9" w14:textId="77777777" w:rsidR="00CD38A4" w:rsidRPr="003B47DA" w:rsidRDefault="00CD38A4" w:rsidP="00181796">
            <w:pPr>
              <w:pStyle w:val="NoSpacing"/>
              <w:numPr>
                <w:ilvl w:val="0"/>
                <w:numId w:val="3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at least ten differences between Crohn's disease and ulcerative colitis</w:t>
            </w:r>
          </w:p>
        </w:tc>
      </w:tr>
      <w:tr w:rsidR="00CD38A4" w:rsidRPr="003B47DA" w14:paraId="2C0898D2" w14:textId="77777777" w:rsidTr="005F064A">
        <w:trPr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F910017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68BD4C0B" w14:textId="77777777" w:rsidR="00CD38A4" w:rsidRDefault="00CD38A4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Colonic polyps and neoplastic disease, tumors of the appendix</w:t>
            </w:r>
          </w:p>
          <w:p w14:paraId="411B2C18" w14:textId="77777777" w:rsidR="00CD38A4" w:rsidRPr="003B47DA" w:rsidRDefault="00CD38A4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953" w:type="dxa"/>
          </w:tcPr>
          <w:p w14:paraId="4A77765A" w14:textId="77777777" w:rsidR="00CD38A4" w:rsidRPr="003B47DA" w:rsidRDefault="00CD38A4" w:rsidP="00181796">
            <w:pPr>
              <w:pStyle w:val="NoSpacing"/>
              <w:numPr>
                <w:ilvl w:val="0"/>
                <w:numId w:val="3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Classify and describe morphological features of benign and malignant tumors of colon</w:t>
            </w:r>
          </w:p>
          <w:p w14:paraId="6404282B" w14:textId="77777777" w:rsidR="00CD38A4" w:rsidRPr="003B47DA" w:rsidRDefault="00CD38A4" w:rsidP="00181796">
            <w:pPr>
              <w:pStyle w:val="NoSpacing"/>
              <w:numPr>
                <w:ilvl w:val="0"/>
                <w:numId w:val="3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familial adenomatous polyposis and hereditary nonpolyposis colorectal cancer syndromes</w:t>
            </w:r>
          </w:p>
          <w:p w14:paraId="0E85F2C9" w14:textId="77777777" w:rsidR="00CD38A4" w:rsidRPr="003B47DA" w:rsidRDefault="00CD38A4" w:rsidP="00181796">
            <w:pPr>
              <w:pStyle w:val="NoSpacing"/>
              <w:numPr>
                <w:ilvl w:val="0"/>
                <w:numId w:val="3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sz w:val="18"/>
                <w:szCs w:val="18"/>
                <w:lang w:val="en-US"/>
              </w:rPr>
              <w:t>Explain the causes and pathogenesis of acute appendicitis</w:t>
            </w:r>
          </w:p>
          <w:p w14:paraId="43BFB17B" w14:textId="77777777" w:rsidR="00CD38A4" w:rsidRPr="003B47DA" w:rsidRDefault="00CD38A4" w:rsidP="00181796">
            <w:pPr>
              <w:pStyle w:val="NoSpacing"/>
              <w:numPr>
                <w:ilvl w:val="0"/>
                <w:numId w:val="3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sz w:val="18"/>
                <w:szCs w:val="18"/>
                <w:lang w:val="en-US"/>
              </w:rPr>
              <w:t>Define the tumors of the appendix</w:t>
            </w:r>
          </w:p>
        </w:tc>
      </w:tr>
      <w:tr w:rsidR="00CD38A4" w:rsidRPr="003B47DA" w14:paraId="5EC0E36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0DB81A9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</w:tcPr>
          <w:p w14:paraId="2BA67B54" w14:textId="2D5299AC" w:rsidR="000E7D00" w:rsidRDefault="000E7D00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E7D00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Hepatic failure, jaundice and cholestasis, hepatic encephalopathy, cirrhosis, portal hypertension</w:t>
            </w:r>
          </w:p>
          <w:p w14:paraId="7DB8A023" w14:textId="2CD61E3B" w:rsidR="00CD38A4" w:rsidRPr="003B47DA" w:rsidRDefault="000E7D00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</w:t>
            </w:r>
            <w:r w:rsidR="00CD38A4"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T-1)</w:t>
            </w:r>
          </w:p>
        </w:tc>
        <w:tc>
          <w:tcPr>
            <w:tcW w:w="5953" w:type="dxa"/>
          </w:tcPr>
          <w:p w14:paraId="2EE44F55" w14:textId="77777777" w:rsidR="00CD38A4" w:rsidRPr="003B47DA" w:rsidRDefault="00CD38A4" w:rsidP="00181796">
            <w:pPr>
              <w:pStyle w:val="NoSpacing"/>
              <w:numPr>
                <w:ilvl w:val="0"/>
                <w:numId w:val="3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general features of liver diseases</w:t>
            </w:r>
          </w:p>
          <w:p w14:paraId="07C44A05" w14:textId="77777777" w:rsidR="00CD38A4" w:rsidRPr="003B47DA" w:rsidRDefault="00CD38A4" w:rsidP="00181796">
            <w:pPr>
              <w:pStyle w:val="NoSpacing"/>
              <w:numPr>
                <w:ilvl w:val="0"/>
                <w:numId w:val="3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mechanisms of injury and repair of the liver tissue</w:t>
            </w:r>
          </w:p>
          <w:p w14:paraId="10586900" w14:textId="77777777" w:rsidR="00CD38A4" w:rsidRPr="003B47DA" w:rsidRDefault="00CD38A4" w:rsidP="00181796">
            <w:pPr>
              <w:pStyle w:val="NoSpacing"/>
              <w:numPr>
                <w:ilvl w:val="0"/>
                <w:numId w:val="3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apoptosis, focal (Spotty) necrosis, piecemeal necrosis, confluent necrosis, bridging necrosis and massive hepatic necrosis</w:t>
            </w:r>
          </w:p>
          <w:p w14:paraId="2AC0EDE8" w14:textId="77777777" w:rsidR="00CD38A4" w:rsidRPr="003B47DA" w:rsidRDefault="00CD38A4" w:rsidP="00181796">
            <w:pPr>
              <w:pStyle w:val="NoSpacing"/>
              <w:numPr>
                <w:ilvl w:val="0"/>
                <w:numId w:val="3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Explain the clinical and morphological findings of acute and chronic liver failure and cirrhosis </w:t>
            </w:r>
          </w:p>
          <w:p w14:paraId="4673AD01" w14:textId="77777777" w:rsidR="00CD38A4" w:rsidRPr="003B47DA" w:rsidRDefault="00CD38A4" w:rsidP="00181796">
            <w:pPr>
              <w:pStyle w:val="NoSpacing"/>
              <w:numPr>
                <w:ilvl w:val="0"/>
                <w:numId w:val="3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underlying causes of hepatic encephalopathy and portal hypertension with clinical findings</w:t>
            </w:r>
          </w:p>
        </w:tc>
      </w:tr>
      <w:tr w:rsidR="00CD38A4" w:rsidRPr="003B47DA" w14:paraId="711CE836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8E05FFA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2CEBBD5" w14:textId="77777777" w:rsidR="00CD38A4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Acute and chronic Hepatitis, viral hepatitis, other viral hepatitis. Bacterial, Parasitic, And Helminthic Infections</w:t>
            </w:r>
          </w:p>
          <w:p w14:paraId="1008B532" w14:textId="77777777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lastRenderedPageBreak/>
              <w:t xml:space="preserve"> (T-1)</w:t>
            </w:r>
          </w:p>
        </w:tc>
        <w:tc>
          <w:tcPr>
            <w:tcW w:w="5953" w:type="dxa"/>
          </w:tcPr>
          <w:p w14:paraId="391BF856" w14:textId="77777777" w:rsidR="00CD38A4" w:rsidRPr="003B47DA" w:rsidRDefault="00CD38A4" w:rsidP="00181796">
            <w:pPr>
              <w:pStyle w:val="NoSpacing"/>
              <w:numPr>
                <w:ilvl w:val="0"/>
                <w:numId w:val="3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lastRenderedPageBreak/>
              <w:t>Classify the causes of the liver infection</w:t>
            </w:r>
          </w:p>
          <w:p w14:paraId="0112C56D" w14:textId="77777777" w:rsidR="00CD38A4" w:rsidRPr="003B47DA" w:rsidRDefault="00CD38A4" w:rsidP="00181796">
            <w:pPr>
              <w:pStyle w:val="NoSpacing"/>
              <w:numPr>
                <w:ilvl w:val="0"/>
                <w:numId w:val="3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Explain the pathways of transmission, pathogenesis and clinical findings of viral hepatitis </w:t>
            </w:r>
          </w:p>
          <w:p w14:paraId="482C9354" w14:textId="77777777" w:rsidR="00CD38A4" w:rsidRPr="003B47DA" w:rsidRDefault="00CD38A4" w:rsidP="00181796">
            <w:pPr>
              <w:pStyle w:val="NoSpacing"/>
              <w:numPr>
                <w:ilvl w:val="0"/>
                <w:numId w:val="3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lastRenderedPageBreak/>
              <w:t>Describe the histomorphological changes in various types of infectious hepatitis</w:t>
            </w:r>
          </w:p>
        </w:tc>
      </w:tr>
      <w:tr w:rsidR="00CD38A4" w:rsidRPr="003B47DA" w14:paraId="4458178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D055E18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51F7AFEF" w14:textId="77777777" w:rsidR="00CD38A4" w:rsidRPr="003B47DA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Autoimmune Hepatitis, Drug- And Toxin-Induced Liver Injury, Alcoholic And Nonalcoholic Fatty Liver Disease (T-1)</w:t>
            </w:r>
          </w:p>
        </w:tc>
        <w:tc>
          <w:tcPr>
            <w:tcW w:w="5953" w:type="dxa"/>
          </w:tcPr>
          <w:p w14:paraId="26254F59" w14:textId="77777777" w:rsidR="00CD38A4" w:rsidRPr="003B47DA" w:rsidRDefault="00CD38A4" w:rsidP="00181796">
            <w:pPr>
              <w:pStyle w:val="NoSpacing"/>
              <w:numPr>
                <w:ilvl w:val="0"/>
                <w:numId w:val="3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pathogenesis of autoimmune hepatitis, drug- and toxin-induced liver injury, alcoholic and nonalcoholic fatty liver disease</w:t>
            </w:r>
          </w:p>
          <w:p w14:paraId="0061D5EA" w14:textId="77777777" w:rsidR="00CD38A4" w:rsidRPr="003B47DA" w:rsidRDefault="00CD38A4" w:rsidP="00181796">
            <w:pPr>
              <w:pStyle w:val="NoSpacing"/>
              <w:numPr>
                <w:ilvl w:val="0"/>
                <w:numId w:val="3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Make differential diagnosis between the autoimmune hepatitis, drug- and toxin-induced liver injury, alcoholic and nonalcoholic fatty liver disease based on clinical findings and changes in the liver</w:t>
            </w:r>
          </w:p>
        </w:tc>
      </w:tr>
      <w:tr w:rsidR="00CD38A4" w:rsidRPr="003B47DA" w14:paraId="7A8F3D2A" w14:textId="77777777" w:rsidTr="005F064A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28C2FC7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5711A5F4" w14:textId="77777777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Inherited metabolic liver diseases, cholestatic syndromes, defects in hepatocellular bilirubin metabolism (T-1)</w:t>
            </w:r>
          </w:p>
        </w:tc>
        <w:tc>
          <w:tcPr>
            <w:tcW w:w="5953" w:type="dxa"/>
          </w:tcPr>
          <w:p w14:paraId="5B18787A" w14:textId="77777777" w:rsidR="00CD38A4" w:rsidRPr="003B47DA" w:rsidRDefault="00CD38A4" w:rsidP="00181796">
            <w:pPr>
              <w:pStyle w:val="NoSpacing"/>
              <w:numPr>
                <w:ilvl w:val="0"/>
                <w:numId w:val="3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Classify the inherited metabolic liver diseases</w:t>
            </w:r>
          </w:p>
          <w:p w14:paraId="54D2D44F" w14:textId="77777777" w:rsidR="00CD38A4" w:rsidRPr="003B47DA" w:rsidRDefault="00CD38A4" w:rsidP="00181796">
            <w:pPr>
              <w:pStyle w:val="NoSpacing"/>
              <w:numPr>
                <w:ilvl w:val="0"/>
                <w:numId w:val="3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pathogenesis of hereditary hemochromatosis, Wilson Disease, alpha-1 antitrypsin deficiency</w:t>
            </w:r>
          </w:p>
          <w:p w14:paraId="3727BB6F" w14:textId="77777777" w:rsidR="00CD38A4" w:rsidRPr="003B47DA" w:rsidRDefault="00CD38A4" w:rsidP="00181796">
            <w:pPr>
              <w:pStyle w:val="NoSpacing"/>
              <w:numPr>
                <w:ilvl w:val="0"/>
                <w:numId w:val="3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cholestatic syndromes and explain their pathogenesis</w:t>
            </w:r>
          </w:p>
          <w:p w14:paraId="0A4E57E9" w14:textId="77777777" w:rsidR="00CD38A4" w:rsidRPr="003B47DA" w:rsidRDefault="00CD38A4" w:rsidP="00181796">
            <w:pPr>
              <w:pStyle w:val="NoSpacing"/>
              <w:numPr>
                <w:ilvl w:val="0"/>
                <w:numId w:val="3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defects in hepatocellular bilirubin metabolism</w:t>
            </w:r>
          </w:p>
        </w:tc>
      </w:tr>
      <w:tr w:rsidR="00CD38A4" w:rsidRPr="003B47DA" w14:paraId="41302C8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42A64F3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96F9F4F" w14:textId="77777777" w:rsidR="00CD38A4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Cholestasis, neonatal cholestasis, biliary atresia, autoimmune cholangiopathies, circulatory disorders of liver</w:t>
            </w:r>
          </w:p>
          <w:p w14:paraId="5A3F7C27" w14:textId="77777777" w:rsidR="00CD38A4" w:rsidRPr="003B47DA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 (T-1)</w:t>
            </w:r>
          </w:p>
        </w:tc>
        <w:tc>
          <w:tcPr>
            <w:tcW w:w="5953" w:type="dxa"/>
          </w:tcPr>
          <w:p w14:paraId="508AD7EE" w14:textId="77777777" w:rsidR="00CD38A4" w:rsidRPr="003B47DA" w:rsidRDefault="00CD38A4" w:rsidP="00181796">
            <w:pPr>
              <w:pStyle w:val="NoSpacing"/>
              <w:numPr>
                <w:ilvl w:val="0"/>
                <w:numId w:val="3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pathogenesis of jaundice and cholestasis</w:t>
            </w:r>
          </w:p>
          <w:p w14:paraId="798AB7A6" w14:textId="77777777" w:rsidR="00CD38A4" w:rsidRPr="003B47DA" w:rsidRDefault="00CD38A4" w:rsidP="00181796">
            <w:pPr>
              <w:pStyle w:val="NoSpacing"/>
              <w:numPr>
                <w:ilvl w:val="0"/>
                <w:numId w:val="3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clinical findings and pathogenesis of neonatal cholestasis</w:t>
            </w:r>
          </w:p>
          <w:p w14:paraId="59B4549D" w14:textId="77777777" w:rsidR="00CD38A4" w:rsidRPr="003B47DA" w:rsidRDefault="00CD38A4" w:rsidP="00181796">
            <w:pPr>
              <w:pStyle w:val="NoSpacing"/>
              <w:numPr>
                <w:ilvl w:val="0"/>
                <w:numId w:val="3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the causes of biliary atresia</w:t>
            </w:r>
          </w:p>
          <w:p w14:paraId="761EE7DE" w14:textId="77777777" w:rsidR="00CD38A4" w:rsidRPr="003B47DA" w:rsidRDefault="00CD38A4" w:rsidP="00181796">
            <w:pPr>
              <w:pStyle w:val="NoSpacing"/>
              <w:numPr>
                <w:ilvl w:val="0"/>
                <w:numId w:val="3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Classify types of autoimmune cholangiopathies</w:t>
            </w:r>
          </w:p>
          <w:p w14:paraId="1AB231E0" w14:textId="77777777" w:rsidR="00CD38A4" w:rsidRPr="003B47DA" w:rsidRDefault="00CD38A4" w:rsidP="00181796">
            <w:pPr>
              <w:pStyle w:val="NoSpacing"/>
              <w:numPr>
                <w:ilvl w:val="0"/>
                <w:numId w:val="3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circulatory disorders of the liver and explain their etiopathogenesis</w:t>
            </w:r>
          </w:p>
        </w:tc>
      </w:tr>
      <w:tr w:rsidR="00CD38A4" w:rsidRPr="003B47DA" w14:paraId="7348BE83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028FBD3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6F51C41D" w14:textId="77777777" w:rsidR="00CD38A4" w:rsidRPr="003B47DA" w:rsidRDefault="00CD38A4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Liver abscess, granulomatous disease</w:t>
            </w:r>
          </w:p>
          <w:p w14:paraId="2EDD6D1E" w14:textId="77777777" w:rsidR="00CD38A4" w:rsidRDefault="00CD38A4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Nodules And Tumors Of Liver</w:t>
            </w:r>
          </w:p>
          <w:p w14:paraId="7FAFF6FB" w14:textId="77777777" w:rsidR="00CD38A4" w:rsidRPr="003B47DA" w:rsidRDefault="00CD38A4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 (T-1)</w:t>
            </w:r>
          </w:p>
          <w:p w14:paraId="1CA2E848" w14:textId="77777777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953" w:type="dxa"/>
          </w:tcPr>
          <w:p w14:paraId="30B5D79E" w14:textId="77777777" w:rsidR="00CD38A4" w:rsidRPr="003B47DA" w:rsidRDefault="00CD38A4" w:rsidP="00181796">
            <w:pPr>
              <w:pStyle w:val="NoSpacing"/>
              <w:numPr>
                <w:ilvl w:val="0"/>
                <w:numId w:val="3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List the most common benign and malignant tumors of the liver</w:t>
            </w:r>
          </w:p>
          <w:p w14:paraId="4B1D8A7C" w14:textId="77777777" w:rsidR="00CD38A4" w:rsidRPr="003B47DA" w:rsidRDefault="00CD38A4" w:rsidP="00181796">
            <w:pPr>
              <w:pStyle w:val="NoSpacing"/>
              <w:numPr>
                <w:ilvl w:val="0"/>
                <w:numId w:val="3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etiopathogenesis of hepatocellular and cholangiocarcinoma</w:t>
            </w:r>
          </w:p>
          <w:p w14:paraId="475698D4" w14:textId="77777777" w:rsidR="00CD38A4" w:rsidRPr="003B47DA" w:rsidRDefault="00CD38A4" w:rsidP="00181796">
            <w:pPr>
              <w:pStyle w:val="NoSpacing"/>
              <w:numPr>
                <w:ilvl w:val="0"/>
                <w:numId w:val="3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histopathological changes in hepatocellular and cholangiocarcinoma</w:t>
            </w:r>
          </w:p>
          <w:p w14:paraId="6031D86D" w14:textId="77777777" w:rsidR="00CD38A4" w:rsidRPr="003B47DA" w:rsidRDefault="00CD38A4" w:rsidP="00181796">
            <w:pPr>
              <w:pStyle w:val="NoSpacing"/>
              <w:numPr>
                <w:ilvl w:val="0"/>
                <w:numId w:val="3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iagnose liver tumors with clinical and laboratory findings</w:t>
            </w:r>
          </w:p>
        </w:tc>
      </w:tr>
      <w:tr w:rsidR="00CD38A4" w:rsidRPr="003B47DA" w14:paraId="71602942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8C19D87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6C51A49" w14:textId="77777777" w:rsidR="00CD38A4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Gallstone disease, cholecystitis, carcinoma of the gallbladder, pathology of exocrine pancreas diseases </w:t>
            </w:r>
          </w:p>
          <w:p w14:paraId="128E3EFC" w14:textId="77777777" w:rsidR="00CD38A4" w:rsidRPr="003B47DA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(T-1)</w:t>
            </w:r>
          </w:p>
          <w:p w14:paraId="76130290" w14:textId="77777777" w:rsidR="00CD38A4" w:rsidRPr="003B47DA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953" w:type="dxa"/>
          </w:tcPr>
          <w:p w14:paraId="52565748" w14:textId="77777777" w:rsidR="00CD38A4" w:rsidRPr="003B47DA" w:rsidRDefault="00CD38A4" w:rsidP="00181796">
            <w:pPr>
              <w:pStyle w:val="NoSpacing"/>
              <w:numPr>
                <w:ilvl w:val="0"/>
                <w:numId w:val="3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Identify acute and chronic cholecystitis along with their clinical and laboratory findings</w:t>
            </w:r>
          </w:p>
          <w:p w14:paraId="555F407E" w14:textId="77777777" w:rsidR="00CD38A4" w:rsidRPr="003B47DA" w:rsidRDefault="00CD38A4" w:rsidP="00181796">
            <w:pPr>
              <w:pStyle w:val="NoSpacing"/>
              <w:numPr>
                <w:ilvl w:val="0"/>
                <w:numId w:val="3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fine the causes of acute and chronic cholecystitis</w:t>
            </w:r>
          </w:p>
          <w:p w14:paraId="423A0BB9" w14:textId="77777777" w:rsidR="00CD38A4" w:rsidRPr="003B47DA" w:rsidRDefault="00CD38A4" w:rsidP="00181796">
            <w:pPr>
              <w:pStyle w:val="NoSpacing"/>
              <w:numPr>
                <w:ilvl w:val="0"/>
                <w:numId w:val="3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Explain the pathogenesis of carcinoma of the gallbladder</w:t>
            </w:r>
          </w:p>
          <w:p w14:paraId="47E08BE7" w14:textId="77777777" w:rsidR="00CD38A4" w:rsidRPr="003B47DA" w:rsidRDefault="00CD38A4" w:rsidP="00181796">
            <w:pPr>
              <w:pStyle w:val="NoSpacing"/>
              <w:numPr>
                <w:ilvl w:val="0"/>
                <w:numId w:val="3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 xml:space="preserve">Describe the types and pathogenesis of gallstones </w:t>
            </w:r>
          </w:p>
          <w:p w14:paraId="0C63F2A4" w14:textId="77777777" w:rsidR="00CD38A4" w:rsidRPr="003B47DA" w:rsidRDefault="00CD38A4" w:rsidP="00181796">
            <w:pPr>
              <w:pStyle w:val="NoSpacing"/>
              <w:numPr>
                <w:ilvl w:val="0"/>
                <w:numId w:val="3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Describe the pathogenesis of exocrine pancreas diseases</w:t>
            </w:r>
          </w:p>
        </w:tc>
      </w:tr>
      <w:tr w:rsidR="000E7D00" w:rsidRPr="003B47DA" w14:paraId="495ACDB0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B79E4A7" w14:textId="77777777" w:rsidR="000E7D00" w:rsidRPr="003B47DA" w:rsidRDefault="000E7D00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FFD9988" w14:textId="131FD11C" w:rsidR="002B5D4F" w:rsidRPr="002B5D4F" w:rsidRDefault="002B5D4F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2B5D4F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 xml:space="preserve">Gastric polyps and tumors </w:t>
            </w:r>
          </w:p>
          <w:p w14:paraId="1E45C5D1" w14:textId="43C8F8CD" w:rsidR="000E7D00" w:rsidRPr="000E7D00" w:rsidRDefault="000E7D00" w:rsidP="005F06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highlight w:val="yellow"/>
                <w:lang w:val="en-US"/>
              </w:rPr>
            </w:pPr>
            <w:r w:rsidRPr="002B5D4F"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  <w:t>(T-1)</w:t>
            </w:r>
          </w:p>
        </w:tc>
        <w:tc>
          <w:tcPr>
            <w:tcW w:w="5953" w:type="dxa"/>
          </w:tcPr>
          <w:p w14:paraId="237E4E50" w14:textId="77777777" w:rsidR="002B5D4F" w:rsidRPr="002B5D4F" w:rsidRDefault="002B5D4F" w:rsidP="00181796">
            <w:pPr>
              <w:pStyle w:val="ListParagraph"/>
              <w:numPr>
                <w:ilvl w:val="0"/>
                <w:numId w:val="4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B5D4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Classify and describe clinical and morphological features of gastric polyps</w:t>
            </w:r>
          </w:p>
          <w:p w14:paraId="48261007" w14:textId="77777777" w:rsidR="002B5D4F" w:rsidRPr="002B5D4F" w:rsidRDefault="002B5D4F" w:rsidP="00181796">
            <w:pPr>
              <w:pStyle w:val="ListParagraph"/>
              <w:numPr>
                <w:ilvl w:val="0"/>
                <w:numId w:val="4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B5D4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Classify and describe clinical and morphological features of tumors of stomach</w:t>
            </w:r>
          </w:p>
          <w:p w14:paraId="08E4AEE9" w14:textId="77777777" w:rsidR="002B5D4F" w:rsidRPr="002B5D4F" w:rsidRDefault="002B5D4F" w:rsidP="00181796">
            <w:pPr>
              <w:pStyle w:val="ListParagraph"/>
              <w:numPr>
                <w:ilvl w:val="0"/>
                <w:numId w:val="4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B5D4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Explain pathogenesis of gastric adenocarcinoma</w:t>
            </w:r>
          </w:p>
          <w:p w14:paraId="5185B784" w14:textId="77777777" w:rsidR="002B5D4F" w:rsidRPr="002B5D4F" w:rsidRDefault="002B5D4F" w:rsidP="00181796">
            <w:pPr>
              <w:pStyle w:val="ListParagraph"/>
              <w:numPr>
                <w:ilvl w:val="0"/>
                <w:numId w:val="4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B5D4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Explain pathogenesis of gastrointestinal stromal tumor</w:t>
            </w:r>
          </w:p>
          <w:p w14:paraId="75C2B305" w14:textId="2CAC7553" w:rsidR="000E7D00" w:rsidRPr="002B5D4F" w:rsidRDefault="002B5D4F" w:rsidP="00181796">
            <w:pPr>
              <w:pStyle w:val="ListParagraph"/>
              <w:numPr>
                <w:ilvl w:val="0"/>
                <w:numId w:val="4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B5D4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Describe prognostic gross and microscopic features of gastrointestinal stromal tumor</w:t>
            </w:r>
          </w:p>
        </w:tc>
      </w:tr>
      <w:tr w:rsidR="00CD38A4" w:rsidRPr="003B47DA" w14:paraId="72F04B8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11BC536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927" w:type="dxa"/>
            <w:gridSpan w:val="2"/>
            <w:vAlign w:val="center"/>
          </w:tcPr>
          <w:p w14:paraId="71696262" w14:textId="77777777" w:rsidR="00CD38A4" w:rsidRPr="003B47DA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SKILLS</w:t>
            </w:r>
          </w:p>
        </w:tc>
      </w:tr>
      <w:tr w:rsidR="00CD38A4" w:rsidRPr="003B47DA" w14:paraId="6227BD45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78E52B0" w14:textId="77777777" w:rsidR="00CD38A4" w:rsidRPr="003B47D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7A06D8EA" w14:textId="77777777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 xml:space="preserve">LAB </w:t>
            </w:r>
          </w:p>
          <w:p w14:paraId="73BC84F0" w14:textId="18934009" w:rsidR="00CD38A4" w:rsidRPr="003B47DA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</w:t>
            </w:r>
            <w:r w:rsidR="009F1A3D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P</w:t>
            </w: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-</w:t>
            </w:r>
            <w:r w:rsidR="000E7D00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4</w:t>
            </w:r>
            <w:r w:rsidRPr="003B47DA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5953" w:type="dxa"/>
          </w:tcPr>
          <w:p w14:paraId="2244D5D0" w14:textId="77777777" w:rsidR="00CD38A4" w:rsidRPr="003B47DA" w:rsidRDefault="00CD38A4" w:rsidP="00181796">
            <w:pPr>
              <w:pStyle w:val="ListParagraph"/>
              <w:numPr>
                <w:ilvl w:val="0"/>
                <w:numId w:val="3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ain the ability of identifying the pathological areas in normal tissues microscopically</w:t>
            </w:r>
          </w:p>
          <w:p w14:paraId="45CB5252" w14:textId="77777777" w:rsidR="00CD38A4" w:rsidRPr="003B47DA" w:rsidRDefault="00CD38A4" w:rsidP="00181796">
            <w:pPr>
              <w:pStyle w:val="ListParagraph"/>
              <w:widowControl w:val="0"/>
              <w:numPr>
                <w:ilvl w:val="0"/>
                <w:numId w:val="3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cognize histomorphologic findings of cholangiocarcinoma and hepatocellular carcinoma</w:t>
            </w:r>
          </w:p>
          <w:p w14:paraId="2421F1C0" w14:textId="77777777" w:rsidR="00CD38A4" w:rsidRPr="003B47DA" w:rsidRDefault="00CD38A4" w:rsidP="00181796">
            <w:pPr>
              <w:pStyle w:val="ListParagraph"/>
              <w:widowControl w:val="0"/>
              <w:numPr>
                <w:ilvl w:val="0"/>
                <w:numId w:val="3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t through to tumors of gastrointestinal tract microscopically</w:t>
            </w:r>
          </w:p>
          <w:p w14:paraId="4544240C" w14:textId="77777777" w:rsidR="00CD38A4" w:rsidRPr="003B47DA" w:rsidRDefault="00CD38A4" w:rsidP="00181796">
            <w:pPr>
              <w:pStyle w:val="NoSpacing"/>
              <w:numPr>
                <w:ilvl w:val="0"/>
                <w:numId w:val="3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  <w:lang w:val="en-US"/>
              </w:rPr>
              <w:t>Recognize the differences of carcinoid tumor, adenoma and hyperplastic polyp microscopically</w:t>
            </w:r>
          </w:p>
        </w:tc>
      </w:tr>
    </w:tbl>
    <w:p w14:paraId="4FD15B6F" w14:textId="77777777" w:rsidR="00CD38A4" w:rsidRPr="003B47DA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16"/>
        <w:gridCol w:w="2965"/>
        <w:gridCol w:w="5953"/>
      </w:tblGrid>
      <w:tr w:rsidR="001E47B1" w:rsidRPr="003B47DA" w14:paraId="431F6B44" w14:textId="77777777" w:rsidTr="000E7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6D7F2E48" w14:textId="77777777" w:rsidR="001E47B1" w:rsidRPr="003B47DA" w:rsidRDefault="001E47B1" w:rsidP="000E7D00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1E47B1" w:rsidRPr="003B47DA" w14:paraId="198C40D3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762EF8A" w14:textId="77777777" w:rsidR="001E47B1" w:rsidRPr="003B47DA" w:rsidRDefault="001E47B1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1E47B1" w:rsidRPr="003B47DA" w14:paraId="1EDF2748" w14:textId="77777777" w:rsidTr="000E7D00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49FA144" w14:textId="77777777" w:rsidR="001E47B1" w:rsidRPr="003B47DA" w:rsidRDefault="001E47B1" w:rsidP="000E7D00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5" w:type="dxa"/>
          </w:tcPr>
          <w:p w14:paraId="6AFA7389" w14:textId="77777777" w:rsidR="001E47B1" w:rsidRPr="003B47DA" w:rsidRDefault="001E47B1" w:rsidP="000E7D00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252F33B3" w14:textId="77777777" w:rsidR="001E47B1" w:rsidRPr="003B47DA" w:rsidRDefault="001E47B1" w:rsidP="000E7D00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1E47B1" w:rsidRPr="003B47DA" w14:paraId="2C54CC6B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71F2B30B" w14:textId="77777777" w:rsidR="001E47B1" w:rsidRPr="003B47DA" w:rsidRDefault="001E47B1" w:rsidP="000E7D00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6CBAE8D" w14:textId="77777777" w:rsidR="001E47B1" w:rsidRPr="003B47DA" w:rsidRDefault="001E47B1" w:rsidP="000E7D00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2965" w:type="dxa"/>
            <w:tcBorders>
              <w:bottom w:val="single" w:sz="4" w:space="0" w:color="8EAADB" w:themeColor="accent1" w:themeTint="99"/>
            </w:tcBorders>
            <w:vAlign w:val="center"/>
          </w:tcPr>
          <w:p w14:paraId="4EF40CF2" w14:textId="77777777" w:rsidR="001E47B1" w:rsidRPr="003B47DA" w:rsidRDefault="001E47B1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Introduction To Toxicology: Occupational &amp; Environmental </w:t>
            </w:r>
          </w:p>
          <w:p w14:paraId="03A182D3" w14:textId="77777777" w:rsidR="001E47B1" w:rsidRPr="003B47DA" w:rsidRDefault="001E47B1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66248322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List the major air pollutants and their clinical effects.</w:t>
            </w:r>
          </w:p>
          <w:p w14:paraId="21C7AF2E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signs and symptoms of carbon monoxide poisoning.</w:t>
            </w:r>
          </w:p>
          <w:p w14:paraId="04984CE9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the major organ system toxicities of common solvents.</w:t>
            </w:r>
          </w:p>
          <w:p w14:paraId="61CB27E9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signs, symptoms, and treatment of toxicity resulting from cholinesterase inhibitor insecticides.</w:t>
            </w:r>
          </w:p>
          <w:p w14:paraId="49C7085C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the toxic effects of chlorinated hydrocarbons and botanical insecticides.</w:t>
            </w:r>
          </w:p>
          <w:p w14:paraId="73988EC8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List 2 important herbicides and their major toxicities.</w:t>
            </w:r>
          </w:p>
          <w:p w14:paraId="3EAA74EF" w14:textId="77777777" w:rsidR="001E47B1" w:rsidRPr="003B47DA" w:rsidRDefault="001E47B1" w:rsidP="00181796">
            <w:pPr>
              <w:pStyle w:val="ListParagraph"/>
              <w:numPr>
                <w:ilvl w:val="0"/>
                <w:numId w:val="25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toxicologic significance of environmental pollution resulting from dioxins and polychlorinated biphenyls (PCBs).</w:t>
            </w:r>
          </w:p>
        </w:tc>
      </w:tr>
      <w:tr w:rsidR="001E47B1" w:rsidRPr="003B47DA" w14:paraId="3548377F" w14:textId="77777777" w:rsidTr="000E7D00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C32E54F" w14:textId="77777777" w:rsidR="001E47B1" w:rsidRPr="003B47DA" w:rsidRDefault="001E47B1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5793E9A1" w14:textId="77777777" w:rsidR="001E47B1" w:rsidRPr="003B47DA" w:rsidRDefault="001E47B1" w:rsidP="000E7D0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eavy Metal İntoxication &amp; Chelators (T-2)</w:t>
            </w:r>
          </w:p>
        </w:tc>
        <w:tc>
          <w:tcPr>
            <w:tcW w:w="5953" w:type="dxa"/>
          </w:tcPr>
          <w:p w14:paraId="6076AED6" w14:textId="77777777" w:rsidR="001E47B1" w:rsidRPr="003B47DA" w:rsidRDefault="001E47B1" w:rsidP="00181796">
            <w:pPr>
              <w:pStyle w:val="ListParagraph"/>
              <w:numPr>
                <w:ilvl w:val="0"/>
                <w:numId w:val="26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general mechanism of metal chelation.</w:t>
            </w:r>
          </w:p>
          <w:p w14:paraId="441E306B" w14:textId="77777777" w:rsidR="001E47B1" w:rsidRPr="003B47DA" w:rsidRDefault="001E47B1" w:rsidP="00181796">
            <w:pPr>
              <w:pStyle w:val="ListParagraph"/>
              <w:numPr>
                <w:ilvl w:val="0"/>
                <w:numId w:val="26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the clinically useful chelators and know their indications and their adverse effects.</w:t>
            </w:r>
          </w:p>
          <w:p w14:paraId="55344931" w14:textId="77777777" w:rsidR="001E47B1" w:rsidRPr="003B47DA" w:rsidRDefault="001E47B1" w:rsidP="00181796">
            <w:pPr>
              <w:pStyle w:val="ListParagraph"/>
              <w:numPr>
                <w:ilvl w:val="0"/>
                <w:numId w:val="26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major clinical features and treatment of acute and chronic lead poisoning.</w:t>
            </w:r>
          </w:p>
          <w:p w14:paraId="51E8D236" w14:textId="77777777" w:rsidR="001E47B1" w:rsidRPr="003B47DA" w:rsidRDefault="001E47B1" w:rsidP="00181796">
            <w:pPr>
              <w:pStyle w:val="ListParagraph"/>
              <w:numPr>
                <w:ilvl w:val="0"/>
                <w:numId w:val="26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major clinical features and treatment of arsenic poisoning.</w:t>
            </w:r>
          </w:p>
          <w:p w14:paraId="6BD553A8" w14:textId="77777777" w:rsidR="001E47B1" w:rsidRPr="003B47DA" w:rsidRDefault="001E47B1" w:rsidP="00181796">
            <w:pPr>
              <w:pStyle w:val="ListParagraph"/>
              <w:numPr>
                <w:ilvl w:val="0"/>
                <w:numId w:val="26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major clinical features and treatment of inorganic and organic mercury poisoning.</w:t>
            </w:r>
          </w:p>
          <w:p w14:paraId="71F73F67" w14:textId="77777777" w:rsidR="001E47B1" w:rsidRPr="003B47DA" w:rsidRDefault="001E47B1" w:rsidP="00181796">
            <w:pPr>
              <w:pStyle w:val="ListParagraph"/>
              <w:numPr>
                <w:ilvl w:val="0"/>
                <w:numId w:val="26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major clinical features and treatment of iron poisoning.</w:t>
            </w:r>
          </w:p>
        </w:tc>
      </w:tr>
      <w:tr w:rsidR="001E47B1" w:rsidRPr="003B47DA" w14:paraId="48369C88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E85DE53" w14:textId="77777777" w:rsidR="001E47B1" w:rsidRPr="003B47DA" w:rsidRDefault="001E47B1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60AEF22A" w14:textId="77777777" w:rsidR="001E47B1" w:rsidRPr="003B47DA" w:rsidRDefault="001E47B1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B47D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nagement Of The Poisoned Patient (T-1)</w:t>
            </w:r>
          </w:p>
        </w:tc>
        <w:tc>
          <w:tcPr>
            <w:tcW w:w="5953" w:type="dxa"/>
          </w:tcPr>
          <w:p w14:paraId="328D1132" w14:textId="77777777" w:rsidR="001E47B1" w:rsidRPr="003B47DA" w:rsidRDefault="001E47B1" w:rsidP="00181796">
            <w:pPr>
              <w:pStyle w:val="ListParagraph"/>
              <w:numPr>
                <w:ilvl w:val="0"/>
                <w:numId w:val="2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steps involved in the supportive care of the poisoned patient.</w:t>
            </w:r>
          </w:p>
          <w:p w14:paraId="68D98021" w14:textId="77777777" w:rsidR="001E47B1" w:rsidRPr="003B47DA" w:rsidRDefault="001E47B1" w:rsidP="00181796">
            <w:pPr>
              <w:pStyle w:val="ListParagraph"/>
              <w:numPr>
                <w:ilvl w:val="0"/>
                <w:numId w:val="2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toxic syndromes associated with overdose of the major drugs or drug groups frequently involved in poisoning.</w:t>
            </w:r>
          </w:p>
          <w:p w14:paraId="7B157170" w14:textId="77777777" w:rsidR="001E47B1" w:rsidRPr="003B47DA" w:rsidRDefault="001E47B1" w:rsidP="00181796">
            <w:pPr>
              <w:pStyle w:val="ListParagraph"/>
              <w:numPr>
                <w:ilvl w:val="0"/>
                <w:numId w:val="2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Outline methods for identifying toxic compounds, including descriptive signs and symptoms and laboratory methods.</w:t>
            </w:r>
          </w:p>
          <w:p w14:paraId="00ADD4C5" w14:textId="77777777" w:rsidR="001E47B1" w:rsidRPr="003B47DA" w:rsidRDefault="001E47B1" w:rsidP="00181796">
            <w:pPr>
              <w:pStyle w:val="ListParagraph"/>
              <w:numPr>
                <w:ilvl w:val="0"/>
                <w:numId w:val="2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Describe the methods available for decontamination of poisoned patients and for increasing the elimination of toxic compounds.</w:t>
            </w:r>
          </w:p>
          <w:p w14:paraId="27C83F71" w14:textId="77777777" w:rsidR="001E47B1" w:rsidRPr="003B47DA" w:rsidRDefault="001E47B1" w:rsidP="00181796">
            <w:pPr>
              <w:pStyle w:val="ListParagraph"/>
              <w:numPr>
                <w:ilvl w:val="0"/>
                <w:numId w:val="26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List the antidotes available for management of the poisoned patient.</w:t>
            </w:r>
          </w:p>
        </w:tc>
      </w:tr>
      <w:tr w:rsidR="001E47B1" w:rsidRPr="003B47DA" w14:paraId="423DC8BB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21FE183" w14:textId="77777777" w:rsidR="001E47B1" w:rsidRPr="003B47DA" w:rsidRDefault="001E47B1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4C1B477D" w14:textId="77777777" w:rsidR="001E47B1" w:rsidRDefault="001E47B1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3B47DA">
              <w:rPr>
                <w:rFonts w:cstheme="minorHAnsi"/>
                <w:sz w:val="18"/>
                <w:szCs w:val="18"/>
              </w:rPr>
              <w:t xml:space="preserve">Drugs Used in The Treatment Of Gastrointestinal Diseases </w:t>
            </w:r>
          </w:p>
          <w:p w14:paraId="4D926BA3" w14:textId="77777777" w:rsidR="001E47B1" w:rsidRPr="003B47DA" w:rsidRDefault="001E47B1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3B47DA">
              <w:rPr>
                <w:rFonts w:cstheme="minorHAnsi"/>
                <w:sz w:val="18"/>
                <w:szCs w:val="18"/>
              </w:rPr>
              <w:t>(T-</w:t>
            </w:r>
            <w:r>
              <w:rPr>
                <w:rFonts w:cstheme="minorHAnsi"/>
                <w:sz w:val="18"/>
                <w:szCs w:val="18"/>
              </w:rPr>
              <w:t>3</w:t>
            </w:r>
            <w:r w:rsidRPr="003B47D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5953" w:type="dxa"/>
          </w:tcPr>
          <w:p w14:paraId="05383545" w14:textId="77777777" w:rsidR="001E47B1" w:rsidRPr="003B47DA" w:rsidRDefault="001E47B1" w:rsidP="00181796">
            <w:pPr>
              <w:pStyle w:val="ListParagraph"/>
              <w:numPr>
                <w:ilvl w:val="0"/>
                <w:numId w:val="2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5 different groups of drugs used in peptic ulcer disease.</w:t>
            </w:r>
          </w:p>
          <w:p w14:paraId="58603E81" w14:textId="77777777" w:rsidR="001E47B1" w:rsidRPr="003B47DA" w:rsidRDefault="001E47B1" w:rsidP="00181796">
            <w:pPr>
              <w:pStyle w:val="ListParagraph"/>
              <w:numPr>
                <w:ilvl w:val="0"/>
                <w:numId w:val="2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 xml:space="preserve"> Describe the mechanism of action of omeprazole and related drugs.</w:t>
            </w:r>
          </w:p>
          <w:p w14:paraId="7F4ABBAB" w14:textId="77777777" w:rsidR="001E47B1" w:rsidRPr="003B47DA" w:rsidRDefault="001E47B1" w:rsidP="00181796">
            <w:pPr>
              <w:pStyle w:val="ListParagraph"/>
              <w:numPr>
                <w:ilvl w:val="0"/>
                <w:numId w:val="2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List 7 different drugs used in the prevention of chemotherapy- or radiation-induced emesis and identify the receptors with which they interact.</w:t>
            </w:r>
          </w:p>
          <w:p w14:paraId="710E8308" w14:textId="77777777" w:rsidR="001E47B1" w:rsidRPr="003B47DA" w:rsidRDefault="001E47B1" w:rsidP="00181796">
            <w:pPr>
              <w:pStyle w:val="ListParagraph"/>
              <w:numPr>
                <w:ilvl w:val="0"/>
                <w:numId w:val="2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 xml:space="preserve">Describe the mechanism of action, clinical uses, and adverse effects of metoclopramide. </w:t>
            </w:r>
          </w:p>
          <w:p w14:paraId="54C5CA1C" w14:textId="77777777" w:rsidR="001E47B1" w:rsidRPr="003B47DA" w:rsidRDefault="001E47B1" w:rsidP="00181796">
            <w:pPr>
              <w:pStyle w:val="ListParagraph"/>
              <w:numPr>
                <w:ilvl w:val="0"/>
                <w:numId w:val="26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2 drugs commonly used as antidiarrheal agents and 4 drugs with different mechanisms that are used as laxatives.</w:t>
            </w:r>
          </w:p>
          <w:p w14:paraId="42E765EB" w14:textId="77777777" w:rsidR="001E47B1" w:rsidRPr="003B47DA" w:rsidRDefault="001E47B1" w:rsidP="00181796">
            <w:pPr>
              <w:pStyle w:val="ListParagraph"/>
              <w:numPr>
                <w:ilvl w:val="0"/>
                <w:numId w:val="26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B47DA">
              <w:rPr>
                <w:rFonts w:asciiTheme="minorHAnsi" w:hAnsiTheme="minorHAnsi" w:cstheme="minorHAnsi"/>
                <w:sz w:val="18"/>
                <w:szCs w:val="18"/>
              </w:rPr>
              <w:t>Identify drugs used in the management of inflammatory bowel disease and irritable bowel syndrome.</w:t>
            </w:r>
          </w:p>
        </w:tc>
      </w:tr>
      <w:tr w:rsidR="001E47B1" w:rsidRPr="003B47DA" w14:paraId="352843C8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74A7809" w14:textId="77777777" w:rsidR="001E47B1" w:rsidRPr="003B47DA" w:rsidRDefault="001E47B1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5EEBE3C2" w14:textId="77777777" w:rsidR="001E47B1" w:rsidRDefault="001E47B1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107DDA">
              <w:rPr>
                <w:rFonts w:cstheme="minorHAnsi"/>
                <w:sz w:val="18"/>
                <w:szCs w:val="18"/>
                <w:lang w:val="en-US"/>
              </w:rPr>
              <w:t xml:space="preserve">Antiviral Drugs </w:t>
            </w:r>
          </w:p>
          <w:p w14:paraId="1A8D784C" w14:textId="77777777" w:rsidR="001E47B1" w:rsidRPr="003B47DA" w:rsidRDefault="001E47B1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(</w:t>
            </w:r>
            <w:r w:rsidRPr="00107DDA">
              <w:rPr>
                <w:rFonts w:cstheme="minorHAnsi"/>
                <w:sz w:val="18"/>
                <w:szCs w:val="18"/>
                <w:lang w:val="en-US"/>
              </w:rPr>
              <w:t>T-3)</w:t>
            </w:r>
          </w:p>
        </w:tc>
        <w:tc>
          <w:tcPr>
            <w:tcW w:w="5953" w:type="dxa"/>
          </w:tcPr>
          <w:p w14:paraId="404CC7E3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Identify the main targets for antiviral action in viral replication.</w:t>
            </w:r>
          </w:p>
          <w:p w14:paraId="5C9D25DB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Describe the mechanisms of action of antiherpes drugs and the mechanisms of HSV and CMV resistance.</w:t>
            </w:r>
          </w:p>
          <w:p w14:paraId="13C22CF6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List the main pharmacokinetic properties and toxic effects of acyclovir, ganciclovir, cidofovir, and foscarnet.</w:t>
            </w:r>
          </w:p>
          <w:p w14:paraId="1B438A26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Describe the mechanisms of anti-HIV action of zidovudine, indinavir, and enfuvirtide.</w:t>
            </w:r>
          </w:p>
          <w:p w14:paraId="091790CD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Match a specific antiretroviral drug with each of the following: to be avoided in pregnancy; hyperpigmentation; neutropenia; pancreatitis; peripheral neuropathy; inhibition of P450; severe hypersensitivity reaction; injection site reactions.</w:t>
            </w:r>
          </w:p>
          <w:p w14:paraId="681AB667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Identify the significant properties of 4 drugs active against HBV and HCV.</w:t>
            </w:r>
          </w:p>
          <w:p w14:paraId="63D47484" w14:textId="77777777" w:rsidR="001E47B1" w:rsidRPr="008D3C32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>Identify the significant properties of an anti-influenza drug acting at the stage of viral uncoating and another acting at the stage of viral release.</w:t>
            </w:r>
          </w:p>
          <w:p w14:paraId="6886E9C1" w14:textId="77777777" w:rsidR="001E47B1" w:rsidRPr="00107DDA" w:rsidRDefault="001E47B1" w:rsidP="00181796">
            <w:pPr>
              <w:pStyle w:val="ListParagraph"/>
              <w:numPr>
                <w:ilvl w:val="0"/>
                <w:numId w:val="41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107DDA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Identify the main targets for </w:t>
            </w:r>
            <w:r>
              <w:rPr>
                <w:rFonts w:asciiTheme="minorHAnsi" w:hAnsiTheme="minorHAnsi"/>
                <w:sz w:val="18"/>
                <w:szCs w:val="18"/>
                <w:lang w:val="en-US"/>
              </w:rPr>
              <w:t>COVID-19 treatment.</w:t>
            </w:r>
          </w:p>
          <w:p w14:paraId="1AC29058" w14:textId="77777777" w:rsidR="001E47B1" w:rsidRPr="003B47DA" w:rsidRDefault="001E47B1" w:rsidP="000E7D00">
            <w:pPr>
              <w:pStyle w:val="ListParagraph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08F30122" w14:textId="77777777" w:rsidR="001E47B1" w:rsidRDefault="001E47B1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04"/>
        <w:gridCol w:w="2977"/>
        <w:gridCol w:w="5953"/>
      </w:tblGrid>
      <w:tr w:rsidR="00CD38A4" w:rsidRPr="00673BA3" w14:paraId="377C82B7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572FDB9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6D959E9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EAF7E86" w14:textId="77777777" w:rsidR="00CD38A4" w:rsidRPr="00010FA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10FA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CD38A4" w:rsidRPr="00673BA3" w14:paraId="767E1D0D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FF0E9E2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977" w:type="dxa"/>
          </w:tcPr>
          <w:p w14:paraId="78494868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2E6BBEA9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2F71938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extDirection w:val="tbRl"/>
            <w:vAlign w:val="center"/>
          </w:tcPr>
          <w:p w14:paraId="5F2D7CBF" w14:textId="77777777" w:rsidR="00CD38A4" w:rsidRPr="0075060E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F17A37F" w14:textId="77777777" w:rsidR="00CD38A4" w:rsidRPr="0075060E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060E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YSIOLOGY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78E81F7E" w14:textId="77777777" w:rsidR="00CD38A4" w:rsidRPr="0075060E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5060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thophysiology of Gastrointestinal System Disorders</w:t>
            </w:r>
          </w:p>
          <w:p w14:paraId="7C0D1563" w14:textId="77777777" w:rsidR="00CD38A4" w:rsidRPr="0075060E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060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1CFA7778" w14:textId="77777777" w:rsidR="00CD38A4" w:rsidRPr="0075060E" w:rsidRDefault="00CD38A4" w:rsidP="00181796">
            <w:pPr>
              <w:pStyle w:val="ListParagraph"/>
              <w:numPr>
                <w:ilvl w:val="0"/>
                <w:numId w:val="391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5060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scribe the pathophysiological mechanisms in different GI system diseases</w:t>
            </w:r>
          </w:p>
          <w:p w14:paraId="4FC5FDDA" w14:textId="77777777" w:rsidR="00CD38A4" w:rsidRPr="0075060E" w:rsidRDefault="00CD38A4" w:rsidP="00181796">
            <w:pPr>
              <w:pStyle w:val="ListParagraph"/>
              <w:numPr>
                <w:ilvl w:val="0"/>
                <w:numId w:val="391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5060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fine the basic pathophysiologies in frequenty seen GI system disorders</w:t>
            </w:r>
          </w:p>
          <w:p w14:paraId="79A86411" w14:textId="77777777" w:rsidR="00CD38A4" w:rsidRPr="0075060E" w:rsidRDefault="00CD38A4" w:rsidP="005F064A">
            <w:pPr>
              <w:pStyle w:val="ListParagraph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4C13D224" w14:textId="77777777" w:rsidR="00CD38A4" w:rsidRPr="0075060E" w:rsidRDefault="00CD38A4" w:rsidP="005F064A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</w:tbl>
    <w:p w14:paraId="517248DC" w14:textId="77777777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C556642" w14:textId="77777777" w:rsidR="000756C0" w:rsidRDefault="000756C0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69BB0D2" w14:textId="77777777" w:rsidR="000756C0" w:rsidRDefault="000756C0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F0512F5" w14:textId="77777777" w:rsidR="0017340E" w:rsidRDefault="0017340E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F6EDC9D" w14:textId="77777777" w:rsidR="00B8776B" w:rsidRPr="00673BA3" w:rsidRDefault="00B8776B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04"/>
        <w:gridCol w:w="2977"/>
        <w:gridCol w:w="5953"/>
      </w:tblGrid>
      <w:tr w:rsidR="00CD38A4" w:rsidRPr="00673BA3" w14:paraId="523319F3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861FCFC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CD38A4" w:rsidRPr="00673BA3" w14:paraId="38C1ED2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0D776748" w14:textId="77777777" w:rsidR="00CD38A4" w:rsidRPr="00010FA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1E2EFA1A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2B2D8C5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977" w:type="dxa"/>
          </w:tcPr>
          <w:p w14:paraId="22329F83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0B1E22F0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5F7B91EB" w14:textId="77777777" w:rsidTr="00F42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extDirection w:val="tbRl"/>
            <w:vAlign w:val="center"/>
          </w:tcPr>
          <w:p w14:paraId="0B3D71AB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F3E65C4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UBLIC HEALTH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27D2F655" w14:textId="60E6FBC4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ate</w:t>
            </w:r>
            <w:r w:rsidR="00F4290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r and Food </w:t>
            </w: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Borne Diseases </w:t>
            </w:r>
          </w:p>
          <w:p w14:paraId="6340E475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4B894494" w14:textId="26FC6244" w:rsidR="00CD38A4" w:rsidRPr="00905EAB" w:rsidRDefault="00CD38A4" w:rsidP="00181796">
            <w:pPr>
              <w:pStyle w:val="ListParagraph"/>
              <w:numPr>
                <w:ilvl w:val="0"/>
                <w:numId w:val="424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905EA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dentify problems about water</w:t>
            </w:r>
            <w:r w:rsidR="00F4290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and food</w:t>
            </w:r>
          </w:p>
          <w:p w14:paraId="6C18C711" w14:textId="14603E4A" w:rsidR="00CD38A4" w:rsidRPr="00905EAB" w:rsidRDefault="00CD38A4" w:rsidP="00181796">
            <w:pPr>
              <w:pStyle w:val="ListParagraph"/>
              <w:numPr>
                <w:ilvl w:val="0"/>
                <w:numId w:val="424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905EA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scribe burden of water</w:t>
            </w:r>
            <w:r w:rsidR="00F4290A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and food </w:t>
            </w:r>
            <w:r w:rsidRPr="00905EA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orne diseases</w:t>
            </w:r>
          </w:p>
          <w:p w14:paraId="0D99C732" w14:textId="6B414A46" w:rsidR="00CD38A4" w:rsidRPr="00905EAB" w:rsidRDefault="00F4290A" w:rsidP="00181796">
            <w:pPr>
              <w:pStyle w:val="ListParagraph"/>
              <w:numPr>
                <w:ilvl w:val="0"/>
                <w:numId w:val="424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Explain the </w:t>
            </w:r>
            <w:r w:rsidR="00CD38A4" w:rsidRPr="00905EA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evention strategies</w:t>
            </w:r>
            <w:r w:rsidR="00CD38A4" w:rsidRPr="00905EAB">
              <w:rPr>
                <w:rFonts w:cstheme="minorHAnsi"/>
                <w:color w:val="000000"/>
                <w:sz w:val="18"/>
                <w:szCs w:val="18"/>
              </w:rPr>
              <w:t>​</w:t>
            </w:r>
          </w:p>
        </w:tc>
      </w:tr>
    </w:tbl>
    <w:p w14:paraId="376F1F3A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704"/>
        <w:gridCol w:w="2977"/>
        <w:gridCol w:w="5953"/>
      </w:tblGrid>
      <w:tr w:rsidR="00CD38A4" w:rsidRPr="00673BA3" w14:paraId="5605D0CA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D0DD088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66CA403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827B7FD" w14:textId="77777777" w:rsidR="00CD38A4" w:rsidRPr="00010FA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10FAA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CD38A4" w:rsidRPr="00673BA3" w14:paraId="27447CB3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80F9AD5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977" w:type="dxa"/>
          </w:tcPr>
          <w:p w14:paraId="09B3D771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535CB97B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23DCFD1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extDirection w:val="tbRl"/>
            <w:vAlign w:val="center"/>
          </w:tcPr>
          <w:p w14:paraId="0970B0C7" w14:textId="77777777" w:rsidR="00CD38A4" w:rsidRPr="00673BA3" w:rsidRDefault="00CD38A4" w:rsidP="00B8776B">
            <w:pPr>
              <w:pStyle w:val="ListParagraph"/>
              <w:ind w:left="113" w:right="113"/>
              <w:jc w:val="righ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433A7C4A" w14:textId="77777777" w:rsidR="00CD38A4" w:rsidRPr="00673BA3" w:rsidRDefault="00CD38A4" w:rsidP="00B8776B">
            <w:pPr>
              <w:pStyle w:val="ListParagraph"/>
              <w:ind w:left="113" w:right="113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35BEECFD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sogastric Tube Insertion</w:t>
            </w:r>
          </w:p>
          <w:p w14:paraId="78967209" w14:textId="12DA9D5F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</w:t>
            </w:r>
            <w:r w:rsidR="00A133C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-1) (P-1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</w:tcPr>
          <w:p w14:paraId="3EA1B217" w14:textId="77777777" w:rsidR="00CD38A4" w:rsidRPr="00673BA3" w:rsidRDefault="00CD38A4" w:rsidP="00181796">
            <w:pPr>
              <w:pStyle w:val="ListParagraph"/>
              <w:numPr>
                <w:ilvl w:val="0"/>
                <w:numId w:val="4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indications and contraindications of nasogastric (NG) tube insertion</w:t>
            </w:r>
          </w:p>
          <w:p w14:paraId="5C39E8B5" w14:textId="77777777" w:rsidR="00CD38A4" w:rsidRPr="00673BA3" w:rsidRDefault="00CD38A4" w:rsidP="00181796">
            <w:pPr>
              <w:pStyle w:val="ListParagraph"/>
              <w:numPr>
                <w:ilvl w:val="0"/>
                <w:numId w:val="4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omplications of NG tube insertion</w:t>
            </w:r>
          </w:p>
          <w:p w14:paraId="34A1451E" w14:textId="77777777" w:rsidR="00CD38A4" w:rsidRPr="00673BA3" w:rsidRDefault="00CD38A4" w:rsidP="00181796">
            <w:pPr>
              <w:pStyle w:val="ListParagraph"/>
              <w:numPr>
                <w:ilvl w:val="0"/>
                <w:numId w:val="4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dentify the appropriate equipment required for NG tube insertion</w:t>
            </w:r>
          </w:p>
          <w:p w14:paraId="29E54FD0" w14:textId="77777777" w:rsidR="00CD38A4" w:rsidRPr="00673BA3" w:rsidRDefault="00CD38A4" w:rsidP="00181796">
            <w:pPr>
              <w:pStyle w:val="ListParagraph"/>
              <w:numPr>
                <w:ilvl w:val="0"/>
                <w:numId w:val="4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technique for NG tube insertion</w:t>
            </w:r>
          </w:p>
          <w:p w14:paraId="5D33B614" w14:textId="77777777" w:rsidR="00CD38A4" w:rsidRPr="00673BA3" w:rsidRDefault="00CD38A4" w:rsidP="00181796">
            <w:pPr>
              <w:pStyle w:val="ListParagraph"/>
              <w:numPr>
                <w:ilvl w:val="0"/>
                <w:numId w:val="4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how to check for correct tube positioning</w:t>
            </w:r>
          </w:p>
        </w:tc>
      </w:tr>
    </w:tbl>
    <w:p w14:paraId="6FE68E22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2964"/>
        <w:gridCol w:w="6038"/>
      </w:tblGrid>
      <w:tr w:rsidR="00CD38A4" w:rsidRPr="00673BA3" w14:paraId="21A5376D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7AE79753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33FCBF4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5A4C1634" w14:textId="77777777" w:rsidR="00CD38A4" w:rsidRPr="00010FAA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514F04F5" w14:textId="77777777" w:rsidTr="005F064A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242E056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4" w:type="dxa"/>
          </w:tcPr>
          <w:p w14:paraId="5AA4F90A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6038" w:type="dxa"/>
          </w:tcPr>
          <w:p w14:paraId="05F2DE83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6D88150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5F7DFBC6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F30D3C9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2964" w:type="dxa"/>
            <w:tcBorders>
              <w:bottom w:val="single" w:sz="4" w:space="0" w:color="8EAADB" w:themeColor="accent1" w:themeTint="99"/>
            </w:tcBorders>
            <w:vAlign w:val="center"/>
          </w:tcPr>
          <w:p w14:paraId="0F39C5B3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 xml:space="preserve">Chromosome abnormalities </w:t>
            </w:r>
          </w:p>
          <w:p w14:paraId="36622B49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 w:eastAsia="tr-TR"/>
              </w:rPr>
              <w:t>(T-2)</w:t>
            </w:r>
          </w:p>
        </w:tc>
        <w:tc>
          <w:tcPr>
            <w:tcW w:w="6038" w:type="dxa"/>
            <w:tcBorders>
              <w:bottom w:val="single" w:sz="4" w:space="0" w:color="8EAADB" w:themeColor="accent1" w:themeTint="99"/>
            </w:tcBorders>
          </w:tcPr>
          <w:p w14:paraId="6F235F64" w14:textId="77777777" w:rsidR="00CD38A4" w:rsidRPr="00673BA3" w:rsidRDefault="00CD38A4" w:rsidP="00181796">
            <w:pPr>
              <w:pStyle w:val="ListParagraph"/>
              <w:numPr>
                <w:ilvl w:val="0"/>
                <w:numId w:val="4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details of numerical chromosome abnormalities</w:t>
            </w:r>
          </w:p>
          <w:p w14:paraId="3B0F714B" w14:textId="77777777" w:rsidR="00CD38A4" w:rsidRPr="00673BA3" w:rsidRDefault="00CD38A4" w:rsidP="00181796">
            <w:pPr>
              <w:pStyle w:val="ListParagraph"/>
              <w:numPr>
                <w:ilvl w:val="0"/>
                <w:numId w:val="4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details of structural chromosome abnormalities</w:t>
            </w:r>
          </w:p>
          <w:p w14:paraId="5A7A2EB9" w14:textId="77777777" w:rsidR="00CD38A4" w:rsidRPr="00673BA3" w:rsidRDefault="00CD38A4" w:rsidP="00181796">
            <w:pPr>
              <w:pStyle w:val="ListParagraph"/>
              <w:numPr>
                <w:ilvl w:val="0"/>
                <w:numId w:val="4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mosaicism of chromosomal abnormalities and incidence of chromosome abnormalities.</w:t>
            </w:r>
          </w:p>
          <w:p w14:paraId="1C5F5F4D" w14:textId="77777777" w:rsidR="00CD38A4" w:rsidRPr="00673BA3" w:rsidRDefault="00CD38A4" w:rsidP="00181796">
            <w:pPr>
              <w:pStyle w:val="ListParagraph"/>
              <w:numPr>
                <w:ilvl w:val="0"/>
                <w:numId w:val="4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gene dosage, balance and imbalance</w:t>
            </w:r>
          </w:p>
          <w:p w14:paraId="11D7DCA0" w14:textId="77777777" w:rsidR="00CD38A4" w:rsidRPr="00673BA3" w:rsidRDefault="00CD38A4" w:rsidP="00181796">
            <w:pPr>
              <w:pStyle w:val="ListParagraph"/>
              <w:numPr>
                <w:ilvl w:val="0"/>
                <w:numId w:val="4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unbalanced/balanced chromosome rearrangements, ring chromosome</w:t>
            </w:r>
          </w:p>
          <w:p w14:paraId="21379CD3" w14:textId="77777777" w:rsidR="00CD38A4" w:rsidRPr="00673BA3" w:rsidRDefault="00CD38A4" w:rsidP="00181796">
            <w:pPr>
              <w:pStyle w:val="ListParagraph"/>
              <w:numPr>
                <w:ilvl w:val="0"/>
                <w:numId w:val="4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ranslocations and explain robertsonian type of transloations and its medical importance</w:t>
            </w:r>
          </w:p>
        </w:tc>
      </w:tr>
      <w:tr w:rsidR="00CD38A4" w:rsidRPr="00673BA3" w14:paraId="45E6A434" w14:textId="77777777" w:rsidTr="005F064A">
        <w:trPr>
          <w:trHeight w:val="1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89CA217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4C030454" w14:textId="77777777" w:rsidR="00CD38A4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The Chromosomal and Genomic Basis of Disease</w:t>
            </w:r>
          </w:p>
          <w:p w14:paraId="2AC9D84B" w14:textId="77777777" w:rsidR="00CD38A4" w:rsidRPr="00673BA3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 xml:space="preserve"> (T-4)</w:t>
            </w:r>
          </w:p>
        </w:tc>
        <w:tc>
          <w:tcPr>
            <w:tcW w:w="6038" w:type="dxa"/>
          </w:tcPr>
          <w:p w14:paraId="1C7B7D8E" w14:textId="77777777" w:rsidR="00CD38A4" w:rsidRPr="00673BA3" w:rsidRDefault="00CD38A4" w:rsidP="00181796">
            <w:pPr>
              <w:pStyle w:val="ListParagraph"/>
              <w:numPr>
                <w:ilvl w:val="0"/>
                <w:numId w:val="3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hromosome segregation related disorders</w:t>
            </w:r>
          </w:p>
          <w:p w14:paraId="488C6EED" w14:textId="77777777" w:rsidR="00CD38A4" w:rsidRPr="00673BA3" w:rsidRDefault="00CD38A4" w:rsidP="00181796">
            <w:pPr>
              <w:pStyle w:val="ListParagraph"/>
              <w:numPr>
                <w:ilvl w:val="0"/>
                <w:numId w:val="3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and list the five major mechanisms of chromosome abnormalities.</w:t>
            </w:r>
          </w:p>
          <w:p w14:paraId="4E8858BB" w14:textId="77777777" w:rsidR="00CD38A4" w:rsidRPr="00673BA3" w:rsidRDefault="00CD38A4" w:rsidP="00181796">
            <w:pPr>
              <w:pStyle w:val="ListParagraph"/>
              <w:numPr>
                <w:ilvl w:val="0"/>
                <w:numId w:val="3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clinical and genetic features of down syndrome</w:t>
            </w:r>
          </w:p>
          <w:p w14:paraId="5FC0E795" w14:textId="77777777" w:rsidR="00CD38A4" w:rsidRPr="00673BA3" w:rsidRDefault="00CD38A4" w:rsidP="00181796">
            <w:pPr>
              <w:pStyle w:val="ListParagraph"/>
              <w:numPr>
                <w:ilvl w:val="0"/>
                <w:numId w:val="3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uniparental disomy and its clinical impact</w:t>
            </w:r>
          </w:p>
          <w:p w14:paraId="06811D51" w14:textId="77777777" w:rsidR="00CD38A4" w:rsidRPr="00673BA3" w:rsidRDefault="00CD38A4" w:rsidP="00181796">
            <w:pPr>
              <w:pStyle w:val="ListParagraph"/>
              <w:numPr>
                <w:ilvl w:val="0"/>
                <w:numId w:val="3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cri du cat syndrome with clinical and genetic properties </w:t>
            </w:r>
          </w:p>
          <w:p w14:paraId="359C3D41" w14:textId="5B08C594" w:rsidR="00CD38A4" w:rsidRPr="00F80B84" w:rsidRDefault="00CD38A4" w:rsidP="00181796">
            <w:pPr>
              <w:pStyle w:val="ListParagraph"/>
              <w:numPr>
                <w:ilvl w:val="0"/>
                <w:numId w:val="30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and explain the clinical and genetic properties of Prader willi and Angelman syndromes</w:t>
            </w:r>
          </w:p>
        </w:tc>
      </w:tr>
      <w:tr w:rsidR="00CD38A4" w:rsidRPr="00673BA3" w14:paraId="5CD9427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C364492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08F15B2D" w14:textId="77777777" w:rsidR="00CD38A4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 xml:space="preserve">Disorders of the Autosomes and Sex Chromosomes </w:t>
            </w:r>
          </w:p>
          <w:p w14:paraId="2E43816D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(T-4)</w:t>
            </w:r>
          </w:p>
        </w:tc>
        <w:tc>
          <w:tcPr>
            <w:tcW w:w="6038" w:type="dxa"/>
          </w:tcPr>
          <w:p w14:paraId="6EC8EF49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sex chromosomes and define their abnormalities.</w:t>
            </w:r>
          </w:p>
          <w:p w14:paraId="2D90C8AB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X and Y chromosomes and their roles in sex development</w:t>
            </w: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.</w:t>
            </w:r>
          </w:p>
          <w:p w14:paraId="266F196C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cytogenetic abnormalities of the sex chromosomes</w:t>
            </w:r>
          </w:p>
          <w:p w14:paraId="0F2EFAC9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SRY gene and its importance in sex determination</w:t>
            </w:r>
          </w:p>
          <w:p w14:paraId="1857AD7D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atterns of X chromosome inactivation and X inactivation center</w:t>
            </w:r>
          </w:p>
          <w:p w14:paraId="76A75E49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significance of X inactivation in medical genetics.</w:t>
            </w:r>
          </w:p>
          <w:p w14:paraId="0DD91A79" w14:textId="77777777" w:rsidR="00CD38A4" w:rsidRPr="00673BA3" w:rsidRDefault="00CD38A4" w:rsidP="00181796">
            <w:pPr>
              <w:pStyle w:val="ListParagraph"/>
              <w:numPr>
                <w:ilvl w:val="0"/>
                <w:numId w:val="4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Klinefelter syndrome and its clinical characteristics.</w:t>
            </w:r>
          </w:p>
        </w:tc>
      </w:tr>
    </w:tbl>
    <w:p w14:paraId="15D88789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ED4493E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5Dark-Accent1"/>
        <w:tblpPr w:leftFromText="180" w:rightFromText="180" w:vertAnchor="text" w:horzAnchor="margin" w:tblpY="-10"/>
        <w:tblW w:w="9634" w:type="dxa"/>
        <w:tblLook w:val="04A0" w:firstRow="1" w:lastRow="0" w:firstColumn="1" w:lastColumn="0" w:noHBand="0" w:noVBand="1"/>
      </w:tblPr>
      <w:tblGrid>
        <w:gridCol w:w="1838"/>
        <w:gridCol w:w="3231"/>
        <w:gridCol w:w="1153"/>
        <w:gridCol w:w="1148"/>
        <w:gridCol w:w="2264"/>
      </w:tblGrid>
      <w:tr w:rsidR="00CD38A4" w:rsidRPr="00A6141C" w14:paraId="315DC2F7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5"/>
            <w:vAlign w:val="center"/>
          </w:tcPr>
          <w:p w14:paraId="210AAB63" w14:textId="77777777" w:rsidR="00CD38A4" w:rsidRPr="00A6141C" w:rsidRDefault="00CD38A4" w:rsidP="005F064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lastRenderedPageBreak/>
              <w:t>MED 2006: NEUROLOGICAL AND PSYCHIATRIC DISORDERS</w:t>
            </w:r>
          </w:p>
        </w:tc>
      </w:tr>
      <w:tr w:rsidR="00CD38A4" w:rsidRPr="00A6141C" w14:paraId="2943B5A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750D5AF0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796" w:type="dxa"/>
            <w:gridSpan w:val="4"/>
            <w:vAlign w:val="center"/>
          </w:tcPr>
          <w:p w14:paraId="1C66A7E5" w14:textId="11EAF3A4" w:rsidR="00CD38A4" w:rsidRPr="00A6141C" w:rsidRDefault="00D22BF7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22BF7">
              <w:rPr>
                <w:rFonts w:cstheme="minorHAnsi"/>
                <w:b/>
                <w:sz w:val="20"/>
                <w:szCs w:val="20"/>
                <w:lang w:val="en-US"/>
              </w:rPr>
              <w:t>April 20-May 15, 2026</w:t>
            </w:r>
          </w:p>
        </w:tc>
      </w:tr>
      <w:tr w:rsidR="00CD38A4" w:rsidRPr="00A6141C" w14:paraId="7167D3D2" w14:textId="77777777" w:rsidTr="005F064A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259CFA73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Exam Date</w:t>
            </w:r>
          </w:p>
        </w:tc>
        <w:tc>
          <w:tcPr>
            <w:tcW w:w="7796" w:type="dxa"/>
            <w:gridSpan w:val="4"/>
            <w:vAlign w:val="center"/>
          </w:tcPr>
          <w:p w14:paraId="325D398E" w14:textId="77777777" w:rsidR="00556C14" w:rsidRPr="00556C14" w:rsidRDefault="00556C1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556C14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actical Exams: May 13, 2026</w:t>
            </w:r>
          </w:p>
          <w:p w14:paraId="5B875229" w14:textId="6C917D72" w:rsidR="00CD38A4" w:rsidRPr="00556C14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56C14">
              <w:rPr>
                <w:rFonts w:cstheme="minorHAnsi"/>
                <w:b/>
                <w:bCs/>
                <w:sz w:val="20"/>
                <w:szCs w:val="20"/>
                <w:lang w:val="en-US"/>
              </w:rPr>
              <w:t>Theoretical Exam:</w:t>
            </w:r>
            <w:r w:rsidR="00546674" w:rsidRPr="00556C14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May </w:t>
            </w:r>
            <w:r w:rsidR="00556C14" w:rsidRPr="00556C14">
              <w:rPr>
                <w:rFonts w:cstheme="minorHAnsi"/>
                <w:b/>
                <w:bCs/>
                <w:sz w:val="20"/>
                <w:szCs w:val="20"/>
                <w:lang w:val="en-US"/>
              </w:rPr>
              <w:t>14</w:t>
            </w:r>
            <w:r w:rsidR="00546674" w:rsidRPr="00556C14">
              <w:rPr>
                <w:rFonts w:cstheme="minorHAnsi"/>
                <w:b/>
                <w:bCs/>
                <w:sz w:val="20"/>
                <w:szCs w:val="20"/>
                <w:lang w:val="en-US"/>
              </w:rPr>
              <w:t>, 202</w:t>
            </w:r>
            <w:r w:rsidR="00556C14" w:rsidRPr="00556C14">
              <w:rPr>
                <w:rFonts w:cstheme="minorHAnsi"/>
                <w:b/>
                <w:bCs/>
                <w:sz w:val="20"/>
                <w:szCs w:val="20"/>
                <w:lang w:val="en-US"/>
              </w:rPr>
              <w:t>6</w:t>
            </w:r>
          </w:p>
        </w:tc>
      </w:tr>
      <w:tr w:rsidR="00CD38A4" w:rsidRPr="00A6141C" w14:paraId="4D1F250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73612D4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7796" w:type="dxa"/>
            <w:gridSpan w:val="4"/>
            <w:vAlign w:val="center"/>
          </w:tcPr>
          <w:p w14:paraId="42B542BA" w14:textId="15DA390B" w:rsidR="00CD38A4" w:rsidRPr="00A6141C" w:rsidRDefault="00B8776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  <w:p w14:paraId="307D2C74" w14:textId="251E1D34" w:rsidR="00FB1BDB" w:rsidRPr="00A6141C" w:rsidRDefault="00FB1BD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D38A4" w:rsidRPr="00A6141C" w14:paraId="074088AF" w14:textId="77777777" w:rsidTr="005F064A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EDC2A93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231" w:type="dxa"/>
            <w:vAlign w:val="center"/>
          </w:tcPr>
          <w:p w14:paraId="1F5A299D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53" w:type="dxa"/>
            <w:vAlign w:val="center"/>
          </w:tcPr>
          <w:p w14:paraId="60FB2833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148" w:type="dxa"/>
            <w:vAlign w:val="center"/>
          </w:tcPr>
          <w:p w14:paraId="1E422743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2264" w:type="dxa"/>
            <w:vAlign w:val="center"/>
          </w:tcPr>
          <w:p w14:paraId="6AE8FD0B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CD38A4" w:rsidRPr="00A6141C" w14:paraId="2098E548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51C85473" w14:textId="77777777" w:rsidR="00CD38A4" w:rsidRPr="000C2747" w:rsidRDefault="00CD38A4" w:rsidP="005F064A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Anatomy (Topographic)</w:t>
            </w:r>
          </w:p>
        </w:tc>
        <w:tc>
          <w:tcPr>
            <w:tcW w:w="3231" w:type="dxa"/>
            <w:vAlign w:val="center"/>
          </w:tcPr>
          <w:p w14:paraId="121138CB" w14:textId="0C1FD083" w:rsidR="00E3455A" w:rsidRDefault="00E3455A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hmet Usta , Prof</w:t>
            </w:r>
          </w:p>
          <w:p w14:paraId="36699DF5" w14:textId="2A441CCA" w:rsidR="00CD38A4" w:rsidRPr="000C2747" w:rsidRDefault="00C20422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Uğur Baran Kasırga,  Assist. Prof.</w:t>
            </w:r>
          </w:p>
        </w:tc>
        <w:tc>
          <w:tcPr>
            <w:tcW w:w="1153" w:type="dxa"/>
            <w:vAlign w:val="center"/>
          </w:tcPr>
          <w:p w14:paraId="0CDD8B3C" w14:textId="4BB16758" w:rsidR="00CD38A4" w:rsidRPr="008F5F0F" w:rsidRDefault="00E3455A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F5F0F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48" w:type="dxa"/>
            <w:vAlign w:val="center"/>
          </w:tcPr>
          <w:p w14:paraId="2A333E5C" w14:textId="529C1123" w:rsidR="00CD38A4" w:rsidRPr="008F5F0F" w:rsidRDefault="004B175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F5F0F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0AEC26CB" w14:textId="220BE270" w:rsidR="00CD38A4" w:rsidRPr="008F5F0F" w:rsidRDefault="00E3455A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F5F0F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CD38A4" w:rsidRPr="00A6141C" w14:paraId="3FB9E6B4" w14:textId="77777777" w:rsidTr="005F064A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24A0C317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231" w:type="dxa"/>
          </w:tcPr>
          <w:p w14:paraId="71C1509C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3F99D478" w14:textId="77777777" w:rsidR="00E3455A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  <w:p w14:paraId="21A6BC1F" w14:textId="34006E70" w:rsidR="00E3455A" w:rsidRPr="00A6141C" w:rsidRDefault="00E3455A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Merve Karayel Başar, Assis. Prof. </w:t>
            </w:r>
          </w:p>
        </w:tc>
        <w:tc>
          <w:tcPr>
            <w:tcW w:w="1153" w:type="dxa"/>
            <w:vAlign w:val="center"/>
          </w:tcPr>
          <w:p w14:paraId="148BBAB2" w14:textId="082A60E4" w:rsidR="00CD38A4" w:rsidRPr="00A6141C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48" w:type="dxa"/>
            <w:vAlign w:val="center"/>
          </w:tcPr>
          <w:p w14:paraId="4F85F270" w14:textId="5CD3AF64" w:rsidR="00CD38A4" w:rsidRPr="00A6141C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60B2A03B" w14:textId="3FFC81BE" w:rsidR="00CD38A4" w:rsidRPr="00A6141C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B12B2E" w:rsidRPr="00A6141C" w14:paraId="545C2E4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734A01F" w14:textId="7434ECA9" w:rsidR="00B12B2E" w:rsidRPr="0065367B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5367B">
              <w:rPr>
                <w:rFonts w:cstheme="minorHAnsi"/>
                <w:sz w:val="20"/>
                <w:szCs w:val="20"/>
                <w:lang w:val="en-US"/>
              </w:rPr>
              <w:t>Biophysics</w:t>
            </w:r>
          </w:p>
        </w:tc>
        <w:tc>
          <w:tcPr>
            <w:tcW w:w="3231" w:type="dxa"/>
          </w:tcPr>
          <w:p w14:paraId="4B1B70E5" w14:textId="77777777" w:rsidR="00B12B2E" w:rsidRPr="0065367B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65367B">
              <w:rPr>
                <w:rFonts w:cstheme="minorHAnsi"/>
                <w:sz w:val="20"/>
                <w:szCs w:val="20"/>
                <w:lang w:val="en-US"/>
              </w:rPr>
              <w:t>Bircan Dinç,  Assist. Prof.</w:t>
            </w:r>
          </w:p>
          <w:p w14:paraId="78EF9129" w14:textId="41C25DDA" w:rsidR="00B12B2E" w:rsidRPr="0065367B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65367B">
              <w:rPr>
                <w:rFonts w:cstheme="minorHAnsi"/>
                <w:sz w:val="20"/>
                <w:szCs w:val="20"/>
                <w:lang w:val="en-US"/>
              </w:rPr>
              <w:t>Duygu Tarhan, Assist. Prof.</w:t>
            </w:r>
          </w:p>
        </w:tc>
        <w:tc>
          <w:tcPr>
            <w:tcW w:w="1153" w:type="dxa"/>
            <w:vAlign w:val="center"/>
          </w:tcPr>
          <w:p w14:paraId="19A0D22D" w14:textId="6D5B9842" w:rsidR="00B12B2E" w:rsidRPr="00A6141C" w:rsidRDefault="008B56D3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1148" w:type="dxa"/>
            <w:vAlign w:val="center"/>
          </w:tcPr>
          <w:p w14:paraId="49ABBAA0" w14:textId="37C17789" w:rsidR="00B12B2E" w:rsidRPr="00A6141C" w:rsidRDefault="008B56D3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2264" w:type="dxa"/>
            <w:vAlign w:val="center"/>
          </w:tcPr>
          <w:p w14:paraId="5C236164" w14:textId="503AD508" w:rsidR="00B12B2E" w:rsidRPr="00A6141C" w:rsidRDefault="008B56D3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</w:tr>
      <w:tr w:rsidR="00B12B2E" w:rsidRPr="00A6141C" w14:paraId="1F526968" w14:textId="77777777" w:rsidTr="005F064A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D992BA1" w14:textId="77777777" w:rsidR="00B12B2E" w:rsidRPr="00A6141C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Embriyology</w:t>
            </w:r>
          </w:p>
        </w:tc>
        <w:tc>
          <w:tcPr>
            <w:tcW w:w="3231" w:type="dxa"/>
          </w:tcPr>
          <w:p w14:paraId="786D024D" w14:textId="54FA874E" w:rsidR="00B12B2E" w:rsidRPr="00A6141C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Yasemin Ersoy Çanıllıoğlu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,  Ass</w:t>
            </w:r>
            <w:r w:rsidR="00B8776B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3" w:type="dxa"/>
            <w:vAlign w:val="center"/>
          </w:tcPr>
          <w:p w14:paraId="08FE3D36" w14:textId="347CA3F3" w:rsidR="00B12B2E" w:rsidRPr="00A6141C" w:rsidRDefault="000C274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48" w:type="dxa"/>
            <w:vAlign w:val="center"/>
          </w:tcPr>
          <w:p w14:paraId="1C7EF033" w14:textId="2CAA68D6" w:rsidR="00B12B2E" w:rsidRPr="00A6141C" w:rsidRDefault="000C274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4CD1951D" w14:textId="20849F21" w:rsidR="00B12B2E" w:rsidRPr="00A6141C" w:rsidRDefault="000C274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B12B2E" w:rsidRPr="00A6141C" w14:paraId="3B7BE21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7A27587" w14:textId="77777777" w:rsidR="00B12B2E" w:rsidRPr="00A6141C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231" w:type="dxa"/>
          </w:tcPr>
          <w:p w14:paraId="64533B01" w14:textId="77777777" w:rsidR="00B12B2E" w:rsidRPr="008447EF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28E2C6B8" w14:textId="77777777" w:rsidR="00B12B2E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Rabia Can Sarınoğlu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</w:t>
            </w:r>
          </w:p>
          <w:p w14:paraId="0ACD56B6" w14:textId="55BD7251" w:rsidR="00235EF2" w:rsidRPr="00A6141C" w:rsidRDefault="00235EF2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ibel Ergüven, Prof.</w:t>
            </w:r>
          </w:p>
        </w:tc>
        <w:tc>
          <w:tcPr>
            <w:tcW w:w="1153" w:type="dxa"/>
            <w:vAlign w:val="center"/>
          </w:tcPr>
          <w:p w14:paraId="02843B1E" w14:textId="1B79BA64" w:rsidR="00B12B2E" w:rsidRPr="00A6141C" w:rsidRDefault="00235EF2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6</w:t>
            </w:r>
          </w:p>
        </w:tc>
        <w:tc>
          <w:tcPr>
            <w:tcW w:w="1148" w:type="dxa"/>
            <w:vAlign w:val="center"/>
          </w:tcPr>
          <w:p w14:paraId="25DCADD0" w14:textId="27F05CC8" w:rsidR="00B12B2E" w:rsidRPr="00A6141C" w:rsidRDefault="00235EF2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2264" w:type="dxa"/>
            <w:vAlign w:val="center"/>
          </w:tcPr>
          <w:p w14:paraId="1E04DC15" w14:textId="43C43641" w:rsidR="00B12B2E" w:rsidRPr="00A6141C" w:rsidRDefault="00235EF2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</w:t>
            </w:r>
          </w:p>
        </w:tc>
      </w:tr>
      <w:tr w:rsidR="00B12B2E" w:rsidRPr="00A6141C" w14:paraId="6502E62A" w14:textId="77777777" w:rsidTr="005F064A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A9DDC6F" w14:textId="77777777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231" w:type="dxa"/>
          </w:tcPr>
          <w:p w14:paraId="351E51C3" w14:textId="77777777" w:rsidR="00B12B2E" w:rsidRPr="00353D53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3AB3AA8B" w14:textId="7CD41B24" w:rsidR="00B12B2E" w:rsidRPr="000C2747" w:rsidRDefault="0017340E" w:rsidP="001734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Zehra Affa</w:t>
            </w:r>
            <w:r w:rsidR="00EA305A">
              <w:rPr>
                <w:rFonts w:cstheme="minorHAnsi"/>
                <w:sz w:val="20"/>
                <w:szCs w:val="20"/>
                <w:lang w:val="en-US"/>
              </w:rPr>
              <w:t>n, Assi</w:t>
            </w:r>
            <w:r w:rsidR="0065367B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="00EA305A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="0065367B">
              <w:rPr>
                <w:rFonts w:cstheme="minorHAnsi"/>
                <w:sz w:val="20"/>
                <w:szCs w:val="20"/>
                <w:lang w:val="en-US"/>
              </w:rPr>
              <w:t>.</w:t>
            </w:r>
            <w:r w:rsidR="00EA305A">
              <w:rPr>
                <w:rFonts w:cstheme="minorHAnsi"/>
                <w:sz w:val="20"/>
                <w:szCs w:val="20"/>
                <w:lang w:val="en-US"/>
              </w:rPr>
              <w:t xml:space="preserve"> Prof. </w:t>
            </w:r>
          </w:p>
        </w:tc>
        <w:tc>
          <w:tcPr>
            <w:tcW w:w="1153" w:type="dxa"/>
            <w:vAlign w:val="center"/>
          </w:tcPr>
          <w:p w14:paraId="19A267CC" w14:textId="3E44B2CB" w:rsidR="00B12B2E" w:rsidRPr="00A6141C" w:rsidRDefault="00353D53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6</w:t>
            </w:r>
          </w:p>
        </w:tc>
        <w:tc>
          <w:tcPr>
            <w:tcW w:w="1148" w:type="dxa"/>
            <w:vAlign w:val="center"/>
          </w:tcPr>
          <w:p w14:paraId="0674B3A9" w14:textId="6C8BDCB3" w:rsidR="00B12B2E" w:rsidRPr="00A6141C" w:rsidRDefault="00353D53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2264" w:type="dxa"/>
            <w:vAlign w:val="center"/>
          </w:tcPr>
          <w:p w14:paraId="461D16DD" w14:textId="4C9EBFC1" w:rsidR="00B12B2E" w:rsidRPr="00A6141C" w:rsidRDefault="00353D53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</w:t>
            </w:r>
          </w:p>
        </w:tc>
      </w:tr>
      <w:tr w:rsidR="00B12B2E" w:rsidRPr="00A6141C" w14:paraId="20675B9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B44B6D8" w14:textId="77777777" w:rsidR="00B12B2E" w:rsidRPr="00A6141C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231" w:type="dxa"/>
          </w:tcPr>
          <w:p w14:paraId="0747C51A" w14:textId="77777777" w:rsidR="00B12B2E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18359604" w14:textId="77777777" w:rsidR="00B12B2E" w:rsidRPr="008447EF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18F2ED3B" w14:textId="5AC8E77A" w:rsidR="00B12B2E" w:rsidRPr="00A6141C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Zülfiye Gül,  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B30982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53" w:type="dxa"/>
            <w:vAlign w:val="center"/>
          </w:tcPr>
          <w:p w14:paraId="3A83A58F" w14:textId="04F48AC7" w:rsidR="00B12B2E" w:rsidRPr="00A6141C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4</w:t>
            </w:r>
          </w:p>
        </w:tc>
        <w:tc>
          <w:tcPr>
            <w:tcW w:w="1148" w:type="dxa"/>
            <w:vAlign w:val="center"/>
          </w:tcPr>
          <w:p w14:paraId="67733078" w14:textId="1AD9701C" w:rsidR="00B12B2E" w:rsidRPr="00A6141C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49175D69" w14:textId="3989E442" w:rsidR="00B12B2E" w:rsidRPr="00A6141C" w:rsidRDefault="000C2747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4</w:t>
            </w:r>
          </w:p>
        </w:tc>
      </w:tr>
      <w:tr w:rsidR="00B12B2E" w:rsidRPr="00A6141C" w14:paraId="7C759BDD" w14:textId="77777777" w:rsidTr="005F064A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74223DCF" w14:textId="77777777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sychiatry</w:t>
            </w:r>
          </w:p>
        </w:tc>
        <w:tc>
          <w:tcPr>
            <w:tcW w:w="3231" w:type="dxa"/>
            <w:vAlign w:val="center"/>
          </w:tcPr>
          <w:p w14:paraId="60AA293B" w14:textId="67276B28" w:rsidR="00B12B2E" w:rsidRPr="00353D53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Sibel Çakır, Prof.</w:t>
            </w:r>
          </w:p>
          <w:p w14:paraId="48993C08" w14:textId="0EAEC377" w:rsidR="00B12B2E" w:rsidRPr="000C2747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Onat Yılmaz, M.D.</w:t>
            </w:r>
          </w:p>
        </w:tc>
        <w:tc>
          <w:tcPr>
            <w:tcW w:w="1153" w:type="dxa"/>
            <w:vAlign w:val="center"/>
          </w:tcPr>
          <w:p w14:paraId="39A0D18E" w14:textId="41CA8D55" w:rsidR="00B12B2E" w:rsidRPr="00A6141C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48" w:type="dxa"/>
            <w:vAlign w:val="center"/>
          </w:tcPr>
          <w:p w14:paraId="6993F579" w14:textId="129CD291" w:rsidR="00B12B2E" w:rsidRPr="00A6141C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6C3D0855" w14:textId="2546D29A" w:rsidR="00B12B2E" w:rsidRPr="00A6141C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</w:tr>
      <w:tr w:rsidR="00B12B2E" w:rsidRPr="00A6141C" w14:paraId="1C204EA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46E95835" w14:textId="77777777" w:rsidR="00B12B2E" w:rsidRPr="00A6141C" w:rsidRDefault="00B12B2E" w:rsidP="00B12B2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231" w:type="dxa"/>
            <w:vAlign w:val="center"/>
          </w:tcPr>
          <w:p w14:paraId="241933F1" w14:textId="114447AD" w:rsidR="00B12B2E" w:rsidRPr="00A6141C" w:rsidRDefault="00B12B2E" w:rsidP="00D77F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75EA7758" w14:textId="2052A10C" w:rsidR="00B12B2E" w:rsidRPr="00A6141C" w:rsidRDefault="009A0E76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48" w:type="dxa"/>
            <w:vAlign w:val="center"/>
          </w:tcPr>
          <w:p w14:paraId="3EF16BA9" w14:textId="33B774E8" w:rsidR="00B12B2E" w:rsidRPr="00A6141C" w:rsidRDefault="009A0E76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4EBBF7DA" w14:textId="6523DDFD" w:rsidR="00B12B2E" w:rsidRPr="00A6141C" w:rsidRDefault="00FF3B0E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</w:tr>
      <w:tr w:rsidR="00B12B2E" w:rsidRPr="00A6141C" w14:paraId="507BF751" w14:textId="77777777" w:rsidTr="005F064A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E75F1BA" w14:textId="77777777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231" w:type="dxa"/>
          </w:tcPr>
          <w:p w14:paraId="2DC7219F" w14:textId="77777777" w:rsidR="00B12B2E" w:rsidRPr="00A6141C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4B619B51" w14:textId="79A3BE46" w:rsidR="00B12B2E" w:rsidRPr="00A6141C" w:rsidRDefault="008B56D3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  <w:r w:rsidR="00E3455A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48" w:type="dxa"/>
            <w:vAlign w:val="center"/>
          </w:tcPr>
          <w:p w14:paraId="7A9041FF" w14:textId="687CB039" w:rsidR="00B12B2E" w:rsidRPr="00A6141C" w:rsidRDefault="008873ED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2264" w:type="dxa"/>
            <w:vAlign w:val="center"/>
          </w:tcPr>
          <w:p w14:paraId="0B40D019" w14:textId="13CFE9AC" w:rsidR="00B12B2E" w:rsidRPr="00A6141C" w:rsidRDefault="00464A97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  <w:r w:rsidR="00E3455A"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</w:tr>
      <w:tr w:rsidR="00B12B2E" w:rsidRPr="00A6141C" w14:paraId="7425E10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ECBCD05" w14:textId="77777777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3231" w:type="dxa"/>
            <w:vAlign w:val="center"/>
          </w:tcPr>
          <w:p w14:paraId="2B85168E" w14:textId="23D657AA" w:rsidR="00B12B2E" w:rsidRPr="00A6141C" w:rsidRDefault="00B12B2E" w:rsidP="00B12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Timuçin Avşar,  Ass</w:t>
            </w:r>
            <w:r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6141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3" w:type="dxa"/>
            <w:vAlign w:val="center"/>
          </w:tcPr>
          <w:p w14:paraId="2BBF01FB" w14:textId="78EE596C" w:rsidR="00B12B2E" w:rsidRPr="00A6141C" w:rsidRDefault="00B12B2E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1148" w:type="dxa"/>
            <w:vAlign w:val="center"/>
          </w:tcPr>
          <w:p w14:paraId="59BBBD18" w14:textId="0B5ADBD3" w:rsidR="00B12B2E" w:rsidRPr="00A6141C" w:rsidRDefault="00B12B2E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2264" w:type="dxa"/>
            <w:vAlign w:val="center"/>
          </w:tcPr>
          <w:p w14:paraId="1252236E" w14:textId="34B27559" w:rsidR="00B12B2E" w:rsidRPr="00A6141C" w:rsidRDefault="00B12B2E" w:rsidP="00B12B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</w:tr>
      <w:tr w:rsidR="00B12B2E" w:rsidRPr="00A6141C" w14:paraId="7F522993" w14:textId="77777777" w:rsidTr="005F064A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5E516623" w14:textId="11D77DC4" w:rsidR="00B12B2E" w:rsidRPr="000C2747" w:rsidRDefault="00B12B2E" w:rsidP="00B12B2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A44A2D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231" w:type="dxa"/>
            <w:vAlign w:val="center"/>
          </w:tcPr>
          <w:p w14:paraId="73C843A0" w14:textId="77777777" w:rsidR="00B12B2E" w:rsidRPr="00A6141C" w:rsidRDefault="00B12B2E" w:rsidP="00B12B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3" w:type="dxa"/>
            <w:vAlign w:val="center"/>
          </w:tcPr>
          <w:p w14:paraId="64D73514" w14:textId="77777777" w:rsidR="00B12B2E" w:rsidRPr="00A6141C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48" w:type="dxa"/>
            <w:vAlign w:val="center"/>
          </w:tcPr>
          <w:p w14:paraId="2F1C2618" w14:textId="77777777" w:rsidR="00B12B2E" w:rsidRPr="00A6141C" w:rsidRDefault="00B12B2E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2264" w:type="dxa"/>
            <w:vAlign w:val="center"/>
          </w:tcPr>
          <w:p w14:paraId="65EE3AC9" w14:textId="5E9C638E" w:rsidR="00B12B2E" w:rsidRPr="00A6141C" w:rsidRDefault="00A44A2D" w:rsidP="00B12B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  <w:r w:rsidR="009A0E76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1392DF86" w14:textId="77777777" w:rsidR="00D859B9" w:rsidRDefault="00D859B9" w:rsidP="00CD38A4">
      <w:pPr>
        <w:spacing w:line="360" w:lineRule="auto"/>
        <w:rPr>
          <w:rFonts w:cstheme="minorHAnsi"/>
          <w:color w:val="000000" w:themeColor="text1"/>
          <w:sz w:val="18"/>
          <w:szCs w:val="18"/>
          <w:lang w:val="en-US"/>
        </w:rPr>
      </w:pPr>
    </w:p>
    <w:p w14:paraId="2DC74588" w14:textId="59DDF407" w:rsidR="00CD38A4" w:rsidRPr="00A6141C" w:rsidRDefault="00CD38A4" w:rsidP="00CD38A4">
      <w:pPr>
        <w:spacing w:line="360" w:lineRule="auto"/>
        <w:rPr>
          <w:rFonts w:cstheme="minorHAnsi"/>
          <w:color w:val="000000" w:themeColor="text1"/>
          <w:sz w:val="20"/>
          <w:szCs w:val="18"/>
          <w:lang w:val="en-US"/>
        </w:rPr>
      </w:pPr>
      <w:r w:rsidRPr="00A6141C">
        <w:rPr>
          <w:rFonts w:cstheme="minorHAnsi"/>
          <w:b/>
          <w:color w:val="000000" w:themeColor="text1"/>
          <w:sz w:val="20"/>
          <w:szCs w:val="18"/>
          <w:lang w:val="en-US"/>
        </w:rPr>
        <w:t>COURSE AIM:</w:t>
      </w:r>
      <w:r w:rsidRPr="00A6141C">
        <w:rPr>
          <w:rFonts w:cstheme="minorHAnsi"/>
          <w:color w:val="000000" w:themeColor="text1"/>
          <w:sz w:val="20"/>
          <w:szCs w:val="18"/>
          <w:lang w:val="en-US"/>
        </w:rPr>
        <w:t xml:space="preserve"> </w:t>
      </w:r>
    </w:p>
    <w:p w14:paraId="50C349C6" w14:textId="77777777" w:rsidR="00CD38A4" w:rsidRPr="00A6141C" w:rsidRDefault="00CD38A4" w:rsidP="00CD38A4">
      <w:pPr>
        <w:spacing w:line="360" w:lineRule="auto"/>
        <w:rPr>
          <w:rFonts w:cstheme="minorHAnsi"/>
          <w:color w:val="000000" w:themeColor="text1"/>
          <w:sz w:val="20"/>
          <w:szCs w:val="18"/>
          <w:lang w:val="en-US"/>
        </w:rPr>
      </w:pPr>
      <w:r w:rsidRPr="00A6141C">
        <w:rPr>
          <w:rFonts w:cstheme="minorHAnsi"/>
          <w:color w:val="000000" w:themeColor="text1"/>
          <w:sz w:val="20"/>
          <w:szCs w:val="18"/>
          <w:lang w:val="en-US"/>
        </w:rPr>
        <w:t>The aim of this course is:</w:t>
      </w:r>
    </w:p>
    <w:p w14:paraId="6EF202D3" w14:textId="77777777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0"/>
          <w:szCs w:val="18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18"/>
          <w:lang w:val="en-US"/>
        </w:rPr>
        <w:t xml:space="preserve">to  provide knowledge about the development, </w:t>
      </w:r>
      <w:r w:rsidRPr="00A6141C">
        <w:rPr>
          <w:rFonts w:asciiTheme="minorHAnsi" w:hAnsiTheme="minorHAnsi" w:cstheme="minorHAnsi"/>
          <w:sz w:val="20"/>
          <w:szCs w:val="18"/>
        </w:rPr>
        <w:t>topographical anatomy</w:t>
      </w:r>
      <w:r w:rsidRPr="00A6141C">
        <w:rPr>
          <w:rFonts w:asciiTheme="minorHAnsi" w:hAnsiTheme="minorHAnsi" w:cstheme="minorHAnsi"/>
          <w:color w:val="000000" w:themeColor="text1"/>
          <w:sz w:val="20"/>
          <w:szCs w:val="18"/>
          <w:lang w:val="en-US"/>
        </w:rPr>
        <w:t>, pathology, and pharmacology of the nervous system;</w:t>
      </w:r>
    </w:p>
    <w:p w14:paraId="556346F2" w14:textId="77777777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0"/>
          <w:szCs w:val="18"/>
        </w:rPr>
      </w:pPr>
      <w:r w:rsidRPr="00A6141C">
        <w:rPr>
          <w:rFonts w:asciiTheme="minorHAnsi" w:hAnsiTheme="minorHAnsi" w:cstheme="minorHAnsi"/>
          <w:sz w:val="20"/>
          <w:szCs w:val="18"/>
        </w:rPr>
        <w:t>to provide knowledge about the medically important parasites, their properties, the disorders they cause and the prevention, diagnosis and the treatment of these infectious diseases;</w:t>
      </w:r>
    </w:p>
    <w:p w14:paraId="5CA59A23" w14:textId="3A72967D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0"/>
          <w:szCs w:val="18"/>
        </w:rPr>
      </w:pPr>
      <w:r w:rsidRPr="00A6141C">
        <w:rPr>
          <w:rFonts w:asciiTheme="minorHAnsi" w:hAnsiTheme="minorHAnsi" w:cstheme="minorHAnsi"/>
          <w:sz w:val="20"/>
          <w:szCs w:val="18"/>
        </w:rPr>
        <w:t>to provide knowledge about anxiety disorders and schizophrenia</w:t>
      </w:r>
      <w:r w:rsidR="003730DC" w:rsidRPr="00A6141C">
        <w:rPr>
          <w:rFonts w:asciiTheme="minorHAnsi" w:hAnsiTheme="minorHAnsi" w:cstheme="minorHAnsi"/>
          <w:sz w:val="20"/>
          <w:szCs w:val="18"/>
        </w:rPr>
        <w:t>;</w:t>
      </w:r>
    </w:p>
    <w:p w14:paraId="581723F4" w14:textId="55E7D8BC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/>
          <w:sz w:val="20"/>
          <w:szCs w:val="18"/>
          <w:lang w:val="en-US"/>
        </w:rPr>
      </w:pPr>
      <w:r w:rsidRPr="00A6141C">
        <w:rPr>
          <w:rFonts w:asciiTheme="minorHAnsi" w:hAnsiTheme="minorHAnsi"/>
          <w:sz w:val="20"/>
          <w:szCs w:val="18"/>
          <w:lang w:val="en-US"/>
        </w:rPr>
        <w:t>to get skills about lumbar puncture</w:t>
      </w:r>
      <w:r w:rsidR="003730DC" w:rsidRPr="00A6141C">
        <w:rPr>
          <w:rFonts w:asciiTheme="minorHAnsi" w:hAnsiTheme="minorHAnsi"/>
          <w:sz w:val="20"/>
          <w:szCs w:val="18"/>
          <w:lang w:val="en-US"/>
        </w:rPr>
        <w:t xml:space="preserve"> and using a bag-valve mask;</w:t>
      </w:r>
    </w:p>
    <w:p w14:paraId="75FDC3B8" w14:textId="1350071D" w:rsidR="0088157F" w:rsidRPr="00A6141C" w:rsidRDefault="0088157F" w:rsidP="00AA4F7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18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18"/>
          <w:lang w:val="en-US"/>
        </w:rPr>
        <w:lastRenderedPageBreak/>
        <w:t>to get skills about working as a part of a team.</w:t>
      </w:r>
    </w:p>
    <w:p w14:paraId="0ACB2F6B" w14:textId="77777777" w:rsidR="00CD38A4" w:rsidRPr="00A6141C" w:rsidRDefault="00CD38A4" w:rsidP="00CD38A4">
      <w:pPr>
        <w:spacing w:line="360" w:lineRule="auto"/>
        <w:rPr>
          <w:rFonts w:cstheme="minorHAnsi"/>
          <w:b/>
          <w:color w:val="000000" w:themeColor="text1"/>
          <w:sz w:val="20"/>
          <w:szCs w:val="18"/>
          <w:lang w:val="en-US"/>
        </w:rPr>
      </w:pPr>
    </w:p>
    <w:p w14:paraId="2FE6E54D" w14:textId="77777777" w:rsidR="00CD38A4" w:rsidRPr="00673BA3" w:rsidRDefault="00CD38A4" w:rsidP="00CD38A4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  <w:r w:rsidRPr="00673BA3">
        <w:rPr>
          <w:rFonts w:cstheme="minorHAnsi"/>
          <w:b/>
          <w:color w:val="000000" w:themeColor="text1"/>
          <w:sz w:val="18"/>
          <w:szCs w:val="18"/>
          <w:lang w:val="en-US"/>
        </w:rPr>
        <w:t>LEARNING OUTCOMES:</w:t>
      </w:r>
    </w:p>
    <w:p w14:paraId="47F7951C" w14:textId="77777777" w:rsidR="00CD38A4" w:rsidRPr="00673BA3" w:rsidRDefault="00CD38A4" w:rsidP="00CD38A4">
      <w:pPr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tbl>
      <w:tblPr>
        <w:tblStyle w:val="KlavuzuTablo4-Vurgu13"/>
        <w:tblW w:w="9493" w:type="dxa"/>
        <w:tblLook w:val="04A0" w:firstRow="1" w:lastRow="0" w:firstColumn="1" w:lastColumn="0" w:noHBand="0" w:noVBand="1"/>
      </w:tblPr>
      <w:tblGrid>
        <w:gridCol w:w="674"/>
        <w:gridCol w:w="2950"/>
        <w:gridCol w:w="5869"/>
      </w:tblGrid>
      <w:tr w:rsidR="00CD38A4" w:rsidRPr="001E35AC" w14:paraId="5B01AB61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36A7B619" w14:textId="77777777" w:rsidR="00CD38A4" w:rsidRPr="001E35AC" w:rsidRDefault="00CD38A4" w:rsidP="005F064A">
            <w:pPr>
              <w:contextualSpacing/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1E35AC" w14:paraId="4DF1B502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6A18A152" w14:textId="77777777" w:rsidR="00CD38A4" w:rsidRPr="001E35AC" w:rsidRDefault="00CD38A4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1E35AC" w14:paraId="01BE0D83" w14:textId="77777777" w:rsidTr="005F064A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4CB9EEFC" w14:textId="77777777" w:rsidR="00CD38A4" w:rsidRPr="001E35AC" w:rsidRDefault="00CD38A4" w:rsidP="005F064A">
            <w:pPr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50" w:type="dxa"/>
          </w:tcPr>
          <w:p w14:paraId="14120A8C" w14:textId="77777777" w:rsidR="00CD38A4" w:rsidRPr="001E35AC" w:rsidRDefault="00CD38A4" w:rsidP="005F064A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69" w:type="dxa"/>
          </w:tcPr>
          <w:p w14:paraId="132B5DE6" w14:textId="77777777" w:rsidR="00CD38A4" w:rsidRPr="001E35AC" w:rsidRDefault="00CD38A4" w:rsidP="005F064A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  <w:t>LEARNING OUTCOMES</w:t>
            </w:r>
          </w:p>
        </w:tc>
      </w:tr>
      <w:tr w:rsidR="003B08A6" w:rsidRPr="001E35AC" w14:paraId="461C1DC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 w:val="restart"/>
            <w:textDirection w:val="tbRl"/>
          </w:tcPr>
          <w:p w14:paraId="7318FC9B" w14:textId="77777777" w:rsidR="003B08A6" w:rsidRPr="00546674" w:rsidRDefault="003B08A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  <w:p w14:paraId="209FB1FC" w14:textId="77777777" w:rsidR="003B08A6" w:rsidRPr="00546674" w:rsidRDefault="003B08A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546674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TOPOGRAPHIC ANATOMY</w:t>
            </w:r>
          </w:p>
        </w:tc>
        <w:tc>
          <w:tcPr>
            <w:tcW w:w="2950" w:type="dxa"/>
            <w:tcBorders>
              <w:bottom w:val="single" w:sz="4" w:space="0" w:color="8EAADB"/>
            </w:tcBorders>
            <w:vAlign w:val="center"/>
          </w:tcPr>
          <w:p w14:paraId="451E9909" w14:textId="57881CE7" w:rsidR="003B08A6" w:rsidRPr="001E35AC" w:rsidRDefault="003B08A6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</w:pPr>
            <w:r w:rsidRPr="00956C94">
              <w:rPr>
                <w:rFonts w:ascii="Calibri" w:eastAsia="Calibri" w:hAnsi="Calibri" w:cs="Calibri"/>
                <w:sz w:val="18"/>
                <w:szCs w:val="18"/>
              </w:rPr>
              <w:t>Topographical Anatomy of Pelvis (T-1)</w:t>
            </w:r>
          </w:p>
        </w:tc>
        <w:tc>
          <w:tcPr>
            <w:tcW w:w="5869" w:type="dxa"/>
            <w:tcBorders>
              <w:bottom w:val="single" w:sz="4" w:space="0" w:color="8EAADB"/>
            </w:tcBorders>
            <w:vAlign w:val="center"/>
          </w:tcPr>
          <w:p w14:paraId="2CDAD871" w14:textId="0D822EE0" w:rsidR="003B08A6" w:rsidRPr="006B3B84" w:rsidRDefault="003B08A6" w:rsidP="00181796">
            <w:pPr>
              <w:numPr>
                <w:ilvl w:val="0"/>
                <w:numId w:val="263"/>
              </w:numPr>
              <w:spacing w:line="276" w:lineRule="auto"/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B3B84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the skeletal boundaries and muscular walls of the pelvic cavity.</w:t>
            </w:r>
          </w:p>
          <w:p w14:paraId="62AE2BC2" w14:textId="65C40663" w:rsidR="003B08A6" w:rsidRPr="006B3B84" w:rsidRDefault="003B08A6" w:rsidP="00181796">
            <w:pPr>
              <w:numPr>
                <w:ilvl w:val="0"/>
                <w:numId w:val="263"/>
              </w:numPr>
              <w:spacing w:line="276" w:lineRule="auto"/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B3B84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the major pelvic organs and their topographic relations.</w:t>
            </w:r>
          </w:p>
          <w:p w14:paraId="4ED1A0F8" w14:textId="6102232B" w:rsidR="003B08A6" w:rsidRPr="006B3B84" w:rsidRDefault="003B08A6" w:rsidP="00181796">
            <w:pPr>
              <w:numPr>
                <w:ilvl w:val="0"/>
                <w:numId w:val="263"/>
              </w:numPr>
              <w:spacing w:line="276" w:lineRule="auto"/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B3B84">
              <w:rPr>
                <w:rFonts w:ascii="Calibri" w:hAnsi="Calibri" w:cs="Calibri"/>
                <w:sz w:val="18"/>
                <w:szCs w:val="18"/>
                <w:lang w:val="en-US"/>
              </w:rPr>
              <w:t>Explain the vascular supply and venous drainage of the pelvis.</w:t>
            </w:r>
          </w:p>
          <w:p w14:paraId="5B192EB9" w14:textId="2CC997E2" w:rsidR="003B08A6" w:rsidRPr="006B3B84" w:rsidRDefault="003B08A6" w:rsidP="00181796">
            <w:pPr>
              <w:numPr>
                <w:ilvl w:val="0"/>
                <w:numId w:val="263"/>
              </w:numPr>
              <w:spacing w:line="276" w:lineRule="auto"/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B3B84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Outline the neural pathways (sacral plexus, autonomic plexuses) in pelvic topography.</w:t>
            </w:r>
          </w:p>
          <w:p w14:paraId="702246DF" w14:textId="0D7B6E40" w:rsidR="003B08A6" w:rsidRPr="006B3B84" w:rsidRDefault="003B08A6" w:rsidP="00181796">
            <w:pPr>
              <w:numPr>
                <w:ilvl w:val="0"/>
                <w:numId w:val="263"/>
              </w:numPr>
              <w:spacing w:line="276" w:lineRule="auto"/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B3B84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Correlate pelvic anatomy with imaging modalities (CT, MRI, ultrasound).</w:t>
            </w:r>
          </w:p>
          <w:p w14:paraId="236DCB47" w14:textId="098AEF2D" w:rsidR="003B08A6" w:rsidRPr="001E35AC" w:rsidRDefault="003B08A6" w:rsidP="00181796">
            <w:pPr>
              <w:numPr>
                <w:ilvl w:val="0"/>
                <w:numId w:val="263"/>
              </w:numPr>
              <w:spacing w:line="276" w:lineRule="auto"/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3B84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iscuss clinical significance of pelvic topography in trauma, obstetrics, and surgery.</w:t>
            </w:r>
          </w:p>
        </w:tc>
      </w:tr>
      <w:tr w:rsidR="003B08A6" w:rsidRPr="001E35AC" w14:paraId="17FA78B0" w14:textId="77777777" w:rsidTr="005F064A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FAE99CE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242C60EE" w14:textId="3FFA81F8" w:rsidR="003B08A6" w:rsidRPr="001E35AC" w:rsidRDefault="003B08A6" w:rsidP="005F06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7112CF">
              <w:rPr>
                <w:rFonts w:ascii="Calibri" w:eastAsia="Calibri" w:hAnsi="Calibri" w:cs="Calibri"/>
                <w:sz w:val="18"/>
                <w:szCs w:val="18"/>
              </w:rPr>
              <w:t>Topographical Anatomy of Perineum (T-1)</w:t>
            </w:r>
          </w:p>
        </w:tc>
        <w:tc>
          <w:tcPr>
            <w:tcW w:w="5869" w:type="dxa"/>
            <w:vAlign w:val="center"/>
          </w:tcPr>
          <w:p w14:paraId="5A298487" w14:textId="2AF2281E" w:rsidR="003B08A6" w:rsidRPr="009239AE" w:rsidRDefault="003B08A6" w:rsidP="00181796">
            <w:pPr>
              <w:numPr>
                <w:ilvl w:val="0"/>
                <w:numId w:val="264"/>
              </w:numPr>
              <w:ind w:left="67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239AE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fine the anatomical boundaries and subdivisions of the perineum.</w:t>
            </w:r>
          </w:p>
          <w:p w14:paraId="05CE2788" w14:textId="3940F555" w:rsidR="003B08A6" w:rsidRPr="009239AE" w:rsidRDefault="003B08A6" w:rsidP="00181796">
            <w:pPr>
              <w:numPr>
                <w:ilvl w:val="0"/>
                <w:numId w:val="264"/>
              </w:numPr>
              <w:ind w:left="67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239AE">
              <w:rPr>
                <w:rFonts w:ascii="Calibri" w:hAnsi="Calibri" w:cs="Calibri"/>
                <w:sz w:val="18"/>
                <w:szCs w:val="18"/>
                <w:lang w:val="en-US"/>
              </w:rPr>
              <w:t>Identify muscles, fascia, and vascular supply of the urogenital and anal triangles.</w:t>
            </w:r>
          </w:p>
          <w:p w14:paraId="50CF42E1" w14:textId="46027E99" w:rsidR="003B08A6" w:rsidRPr="009239AE" w:rsidRDefault="003B08A6" w:rsidP="00181796">
            <w:pPr>
              <w:numPr>
                <w:ilvl w:val="0"/>
                <w:numId w:val="264"/>
              </w:numPr>
              <w:ind w:left="67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239AE">
              <w:rPr>
                <w:rFonts w:ascii="Calibri" w:hAnsi="Calibri" w:cs="Calibri"/>
                <w:sz w:val="18"/>
                <w:szCs w:val="18"/>
                <w:lang w:val="en-US"/>
              </w:rPr>
              <w:t>Explain the relationship of perineal structures to pelvic diaphragm.</w:t>
            </w:r>
          </w:p>
          <w:p w14:paraId="3A458D9A" w14:textId="7DE944BA" w:rsidR="003B08A6" w:rsidRPr="009239AE" w:rsidRDefault="003B08A6" w:rsidP="00181796">
            <w:pPr>
              <w:numPr>
                <w:ilvl w:val="0"/>
                <w:numId w:val="264"/>
              </w:numPr>
              <w:ind w:left="67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239AE">
              <w:rPr>
                <w:rFonts w:ascii="Calibri" w:hAnsi="Calibri" w:cs="Calibri"/>
                <w:sz w:val="18"/>
                <w:szCs w:val="18"/>
                <w:lang w:val="en-US"/>
              </w:rPr>
              <w:t>Recognize the importance of perineal topography in childbirth.</w:t>
            </w:r>
          </w:p>
          <w:p w14:paraId="19561AF3" w14:textId="093526AD" w:rsidR="003B08A6" w:rsidRPr="009239AE" w:rsidRDefault="003B08A6" w:rsidP="00181796">
            <w:pPr>
              <w:numPr>
                <w:ilvl w:val="0"/>
                <w:numId w:val="264"/>
              </w:numPr>
              <w:ind w:left="67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239AE">
              <w:rPr>
                <w:rFonts w:ascii="Calibri" w:hAnsi="Calibri" w:cs="Calibri"/>
                <w:sz w:val="18"/>
                <w:szCs w:val="18"/>
                <w:lang w:val="en-US"/>
              </w:rPr>
              <w:t>Correlate perineal spaces with the spread of infection or extravasation of urine.</w:t>
            </w:r>
          </w:p>
          <w:p w14:paraId="66319A54" w14:textId="6E4B9025" w:rsidR="003B08A6" w:rsidRPr="001E35AC" w:rsidRDefault="003B08A6" w:rsidP="00181796">
            <w:pPr>
              <w:numPr>
                <w:ilvl w:val="0"/>
                <w:numId w:val="264"/>
              </w:numPr>
              <w:ind w:left="67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239AE">
              <w:rPr>
                <w:rFonts w:ascii="Calibri" w:hAnsi="Calibri" w:cs="Calibri"/>
                <w:sz w:val="18"/>
                <w:szCs w:val="18"/>
                <w:lang w:val="en-US"/>
              </w:rPr>
              <w:t>Apply topographic knowledge to surgical procedures in the perineum.</w:t>
            </w:r>
          </w:p>
        </w:tc>
      </w:tr>
      <w:tr w:rsidR="003B08A6" w:rsidRPr="001E35AC" w14:paraId="3D4352F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7EF4A830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296ECBD3" w14:textId="73D95B56" w:rsidR="003B08A6" w:rsidRPr="001E35AC" w:rsidRDefault="003B08A6" w:rsidP="005F06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597672">
              <w:rPr>
                <w:rFonts w:ascii="Calibri" w:eastAsia="Calibri" w:hAnsi="Calibri" w:cs="Calibri"/>
                <w:sz w:val="18"/>
                <w:szCs w:val="18"/>
              </w:rPr>
              <w:t>Suprapubic Cystostomy, Cystoscopy (T-1)</w:t>
            </w:r>
          </w:p>
        </w:tc>
        <w:tc>
          <w:tcPr>
            <w:tcW w:w="5869" w:type="dxa"/>
            <w:vAlign w:val="center"/>
          </w:tcPr>
          <w:p w14:paraId="7E5F27F8" w14:textId="3CFFEE71" w:rsidR="003B08A6" w:rsidRPr="007D356E" w:rsidRDefault="003B08A6" w:rsidP="00181796">
            <w:pPr>
              <w:numPr>
                <w:ilvl w:val="0"/>
                <w:numId w:val="265"/>
              </w:numPr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D356E">
              <w:rPr>
                <w:rFonts w:ascii="Calibri" w:hAnsi="Calibri" w:cs="Calibri"/>
                <w:sz w:val="18"/>
                <w:szCs w:val="18"/>
                <w:lang w:val="en-US"/>
              </w:rPr>
              <w:t>Describe the anatomical relations of the urinary bladder relevant to suprapubic cystostomy.</w:t>
            </w:r>
          </w:p>
          <w:p w14:paraId="238D4BB5" w14:textId="24BBA5EE" w:rsidR="003B08A6" w:rsidRPr="007D356E" w:rsidRDefault="003B08A6" w:rsidP="00181796">
            <w:pPr>
              <w:numPr>
                <w:ilvl w:val="0"/>
                <w:numId w:val="265"/>
              </w:numPr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D356E">
              <w:rPr>
                <w:rFonts w:ascii="Calibri" w:hAnsi="Calibri" w:cs="Calibri"/>
                <w:sz w:val="18"/>
                <w:szCs w:val="18"/>
                <w:lang w:val="en-US"/>
              </w:rPr>
              <w:t>Explain the surface landmarks and safe access routes for suprapubic puncture.</w:t>
            </w:r>
          </w:p>
          <w:p w14:paraId="7E9E26E8" w14:textId="1D1EC66D" w:rsidR="003B08A6" w:rsidRPr="007D356E" w:rsidRDefault="003B08A6" w:rsidP="00181796">
            <w:pPr>
              <w:numPr>
                <w:ilvl w:val="0"/>
                <w:numId w:val="265"/>
              </w:numPr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D356E">
              <w:rPr>
                <w:rFonts w:ascii="Calibri" w:hAnsi="Calibri" w:cs="Calibri"/>
                <w:sz w:val="18"/>
                <w:szCs w:val="18"/>
                <w:lang w:val="en-US"/>
              </w:rPr>
              <w:t>Outline the anatomical basis and technique of cystoscopy.</w:t>
            </w:r>
          </w:p>
          <w:p w14:paraId="14478F6A" w14:textId="6DCCC04C" w:rsidR="003B08A6" w:rsidRPr="007D356E" w:rsidRDefault="003B08A6" w:rsidP="00181796">
            <w:pPr>
              <w:numPr>
                <w:ilvl w:val="0"/>
                <w:numId w:val="265"/>
              </w:numPr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D356E">
              <w:rPr>
                <w:rFonts w:ascii="Calibri" w:hAnsi="Calibri" w:cs="Calibri"/>
                <w:sz w:val="18"/>
                <w:szCs w:val="18"/>
                <w:lang w:val="en-US"/>
              </w:rPr>
              <w:t>Correlate variations in bladder filling with its topographic relations.</w:t>
            </w:r>
          </w:p>
          <w:p w14:paraId="1855962C" w14:textId="3E9C76A0" w:rsidR="003B08A6" w:rsidRPr="007D356E" w:rsidRDefault="003B08A6" w:rsidP="00181796">
            <w:pPr>
              <w:numPr>
                <w:ilvl w:val="0"/>
                <w:numId w:val="265"/>
              </w:numPr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D356E">
              <w:rPr>
                <w:rFonts w:ascii="Calibri" w:hAnsi="Calibri" w:cs="Calibri"/>
                <w:sz w:val="18"/>
                <w:szCs w:val="18"/>
                <w:lang w:val="en-US"/>
              </w:rPr>
              <w:t>Recognize complications related to cystostomy and cystoscopy.</w:t>
            </w:r>
          </w:p>
          <w:p w14:paraId="75F46E95" w14:textId="2936CF07" w:rsidR="003B08A6" w:rsidRPr="001E35AC" w:rsidRDefault="003B08A6" w:rsidP="00181796">
            <w:pPr>
              <w:numPr>
                <w:ilvl w:val="0"/>
                <w:numId w:val="265"/>
              </w:numPr>
              <w:ind w:left="67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D356E">
              <w:rPr>
                <w:rFonts w:ascii="Calibri" w:hAnsi="Calibri" w:cs="Calibri"/>
                <w:sz w:val="18"/>
                <w:szCs w:val="18"/>
                <w:lang w:val="en-US"/>
              </w:rPr>
              <w:t>Apply anatomical knowledge to interpret cystoscopic findings.</w:t>
            </w:r>
          </w:p>
        </w:tc>
      </w:tr>
      <w:tr w:rsidR="003B08A6" w:rsidRPr="001E35AC" w14:paraId="36F9BE73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5AD201D4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3273F25C" w14:textId="2654E372" w:rsidR="003B08A6" w:rsidRPr="001E35AC" w:rsidRDefault="003B08A6" w:rsidP="005F06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7B2E41">
              <w:rPr>
                <w:rFonts w:ascii="Calibri" w:hAnsi="Calibri" w:cs="Calibri"/>
                <w:sz w:val="18"/>
                <w:szCs w:val="18"/>
              </w:rPr>
              <w:t>Culdocentesis, Rectal Examination (T-1)</w:t>
            </w:r>
          </w:p>
        </w:tc>
        <w:tc>
          <w:tcPr>
            <w:tcW w:w="5869" w:type="dxa"/>
            <w:vAlign w:val="center"/>
          </w:tcPr>
          <w:p w14:paraId="564590F0" w14:textId="7DC42AE4" w:rsidR="003B08A6" w:rsidRPr="00FF119A" w:rsidRDefault="003B08A6" w:rsidP="0050562E">
            <w:pPr>
              <w:ind w:left="27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1.      </w:t>
            </w:r>
            <w:r w:rsidRPr="00FF119A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the anatomy of the rectouterine pouch and its clinical importance.</w:t>
            </w:r>
          </w:p>
          <w:p w14:paraId="45D63D20" w14:textId="631445DB" w:rsidR="003B08A6" w:rsidRPr="00FF119A" w:rsidRDefault="003B08A6" w:rsidP="0050562E">
            <w:pPr>
              <w:ind w:left="27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2.        </w:t>
            </w:r>
            <w:r w:rsidRPr="00FF119A">
              <w:rPr>
                <w:rFonts w:ascii="Calibri" w:hAnsi="Calibri" w:cs="Calibri"/>
                <w:sz w:val="18"/>
                <w:szCs w:val="18"/>
                <w:lang w:val="en-US"/>
              </w:rPr>
              <w:t>Explain the anatomical landmarks and technique of culdocentesis.</w:t>
            </w:r>
          </w:p>
          <w:p w14:paraId="46F3CAB8" w14:textId="4CA56A1C" w:rsidR="003B08A6" w:rsidRPr="00FF119A" w:rsidRDefault="003B08A6" w:rsidP="0050562E">
            <w:pPr>
              <w:ind w:left="27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3.       </w:t>
            </w:r>
            <w:r w:rsidRPr="00FF119A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structures palpable during digital rectal examination (male and female).</w:t>
            </w:r>
          </w:p>
          <w:p w14:paraId="11B4C35F" w14:textId="7E6A318E" w:rsidR="003B08A6" w:rsidRPr="00FF119A" w:rsidRDefault="003B08A6" w:rsidP="0050562E">
            <w:pPr>
              <w:ind w:left="27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4.        </w:t>
            </w:r>
            <w:r w:rsidRPr="00FF119A">
              <w:rPr>
                <w:rFonts w:ascii="Calibri" w:hAnsi="Calibri" w:cs="Calibri"/>
                <w:sz w:val="18"/>
                <w:szCs w:val="18"/>
                <w:lang w:val="en-US"/>
              </w:rPr>
              <w:t>Correlate rectal examination findings with pelvic organ pathology.</w:t>
            </w:r>
          </w:p>
          <w:p w14:paraId="5EB7D4C6" w14:textId="01888DCB" w:rsidR="003B08A6" w:rsidRPr="00FF119A" w:rsidRDefault="003B08A6" w:rsidP="0050562E">
            <w:pPr>
              <w:ind w:left="27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5.      </w:t>
            </w:r>
            <w:r w:rsidRPr="00FF119A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Recognize complications and limitations of these procedures.</w:t>
            </w:r>
          </w:p>
          <w:p w14:paraId="667BD07A" w14:textId="066EB255" w:rsidR="003B08A6" w:rsidRPr="001E35AC" w:rsidRDefault="003B08A6" w:rsidP="0050562E">
            <w:pPr>
              <w:spacing w:line="276" w:lineRule="auto"/>
              <w:ind w:left="27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6.       </w:t>
            </w:r>
            <w:r w:rsidRPr="00FF119A">
              <w:rPr>
                <w:rFonts w:ascii="Calibri" w:hAnsi="Calibri" w:cs="Calibri"/>
                <w:sz w:val="18"/>
                <w:szCs w:val="18"/>
                <w:lang w:val="en-US"/>
              </w:rPr>
              <w:t>Apply topographic anatomy to gynecological and urological practice.</w:t>
            </w:r>
          </w:p>
        </w:tc>
      </w:tr>
      <w:tr w:rsidR="003B08A6" w:rsidRPr="001E35AC" w14:paraId="7264AC78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61C87A26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6302FBC3" w14:textId="2994475D" w:rsidR="003B08A6" w:rsidRPr="007B2E41" w:rsidRDefault="006D4053" w:rsidP="005F06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D4053">
              <w:rPr>
                <w:rFonts w:ascii="Calibri" w:hAnsi="Calibri" w:cs="Calibri"/>
                <w:sz w:val="18"/>
                <w:szCs w:val="18"/>
              </w:rPr>
              <w:t>Urethral Catheterization (T-1)</w:t>
            </w:r>
          </w:p>
        </w:tc>
        <w:tc>
          <w:tcPr>
            <w:tcW w:w="5869" w:type="dxa"/>
            <w:vAlign w:val="center"/>
          </w:tcPr>
          <w:p w14:paraId="32555549" w14:textId="3AC51FC2" w:rsidR="00C53447" w:rsidRPr="00C53447" w:rsidRDefault="00C53447" w:rsidP="00C53447">
            <w:pPr>
              <w:numPr>
                <w:ilvl w:val="0"/>
                <w:numId w:val="49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5344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the male and female urethral anatomy relevant to catheterization.</w:t>
            </w:r>
          </w:p>
          <w:p w14:paraId="0EB5A4FE" w14:textId="01D2D348" w:rsidR="00C53447" w:rsidRPr="00C53447" w:rsidRDefault="00C53447" w:rsidP="00C53447">
            <w:pPr>
              <w:numPr>
                <w:ilvl w:val="0"/>
                <w:numId w:val="49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5344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common sites of resistance or narrowing in urethral passage.</w:t>
            </w:r>
          </w:p>
          <w:p w14:paraId="69876516" w14:textId="5EAC103D" w:rsidR="00C53447" w:rsidRPr="00C53447" w:rsidRDefault="00C53447" w:rsidP="00C53447">
            <w:pPr>
              <w:numPr>
                <w:ilvl w:val="0"/>
                <w:numId w:val="49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53447">
              <w:rPr>
                <w:rFonts w:ascii="Calibri" w:hAnsi="Calibri" w:cs="Calibri"/>
                <w:sz w:val="18"/>
                <w:szCs w:val="18"/>
                <w:lang w:val="en-US"/>
              </w:rPr>
              <w:t>Explain anatomical landmarks guiding safe catheter insertion.</w:t>
            </w:r>
          </w:p>
          <w:p w14:paraId="0A3DDB68" w14:textId="023F2C55" w:rsidR="00C53447" w:rsidRPr="00C53447" w:rsidRDefault="00C53447" w:rsidP="00C53447">
            <w:pPr>
              <w:numPr>
                <w:ilvl w:val="0"/>
                <w:numId w:val="49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5344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Recognize anatomical differences in pediatric and elderly urethral catheterization.</w:t>
            </w:r>
          </w:p>
          <w:p w14:paraId="048160A1" w14:textId="48E74A6B" w:rsidR="003B08A6" w:rsidRPr="00FF119A" w:rsidRDefault="00C53447" w:rsidP="00C53447">
            <w:pPr>
              <w:numPr>
                <w:ilvl w:val="0"/>
                <w:numId w:val="49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53447">
              <w:rPr>
                <w:rFonts w:ascii="Calibri" w:hAnsi="Calibri" w:cs="Calibri"/>
                <w:sz w:val="18"/>
                <w:szCs w:val="18"/>
                <w:lang w:val="en-US"/>
              </w:rPr>
              <w:t>Apply anatomical knowledge to clinical skills in urology and emergency medicine.</w:t>
            </w:r>
          </w:p>
        </w:tc>
      </w:tr>
      <w:tr w:rsidR="003B08A6" w:rsidRPr="001E35AC" w14:paraId="18E9232D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710C4F3B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00487270" w14:textId="430BBA3E" w:rsidR="003B08A6" w:rsidRPr="007B2E41" w:rsidRDefault="00263AC5" w:rsidP="005F06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63AC5">
              <w:rPr>
                <w:rFonts w:ascii="Calibri" w:hAnsi="Calibri" w:cs="Calibri"/>
                <w:sz w:val="18"/>
                <w:szCs w:val="18"/>
              </w:rPr>
              <w:t>Pudendal and Ilio-inguinal Nerve Blocks (T-1)</w:t>
            </w:r>
          </w:p>
        </w:tc>
        <w:tc>
          <w:tcPr>
            <w:tcW w:w="5869" w:type="dxa"/>
            <w:vAlign w:val="center"/>
          </w:tcPr>
          <w:p w14:paraId="546458EC" w14:textId="01C01D0B" w:rsidR="00592A61" w:rsidRPr="00592A61" w:rsidRDefault="00592A61" w:rsidP="00592A61">
            <w:pPr>
              <w:numPr>
                <w:ilvl w:val="0"/>
                <w:numId w:val="49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2A6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the course and topographic landmarks of the pudendal and ilio-inguinal nerves.</w:t>
            </w:r>
          </w:p>
          <w:p w14:paraId="28B4435B" w14:textId="6B0CD3A2" w:rsidR="00592A61" w:rsidRPr="00592A61" w:rsidRDefault="00592A61" w:rsidP="00592A61">
            <w:pPr>
              <w:numPr>
                <w:ilvl w:val="0"/>
                <w:numId w:val="49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2A6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the anatomical basis for nerve block techniques.</w:t>
            </w:r>
          </w:p>
          <w:p w14:paraId="2688C9EF" w14:textId="1D8ED7F5" w:rsidR="00592A61" w:rsidRPr="00592A61" w:rsidRDefault="00592A61" w:rsidP="00592A61">
            <w:pPr>
              <w:numPr>
                <w:ilvl w:val="0"/>
                <w:numId w:val="49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2A61">
              <w:rPr>
                <w:rFonts w:ascii="Calibri" w:hAnsi="Calibri" w:cs="Calibri"/>
                <w:sz w:val="18"/>
                <w:szCs w:val="18"/>
                <w:lang w:val="en-US"/>
              </w:rPr>
              <w:t>Explain the clinical indications for pudendal and ilio-inguinal nerve blocks.</w:t>
            </w:r>
          </w:p>
          <w:p w14:paraId="68B7A16D" w14:textId="2D15F186" w:rsidR="00592A61" w:rsidRPr="00592A61" w:rsidRDefault="00592A61" w:rsidP="00592A61">
            <w:pPr>
              <w:numPr>
                <w:ilvl w:val="0"/>
                <w:numId w:val="49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2A61">
              <w:rPr>
                <w:rFonts w:ascii="Calibri" w:hAnsi="Calibri" w:cs="Calibri"/>
                <w:sz w:val="18"/>
                <w:szCs w:val="18"/>
                <w:lang w:val="en-US"/>
              </w:rPr>
              <w:lastRenderedPageBreak/>
              <w:t>Recognize potential complications and anatomical variations.</w:t>
            </w:r>
          </w:p>
          <w:p w14:paraId="67B8B700" w14:textId="282F2C8F" w:rsidR="00592A61" w:rsidRPr="00592A61" w:rsidRDefault="00592A61" w:rsidP="00592A61">
            <w:pPr>
              <w:numPr>
                <w:ilvl w:val="0"/>
                <w:numId w:val="49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2A61">
              <w:rPr>
                <w:rFonts w:ascii="Calibri" w:hAnsi="Calibri" w:cs="Calibri"/>
                <w:sz w:val="18"/>
                <w:szCs w:val="18"/>
                <w:lang w:val="en-US"/>
              </w:rPr>
              <w:t>Correlate nerve blocks with pain management in obstetrics, gynecology, and surgery.</w:t>
            </w:r>
          </w:p>
          <w:p w14:paraId="765AEAA8" w14:textId="29169BBF" w:rsidR="003B08A6" w:rsidRPr="00FF119A" w:rsidRDefault="00592A61" w:rsidP="00592A61">
            <w:pPr>
              <w:numPr>
                <w:ilvl w:val="0"/>
                <w:numId w:val="49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2A61">
              <w:rPr>
                <w:rFonts w:ascii="Calibri" w:hAnsi="Calibri" w:cs="Calibri"/>
                <w:sz w:val="18"/>
                <w:szCs w:val="18"/>
                <w:lang w:val="en-US"/>
              </w:rPr>
              <w:t>Apply topographic anatomy in regional anesthesia procedures.</w:t>
            </w:r>
          </w:p>
        </w:tc>
      </w:tr>
      <w:tr w:rsidR="003B08A6" w:rsidRPr="001E35AC" w14:paraId="5D03376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2C8DC4DC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55C5F2F4" w14:textId="7566D665" w:rsidR="003B08A6" w:rsidRPr="007B2E41" w:rsidRDefault="00F52C7D" w:rsidP="005F06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52C7D">
              <w:rPr>
                <w:rFonts w:ascii="Calibri" w:hAnsi="Calibri" w:cs="Calibri"/>
                <w:sz w:val="18"/>
                <w:szCs w:val="18"/>
              </w:rPr>
              <w:t>Topographical Anatomy of Back (T-1)</w:t>
            </w:r>
          </w:p>
        </w:tc>
        <w:tc>
          <w:tcPr>
            <w:tcW w:w="5869" w:type="dxa"/>
            <w:vAlign w:val="center"/>
          </w:tcPr>
          <w:p w14:paraId="773B602E" w14:textId="66778E37" w:rsidR="00596DE7" w:rsidRPr="00596DE7" w:rsidRDefault="00596DE7" w:rsidP="00596DE7">
            <w:pPr>
              <w:numPr>
                <w:ilvl w:val="0"/>
                <w:numId w:val="498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6DE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the layers of the back (skin, fascia, muscles, vertebrae) in relation to topography.</w:t>
            </w:r>
          </w:p>
          <w:p w14:paraId="3BE5B721" w14:textId="423E060C" w:rsidR="00596DE7" w:rsidRPr="00596DE7" w:rsidRDefault="00596DE7" w:rsidP="00596DE7">
            <w:pPr>
              <w:numPr>
                <w:ilvl w:val="0"/>
                <w:numId w:val="498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6DE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landmarks (spinous processes, scapular points, iliac crest) and their clinical use.</w:t>
            </w:r>
          </w:p>
          <w:p w14:paraId="76AF2E8C" w14:textId="656D4034" w:rsidR="00596DE7" w:rsidRPr="00596DE7" w:rsidRDefault="00596DE7" w:rsidP="00596DE7">
            <w:pPr>
              <w:numPr>
                <w:ilvl w:val="0"/>
                <w:numId w:val="498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6DE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Explain topographic relations of spinal cord, meninges, and vertebral canal.</w:t>
            </w:r>
          </w:p>
          <w:p w14:paraId="3999AE97" w14:textId="0F4F315B" w:rsidR="00596DE7" w:rsidRPr="00596DE7" w:rsidRDefault="00596DE7" w:rsidP="00596DE7">
            <w:pPr>
              <w:numPr>
                <w:ilvl w:val="0"/>
                <w:numId w:val="498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6DE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Correlate back topography with regional anesthesia and lumbar puncture.</w:t>
            </w:r>
          </w:p>
          <w:p w14:paraId="57CBA8E7" w14:textId="68DC6469" w:rsidR="00596DE7" w:rsidRPr="00596DE7" w:rsidRDefault="00596DE7" w:rsidP="00596DE7">
            <w:pPr>
              <w:numPr>
                <w:ilvl w:val="0"/>
                <w:numId w:val="498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6DE7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Recognize clinical implications of back anatomy in trauma and surgery.</w:t>
            </w:r>
          </w:p>
          <w:p w14:paraId="26065BF9" w14:textId="404717C1" w:rsidR="003B08A6" w:rsidRPr="00FF119A" w:rsidRDefault="00596DE7" w:rsidP="00596DE7">
            <w:pPr>
              <w:numPr>
                <w:ilvl w:val="0"/>
                <w:numId w:val="498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96DE7">
              <w:rPr>
                <w:rFonts w:ascii="Calibri" w:hAnsi="Calibri" w:cs="Calibri"/>
                <w:sz w:val="18"/>
                <w:szCs w:val="18"/>
                <w:lang w:val="en-US"/>
              </w:rPr>
              <w:t>Apply knowledge to imaging and physical examination of the back.</w:t>
            </w:r>
          </w:p>
        </w:tc>
      </w:tr>
      <w:tr w:rsidR="003B08A6" w:rsidRPr="001E35AC" w14:paraId="17BC2962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40B1524A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6DAEC6EF" w14:textId="6F9569D0" w:rsidR="003B08A6" w:rsidRPr="007B2E41" w:rsidRDefault="00CF1AF4" w:rsidP="005F06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CF1AF4">
              <w:rPr>
                <w:rFonts w:ascii="Calibri" w:hAnsi="Calibri" w:cs="Calibri"/>
                <w:sz w:val="18"/>
                <w:szCs w:val="18"/>
              </w:rPr>
              <w:t>Abnormal Curvatures of Vertebral Column, Spina Bifida (T-1)</w:t>
            </w:r>
          </w:p>
        </w:tc>
        <w:tc>
          <w:tcPr>
            <w:tcW w:w="5869" w:type="dxa"/>
            <w:vAlign w:val="center"/>
          </w:tcPr>
          <w:p w14:paraId="4A655D95" w14:textId="01ABBDAD" w:rsidR="00BD1091" w:rsidRPr="00BD1091" w:rsidRDefault="00BD1091" w:rsidP="00BD1091">
            <w:pPr>
              <w:numPr>
                <w:ilvl w:val="0"/>
                <w:numId w:val="49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D1091">
              <w:rPr>
                <w:rFonts w:ascii="Calibri" w:hAnsi="Calibri" w:cs="Calibri"/>
                <w:sz w:val="18"/>
                <w:szCs w:val="18"/>
                <w:lang w:val="en-US"/>
              </w:rPr>
              <w:t>Define normal curvatures of the vertebral column and their biomechanical role.</w:t>
            </w:r>
          </w:p>
          <w:p w14:paraId="2DC3F7DE" w14:textId="51F3FECF" w:rsidR="00BD1091" w:rsidRPr="00BD1091" w:rsidRDefault="00BD1091" w:rsidP="00BD1091">
            <w:pPr>
              <w:numPr>
                <w:ilvl w:val="0"/>
                <w:numId w:val="49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D109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abnormal curvatures (kyphosis, lordosis, scoliosis) and their anatomical basis.</w:t>
            </w:r>
          </w:p>
          <w:p w14:paraId="5208D837" w14:textId="79C66716" w:rsidR="00BD1091" w:rsidRPr="00BD1091" w:rsidRDefault="00BD1091" w:rsidP="00BD1091">
            <w:pPr>
              <w:numPr>
                <w:ilvl w:val="0"/>
                <w:numId w:val="49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D109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Explain the embryological and anatomical features of spina bifida.</w:t>
            </w:r>
          </w:p>
          <w:p w14:paraId="385B8448" w14:textId="084D7136" w:rsidR="00BD1091" w:rsidRPr="00BD1091" w:rsidRDefault="00BD1091" w:rsidP="00BD1091">
            <w:pPr>
              <w:numPr>
                <w:ilvl w:val="0"/>
                <w:numId w:val="49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D1091">
              <w:rPr>
                <w:rFonts w:ascii="Calibri" w:hAnsi="Calibri" w:cs="Calibri"/>
                <w:sz w:val="18"/>
                <w:szCs w:val="18"/>
                <w:lang w:val="en-US"/>
              </w:rPr>
              <w:t>Recognize clinical presentations of vertebral column deformities.</w:t>
            </w:r>
          </w:p>
          <w:p w14:paraId="29EE90E1" w14:textId="1ADC4F13" w:rsidR="00BD1091" w:rsidRPr="00BD1091" w:rsidRDefault="00BD1091" w:rsidP="00BD1091">
            <w:pPr>
              <w:numPr>
                <w:ilvl w:val="0"/>
                <w:numId w:val="49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D1091">
              <w:rPr>
                <w:rFonts w:ascii="Calibri" w:hAnsi="Calibri" w:cs="Calibri"/>
                <w:sz w:val="18"/>
                <w:szCs w:val="18"/>
                <w:lang w:val="en-US"/>
              </w:rPr>
              <w:t>Correlate spinal deformities with neurological and functional impairments.</w:t>
            </w:r>
          </w:p>
          <w:p w14:paraId="6512A7CC" w14:textId="6E4ECCF7" w:rsidR="003B08A6" w:rsidRPr="00FF119A" w:rsidRDefault="00BD1091" w:rsidP="00BD1091">
            <w:pPr>
              <w:numPr>
                <w:ilvl w:val="0"/>
                <w:numId w:val="49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D109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pply anatomical knowledge to orthopedic and neurosurgical contexts.</w:t>
            </w:r>
          </w:p>
        </w:tc>
      </w:tr>
      <w:tr w:rsidR="003B08A6" w:rsidRPr="001E35AC" w14:paraId="4065B81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139ECF21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4E7CD3D1" w14:textId="4956142E" w:rsidR="003B08A6" w:rsidRPr="007B2E41" w:rsidRDefault="00F10697" w:rsidP="005F06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10697">
              <w:rPr>
                <w:rFonts w:ascii="Calibri" w:hAnsi="Calibri" w:cs="Calibri"/>
                <w:sz w:val="18"/>
                <w:szCs w:val="18"/>
              </w:rPr>
              <w:t>Reduced Blood Supply to Brainstem, Ischemia of Spinal Cord, Alternative Circulation Pathways (T-1)</w:t>
            </w:r>
          </w:p>
        </w:tc>
        <w:tc>
          <w:tcPr>
            <w:tcW w:w="5869" w:type="dxa"/>
            <w:vAlign w:val="center"/>
          </w:tcPr>
          <w:p w14:paraId="0209CC1B" w14:textId="7D698F1E" w:rsidR="00C94582" w:rsidRPr="00C94582" w:rsidRDefault="00C94582" w:rsidP="00C94582">
            <w:pPr>
              <w:numPr>
                <w:ilvl w:val="0"/>
                <w:numId w:val="500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94582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the arterial supply of the brainstem and spinal cord.</w:t>
            </w:r>
          </w:p>
          <w:p w14:paraId="4CE7CB8D" w14:textId="37259491" w:rsidR="00C94582" w:rsidRPr="00C94582" w:rsidRDefault="00C94582" w:rsidP="00C94582">
            <w:pPr>
              <w:numPr>
                <w:ilvl w:val="0"/>
                <w:numId w:val="500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94582">
              <w:rPr>
                <w:rFonts w:ascii="Calibri" w:hAnsi="Calibri" w:cs="Calibri"/>
                <w:sz w:val="18"/>
                <w:szCs w:val="18"/>
                <w:lang w:val="en-US"/>
              </w:rPr>
              <w:t>Explain key vascular syndromes (anterior spinal artery syndrome, posterior spinal artery insufficiency).</w:t>
            </w:r>
          </w:p>
          <w:p w14:paraId="7378AC59" w14:textId="0F6D91A1" w:rsidR="00C94582" w:rsidRPr="00C94582" w:rsidRDefault="00C94582" w:rsidP="00C94582">
            <w:pPr>
              <w:numPr>
                <w:ilvl w:val="0"/>
                <w:numId w:val="500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94582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collateral pathways and anastomoses relevant to ischemic protection.</w:t>
            </w:r>
          </w:p>
          <w:p w14:paraId="7778D827" w14:textId="1EE7162E" w:rsidR="00C94582" w:rsidRPr="00C94582" w:rsidRDefault="00C94582" w:rsidP="00C94582">
            <w:pPr>
              <w:numPr>
                <w:ilvl w:val="0"/>
                <w:numId w:val="500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94582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Recognize clinical features of ischemia in brainstem and spinal cord.</w:t>
            </w:r>
          </w:p>
          <w:p w14:paraId="720939E4" w14:textId="6233ED22" w:rsidR="00C94582" w:rsidRPr="00C94582" w:rsidRDefault="00C94582" w:rsidP="00C94582">
            <w:pPr>
              <w:numPr>
                <w:ilvl w:val="0"/>
                <w:numId w:val="500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94582">
              <w:rPr>
                <w:rFonts w:ascii="Calibri" w:hAnsi="Calibri" w:cs="Calibri"/>
                <w:sz w:val="18"/>
                <w:szCs w:val="18"/>
                <w:lang w:val="en-US"/>
              </w:rPr>
              <w:t>Correlate imaging findings with vascular anatomy.</w:t>
            </w:r>
          </w:p>
          <w:p w14:paraId="25D6E6EC" w14:textId="48C0ED34" w:rsidR="003B08A6" w:rsidRPr="00FF119A" w:rsidRDefault="00C94582" w:rsidP="00C94582">
            <w:pPr>
              <w:numPr>
                <w:ilvl w:val="0"/>
                <w:numId w:val="500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94582">
              <w:rPr>
                <w:rFonts w:ascii="Calibri" w:hAnsi="Calibri" w:cs="Calibri"/>
                <w:sz w:val="18"/>
                <w:szCs w:val="18"/>
                <w:lang w:val="en-US"/>
              </w:rPr>
              <w:t>Apply anatomical knowledge to vascular surgery and neurology.</w:t>
            </w:r>
          </w:p>
        </w:tc>
      </w:tr>
      <w:tr w:rsidR="003B08A6" w:rsidRPr="001E35AC" w14:paraId="2F58EE5D" w14:textId="77777777" w:rsidTr="005F064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C49B735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73063275" w14:textId="38AC76C2" w:rsidR="003B08A6" w:rsidRPr="007B2E41" w:rsidRDefault="003756C5" w:rsidP="005F06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56C5">
              <w:rPr>
                <w:rFonts w:ascii="Calibri" w:hAnsi="Calibri" w:cs="Calibri"/>
                <w:sz w:val="18"/>
                <w:szCs w:val="18"/>
              </w:rPr>
              <w:t>Aging of Vertebrae and Intervertebral Discs (T-1)</w:t>
            </w:r>
          </w:p>
        </w:tc>
        <w:tc>
          <w:tcPr>
            <w:tcW w:w="5869" w:type="dxa"/>
            <w:vAlign w:val="center"/>
          </w:tcPr>
          <w:p w14:paraId="591D776B" w14:textId="7DABC0DB" w:rsidR="00D87779" w:rsidRPr="00D87779" w:rsidRDefault="00D87779" w:rsidP="00D87779">
            <w:pPr>
              <w:numPr>
                <w:ilvl w:val="0"/>
                <w:numId w:val="50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D87779">
              <w:rPr>
                <w:rFonts w:ascii="Calibri" w:hAnsi="Calibri" w:cs="Calibri"/>
                <w:sz w:val="18"/>
                <w:szCs w:val="18"/>
                <w:lang w:val="en-US"/>
              </w:rPr>
              <w:t>Describe age-related changes in vertebral bodies and intervertebral discs.</w:t>
            </w:r>
          </w:p>
          <w:p w14:paraId="5A7B3862" w14:textId="79AA687F" w:rsidR="00D87779" w:rsidRPr="00D87779" w:rsidRDefault="00D87779" w:rsidP="00D87779">
            <w:pPr>
              <w:numPr>
                <w:ilvl w:val="0"/>
                <w:numId w:val="50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D87779">
              <w:rPr>
                <w:rFonts w:ascii="Calibri" w:hAnsi="Calibri" w:cs="Calibri"/>
                <w:sz w:val="18"/>
                <w:szCs w:val="18"/>
                <w:lang w:val="en-US"/>
              </w:rPr>
              <w:t>Explain degeneration processes: disc dehydration, herniation, osteophyte formation.</w:t>
            </w:r>
          </w:p>
          <w:p w14:paraId="442EF2C0" w14:textId="753ECC4E" w:rsidR="00D87779" w:rsidRPr="00D87779" w:rsidRDefault="00D87779" w:rsidP="00D87779">
            <w:pPr>
              <w:numPr>
                <w:ilvl w:val="0"/>
                <w:numId w:val="50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D87779">
              <w:rPr>
                <w:rFonts w:ascii="Calibri" w:hAnsi="Calibri" w:cs="Calibri"/>
                <w:sz w:val="18"/>
                <w:szCs w:val="18"/>
                <w:lang w:val="en-US"/>
              </w:rPr>
              <w:t>Correlate vertebral and disc changes with common clinical syndromes (spondylosis, stenosis).</w:t>
            </w:r>
          </w:p>
          <w:p w14:paraId="58237FD9" w14:textId="60931350" w:rsidR="00D87779" w:rsidRPr="00D87779" w:rsidRDefault="00D87779" w:rsidP="00D87779">
            <w:pPr>
              <w:numPr>
                <w:ilvl w:val="0"/>
                <w:numId w:val="50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D87779">
              <w:rPr>
                <w:rFonts w:ascii="Calibri" w:hAnsi="Calibri" w:cs="Calibri"/>
                <w:sz w:val="18"/>
                <w:szCs w:val="18"/>
                <w:lang w:val="en-US"/>
              </w:rPr>
              <w:t>Recognize radiological features of vertebral aging.</w:t>
            </w:r>
          </w:p>
          <w:p w14:paraId="64EC8856" w14:textId="075EFA53" w:rsidR="00D87779" w:rsidRPr="00D87779" w:rsidRDefault="00D87779" w:rsidP="00D87779">
            <w:pPr>
              <w:numPr>
                <w:ilvl w:val="0"/>
                <w:numId w:val="50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D87779">
              <w:rPr>
                <w:rFonts w:ascii="Calibri" w:hAnsi="Calibri" w:cs="Calibri"/>
                <w:sz w:val="18"/>
                <w:szCs w:val="18"/>
                <w:lang w:val="en-US"/>
              </w:rPr>
              <w:t>Discuss the impact of aging changes on biomechanics of the spine.</w:t>
            </w:r>
          </w:p>
          <w:p w14:paraId="4FCABA46" w14:textId="4A9FB88A" w:rsidR="003B08A6" w:rsidRPr="00FF119A" w:rsidRDefault="00D87779" w:rsidP="00D87779">
            <w:pPr>
              <w:numPr>
                <w:ilvl w:val="0"/>
                <w:numId w:val="50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D87779">
              <w:rPr>
                <w:rFonts w:ascii="Calibri" w:hAnsi="Calibri" w:cs="Calibri"/>
                <w:sz w:val="18"/>
                <w:szCs w:val="18"/>
                <w:lang w:val="en-US"/>
              </w:rPr>
              <w:t>Apply anatomical knowledge to geriatrics, orthopedics, and rehabilitation medicine.</w:t>
            </w:r>
          </w:p>
        </w:tc>
      </w:tr>
      <w:tr w:rsidR="003B08A6" w:rsidRPr="001E35AC" w14:paraId="775A719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25CEA186" w14:textId="77777777" w:rsidR="003B08A6" w:rsidRPr="001E35AC" w:rsidRDefault="003B08A6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031747B5" w14:textId="74023011" w:rsidR="003B08A6" w:rsidRPr="007B2E41" w:rsidRDefault="006D6154" w:rsidP="005F06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D6154">
              <w:rPr>
                <w:rFonts w:ascii="Calibri" w:hAnsi="Calibri" w:cs="Calibri"/>
                <w:sz w:val="18"/>
                <w:szCs w:val="18"/>
              </w:rPr>
              <w:t>Lumbar Spinal Puncture, Epidural Anesthesia (T-1)</w:t>
            </w:r>
          </w:p>
        </w:tc>
        <w:tc>
          <w:tcPr>
            <w:tcW w:w="5869" w:type="dxa"/>
            <w:vAlign w:val="center"/>
          </w:tcPr>
          <w:p w14:paraId="17113D4D" w14:textId="023B3F87" w:rsidR="005E402B" w:rsidRPr="005E402B" w:rsidRDefault="005E402B" w:rsidP="005E402B">
            <w:pPr>
              <w:numPr>
                <w:ilvl w:val="0"/>
                <w:numId w:val="50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E402B">
              <w:rPr>
                <w:rFonts w:ascii="Calibri" w:hAnsi="Calibri" w:cs="Calibri"/>
                <w:sz w:val="18"/>
                <w:szCs w:val="18"/>
                <w:lang w:val="en-US"/>
              </w:rPr>
              <w:t>Identify surface landmarks for lumbar puncture and epidural anesthesia.</w:t>
            </w:r>
          </w:p>
          <w:p w14:paraId="0B697181" w14:textId="0337AB3B" w:rsidR="005E402B" w:rsidRPr="005E402B" w:rsidRDefault="005E402B" w:rsidP="005E402B">
            <w:pPr>
              <w:numPr>
                <w:ilvl w:val="0"/>
                <w:numId w:val="50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E402B">
              <w:rPr>
                <w:rFonts w:ascii="Calibri" w:hAnsi="Calibri" w:cs="Calibri"/>
                <w:sz w:val="18"/>
                <w:szCs w:val="18"/>
                <w:lang w:val="en-US"/>
              </w:rPr>
              <w:t>Describe the layers traversed by a needle during lumbar puncture.</w:t>
            </w:r>
          </w:p>
          <w:p w14:paraId="6734185F" w14:textId="110D8F9D" w:rsidR="005E402B" w:rsidRPr="005E402B" w:rsidRDefault="005E402B" w:rsidP="005E402B">
            <w:pPr>
              <w:numPr>
                <w:ilvl w:val="0"/>
                <w:numId w:val="50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E402B">
              <w:rPr>
                <w:rFonts w:ascii="Calibri" w:hAnsi="Calibri" w:cs="Calibri"/>
                <w:sz w:val="18"/>
                <w:szCs w:val="18"/>
                <w:lang w:val="en-US"/>
              </w:rPr>
              <w:t>Explain the anatomy of epidural space and its clinical significance.</w:t>
            </w:r>
          </w:p>
          <w:p w14:paraId="5497E70A" w14:textId="0254EE3A" w:rsidR="005E402B" w:rsidRPr="005E402B" w:rsidRDefault="005E402B" w:rsidP="005E402B">
            <w:pPr>
              <w:numPr>
                <w:ilvl w:val="0"/>
                <w:numId w:val="50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E402B">
              <w:rPr>
                <w:rFonts w:ascii="Calibri" w:hAnsi="Calibri" w:cs="Calibri"/>
                <w:sz w:val="18"/>
                <w:szCs w:val="18"/>
                <w:lang w:val="en-US"/>
              </w:rPr>
              <w:t>Correlate anatomical differences in children, adults, and elderly.</w:t>
            </w:r>
          </w:p>
          <w:p w14:paraId="628749CA" w14:textId="684D932B" w:rsidR="005E402B" w:rsidRPr="005E402B" w:rsidRDefault="005E402B" w:rsidP="005E402B">
            <w:pPr>
              <w:numPr>
                <w:ilvl w:val="0"/>
                <w:numId w:val="50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E402B">
              <w:rPr>
                <w:rFonts w:ascii="Calibri" w:hAnsi="Calibri" w:cs="Calibri"/>
                <w:sz w:val="18"/>
                <w:szCs w:val="18"/>
                <w:lang w:val="en-US"/>
              </w:rPr>
              <w:t>Recognize potential complications of these procedures (nerve injury, infection).</w:t>
            </w:r>
          </w:p>
          <w:p w14:paraId="2F269CCF" w14:textId="75CD1898" w:rsidR="003B08A6" w:rsidRPr="00FF119A" w:rsidRDefault="005E402B" w:rsidP="005E402B">
            <w:pPr>
              <w:numPr>
                <w:ilvl w:val="0"/>
                <w:numId w:val="50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5E402B">
              <w:rPr>
                <w:rFonts w:ascii="Calibri" w:hAnsi="Calibri" w:cs="Calibri"/>
                <w:sz w:val="18"/>
                <w:szCs w:val="18"/>
                <w:lang w:val="en-US"/>
              </w:rPr>
              <w:t>Apply topographical anatomy to safe practice in anesthesia and neurology.</w:t>
            </w:r>
          </w:p>
        </w:tc>
      </w:tr>
    </w:tbl>
    <w:p w14:paraId="68FC6B27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493" w:type="dxa"/>
        <w:tblLook w:val="04A0" w:firstRow="1" w:lastRow="0" w:firstColumn="1" w:lastColumn="0" w:noHBand="0" w:noVBand="1"/>
      </w:tblPr>
      <w:tblGrid>
        <w:gridCol w:w="562"/>
        <w:gridCol w:w="3119"/>
        <w:gridCol w:w="5812"/>
      </w:tblGrid>
      <w:tr w:rsidR="00CD38A4" w:rsidRPr="00673BA3" w14:paraId="296F9DFA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2B8F0997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072056D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3A0C5B89" w14:textId="77777777" w:rsidR="00CD38A4" w:rsidRPr="003277F3" w:rsidRDefault="00CD38A4" w:rsidP="005F064A">
            <w:pPr>
              <w:pStyle w:val="ListParagraph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18807AFF" w14:textId="77777777" w:rsidTr="005F064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EB00ED4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19" w:type="dxa"/>
          </w:tcPr>
          <w:p w14:paraId="4335D8F8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03D188F9" w14:textId="77777777" w:rsidR="00CD38A4" w:rsidRPr="00673BA3" w:rsidRDefault="00CD38A4" w:rsidP="005F064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5F16497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tbRl"/>
          </w:tcPr>
          <w:p w14:paraId="13FB4781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4667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3119" w:type="dxa"/>
            <w:tcBorders>
              <w:bottom w:val="single" w:sz="4" w:space="0" w:color="8EAADB" w:themeColor="accent1" w:themeTint="99"/>
            </w:tcBorders>
            <w:vAlign w:val="center"/>
          </w:tcPr>
          <w:p w14:paraId="29F2E28D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Biochemical Aspect Of Nervous Tissue</w:t>
            </w:r>
          </w:p>
          <w:p w14:paraId="65EA0806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 (T-2)</w:t>
            </w:r>
          </w:p>
        </w:tc>
        <w:tc>
          <w:tcPr>
            <w:tcW w:w="5812" w:type="dxa"/>
            <w:tcBorders>
              <w:bottom w:val="single" w:sz="4" w:space="0" w:color="8EAADB" w:themeColor="accent1" w:themeTint="99"/>
            </w:tcBorders>
          </w:tcPr>
          <w:p w14:paraId="5E42AEFC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functional organization of the nervous system</w:t>
            </w:r>
          </w:p>
          <w:p w14:paraId="3F3FED76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properties of neurons</w:t>
            </w:r>
          </w:p>
          <w:p w14:paraId="1285A1A2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rocesses occuring in a chemical synapse</w:t>
            </w:r>
          </w:p>
          <w:p w14:paraId="2B968E8F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chemistry of blood brain barrier</w:t>
            </w:r>
          </w:p>
          <w:p w14:paraId="49E7BB19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a neurotransmitter, neuropeptide and a neurohormone by mentioning their structure, synthesis and site of origin</w:t>
            </w:r>
          </w:p>
          <w:p w14:paraId="5A017BEE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Compare neurotransmitter and neurohormones</w:t>
            </w:r>
          </w:p>
          <w:p w14:paraId="05FC4F1A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mpare neurotransmitters and neuropeptides</w:t>
            </w:r>
          </w:p>
          <w:p w14:paraId="3B7352AA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metabolism of neurotransmitters</w:t>
            </w:r>
          </w:p>
          <w:p w14:paraId="523722C4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ntion the biosynthetic reactions requiring tetrahydrobiopterin</w:t>
            </w:r>
          </w:p>
          <w:p w14:paraId="283D9F55" w14:textId="77777777" w:rsidR="00CD38A4" w:rsidRPr="00673BA3" w:rsidRDefault="00CD38A4" w:rsidP="00181796">
            <w:pPr>
              <w:pStyle w:val="ListParagraph"/>
              <w:numPr>
                <w:ilvl w:val="0"/>
                <w:numId w:val="4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xplain the glucose metabolism leading to biosynthesis of glycine, aspartate, glutamate and GABA</w:t>
            </w:r>
          </w:p>
        </w:tc>
      </w:tr>
      <w:tr w:rsidR="00CD38A4" w:rsidRPr="00673BA3" w14:paraId="48F5CF54" w14:textId="77777777" w:rsidTr="005F064A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750CF594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19" w:type="dxa"/>
            <w:vAlign w:val="center"/>
          </w:tcPr>
          <w:p w14:paraId="0D361412" w14:textId="77777777" w:rsidR="00CD38A4" w:rsidRPr="007F1E6C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ypothalamic, Hypophysial Hormones, Melatonin: Related Disorders</w:t>
            </w:r>
          </w:p>
          <w:p w14:paraId="6EACC031" w14:textId="77777777" w:rsidR="00CD38A4" w:rsidRPr="007F1E6C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T-2)</w:t>
            </w:r>
          </w:p>
        </w:tc>
        <w:tc>
          <w:tcPr>
            <w:tcW w:w="5812" w:type="dxa"/>
          </w:tcPr>
          <w:p w14:paraId="745606D7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Classify </w:t>
            </w:r>
            <w:bookmarkStart w:id="2" w:name="__DdeLink__25711_2241703733"/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hypothalamic and hypohyseal hormones</w:t>
            </w:r>
            <w:bookmarkEnd w:id="2"/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according to tissue of origin</w:t>
            </w:r>
          </w:p>
          <w:p w14:paraId="23516DCD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biosynthesis of melatonin</w:t>
            </w:r>
          </w:p>
          <w:p w14:paraId="05EE2984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lassify hypothalamic and hypohyseal hormones according to mechanism of action</w:t>
            </w:r>
          </w:p>
          <w:p w14:paraId="1CBB70D7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target tissues and functions of hypothamic and hypophyseal hormones</w:t>
            </w:r>
          </w:p>
          <w:p w14:paraId="5DE4B14F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pituitary adenomas according to pituitary cell type</w:t>
            </w:r>
          </w:p>
          <w:p w14:paraId="29730F4C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acromegaly and gigantism according to clinical characteristics and effected hormone</w:t>
            </w:r>
          </w:p>
          <w:p w14:paraId="3E1EAA28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clinical syndromes associated with inappropriate ADH secretion</w:t>
            </w:r>
          </w:p>
          <w:p w14:paraId="39728850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the differences between osmolarity and osmolality</w:t>
            </w:r>
          </w:p>
          <w:p w14:paraId="79E43F59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apre diabetes insipidus  and syndrome of inappropriate ADH secretion by means of clinical laboratory evaluation</w:t>
            </w:r>
          </w:p>
          <w:p w14:paraId="445F34D0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synthesis of melatonin</w:t>
            </w:r>
          </w:p>
          <w:p w14:paraId="1379F698" w14:textId="77777777" w:rsidR="00CD38A4" w:rsidRPr="00673BA3" w:rsidRDefault="00CD38A4" w:rsidP="00181796">
            <w:pPr>
              <w:pStyle w:val="ListParagraph"/>
              <w:numPr>
                <w:ilvl w:val="0"/>
                <w:numId w:val="40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the biochemical effects of melatonin </w:t>
            </w:r>
          </w:p>
        </w:tc>
      </w:tr>
    </w:tbl>
    <w:tbl>
      <w:tblPr>
        <w:tblStyle w:val="GridTable4-Accent11"/>
        <w:tblW w:w="9493" w:type="dxa"/>
        <w:tblLook w:val="04A0" w:firstRow="1" w:lastRow="0" w:firstColumn="1" w:lastColumn="0" w:noHBand="0" w:noVBand="1"/>
      </w:tblPr>
      <w:tblGrid>
        <w:gridCol w:w="704"/>
        <w:gridCol w:w="2977"/>
        <w:gridCol w:w="5812"/>
      </w:tblGrid>
      <w:tr w:rsidR="00B12B2E" w:rsidRPr="000F4C93" w14:paraId="452C92E6" w14:textId="77777777" w:rsidTr="00742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11DF78DE" w14:textId="77777777" w:rsidR="00B12B2E" w:rsidRPr="003277F3" w:rsidRDefault="00B12B2E" w:rsidP="00742CE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B12B2E" w:rsidRPr="000F4C93" w14:paraId="2446A3F5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5A0C4883" w14:textId="77777777" w:rsidR="00B12B2E" w:rsidRPr="003277F3" w:rsidRDefault="00B12B2E" w:rsidP="00742CE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B12B2E" w:rsidRPr="000F4C93" w14:paraId="4CE6E116" w14:textId="77777777" w:rsidTr="00742CE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50CA3BA" w14:textId="77777777" w:rsidR="00B12B2E" w:rsidRPr="003277F3" w:rsidRDefault="00B12B2E" w:rsidP="00742CE5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7" w:type="dxa"/>
          </w:tcPr>
          <w:p w14:paraId="10F1F97B" w14:textId="77777777" w:rsidR="00B12B2E" w:rsidRPr="003277F3" w:rsidRDefault="00B12B2E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2DFC8E2B" w14:textId="77777777" w:rsidR="00B12B2E" w:rsidRPr="003277F3" w:rsidRDefault="00B12B2E" w:rsidP="00742CE5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B12B2E" w:rsidRPr="000F4C93" w14:paraId="1BD83119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</w:tcPr>
          <w:p w14:paraId="5055DE2F" w14:textId="77777777" w:rsidR="00B12B2E" w:rsidRPr="003277F3" w:rsidRDefault="00B12B2E" w:rsidP="00742CE5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20"/>
                <w:szCs w:val="18"/>
                <w:lang w:val="en-US"/>
              </w:rPr>
              <w:t>BIOPHYSICS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09399F13" w14:textId="77777777" w:rsidR="00B12B2E" w:rsidRPr="007F1E6C" w:rsidRDefault="00B12B2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6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6"/>
                <w:lang w:val="en-US"/>
              </w:rPr>
              <w:t xml:space="preserve"> Treatment of hearing loss and implants </w:t>
            </w:r>
          </w:p>
          <w:p w14:paraId="029841E5" w14:textId="77777777" w:rsidR="00B12B2E" w:rsidRPr="007F1E6C" w:rsidRDefault="00B12B2E" w:rsidP="00742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6"/>
                <w:lang w:val="en-US"/>
              </w:rPr>
              <w:t>(T-2)</w:t>
            </w:r>
          </w:p>
        </w:tc>
        <w:tc>
          <w:tcPr>
            <w:tcW w:w="5812" w:type="dxa"/>
            <w:tcBorders>
              <w:bottom w:val="single" w:sz="4" w:space="0" w:color="8EAADB" w:themeColor="accent1" w:themeTint="99"/>
            </w:tcBorders>
          </w:tcPr>
          <w:p w14:paraId="2624A531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scribe pathologies of the sound conducting in ear canal, middle ear, cochlea, central auditory nervous system and pathologies from damage to the auditory system</w:t>
            </w:r>
          </w:p>
          <w:p w14:paraId="66E208B7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cochlear implants, function and design of cochlear implants</w:t>
            </w:r>
          </w:p>
          <w:p w14:paraId="08754301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xplain functions that are not covered by modern cochlear implants</w:t>
            </w:r>
          </w:p>
          <w:p w14:paraId="15982DC5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fine function and design of auditory brainstem implants and physical basis</w:t>
            </w:r>
          </w:p>
          <w:p w14:paraId="0A209F15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monstrate the cartilage-bone pathway, cartilage-air pathway, direct air pathway and hearing aids</w:t>
            </w:r>
          </w:p>
          <w:p w14:paraId="2083AB2B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 w:themeColor="text1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iscuss patient selection for implants</w:t>
            </w:r>
          </w:p>
          <w:p w14:paraId="764A4F7C" w14:textId="77777777" w:rsidR="00B12B2E" w:rsidRPr="003277F3" w:rsidRDefault="00B12B2E" w:rsidP="00181796">
            <w:pPr>
              <w:pStyle w:val="ListParagraph"/>
              <w:numPr>
                <w:ilvl w:val="0"/>
                <w:numId w:val="4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iscuss success of cochlear implants and brainstem implants</w:t>
            </w:r>
          </w:p>
        </w:tc>
      </w:tr>
      <w:tr w:rsidR="00B12B2E" w:rsidRPr="000F4C93" w14:paraId="5B78456A" w14:textId="77777777" w:rsidTr="00742CE5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4FE05908" w14:textId="77777777" w:rsidR="00B12B2E" w:rsidRPr="000F4C93" w:rsidRDefault="00B12B2E" w:rsidP="00742CE5">
            <w:pPr>
              <w:pStyle w:val="ListParagraph"/>
              <w:ind w:left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CC476A6" w14:textId="77777777" w:rsidR="00B12B2E" w:rsidRPr="007F1E6C" w:rsidRDefault="00B12B2E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6"/>
                <w:lang w:val="en-US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6"/>
                <w:lang w:val="en-US"/>
              </w:rPr>
              <w:t>Visual defects and correction</w:t>
            </w:r>
          </w:p>
          <w:p w14:paraId="4808A9FA" w14:textId="77777777" w:rsidR="00B12B2E" w:rsidRPr="007F1E6C" w:rsidRDefault="00B12B2E" w:rsidP="00742CE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6"/>
                <w:lang w:val="en-US"/>
              </w:rPr>
              <w:t xml:space="preserve"> (T-2)</w:t>
            </w:r>
          </w:p>
        </w:tc>
        <w:tc>
          <w:tcPr>
            <w:tcW w:w="5812" w:type="dxa"/>
          </w:tcPr>
          <w:p w14:paraId="0F6DB669" w14:textId="77777777" w:rsidR="00B12B2E" w:rsidRPr="003277F3" w:rsidRDefault="00B12B2E" w:rsidP="00181796">
            <w:pPr>
              <w:pStyle w:val="ListParagraph"/>
              <w:numPr>
                <w:ilvl w:val="0"/>
                <w:numId w:val="47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intraocular lenses</w:t>
            </w:r>
          </w:p>
          <w:p w14:paraId="7EFBA4C5" w14:textId="77777777" w:rsidR="00B12B2E" w:rsidRPr="003277F3" w:rsidRDefault="00B12B2E" w:rsidP="00181796">
            <w:pPr>
              <w:pStyle w:val="ListParagraph"/>
              <w:numPr>
                <w:ilvl w:val="0"/>
                <w:numId w:val="47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usage and parts of eye implants</w:t>
            </w:r>
          </w:p>
          <w:p w14:paraId="16ED167A" w14:textId="77777777" w:rsidR="00B12B2E" w:rsidRPr="003277F3" w:rsidRDefault="00B12B2E" w:rsidP="00181796">
            <w:pPr>
              <w:pStyle w:val="ListParagraph"/>
              <w:numPr>
                <w:ilvl w:val="0"/>
                <w:numId w:val="47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epiretinal prosthesis</w:t>
            </w:r>
          </w:p>
          <w:p w14:paraId="2083F201" w14:textId="77777777" w:rsidR="00B12B2E" w:rsidRPr="003277F3" w:rsidRDefault="00B12B2E" w:rsidP="00181796">
            <w:pPr>
              <w:pStyle w:val="ListParagraph"/>
              <w:numPr>
                <w:ilvl w:val="0"/>
                <w:numId w:val="47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277F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stinguish the parts of bionic eye</w:t>
            </w:r>
          </w:p>
          <w:p w14:paraId="00E7E63C" w14:textId="77777777" w:rsidR="00B12B2E" w:rsidRPr="003277F3" w:rsidRDefault="00B12B2E" w:rsidP="00181796">
            <w:pPr>
              <w:pStyle w:val="ListParagraph"/>
              <w:numPr>
                <w:ilvl w:val="0"/>
                <w:numId w:val="47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1"/>
                <w:szCs w:val="22"/>
                <w:lang w:val="en-US"/>
              </w:rPr>
            </w:pPr>
            <w:r w:rsidRPr="003277F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image formation with bionic eye system</w:t>
            </w:r>
          </w:p>
        </w:tc>
      </w:tr>
      <w:tr w:rsidR="00F203CC" w:rsidRPr="000F4C93" w14:paraId="2380F48C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43C81E1" w14:textId="77777777" w:rsidR="00F203CC" w:rsidRPr="000F4C93" w:rsidRDefault="00F203CC" w:rsidP="00742CE5">
            <w:pPr>
              <w:pStyle w:val="ListParagraph"/>
              <w:ind w:left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4B8F2B2" w14:textId="77777777" w:rsidR="00F203CC" w:rsidRPr="007F1E6C" w:rsidRDefault="00F203CC" w:rsidP="00F2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18"/>
                <w:szCs w:val="16"/>
              </w:rPr>
            </w:pPr>
            <w:r w:rsidRPr="007F1E6C">
              <w:rPr>
                <w:rFonts w:ascii="Calibri" w:hAnsi="Calibri" w:cs="Calibri"/>
                <w:bCs/>
                <w:sz w:val="18"/>
                <w:szCs w:val="16"/>
              </w:rPr>
              <w:t>Lasers And Medical Practices</w:t>
            </w:r>
          </w:p>
          <w:p w14:paraId="104F6AD6" w14:textId="26438CFA" w:rsidR="00F203CC" w:rsidRPr="007F1E6C" w:rsidRDefault="00F203CC" w:rsidP="00F203C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6"/>
                <w:lang w:val="en-US"/>
              </w:rPr>
            </w:pPr>
            <w:r w:rsidRPr="007F1E6C">
              <w:rPr>
                <w:rFonts w:ascii="Calibri" w:hAnsi="Calibri" w:cs="Calibri"/>
                <w:bCs/>
                <w:sz w:val="18"/>
                <w:szCs w:val="16"/>
              </w:rPr>
              <w:t xml:space="preserve"> (T-2)</w:t>
            </w:r>
          </w:p>
        </w:tc>
        <w:tc>
          <w:tcPr>
            <w:tcW w:w="5812" w:type="dxa"/>
          </w:tcPr>
          <w:p w14:paraId="103B4FAA" w14:textId="77777777" w:rsidR="00F203CC" w:rsidRPr="006B60F8" w:rsidRDefault="00F203CC" w:rsidP="00181796">
            <w:pPr>
              <w:pStyle w:val="ListParagraph"/>
              <w:numPr>
                <w:ilvl w:val="0"/>
                <w:numId w:val="46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Define light, basic laser properties, methods of laser generation</w:t>
            </w:r>
          </w:p>
          <w:p w14:paraId="4E6BD46F" w14:textId="77777777" w:rsidR="00F203CC" w:rsidRPr="006B60F8" w:rsidRDefault="00F203CC" w:rsidP="00181796">
            <w:pPr>
              <w:pStyle w:val="ListParagraph"/>
              <w:numPr>
                <w:ilvl w:val="0"/>
                <w:numId w:val="46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Distinguish laser types used in medicine</w:t>
            </w:r>
          </w:p>
          <w:p w14:paraId="19C173D7" w14:textId="77777777" w:rsidR="00F203CC" w:rsidRPr="006B60F8" w:rsidRDefault="00F203CC" w:rsidP="00181796">
            <w:pPr>
              <w:pStyle w:val="ListParagraph"/>
              <w:numPr>
                <w:ilvl w:val="0"/>
                <w:numId w:val="46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Explain laser tissue interactions</w:t>
            </w:r>
          </w:p>
          <w:p w14:paraId="49396299" w14:textId="77777777" w:rsidR="00F203CC" w:rsidRDefault="00F203CC" w:rsidP="00181796">
            <w:pPr>
              <w:pStyle w:val="ListParagraph"/>
              <w:numPr>
                <w:ilvl w:val="0"/>
                <w:numId w:val="46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6B60F8">
              <w:rPr>
                <w:rFonts w:asciiTheme="minorHAnsi" w:hAnsiTheme="minorHAnsi"/>
                <w:sz w:val="18"/>
                <w:szCs w:val="16"/>
                <w:lang w:val="en-US"/>
              </w:rPr>
              <w:t>Discuss laser treatment and therapy processes and describe the optical spectroscopic, diagnostic and imaging applications in medicine.</w:t>
            </w:r>
          </w:p>
          <w:p w14:paraId="51C23BE7" w14:textId="39886D7C" w:rsidR="00F203CC" w:rsidRPr="00F203CC" w:rsidRDefault="00F203CC" w:rsidP="00181796">
            <w:pPr>
              <w:pStyle w:val="ListParagraph"/>
              <w:numPr>
                <w:ilvl w:val="0"/>
                <w:numId w:val="466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F203CC">
              <w:rPr>
                <w:sz w:val="18"/>
                <w:szCs w:val="16"/>
                <w:lang w:val="en-US"/>
              </w:rPr>
              <w:t>Define the essential laser safety precautions.</w:t>
            </w:r>
          </w:p>
        </w:tc>
      </w:tr>
      <w:tr w:rsidR="00F203CC" w:rsidRPr="000F4C93" w14:paraId="5F0C4008" w14:textId="77777777" w:rsidTr="00D8028B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685BE48" w14:textId="77777777" w:rsidR="00F203CC" w:rsidRPr="000F4C93" w:rsidRDefault="00F203CC" w:rsidP="00742CE5">
            <w:pPr>
              <w:pStyle w:val="ListParagraph"/>
              <w:ind w:left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789" w:type="dxa"/>
            <w:gridSpan w:val="2"/>
            <w:vAlign w:val="center"/>
          </w:tcPr>
          <w:p w14:paraId="2E7524A9" w14:textId="460D680C" w:rsidR="00F203CC" w:rsidRPr="006B60F8" w:rsidRDefault="00F203CC" w:rsidP="00F203CC">
            <w:pPr>
              <w:pStyle w:val="ListParagraph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6"/>
                <w:lang w:val="en-US"/>
              </w:rPr>
            </w:pPr>
            <w:r w:rsidRPr="00F203CC">
              <w:rPr>
                <w:rFonts w:ascii="Calibri" w:hAnsi="Calibri" w:cs="Calibri"/>
                <w:b/>
                <w:bCs/>
                <w:sz w:val="18"/>
                <w:szCs w:val="16"/>
              </w:rPr>
              <w:t>SKILLS</w:t>
            </w:r>
          </w:p>
        </w:tc>
      </w:tr>
      <w:tr w:rsidR="00F203CC" w:rsidRPr="000F4C93" w14:paraId="46DF28AB" w14:textId="77777777" w:rsidTr="00742C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64984CF" w14:textId="77777777" w:rsidR="00F203CC" w:rsidRPr="000F4C93" w:rsidRDefault="00F203CC" w:rsidP="00742CE5">
            <w:pPr>
              <w:pStyle w:val="ListParagraph"/>
              <w:ind w:left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7D0425A9" w14:textId="77777777" w:rsidR="00F203CC" w:rsidRPr="00C03841" w:rsidRDefault="00F203CC" w:rsidP="00F2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LAB- Plank’s constant</w:t>
            </w:r>
          </w:p>
          <w:p w14:paraId="5D78DEBA" w14:textId="2325C220" w:rsidR="00F203CC" w:rsidRPr="00F203CC" w:rsidRDefault="00F203CC" w:rsidP="00F2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6"/>
              </w:rPr>
            </w:pPr>
            <w:r w:rsidRPr="00C03841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(P-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2</w:t>
            </w:r>
            <w:r w:rsidRPr="00C03841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5812" w:type="dxa"/>
          </w:tcPr>
          <w:p w14:paraId="1374EC50" w14:textId="77777777" w:rsidR="00F203CC" w:rsidRPr="00C23652" w:rsidRDefault="00F203CC" w:rsidP="00181796">
            <w:pPr>
              <w:pStyle w:val="ListParagraph"/>
              <w:numPr>
                <w:ilvl w:val="0"/>
                <w:numId w:val="4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C2365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e able to measure the cut-off value of the decelerating voltage as a function of the wavelength of light.</w:t>
            </w:r>
          </w:p>
          <w:p w14:paraId="079A698B" w14:textId="77777777" w:rsidR="00F203CC" w:rsidRPr="00C23652" w:rsidRDefault="00F203CC" w:rsidP="00181796">
            <w:pPr>
              <w:pStyle w:val="ListParagraph"/>
              <w:numPr>
                <w:ilvl w:val="0"/>
                <w:numId w:val="4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C2365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lot the results in a graph of energy against frequency.</w:t>
            </w:r>
          </w:p>
          <w:p w14:paraId="48BAC3F9" w14:textId="77777777" w:rsidR="00F203CC" w:rsidRDefault="00F203CC" w:rsidP="00181796">
            <w:pPr>
              <w:pStyle w:val="ListParagraph"/>
              <w:numPr>
                <w:ilvl w:val="0"/>
                <w:numId w:val="4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C2365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Determine Planck’s constant and the work required to emit an electron. </w:t>
            </w:r>
          </w:p>
          <w:p w14:paraId="01056422" w14:textId="3FFCF05D" w:rsidR="00F203CC" w:rsidRPr="00F203CC" w:rsidRDefault="00F203CC" w:rsidP="00181796">
            <w:pPr>
              <w:pStyle w:val="ListParagraph"/>
              <w:numPr>
                <w:ilvl w:val="0"/>
                <w:numId w:val="4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F203C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monstrate that the energy of the electrons does not depend on the intensity of the light.</w:t>
            </w:r>
          </w:p>
        </w:tc>
      </w:tr>
    </w:tbl>
    <w:p w14:paraId="6DB9A37A" w14:textId="5C01E06E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4F0BC709" w14:textId="77777777" w:rsidR="00B12B2E" w:rsidRPr="00673BA3" w:rsidRDefault="00B12B2E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5C168AC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pPr w:leftFromText="180" w:rightFromText="180" w:vertAnchor="text" w:horzAnchor="margin" w:tblpYSpec="inside"/>
        <w:tblW w:w="9493" w:type="dxa"/>
        <w:tblLook w:val="04A0" w:firstRow="1" w:lastRow="0" w:firstColumn="1" w:lastColumn="0" w:noHBand="0" w:noVBand="1"/>
      </w:tblPr>
      <w:tblGrid>
        <w:gridCol w:w="712"/>
        <w:gridCol w:w="2827"/>
        <w:gridCol w:w="5954"/>
      </w:tblGrid>
      <w:tr w:rsidR="00CD38A4" w:rsidRPr="00673BA3" w14:paraId="1703322D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67D950F2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CD38A4" w:rsidRPr="00673BA3" w14:paraId="12545DF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70A8AF27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6F5C9934" w14:textId="77777777" w:rsidTr="005F064A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</w:tcPr>
          <w:p w14:paraId="49A56455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827" w:type="dxa"/>
          </w:tcPr>
          <w:p w14:paraId="6906F308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4" w:type="dxa"/>
          </w:tcPr>
          <w:p w14:paraId="4AA67829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6EE93CD5" w14:textId="77777777" w:rsidTr="002610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textDirection w:val="tbRl"/>
          </w:tcPr>
          <w:p w14:paraId="4E6E57B3" w14:textId="77777777" w:rsidR="00CD38A4" w:rsidRPr="00546674" w:rsidRDefault="00CD38A4" w:rsidP="005F064A">
            <w:pPr>
              <w:pStyle w:val="ListParagraph"/>
              <w:ind w:left="113" w:right="113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4667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MBRIYOLOGY</w:t>
            </w:r>
          </w:p>
        </w:tc>
        <w:tc>
          <w:tcPr>
            <w:tcW w:w="2827" w:type="dxa"/>
            <w:tcBorders>
              <w:bottom w:val="single" w:sz="4" w:space="0" w:color="8EAADB" w:themeColor="accent1" w:themeTint="99"/>
            </w:tcBorders>
            <w:vAlign w:val="center"/>
          </w:tcPr>
          <w:p w14:paraId="7A2758F2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velopment Of Central Nervous System</w:t>
            </w:r>
          </w:p>
          <w:p w14:paraId="528C43D5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3)</w:t>
            </w:r>
          </w:p>
          <w:p w14:paraId="6A132F66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7D0E40E8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26DCF0DB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0510BCAE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E231EBF" w14:textId="77777777" w:rsidR="00CD38A4" w:rsidRPr="00673BA3" w:rsidRDefault="00CD38A4" w:rsidP="0026108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954" w:type="dxa"/>
            <w:tcBorders>
              <w:bottom w:val="single" w:sz="4" w:space="0" w:color="8EAADB" w:themeColor="accent1" w:themeTint="99"/>
            </w:tcBorders>
          </w:tcPr>
          <w:p w14:paraId="545F86C9" w14:textId="77777777" w:rsidR="00CD38A4" w:rsidRPr="00673BA3" w:rsidRDefault="00CD38A4" w:rsidP="00181796">
            <w:pPr>
              <w:numPr>
                <w:ilvl w:val="0"/>
                <w:numId w:val="392"/>
              </w:num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cstheme="minorHAnsi"/>
                <w:sz w:val="18"/>
                <w:szCs w:val="18"/>
              </w:rPr>
              <w:t xml:space="preserve">Describe the  germ layers  during the developmental process of the central nervous  system </w:t>
            </w:r>
          </w:p>
          <w:p w14:paraId="6FC2C188" w14:textId="77777777" w:rsidR="00CD38A4" w:rsidRPr="00673BA3" w:rsidRDefault="00CD38A4" w:rsidP="00181796">
            <w:pPr>
              <w:numPr>
                <w:ilvl w:val="0"/>
                <w:numId w:val="392"/>
              </w:num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cstheme="minorHAnsi"/>
                <w:sz w:val="18"/>
                <w:szCs w:val="18"/>
              </w:rPr>
              <w:t>Define the  developmental stages of central nervous system and  organs forming central nervous system such as cerebrum, cerebellum, spinal cord.</w:t>
            </w:r>
          </w:p>
          <w:p w14:paraId="1D87698E" w14:textId="77777777" w:rsidR="00CD38A4" w:rsidRPr="00673BA3" w:rsidRDefault="00CD38A4" w:rsidP="00181796">
            <w:pPr>
              <w:numPr>
                <w:ilvl w:val="0"/>
                <w:numId w:val="392"/>
              </w:num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cstheme="minorHAnsi"/>
                <w:sz w:val="18"/>
                <w:szCs w:val="18"/>
              </w:rPr>
              <w:t>Interprete the malformations that occur during the development process of the nervous system</w:t>
            </w:r>
          </w:p>
        </w:tc>
      </w:tr>
    </w:tbl>
    <w:p w14:paraId="04CFA5D4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pPr w:leftFromText="180" w:rightFromText="180" w:vertAnchor="text" w:horzAnchor="margin" w:tblpY="-646"/>
        <w:tblW w:w="9351" w:type="dxa"/>
        <w:tblLook w:val="04A0" w:firstRow="1" w:lastRow="0" w:firstColumn="1" w:lastColumn="0" w:noHBand="0" w:noVBand="1"/>
      </w:tblPr>
      <w:tblGrid>
        <w:gridCol w:w="717"/>
        <w:gridCol w:w="2964"/>
        <w:gridCol w:w="5670"/>
      </w:tblGrid>
      <w:tr w:rsidR="00235EF2" w:rsidRPr="00673BA3" w14:paraId="0E319325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02A4FAAE" w14:textId="77777777" w:rsidR="00235EF2" w:rsidRPr="00673BA3" w:rsidRDefault="00235EF2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235EF2" w:rsidRPr="007549B4" w14:paraId="1374DA29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1EE6B32F" w14:textId="77777777" w:rsidR="00235EF2" w:rsidRPr="007549B4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235EF2" w:rsidRPr="00673BA3" w14:paraId="4D0CAC5C" w14:textId="77777777" w:rsidTr="002F60CF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4E20055" w14:textId="77777777" w:rsidR="00235EF2" w:rsidRPr="00673BA3" w:rsidRDefault="00235EF2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4" w:type="dxa"/>
            <w:vAlign w:val="center"/>
          </w:tcPr>
          <w:p w14:paraId="6D338183" w14:textId="77777777" w:rsidR="00235EF2" w:rsidRPr="00673BA3" w:rsidRDefault="00235EF2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6BFC671D" w14:textId="77777777" w:rsidR="00235EF2" w:rsidRPr="00673BA3" w:rsidRDefault="00235EF2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235EF2" w:rsidRPr="00673BA3" w14:paraId="4292781A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7A3D23C1" w14:textId="77777777" w:rsidR="00235EF2" w:rsidRPr="00235EF2" w:rsidRDefault="00235EF2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16919741" w14:textId="77777777" w:rsidR="00235EF2" w:rsidRPr="00235EF2" w:rsidRDefault="00235EF2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2964" w:type="dxa"/>
            <w:tcBorders>
              <w:bottom w:val="single" w:sz="4" w:space="0" w:color="8EAADB" w:themeColor="accent1" w:themeTint="99"/>
            </w:tcBorders>
            <w:vAlign w:val="center"/>
          </w:tcPr>
          <w:p w14:paraId="6A646111" w14:textId="77777777" w:rsidR="00235EF2" w:rsidRPr="007F1E6C" w:rsidRDefault="00235EF2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Parasitology: Structure &amp; Classification </w:t>
            </w:r>
          </w:p>
          <w:p w14:paraId="27ECBBD1" w14:textId="77777777" w:rsidR="00235EF2" w:rsidRPr="007F1E6C" w:rsidRDefault="00235EF2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3FEE1752" w14:textId="77777777" w:rsidR="00235EF2" w:rsidRPr="00235EF2" w:rsidRDefault="00235EF2" w:rsidP="00181796">
            <w:pPr>
              <w:pStyle w:val="ListParagraph"/>
              <w:numPr>
                <w:ilvl w:val="0"/>
                <w:numId w:val="2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  the basic structure of parasites</w:t>
            </w:r>
          </w:p>
          <w:p w14:paraId="2C0168D3" w14:textId="77777777" w:rsidR="00235EF2" w:rsidRPr="00235EF2" w:rsidRDefault="00235EF2" w:rsidP="00181796">
            <w:pPr>
              <w:pStyle w:val="ListParagraph"/>
              <w:numPr>
                <w:ilvl w:val="0"/>
                <w:numId w:val="294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  the functions of the basic structural parts of parasites</w:t>
            </w:r>
          </w:p>
          <w:p w14:paraId="4D1F3DCB" w14:textId="77777777" w:rsidR="00235EF2" w:rsidRPr="00235EF2" w:rsidRDefault="00235EF2" w:rsidP="00181796">
            <w:pPr>
              <w:pStyle w:val="ListParagraph"/>
              <w:numPr>
                <w:ilvl w:val="0"/>
                <w:numId w:val="29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parasites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   </w:t>
            </w:r>
          </w:p>
        </w:tc>
      </w:tr>
      <w:tr w:rsidR="00235EF2" w:rsidRPr="00673BA3" w14:paraId="1027A854" w14:textId="77777777" w:rsidTr="002F60CF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81651BE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5B4AA6C3" w14:textId="77777777" w:rsidR="00235EF2" w:rsidRPr="007F1E6C" w:rsidRDefault="00235EF2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Intestinal Protozoa </w:t>
            </w:r>
          </w:p>
          <w:p w14:paraId="59EC5E48" w14:textId="77777777" w:rsidR="00235EF2" w:rsidRPr="007F1E6C" w:rsidRDefault="00235EF2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5BE9C905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protozoa </w:t>
            </w:r>
          </w:p>
          <w:p w14:paraId="32D1AEFE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31330883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ntestinal protozoa  </w:t>
            </w:r>
          </w:p>
          <w:p w14:paraId="0DDA52F3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 intestinal protozoa  </w:t>
            </w:r>
          </w:p>
          <w:p w14:paraId="0BACE117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ir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 intestinal protozoa  </w:t>
            </w:r>
          </w:p>
          <w:p w14:paraId="0243D44D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 intestinal protozoa  </w:t>
            </w:r>
          </w:p>
          <w:p w14:paraId="7F343023" w14:textId="77777777" w:rsidR="00235EF2" w:rsidRPr="00235EF2" w:rsidRDefault="00235EF2" w:rsidP="00181796">
            <w:pPr>
              <w:pStyle w:val="ListParagraph"/>
              <w:numPr>
                <w:ilvl w:val="0"/>
                <w:numId w:val="295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intestinal  protozoan  infections</w:t>
            </w:r>
          </w:p>
        </w:tc>
      </w:tr>
      <w:tr w:rsidR="00235EF2" w:rsidRPr="00673BA3" w14:paraId="18373D74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C71616D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04B3744F" w14:textId="77777777" w:rsidR="00235EF2" w:rsidRPr="007F1E6C" w:rsidRDefault="00235EF2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 xml:space="preserve">Urogenital Protozoa </w:t>
            </w:r>
          </w:p>
          <w:p w14:paraId="7381A8C7" w14:textId="77777777" w:rsidR="00235EF2" w:rsidRPr="007F1E6C" w:rsidRDefault="00235EF2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5034CF55" w14:textId="77777777" w:rsidR="00235EF2" w:rsidRPr="00235EF2" w:rsidRDefault="00235EF2" w:rsidP="00181796">
            <w:pPr>
              <w:pStyle w:val="ListParagraph"/>
              <w:numPr>
                <w:ilvl w:val="0"/>
                <w:numId w:val="2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urogenital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protozoa </w:t>
            </w:r>
          </w:p>
          <w:p w14:paraId="1502BF3B" w14:textId="77777777" w:rsidR="00235EF2" w:rsidRPr="00235EF2" w:rsidRDefault="00235EF2" w:rsidP="00181796">
            <w:pPr>
              <w:pStyle w:val="ListParagraph"/>
              <w:numPr>
                <w:ilvl w:val="0"/>
                <w:numId w:val="2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urogenital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256EFBA0" w14:textId="77777777" w:rsidR="00235EF2" w:rsidRPr="00235EF2" w:rsidRDefault="00235EF2" w:rsidP="00181796">
            <w:pPr>
              <w:pStyle w:val="ListParagraph"/>
              <w:numPr>
                <w:ilvl w:val="0"/>
                <w:numId w:val="2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 urogenital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protozoa  </w:t>
            </w:r>
          </w:p>
          <w:p w14:paraId="2DB7DDA7" w14:textId="77777777" w:rsidR="00235EF2" w:rsidRPr="00235EF2" w:rsidRDefault="00235EF2" w:rsidP="00181796">
            <w:pPr>
              <w:pStyle w:val="ListParagraph"/>
              <w:numPr>
                <w:ilvl w:val="0"/>
                <w:numId w:val="2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 of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urogenital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01BF0FD0" w14:textId="77777777" w:rsidR="00235EF2" w:rsidRPr="00235EF2" w:rsidRDefault="00235EF2" w:rsidP="00181796">
            <w:pPr>
              <w:pStyle w:val="ListParagraph"/>
              <w:numPr>
                <w:ilvl w:val="0"/>
                <w:numId w:val="2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>ab diagnosis for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urogenital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19CE3E43" w14:textId="77777777" w:rsidR="00235EF2" w:rsidRPr="00235EF2" w:rsidRDefault="00235EF2" w:rsidP="00181796">
            <w:pPr>
              <w:pStyle w:val="ListParagraph"/>
              <w:numPr>
                <w:ilvl w:val="0"/>
                <w:numId w:val="29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urogenital protozoan   infections</w:t>
            </w:r>
          </w:p>
        </w:tc>
      </w:tr>
      <w:tr w:rsidR="00235EF2" w:rsidRPr="00673BA3" w14:paraId="6BA136EE" w14:textId="77777777" w:rsidTr="002F60CF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A3D3C99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3A4A6890" w14:textId="77777777" w:rsidR="00235EF2" w:rsidRPr="007F1E6C" w:rsidRDefault="00235EF2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Blood Protozoa </w:t>
            </w:r>
          </w:p>
          <w:p w14:paraId="539A31E1" w14:textId="77777777" w:rsidR="00235EF2" w:rsidRPr="007F1E6C" w:rsidRDefault="00235EF2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670" w:type="dxa"/>
          </w:tcPr>
          <w:p w14:paraId="5D786F36" w14:textId="77777777" w:rsidR="00235EF2" w:rsidRPr="00235EF2" w:rsidRDefault="00235EF2" w:rsidP="00181796">
            <w:pPr>
              <w:pStyle w:val="ListParagraph"/>
              <w:numPr>
                <w:ilvl w:val="0"/>
                <w:numId w:val="2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blood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protozoa </w:t>
            </w:r>
          </w:p>
          <w:p w14:paraId="704F48B9" w14:textId="77777777" w:rsidR="00235EF2" w:rsidRPr="00235EF2" w:rsidRDefault="00235EF2" w:rsidP="00181796">
            <w:pPr>
              <w:pStyle w:val="ListParagraph"/>
              <w:numPr>
                <w:ilvl w:val="0"/>
                <w:numId w:val="2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blood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2CA5E6CE" w14:textId="77777777" w:rsidR="00235EF2" w:rsidRPr="00235EF2" w:rsidRDefault="00235EF2" w:rsidP="00181796">
            <w:pPr>
              <w:pStyle w:val="ListParagraph"/>
              <w:numPr>
                <w:ilvl w:val="0"/>
                <w:numId w:val="2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 blood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73944194" w14:textId="77777777" w:rsidR="00235EF2" w:rsidRPr="00235EF2" w:rsidRDefault="00235EF2" w:rsidP="00181796">
            <w:pPr>
              <w:pStyle w:val="ListParagraph"/>
              <w:numPr>
                <w:ilvl w:val="0"/>
                <w:numId w:val="2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 blood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19A4B551" w14:textId="77777777" w:rsidR="00235EF2" w:rsidRPr="00235EF2" w:rsidRDefault="00235EF2" w:rsidP="00181796">
            <w:pPr>
              <w:pStyle w:val="ListParagraph"/>
              <w:numPr>
                <w:ilvl w:val="0"/>
                <w:numId w:val="2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 blood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5ECCA34A" w14:textId="77777777" w:rsidR="00235EF2" w:rsidRPr="00235EF2" w:rsidRDefault="00235EF2" w:rsidP="00181796">
            <w:pPr>
              <w:pStyle w:val="ListParagraph"/>
              <w:numPr>
                <w:ilvl w:val="0"/>
                <w:numId w:val="29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blood  protozoan   infections</w:t>
            </w:r>
          </w:p>
        </w:tc>
      </w:tr>
      <w:tr w:rsidR="00235EF2" w:rsidRPr="00673BA3" w14:paraId="7D5DAAC2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2C53BA1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038D4A03" w14:textId="77777777" w:rsidR="00235EF2" w:rsidRPr="007F1E6C" w:rsidRDefault="00235EF2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 xml:space="preserve">Tissue  Protozoa </w:t>
            </w:r>
          </w:p>
          <w:p w14:paraId="5E5D033F" w14:textId="77777777" w:rsidR="00235EF2" w:rsidRPr="007F1E6C" w:rsidRDefault="00235EF2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31525D88" w14:textId="77777777" w:rsidR="00235EF2" w:rsidRPr="00235EF2" w:rsidRDefault="00235EF2" w:rsidP="00181796">
            <w:pPr>
              <w:pStyle w:val="ListParagraph"/>
              <w:numPr>
                <w:ilvl w:val="0"/>
                <w:numId w:val="2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tissue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protozoa </w:t>
            </w:r>
          </w:p>
          <w:p w14:paraId="3FDAF57C" w14:textId="77777777" w:rsidR="00235EF2" w:rsidRPr="00235EF2" w:rsidRDefault="00235EF2" w:rsidP="00181796">
            <w:pPr>
              <w:pStyle w:val="ListParagraph"/>
              <w:numPr>
                <w:ilvl w:val="0"/>
                <w:numId w:val="2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tissu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4E087009" w14:textId="77777777" w:rsidR="00235EF2" w:rsidRPr="00235EF2" w:rsidRDefault="00235EF2" w:rsidP="00181796">
            <w:pPr>
              <w:pStyle w:val="ListParagraph"/>
              <w:numPr>
                <w:ilvl w:val="0"/>
                <w:numId w:val="2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 tissu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34BEE8E1" w14:textId="77777777" w:rsidR="00235EF2" w:rsidRPr="00235EF2" w:rsidRDefault="00235EF2" w:rsidP="00181796">
            <w:pPr>
              <w:pStyle w:val="ListParagraph"/>
              <w:numPr>
                <w:ilvl w:val="0"/>
                <w:numId w:val="2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 tissu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1AF8D0E3" w14:textId="77777777" w:rsidR="00235EF2" w:rsidRPr="00235EF2" w:rsidRDefault="00235EF2" w:rsidP="00181796">
            <w:pPr>
              <w:pStyle w:val="ListParagraph"/>
              <w:numPr>
                <w:ilvl w:val="0"/>
                <w:numId w:val="2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 tissu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protozoa</w:t>
            </w:r>
          </w:p>
          <w:p w14:paraId="56726370" w14:textId="77777777" w:rsidR="00235EF2" w:rsidRPr="00235EF2" w:rsidRDefault="00235EF2" w:rsidP="00181796">
            <w:pPr>
              <w:pStyle w:val="ListParagraph"/>
              <w:numPr>
                <w:ilvl w:val="0"/>
                <w:numId w:val="29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tissue  protozoan   infections</w:t>
            </w:r>
          </w:p>
        </w:tc>
      </w:tr>
      <w:tr w:rsidR="00235EF2" w:rsidRPr="00673BA3" w14:paraId="2FBD27E9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D6CC3F9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20A6E5BA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Helmints: Nematods </w:t>
            </w:r>
          </w:p>
          <w:p w14:paraId="3DC7C1E0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(T-3)</w:t>
            </w:r>
          </w:p>
        </w:tc>
        <w:tc>
          <w:tcPr>
            <w:tcW w:w="5670" w:type="dxa"/>
          </w:tcPr>
          <w:p w14:paraId="336575C8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helmints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56645777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helmints</w:t>
            </w:r>
          </w:p>
          <w:p w14:paraId="627C59F4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nematodes  </w:t>
            </w:r>
          </w:p>
          <w:p w14:paraId="5793CACB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 nematodes</w:t>
            </w:r>
          </w:p>
          <w:p w14:paraId="5BD7AFD3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 nematodes</w:t>
            </w:r>
          </w:p>
          <w:p w14:paraId="7C8128EF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 nematodes</w:t>
            </w:r>
          </w:p>
          <w:p w14:paraId="020C5FA0" w14:textId="77777777" w:rsidR="00235EF2" w:rsidRPr="00235EF2" w:rsidRDefault="00235EF2" w:rsidP="00181796">
            <w:pPr>
              <w:pStyle w:val="ListParagraph"/>
              <w:numPr>
                <w:ilvl w:val="0"/>
                <w:numId w:val="29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nematode   infections</w:t>
            </w:r>
          </w:p>
        </w:tc>
      </w:tr>
      <w:tr w:rsidR="00235EF2" w:rsidRPr="00673BA3" w14:paraId="0D35D88B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6B0E4A0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4B3F8379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Helmints: Cestods </w:t>
            </w:r>
          </w:p>
          <w:p w14:paraId="5EA39F62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4626580E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670" w:type="dxa"/>
          </w:tcPr>
          <w:p w14:paraId="480CE8AD" w14:textId="77777777" w:rsidR="00235EF2" w:rsidRPr="00235EF2" w:rsidRDefault="00235EF2" w:rsidP="00181796">
            <w:pPr>
              <w:pStyle w:val="ListParagraph"/>
              <w:numPr>
                <w:ilvl w:val="0"/>
                <w:numId w:val="3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cestodes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32471BA7" w14:textId="77777777" w:rsidR="00235EF2" w:rsidRPr="00235EF2" w:rsidRDefault="00235EF2" w:rsidP="00181796">
            <w:pPr>
              <w:pStyle w:val="ListParagraph"/>
              <w:numPr>
                <w:ilvl w:val="0"/>
                <w:numId w:val="3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cestodes</w:t>
            </w:r>
          </w:p>
          <w:p w14:paraId="6CFC913C" w14:textId="77777777" w:rsidR="00235EF2" w:rsidRPr="00235EF2" w:rsidRDefault="00235EF2" w:rsidP="00181796">
            <w:pPr>
              <w:pStyle w:val="ListParagraph"/>
              <w:numPr>
                <w:ilvl w:val="0"/>
                <w:numId w:val="3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cestodes</w:t>
            </w:r>
          </w:p>
          <w:p w14:paraId="305C9426" w14:textId="77777777" w:rsidR="00235EF2" w:rsidRPr="00235EF2" w:rsidRDefault="00235EF2" w:rsidP="00181796">
            <w:pPr>
              <w:pStyle w:val="ListParagraph"/>
              <w:numPr>
                <w:ilvl w:val="0"/>
                <w:numId w:val="3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cestodes</w:t>
            </w:r>
          </w:p>
          <w:p w14:paraId="6AAC3844" w14:textId="77777777" w:rsidR="00235EF2" w:rsidRPr="00235EF2" w:rsidRDefault="00235EF2" w:rsidP="00181796">
            <w:pPr>
              <w:pStyle w:val="ListParagraph"/>
              <w:numPr>
                <w:ilvl w:val="0"/>
                <w:numId w:val="3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cestodes</w:t>
            </w:r>
          </w:p>
          <w:p w14:paraId="6BF766F6" w14:textId="77777777" w:rsidR="00235EF2" w:rsidRPr="00235EF2" w:rsidRDefault="00235EF2" w:rsidP="00181796">
            <w:pPr>
              <w:pStyle w:val="ListParagraph"/>
              <w:numPr>
                <w:ilvl w:val="0"/>
                <w:numId w:val="30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cestode   infections</w:t>
            </w:r>
          </w:p>
        </w:tc>
      </w:tr>
      <w:tr w:rsidR="00235EF2" w:rsidRPr="00673BA3" w14:paraId="7896D400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65C0F2A2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36291C26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Helmints: Trematods </w:t>
            </w:r>
          </w:p>
          <w:p w14:paraId="6229BBD7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7617FF5E" w14:textId="77777777" w:rsidR="00235EF2" w:rsidRPr="00235EF2" w:rsidRDefault="00235EF2" w:rsidP="00181796">
            <w:pPr>
              <w:pStyle w:val="ListParagraph"/>
              <w:numPr>
                <w:ilvl w:val="0"/>
                <w:numId w:val="3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trematodes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11ACB84E" w14:textId="77777777" w:rsidR="00235EF2" w:rsidRPr="00235EF2" w:rsidRDefault="00235EF2" w:rsidP="00181796">
            <w:pPr>
              <w:pStyle w:val="ListParagraph"/>
              <w:numPr>
                <w:ilvl w:val="0"/>
                <w:numId w:val="30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trematodes</w:t>
            </w:r>
          </w:p>
          <w:p w14:paraId="2A274541" w14:textId="77777777" w:rsidR="00235EF2" w:rsidRPr="00235EF2" w:rsidRDefault="00235EF2" w:rsidP="00181796">
            <w:pPr>
              <w:pStyle w:val="ListParagraph"/>
              <w:numPr>
                <w:ilvl w:val="0"/>
                <w:numId w:val="30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important properties of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trematodes</w:t>
            </w:r>
          </w:p>
          <w:p w14:paraId="3F989BF1" w14:textId="77777777" w:rsidR="00235EF2" w:rsidRPr="00235EF2" w:rsidRDefault="00235EF2" w:rsidP="00181796">
            <w:pPr>
              <w:pStyle w:val="ListParagraph"/>
              <w:numPr>
                <w:ilvl w:val="0"/>
                <w:numId w:val="30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of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trematodes</w:t>
            </w:r>
          </w:p>
          <w:p w14:paraId="5CA33169" w14:textId="77777777" w:rsidR="00235EF2" w:rsidRPr="00235EF2" w:rsidRDefault="00235EF2" w:rsidP="00181796">
            <w:pPr>
              <w:pStyle w:val="ListParagraph"/>
              <w:numPr>
                <w:ilvl w:val="0"/>
                <w:numId w:val="30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</w:t>
            </w: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for </w:t>
            </w: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 xml:space="preserve"> trematodes</w:t>
            </w:r>
          </w:p>
          <w:p w14:paraId="7BAB6035" w14:textId="77777777" w:rsidR="00235EF2" w:rsidRPr="00235EF2" w:rsidRDefault="00235EF2" w:rsidP="00181796">
            <w:pPr>
              <w:pStyle w:val="ListParagraph"/>
              <w:numPr>
                <w:ilvl w:val="0"/>
                <w:numId w:val="30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trematode   infections</w:t>
            </w:r>
          </w:p>
        </w:tc>
      </w:tr>
      <w:tr w:rsidR="00235EF2" w:rsidRPr="008D3C32" w14:paraId="69A33528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D5002DA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118A52F8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Opportunistic Parasites </w:t>
            </w:r>
          </w:p>
          <w:p w14:paraId="029DAB8B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75CAB6DB" w14:textId="77777777" w:rsidR="00235EF2" w:rsidRPr="00235EF2" w:rsidRDefault="00235EF2" w:rsidP="00181796">
            <w:pPr>
              <w:pStyle w:val="ListParagraph"/>
              <w:numPr>
                <w:ilvl w:val="0"/>
                <w:numId w:val="30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main opportunistic parasites</w:t>
            </w:r>
          </w:p>
          <w:p w14:paraId="7CD5D4B6" w14:textId="77777777" w:rsidR="00235EF2" w:rsidRPr="00235EF2" w:rsidRDefault="00235EF2" w:rsidP="00181796">
            <w:pPr>
              <w:pStyle w:val="ListParagraph"/>
              <w:numPr>
                <w:ilvl w:val="0"/>
                <w:numId w:val="30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importance of them in certain hosts</w:t>
            </w:r>
          </w:p>
          <w:p w14:paraId="324E4347" w14:textId="77777777" w:rsidR="00235EF2" w:rsidRPr="00235EF2" w:rsidRDefault="00235EF2" w:rsidP="00181796">
            <w:pPr>
              <w:pStyle w:val="ListParagraph"/>
              <w:numPr>
                <w:ilvl w:val="0"/>
                <w:numId w:val="30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advanced diagnostic methods for opportunistic parasites</w:t>
            </w:r>
          </w:p>
          <w:p w14:paraId="7F77C9B0" w14:textId="77777777" w:rsidR="00235EF2" w:rsidRPr="00235EF2" w:rsidRDefault="00235EF2" w:rsidP="00181796">
            <w:pPr>
              <w:pStyle w:val="ListParagraph"/>
              <w:numPr>
                <w:ilvl w:val="0"/>
                <w:numId w:val="30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 of  opportunistic parasites</w:t>
            </w:r>
          </w:p>
          <w:p w14:paraId="31816F68" w14:textId="77777777" w:rsidR="00235EF2" w:rsidRPr="00235EF2" w:rsidRDefault="00235EF2" w:rsidP="00181796">
            <w:pPr>
              <w:pStyle w:val="ListParagraph"/>
              <w:numPr>
                <w:ilvl w:val="0"/>
                <w:numId w:val="30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sz w:val="18"/>
                <w:szCs w:val="18"/>
              </w:rPr>
              <w:t>Compare them in normal host and impaired patients</w:t>
            </w:r>
          </w:p>
          <w:p w14:paraId="4D9BB608" w14:textId="77777777" w:rsidR="00235EF2" w:rsidRPr="00235EF2" w:rsidRDefault="00235EF2" w:rsidP="00181796">
            <w:pPr>
              <w:pStyle w:val="ListParagraph"/>
              <w:numPr>
                <w:ilvl w:val="0"/>
                <w:numId w:val="30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5EF2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to  opportunistic parasites</w:t>
            </w:r>
          </w:p>
        </w:tc>
      </w:tr>
      <w:tr w:rsidR="00235EF2" w:rsidRPr="00673BA3" w14:paraId="16868463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53B4115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3D3C9EA4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Labaratory  Diagnosis Of Parasitic Diseases </w:t>
            </w:r>
          </w:p>
          <w:p w14:paraId="599ED584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3D71FDEC" w14:textId="77777777" w:rsidR="00235EF2" w:rsidRPr="00673BA3" w:rsidRDefault="00235EF2" w:rsidP="00181796">
            <w:pPr>
              <w:pStyle w:val="ListParagraph"/>
              <w:numPr>
                <w:ilvl w:val="0"/>
                <w:numId w:val="30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main and advanced methods in the laboratory diagnosis of parasites</w:t>
            </w:r>
          </w:p>
          <w:p w14:paraId="59271FD3" w14:textId="77777777" w:rsidR="00235EF2" w:rsidRPr="00673BA3" w:rsidRDefault="00235EF2" w:rsidP="00181796">
            <w:pPr>
              <w:pStyle w:val="ListParagraph"/>
              <w:numPr>
                <w:ilvl w:val="0"/>
                <w:numId w:val="305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importance of them in the diagnosi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    </w:t>
            </w:r>
          </w:p>
          <w:p w14:paraId="4CFCBA5E" w14:textId="77777777" w:rsidR="00235EF2" w:rsidRPr="00673BA3" w:rsidRDefault="00235EF2" w:rsidP="00181796">
            <w:pPr>
              <w:pStyle w:val="ListParagraph"/>
              <w:numPr>
                <w:ilvl w:val="0"/>
                <w:numId w:val="30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main advantages and disadvantages of these  method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   </w:t>
            </w:r>
          </w:p>
        </w:tc>
      </w:tr>
      <w:tr w:rsidR="00235EF2" w:rsidRPr="00673BA3" w14:paraId="4416918A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1919472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08F8A206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Arthropods </w:t>
            </w:r>
          </w:p>
          <w:p w14:paraId="456C7408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6CAC250E" w14:textId="77777777" w:rsidR="00235EF2" w:rsidRPr="00673BA3" w:rsidRDefault="00235EF2" w:rsidP="00181796">
            <w:pPr>
              <w:pStyle w:val="ListParagraph"/>
              <w:numPr>
                <w:ilvl w:val="0"/>
                <w:numId w:val="3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arthropode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2316753C" w14:textId="77777777" w:rsidR="00235EF2" w:rsidRPr="00673BA3" w:rsidRDefault="00235EF2" w:rsidP="00181796">
            <w:pPr>
              <w:pStyle w:val="ListParagraph"/>
              <w:numPr>
                <w:ilvl w:val="0"/>
                <w:numId w:val="3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arthropodes</w:t>
            </w:r>
          </w:p>
          <w:p w14:paraId="2F9C4F0C" w14:textId="77777777" w:rsidR="00235EF2" w:rsidRPr="00673BA3" w:rsidRDefault="00235EF2" w:rsidP="00181796">
            <w:pPr>
              <w:pStyle w:val="ListParagraph"/>
              <w:numPr>
                <w:ilvl w:val="0"/>
                <w:numId w:val="3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important propertie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  <w:r w:rsidRPr="005A57A4">
              <w:rPr>
                <w:rFonts w:asciiTheme="minorHAnsi" w:hAnsiTheme="minorHAnsi" w:cstheme="minorHAnsi"/>
                <w:bCs/>
                <w:sz w:val="18"/>
                <w:szCs w:val="18"/>
                <w:u w:val="single"/>
                <w:lang w:val="en-US"/>
              </w:rPr>
              <w:t xml:space="preserve">of </w:t>
            </w:r>
            <w:r w:rsidRPr="005A57A4">
              <w:rPr>
                <w:rFonts w:asciiTheme="minorHAnsi" w:hAnsiTheme="minorHAnsi" w:cstheme="minorHAnsi"/>
                <w:sz w:val="18"/>
                <w:szCs w:val="18"/>
                <w:u w:val="single"/>
              </w:rPr>
              <w:t xml:space="preserve"> arthropode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1A914771" w14:textId="77777777" w:rsidR="00235EF2" w:rsidRPr="00673BA3" w:rsidRDefault="00235EF2" w:rsidP="00181796">
            <w:pPr>
              <w:pStyle w:val="ListParagraph"/>
              <w:numPr>
                <w:ilvl w:val="0"/>
                <w:numId w:val="3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c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linical manifestations</w:t>
            </w:r>
            <w:r w:rsidRPr="005A57A4">
              <w:rPr>
                <w:rFonts w:asciiTheme="minorHAnsi" w:hAnsiTheme="minorHAnsi" w:cstheme="minorHAnsi"/>
                <w:bCs/>
                <w:sz w:val="18"/>
                <w:szCs w:val="18"/>
                <w:u w:val="single"/>
                <w:lang w:val="en-US"/>
              </w:rPr>
              <w:t xml:space="preserve"> of </w:t>
            </w:r>
            <w:r w:rsidRPr="005A57A4">
              <w:rPr>
                <w:rFonts w:asciiTheme="minorHAnsi" w:hAnsiTheme="minorHAnsi" w:cstheme="minorHAnsi"/>
                <w:sz w:val="18"/>
                <w:szCs w:val="18"/>
                <w:u w:val="single"/>
              </w:rPr>
              <w:t xml:space="preserve"> arthropode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</w:p>
          <w:p w14:paraId="526E89D9" w14:textId="77777777" w:rsidR="00235EF2" w:rsidRPr="00673BA3" w:rsidRDefault="00235EF2" w:rsidP="00181796">
            <w:pPr>
              <w:pStyle w:val="ListParagraph"/>
              <w:numPr>
                <w:ilvl w:val="0"/>
                <w:numId w:val="30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</w:rPr>
              <w:t>ab diagnosis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 w:rsidRPr="005A57A4">
              <w:rPr>
                <w:rFonts w:asciiTheme="minorHAnsi" w:hAnsiTheme="minorHAnsi" w:cstheme="minorHAnsi"/>
                <w:bCs/>
                <w:sz w:val="18"/>
                <w:szCs w:val="18"/>
                <w:u w:val="single"/>
                <w:lang w:val="en-US"/>
              </w:rPr>
              <w:t xml:space="preserve"> f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u w:val="single"/>
                <w:lang w:val="en-US"/>
              </w:rPr>
              <w:t>or</w:t>
            </w:r>
            <w:r w:rsidRPr="005A57A4">
              <w:rPr>
                <w:rFonts w:asciiTheme="minorHAnsi" w:hAnsiTheme="minorHAnsi" w:cstheme="minorHAnsi"/>
                <w:bCs/>
                <w:sz w:val="18"/>
                <w:szCs w:val="18"/>
                <w:u w:val="single"/>
                <w:lang w:val="en-US"/>
              </w:rPr>
              <w:t xml:space="preserve"> </w:t>
            </w:r>
            <w:r w:rsidRPr="005A57A4">
              <w:rPr>
                <w:rFonts w:asciiTheme="minorHAnsi" w:hAnsiTheme="minorHAnsi" w:cstheme="minorHAnsi"/>
                <w:sz w:val="18"/>
                <w:szCs w:val="18"/>
                <w:u w:val="single"/>
              </w:rPr>
              <w:t xml:space="preserve"> arthropodes</w:t>
            </w: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75AB34D4" w14:textId="77777777" w:rsidR="00235EF2" w:rsidRPr="00673BA3" w:rsidRDefault="00235EF2" w:rsidP="00181796">
            <w:pPr>
              <w:pStyle w:val="ListParagraph"/>
              <w:numPr>
                <w:ilvl w:val="0"/>
                <w:numId w:val="30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reatment and prevention measures from arthropode   infections</w:t>
            </w:r>
          </w:p>
        </w:tc>
      </w:tr>
      <w:tr w:rsidR="00235EF2" w:rsidRPr="007549B4" w14:paraId="55BFA39A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0DA43F5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406DEC44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Antiparasitic Agents </w:t>
            </w:r>
          </w:p>
          <w:p w14:paraId="540DB382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2CAC7505" w14:textId="77777777" w:rsidR="00235EF2" w:rsidRPr="00673BA3" w:rsidRDefault="00235EF2" w:rsidP="00181796">
            <w:pPr>
              <w:pStyle w:val="ListParagraph"/>
              <w:numPr>
                <w:ilvl w:val="0"/>
                <w:numId w:val="30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ntiparasitic  agents</w:t>
            </w:r>
          </w:p>
          <w:p w14:paraId="6F11FEC8" w14:textId="77777777" w:rsidR="00235EF2" w:rsidRPr="007549B4" w:rsidRDefault="00235EF2" w:rsidP="00181796">
            <w:pPr>
              <w:pStyle w:val="ListParagraph"/>
              <w:numPr>
                <w:ilvl w:val="0"/>
                <w:numId w:val="306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549B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ir main targets in the parasite </w:t>
            </w:r>
          </w:p>
          <w:p w14:paraId="206820D1" w14:textId="77777777" w:rsidR="00235EF2" w:rsidRPr="007549B4" w:rsidRDefault="00235EF2" w:rsidP="00181796">
            <w:pPr>
              <w:pStyle w:val="ListParagraph"/>
              <w:numPr>
                <w:ilvl w:val="0"/>
                <w:numId w:val="306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549B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ntiparasitic agents</w:t>
            </w:r>
            <w:r w:rsidRPr="007549B4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235EF2" w:rsidRPr="007549B4" w14:paraId="14E169C0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33F43532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634" w:type="dxa"/>
            <w:gridSpan w:val="2"/>
            <w:vAlign w:val="center"/>
          </w:tcPr>
          <w:p w14:paraId="3AA9885F" w14:textId="77777777" w:rsidR="00235EF2" w:rsidRPr="007F1E6C" w:rsidRDefault="00235EF2" w:rsidP="002F60CF">
            <w:pPr>
              <w:pStyle w:val="ListParagraph"/>
              <w:ind w:left="7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SKILLS</w:t>
            </w:r>
          </w:p>
        </w:tc>
      </w:tr>
      <w:tr w:rsidR="00235EF2" w:rsidRPr="00673BA3" w14:paraId="3756EF23" w14:textId="77777777" w:rsidTr="002F60C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6A297EF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46AB739B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MICROBIOLOGY LAB – Diagnosis of helmints </w:t>
            </w:r>
          </w:p>
          <w:p w14:paraId="3A7EDB99" w14:textId="77777777" w:rsidR="00235EF2" w:rsidRPr="007F1E6C" w:rsidRDefault="00235EF2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LAB-1)</w:t>
            </w:r>
          </w:p>
        </w:tc>
        <w:tc>
          <w:tcPr>
            <w:tcW w:w="5670" w:type="dxa"/>
          </w:tcPr>
          <w:p w14:paraId="2FBB51B4" w14:textId="77777777" w:rsidR="00235EF2" w:rsidRPr="00673BA3" w:rsidRDefault="00235EF2" w:rsidP="00181796">
            <w:pPr>
              <w:pStyle w:val="ListParagraph"/>
              <w:numPr>
                <w:ilvl w:val="0"/>
                <w:numId w:val="30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methods in identifying helmintic infections</w:t>
            </w:r>
          </w:p>
          <w:p w14:paraId="403A270E" w14:textId="77777777" w:rsidR="00235EF2" w:rsidRPr="00673BA3" w:rsidRDefault="00235EF2" w:rsidP="00181796">
            <w:pPr>
              <w:pStyle w:val="ListParagraph"/>
              <w:numPr>
                <w:ilvl w:val="0"/>
                <w:numId w:val="307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concentration techniques in investigating stool</w:t>
            </w:r>
          </w:p>
          <w:p w14:paraId="11F91490" w14:textId="77777777" w:rsidR="00235EF2" w:rsidRPr="00673BA3" w:rsidRDefault="00235EF2" w:rsidP="00181796">
            <w:pPr>
              <w:pStyle w:val="ListParagraph"/>
              <w:numPr>
                <w:ilvl w:val="0"/>
                <w:numId w:val="307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sedimentation and floating techniques</w:t>
            </w:r>
          </w:p>
          <w:p w14:paraId="1B968EF0" w14:textId="77777777" w:rsidR="00235EF2" w:rsidRPr="00673BA3" w:rsidRDefault="00235EF2" w:rsidP="00181796">
            <w:pPr>
              <w:pStyle w:val="ListParagraph"/>
              <w:numPr>
                <w:ilvl w:val="0"/>
                <w:numId w:val="307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staining techniques of stool for egg investigation</w:t>
            </w:r>
          </w:p>
          <w:p w14:paraId="79F6509F" w14:textId="77777777" w:rsidR="00235EF2" w:rsidRPr="00673BA3" w:rsidRDefault="00235EF2" w:rsidP="00181796">
            <w:pPr>
              <w:pStyle w:val="ListParagraph"/>
              <w:numPr>
                <w:ilvl w:val="0"/>
                <w:numId w:val="307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Apply the lugol staining of eggs</w:t>
            </w:r>
          </w:p>
          <w:p w14:paraId="797FCFE1" w14:textId="77777777" w:rsidR="00235EF2" w:rsidRPr="00673BA3" w:rsidRDefault="00235EF2" w:rsidP="00181796">
            <w:pPr>
              <w:pStyle w:val="ListParagraph"/>
              <w:numPr>
                <w:ilvl w:val="0"/>
                <w:numId w:val="307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İdentify   the eggs of different helmints</w:t>
            </w: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235EF2" w:rsidRPr="00673BA3" w14:paraId="359ADBC7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1D20EA0F" w14:textId="77777777" w:rsidR="00235EF2" w:rsidRPr="00673BA3" w:rsidRDefault="00235EF2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12BFFAD9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MICROBIOLOGY LAB – Diagnosis of protozoa</w:t>
            </w:r>
          </w:p>
          <w:p w14:paraId="6A070F8D" w14:textId="77777777" w:rsidR="00235EF2" w:rsidRPr="007F1E6C" w:rsidRDefault="00235EF2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 (LAB-1)</w:t>
            </w:r>
          </w:p>
        </w:tc>
        <w:tc>
          <w:tcPr>
            <w:tcW w:w="5670" w:type="dxa"/>
          </w:tcPr>
          <w:p w14:paraId="2BEC8152" w14:textId="77777777" w:rsidR="00235EF2" w:rsidRPr="00673BA3" w:rsidRDefault="00235EF2" w:rsidP="00181796">
            <w:pPr>
              <w:pStyle w:val="ListParagraph"/>
              <w:numPr>
                <w:ilvl w:val="0"/>
                <w:numId w:val="30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 methods in identifying protozoan  infections</w:t>
            </w:r>
          </w:p>
          <w:p w14:paraId="2B29EC40" w14:textId="77777777" w:rsidR="00235EF2" w:rsidRPr="00673BA3" w:rsidRDefault="00235EF2" w:rsidP="00181796">
            <w:pPr>
              <w:pStyle w:val="ListParagraph"/>
              <w:numPr>
                <w:ilvl w:val="0"/>
                <w:numId w:val="308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staining techniques of blood and stool for protozoa  investigation</w:t>
            </w:r>
          </w:p>
          <w:p w14:paraId="02591557" w14:textId="77777777" w:rsidR="00235EF2" w:rsidRPr="00673BA3" w:rsidRDefault="00235EF2" w:rsidP="00181796">
            <w:pPr>
              <w:pStyle w:val="ListParagraph"/>
              <w:numPr>
                <w:ilvl w:val="0"/>
                <w:numId w:val="308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Apply the staining techniques of blood smear </w:t>
            </w:r>
          </w:p>
          <w:p w14:paraId="2E946606" w14:textId="77777777" w:rsidR="00235EF2" w:rsidRPr="00673BA3" w:rsidRDefault="00235EF2" w:rsidP="00181796">
            <w:pPr>
              <w:pStyle w:val="ListParagraph"/>
              <w:numPr>
                <w:ilvl w:val="0"/>
                <w:numId w:val="308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Apply wet –mount preperation</w:t>
            </w:r>
          </w:p>
          <w:p w14:paraId="0E1ACF99" w14:textId="77777777" w:rsidR="00235EF2" w:rsidRPr="00673BA3" w:rsidRDefault="00235EF2" w:rsidP="00181796">
            <w:pPr>
              <w:pStyle w:val="ListParagraph"/>
              <w:numPr>
                <w:ilvl w:val="0"/>
                <w:numId w:val="308"/>
              </w:num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İdentify   protozoa in stained stool and blood samples</w:t>
            </w:r>
          </w:p>
        </w:tc>
      </w:tr>
    </w:tbl>
    <w:p w14:paraId="2D195F9A" w14:textId="77777777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662EA9D" w14:textId="30BA2208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FB8512A" w14:textId="0D0EA44F" w:rsidR="00235EF2" w:rsidRDefault="00235EF2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5C21B7B" w14:textId="77777777" w:rsidR="00235EF2" w:rsidRPr="00673BA3" w:rsidRDefault="00235EF2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493" w:type="dxa"/>
        <w:tblLayout w:type="fixed"/>
        <w:tblLook w:val="04A0" w:firstRow="1" w:lastRow="0" w:firstColumn="1" w:lastColumn="0" w:noHBand="0" w:noVBand="1"/>
      </w:tblPr>
      <w:tblGrid>
        <w:gridCol w:w="707"/>
        <w:gridCol w:w="2974"/>
        <w:gridCol w:w="5812"/>
      </w:tblGrid>
      <w:tr w:rsidR="00CD38A4" w:rsidRPr="00673BA3" w14:paraId="795113C0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1BCF432F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7200A45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366F9700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545E31D4" w14:textId="77777777" w:rsidTr="005F064A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1DAE0A3B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4" w:type="dxa"/>
          </w:tcPr>
          <w:p w14:paraId="38CB44E3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691E8EEE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6318D2FB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3CAA6509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FF2EDFF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4667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2974" w:type="dxa"/>
            <w:tcBorders>
              <w:bottom w:val="single" w:sz="4" w:space="0" w:color="8EAADB" w:themeColor="accent1" w:themeTint="99"/>
            </w:tcBorders>
            <w:vAlign w:val="center"/>
          </w:tcPr>
          <w:p w14:paraId="55A146C6" w14:textId="77777777" w:rsidR="00CD38A4" w:rsidRPr="007F1E6C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 xml:space="preserve">Introduction to CNS,  edema, herniation, and hydrocephalus </w:t>
            </w:r>
          </w:p>
          <w:p w14:paraId="2724EC94" w14:textId="77777777" w:rsidR="00CD38A4" w:rsidRPr="007F1E6C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  <w:tcBorders>
              <w:bottom w:val="single" w:sz="4" w:space="0" w:color="8EAADB" w:themeColor="accent1" w:themeTint="99"/>
            </w:tcBorders>
          </w:tcPr>
          <w:p w14:paraId="4E94AAA7" w14:textId="77777777" w:rsidR="00CD38A4" w:rsidRPr="007F1E6C" w:rsidRDefault="00CD38A4" w:rsidP="00181796">
            <w:pPr>
              <w:pStyle w:val="NoSpacing"/>
              <w:numPr>
                <w:ilvl w:val="0"/>
                <w:numId w:val="3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Identify the cellular reactions to injury in the central nervous system</w:t>
            </w:r>
          </w:p>
          <w:p w14:paraId="3863AE0C" w14:textId="77777777" w:rsidR="00CD38A4" w:rsidRPr="007F1E6C" w:rsidRDefault="00CD38A4" w:rsidP="00181796">
            <w:pPr>
              <w:pStyle w:val="NoSpacing"/>
              <w:numPr>
                <w:ilvl w:val="0"/>
                <w:numId w:val="3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scribe the responses of the cells and tissues to injury in the central nervous system (reversible-irreversible damage, red neuron, hypoxic neuronal changes) </w:t>
            </w:r>
          </w:p>
        </w:tc>
      </w:tr>
      <w:tr w:rsidR="00CD38A4" w:rsidRPr="00673BA3" w14:paraId="4090DF71" w14:textId="77777777" w:rsidTr="005F064A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A62D21B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C23375D" w14:textId="77777777" w:rsidR="00CD38A4" w:rsidRPr="007F1E6C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erebrovascular Diseases (Hypoxia, İschemia And İnfarction, Intracranial Hemorrhage) </w:t>
            </w:r>
          </w:p>
          <w:p w14:paraId="7E0FD7A7" w14:textId="77777777" w:rsidR="00CD38A4" w:rsidRPr="007F1E6C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40D11EF3" w14:textId="77777777" w:rsidR="00CD38A4" w:rsidRPr="007F1E6C" w:rsidRDefault="00CD38A4" w:rsidP="00181796">
            <w:pPr>
              <w:pStyle w:val="NoSpacing"/>
              <w:numPr>
                <w:ilvl w:val="0"/>
                <w:numId w:val="3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the importance of cerebrovascular diseases in terms of mortality and morbidity</w:t>
            </w:r>
          </w:p>
          <w:p w14:paraId="319D1EBA" w14:textId="77777777" w:rsidR="00CD38A4" w:rsidRPr="007F1E6C" w:rsidRDefault="00CD38A4" w:rsidP="00181796">
            <w:pPr>
              <w:pStyle w:val="NoSpacing"/>
              <w:numPr>
                <w:ilvl w:val="0"/>
                <w:numId w:val="3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Interpret the results of the damage of the hypertensive intracranial hemorrhage </w:t>
            </w:r>
          </w:p>
          <w:p w14:paraId="73B0A63A" w14:textId="77777777" w:rsidR="00CD38A4" w:rsidRPr="007F1E6C" w:rsidRDefault="00CD38A4" w:rsidP="00181796">
            <w:pPr>
              <w:pStyle w:val="NoSpacing"/>
              <w:numPr>
                <w:ilvl w:val="0"/>
                <w:numId w:val="3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the cellular mechanisms of vascular pathologies in the central nervous system</w:t>
            </w:r>
          </w:p>
          <w:p w14:paraId="5AE5E50C" w14:textId="77777777" w:rsidR="00CD38A4" w:rsidRPr="007F1E6C" w:rsidRDefault="00CD38A4" w:rsidP="00181796">
            <w:pPr>
              <w:pStyle w:val="NoSpacing"/>
              <w:numPr>
                <w:ilvl w:val="0"/>
                <w:numId w:val="3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fine the concepts of cerebral edema, increased intracranial pressure, herniation and hydrocephalus, explain their importance in clinical practice </w:t>
            </w:r>
          </w:p>
        </w:tc>
      </w:tr>
      <w:tr w:rsidR="00CD38A4" w:rsidRPr="00673BA3" w14:paraId="7D3DED1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0D8C2FA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66BCAAE3" w14:textId="77777777" w:rsidR="00CD38A4" w:rsidRPr="007F1E6C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Central Nervous System Trauma</w:t>
            </w:r>
          </w:p>
          <w:p w14:paraId="6EF4BDE6" w14:textId="77777777" w:rsidR="00CD38A4" w:rsidRPr="007F1E6C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3E260EED" w14:textId="77777777" w:rsidR="00CD38A4" w:rsidRPr="007F1E6C" w:rsidRDefault="00CD38A4" w:rsidP="00181796">
            <w:pPr>
              <w:pStyle w:val="NoSpacing"/>
              <w:numPr>
                <w:ilvl w:val="0"/>
                <w:numId w:val="3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Group central nervous system traumas and explain the pathogenesis</w:t>
            </w:r>
          </w:p>
          <w:p w14:paraId="55176300" w14:textId="77777777" w:rsidR="00CD38A4" w:rsidRPr="007F1E6C" w:rsidRDefault="00CD38A4" w:rsidP="00181796">
            <w:pPr>
              <w:pStyle w:val="NoSpacing"/>
              <w:numPr>
                <w:ilvl w:val="0"/>
                <w:numId w:val="3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scribe the morphological changes of different forms of trauma in the central nervous system </w:t>
            </w:r>
          </w:p>
        </w:tc>
      </w:tr>
      <w:tr w:rsidR="00CD38A4" w:rsidRPr="00673BA3" w14:paraId="3C6DEED7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BBD4905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37A7318A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Congenital Malformations&amp;Perinatal Brain İnjury</w:t>
            </w:r>
          </w:p>
          <w:p w14:paraId="2424441D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1E55E33B" w14:textId="77777777" w:rsidR="00CD38A4" w:rsidRPr="007F1E6C" w:rsidRDefault="00CD38A4" w:rsidP="00181796">
            <w:pPr>
              <w:pStyle w:val="NoSpacing"/>
              <w:numPr>
                <w:ilvl w:val="0"/>
                <w:numId w:val="3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List the relatively common malformations and developmental diseases of the central nervous system </w:t>
            </w:r>
          </w:p>
          <w:p w14:paraId="5FFB07FA" w14:textId="77777777" w:rsidR="00CD38A4" w:rsidRPr="007F1E6C" w:rsidRDefault="00CD38A4" w:rsidP="00181796">
            <w:pPr>
              <w:pStyle w:val="NoSpacing"/>
              <w:numPr>
                <w:ilvl w:val="0"/>
                <w:numId w:val="3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istinguish the most frequently observed malformations according to their macroscopic appearance </w:t>
            </w:r>
          </w:p>
        </w:tc>
      </w:tr>
      <w:tr w:rsidR="00CD38A4" w:rsidRPr="00673BA3" w14:paraId="2AEF055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07092F5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59C2AD93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Infections of the nervous system</w:t>
            </w:r>
          </w:p>
          <w:p w14:paraId="1C89C1D0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6BDD0122" w14:textId="77777777" w:rsidR="00CD38A4" w:rsidRPr="007F1E6C" w:rsidRDefault="00CD38A4" w:rsidP="00181796">
            <w:pPr>
              <w:pStyle w:val="NoSpacing"/>
              <w:numPr>
                <w:ilvl w:val="0"/>
                <w:numId w:val="3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Interpret the access routes of the infections observed in the central nervous system.  </w:t>
            </w:r>
          </w:p>
          <w:p w14:paraId="18815483" w14:textId="77777777" w:rsidR="00CD38A4" w:rsidRPr="007F1E6C" w:rsidRDefault="00CD38A4" w:rsidP="00181796">
            <w:pPr>
              <w:pStyle w:val="NoSpacing"/>
              <w:numPr>
                <w:ilvl w:val="0"/>
                <w:numId w:val="3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Explain the main changes of the most frequently observed infectious conditions in the tissue and their possible clinical manifestations</w:t>
            </w:r>
          </w:p>
          <w:p w14:paraId="3493F371" w14:textId="77777777" w:rsidR="00CD38A4" w:rsidRPr="007F1E6C" w:rsidRDefault="00CD38A4" w:rsidP="00181796">
            <w:pPr>
              <w:pStyle w:val="NoSpacing"/>
              <w:numPr>
                <w:ilvl w:val="0"/>
                <w:numId w:val="3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lastRenderedPageBreak/>
              <w:t>Describe the histomorphological changes of various infections of the central nervous system</w:t>
            </w:r>
          </w:p>
        </w:tc>
      </w:tr>
      <w:tr w:rsidR="00CD38A4" w:rsidRPr="00673BA3" w14:paraId="43D198F4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EAC21BC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1C97084F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iseases of myelin, metabolic diseases</w:t>
            </w:r>
          </w:p>
          <w:p w14:paraId="69267E76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04CE64D0" w14:textId="77777777" w:rsidR="00CD38A4" w:rsidRPr="007F1E6C" w:rsidRDefault="00CD38A4" w:rsidP="00181796">
            <w:pPr>
              <w:pStyle w:val="NoSpacing"/>
              <w:numPr>
                <w:ilvl w:val="0"/>
                <w:numId w:val="3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frequently observed demyelinating diseases with their pathogenesis, explain the morphological changes of them in the central nervous system</w:t>
            </w:r>
          </w:p>
          <w:p w14:paraId="7CFE4145" w14:textId="77777777" w:rsidR="00CD38A4" w:rsidRPr="007F1E6C" w:rsidRDefault="00CD38A4" w:rsidP="00181796">
            <w:pPr>
              <w:pStyle w:val="NoSpacing"/>
              <w:numPr>
                <w:ilvl w:val="0"/>
                <w:numId w:val="3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clinical signs of multiple sclerosis</w:t>
            </w:r>
          </w:p>
          <w:p w14:paraId="411AFFBC" w14:textId="77777777" w:rsidR="00CD38A4" w:rsidRPr="007F1E6C" w:rsidRDefault="00CD38A4" w:rsidP="00181796">
            <w:pPr>
              <w:pStyle w:val="NoSpacing"/>
              <w:numPr>
                <w:ilvl w:val="0"/>
                <w:numId w:val="3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histomorphological changes in demyelinating diseases</w:t>
            </w:r>
          </w:p>
        </w:tc>
      </w:tr>
      <w:tr w:rsidR="00CD38A4" w:rsidRPr="00673BA3" w14:paraId="749AF2E2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AE59152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3404D7F9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Neurodegenerative Diseases </w:t>
            </w:r>
          </w:p>
          <w:p w14:paraId="38DE357D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3FB6C192" w14:textId="77777777" w:rsidR="00CD38A4" w:rsidRPr="007F1E6C" w:rsidRDefault="00CD38A4" w:rsidP="00181796">
            <w:pPr>
              <w:pStyle w:val="NoSpacing"/>
              <w:numPr>
                <w:ilvl w:val="0"/>
                <w:numId w:val="3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Group degenerative diseases along with their pathogenesis</w:t>
            </w:r>
          </w:p>
          <w:p w14:paraId="612CCA9D" w14:textId="77777777" w:rsidR="00CD38A4" w:rsidRPr="007F1E6C" w:rsidRDefault="00CD38A4" w:rsidP="00181796">
            <w:pPr>
              <w:pStyle w:val="NoSpacing"/>
              <w:numPr>
                <w:ilvl w:val="0"/>
                <w:numId w:val="3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clinical signs and symptoms of Alzheimer disease and Parkinson's disease</w:t>
            </w:r>
          </w:p>
          <w:p w14:paraId="0E65DB4E" w14:textId="77777777" w:rsidR="00CD38A4" w:rsidRPr="007F1E6C" w:rsidRDefault="00CD38A4" w:rsidP="00181796">
            <w:pPr>
              <w:pStyle w:val="NoSpacing"/>
              <w:numPr>
                <w:ilvl w:val="0"/>
                <w:numId w:val="3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histomorphological changes in neurodegenerative diseases</w:t>
            </w:r>
          </w:p>
        </w:tc>
      </w:tr>
      <w:tr w:rsidR="00CD38A4" w:rsidRPr="00673BA3" w14:paraId="7D25B976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764C71A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70372C26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 xml:space="preserve">Tumors Of CNS </w:t>
            </w:r>
          </w:p>
          <w:p w14:paraId="0FA5A9D0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61705BB7" w14:textId="77777777" w:rsidR="00CD38A4" w:rsidRPr="007F1E6C" w:rsidRDefault="00CD38A4" w:rsidP="00181796">
            <w:pPr>
              <w:pStyle w:val="NoSpacing"/>
              <w:numPr>
                <w:ilvl w:val="0"/>
                <w:numId w:val="3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Classify the tumors of CNS using the recent classification systems</w:t>
            </w:r>
          </w:p>
          <w:p w14:paraId="2E7B5C70" w14:textId="77777777" w:rsidR="00CD38A4" w:rsidRPr="007F1E6C" w:rsidRDefault="00CD38A4" w:rsidP="00181796">
            <w:pPr>
              <w:pStyle w:val="NoSpacing"/>
              <w:numPr>
                <w:ilvl w:val="0"/>
                <w:numId w:val="3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most frequently observed benign and malignant tumors in adults and children</w:t>
            </w:r>
          </w:p>
          <w:p w14:paraId="4D96102D" w14:textId="77777777" w:rsidR="00CD38A4" w:rsidRPr="007F1E6C" w:rsidRDefault="00CD38A4" w:rsidP="00181796">
            <w:pPr>
              <w:pStyle w:val="NoSpacing"/>
              <w:numPr>
                <w:ilvl w:val="0"/>
                <w:numId w:val="3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the basic morphological criteria for the benign-malignant tumors in central nervous system</w:t>
            </w:r>
          </w:p>
          <w:p w14:paraId="10F75FDF" w14:textId="77777777" w:rsidR="00CD38A4" w:rsidRPr="007F1E6C" w:rsidRDefault="00CD38A4" w:rsidP="00181796">
            <w:pPr>
              <w:pStyle w:val="NoSpacing"/>
              <w:numPr>
                <w:ilvl w:val="0"/>
                <w:numId w:val="3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importance of age, localization and radiological features in the diagnosis and prognosis of nervous system tumors </w:t>
            </w:r>
          </w:p>
        </w:tc>
      </w:tr>
      <w:tr w:rsidR="00CD38A4" w:rsidRPr="00673BA3" w14:paraId="62C0ACD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B48E0B3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25E0FE2F" w14:textId="77777777" w:rsidR="00CD38A4" w:rsidRPr="007F1E6C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isorders of peripheral nerves, disorders of neuromuscular junction and peripheral nerve sheath tumors</w:t>
            </w:r>
          </w:p>
          <w:p w14:paraId="43840BAB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3BC07A9C" w14:textId="77777777" w:rsidR="00CD38A4" w:rsidRPr="007F1E6C" w:rsidRDefault="00CD38A4" w:rsidP="00181796">
            <w:pPr>
              <w:pStyle w:val="NoSpacing"/>
              <w:numPr>
                <w:ilvl w:val="0"/>
                <w:numId w:val="3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fine the cellular responses of the peripheral nervous system to the damage </w:t>
            </w:r>
          </w:p>
          <w:p w14:paraId="622C8431" w14:textId="77777777" w:rsidR="00CD38A4" w:rsidRPr="007F1E6C" w:rsidRDefault="00CD38A4" w:rsidP="00181796">
            <w:pPr>
              <w:pStyle w:val="NoSpacing"/>
              <w:numPr>
                <w:ilvl w:val="0"/>
                <w:numId w:val="3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scribe the general features of the most frequently observed tumors of the peripheral nervous system</w:t>
            </w:r>
          </w:p>
          <w:p w14:paraId="60D83D9D" w14:textId="77777777" w:rsidR="00CD38A4" w:rsidRPr="007F1E6C" w:rsidRDefault="00CD38A4" w:rsidP="00181796">
            <w:pPr>
              <w:pStyle w:val="NoSpacing"/>
              <w:numPr>
                <w:ilvl w:val="0"/>
                <w:numId w:val="34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Explain the genetic back ground of the neurocutaneous lesions</w:t>
            </w:r>
          </w:p>
        </w:tc>
      </w:tr>
      <w:tr w:rsidR="00CD38A4" w:rsidRPr="00673BA3" w14:paraId="5727714B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4B48BA8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6D5E58B0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Introduction to skin diseases, elementary lesions of the skin</w:t>
            </w:r>
          </w:p>
          <w:p w14:paraId="577D3BAA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7A66DFF7" w14:textId="77777777" w:rsidR="00CD38A4" w:rsidRPr="007F1E6C" w:rsidRDefault="00CD38A4" w:rsidP="00181796">
            <w:pPr>
              <w:pStyle w:val="NoSpacing"/>
              <w:numPr>
                <w:ilvl w:val="0"/>
                <w:numId w:val="3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microscopic elementary lesions of the skin (acanthosis, diskeratosis, hyperkeratosis, papillomatosis, parakeratosis, spongiosis)</w:t>
            </w:r>
          </w:p>
          <w:p w14:paraId="57AB068F" w14:textId="77777777" w:rsidR="00CD38A4" w:rsidRPr="007F1E6C" w:rsidRDefault="00CD38A4" w:rsidP="00181796">
            <w:pPr>
              <w:pStyle w:val="NoSpacing"/>
              <w:numPr>
                <w:ilvl w:val="0"/>
                <w:numId w:val="34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macroscopic elementary lesions of the skin(excoriation, lichenification, macule, patch, papule, nodule, plaque, pustule, scale, vesicule, bul, blister, wheal)</w:t>
            </w:r>
          </w:p>
        </w:tc>
      </w:tr>
      <w:tr w:rsidR="00CD38A4" w:rsidRPr="00673BA3" w14:paraId="36887C52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F321FD1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60FB5909" w14:textId="77777777" w:rsidR="00CD38A4" w:rsidRPr="007F1E6C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Acute inflammatory dermatoses, chronic inflammatory dermatoses, infectious dermatoses</w:t>
            </w:r>
          </w:p>
          <w:p w14:paraId="25938C62" w14:textId="77777777" w:rsidR="00CD38A4" w:rsidRPr="007F1E6C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287D4479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68B8AAA0" w14:textId="77777777" w:rsidR="00CD38A4" w:rsidRPr="007F1E6C" w:rsidRDefault="00CD38A4" w:rsidP="00181796">
            <w:pPr>
              <w:pStyle w:val="NoSpacing"/>
              <w:numPr>
                <w:ilvl w:val="0"/>
                <w:numId w:val="3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most common diseases regarding acute inflammatory dermatoses, chronic inflammatory dermatoses and infectious dermatoses</w:t>
            </w:r>
          </w:p>
          <w:p w14:paraId="0F769FB5" w14:textId="77777777" w:rsidR="00CD38A4" w:rsidRPr="007F1E6C" w:rsidRDefault="00CD38A4" w:rsidP="00181796">
            <w:pPr>
              <w:pStyle w:val="NoSpacing"/>
              <w:numPr>
                <w:ilvl w:val="0"/>
                <w:numId w:val="3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scribe the diagnostic criteria of urticaria, </w:t>
            </w:r>
            <w:r w:rsidRPr="007F1E6C">
              <w:rPr>
                <w:rFonts w:cstheme="minorHAnsi"/>
                <w:bCs/>
                <w:sz w:val="18"/>
                <w:szCs w:val="18"/>
                <w:lang w:val="en-US"/>
              </w:rPr>
              <w:t>erythema multiforme and acute eczematous dermatitis</w:t>
            </w:r>
            <w:r w:rsidRPr="007F1E6C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54D9A597" w14:textId="77777777" w:rsidR="00CD38A4" w:rsidRPr="007F1E6C" w:rsidRDefault="00CD38A4" w:rsidP="00181796">
            <w:pPr>
              <w:pStyle w:val="NoSpacing"/>
              <w:numPr>
                <w:ilvl w:val="0"/>
                <w:numId w:val="3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pathogenesis and morphological findings of the urticaria, </w:t>
            </w:r>
            <w:r w:rsidRPr="007F1E6C">
              <w:rPr>
                <w:rFonts w:cstheme="minorHAnsi"/>
                <w:bCs/>
                <w:sz w:val="18"/>
                <w:szCs w:val="18"/>
                <w:lang w:val="en-US"/>
              </w:rPr>
              <w:t>erythema multiforme and acute eczematous dermatitis</w:t>
            </w:r>
          </w:p>
          <w:p w14:paraId="3CB26C98" w14:textId="77777777" w:rsidR="00CD38A4" w:rsidRPr="007F1E6C" w:rsidRDefault="00CD38A4" w:rsidP="00181796">
            <w:pPr>
              <w:pStyle w:val="NoSpacing"/>
              <w:numPr>
                <w:ilvl w:val="0"/>
                <w:numId w:val="3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pathogenesis and morphological finding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psoriasis, lichen planus and lichen simplex chronicus</w:t>
            </w:r>
          </w:p>
          <w:p w14:paraId="23FCDBC9" w14:textId="77777777" w:rsidR="00CD38A4" w:rsidRPr="007F1E6C" w:rsidRDefault="00CD38A4" w:rsidP="00181796">
            <w:pPr>
              <w:pStyle w:val="NoSpacing"/>
              <w:numPr>
                <w:ilvl w:val="0"/>
                <w:numId w:val="3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pathogenesis and morphological finding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impetigo, warts and fungal infections</w:t>
            </w:r>
          </w:p>
        </w:tc>
      </w:tr>
      <w:tr w:rsidR="00CD38A4" w:rsidRPr="00673BA3" w14:paraId="485B74F2" w14:textId="77777777" w:rsidTr="005F064A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D162883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61CF172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Blistering (Bullous) disorders</w:t>
            </w:r>
          </w:p>
          <w:p w14:paraId="5F6783AB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21332E7C" w14:textId="77777777" w:rsidR="00CD38A4" w:rsidRPr="007F1E6C" w:rsidRDefault="00CD38A4" w:rsidP="00181796">
            <w:pPr>
              <w:pStyle w:val="NoSpacing"/>
              <w:numPr>
                <w:ilvl w:val="0"/>
                <w:numId w:val="35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most common diseases regarding blistering (Bullous) disorders</w:t>
            </w:r>
          </w:p>
          <w:p w14:paraId="438B0C16" w14:textId="77777777" w:rsidR="00CD38A4" w:rsidRPr="007F1E6C" w:rsidRDefault="00CD38A4" w:rsidP="00181796">
            <w:pPr>
              <w:pStyle w:val="NoSpacing"/>
              <w:numPr>
                <w:ilvl w:val="0"/>
                <w:numId w:val="35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pathogenesis and morphological finding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pemphigus vulgaris, pemphigus foliaceus, dermatitis herpetiformis</w:t>
            </w:r>
          </w:p>
        </w:tc>
      </w:tr>
      <w:tr w:rsidR="00CD38A4" w:rsidRPr="00673BA3" w14:paraId="7D2C010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7A2304B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242398EC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Tumors of the skin and skin appendages.</w:t>
            </w:r>
          </w:p>
          <w:p w14:paraId="04AE49F7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2D582CFF" w14:textId="77777777" w:rsidR="00CD38A4" w:rsidRPr="007F1E6C" w:rsidRDefault="00CD38A4" w:rsidP="00181796">
            <w:pPr>
              <w:pStyle w:val="NoSpacing"/>
              <w:numPr>
                <w:ilvl w:val="0"/>
                <w:numId w:val="3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most common b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enign and premalignant epithelial lesions such as seborrheic keratosis and actinic keratosis</w:t>
            </w:r>
          </w:p>
          <w:p w14:paraId="2AC3092E" w14:textId="77777777" w:rsidR="00CD38A4" w:rsidRPr="007F1E6C" w:rsidRDefault="00CD38A4" w:rsidP="00181796">
            <w:pPr>
              <w:pStyle w:val="NoSpacing"/>
              <w:numPr>
                <w:ilvl w:val="0"/>
                <w:numId w:val="3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fine morphological feature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squamous cell carcinoma and basal cell carcinoma</w:t>
            </w:r>
          </w:p>
          <w:p w14:paraId="1743FBAF" w14:textId="77777777" w:rsidR="00CD38A4" w:rsidRPr="007F1E6C" w:rsidRDefault="00CD38A4" w:rsidP="00181796">
            <w:pPr>
              <w:pStyle w:val="NoSpacing"/>
              <w:numPr>
                <w:ilvl w:val="0"/>
                <w:numId w:val="3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pathogenesi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squamous cell carcinoma and basal cell carcinoma.</w:t>
            </w:r>
          </w:p>
          <w:p w14:paraId="261B377A" w14:textId="77777777" w:rsidR="00CD38A4" w:rsidRPr="007F1E6C" w:rsidRDefault="00CD38A4" w:rsidP="00181796">
            <w:pPr>
              <w:pStyle w:val="NoSpacing"/>
              <w:numPr>
                <w:ilvl w:val="0"/>
                <w:numId w:val="3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List the most common skin appendage tumors</w:t>
            </w:r>
          </w:p>
        </w:tc>
      </w:tr>
      <w:tr w:rsidR="00CD38A4" w:rsidRPr="00673BA3" w14:paraId="357E2D83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C319011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34709A24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Melanocytic proliferations</w:t>
            </w:r>
          </w:p>
          <w:p w14:paraId="5ED6393C" w14:textId="77777777" w:rsidR="00CD38A4" w:rsidRPr="007F1E6C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5B5E8AB0" w14:textId="77777777" w:rsidR="00CD38A4" w:rsidRPr="007F1E6C" w:rsidRDefault="00CD38A4" w:rsidP="00181796">
            <w:pPr>
              <w:pStyle w:val="NoSpacing"/>
              <w:numPr>
                <w:ilvl w:val="0"/>
                <w:numId w:val="3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Define the most common melanocytic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 xml:space="preserve"> lesions such as melanocytic nevi and dysplastic nevi and malignant melanoma</w:t>
            </w:r>
          </w:p>
          <w:p w14:paraId="54FB5E40" w14:textId="77777777" w:rsidR="00CD38A4" w:rsidRPr="007F1E6C" w:rsidRDefault="00CD38A4" w:rsidP="00181796">
            <w:pPr>
              <w:pStyle w:val="NoSpacing"/>
              <w:numPr>
                <w:ilvl w:val="0"/>
                <w:numId w:val="3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Explain the pathogenesi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dysplastic nevi and malignant melanoma</w:t>
            </w:r>
          </w:p>
          <w:p w14:paraId="4A5B8EB2" w14:textId="77777777" w:rsidR="00CD38A4" w:rsidRPr="007F1E6C" w:rsidRDefault="00CD38A4" w:rsidP="00181796">
            <w:pPr>
              <w:pStyle w:val="NoSpacing"/>
              <w:numPr>
                <w:ilvl w:val="0"/>
                <w:numId w:val="35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efine morphological features of the </w:t>
            </w:r>
            <w:r w:rsidRPr="007F1E6C">
              <w:rPr>
                <w:rFonts w:cstheme="minorHAnsi"/>
                <w:sz w:val="18"/>
                <w:szCs w:val="18"/>
                <w:lang w:val="en-US"/>
              </w:rPr>
              <w:t>dysplastic nevi and malignant melanoma</w:t>
            </w:r>
          </w:p>
        </w:tc>
      </w:tr>
      <w:tr w:rsidR="00CD38A4" w:rsidRPr="00673BA3" w14:paraId="5EEBA4F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4A4D52E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2931058" w14:textId="77777777" w:rsidR="00CD38A4" w:rsidRPr="007F1E6C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Orbit, eyelid, conjunctiva, sclera, cornea, anterior segment, uvea, retina and vitreous, optic nerve</w:t>
            </w:r>
          </w:p>
          <w:p w14:paraId="5EE6B025" w14:textId="77777777" w:rsidR="00CD38A4" w:rsidRPr="007F1E6C" w:rsidRDefault="00CD38A4" w:rsidP="005F064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1)</w:t>
            </w:r>
          </w:p>
          <w:p w14:paraId="530073C7" w14:textId="77777777" w:rsidR="00CD38A4" w:rsidRPr="007F1E6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12" w:type="dxa"/>
          </w:tcPr>
          <w:p w14:paraId="53667F32" w14:textId="77777777" w:rsidR="00CD38A4" w:rsidRPr="007F1E6C" w:rsidRDefault="00CD38A4" w:rsidP="00181796">
            <w:pPr>
              <w:pStyle w:val="NoSpacing"/>
              <w:numPr>
                <w:ilvl w:val="0"/>
                <w:numId w:val="35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List eye diseases according to the anatomical structures involved</w:t>
            </w:r>
          </w:p>
          <w:p w14:paraId="1E2A7C34" w14:textId="77777777" w:rsidR="00CD38A4" w:rsidRPr="007F1E6C" w:rsidRDefault="00CD38A4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</w:p>
        </w:tc>
      </w:tr>
      <w:tr w:rsidR="00CD38A4" w:rsidRPr="00673BA3" w14:paraId="3B2D976B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1247BEA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786" w:type="dxa"/>
            <w:gridSpan w:val="2"/>
            <w:vAlign w:val="center"/>
          </w:tcPr>
          <w:p w14:paraId="3FB26DDD" w14:textId="77777777" w:rsidR="00CD38A4" w:rsidRPr="007F1E6C" w:rsidRDefault="00CD38A4" w:rsidP="005F064A">
            <w:pPr>
              <w:pStyle w:val="NoSpacing"/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7F1E6C">
              <w:rPr>
                <w:rFonts w:cstheme="minorHAnsi"/>
                <w:b/>
                <w:sz w:val="18"/>
                <w:szCs w:val="18"/>
              </w:rPr>
              <w:t>SKILLS</w:t>
            </w:r>
          </w:p>
        </w:tc>
      </w:tr>
      <w:tr w:rsidR="00CD38A4" w:rsidRPr="00673BA3" w14:paraId="159AB29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F16BF6F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6BADDD1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color w:val="000000" w:themeColor="text1"/>
                <w:sz w:val="18"/>
                <w:szCs w:val="18"/>
              </w:rPr>
              <w:t>(Lab -2)</w:t>
            </w:r>
          </w:p>
        </w:tc>
        <w:tc>
          <w:tcPr>
            <w:tcW w:w="5812" w:type="dxa"/>
          </w:tcPr>
          <w:p w14:paraId="49DC6242" w14:textId="77777777" w:rsidR="00CD38A4" w:rsidRPr="00673BA3" w:rsidRDefault="00CD38A4" w:rsidP="00181796">
            <w:pPr>
              <w:pStyle w:val="ListParagraph"/>
              <w:numPr>
                <w:ilvl w:val="0"/>
                <w:numId w:val="35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Gain the ability of identifying the pathological areas in normal tissues microscopically</w:t>
            </w:r>
          </w:p>
          <w:p w14:paraId="26B254D2" w14:textId="77777777" w:rsidR="00CD38A4" w:rsidRPr="00673BA3" w:rsidRDefault="00CD38A4" w:rsidP="00181796">
            <w:pPr>
              <w:pStyle w:val="ListParagraph"/>
              <w:widowControl w:val="0"/>
              <w:numPr>
                <w:ilvl w:val="0"/>
                <w:numId w:val="35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cognize histomorphologic findings of brain tumors</w:t>
            </w:r>
          </w:p>
          <w:p w14:paraId="226CC3C6" w14:textId="77777777" w:rsidR="00CD38A4" w:rsidRPr="00673BA3" w:rsidRDefault="00CD38A4" w:rsidP="00181796">
            <w:pPr>
              <w:pStyle w:val="ListParagraph"/>
              <w:widowControl w:val="0"/>
              <w:numPr>
                <w:ilvl w:val="0"/>
                <w:numId w:val="35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Get through to tumors of glial tumors microscopically</w:t>
            </w:r>
          </w:p>
          <w:p w14:paraId="419F4158" w14:textId="77777777" w:rsidR="00CD38A4" w:rsidRPr="00673BA3" w:rsidRDefault="00CD38A4" w:rsidP="00181796">
            <w:pPr>
              <w:pStyle w:val="NoSpacing"/>
              <w:numPr>
                <w:ilvl w:val="0"/>
                <w:numId w:val="35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73BA3">
              <w:rPr>
                <w:rFonts w:cstheme="minorHAnsi"/>
                <w:sz w:val="18"/>
                <w:szCs w:val="18"/>
              </w:rPr>
              <w:t>Recognize the differences of dysplastic nevus and malignant melanoma microscopically</w:t>
            </w:r>
          </w:p>
        </w:tc>
      </w:tr>
    </w:tbl>
    <w:p w14:paraId="1A08493D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493" w:type="dxa"/>
        <w:tblLook w:val="04A0" w:firstRow="1" w:lastRow="0" w:firstColumn="1" w:lastColumn="0" w:noHBand="0" w:noVBand="1"/>
      </w:tblPr>
      <w:tblGrid>
        <w:gridCol w:w="716"/>
        <w:gridCol w:w="2965"/>
        <w:gridCol w:w="5812"/>
      </w:tblGrid>
      <w:tr w:rsidR="00603BF5" w:rsidRPr="00673BA3" w14:paraId="762A96EE" w14:textId="77777777" w:rsidTr="000E7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231BA235" w14:textId="77777777" w:rsidR="00603BF5" w:rsidRPr="00673BA3" w:rsidRDefault="00603BF5" w:rsidP="000E7D00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603BF5" w:rsidRPr="00673BA3" w14:paraId="541EB775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5AED13D5" w14:textId="77777777" w:rsidR="00603BF5" w:rsidRPr="007549B4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603BF5" w:rsidRPr="00673BA3" w14:paraId="69E7A1C4" w14:textId="77777777" w:rsidTr="000E7D00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970DE9E" w14:textId="77777777" w:rsidR="00603BF5" w:rsidRPr="00673BA3" w:rsidRDefault="00603BF5" w:rsidP="000E7D00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5" w:type="dxa"/>
          </w:tcPr>
          <w:p w14:paraId="3A192871" w14:textId="77777777" w:rsidR="00603BF5" w:rsidRPr="00673BA3" w:rsidRDefault="00603BF5" w:rsidP="000E7D00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7231571B" w14:textId="77777777" w:rsidR="00603BF5" w:rsidRPr="00673BA3" w:rsidRDefault="00603BF5" w:rsidP="000E7D00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603BF5" w:rsidRPr="00673BA3" w14:paraId="6ACDD9DA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7635B8E3" w14:textId="77777777" w:rsidR="00603BF5" w:rsidRPr="00546674" w:rsidRDefault="00603BF5" w:rsidP="000E7D00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0602D0C2" w14:textId="77777777" w:rsidR="00603BF5" w:rsidRPr="00546674" w:rsidRDefault="00603BF5" w:rsidP="000E7D00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54667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2965" w:type="dxa"/>
            <w:tcBorders>
              <w:bottom w:val="single" w:sz="4" w:space="0" w:color="8EAADB" w:themeColor="accent1" w:themeTint="99"/>
            </w:tcBorders>
            <w:vAlign w:val="center"/>
          </w:tcPr>
          <w:p w14:paraId="350F525B" w14:textId="77777777" w:rsidR="00603BF5" w:rsidRPr="007F1E6C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Introduction to the Pharmacology of CNS Drugs</w:t>
            </w:r>
          </w:p>
          <w:p w14:paraId="27D74986" w14:textId="77777777" w:rsidR="00603BF5" w:rsidRPr="007F1E6C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  <w:tcBorders>
              <w:bottom w:val="single" w:sz="4" w:space="0" w:color="8EAADB" w:themeColor="accent1" w:themeTint="99"/>
            </w:tcBorders>
          </w:tcPr>
          <w:p w14:paraId="092C52B4" w14:textId="77777777" w:rsidR="00603BF5" w:rsidRPr="00673BA3" w:rsidRDefault="00603BF5" w:rsidP="00181796">
            <w:pPr>
              <w:pStyle w:val="ListParagraph"/>
              <w:numPr>
                <w:ilvl w:val="0"/>
                <w:numId w:val="2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difference between voltage-gated and ligand-gated ion channels.</w:t>
            </w:r>
          </w:p>
          <w:p w14:paraId="046D7FA3" w14:textId="77777777" w:rsidR="00603BF5" w:rsidRPr="00673BA3" w:rsidRDefault="00603BF5" w:rsidP="00181796">
            <w:pPr>
              <w:pStyle w:val="ListParagraph"/>
              <w:numPr>
                <w:ilvl w:val="0"/>
                <w:numId w:val="2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criteria for accepting a chemical as a neurotransmitter.</w:t>
            </w:r>
          </w:p>
          <w:p w14:paraId="77C64530" w14:textId="77777777" w:rsidR="00603BF5" w:rsidRPr="00673BA3" w:rsidRDefault="00603BF5" w:rsidP="00181796">
            <w:pPr>
              <w:pStyle w:val="ListParagraph"/>
              <w:numPr>
                <w:ilvl w:val="0"/>
                <w:numId w:val="2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major excitatory and inhibitory CNS neurotransmitters in the CNS.</w:t>
            </w:r>
          </w:p>
          <w:p w14:paraId="0C592C64" w14:textId="77777777" w:rsidR="00603BF5" w:rsidRPr="00673BA3" w:rsidRDefault="00603BF5" w:rsidP="00181796">
            <w:pPr>
              <w:pStyle w:val="ListParagraph"/>
              <w:numPr>
                <w:ilvl w:val="0"/>
                <w:numId w:val="27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sites of drug action at synapses and the mechanisms by which drugs modulate synaptic transmission.</w:t>
            </w:r>
          </w:p>
          <w:p w14:paraId="5408A5CF" w14:textId="77777777" w:rsidR="00603BF5" w:rsidRPr="00673BA3" w:rsidRDefault="00603BF5" w:rsidP="00181796">
            <w:pPr>
              <w:pStyle w:val="ListParagraph"/>
              <w:numPr>
                <w:ilvl w:val="0"/>
                <w:numId w:val="2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Give an example of a CNS drug that influences neurotransmitter functions at the level of (a) synthesis, (b) metabolism, (c) release, (d) reuptake, and (e) receptor.</w:t>
            </w:r>
          </w:p>
        </w:tc>
      </w:tr>
      <w:tr w:rsidR="00603BF5" w:rsidRPr="00673BA3" w14:paraId="2141DB7E" w14:textId="77777777" w:rsidTr="000E7D00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62B705C" w14:textId="77777777" w:rsidR="00603BF5" w:rsidRPr="00673BA3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7B827679" w14:textId="77777777" w:rsidR="00603BF5" w:rsidRPr="007F1E6C" w:rsidRDefault="00603BF5" w:rsidP="000E7D0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 xml:space="preserve">Sedative-Hypnotic Drugs </w:t>
            </w:r>
          </w:p>
          <w:p w14:paraId="5708064D" w14:textId="77777777" w:rsidR="00603BF5" w:rsidRPr="007F1E6C" w:rsidRDefault="00603BF5" w:rsidP="000E7D0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69E6AC09" w14:textId="77777777" w:rsidR="00603BF5" w:rsidRPr="00673BA3" w:rsidRDefault="00603BF5" w:rsidP="00181796">
            <w:pPr>
              <w:pStyle w:val="ListParagraph"/>
              <w:numPr>
                <w:ilvl w:val="0"/>
                <w:numId w:val="26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major drugs in each sedative-hypnotic subgroup.</w:t>
            </w:r>
          </w:p>
          <w:p w14:paraId="5162BCF8" w14:textId="77777777" w:rsidR="00603BF5" w:rsidRPr="00673BA3" w:rsidRDefault="00603BF5" w:rsidP="00181796">
            <w:pPr>
              <w:pStyle w:val="ListParagraph"/>
              <w:numPr>
                <w:ilvl w:val="0"/>
                <w:numId w:val="26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call the significant pharmacokinetic features of the sedative-hypnotic drugs commonly used for treatment of anxiety and sleep disorders.</w:t>
            </w:r>
          </w:p>
          <w:p w14:paraId="53F85EEB" w14:textId="77777777" w:rsidR="00603BF5" w:rsidRPr="00673BA3" w:rsidRDefault="00603BF5" w:rsidP="00181796">
            <w:pPr>
              <w:pStyle w:val="ListParagraph"/>
              <w:numPr>
                <w:ilvl w:val="0"/>
                <w:numId w:val="26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roposed mechanisms of action of benzodiazepines, barbiturates, and zolpidem.</w:t>
            </w:r>
          </w:p>
          <w:p w14:paraId="7A5E3BA1" w14:textId="77777777" w:rsidR="00603BF5" w:rsidRPr="00673BA3" w:rsidRDefault="00603BF5" w:rsidP="00181796">
            <w:pPr>
              <w:pStyle w:val="ListParagraph"/>
              <w:numPr>
                <w:ilvl w:val="0"/>
                <w:numId w:val="26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pharmacodynamic actions of major sedative-hypnotics in terms of their clinical uses and their adverse effects.</w:t>
            </w:r>
          </w:p>
          <w:p w14:paraId="0C227CAA" w14:textId="77777777" w:rsidR="00603BF5" w:rsidRPr="00673BA3" w:rsidRDefault="00603BF5" w:rsidP="00181796">
            <w:pPr>
              <w:pStyle w:val="ListParagraph"/>
              <w:numPr>
                <w:ilvl w:val="0"/>
                <w:numId w:val="26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distinctive properties of buspirone, eszopiclone, ramelteon, zaleplon, and zolpidem.</w:t>
            </w:r>
          </w:p>
          <w:p w14:paraId="22152BE6" w14:textId="77777777" w:rsidR="00603BF5" w:rsidRPr="00673BA3" w:rsidRDefault="00603BF5" w:rsidP="00181796">
            <w:pPr>
              <w:pStyle w:val="ListParagraph"/>
              <w:numPr>
                <w:ilvl w:val="0"/>
                <w:numId w:val="266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ymptoms and management of overdose of sedative-hypnotics and withdrawal from physiologic dependence.</w:t>
            </w:r>
          </w:p>
        </w:tc>
      </w:tr>
      <w:tr w:rsidR="00603BF5" w:rsidRPr="00673BA3" w14:paraId="19223352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68E2871" w14:textId="77777777" w:rsidR="00603BF5" w:rsidRPr="00673BA3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46B275AE" w14:textId="77777777" w:rsidR="00603BF5" w:rsidRPr="007F1E6C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 xml:space="preserve">The Alcohols </w:t>
            </w:r>
          </w:p>
          <w:p w14:paraId="47596D27" w14:textId="77777777" w:rsidR="00603BF5" w:rsidRPr="007F1E6C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4CBD3BF2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ketch the biochemical pathways for ethanol metabolism and indicate where fomepizole and disulfiram act.</w:t>
            </w:r>
          </w:p>
          <w:p w14:paraId="12B19765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Summarize characteristic pharmacodynamic and pharmacokinetic properties of ethanol.</w:t>
            </w:r>
          </w:p>
          <w:p w14:paraId="4209C76C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late blood alcohol levels in a nontolerant person to CNS depressant effects of acute alcohol ingestion.</w:t>
            </w:r>
          </w:p>
          <w:p w14:paraId="0C3449E3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toxic effects of chronic ethanol ingestion.</w:t>
            </w:r>
          </w:p>
          <w:p w14:paraId="4D034029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fetal alcohol syndrome.</w:t>
            </w:r>
          </w:p>
          <w:p w14:paraId="10C155AA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treatment of ethanol overdosage.</w:t>
            </w:r>
          </w:p>
          <w:p w14:paraId="64001C65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Outline the pharmacotherapy of (1) the alcohol withdrawal syndrome and (2) alcohol-use disorders.</w:t>
            </w:r>
          </w:p>
          <w:p w14:paraId="734E2D06" w14:textId="77777777" w:rsidR="00603BF5" w:rsidRPr="00673BA3" w:rsidRDefault="00603BF5" w:rsidP="00181796">
            <w:pPr>
              <w:pStyle w:val="ListParagraph"/>
              <w:numPr>
                <w:ilvl w:val="0"/>
                <w:numId w:val="26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toxicity and treatment of acute poisoning with (1) methanol and (2) ethylene glycol.</w:t>
            </w:r>
          </w:p>
        </w:tc>
      </w:tr>
      <w:tr w:rsidR="00603BF5" w:rsidRPr="00673BA3" w14:paraId="01ADAA96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017993E" w14:textId="77777777" w:rsidR="00603BF5" w:rsidRPr="00673BA3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345ED22A" w14:textId="77777777" w:rsidR="00603BF5" w:rsidRPr="007F1E6C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Antiseizure Drugs</w:t>
            </w:r>
          </w:p>
          <w:p w14:paraId="34B16BA7" w14:textId="77777777" w:rsidR="00603BF5" w:rsidRPr="007F1E6C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 (T-3)</w:t>
            </w:r>
          </w:p>
        </w:tc>
        <w:tc>
          <w:tcPr>
            <w:tcW w:w="5812" w:type="dxa"/>
          </w:tcPr>
          <w:p w14:paraId="157BA9B5" w14:textId="77777777" w:rsidR="00603BF5" w:rsidRPr="00673BA3" w:rsidRDefault="00603BF5" w:rsidP="00181796">
            <w:pPr>
              <w:pStyle w:val="ListParagraph"/>
              <w:numPr>
                <w:ilvl w:val="0"/>
                <w:numId w:val="2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drugs of choice for partial seizures, generalized tonic-clonic seizures, absence and myoclonic seizures, and status epilepticus.</w:t>
            </w:r>
          </w:p>
          <w:p w14:paraId="442A3588" w14:textId="77777777" w:rsidR="00603BF5" w:rsidRPr="00673BA3" w:rsidRDefault="00603BF5" w:rsidP="00181796">
            <w:pPr>
              <w:pStyle w:val="ListParagraph"/>
              <w:numPr>
                <w:ilvl w:val="0"/>
                <w:numId w:val="2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mechanisms of antiseizure drug action at the levels of specific ion channels or neurotransmitter systems.</w:t>
            </w:r>
          </w:p>
          <w:p w14:paraId="225485C3" w14:textId="77777777" w:rsidR="00603BF5" w:rsidRPr="00673BA3" w:rsidRDefault="00603BF5" w:rsidP="00181796">
            <w:pPr>
              <w:pStyle w:val="ListParagraph"/>
              <w:numPr>
                <w:ilvl w:val="0"/>
                <w:numId w:val="2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ain pharmacokinetic features, and list the adverse effects of carbamazepine, phenytoin, and valproic acid.</w:t>
            </w:r>
          </w:p>
          <w:p w14:paraId="1F9C5E23" w14:textId="77777777" w:rsidR="00603BF5" w:rsidRPr="00673BA3" w:rsidRDefault="00603BF5" w:rsidP="00181796">
            <w:pPr>
              <w:pStyle w:val="ListParagraph"/>
              <w:numPr>
                <w:ilvl w:val="0"/>
                <w:numId w:val="27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distinctive toxicities of felbamate, lamotrigine, and topiramate..</w:t>
            </w:r>
          </w:p>
          <w:p w14:paraId="4CD42574" w14:textId="77777777" w:rsidR="00603BF5" w:rsidRPr="00673BA3" w:rsidRDefault="00603BF5" w:rsidP="00181796">
            <w:pPr>
              <w:pStyle w:val="ListParagraph"/>
              <w:numPr>
                <w:ilvl w:val="0"/>
                <w:numId w:val="27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ndicate why benzodiazepines are rarely used in the chronic therapy of seizure states but are valuable in status epilepticus.</w:t>
            </w:r>
          </w:p>
        </w:tc>
      </w:tr>
      <w:tr w:rsidR="00603BF5" w:rsidRPr="00673BA3" w14:paraId="34E135F6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7E75EEFE" w14:textId="77777777" w:rsidR="00603BF5" w:rsidRPr="00673BA3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0D5E7074" w14:textId="77777777" w:rsidR="00603BF5" w:rsidRPr="007F1E6C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General Anesthetics </w:t>
            </w:r>
          </w:p>
          <w:p w14:paraId="7B0CC503" w14:textId="77777777" w:rsidR="00603BF5" w:rsidRPr="007F1E6C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FF0000"/>
                <w:sz w:val="18"/>
                <w:szCs w:val="18"/>
                <w:lang w:val="en-US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33EF111B" w14:textId="77777777" w:rsidR="00603BF5" w:rsidRPr="00673BA3" w:rsidRDefault="00603BF5" w:rsidP="00181796">
            <w:pPr>
              <w:pStyle w:val="ListParagraph"/>
              <w:numPr>
                <w:ilvl w:val="0"/>
                <w:numId w:val="2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the major inhalation anesthetic agents and identify their pharmacodynamic and pharmacokinetic properties.</w:t>
            </w:r>
          </w:p>
          <w:p w14:paraId="75700CF3" w14:textId="77777777" w:rsidR="00603BF5" w:rsidRPr="00673BA3" w:rsidRDefault="00603BF5" w:rsidP="00181796">
            <w:pPr>
              <w:pStyle w:val="ListParagraph"/>
              <w:numPr>
                <w:ilvl w:val="0"/>
                <w:numId w:val="2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what is meant by the terms (1) blood:gas partition coefficient and (2) minimum alveolar anesthetic concentration.</w:t>
            </w:r>
          </w:p>
          <w:p w14:paraId="66ADC5CE" w14:textId="77777777" w:rsidR="00603BF5" w:rsidRPr="00673BA3" w:rsidRDefault="00603BF5" w:rsidP="00181796">
            <w:pPr>
              <w:pStyle w:val="ListParagraph"/>
              <w:numPr>
                <w:ilvl w:val="0"/>
                <w:numId w:val="2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proposed molecular targets for the actions of anesthetic drugs.</w:t>
            </w:r>
          </w:p>
          <w:p w14:paraId="338A4FAC" w14:textId="77777777" w:rsidR="00603BF5" w:rsidRPr="00673BA3" w:rsidRDefault="00603BF5" w:rsidP="00181796">
            <w:pPr>
              <w:pStyle w:val="ListParagraph"/>
              <w:numPr>
                <w:ilvl w:val="0"/>
                <w:numId w:val="2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Describe how the blood:gas partition coefficient of an inhalation anesthetic influences its speed of onset of anesthesia and its recovery time.</w:t>
            </w:r>
          </w:p>
          <w:p w14:paraId="5C1F392C" w14:textId="77777777" w:rsidR="00603BF5" w:rsidRPr="00673BA3" w:rsidRDefault="00603BF5" w:rsidP="00181796">
            <w:pPr>
              <w:pStyle w:val="ListParagraph"/>
              <w:numPr>
                <w:ilvl w:val="0"/>
                <w:numId w:val="26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commonly used intravenous anesthetics and list their main pharmacokinetic and pharmacodynamic characteristics.</w:t>
            </w:r>
          </w:p>
        </w:tc>
      </w:tr>
      <w:tr w:rsidR="00102C0A" w:rsidRPr="00673BA3" w14:paraId="3EDBE9BD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3EDFE433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2E425D75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Local Anesthetics </w:t>
            </w:r>
          </w:p>
          <w:p w14:paraId="43081EAE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2F769D10" w14:textId="77777777" w:rsidR="00102C0A" w:rsidRPr="00102C0A" w:rsidRDefault="00102C0A" w:rsidP="00181796">
            <w:pPr>
              <w:pStyle w:val="ListParagraph"/>
              <w:numPr>
                <w:ilvl w:val="0"/>
                <w:numId w:val="26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escribe the mechanism of action of local anesthetics.</w:t>
            </w:r>
          </w:p>
          <w:p w14:paraId="74743C83" w14:textId="77777777" w:rsidR="00102C0A" w:rsidRPr="00102C0A" w:rsidRDefault="00102C0A" w:rsidP="00181796">
            <w:pPr>
              <w:pStyle w:val="ListParagraph"/>
              <w:numPr>
                <w:ilvl w:val="0"/>
                <w:numId w:val="26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Know what is meant by the terms “use-dependent blockade” and “state-dependent blockade.”</w:t>
            </w:r>
          </w:p>
          <w:p w14:paraId="2A42554B" w14:textId="77777777" w:rsidR="00102C0A" w:rsidRPr="00102C0A" w:rsidRDefault="00102C0A" w:rsidP="00181796">
            <w:pPr>
              <w:pStyle w:val="ListParagraph"/>
              <w:numPr>
                <w:ilvl w:val="0"/>
                <w:numId w:val="26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xplain the relationship among tissue pH, drug pKa, and the rate of onset of local anesthetic action.</w:t>
            </w:r>
          </w:p>
          <w:p w14:paraId="4DCEE0B5" w14:textId="77777777" w:rsidR="00102C0A" w:rsidRPr="00102C0A" w:rsidRDefault="00102C0A" w:rsidP="00181796">
            <w:pPr>
              <w:pStyle w:val="ListParagraph"/>
              <w:numPr>
                <w:ilvl w:val="0"/>
                <w:numId w:val="26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List 4 factors that determine the susceptibility of nerve fibers to local anesthetic blockade.</w:t>
            </w:r>
          </w:p>
          <w:p w14:paraId="148F5E04" w14:textId="58BEF25A" w:rsidR="00102C0A" w:rsidRDefault="00102C0A" w:rsidP="00181796">
            <w:pPr>
              <w:pStyle w:val="ListParagraph"/>
              <w:numPr>
                <w:ilvl w:val="0"/>
                <w:numId w:val="26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escribe the application methods of local anesthetics</w:t>
            </w:r>
          </w:p>
          <w:p w14:paraId="6E0E8A48" w14:textId="5B168642" w:rsidR="00102C0A" w:rsidRPr="00102C0A" w:rsidRDefault="00102C0A" w:rsidP="00181796">
            <w:pPr>
              <w:pStyle w:val="ListParagraph"/>
              <w:numPr>
                <w:ilvl w:val="0"/>
                <w:numId w:val="26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102C0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escribe the major toxic effects of the local anesthetics</w:t>
            </w:r>
          </w:p>
        </w:tc>
      </w:tr>
      <w:tr w:rsidR="00102C0A" w:rsidRPr="00673BA3" w14:paraId="75BE68F5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5A2BB9F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1F0492F0" w14:textId="77777777" w:rsidR="00102C0A" w:rsidRPr="007F1E6C" w:rsidRDefault="00102C0A" w:rsidP="00102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Skeletal Muscle Relaxants </w:t>
            </w:r>
          </w:p>
          <w:p w14:paraId="0D85C24E" w14:textId="77777777" w:rsidR="00102C0A" w:rsidRPr="007F1E6C" w:rsidRDefault="00102C0A" w:rsidP="00102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5F7BD7E4" w14:textId="77777777" w:rsidR="00102C0A" w:rsidRPr="00673BA3" w:rsidRDefault="00102C0A" w:rsidP="00181796">
            <w:pPr>
              <w:pStyle w:val="ListParagraph"/>
              <w:numPr>
                <w:ilvl w:val="0"/>
                <w:numId w:val="27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transmission process at the skeletal neuromuscular end plate and the points at which drugs can modify this process.</w:t>
            </w:r>
          </w:p>
          <w:p w14:paraId="2D163074" w14:textId="77777777" w:rsidR="00102C0A" w:rsidRPr="00673BA3" w:rsidRDefault="00102C0A" w:rsidP="00181796">
            <w:pPr>
              <w:pStyle w:val="ListParagraph"/>
              <w:numPr>
                <w:ilvl w:val="0"/>
                <w:numId w:val="27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major nondepolarizing neuromuscular blockers and depolarizing neuromuscular blocker; compare their pharmacokinetics.</w:t>
            </w:r>
          </w:p>
          <w:p w14:paraId="474D97D3" w14:textId="77777777" w:rsidR="00102C0A" w:rsidRPr="00673BA3" w:rsidRDefault="00102C0A" w:rsidP="00181796">
            <w:pPr>
              <w:pStyle w:val="ListParagraph"/>
              <w:numPr>
                <w:ilvl w:val="0"/>
                <w:numId w:val="27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differences between depolarizing and nondepolarizing blockers from the standpoint of tetanic and post-tetanic twitch strength.</w:t>
            </w:r>
          </w:p>
          <w:p w14:paraId="06C650A6" w14:textId="77777777" w:rsidR="00102C0A" w:rsidRPr="00673BA3" w:rsidRDefault="00102C0A" w:rsidP="00181796">
            <w:pPr>
              <w:pStyle w:val="ListParagraph"/>
              <w:numPr>
                <w:ilvl w:val="0"/>
                <w:numId w:val="27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method of reversal of nondepolarizing blockade.</w:t>
            </w:r>
          </w:p>
          <w:p w14:paraId="01109F5D" w14:textId="77777777" w:rsidR="00102C0A" w:rsidRPr="00673BA3" w:rsidRDefault="00102C0A" w:rsidP="00181796">
            <w:pPr>
              <w:pStyle w:val="ListParagraph"/>
              <w:numPr>
                <w:ilvl w:val="0"/>
                <w:numId w:val="27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drugs for treatment of skeletal muscle spasticity and identify their sites of action and their adverse effects</w:t>
            </w:r>
          </w:p>
        </w:tc>
      </w:tr>
      <w:tr w:rsidR="00102C0A" w:rsidRPr="00673BA3" w14:paraId="20D916B7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24CD655C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76B63E14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Pharmacologic Management of Parkinsonism &amp; Other Movement Disorders </w:t>
            </w:r>
          </w:p>
          <w:p w14:paraId="4878864B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52C4BCFE" w14:textId="77777777" w:rsidR="00102C0A" w:rsidRPr="00673BA3" w:rsidRDefault="00102C0A" w:rsidP="00181796">
            <w:pPr>
              <w:pStyle w:val="ListParagraph"/>
              <w:numPr>
                <w:ilvl w:val="0"/>
                <w:numId w:val="27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Describe the neurochemical imbalance underlying the symptoms of Parkinson’s disease. </w:t>
            </w:r>
          </w:p>
          <w:p w14:paraId="60933CA1" w14:textId="77777777" w:rsidR="00102C0A" w:rsidRPr="00673BA3" w:rsidRDefault="00102C0A" w:rsidP="00181796">
            <w:pPr>
              <w:pStyle w:val="ListParagraph"/>
              <w:numPr>
                <w:ilvl w:val="0"/>
                <w:numId w:val="27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mechanisms by which levodopa, dopamine receptor agonists, selegiline, tolcapone, and muscarinic blocking drugs alleviate parkinsonism.</w:t>
            </w:r>
          </w:p>
          <w:p w14:paraId="0B89DCF6" w14:textId="77777777" w:rsidR="00102C0A" w:rsidRPr="00673BA3" w:rsidRDefault="00102C0A" w:rsidP="00181796">
            <w:pPr>
              <w:pStyle w:val="ListParagraph"/>
              <w:numPr>
                <w:ilvl w:val="0"/>
                <w:numId w:val="27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therapeutic and toxic effects of the major antiparkinsonism agents.</w:t>
            </w:r>
          </w:p>
          <w:p w14:paraId="42EE6F22" w14:textId="77777777" w:rsidR="00102C0A" w:rsidRPr="00673BA3" w:rsidRDefault="00102C0A" w:rsidP="00181796">
            <w:pPr>
              <w:pStyle w:val="ListParagraph"/>
              <w:numPr>
                <w:ilvl w:val="0"/>
                <w:numId w:val="27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compounds that inhibit dopa decarboxylase and COMT and describe their use in parkinsonism.</w:t>
            </w:r>
          </w:p>
          <w:p w14:paraId="502A33CE" w14:textId="77777777" w:rsidR="00102C0A" w:rsidRPr="00673BA3" w:rsidRDefault="00102C0A" w:rsidP="00181796">
            <w:pPr>
              <w:pStyle w:val="ListParagraph"/>
              <w:numPr>
                <w:ilvl w:val="0"/>
                <w:numId w:val="27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chemical agents and drugs that cause parkinsonism symptoms.</w:t>
            </w:r>
          </w:p>
          <w:p w14:paraId="7E125879" w14:textId="77777777" w:rsidR="00102C0A" w:rsidRPr="00673BA3" w:rsidRDefault="00102C0A" w:rsidP="00181796">
            <w:pPr>
              <w:pStyle w:val="ListParagraph"/>
              <w:numPr>
                <w:ilvl w:val="0"/>
                <w:numId w:val="27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most important drugs used in the management of essential tremor, Huntington’s disease, drug-induced dyskinesias, restless legs syndrome, and Wilson’s disease.</w:t>
            </w:r>
          </w:p>
        </w:tc>
      </w:tr>
      <w:tr w:rsidR="00102C0A" w:rsidRPr="00673BA3" w14:paraId="597DBED8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3492E97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698D34F7" w14:textId="77777777" w:rsidR="00102C0A" w:rsidRPr="007F1E6C" w:rsidRDefault="00102C0A" w:rsidP="00102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Antipsychotic Agents &amp; Lithium </w:t>
            </w:r>
          </w:p>
          <w:p w14:paraId="6935C6F6" w14:textId="77777777" w:rsidR="00102C0A" w:rsidRPr="007F1E6C" w:rsidRDefault="00102C0A" w:rsidP="00102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4F1EC666" w14:textId="77777777" w:rsidR="00102C0A" w:rsidRPr="00673BA3" w:rsidRDefault="00102C0A" w:rsidP="00181796">
            <w:pPr>
              <w:pStyle w:val="ListParagraph"/>
              <w:numPr>
                <w:ilvl w:val="0"/>
                <w:numId w:val="2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“dopamine hypothesis” of schizophrenia.</w:t>
            </w:r>
          </w:p>
          <w:p w14:paraId="6AAE1AA2" w14:textId="77777777" w:rsidR="00102C0A" w:rsidRPr="00673BA3" w:rsidRDefault="00102C0A" w:rsidP="00181796">
            <w:pPr>
              <w:pStyle w:val="ListParagraph"/>
              <w:numPr>
                <w:ilvl w:val="0"/>
                <w:numId w:val="2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4 receptors blocked by various antipsychotic drugs and name drugs that block each.</w:t>
            </w:r>
          </w:p>
          <w:p w14:paraId="3440A20D" w14:textId="77777777" w:rsidR="00102C0A" w:rsidRPr="00673BA3" w:rsidRDefault="00102C0A" w:rsidP="00181796">
            <w:pPr>
              <w:pStyle w:val="ListParagraph"/>
              <w:numPr>
                <w:ilvl w:val="0"/>
                <w:numId w:val="2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established toxicities of each of the following drugs: chlorpromazine, clozapine, haloperidol, thioridazine, ziprasidone.</w:t>
            </w:r>
          </w:p>
          <w:p w14:paraId="2E95A776" w14:textId="77777777" w:rsidR="00102C0A" w:rsidRPr="00673BA3" w:rsidRDefault="00102C0A" w:rsidP="00181796">
            <w:pPr>
              <w:pStyle w:val="ListParagraph"/>
              <w:numPr>
                <w:ilvl w:val="0"/>
                <w:numId w:val="2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ardive dyskinesia and the neuroleptic malignant syndrome.</w:t>
            </w:r>
          </w:p>
          <w:p w14:paraId="3E46326F" w14:textId="77777777" w:rsidR="00102C0A" w:rsidRPr="00673BA3" w:rsidRDefault="00102C0A" w:rsidP="00181796">
            <w:pPr>
              <w:pStyle w:val="ListParagraph"/>
              <w:numPr>
                <w:ilvl w:val="0"/>
                <w:numId w:val="2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the distinctive pharmacokinetic features of lithium, and list its adverse effects and toxicities.</w:t>
            </w:r>
          </w:p>
          <w:p w14:paraId="26099AA0" w14:textId="77777777" w:rsidR="00102C0A" w:rsidRPr="00673BA3" w:rsidRDefault="00102C0A" w:rsidP="00181796">
            <w:pPr>
              <w:pStyle w:val="ListParagraph"/>
              <w:numPr>
                <w:ilvl w:val="0"/>
                <w:numId w:val="274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alternative drugs used in bipolar disorder</w:t>
            </w:r>
          </w:p>
        </w:tc>
      </w:tr>
      <w:tr w:rsidR="00102C0A" w:rsidRPr="00673BA3" w14:paraId="069825B7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80F52B0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0EE40B33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Antidepressant Agents </w:t>
            </w:r>
          </w:p>
          <w:p w14:paraId="5D8E4E29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3759624C" w14:textId="77777777" w:rsidR="00102C0A" w:rsidRPr="00673BA3" w:rsidRDefault="00102C0A" w:rsidP="00181796">
            <w:pPr>
              <w:pStyle w:val="ListParagraph"/>
              <w:numPr>
                <w:ilvl w:val="0"/>
                <w:numId w:val="27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probable mechanisms of action and the major characteristics of TCAs, including receptor interactions, adverse effects (from chronic use and in overdose), drug interactions, and clinical uses.</w:t>
            </w:r>
          </w:p>
          <w:p w14:paraId="7B1CCA8F" w14:textId="77777777" w:rsidR="00102C0A" w:rsidRPr="00673BA3" w:rsidRDefault="00102C0A" w:rsidP="00181796">
            <w:pPr>
              <w:pStyle w:val="ListParagraph"/>
              <w:numPr>
                <w:ilvl w:val="0"/>
                <w:numId w:val="27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 Identify the drugs classified as SSRIs and SNRIs, and describe their characteristics, including clinical uses, adverse effects and toxicity, and potential drug interactions.</w:t>
            </w:r>
          </w:p>
          <w:p w14:paraId="1A93BEB2" w14:textId="77777777" w:rsidR="00102C0A" w:rsidRPr="00673BA3" w:rsidRDefault="00102C0A" w:rsidP="00181796">
            <w:pPr>
              <w:pStyle w:val="ListParagraph"/>
              <w:numPr>
                <w:ilvl w:val="0"/>
                <w:numId w:val="27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drugs thought to act via block of serotonin receptors, and describe their characteristics including clinical uses, adverse effects and toxicity, and potential drug interactions.</w:t>
            </w:r>
          </w:p>
          <w:p w14:paraId="31077820" w14:textId="77777777" w:rsidR="00102C0A" w:rsidRPr="00673BA3" w:rsidRDefault="00102C0A" w:rsidP="00181796">
            <w:pPr>
              <w:pStyle w:val="ListParagraph"/>
              <w:numPr>
                <w:ilvl w:val="0"/>
                <w:numId w:val="27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What are the major toxicities of MAO inhibitors?</w:t>
            </w:r>
          </w:p>
        </w:tc>
      </w:tr>
      <w:tr w:rsidR="00102C0A" w:rsidRPr="00673BA3" w14:paraId="187F3EB3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5EB98E7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0A558AF9" w14:textId="77777777" w:rsidR="00102C0A" w:rsidRPr="007F1E6C" w:rsidRDefault="00102C0A" w:rsidP="00102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Opioid Agonists &amp; Antagonists</w:t>
            </w:r>
          </w:p>
          <w:p w14:paraId="0EC116A7" w14:textId="77777777" w:rsidR="00102C0A" w:rsidRPr="007F1E6C" w:rsidRDefault="00102C0A" w:rsidP="00102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208EADE1" w14:textId="77777777" w:rsidR="00102C0A" w:rsidRPr="00673BA3" w:rsidRDefault="00102C0A" w:rsidP="00181796">
            <w:pPr>
              <w:pStyle w:val="ListParagraph"/>
              <w:numPr>
                <w:ilvl w:val="0"/>
                <w:numId w:val="27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3 opioid receptor subtypes and describe 2 ionic mechanisms that result from such activation.</w:t>
            </w:r>
          </w:p>
          <w:p w14:paraId="1CB166D5" w14:textId="77777777" w:rsidR="00102C0A" w:rsidRPr="00673BA3" w:rsidRDefault="00102C0A" w:rsidP="00181796">
            <w:pPr>
              <w:pStyle w:val="ListParagraph"/>
              <w:numPr>
                <w:ilvl w:val="0"/>
                <w:numId w:val="27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Name the major opioid agonists, rank them in terms of analgesic efficacy, and identify specific dynamic or kinetic characteristics.</w:t>
            </w:r>
          </w:p>
          <w:p w14:paraId="5CC2C7E7" w14:textId="77777777" w:rsidR="00102C0A" w:rsidRPr="00673BA3" w:rsidRDefault="00102C0A" w:rsidP="00181796">
            <w:pPr>
              <w:pStyle w:val="ListParagraph"/>
              <w:numPr>
                <w:ilvl w:val="0"/>
                <w:numId w:val="27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cardinal signs and treatment of opioid drug overdose and of the withdrawal syndrome.</w:t>
            </w:r>
          </w:p>
          <w:p w14:paraId="377BD08B" w14:textId="77777777" w:rsidR="00102C0A" w:rsidRPr="00673BA3" w:rsidRDefault="00102C0A" w:rsidP="00181796">
            <w:pPr>
              <w:pStyle w:val="ListParagraph"/>
              <w:numPr>
                <w:ilvl w:val="0"/>
                <w:numId w:val="27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acute and chronic adverse effects of opioid analgesics.</w:t>
            </w:r>
          </w:p>
          <w:p w14:paraId="23FC465B" w14:textId="77777777" w:rsidR="00102C0A" w:rsidRPr="00673BA3" w:rsidRDefault="00102C0A" w:rsidP="00181796">
            <w:pPr>
              <w:pStyle w:val="ListParagraph"/>
              <w:numPr>
                <w:ilvl w:val="0"/>
                <w:numId w:val="27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Identify an opioid receptor antagonist and a mixed agonist-antagonist. </w:t>
            </w:r>
          </w:p>
          <w:p w14:paraId="2023CD14" w14:textId="77777777" w:rsidR="00102C0A" w:rsidRPr="00673BA3" w:rsidRDefault="00102C0A" w:rsidP="00181796">
            <w:pPr>
              <w:pStyle w:val="ListParagraph"/>
              <w:numPr>
                <w:ilvl w:val="0"/>
                <w:numId w:val="27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Identify opioids used for antitussive effects and for antidiarrheal effects.</w:t>
            </w:r>
          </w:p>
        </w:tc>
      </w:tr>
      <w:tr w:rsidR="00102C0A" w:rsidRPr="007F1E6C" w14:paraId="5C13FB87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649528F9" w14:textId="77777777" w:rsidR="00102C0A" w:rsidRPr="00673BA3" w:rsidRDefault="00102C0A" w:rsidP="00102C0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4951D164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 xml:space="preserve">Drugs of Abuse </w:t>
            </w:r>
          </w:p>
          <w:p w14:paraId="62DAC99C" w14:textId="77777777" w:rsidR="00102C0A" w:rsidRPr="007F1E6C" w:rsidRDefault="00102C0A" w:rsidP="00102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F1E6C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812" w:type="dxa"/>
          </w:tcPr>
          <w:p w14:paraId="7E754F2B" w14:textId="77777777" w:rsidR="00102C0A" w:rsidRPr="007F1E6C" w:rsidRDefault="00102C0A" w:rsidP="00181796">
            <w:pPr>
              <w:pStyle w:val="ListParagraph"/>
              <w:numPr>
                <w:ilvl w:val="0"/>
                <w:numId w:val="27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Identify the major drugs that are commonly abused.</w:t>
            </w:r>
          </w:p>
          <w:p w14:paraId="756B1B3B" w14:textId="77777777" w:rsidR="00102C0A" w:rsidRPr="007F1E6C" w:rsidRDefault="00102C0A" w:rsidP="00181796">
            <w:pPr>
              <w:pStyle w:val="ListParagraph"/>
              <w:numPr>
                <w:ilvl w:val="0"/>
                <w:numId w:val="27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Describe the signs and symptoms of overdose with, and withdrawal from, CNS stimulants, opioid analgesics, and sedative-hypnotics, including ethanol.</w:t>
            </w:r>
          </w:p>
          <w:p w14:paraId="290094F4" w14:textId="77777777" w:rsidR="00102C0A" w:rsidRPr="007F1E6C" w:rsidRDefault="00102C0A" w:rsidP="00181796">
            <w:pPr>
              <w:pStyle w:val="ListParagraph"/>
              <w:numPr>
                <w:ilvl w:val="0"/>
                <w:numId w:val="27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Describe the general principles of the management of overdose of commonly abused drugs.</w:t>
            </w:r>
          </w:p>
          <w:p w14:paraId="165F2B7C" w14:textId="77777777" w:rsidR="00102C0A" w:rsidRPr="007F1E6C" w:rsidRDefault="00102C0A" w:rsidP="00181796">
            <w:pPr>
              <w:pStyle w:val="ListParagraph"/>
              <w:numPr>
                <w:ilvl w:val="0"/>
                <w:numId w:val="27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F1E6C">
              <w:rPr>
                <w:rFonts w:asciiTheme="minorHAnsi" w:hAnsiTheme="minorHAnsi" w:cstheme="minorHAnsi"/>
                <w:sz w:val="18"/>
                <w:szCs w:val="18"/>
              </w:rPr>
              <w:t>Identify the most likely causes of death from commonly abused drugs.</w:t>
            </w:r>
          </w:p>
        </w:tc>
      </w:tr>
    </w:tbl>
    <w:p w14:paraId="10A19D49" w14:textId="77777777" w:rsidR="00603BF5" w:rsidRPr="007F1E6C" w:rsidRDefault="00603BF5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CEFE253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493" w:type="dxa"/>
        <w:tblLook w:val="04A0" w:firstRow="1" w:lastRow="0" w:firstColumn="1" w:lastColumn="0" w:noHBand="0" w:noVBand="1"/>
      </w:tblPr>
      <w:tblGrid>
        <w:gridCol w:w="704"/>
        <w:gridCol w:w="2977"/>
        <w:gridCol w:w="5812"/>
      </w:tblGrid>
      <w:tr w:rsidR="00CD38A4" w:rsidRPr="00673BA3" w14:paraId="2300A93E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39CA5A8D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bookmarkStart w:id="3" w:name="_Hlk161742565"/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480A2603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6B697714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4E474756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6122B9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977" w:type="dxa"/>
          </w:tcPr>
          <w:p w14:paraId="517DE0AF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65216C5E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7549B4" w14:paraId="60594A7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  <w:vAlign w:val="center"/>
          </w:tcPr>
          <w:p w14:paraId="1F888B61" w14:textId="77777777" w:rsidR="00CD38A4" w:rsidRPr="007549B4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5457D99C" w14:textId="77777777" w:rsidR="00CD38A4" w:rsidRPr="007549B4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SYCHIATRY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552134B9" w14:textId="77777777" w:rsidR="00261086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Mood And Affect </w:t>
            </w:r>
          </w:p>
          <w:p w14:paraId="4944198D" w14:textId="108EE62E" w:rsidR="00CD38A4" w:rsidRPr="007549B4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12" w:type="dxa"/>
            <w:tcBorders>
              <w:bottom w:val="single" w:sz="4" w:space="0" w:color="8EAADB" w:themeColor="accent1" w:themeTint="99"/>
            </w:tcBorders>
          </w:tcPr>
          <w:p w14:paraId="549514EE" w14:textId="77777777" w:rsidR="00CD38A4" w:rsidRPr="007549B4" w:rsidRDefault="00CD38A4" w:rsidP="00181796">
            <w:pPr>
              <w:pStyle w:val="ListParagraph"/>
              <w:numPr>
                <w:ilvl w:val="3"/>
                <w:numId w:val="4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ifferentiate between mood, affect and emotion </w:t>
            </w:r>
          </w:p>
          <w:p w14:paraId="7650DF13" w14:textId="77777777" w:rsidR="00CD38A4" w:rsidRPr="007549B4" w:rsidRDefault="00CD38A4" w:rsidP="00181796">
            <w:pPr>
              <w:pStyle w:val="ListParagraph"/>
              <w:numPr>
                <w:ilvl w:val="3"/>
                <w:numId w:val="4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scribe neurobiological basis of mood, affect and emotions </w:t>
            </w:r>
          </w:p>
          <w:p w14:paraId="178ADC55" w14:textId="77777777" w:rsidR="00CD38A4" w:rsidRPr="007549B4" w:rsidRDefault="00CD38A4" w:rsidP="00181796">
            <w:pPr>
              <w:pStyle w:val="ListParagraph"/>
              <w:numPr>
                <w:ilvl w:val="3"/>
                <w:numId w:val="4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fine clinical features of mood disorders </w:t>
            </w:r>
          </w:p>
          <w:p w14:paraId="4533693E" w14:textId="77777777" w:rsidR="00CD38A4" w:rsidRPr="007549B4" w:rsidRDefault="00CD38A4" w:rsidP="00181796">
            <w:pPr>
              <w:pStyle w:val="ListParagraph"/>
              <w:numPr>
                <w:ilvl w:val="3"/>
                <w:numId w:val="4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>Have a general knowledge about management of mood disorders.</w:t>
            </w:r>
          </w:p>
        </w:tc>
      </w:tr>
      <w:tr w:rsidR="00CD38A4" w:rsidRPr="007549B4" w14:paraId="24DEDAAA" w14:textId="77777777" w:rsidTr="005F064A">
        <w:trPr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5C8B6484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2539375A" w14:textId="77777777" w:rsidR="00261086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Anxiety Disorders </w:t>
            </w:r>
          </w:p>
          <w:p w14:paraId="6A9C0440" w14:textId="75F07804" w:rsidR="00CD38A4" w:rsidRPr="007549B4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7E5C0574" w14:textId="77777777" w:rsidR="00CD38A4" w:rsidRPr="007549B4" w:rsidRDefault="00CD38A4" w:rsidP="00181796">
            <w:pPr>
              <w:pStyle w:val="ListParagraph"/>
              <w:numPr>
                <w:ilvl w:val="0"/>
                <w:numId w:val="4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Explain normal anxiety and differentiate between anxiety, fear and panic. </w:t>
            </w:r>
          </w:p>
          <w:p w14:paraId="2B4A3D29" w14:textId="77777777" w:rsidR="00CD38A4" w:rsidRPr="007549B4" w:rsidRDefault="00CD38A4" w:rsidP="00181796">
            <w:pPr>
              <w:pStyle w:val="ListParagraph"/>
              <w:numPr>
                <w:ilvl w:val="0"/>
                <w:numId w:val="4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scribe neurobiological and behavioral theories of anxiety and anxiety disorders. </w:t>
            </w:r>
          </w:p>
          <w:p w14:paraId="5A1917D9" w14:textId="77777777" w:rsidR="00CD38A4" w:rsidRPr="007549B4" w:rsidRDefault="00CD38A4" w:rsidP="00181796">
            <w:pPr>
              <w:pStyle w:val="ListParagraph"/>
              <w:numPr>
                <w:ilvl w:val="0"/>
                <w:numId w:val="4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fine clinical features of panic disorder, social anxiety disorder, generalized anxiety disorder and phobias. </w:t>
            </w:r>
          </w:p>
          <w:p w14:paraId="0FB4C464" w14:textId="77777777" w:rsidR="00CD38A4" w:rsidRPr="007549B4" w:rsidRDefault="00CD38A4" w:rsidP="00181796">
            <w:pPr>
              <w:pStyle w:val="ListParagraph"/>
              <w:numPr>
                <w:ilvl w:val="0"/>
                <w:numId w:val="4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>Have a general knowledge about management of anxiety disorders.</w:t>
            </w:r>
          </w:p>
        </w:tc>
      </w:tr>
      <w:tr w:rsidR="00CD38A4" w:rsidRPr="007549B4" w14:paraId="71D06E42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1477774A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5AA7E157" w14:textId="77777777" w:rsidR="00261086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549B4">
              <w:rPr>
                <w:rFonts w:asciiTheme="minorHAnsi" w:hAnsiTheme="minorHAnsi" w:cstheme="minorHAnsi"/>
                <w:sz w:val="18"/>
                <w:szCs w:val="18"/>
              </w:rPr>
              <w:t>Schizophrenia</w:t>
            </w:r>
          </w:p>
          <w:p w14:paraId="462808F4" w14:textId="1F0D41F4" w:rsidR="00CD38A4" w:rsidRPr="007549B4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549B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812" w:type="dxa"/>
          </w:tcPr>
          <w:p w14:paraId="08EC65E4" w14:textId="77777777" w:rsidR="00CD38A4" w:rsidRPr="007549B4" w:rsidRDefault="00CD38A4" w:rsidP="00181796">
            <w:pPr>
              <w:pStyle w:val="ListParagraph"/>
              <w:numPr>
                <w:ilvl w:val="0"/>
                <w:numId w:val="4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Explain the concept of psychosis and schizophrenia spectrum disorders </w:t>
            </w:r>
          </w:p>
          <w:p w14:paraId="700D88DC" w14:textId="77777777" w:rsidR="00CD38A4" w:rsidRPr="007549B4" w:rsidRDefault="00CD38A4" w:rsidP="00181796">
            <w:pPr>
              <w:pStyle w:val="ListParagraph"/>
              <w:numPr>
                <w:ilvl w:val="0"/>
                <w:numId w:val="4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fine clinical features and symptom domains of schizophrenia </w:t>
            </w:r>
          </w:p>
          <w:p w14:paraId="52484021" w14:textId="77777777" w:rsidR="00CD38A4" w:rsidRPr="007549B4" w:rsidRDefault="00CD38A4" w:rsidP="00181796">
            <w:pPr>
              <w:pStyle w:val="ListParagraph"/>
              <w:numPr>
                <w:ilvl w:val="0"/>
                <w:numId w:val="4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scribe epidemiological and etiological factors related to schizophrenia </w:t>
            </w:r>
          </w:p>
          <w:p w14:paraId="38D11485" w14:textId="77777777" w:rsidR="00CD38A4" w:rsidRPr="007549B4" w:rsidRDefault="00CD38A4" w:rsidP="00181796">
            <w:pPr>
              <w:pStyle w:val="ListParagraph"/>
              <w:numPr>
                <w:ilvl w:val="0"/>
                <w:numId w:val="4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Define longitudinal course and prognosis of schizophrenia </w:t>
            </w:r>
          </w:p>
          <w:p w14:paraId="480D06AF" w14:textId="77777777" w:rsidR="00CD38A4" w:rsidRPr="007549B4" w:rsidRDefault="00CD38A4" w:rsidP="00181796">
            <w:pPr>
              <w:pStyle w:val="ListParagraph"/>
              <w:numPr>
                <w:ilvl w:val="0"/>
                <w:numId w:val="4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sz w:val="18"/>
                <w:szCs w:val="18"/>
                <w:lang w:val="en-US"/>
              </w:rPr>
              <w:t>Have a general knowledge about management of schizophrenia</w:t>
            </w:r>
          </w:p>
          <w:p w14:paraId="36C655A5" w14:textId="77777777" w:rsidR="00CD38A4" w:rsidRPr="007549B4" w:rsidRDefault="00CD38A4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bookmarkEnd w:id="3"/>
    </w:tbl>
    <w:p w14:paraId="2801E97E" w14:textId="77777777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W w:w="9493" w:type="dxa"/>
        <w:tblLook w:val="04A0" w:firstRow="1" w:lastRow="0" w:firstColumn="1" w:lastColumn="0" w:noHBand="0" w:noVBand="1"/>
      </w:tblPr>
      <w:tblGrid>
        <w:gridCol w:w="704"/>
        <w:gridCol w:w="2977"/>
        <w:gridCol w:w="5812"/>
      </w:tblGrid>
      <w:tr w:rsidR="00CD38A4" w:rsidRPr="007549B4" w14:paraId="551D56C4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6C6761BC" w14:textId="77777777" w:rsidR="00CD38A4" w:rsidRPr="007549B4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7549B4" w14:paraId="668F599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61968594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CD38A4" w:rsidRPr="007549B4" w14:paraId="470CF21D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46C624D" w14:textId="77777777" w:rsidR="00CD38A4" w:rsidRPr="007549B4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977" w:type="dxa"/>
          </w:tcPr>
          <w:p w14:paraId="6D03EE26" w14:textId="77777777" w:rsidR="00CD38A4" w:rsidRPr="007549B4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4AD42143" w14:textId="77777777" w:rsidR="00CD38A4" w:rsidRPr="007549B4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261086" w:rsidRPr="007549B4" w14:paraId="4462A851" w14:textId="77777777" w:rsidTr="00F80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extDirection w:val="tbRl"/>
            <w:vAlign w:val="center"/>
          </w:tcPr>
          <w:p w14:paraId="56B11627" w14:textId="77777777" w:rsidR="00261086" w:rsidRPr="007549B4" w:rsidRDefault="00261086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2ABCB47" w14:textId="77777777" w:rsidR="00261086" w:rsidRPr="007549B4" w:rsidRDefault="00261086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2977" w:type="dxa"/>
            <w:vAlign w:val="center"/>
          </w:tcPr>
          <w:p w14:paraId="73A25F52" w14:textId="77777777" w:rsidR="00261086" w:rsidRPr="007549B4" w:rsidRDefault="00261086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color w:val="000000"/>
                <w:sz w:val="18"/>
                <w:szCs w:val="18"/>
                <w:lang w:val="en-US"/>
              </w:rPr>
              <w:t>Lumbar Puncture</w:t>
            </w:r>
          </w:p>
          <w:p w14:paraId="372FC8A5" w14:textId="3540FA93" w:rsidR="00261086" w:rsidRPr="007549B4" w:rsidRDefault="00261086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/>
                <w:color w:val="000000"/>
                <w:sz w:val="18"/>
                <w:szCs w:val="18"/>
                <w:lang w:val="en-US"/>
              </w:rPr>
              <w:t>(T-1)</w:t>
            </w:r>
            <w:r>
              <w:rPr>
                <w:rFonts w:asciiTheme="minorHAnsi" w:hAnsiTheme="minorHAnsi"/>
                <w:color w:val="00000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812" w:type="dxa"/>
          </w:tcPr>
          <w:p w14:paraId="3F314585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Outline the definition of the lumbar puncture procedure</w:t>
            </w:r>
            <w:r w:rsidRPr="007549B4">
              <w:rPr>
                <w:rStyle w:val="apple-converted-space"/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 </w:t>
            </w:r>
          </w:p>
          <w:p w14:paraId="6044E884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Define the indications for lumbar puncture</w:t>
            </w:r>
            <w:r w:rsidRPr="007549B4">
              <w:rPr>
                <w:rStyle w:val="apple-converted-space"/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 </w:t>
            </w:r>
          </w:p>
          <w:p w14:paraId="4E98EAB1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List the contraindications associated with lumbar puncture</w:t>
            </w:r>
            <w:r w:rsidRPr="007549B4">
              <w:rPr>
                <w:rStyle w:val="apple-converted-space"/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 </w:t>
            </w:r>
          </w:p>
          <w:p w14:paraId="5B7060DD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Know the equipment used for lumbar puncture</w:t>
            </w:r>
            <w:r w:rsidRPr="007549B4">
              <w:rPr>
                <w:rStyle w:val="apple-converted-space"/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 </w:t>
            </w:r>
          </w:p>
          <w:p w14:paraId="0140F2F4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Describe the sites used for lumbar puncture</w:t>
            </w:r>
            <w:r w:rsidRPr="007549B4">
              <w:rPr>
                <w:rStyle w:val="apple-converted-space"/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 </w:t>
            </w:r>
          </w:p>
          <w:p w14:paraId="33B52700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Comprehend how to apply the lumbar puncture</w:t>
            </w:r>
            <w:r w:rsidRPr="007549B4">
              <w:rPr>
                <w:rStyle w:val="apple-converted-space"/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 </w:t>
            </w:r>
          </w:p>
          <w:p w14:paraId="47A5F2DB" w14:textId="77777777" w:rsidR="00261086" w:rsidRPr="007549B4" w:rsidRDefault="00261086" w:rsidP="00181796">
            <w:pPr>
              <w:pStyle w:val="NormalWeb"/>
              <w:numPr>
                <w:ilvl w:val="0"/>
                <w:numId w:val="4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7549B4"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  <w:t>List the complications of lumbar puncture</w:t>
            </w:r>
          </w:p>
        </w:tc>
      </w:tr>
    </w:tbl>
    <w:p w14:paraId="6585BCD8" w14:textId="77777777" w:rsidR="00CD38A4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42D70B6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13FF5BB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02BB1CB8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25B91C3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1C9FA5D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E08A8AC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F2F0973" w14:textId="77777777" w:rsidR="00BC066F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3D973989" w14:textId="77777777" w:rsidR="00BC066F" w:rsidRPr="00673BA3" w:rsidRDefault="00BC066F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493" w:type="dxa"/>
        <w:tblLook w:val="04A0" w:firstRow="1" w:lastRow="0" w:firstColumn="1" w:lastColumn="0" w:noHBand="0" w:noVBand="1"/>
      </w:tblPr>
      <w:tblGrid>
        <w:gridCol w:w="717"/>
        <w:gridCol w:w="2964"/>
        <w:gridCol w:w="5812"/>
      </w:tblGrid>
      <w:tr w:rsidR="00CD38A4" w:rsidRPr="00673BA3" w14:paraId="6937BEA0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56AA958A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CD38A4" w:rsidRPr="00673BA3" w14:paraId="768C97C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3"/>
          </w:tcPr>
          <w:p w14:paraId="1A98E4C2" w14:textId="77777777" w:rsidR="00CD38A4" w:rsidRPr="007549B4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419D2F17" w14:textId="77777777" w:rsidTr="00792743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AA79B11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4" w:type="dxa"/>
          </w:tcPr>
          <w:p w14:paraId="5AF492B2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12" w:type="dxa"/>
          </w:tcPr>
          <w:p w14:paraId="73ACA75A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5960EA2D" w14:textId="77777777" w:rsidTr="007927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462467E3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DB243D5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2964" w:type="dxa"/>
            <w:tcBorders>
              <w:bottom w:val="single" w:sz="4" w:space="0" w:color="8EAADB" w:themeColor="accent1" w:themeTint="99"/>
            </w:tcBorders>
            <w:vAlign w:val="center"/>
          </w:tcPr>
          <w:p w14:paraId="3AE13073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 xml:space="preserve">Disorders of sex development </w:t>
            </w:r>
          </w:p>
          <w:p w14:paraId="6C0C7F2C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/>
                <w:sz w:val="18"/>
                <w:szCs w:val="18"/>
                <w:lang w:val="en-US" w:eastAsia="tr-TR"/>
              </w:rPr>
              <w:t>(T-2)</w:t>
            </w:r>
          </w:p>
        </w:tc>
        <w:tc>
          <w:tcPr>
            <w:tcW w:w="5812" w:type="dxa"/>
            <w:tcBorders>
              <w:bottom w:val="single" w:sz="4" w:space="0" w:color="8EAADB" w:themeColor="accent1" w:themeTint="99"/>
            </w:tcBorders>
          </w:tcPr>
          <w:p w14:paraId="36779B31" w14:textId="77777777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disorders of sex development </w:t>
            </w:r>
          </w:p>
          <w:p w14:paraId="25898955" w14:textId="77777777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central dogma of biology</w:t>
            </w:r>
          </w:p>
          <w:p w14:paraId="28665640" w14:textId="77777777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s the role of SOX3 and SOX9 genes in sex development</w:t>
            </w:r>
          </w:p>
          <w:p w14:paraId="79079CF4" w14:textId="77777777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s gene families and their evolution</w:t>
            </w:r>
          </w:p>
          <w:p w14:paraId="341D3653" w14:textId="77777777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ovarian development and maintenance </w:t>
            </w:r>
          </w:p>
          <w:p w14:paraId="5FB9E764" w14:textId="2766EC41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disorders of sex development involving phenotypic sex</w:t>
            </w:r>
          </w:p>
          <w:p w14:paraId="79EECDFA" w14:textId="07F399FB" w:rsidR="00CD38A4" w:rsidRPr="001C6D68" w:rsidRDefault="00CD38A4" w:rsidP="00181796">
            <w:pPr>
              <w:pStyle w:val="ListParagraph"/>
              <w:numPr>
                <w:ilvl w:val="0"/>
                <w:numId w:val="3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C6D6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association of sex chromosomes and neurodevelopmental disorders.</w:t>
            </w:r>
          </w:p>
        </w:tc>
      </w:tr>
      <w:tr w:rsidR="00CD38A4" w:rsidRPr="00673BA3" w14:paraId="2FBBDA7B" w14:textId="77777777" w:rsidTr="00792743">
        <w:trPr>
          <w:trHeight w:val="1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7604B203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2D2E0BFC" w14:textId="77777777" w:rsidR="00CD38A4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 xml:space="preserve">Patterns of Single Gene Inheritance- Part 1 </w:t>
            </w:r>
          </w:p>
          <w:p w14:paraId="5A8E95CA" w14:textId="77777777" w:rsidR="00CD38A4" w:rsidRPr="00673BA3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(T-4)</w:t>
            </w:r>
          </w:p>
        </w:tc>
        <w:tc>
          <w:tcPr>
            <w:tcW w:w="5812" w:type="dxa"/>
          </w:tcPr>
          <w:p w14:paraId="2B155F05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basics of single gene inheritance.</w:t>
            </w:r>
          </w:p>
          <w:p w14:paraId="6DEB0739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haplotype, genotype and genotype association</w:t>
            </w:r>
          </w:p>
          <w:p w14:paraId="6C810FB0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homozygote, heterozygote, compound heterozygote and hemizygote terms.</w:t>
            </w:r>
          </w:p>
          <w:p w14:paraId="2E43C80D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penetrance and expressivity</w:t>
            </w:r>
          </w:p>
          <w:p w14:paraId="795E70F6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scribe the symbols and their meanings of pedigrees. </w:t>
            </w:r>
          </w:p>
          <w:p w14:paraId="37209031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autosomal dominance and recessive inheritance</w:t>
            </w:r>
          </w:p>
          <w:p w14:paraId="77488755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gene frequency and carrier frequency</w:t>
            </w:r>
          </w:p>
          <w:p w14:paraId="347CB86C" w14:textId="77777777" w:rsidR="00CD38A4" w:rsidRPr="00673BA3" w:rsidRDefault="00CD38A4" w:rsidP="00181796">
            <w:pPr>
              <w:pStyle w:val="ListParagraph"/>
              <w:numPr>
                <w:ilvl w:val="0"/>
                <w:numId w:val="3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Define consanguinity with its impact on medical genetics </w:t>
            </w:r>
          </w:p>
        </w:tc>
      </w:tr>
      <w:tr w:rsidR="00CD38A4" w:rsidRPr="00673BA3" w14:paraId="681303FC" w14:textId="77777777" w:rsidTr="007927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54B972F4" w14:textId="77777777" w:rsidR="00CD38A4" w:rsidRPr="00673BA3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4" w:type="dxa"/>
            <w:vAlign w:val="center"/>
          </w:tcPr>
          <w:p w14:paraId="697BE569" w14:textId="77777777" w:rsidR="00CD38A4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Patterns of Single Gene Inheritance-Part 2</w:t>
            </w:r>
          </w:p>
          <w:p w14:paraId="511CE721" w14:textId="77777777" w:rsidR="00CD38A4" w:rsidRPr="00673BA3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 xml:space="preserve"> (T-4)</w:t>
            </w:r>
          </w:p>
        </w:tc>
        <w:tc>
          <w:tcPr>
            <w:tcW w:w="5812" w:type="dxa"/>
          </w:tcPr>
          <w:p w14:paraId="5CDBABBD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effect of incomplete penetrance, variable expressivity, and new mutations on autosomal dominant inheritance patterns</w:t>
            </w:r>
          </w:p>
          <w:p w14:paraId="725847D3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fitness and its impact on a autosomal dominant disorder</w:t>
            </w:r>
          </w:p>
          <w:p w14:paraId="3FC86582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X linked inheritance.</w:t>
            </w:r>
          </w:p>
          <w:p w14:paraId="05EB0FCF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dosage compensation, and the expression of X-linked genes</w:t>
            </w:r>
          </w:p>
          <w:p w14:paraId="25CA3B0A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recessive and dominant inheritance of X-linked disorders</w:t>
            </w:r>
          </w:p>
          <w:p w14:paraId="5A47A302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X-linked dominant disorders with male lethality</w:t>
            </w:r>
          </w:p>
          <w:p w14:paraId="09455C4C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X-Linked dominant disorders with male sparing</w:t>
            </w:r>
          </w:p>
          <w:p w14:paraId="44F2778C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pseudoautosomal inheritance </w:t>
            </w:r>
          </w:p>
          <w:p w14:paraId="24E10895" w14:textId="77777777" w:rsidR="00CD38A4" w:rsidRPr="00673BA3" w:rsidRDefault="00CD38A4" w:rsidP="00181796">
            <w:pPr>
              <w:pStyle w:val="ListParagraph"/>
              <w:numPr>
                <w:ilvl w:val="0"/>
                <w:numId w:val="3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mosaicism and its impact on inheritance of mutations</w:t>
            </w:r>
          </w:p>
        </w:tc>
      </w:tr>
    </w:tbl>
    <w:p w14:paraId="3C8CBBCE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E0D9ED4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B9338C7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5Dark-Accent1"/>
        <w:tblpPr w:leftFromText="180" w:rightFromText="180" w:vertAnchor="text" w:horzAnchor="margin" w:tblpY="-10"/>
        <w:tblW w:w="9126" w:type="dxa"/>
        <w:tblLook w:val="04A0" w:firstRow="1" w:lastRow="0" w:firstColumn="1" w:lastColumn="0" w:noHBand="0" w:noVBand="1"/>
      </w:tblPr>
      <w:tblGrid>
        <w:gridCol w:w="1980"/>
        <w:gridCol w:w="3220"/>
        <w:gridCol w:w="1156"/>
        <w:gridCol w:w="1175"/>
        <w:gridCol w:w="1595"/>
      </w:tblGrid>
      <w:tr w:rsidR="00CD38A4" w:rsidRPr="00A6141C" w14:paraId="7DF06843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6" w:type="dxa"/>
            <w:gridSpan w:val="5"/>
            <w:vAlign w:val="center"/>
          </w:tcPr>
          <w:p w14:paraId="09F61D9C" w14:textId="77777777" w:rsidR="00CD38A4" w:rsidRPr="00A6141C" w:rsidRDefault="00CD38A4" w:rsidP="005F064A">
            <w:pPr>
              <w:jc w:val="center"/>
              <w:rPr>
                <w:rFonts w:cstheme="minorHAnsi"/>
                <w:b w:val="0"/>
                <w:bCs w:val="0"/>
                <w:sz w:val="20"/>
                <w:szCs w:val="20"/>
                <w:lang w:val="en-US"/>
              </w:rPr>
            </w:pPr>
          </w:p>
          <w:p w14:paraId="41DAB221" w14:textId="77777777" w:rsidR="00CD38A4" w:rsidRPr="00A6141C" w:rsidRDefault="00CD38A4" w:rsidP="005F064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MED 2008: ENDOCRINOLOGY AND UROGENITAL SYSTEM DISORDERS</w:t>
            </w:r>
          </w:p>
        </w:tc>
      </w:tr>
      <w:tr w:rsidR="00CD38A4" w:rsidRPr="00A6141C" w14:paraId="60B753E9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ADCCF19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ourse Date</w:t>
            </w:r>
          </w:p>
        </w:tc>
        <w:tc>
          <w:tcPr>
            <w:tcW w:w="7146" w:type="dxa"/>
            <w:gridSpan w:val="4"/>
            <w:vAlign w:val="center"/>
          </w:tcPr>
          <w:p w14:paraId="5401B631" w14:textId="605371EF" w:rsidR="00CD38A4" w:rsidRPr="00A6141C" w:rsidRDefault="009A51C6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9A51C6">
              <w:rPr>
                <w:rFonts w:cstheme="minorHAnsi"/>
                <w:b/>
                <w:sz w:val="20"/>
                <w:szCs w:val="20"/>
                <w:lang w:val="en-US"/>
              </w:rPr>
              <w:t>May 18-June 19, 2026</w:t>
            </w:r>
          </w:p>
        </w:tc>
      </w:tr>
      <w:tr w:rsidR="00CD38A4" w:rsidRPr="00A6141C" w14:paraId="775D035C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741AF0E0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Exam Date</w:t>
            </w:r>
          </w:p>
        </w:tc>
        <w:tc>
          <w:tcPr>
            <w:tcW w:w="7146" w:type="dxa"/>
            <w:gridSpan w:val="4"/>
            <w:vAlign w:val="center"/>
          </w:tcPr>
          <w:p w14:paraId="329D3819" w14:textId="77777777" w:rsidR="00BA7472" w:rsidRPr="00BA7472" w:rsidRDefault="00BA7472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actical Exams: June 17, 2026</w:t>
            </w:r>
          </w:p>
          <w:p w14:paraId="0023C584" w14:textId="720E792A" w:rsidR="00CD38A4" w:rsidRPr="00BA7472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>Theoretical Exam:</w:t>
            </w:r>
            <w:r w:rsidR="00546674"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June </w:t>
            </w:r>
            <w:r w:rsidR="009C36F5"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>1</w:t>
            </w:r>
            <w:r w:rsidR="00BA7472"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>8</w:t>
            </w:r>
            <w:r w:rsidR="00546674"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>, 202</w:t>
            </w:r>
            <w:r w:rsidR="00BA7472" w:rsidRPr="00BA7472">
              <w:rPr>
                <w:rFonts w:cstheme="minorHAnsi"/>
                <w:b/>
                <w:bCs/>
                <w:sz w:val="20"/>
                <w:szCs w:val="20"/>
                <w:lang w:val="en-US"/>
              </w:rPr>
              <w:t>6</w:t>
            </w:r>
          </w:p>
        </w:tc>
      </w:tr>
      <w:tr w:rsidR="00CD38A4" w:rsidRPr="00A6141C" w14:paraId="3677484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4656D948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ourse Coordinators:</w:t>
            </w:r>
          </w:p>
        </w:tc>
        <w:tc>
          <w:tcPr>
            <w:tcW w:w="7146" w:type="dxa"/>
            <w:gridSpan w:val="4"/>
            <w:vAlign w:val="center"/>
          </w:tcPr>
          <w:p w14:paraId="05751973" w14:textId="15C4D0E1" w:rsidR="00CD38A4" w:rsidRPr="00A6141C" w:rsidRDefault="00E1206A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etilay Topkara Arslan</w:t>
            </w:r>
          </w:p>
          <w:p w14:paraId="0CDA86EF" w14:textId="709EC931" w:rsidR="00FB1BDB" w:rsidRPr="00A6141C" w:rsidRDefault="00FB1BD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D38A4" w:rsidRPr="00A6141C" w14:paraId="33166F06" w14:textId="77777777" w:rsidTr="005F064A">
        <w:trPr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91BBFC1" w14:textId="77777777" w:rsidR="00CD38A4" w:rsidRPr="00A6141C" w:rsidRDefault="00CD38A4" w:rsidP="005F064A">
            <w:pPr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Academic Unit</w:t>
            </w:r>
          </w:p>
        </w:tc>
        <w:tc>
          <w:tcPr>
            <w:tcW w:w="3220" w:type="dxa"/>
            <w:vAlign w:val="center"/>
          </w:tcPr>
          <w:p w14:paraId="5898164B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Academic Staff</w:t>
            </w:r>
          </w:p>
        </w:tc>
        <w:tc>
          <w:tcPr>
            <w:tcW w:w="1156" w:type="dxa"/>
            <w:vAlign w:val="center"/>
          </w:tcPr>
          <w:p w14:paraId="5D9C2A83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Theoretical hours</w:t>
            </w:r>
          </w:p>
        </w:tc>
        <w:tc>
          <w:tcPr>
            <w:tcW w:w="1175" w:type="dxa"/>
            <w:vAlign w:val="center"/>
          </w:tcPr>
          <w:p w14:paraId="4B17D9AD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Practical hours</w:t>
            </w:r>
          </w:p>
        </w:tc>
        <w:tc>
          <w:tcPr>
            <w:tcW w:w="1595" w:type="dxa"/>
            <w:vAlign w:val="center"/>
          </w:tcPr>
          <w:p w14:paraId="6D06A5E0" w14:textId="77777777" w:rsidR="00CD38A4" w:rsidRPr="00A6141C" w:rsidRDefault="00CD38A4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</w:tr>
      <w:tr w:rsidR="00CD38A4" w:rsidRPr="00A6141C" w14:paraId="69172BC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7EADFB56" w14:textId="77777777" w:rsidR="00CD38A4" w:rsidRPr="000C2747" w:rsidRDefault="00CD38A4" w:rsidP="005F064A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Anatomy (Topographic)</w:t>
            </w:r>
          </w:p>
        </w:tc>
        <w:tc>
          <w:tcPr>
            <w:tcW w:w="3220" w:type="dxa"/>
            <w:vAlign w:val="center"/>
          </w:tcPr>
          <w:p w14:paraId="3CB41170" w14:textId="1C650CDC" w:rsidR="00910EDB" w:rsidRDefault="00910EDB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Ahmet Usta, Prof.</w:t>
            </w:r>
          </w:p>
          <w:p w14:paraId="7B5C777F" w14:textId="01733B3C" w:rsidR="00CD38A4" w:rsidRPr="000C2747" w:rsidRDefault="00C20422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4B1757">
              <w:rPr>
                <w:rFonts w:cstheme="minorHAnsi"/>
                <w:sz w:val="20"/>
                <w:szCs w:val="20"/>
                <w:lang w:val="en-US"/>
              </w:rPr>
              <w:t>Uğur Baran Kasırga,  Assist. Prof.</w:t>
            </w:r>
          </w:p>
        </w:tc>
        <w:tc>
          <w:tcPr>
            <w:tcW w:w="1156" w:type="dxa"/>
            <w:vAlign w:val="center"/>
          </w:tcPr>
          <w:p w14:paraId="25614271" w14:textId="50B8182D" w:rsidR="00CD38A4" w:rsidRPr="00D8281D" w:rsidRDefault="00910EDB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8281D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175" w:type="dxa"/>
            <w:vAlign w:val="center"/>
          </w:tcPr>
          <w:p w14:paraId="1F3EB3E8" w14:textId="25FF7607" w:rsidR="00CD38A4" w:rsidRPr="00D8281D" w:rsidRDefault="004B175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8281D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4388905E" w14:textId="2D5DC59F" w:rsidR="00CD38A4" w:rsidRPr="00D8281D" w:rsidRDefault="00910EDB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D8281D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</w:tr>
      <w:tr w:rsidR="00CD38A4" w:rsidRPr="00A6141C" w14:paraId="53A21D1F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38F68180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Biochemistry</w:t>
            </w:r>
          </w:p>
        </w:tc>
        <w:tc>
          <w:tcPr>
            <w:tcW w:w="3220" w:type="dxa"/>
            <w:vAlign w:val="center"/>
          </w:tcPr>
          <w:p w14:paraId="4CE23F91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Yeşim Neğiş, Assoc. Prof.</w:t>
            </w:r>
          </w:p>
          <w:p w14:paraId="7F8B319E" w14:textId="1EAD6F20" w:rsidR="00CD38A4" w:rsidRPr="00A6141C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Özlem Unay Demirel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</w:tc>
        <w:tc>
          <w:tcPr>
            <w:tcW w:w="1156" w:type="dxa"/>
            <w:vAlign w:val="center"/>
          </w:tcPr>
          <w:p w14:paraId="19FB6D7E" w14:textId="7E3D492D" w:rsidR="00CD38A4" w:rsidRPr="00A6141C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414D11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75" w:type="dxa"/>
            <w:vAlign w:val="center"/>
          </w:tcPr>
          <w:p w14:paraId="5DA42E3F" w14:textId="670410F2" w:rsidR="00CD38A4" w:rsidRPr="00A6141C" w:rsidRDefault="00C76671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595" w:type="dxa"/>
            <w:vAlign w:val="center"/>
          </w:tcPr>
          <w:p w14:paraId="7E8F1EEB" w14:textId="355CB4C3" w:rsidR="00CD38A4" w:rsidRPr="00A6141C" w:rsidRDefault="00C76671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414D11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  <w:tr w:rsidR="00CD38A4" w:rsidRPr="00A6141C" w14:paraId="4A93AA1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D4422EE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Embriyology</w:t>
            </w:r>
          </w:p>
        </w:tc>
        <w:tc>
          <w:tcPr>
            <w:tcW w:w="3220" w:type="dxa"/>
            <w:vAlign w:val="center"/>
          </w:tcPr>
          <w:p w14:paraId="3E183025" w14:textId="680329FC" w:rsidR="00CD38A4" w:rsidRPr="00A6141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Yasemin Ersoy Canıllıoğlu, Assist. Prof.</w:t>
            </w:r>
          </w:p>
        </w:tc>
        <w:tc>
          <w:tcPr>
            <w:tcW w:w="1156" w:type="dxa"/>
            <w:vAlign w:val="center"/>
          </w:tcPr>
          <w:p w14:paraId="40FBDCB3" w14:textId="6FA20D67" w:rsidR="00CD38A4" w:rsidRPr="00A6141C" w:rsidRDefault="000C274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175" w:type="dxa"/>
            <w:vAlign w:val="center"/>
          </w:tcPr>
          <w:p w14:paraId="194E9007" w14:textId="36E916DD" w:rsidR="00CD38A4" w:rsidRPr="00A6141C" w:rsidRDefault="000C274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75F81D94" w14:textId="271EF7A0" w:rsidR="00CD38A4" w:rsidRPr="00A6141C" w:rsidRDefault="000C274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</w:tr>
      <w:tr w:rsidR="00CD38A4" w:rsidRPr="00A6141C" w14:paraId="4E114921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DF0B016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Medical Microbiology</w:t>
            </w:r>
          </w:p>
        </w:tc>
        <w:tc>
          <w:tcPr>
            <w:tcW w:w="3220" w:type="dxa"/>
            <w:vAlign w:val="center"/>
          </w:tcPr>
          <w:p w14:paraId="7F1E376A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Gülden Çelik,  Prof.</w:t>
            </w:r>
          </w:p>
          <w:p w14:paraId="53513172" w14:textId="31F7E550" w:rsidR="00CD38A4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Rabia Can, 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Ass</w:t>
            </w:r>
            <w:r>
              <w:rPr>
                <w:rFonts w:cstheme="minorHAnsi"/>
                <w:sz w:val="20"/>
                <w:szCs w:val="20"/>
                <w:lang w:val="en-US"/>
              </w:rPr>
              <w:t>oc.</w:t>
            </w:r>
            <w:r w:rsidRPr="00CC644F">
              <w:rPr>
                <w:rFonts w:cstheme="minorHAnsi"/>
                <w:sz w:val="20"/>
                <w:szCs w:val="20"/>
                <w:lang w:val="en-US"/>
              </w:rPr>
              <w:t xml:space="preserve"> Prof.</w:t>
            </w:r>
          </w:p>
          <w:p w14:paraId="576A1575" w14:textId="1E6F6163" w:rsidR="00A22CC7" w:rsidRPr="00A6141C" w:rsidRDefault="00A22CC7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eyda İ</w:t>
            </w:r>
            <w:r w:rsidR="00910EDB">
              <w:rPr>
                <w:rFonts w:cstheme="minorHAnsi"/>
                <w:sz w:val="20"/>
                <w:szCs w:val="20"/>
                <w:lang w:val="en-US"/>
              </w:rPr>
              <w:t>ğ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nak Tarlığ, Assist. Prof. </w:t>
            </w:r>
          </w:p>
        </w:tc>
        <w:tc>
          <w:tcPr>
            <w:tcW w:w="1156" w:type="dxa"/>
            <w:vAlign w:val="center"/>
          </w:tcPr>
          <w:p w14:paraId="1BC613E8" w14:textId="1FCECC0E" w:rsidR="00CD38A4" w:rsidRPr="00A6141C" w:rsidRDefault="00D73A00" w:rsidP="00D73A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175" w:type="dxa"/>
            <w:vAlign w:val="center"/>
          </w:tcPr>
          <w:p w14:paraId="18F65C10" w14:textId="633CCC1E" w:rsidR="00CD38A4" w:rsidRPr="00A6141C" w:rsidRDefault="00AA6D83" w:rsidP="00D73A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3E368ECE" w14:textId="7DC17717" w:rsidR="00CD38A4" w:rsidRPr="00A6141C" w:rsidRDefault="00D73A00" w:rsidP="00D73A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CD38A4" w:rsidRPr="00A6141C" w14:paraId="6399CA3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82F5E18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athology</w:t>
            </w:r>
          </w:p>
        </w:tc>
        <w:tc>
          <w:tcPr>
            <w:tcW w:w="3220" w:type="dxa"/>
            <w:vAlign w:val="center"/>
          </w:tcPr>
          <w:p w14:paraId="1C396FCD" w14:textId="77777777" w:rsidR="00CD38A4" w:rsidRPr="00A6141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Özlem Yapicier,  Prof.</w:t>
            </w:r>
          </w:p>
          <w:p w14:paraId="4CBEE3A1" w14:textId="24C483E1" w:rsidR="00CD38A4" w:rsidRPr="00A6141C" w:rsidRDefault="00270901" w:rsidP="00D70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Zehra Affan, Assist. Prof.</w:t>
            </w:r>
          </w:p>
        </w:tc>
        <w:tc>
          <w:tcPr>
            <w:tcW w:w="1156" w:type="dxa"/>
            <w:vAlign w:val="center"/>
          </w:tcPr>
          <w:p w14:paraId="522F8016" w14:textId="4EBDBA5B" w:rsidR="00CD38A4" w:rsidRPr="00A6141C" w:rsidRDefault="00353D53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8</w:t>
            </w:r>
          </w:p>
        </w:tc>
        <w:tc>
          <w:tcPr>
            <w:tcW w:w="1175" w:type="dxa"/>
            <w:vAlign w:val="center"/>
          </w:tcPr>
          <w:p w14:paraId="0351BBB7" w14:textId="312CDB71" w:rsidR="00CD38A4" w:rsidRPr="00A6141C" w:rsidRDefault="00BF3986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595" w:type="dxa"/>
            <w:vAlign w:val="center"/>
          </w:tcPr>
          <w:p w14:paraId="719B0849" w14:textId="5D8A9F63" w:rsidR="00CD38A4" w:rsidRPr="00A6141C" w:rsidRDefault="00353D53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  <w:r w:rsidR="000F1EDD">
              <w:rPr>
                <w:rFonts w:cstheme="minorHAnsi"/>
                <w:sz w:val="20"/>
                <w:szCs w:val="20"/>
                <w:lang w:val="en-US"/>
              </w:rPr>
              <w:t>0</w:t>
            </w:r>
          </w:p>
        </w:tc>
      </w:tr>
      <w:tr w:rsidR="00CD38A4" w:rsidRPr="00A6141C" w14:paraId="2D5F6376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DEE72F9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Pharmacology</w:t>
            </w:r>
          </w:p>
        </w:tc>
        <w:tc>
          <w:tcPr>
            <w:tcW w:w="3220" w:type="dxa"/>
            <w:vAlign w:val="center"/>
          </w:tcPr>
          <w:p w14:paraId="737DFA30" w14:textId="77777777" w:rsidR="00C20422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Kevser Erol, Prof.</w:t>
            </w:r>
          </w:p>
          <w:p w14:paraId="243433CF" w14:textId="77777777" w:rsidR="00C20422" w:rsidRPr="008447EF" w:rsidRDefault="00C20422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8447EF">
              <w:rPr>
                <w:rFonts w:cstheme="minorHAnsi"/>
                <w:sz w:val="20"/>
                <w:szCs w:val="20"/>
                <w:lang w:val="en-US"/>
              </w:rPr>
              <w:t>Fatih Özdener,  Assoc. Prof.</w:t>
            </w:r>
          </w:p>
          <w:p w14:paraId="1161A566" w14:textId="0E24F972" w:rsidR="00CD38A4" w:rsidRPr="00A6141C" w:rsidRDefault="00CD38A4" w:rsidP="00C20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6A1306B4" w14:textId="12B87075" w:rsidR="00CD38A4" w:rsidRPr="00A6141C" w:rsidRDefault="001E3CB9" w:rsidP="001E3C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0</w:t>
            </w:r>
          </w:p>
        </w:tc>
        <w:tc>
          <w:tcPr>
            <w:tcW w:w="1175" w:type="dxa"/>
            <w:vAlign w:val="center"/>
          </w:tcPr>
          <w:p w14:paraId="76F5209F" w14:textId="68674E47" w:rsidR="00CD38A4" w:rsidRPr="00A6141C" w:rsidRDefault="000C2747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34F16FEB" w14:textId="635EF1FD" w:rsidR="00CD38A4" w:rsidRPr="00A6141C" w:rsidRDefault="001E3CB9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0</w:t>
            </w:r>
          </w:p>
        </w:tc>
      </w:tr>
      <w:tr w:rsidR="00CD38A4" w:rsidRPr="00A6141C" w14:paraId="64CE2FF9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3F777E95" w14:textId="77777777" w:rsidR="00CD38A4" w:rsidRPr="00A6141C" w:rsidRDefault="00CD38A4" w:rsidP="005F064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Physiology</w:t>
            </w:r>
          </w:p>
        </w:tc>
        <w:tc>
          <w:tcPr>
            <w:tcW w:w="3220" w:type="dxa"/>
            <w:vAlign w:val="center"/>
          </w:tcPr>
          <w:p w14:paraId="663FF65D" w14:textId="77777777" w:rsidR="00CD38A4" w:rsidRPr="00A6141C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Yasemin Keskin Ergen, Assist. Prof.</w:t>
            </w:r>
          </w:p>
        </w:tc>
        <w:tc>
          <w:tcPr>
            <w:tcW w:w="1156" w:type="dxa"/>
            <w:vAlign w:val="center"/>
          </w:tcPr>
          <w:p w14:paraId="3EDB3EA1" w14:textId="22121476" w:rsidR="00CD38A4" w:rsidRPr="00A6141C" w:rsidRDefault="000C274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75" w:type="dxa"/>
            <w:vAlign w:val="center"/>
          </w:tcPr>
          <w:p w14:paraId="7BFE6F17" w14:textId="2AA7C07F" w:rsidR="00CD38A4" w:rsidRPr="00A6141C" w:rsidRDefault="000C274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6AF8C5EE" w14:textId="00908283" w:rsidR="00CD38A4" w:rsidRPr="00A6141C" w:rsidRDefault="000C2747" w:rsidP="005F0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CD38A4" w:rsidRPr="00A6141C" w14:paraId="538426A8" w14:textId="77777777" w:rsidTr="005F064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55134EAE" w14:textId="77777777" w:rsidR="00CD38A4" w:rsidRPr="000C2747" w:rsidRDefault="00CD38A4" w:rsidP="005F064A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Plastic Reconstructive and Aesthetic Surgery</w:t>
            </w:r>
          </w:p>
        </w:tc>
        <w:tc>
          <w:tcPr>
            <w:tcW w:w="3220" w:type="dxa"/>
            <w:vAlign w:val="center"/>
          </w:tcPr>
          <w:p w14:paraId="60BE4047" w14:textId="0CFF7E08" w:rsidR="00CD38A4" w:rsidRPr="00A6141C" w:rsidRDefault="00AA7611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Cem Öz, </w:t>
            </w:r>
            <w:r w:rsidRPr="008447EF">
              <w:rPr>
                <w:rFonts w:cstheme="minorHAnsi"/>
                <w:sz w:val="20"/>
                <w:szCs w:val="20"/>
                <w:lang w:val="en-US"/>
              </w:rPr>
              <w:t xml:space="preserve"> Assist. Prof.</w:t>
            </w:r>
          </w:p>
        </w:tc>
        <w:tc>
          <w:tcPr>
            <w:tcW w:w="1156" w:type="dxa"/>
            <w:vAlign w:val="center"/>
          </w:tcPr>
          <w:p w14:paraId="7DB4C02D" w14:textId="5B611AB8" w:rsidR="00CD38A4" w:rsidRPr="00A6141C" w:rsidRDefault="00D859B9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175" w:type="dxa"/>
            <w:vAlign w:val="center"/>
          </w:tcPr>
          <w:p w14:paraId="1A3D7D21" w14:textId="374AE880" w:rsidR="00CD38A4" w:rsidRPr="00A6141C" w:rsidRDefault="00D859B9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43F61B5A" w14:textId="4FC6404E" w:rsidR="00CD38A4" w:rsidRPr="00A6141C" w:rsidRDefault="00D859B9" w:rsidP="005F0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9B39DE" w:rsidRPr="00A6141C" w14:paraId="0778FD89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4E46E8E" w14:textId="77777777" w:rsidR="009B39DE" w:rsidRPr="00A6141C" w:rsidRDefault="009B39DE" w:rsidP="009B39D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Clinical Skills</w:t>
            </w:r>
          </w:p>
        </w:tc>
        <w:tc>
          <w:tcPr>
            <w:tcW w:w="3220" w:type="dxa"/>
            <w:vAlign w:val="center"/>
          </w:tcPr>
          <w:p w14:paraId="11D1F220" w14:textId="50279675" w:rsidR="009B39DE" w:rsidRPr="00A6141C" w:rsidRDefault="00CD1BDA" w:rsidP="00985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Emre Erdoğan, </w:t>
            </w:r>
            <w:r w:rsidR="00531E33">
              <w:rPr>
                <w:rFonts w:cstheme="minorHAnsi"/>
                <w:sz w:val="20"/>
                <w:szCs w:val="20"/>
                <w:lang w:val="en-US"/>
              </w:rPr>
              <w:t xml:space="preserve">Assist Prof. </w:t>
            </w:r>
          </w:p>
        </w:tc>
        <w:tc>
          <w:tcPr>
            <w:tcW w:w="1156" w:type="dxa"/>
            <w:vAlign w:val="center"/>
          </w:tcPr>
          <w:p w14:paraId="3E425EE9" w14:textId="36866E8F" w:rsidR="009B39DE" w:rsidRPr="00A6141C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175" w:type="dxa"/>
            <w:vAlign w:val="center"/>
          </w:tcPr>
          <w:p w14:paraId="133FEDB5" w14:textId="2E7819B8" w:rsidR="009B39DE" w:rsidRPr="00A6141C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595" w:type="dxa"/>
            <w:vAlign w:val="center"/>
          </w:tcPr>
          <w:p w14:paraId="168F0329" w14:textId="45099A7B" w:rsidR="009B39DE" w:rsidRPr="00A6141C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</w:tr>
      <w:tr w:rsidR="009B39DE" w:rsidRPr="00A6141C" w14:paraId="17CC75B8" w14:textId="77777777" w:rsidTr="00D73A00">
        <w:trPr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47A328BE" w14:textId="77777777" w:rsidR="009B39DE" w:rsidRPr="000C2747" w:rsidRDefault="009B39DE" w:rsidP="009B39D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220" w:type="dxa"/>
            <w:vAlign w:val="center"/>
          </w:tcPr>
          <w:p w14:paraId="595ECECC" w14:textId="77777777" w:rsidR="009B39DE" w:rsidRPr="00A6141C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253056C8" w14:textId="6A5C2F8A" w:rsidR="009B39DE" w:rsidRPr="00A6141C" w:rsidRDefault="00D73A00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89</w:t>
            </w:r>
          </w:p>
        </w:tc>
        <w:tc>
          <w:tcPr>
            <w:tcW w:w="1175" w:type="dxa"/>
            <w:vAlign w:val="center"/>
          </w:tcPr>
          <w:p w14:paraId="4A7DF4FF" w14:textId="7406B91E" w:rsidR="009B39DE" w:rsidRPr="00A6141C" w:rsidRDefault="000F4B9F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595" w:type="dxa"/>
            <w:vAlign w:val="bottom"/>
          </w:tcPr>
          <w:p w14:paraId="36F0347B" w14:textId="77777777" w:rsidR="00D73A00" w:rsidRDefault="00D73A00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  <w:p w14:paraId="45E0320E" w14:textId="28EA6288" w:rsidR="009B39DE" w:rsidRDefault="00D73A00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  <w:r w:rsidR="000F1EDD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  <w:p w14:paraId="5D2CB945" w14:textId="121EC285" w:rsidR="00270901" w:rsidRPr="00A6141C" w:rsidRDefault="00270901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9B39DE" w:rsidRPr="00A6141C" w14:paraId="5537DC7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9CCCBAB" w14:textId="77777777" w:rsidR="009B39DE" w:rsidRPr="00353D53" w:rsidRDefault="009B39DE" w:rsidP="009B39DE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53D53">
              <w:rPr>
                <w:rFonts w:cstheme="minorHAnsi"/>
                <w:sz w:val="20"/>
                <w:szCs w:val="20"/>
                <w:lang w:val="en-US"/>
              </w:rPr>
              <w:t>Medical Genetics</w:t>
            </w:r>
          </w:p>
        </w:tc>
        <w:tc>
          <w:tcPr>
            <w:tcW w:w="3220" w:type="dxa"/>
            <w:vAlign w:val="center"/>
          </w:tcPr>
          <w:p w14:paraId="60AE1EF5" w14:textId="4F1F3759" w:rsidR="009B39DE" w:rsidRPr="00A6141C" w:rsidRDefault="009B39DE" w:rsidP="009B39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Timuçin Avşar,  Ass</w:t>
            </w:r>
            <w:r w:rsidR="00C20422">
              <w:rPr>
                <w:rFonts w:cstheme="minorHAnsi"/>
                <w:sz w:val="20"/>
                <w:szCs w:val="20"/>
                <w:lang w:val="en-US"/>
              </w:rPr>
              <w:t>oc</w:t>
            </w:r>
            <w:r w:rsidRPr="00A6141C">
              <w:rPr>
                <w:rFonts w:cstheme="minorHAnsi"/>
                <w:sz w:val="20"/>
                <w:szCs w:val="20"/>
                <w:lang w:val="en-US"/>
              </w:rPr>
              <w:t>. Prof.</w:t>
            </w:r>
          </w:p>
        </w:tc>
        <w:tc>
          <w:tcPr>
            <w:tcW w:w="1156" w:type="dxa"/>
            <w:vAlign w:val="center"/>
          </w:tcPr>
          <w:p w14:paraId="12E693EB" w14:textId="41AE9CBC" w:rsidR="009B39DE" w:rsidRPr="00A6141C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175" w:type="dxa"/>
            <w:vAlign w:val="center"/>
          </w:tcPr>
          <w:p w14:paraId="32C55BF7" w14:textId="079A4B93" w:rsidR="009B39DE" w:rsidRPr="00A6141C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95" w:type="dxa"/>
            <w:vAlign w:val="center"/>
          </w:tcPr>
          <w:p w14:paraId="5865D20B" w14:textId="6F5857ED" w:rsidR="009B39DE" w:rsidRPr="00A6141C" w:rsidRDefault="009B39DE" w:rsidP="009B39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A6141C"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</w:tr>
      <w:tr w:rsidR="009B39DE" w:rsidRPr="00A6141C" w14:paraId="5807F351" w14:textId="77777777" w:rsidTr="005F064A">
        <w:trPr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4A067A7D" w14:textId="7F2AAC8F" w:rsidR="009B39DE" w:rsidRPr="000C2747" w:rsidRDefault="009B39DE" w:rsidP="009B39DE">
            <w:pPr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F5394E">
              <w:rPr>
                <w:rFonts w:cstheme="minorHAnsi"/>
                <w:sz w:val="20"/>
                <w:szCs w:val="20"/>
                <w:lang w:val="en-US"/>
              </w:rPr>
              <w:t>STUDY TIME</w:t>
            </w:r>
          </w:p>
        </w:tc>
        <w:tc>
          <w:tcPr>
            <w:tcW w:w="3220" w:type="dxa"/>
            <w:vAlign w:val="center"/>
          </w:tcPr>
          <w:p w14:paraId="7595F58F" w14:textId="77777777" w:rsidR="009B39DE" w:rsidRPr="00A6141C" w:rsidRDefault="009B39DE" w:rsidP="009B39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14FA5B39" w14:textId="77777777" w:rsidR="009B39DE" w:rsidRPr="00A6141C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vAlign w:val="center"/>
          </w:tcPr>
          <w:p w14:paraId="638A5F50" w14:textId="77777777" w:rsidR="009B39DE" w:rsidRPr="00A6141C" w:rsidRDefault="009B39D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95" w:type="dxa"/>
            <w:vAlign w:val="center"/>
          </w:tcPr>
          <w:p w14:paraId="4E777673" w14:textId="1E9C0210" w:rsidR="009B39DE" w:rsidRPr="00A6141C" w:rsidRDefault="00F5394E" w:rsidP="009B39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  <w:r w:rsidR="00BD0904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4A8C0D0B" w14:textId="77777777" w:rsidR="00985B25" w:rsidRDefault="00985B25" w:rsidP="00CD38A4">
      <w:pPr>
        <w:spacing w:line="360" w:lineRule="auto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604AAA4A" w14:textId="272F7B10" w:rsidR="00CD38A4" w:rsidRPr="00A6141C" w:rsidRDefault="00CD38A4" w:rsidP="00CD38A4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cstheme="minorHAnsi"/>
          <w:b/>
          <w:color w:val="000000" w:themeColor="text1"/>
          <w:sz w:val="20"/>
          <w:szCs w:val="20"/>
          <w:lang w:val="en-US"/>
        </w:rPr>
        <w:t>COURSE AIM:</w:t>
      </w:r>
      <w:r w:rsidRPr="00A6141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73D5B7" w14:textId="77777777" w:rsidR="00CD38A4" w:rsidRPr="00A6141C" w:rsidRDefault="00CD38A4" w:rsidP="00CD38A4">
      <w:pPr>
        <w:spacing w:line="36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cstheme="minorHAnsi"/>
          <w:color w:val="000000" w:themeColor="text1"/>
          <w:sz w:val="20"/>
          <w:szCs w:val="20"/>
          <w:lang w:val="en-US"/>
        </w:rPr>
        <w:t>The aim of this course is:</w:t>
      </w:r>
    </w:p>
    <w:p w14:paraId="15DA987D" w14:textId="77777777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 provide knowledge about the development, pathology, pharmacology and radiology of the endocrın and urogenital systems;</w:t>
      </w:r>
    </w:p>
    <w:p w14:paraId="7E18A010" w14:textId="77777777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provide knowledge about the medically important fungi, their properties, the disorders they cause and the prevention, diagnosis and the treatment of these infectious diseases;</w:t>
      </w:r>
    </w:p>
    <w:p w14:paraId="11C18FE9" w14:textId="77777777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sz w:val="20"/>
          <w:szCs w:val="20"/>
        </w:rPr>
        <w:lastRenderedPageBreak/>
        <w:t xml:space="preserve">to provide detailed knowledge about the perineal region, and pelvic cavity in terms of topographical anatomy; </w:t>
      </w:r>
    </w:p>
    <w:p w14:paraId="49BA8821" w14:textId="723F3B52" w:rsidR="00CD38A4" w:rsidRPr="00A6141C" w:rsidRDefault="00CD38A4" w:rsidP="00AA4F76">
      <w:pPr>
        <w:pStyle w:val="ListParagraph"/>
        <w:numPr>
          <w:ilvl w:val="0"/>
          <w:numId w:val="18"/>
        </w:numPr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urinary catheterization</w:t>
      </w:r>
      <w:r w:rsidR="003730DC"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;</w:t>
      </w:r>
    </w:p>
    <w:p w14:paraId="7ED3ABF3" w14:textId="3008D464" w:rsidR="003730DC" w:rsidRPr="00A6141C" w:rsidRDefault="003730DC" w:rsidP="00AA4F7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A6141C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to get skills about working as a part of a team.</w:t>
      </w:r>
    </w:p>
    <w:p w14:paraId="2693BE56" w14:textId="77777777" w:rsidR="00CD38A4" w:rsidRPr="00A6141C" w:rsidRDefault="00CD38A4" w:rsidP="00CD38A4">
      <w:pPr>
        <w:spacing w:line="360" w:lineRule="auto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0CF9B0E1" w14:textId="77777777" w:rsidR="00CD38A4" w:rsidRPr="00673BA3" w:rsidRDefault="00CD38A4" w:rsidP="00CD38A4">
      <w:pPr>
        <w:spacing w:line="360" w:lineRule="auto"/>
        <w:rPr>
          <w:rFonts w:cstheme="minorHAnsi"/>
          <w:b/>
          <w:color w:val="000000" w:themeColor="text1"/>
          <w:sz w:val="18"/>
          <w:szCs w:val="18"/>
          <w:lang w:val="en-US"/>
        </w:rPr>
      </w:pPr>
      <w:r w:rsidRPr="00673BA3">
        <w:rPr>
          <w:rFonts w:cstheme="minorHAnsi"/>
          <w:b/>
          <w:color w:val="000000" w:themeColor="text1"/>
          <w:sz w:val="18"/>
          <w:szCs w:val="18"/>
          <w:lang w:val="en-US"/>
        </w:rPr>
        <w:t>LEARNING OUTCOMES:</w:t>
      </w:r>
    </w:p>
    <w:p w14:paraId="62034DBA" w14:textId="3F104833" w:rsidR="00CD38A4" w:rsidRDefault="00CD38A4" w:rsidP="00CD38A4">
      <w:pPr>
        <w:rPr>
          <w:rFonts w:cstheme="minorHAnsi"/>
          <w:b/>
          <w:color w:val="000000" w:themeColor="text1"/>
          <w:sz w:val="18"/>
          <w:szCs w:val="18"/>
          <w:lang w:val="en-US"/>
        </w:rPr>
      </w:pPr>
    </w:p>
    <w:tbl>
      <w:tblPr>
        <w:tblStyle w:val="KlavuzuTablo4-Vurgu14"/>
        <w:tblW w:w="9209" w:type="dxa"/>
        <w:tblLook w:val="04A0" w:firstRow="1" w:lastRow="0" w:firstColumn="1" w:lastColumn="0" w:noHBand="0" w:noVBand="1"/>
      </w:tblPr>
      <w:tblGrid>
        <w:gridCol w:w="674"/>
        <w:gridCol w:w="2950"/>
        <w:gridCol w:w="5585"/>
      </w:tblGrid>
      <w:tr w:rsidR="00CD38A4" w:rsidRPr="001E35AC" w14:paraId="75E3CAEB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</w:tcPr>
          <w:p w14:paraId="3BACF946" w14:textId="77777777" w:rsidR="00CD38A4" w:rsidRPr="001E35AC" w:rsidRDefault="00CD38A4" w:rsidP="005F064A">
            <w:pPr>
              <w:contextualSpacing/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1E35AC" w14:paraId="13066E0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</w:tcPr>
          <w:p w14:paraId="3EEC8711" w14:textId="77777777" w:rsidR="00CD38A4" w:rsidRPr="001E35AC" w:rsidRDefault="00CD38A4" w:rsidP="005F064A">
            <w:pPr>
              <w:contextualSpacing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1E35AC" w14:paraId="39706813" w14:textId="77777777" w:rsidTr="005F064A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8B77D4B" w14:textId="77777777" w:rsidR="00CD38A4" w:rsidRPr="001E35AC" w:rsidRDefault="00CD38A4" w:rsidP="005F064A">
            <w:pPr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50" w:type="dxa"/>
          </w:tcPr>
          <w:p w14:paraId="324EB164" w14:textId="77777777" w:rsidR="00CD38A4" w:rsidRPr="001E35AC" w:rsidRDefault="00CD38A4" w:rsidP="005F064A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585" w:type="dxa"/>
          </w:tcPr>
          <w:p w14:paraId="0FF808A5" w14:textId="77777777" w:rsidR="00CD38A4" w:rsidRPr="001E35AC" w:rsidRDefault="00CD38A4" w:rsidP="005F064A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b/>
                <w:color w:val="000000"/>
                <w:sz w:val="18"/>
                <w:szCs w:val="18"/>
                <w:lang w:val="en-US"/>
              </w:rPr>
              <w:t>LEARNING OUTCOMES</w:t>
            </w:r>
          </w:p>
        </w:tc>
      </w:tr>
      <w:tr w:rsidR="00FF2C56" w:rsidRPr="001E35AC" w14:paraId="26803F9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 w:val="restart"/>
            <w:textDirection w:val="tbRl"/>
          </w:tcPr>
          <w:p w14:paraId="28557B58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  <w:p w14:paraId="72699BA8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FF0000"/>
                <w:sz w:val="18"/>
                <w:szCs w:val="18"/>
                <w:lang w:val="en-US"/>
              </w:rPr>
            </w:pPr>
            <w:r w:rsidRPr="001E35AC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TOPOGRAPHIC ANATOMY</w:t>
            </w:r>
          </w:p>
        </w:tc>
        <w:tc>
          <w:tcPr>
            <w:tcW w:w="2950" w:type="dxa"/>
            <w:tcBorders>
              <w:bottom w:val="single" w:sz="4" w:space="0" w:color="8EAADB"/>
            </w:tcBorders>
            <w:vAlign w:val="center"/>
          </w:tcPr>
          <w:p w14:paraId="14B99303" w14:textId="75C265BC" w:rsidR="00FF2C56" w:rsidRPr="00063351" w:rsidRDefault="00FF2C56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4D703A">
              <w:rPr>
                <w:rFonts w:ascii="Calibri" w:eastAsia="Calibri" w:hAnsi="Calibri" w:cs="Calibri"/>
                <w:sz w:val="18"/>
                <w:szCs w:val="18"/>
              </w:rPr>
              <w:t>Topographical Anatomy of Upper Limb (T-1)</w:t>
            </w:r>
          </w:p>
        </w:tc>
        <w:tc>
          <w:tcPr>
            <w:tcW w:w="5585" w:type="dxa"/>
            <w:tcBorders>
              <w:bottom w:val="single" w:sz="4" w:space="0" w:color="8EAADB"/>
            </w:tcBorders>
            <w:vAlign w:val="center"/>
          </w:tcPr>
          <w:p w14:paraId="6A9DFBCD" w14:textId="6ACCC011" w:rsidR="00FF2C56" w:rsidRPr="00FA2DF2" w:rsidRDefault="00FF2C56" w:rsidP="00FA2DF2">
            <w:pPr>
              <w:numPr>
                <w:ilvl w:val="0"/>
                <w:numId w:val="38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A2DF2">
              <w:rPr>
                <w:rFonts w:ascii="Calibri" w:hAnsi="Calibri" w:cs="Calibri"/>
                <w:sz w:val="18"/>
                <w:szCs w:val="18"/>
              </w:rPr>
              <w:t xml:space="preserve"> Identify surface landmarks of the upper limb (clavicle, deltoid, cubital fossa, wrist creases).</w:t>
            </w:r>
          </w:p>
          <w:p w14:paraId="49D1D8C4" w14:textId="46B32A49" w:rsidR="00FF2C56" w:rsidRPr="00FA2DF2" w:rsidRDefault="00FF2C56" w:rsidP="00FA2DF2">
            <w:pPr>
              <w:numPr>
                <w:ilvl w:val="0"/>
                <w:numId w:val="38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A2DF2">
              <w:rPr>
                <w:rFonts w:ascii="Calibri" w:hAnsi="Calibri" w:cs="Calibri"/>
                <w:sz w:val="18"/>
                <w:szCs w:val="18"/>
              </w:rPr>
              <w:t>Correlate muscles, vessels, and nerves with palpable bony points.</w:t>
            </w:r>
          </w:p>
          <w:p w14:paraId="1275BA43" w14:textId="26592D2A" w:rsidR="00FF2C56" w:rsidRPr="00FA2DF2" w:rsidRDefault="00FF2C56" w:rsidP="00FA2DF2">
            <w:pPr>
              <w:numPr>
                <w:ilvl w:val="0"/>
                <w:numId w:val="38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A2DF2">
              <w:rPr>
                <w:rFonts w:ascii="Calibri" w:hAnsi="Calibri" w:cs="Calibri"/>
                <w:sz w:val="18"/>
                <w:szCs w:val="18"/>
              </w:rPr>
              <w:t>Apply topographic knowledge to venipuncture and clinical examination.</w:t>
            </w:r>
          </w:p>
          <w:p w14:paraId="497754C3" w14:textId="654376C2" w:rsidR="00FF2C56" w:rsidRPr="00FA2DF2" w:rsidRDefault="00FF2C56" w:rsidP="00FA2DF2">
            <w:pPr>
              <w:numPr>
                <w:ilvl w:val="0"/>
                <w:numId w:val="38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A2DF2">
              <w:rPr>
                <w:rFonts w:ascii="Calibri" w:hAnsi="Calibri" w:cs="Calibri"/>
                <w:sz w:val="18"/>
                <w:szCs w:val="18"/>
              </w:rPr>
              <w:t>Demonstrate radiological correlation of shoulder, elbow, and wrist.</w:t>
            </w:r>
          </w:p>
          <w:p w14:paraId="3D454BF8" w14:textId="4D50AEC3" w:rsidR="00FF2C56" w:rsidRPr="001E35AC" w:rsidRDefault="00FF2C56" w:rsidP="00FA2DF2">
            <w:pPr>
              <w:numPr>
                <w:ilvl w:val="0"/>
                <w:numId w:val="38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FA2DF2">
              <w:rPr>
                <w:rFonts w:ascii="Calibri" w:hAnsi="Calibri" w:cs="Calibri"/>
                <w:sz w:val="18"/>
                <w:szCs w:val="18"/>
              </w:rPr>
              <w:t>Recognize surface projections of axillary and brachial vessels.</w:t>
            </w:r>
          </w:p>
        </w:tc>
      </w:tr>
      <w:tr w:rsidR="00FF2C56" w:rsidRPr="001E35AC" w14:paraId="6BBD61A1" w14:textId="77777777" w:rsidTr="005F064A">
        <w:trPr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21134251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tcBorders>
              <w:bottom w:val="single" w:sz="4" w:space="0" w:color="8EAADB"/>
            </w:tcBorders>
            <w:vAlign w:val="center"/>
          </w:tcPr>
          <w:p w14:paraId="3D13414A" w14:textId="2FF8C474" w:rsidR="00FF2C56" w:rsidRPr="00063351" w:rsidRDefault="00FF2C56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</w:pPr>
            <w:r w:rsidRPr="0039200B">
              <w:rPr>
                <w:rFonts w:ascii="Calibri" w:eastAsia="Calibri" w:hAnsi="Calibri" w:cs="Calibri"/>
                <w:sz w:val="18"/>
                <w:szCs w:val="18"/>
              </w:rPr>
              <w:t>Measuring Blood Pressure, Compression of Axillary Artery (T-1)</w:t>
            </w:r>
          </w:p>
        </w:tc>
        <w:tc>
          <w:tcPr>
            <w:tcW w:w="5585" w:type="dxa"/>
            <w:tcBorders>
              <w:bottom w:val="single" w:sz="4" w:space="0" w:color="8EAADB"/>
            </w:tcBorders>
            <w:vAlign w:val="center"/>
          </w:tcPr>
          <w:p w14:paraId="7ED3F4AB" w14:textId="3DCCC880" w:rsidR="00FF2C56" w:rsidRPr="004C2B70" w:rsidRDefault="00FF2C56" w:rsidP="004C2B70">
            <w:pPr>
              <w:numPr>
                <w:ilvl w:val="0"/>
                <w:numId w:val="38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4C2B70">
              <w:rPr>
                <w:rFonts w:ascii="Calibri" w:hAnsi="Calibri" w:cs="Calibri"/>
                <w:sz w:val="18"/>
                <w:szCs w:val="18"/>
              </w:rPr>
              <w:t>Describe the anatomical basis of measuring blood pressure in the arm.</w:t>
            </w:r>
          </w:p>
          <w:p w14:paraId="245E4021" w14:textId="087CD154" w:rsidR="00FF2C56" w:rsidRPr="004C2B70" w:rsidRDefault="00FF2C56" w:rsidP="004C2B70">
            <w:pPr>
              <w:numPr>
                <w:ilvl w:val="0"/>
                <w:numId w:val="38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4C2B70">
              <w:rPr>
                <w:rFonts w:ascii="Calibri" w:hAnsi="Calibri" w:cs="Calibri"/>
                <w:sz w:val="18"/>
                <w:szCs w:val="18"/>
              </w:rPr>
              <w:t>Identify the course of the brachial artery and its surface landmarks.</w:t>
            </w:r>
          </w:p>
          <w:p w14:paraId="4ECEFD24" w14:textId="4FAB8BEA" w:rsidR="00FF2C56" w:rsidRPr="004C2B70" w:rsidRDefault="00FF2C56" w:rsidP="004C2B70">
            <w:pPr>
              <w:numPr>
                <w:ilvl w:val="0"/>
                <w:numId w:val="38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4C2B70">
              <w:rPr>
                <w:rFonts w:ascii="Calibri" w:hAnsi="Calibri" w:cs="Calibri"/>
                <w:sz w:val="18"/>
                <w:szCs w:val="18"/>
              </w:rPr>
              <w:t>Demonstrate anatomical sites for arterial compression to control hemorrhage.</w:t>
            </w:r>
          </w:p>
          <w:p w14:paraId="75D22F08" w14:textId="7FB33A44" w:rsidR="00FF2C56" w:rsidRPr="004C2B70" w:rsidRDefault="00FF2C56" w:rsidP="004C2B70">
            <w:pPr>
              <w:numPr>
                <w:ilvl w:val="0"/>
                <w:numId w:val="38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4C2B70">
              <w:rPr>
                <w:rFonts w:ascii="Calibri" w:hAnsi="Calibri" w:cs="Calibri"/>
                <w:sz w:val="18"/>
                <w:szCs w:val="18"/>
              </w:rPr>
              <w:t>Correlate arterial anatomy with cuff placement and auscultation points.</w:t>
            </w:r>
          </w:p>
          <w:p w14:paraId="14B480C9" w14:textId="01DBEC15" w:rsidR="00FF2C56" w:rsidRPr="001E35AC" w:rsidRDefault="00FF2C56" w:rsidP="004C2B70">
            <w:pPr>
              <w:numPr>
                <w:ilvl w:val="0"/>
                <w:numId w:val="38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4C2B70">
              <w:rPr>
                <w:rFonts w:ascii="Calibri" w:hAnsi="Calibri" w:cs="Calibri"/>
                <w:sz w:val="18"/>
                <w:szCs w:val="18"/>
              </w:rPr>
              <w:t>Recognize complications related to improper measurement technique.</w:t>
            </w:r>
          </w:p>
        </w:tc>
      </w:tr>
      <w:tr w:rsidR="00FF2C56" w:rsidRPr="001E35AC" w14:paraId="6DCB954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5B5749AF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tcBorders>
              <w:bottom w:val="single" w:sz="4" w:space="0" w:color="8EAADB"/>
            </w:tcBorders>
            <w:vAlign w:val="center"/>
          </w:tcPr>
          <w:p w14:paraId="3EB2A381" w14:textId="1913FFB5" w:rsidR="00FF2C56" w:rsidRPr="001E35AC" w:rsidRDefault="00FF2C56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232B91">
              <w:rPr>
                <w:rFonts w:ascii="Calibri" w:eastAsia="Calibri" w:hAnsi="Calibri" w:cs="Calibri"/>
                <w:sz w:val="18"/>
                <w:szCs w:val="18"/>
              </w:rPr>
              <w:t>Brachial Plexus Block, Variations of Brachial Plexus (T-1)</w:t>
            </w:r>
          </w:p>
        </w:tc>
        <w:tc>
          <w:tcPr>
            <w:tcW w:w="5585" w:type="dxa"/>
            <w:tcBorders>
              <w:bottom w:val="single" w:sz="4" w:space="0" w:color="8EAADB"/>
            </w:tcBorders>
            <w:vAlign w:val="center"/>
          </w:tcPr>
          <w:p w14:paraId="79FBF049" w14:textId="53663CD8" w:rsidR="00FF2C56" w:rsidRPr="00A85EFD" w:rsidRDefault="00FF2C56" w:rsidP="00A85EFD">
            <w:pPr>
              <w:numPr>
                <w:ilvl w:val="0"/>
                <w:numId w:val="38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A85EFD">
              <w:rPr>
                <w:rFonts w:ascii="Calibri" w:hAnsi="Calibri" w:cs="Calibri"/>
                <w:sz w:val="18"/>
                <w:szCs w:val="18"/>
                <w:lang w:val="en-US"/>
              </w:rPr>
              <w:t>Identify landmarks for brachial plexus block (interscalene, supraclavicular, axillary approaches).</w:t>
            </w:r>
          </w:p>
          <w:p w14:paraId="513E18C7" w14:textId="1FEF626A" w:rsidR="00FF2C56" w:rsidRPr="00A85EFD" w:rsidRDefault="00FF2C56" w:rsidP="00A85EFD">
            <w:pPr>
              <w:numPr>
                <w:ilvl w:val="0"/>
                <w:numId w:val="38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A85EFD">
              <w:rPr>
                <w:rFonts w:ascii="Calibri" w:hAnsi="Calibri" w:cs="Calibri"/>
                <w:sz w:val="18"/>
                <w:szCs w:val="18"/>
                <w:lang w:val="en-US"/>
              </w:rPr>
              <w:t>Relate plexus anatomy to anesthetic distribution patterns.</w:t>
            </w:r>
          </w:p>
          <w:p w14:paraId="564978A9" w14:textId="5352A516" w:rsidR="00FF2C56" w:rsidRPr="00A85EFD" w:rsidRDefault="00FF2C56" w:rsidP="00A85EFD">
            <w:pPr>
              <w:numPr>
                <w:ilvl w:val="0"/>
                <w:numId w:val="38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A85EFD">
              <w:rPr>
                <w:rFonts w:ascii="Calibri" w:hAnsi="Calibri" w:cs="Calibri"/>
                <w:sz w:val="18"/>
                <w:szCs w:val="18"/>
                <w:lang w:val="en-US"/>
              </w:rPr>
              <w:t>Recognize common variations of the brachial plexus and their clinical significance.</w:t>
            </w:r>
          </w:p>
          <w:p w14:paraId="5BA6DA96" w14:textId="02E8EACB" w:rsidR="00FF2C56" w:rsidRPr="00A85EFD" w:rsidRDefault="00FF2C56" w:rsidP="00A85EFD">
            <w:pPr>
              <w:numPr>
                <w:ilvl w:val="0"/>
                <w:numId w:val="38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A85EFD">
              <w:rPr>
                <w:rFonts w:ascii="Calibri" w:hAnsi="Calibri" w:cs="Calibri"/>
                <w:sz w:val="18"/>
                <w:szCs w:val="18"/>
                <w:lang w:val="en-US"/>
              </w:rPr>
              <w:t>Correlate nerve injury sites with clinical presentations.</w:t>
            </w:r>
          </w:p>
          <w:p w14:paraId="32B1E5D9" w14:textId="2153D7F2" w:rsidR="00FF2C56" w:rsidRPr="001E35AC" w:rsidRDefault="00FF2C56" w:rsidP="00A85EFD">
            <w:pPr>
              <w:numPr>
                <w:ilvl w:val="0"/>
                <w:numId w:val="38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85EFD">
              <w:rPr>
                <w:rFonts w:ascii="Calibri" w:hAnsi="Calibri" w:cs="Calibri"/>
                <w:sz w:val="18"/>
                <w:szCs w:val="18"/>
                <w:lang w:val="en-US"/>
              </w:rPr>
              <w:t>Apply anatomical understanding to imaging-guided regional anesthesia.</w:t>
            </w:r>
          </w:p>
        </w:tc>
      </w:tr>
      <w:tr w:rsidR="00FF2C56" w:rsidRPr="001E35AC" w14:paraId="12F40CAF" w14:textId="77777777" w:rsidTr="00806B79">
        <w:trPr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362B2175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7587C909" w14:textId="664A1FE7" w:rsidR="00FF2C56" w:rsidRPr="001E35AC" w:rsidRDefault="00FF2C56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DF74A6">
              <w:rPr>
                <w:rFonts w:ascii="Calibri" w:eastAsia="Calibri" w:hAnsi="Calibri" w:cs="Calibri"/>
                <w:sz w:val="18"/>
                <w:szCs w:val="18"/>
              </w:rPr>
              <w:t>Carpal Tunnel Syndrome (T-1)</w:t>
            </w:r>
          </w:p>
        </w:tc>
        <w:tc>
          <w:tcPr>
            <w:tcW w:w="5585" w:type="dxa"/>
            <w:vAlign w:val="center"/>
          </w:tcPr>
          <w:p w14:paraId="099E3DAB" w14:textId="0D3976D0" w:rsidR="00FF2C56" w:rsidRPr="00806B79" w:rsidRDefault="00FF2C56" w:rsidP="00806B79">
            <w:pPr>
              <w:numPr>
                <w:ilvl w:val="0"/>
                <w:numId w:val="38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06B79">
              <w:rPr>
                <w:rFonts w:ascii="Calibri" w:hAnsi="Calibri" w:cs="Calibri"/>
                <w:sz w:val="18"/>
                <w:szCs w:val="18"/>
                <w:lang w:val="en-US"/>
              </w:rPr>
              <w:t>Describe the anatomical boundaries of the carpal tunnel.</w:t>
            </w:r>
          </w:p>
          <w:p w14:paraId="16B08C56" w14:textId="54E6BF38" w:rsidR="00FF2C56" w:rsidRPr="00806B79" w:rsidRDefault="00FF2C56" w:rsidP="00806B79">
            <w:pPr>
              <w:numPr>
                <w:ilvl w:val="0"/>
                <w:numId w:val="38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06B79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contents of the tunnel and their relations.</w:t>
            </w:r>
          </w:p>
          <w:p w14:paraId="0E047019" w14:textId="751CB1D6" w:rsidR="00FF2C56" w:rsidRPr="00806B79" w:rsidRDefault="00FF2C56" w:rsidP="00806B79">
            <w:pPr>
              <w:numPr>
                <w:ilvl w:val="0"/>
                <w:numId w:val="38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06B79">
              <w:rPr>
                <w:rFonts w:ascii="Calibri" w:hAnsi="Calibri" w:cs="Calibri"/>
                <w:sz w:val="18"/>
                <w:szCs w:val="18"/>
                <w:lang w:val="en-US"/>
              </w:rPr>
              <w:t>Explain pathophysiology of median nerve compression.</w:t>
            </w:r>
          </w:p>
          <w:p w14:paraId="5B4D330A" w14:textId="6BBD1A25" w:rsidR="00FF2C56" w:rsidRPr="00806B79" w:rsidRDefault="00FF2C56" w:rsidP="00806B79">
            <w:pPr>
              <w:numPr>
                <w:ilvl w:val="0"/>
                <w:numId w:val="38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06B79">
              <w:rPr>
                <w:rFonts w:ascii="Calibri" w:hAnsi="Calibri" w:cs="Calibri"/>
                <w:sz w:val="18"/>
                <w:szCs w:val="18"/>
                <w:lang w:val="en-US"/>
              </w:rPr>
              <w:t>Correlate clinical signs with anatomical structures (thenar wasting, sensory loss).</w:t>
            </w:r>
          </w:p>
          <w:p w14:paraId="3BABFD2C" w14:textId="4AD93891" w:rsidR="00FF2C56" w:rsidRPr="00806B79" w:rsidRDefault="00FF2C56" w:rsidP="00806B79">
            <w:pPr>
              <w:numPr>
                <w:ilvl w:val="0"/>
                <w:numId w:val="38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06B79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pply anatomical knowledge to diagnostic tests (Phalen’s, Tinel’s sign).</w:t>
            </w:r>
          </w:p>
          <w:p w14:paraId="4340406A" w14:textId="7563D889" w:rsidR="00FF2C56" w:rsidRPr="001E35AC" w:rsidRDefault="00FF2C56" w:rsidP="00806B79">
            <w:pPr>
              <w:numPr>
                <w:ilvl w:val="0"/>
                <w:numId w:val="38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06B79">
              <w:rPr>
                <w:rFonts w:ascii="Calibri" w:hAnsi="Calibri" w:cs="Calibri"/>
                <w:sz w:val="18"/>
                <w:szCs w:val="18"/>
                <w:lang w:val="en-US"/>
              </w:rPr>
              <w:t>Discuss surgical approaches for decompression.</w:t>
            </w:r>
          </w:p>
        </w:tc>
      </w:tr>
      <w:tr w:rsidR="00FF2C56" w:rsidRPr="001E35AC" w14:paraId="7683D053" w14:textId="77777777" w:rsidTr="00806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545C87B3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7CCEB7DD" w14:textId="69DCF1F5" w:rsidR="00FF2C56" w:rsidRPr="00DF74A6" w:rsidRDefault="00FF2C56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FF2C56">
              <w:rPr>
                <w:rFonts w:ascii="Calibri" w:eastAsia="Calibri" w:hAnsi="Calibri" w:cs="Calibri"/>
                <w:sz w:val="18"/>
                <w:szCs w:val="18"/>
              </w:rPr>
              <w:t>Topographical Anatomy of Lower Limb (T-1)</w:t>
            </w:r>
          </w:p>
        </w:tc>
        <w:tc>
          <w:tcPr>
            <w:tcW w:w="5585" w:type="dxa"/>
            <w:vAlign w:val="center"/>
          </w:tcPr>
          <w:p w14:paraId="33F5492F" w14:textId="1216DB8C" w:rsidR="0094522C" w:rsidRPr="0094522C" w:rsidRDefault="0094522C" w:rsidP="0094522C">
            <w:pPr>
              <w:numPr>
                <w:ilvl w:val="0"/>
                <w:numId w:val="50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4522C">
              <w:rPr>
                <w:rFonts w:ascii="Calibri" w:hAnsi="Calibri" w:cs="Calibri"/>
                <w:sz w:val="18"/>
                <w:szCs w:val="18"/>
                <w:lang w:val="en-US"/>
              </w:rPr>
              <w:t>Identify surface landmarks (inguinal ligament, femoral triangle, popliteal fossa, malleoli).</w:t>
            </w:r>
          </w:p>
          <w:p w14:paraId="64055E5F" w14:textId="6247F244" w:rsidR="0094522C" w:rsidRPr="0094522C" w:rsidRDefault="0094522C" w:rsidP="0094522C">
            <w:pPr>
              <w:numPr>
                <w:ilvl w:val="0"/>
                <w:numId w:val="50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4522C">
              <w:rPr>
                <w:rFonts w:ascii="Calibri" w:hAnsi="Calibri" w:cs="Calibri"/>
                <w:sz w:val="18"/>
                <w:szCs w:val="18"/>
                <w:lang w:val="en-US"/>
              </w:rPr>
              <w:t>Correlate topographic anatomy with palpable arteries and veins.</w:t>
            </w:r>
          </w:p>
          <w:p w14:paraId="3D025B99" w14:textId="2123C43D" w:rsidR="0094522C" w:rsidRPr="0094522C" w:rsidRDefault="0094522C" w:rsidP="0094522C">
            <w:pPr>
              <w:numPr>
                <w:ilvl w:val="0"/>
                <w:numId w:val="50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4522C">
              <w:rPr>
                <w:rFonts w:ascii="Calibri" w:hAnsi="Calibri" w:cs="Calibri"/>
                <w:sz w:val="18"/>
                <w:szCs w:val="18"/>
                <w:lang w:val="en-US"/>
              </w:rPr>
              <w:t>Demonstrate surface projection of major nerves (femoral, sciatic, tibial, fibular).</w:t>
            </w:r>
          </w:p>
          <w:p w14:paraId="1E80C471" w14:textId="567515FC" w:rsidR="0094522C" w:rsidRPr="0094522C" w:rsidRDefault="0094522C" w:rsidP="0094522C">
            <w:pPr>
              <w:numPr>
                <w:ilvl w:val="0"/>
                <w:numId w:val="50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4522C">
              <w:rPr>
                <w:rFonts w:ascii="Calibri" w:hAnsi="Calibri" w:cs="Calibri"/>
                <w:sz w:val="18"/>
                <w:szCs w:val="18"/>
                <w:lang w:val="en-US"/>
              </w:rPr>
              <w:t>Apply anatomy in physical examination and imaging of lower limb.</w:t>
            </w:r>
          </w:p>
          <w:p w14:paraId="21709153" w14:textId="1AD0B5A3" w:rsidR="00FF2C56" w:rsidRPr="00806B79" w:rsidRDefault="0094522C" w:rsidP="0094522C">
            <w:pPr>
              <w:numPr>
                <w:ilvl w:val="0"/>
                <w:numId w:val="50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94522C">
              <w:rPr>
                <w:rFonts w:ascii="Calibri" w:hAnsi="Calibri" w:cs="Calibri"/>
                <w:sz w:val="18"/>
                <w:szCs w:val="18"/>
                <w:lang w:val="en-US"/>
              </w:rPr>
              <w:t>Recognize surgical and interventional importance of regional topography.</w:t>
            </w:r>
          </w:p>
        </w:tc>
      </w:tr>
      <w:tr w:rsidR="00FF2C56" w:rsidRPr="001E35AC" w14:paraId="3E2FCBCF" w14:textId="77777777" w:rsidTr="00806B79">
        <w:trPr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298BDF72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3CF65BBF" w14:textId="77777777" w:rsidR="00FF2C56" w:rsidRDefault="00FF2C56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607EAD5" w14:textId="50905108" w:rsidR="00E80A47" w:rsidRPr="00E80A47" w:rsidRDefault="00E80A47" w:rsidP="00E80A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E80A47">
              <w:rPr>
                <w:rFonts w:ascii="Calibri" w:eastAsia="Calibri" w:hAnsi="Calibri" w:cs="Calibri"/>
                <w:sz w:val="18"/>
                <w:szCs w:val="18"/>
              </w:rPr>
              <w:t>Compartment Syndromes in Leg and Fasciotomy (T-1)</w:t>
            </w:r>
          </w:p>
        </w:tc>
        <w:tc>
          <w:tcPr>
            <w:tcW w:w="5585" w:type="dxa"/>
            <w:vAlign w:val="center"/>
          </w:tcPr>
          <w:p w14:paraId="41059FCD" w14:textId="14C19C29" w:rsidR="00894412" w:rsidRPr="00894412" w:rsidRDefault="00894412" w:rsidP="00894412">
            <w:pPr>
              <w:numPr>
                <w:ilvl w:val="0"/>
                <w:numId w:val="50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94412">
              <w:rPr>
                <w:rFonts w:ascii="Calibri" w:hAnsi="Calibri" w:cs="Calibri"/>
                <w:sz w:val="18"/>
                <w:szCs w:val="18"/>
                <w:lang w:val="en-US"/>
              </w:rPr>
              <w:t>Describe fascial compartments of the leg and their contents.</w:t>
            </w:r>
          </w:p>
          <w:p w14:paraId="0FD03FA9" w14:textId="083C7E58" w:rsidR="00894412" w:rsidRPr="00894412" w:rsidRDefault="00894412" w:rsidP="00894412">
            <w:pPr>
              <w:numPr>
                <w:ilvl w:val="0"/>
                <w:numId w:val="50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94412">
              <w:rPr>
                <w:rFonts w:ascii="Calibri" w:hAnsi="Calibri" w:cs="Calibri"/>
                <w:sz w:val="18"/>
                <w:szCs w:val="18"/>
                <w:lang w:val="en-US"/>
              </w:rPr>
              <w:t>Recognize pathophysiology of compartment syndrome.</w:t>
            </w:r>
          </w:p>
          <w:p w14:paraId="4326F51C" w14:textId="2F168BE8" w:rsidR="00894412" w:rsidRPr="00894412" w:rsidRDefault="00894412" w:rsidP="00894412">
            <w:pPr>
              <w:numPr>
                <w:ilvl w:val="0"/>
                <w:numId w:val="50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94412">
              <w:rPr>
                <w:rFonts w:ascii="Calibri" w:hAnsi="Calibri" w:cs="Calibri"/>
                <w:sz w:val="18"/>
                <w:szCs w:val="18"/>
                <w:lang w:val="en-US"/>
              </w:rPr>
              <w:t>Identify anatomical sites for fasciotomy incisions.</w:t>
            </w:r>
          </w:p>
          <w:p w14:paraId="48960E49" w14:textId="171C1EB6" w:rsidR="00894412" w:rsidRPr="00894412" w:rsidRDefault="00894412" w:rsidP="00894412">
            <w:pPr>
              <w:numPr>
                <w:ilvl w:val="0"/>
                <w:numId w:val="50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94412">
              <w:rPr>
                <w:rFonts w:ascii="Calibri" w:hAnsi="Calibri" w:cs="Calibri"/>
                <w:sz w:val="18"/>
                <w:szCs w:val="18"/>
                <w:lang w:val="en-US"/>
              </w:rPr>
              <w:t>Correlate compartment pressures with clinical signs.</w:t>
            </w:r>
          </w:p>
          <w:p w14:paraId="28C8E617" w14:textId="39DBDDAD" w:rsidR="00FF2C56" w:rsidRPr="00806B79" w:rsidRDefault="00894412" w:rsidP="00894412">
            <w:pPr>
              <w:numPr>
                <w:ilvl w:val="0"/>
                <w:numId w:val="50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894412">
              <w:rPr>
                <w:rFonts w:ascii="Calibri" w:hAnsi="Calibri" w:cs="Calibri"/>
                <w:sz w:val="18"/>
                <w:szCs w:val="18"/>
                <w:lang w:val="en-US"/>
              </w:rPr>
              <w:t>Apply anatomical knowledge in surgical decompression.</w:t>
            </w:r>
          </w:p>
        </w:tc>
      </w:tr>
      <w:tr w:rsidR="00FF2C56" w:rsidRPr="001E35AC" w14:paraId="32150B0F" w14:textId="77777777" w:rsidTr="00806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011DAA14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6A1265FA" w14:textId="07D4212B" w:rsidR="00FF2C56" w:rsidRPr="00DF74A6" w:rsidRDefault="006B5DFE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6B5DFE">
              <w:rPr>
                <w:rFonts w:ascii="Calibri" w:eastAsia="Calibri" w:hAnsi="Calibri" w:cs="Calibri"/>
                <w:sz w:val="18"/>
                <w:szCs w:val="18"/>
              </w:rPr>
              <w:t>Femoral Hernia, Femoral Pulse and Cannulation of Femoral Artery, Cannulation of Femoral Vein (T-1)</w:t>
            </w:r>
          </w:p>
        </w:tc>
        <w:tc>
          <w:tcPr>
            <w:tcW w:w="5585" w:type="dxa"/>
            <w:vAlign w:val="center"/>
          </w:tcPr>
          <w:p w14:paraId="5427F848" w14:textId="74AB8A36" w:rsidR="00051241" w:rsidRPr="00051241" w:rsidRDefault="00051241" w:rsidP="00051241">
            <w:pPr>
              <w:numPr>
                <w:ilvl w:val="0"/>
                <w:numId w:val="505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05124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Identify anatomy of the femoral triangle and its contents.</w:t>
            </w:r>
          </w:p>
          <w:p w14:paraId="1C6CCFDB" w14:textId="4E6AF8B1" w:rsidR="00051241" w:rsidRPr="00051241" w:rsidRDefault="00051241" w:rsidP="00051241">
            <w:pPr>
              <w:numPr>
                <w:ilvl w:val="0"/>
                <w:numId w:val="505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051241">
              <w:rPr>
                <w:rFonts w:ascii="Calibri" w:hAnsi="Calibri" w:cs="Calibri"/>
                <w:sz w:val="18"/>
                <w:szCs w:val="18"/>
                <w:lang w:val="en-US"/>
              </w:rPr>
              <w:t>Describe anatomical basis of femoral hernia and its complications.</w:t>
            </w:r>
          </w:p>
          <w:p w14:paraId="156EB50A" w14:textId="0AA7F405" w:rsidR="00051241" w:rsidRPr="00051241" w:rsidRDefault="00051241" w:rsidP="00051241">
            <w:pPr>
              <w:numPr>
                <w:ilvl w:val="0"/>
                <w:numId w:val="505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051241">
              <w:rPr>
                <w:rFonts w:ascii="Calibri" w:hAnsi="Calibri" w:cs="Calibri"/>
                <w:sz w:val="18"/>
                <w:szCs w:val="18"/>
                <w:lang w:val="en-US"/>
              </w:rPr>
              <w:t>Demonstrate surface landmarks for palpation of femoral pulse.</w:t>
            </w:r>
          </w:p>
          <w:p w14:paraId="5324081D" w14:textId="586B3A45" w:rsidR="00051241" w:rsidRPr="00051241" w:rsidRDefault="00051241" w:rsidP="00051241">
            <w:pPr>
              <w:numPr>
                <w:ilvl w:val="0"/>
                <w:numId w:val="505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051241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pply anatomy to cannulation of femoral vessels.</w:t>
            </w:r>
          </w:p>
          <w:p w14:paraId="5EDF282C" w14:textId="65454B93" w:rsidR="00FF2C56" w:rsidRPr="00806B79" w:rsidRDefault="00051241" w:rsidP="00051241">
            <w:pPr>
              <w:numPr>
                <w:ilvl w:val="0"/>
                <w:numId w:val="505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051241">
              <w:rPr>
                <w:rFonts w:ascii="Calibri" w:hAnsi="Calibri" w:cs="Calibri"/>
                <w:sz w:val="18"/>
                <w:szCs w:val="18"/>
                <w:lang w:val="en-US"/>
              </w:rPr>
              <w:t>Recognize risks of vascular injury during procedures.</w:t>
            </w:r>
          </w:p>
        </w:tc>
      </w:tr>
      <w:tr w:rsidR="00FF2C56" w:rsidRPr="001E35AC" w14:paraId="4B3287AE" w14:textId="77777777" w:rsidTr="00806B79">
        <w:trPr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088AF5AA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55FF3D85" w14:textId="7DFDC9FC" w:rsidR="00FF2C56" w:rsidRPr="00DF74A6" w:rsidRDefault="00571E4A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571E4A">
              <w:rPr>
                <w:rFonts w:ascii="Calibri" w:eastAsia="Calibri" w:hAnsi="Calibri" w:cs="Calibri"/>
                <w:sz w:val="18"/>
                <w:szCs w:val="18"/>
              </w:rPr>
              <w:t>Intragluteal Injections, Regional Nerve Blocks of Lower Limbs (T-1)</w:t>
            </w:r>
          </w:p>
        </w:tc>
        <w:tc>
          <w:tcPr>
            <w:tcW w:w="5585" w:type="dxa"/>
            <w:vAlign w:val="center"/>
          </w:tcPr>
          <w:p w14:paraId="48D89D3C" w14:textId="42336740" w:rsidR="00E95DBB" w:rsidRPr="00E95DBB" w:rsidRDefault="00E95DBB" w:rsidP="00E95DBB">
            <w:pPr>
              <w:numPr>
                <w:ilvl w:val="0"/>
                <w:numId w:val="50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E95DBB">
              <w:rPr>
                <w:rFonts w:ascii="Calibri" w:hAnsi="Calibri" w:cs="Calibri"/>
                <w:sz w:val="18"/>
                <w:szCs w:val="18"/>
                <w:lang w:val="en-US"/>
              </w:rPr>
              <w:t>Identify safe zones for intramuscular injections in the gluteal region.</w:t>
            </w:r>
          </w:p>
          <w:p w14:paraId="3914CF7A" w14:textId="55AC71DE" w:rsidR="00E95DBB" w:rsidRPr="00E95DBB" w:rsidRDefault="00E95DBB" w:rsidP="00E95DBB">
            <w:pPr>
              <w:numPr>
                <w:ilvl w:val="0"/>
                <w:numId w:val="50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E95DBB">
              <w:rPr>
                <w:rFonts w:ascii="Calibri" w:hAnsi="Calibri" w:cs="Calibri"/>
                <w:sz w:val="18"/>
                <w:szCs w:val="18"/>
                <w:lang w:val="en-US"/>
              </w:rPr>
              <w:t>Recognize anatomical structures at risk in unsafe injection sites.</w:t>
            </w:r>
          </w:p>
          <w:p w14:paraId="6E685C80" w14:textId="302531AB" w:rsidR="00E95DBB" w:rsidRPr="00E95DBB" w:rsidRDefault="00E95DBB" w:rsidP="00E95DBB">
            <w:pPr>
              <w:numPr>
                <w:ilvl w:val="0"/>
                <w:numId w:val="50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E95DBB">
              <w:rPr>
                <w:rFonts w:ascii="Calibri" w:hAnsi="Calibri" w:cs="Calibri"/>
                <w:sz w:val="18"/>
                <w:szCs w:val="18"/>
                <w:lang w:val="en-US"/>
              </w:rPr>
              <w:t>Demonstrate surface landmarks for sciatic and femoral nerve blocks.</w:t>
            </w:r>
          </w:p>
          <w:p w14:paraId="34B18AE5" w14:textId="18C3462C" w:rsidR="00E95DBB" w:rsidRPr="00E95DBB" w:rsidRDefault="00E95DBB" w:rsidP="00E95DBB">
            <w:pPr>
              <w:numPr>
                <w:ilvl w:val="0"/>
                <w:numId w:val="50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E95DBB">
              <w:rPr>
                <w:rFonts w:ascii="Calibri" w:hAnsi="Calibri" w:cs="Calibri"/>
                <w:sz w:val="18"/>
                <w:szCs w:val="18"/>
                <w:lang w:val="en-US"/>
              </w:rPr>
              <w:t>Correlate clinical effects of nerve blocks with anatomical distributions.</w:t>
            </w:r>
          </w:p>
          <w:p w14:paraId="3BE7EB16" w14:textId="2345C0EC" w:rsidR="00FF2C56" w:rsidRPr="00806B79" w:rsidRDefault="00E95DBB" w:rsidP="00E95DBB">
            <w:pPr>
              <w:numPr>
                <w:ilvl w:val="0"/>
                <w:numId w:val="50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E95DBB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pply anatomical knowledge to minimize complications.</w:t>
            </w:r>
          </w:p>
        </w:tc>
      </w:tr>
      <w:tr w:rsidR="00FF2C56" w:rsidRPr="001E35AC" w14:paraId="0770D046" w14:textId="77777777" w:rsidTr="00806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3CCE08AC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472F7F42" w14:textId="4A233F6E" w:rsidR="00FF2C56" w:rsidRPr="00DF74A6" w:rsidRDefault="004964D1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4964D1">
              <w:rPr>
                <w:rFonts w:ascii="Calibri" w:eastAsia="Calibri" w:hAnsi="Calibri" w:cs="Calibri"/>
                <w:sz w:val="18"/>
                <w:szCs w:val="18"/>
              </w:rPr>
              <w:t>Tibial Nerve Entrapment, Medial Plantar Nerve Entrapment (T-1)</w:t>
            </w:r>
          </w:p>
        </w:tc>
        <w:tc>
          <w:tcPr>
            <w:tcW w:w="5585" w:type="dxa"/>
            <w:vAlign w:val="center"/>
          </w:tcPr>
          <w:p w14:paraId="4710C3D4" w14:textId="12280B9D" w:rsidR="00C83B83" w:rsidRPr="00C83B83" w:rsidRDefault="00C83B83" w:rsidP="00C83B83">
            <w:pPr>
              <w:numPr>
                <w:ilvl w:val="0"/>
                <w:numId w:val="50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83B83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anatomical pathways of tibial and medial plantar nerves.</w:t>
            </w:r>
          </w:p>
          <w:p w14:paraId="693581D7" w14:textId="374E5DAE" w:rsidR="00C83B83" w:rsidRPr="00C83B83" w:rsidRDefault="00C83B83" w:rsidP="00C83B83">
            <w:pPr>
              <w:numPr>
                <w:ilvl w:val="0"/>
                <w:numId w:val="50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83B83">
              <w:rPr>
                <w:rFonts w:ascii="Calibri" w:hAnsi="Calibri" w:cs="Calibri"/>
                <w:sz w:val="18"/>
                <w:szCs w:val="18"/>
                <w:lang w:val="en-US"/>
              </w:rPr>
              <w:t>Recognize entrapment sites and mechanisms.</w:t>
            </w:r>
          </w:p>
          <w:p w14:paraId="44C30F8A" w14:textId="11C45ABA" w:rsidR="00C83B83" w:rsidRPr="00C83B83" w:rsidRDefault="00C83B83" w:rsidP="00C83B83">
            <w:pPr>
              <w:numPr>
                <w:ilvl w:val="0"/>
                <w:numId w:val="50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83B83">
              <w:rPr>
                <w:rFonts w:ascii="Calibri" w:hAnsi="Calibri" w:cs="Calibri"/>
                <w:sz w:val="18"/>
                <w:szCs w:val="18"/>
                <w:lang w:val="en-US"/>
              </w:rPr>
              <w:t>Correlate clinical features with anatomical nerve distribution.</w:t>
            </w:r>
          </w:p>
          <w:p w14:paraId="0A37F355" w14:textId="0F3D6365" w:rsidR="00C83B83" w:rsidRPr="00C83B83" w:rsidRDefault="00C83B83" w:rsidP="00C83B83">
            <w:pPr>
              <w:numPr>
                <w:ilvl w:val="0"/>
                <w:numId w:val="50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83B83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pply anatomy to diagnosis and management of entrapment syndromes.</w:t>
            </w:r>
          </w:p>
          <w:p w14:paraId="0431D97A" w14:textId="3E152715" w:rsidR="00FF2C56" w:rsidRPr="00806B79" w:rsidRDefault="00C83B83" w:rsidP="00C83B83">
            <w:pPr>
              <w:numPr>
                <w:ilvl w:val="0"/>
                <w:numId w:val="50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C83B83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monstrate imaging correlation (ultrasound, MRI) of entrapments.</w:t>
            </w:r>
          </w:p>
        </w:tc>
      </w:tr>
      <w:tr w:rsidR="00FF2C56" w:rsidRPr="001E35AC" w14:paraId="4E875053" w14:textId="77777777" w:rsidTr="00806B79">
        <w:trPr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51074B7C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1FE7B289" w14:textId="1781E8C3" w:rsidR="00FF2C56" w:rsidRPr="00DF74A6" w:rsidRDefault="0025502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255024">
              <w:rPr>
                <w:rFonts w:ascii="Calibri" w:eastAsia="Calibri" w:hAnsi="Calibri" w:cs="Calibri"/>
                <w:sz w:val="18"/>
                <w:szCs w:val="18"/>
              </w:rPr>
              <w:t>Injury to Common Fibular Nerve and Footdrop, Deep Fibular Nerve Entrapment, Superficial Fibular Nerve Entrapment (T-1)</w:t>
            </w:r>
          </w:p>
        </w:tc>
        <w:tc>
          <w:tcPr>
            <w:tcW w:w="5585" w:type="dxa"/>
            <w:vAlign w:val="center"/>
          </w:tcPr>
          <w:p w14:paraId="24094ABD" w14:textId="4F53E6E8" w:rsidR="0070328D" w:rsidRPr="0070328D" w:rsidRDefault="0070328D" w:rsidP="0070328D">
            <w:pPr>
              <w:numPr>
                <w:ilvl w:val="0"/>
                <w:numId w:val="50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0328D">
              <w:rPr>
                <w:rFonts w:ascii="Calibri" w:hAnsi="Calibri" w:cs="Calibri"/>
                <w:sz w:val="18"/>
                <w:szCs w:val="18"/>
                <w:lang w:val="en-US"/>
              </w:rPr>
              <w:t>Describe anatomical course of the common, deep, and superficial fibular nerves.</w:t>
            </w:r>
          </w:p>
          <w:p w14:paraId="138503B6" w14:textId="7CAE7914" w:rsidR="0070328D" w:rsidRPr="0070328D" w:rsidRDefault="0070328D" w:rsidP="0070328D">
            <w:pPr>
              <w:numPr>
                <w:ilvl w:val="0"/>
                <w:numId w:val="50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0328D">
              <w:rPr>
                <w:rFonts w:ascii="Calibri" w:hAnsi="Calibri" w:cs="Calibri"/>
                <w:sz w:val="18"/>
                <w:szCs w:val="18"/>
                <w:lang w:val="en-US"/>
              </w:rPr>
              <w:t>Recognize clinical presentation of foot drop and correlate with nerve injury.</w:t>
            </w:r>
          </w:p>
          <w:p w14:paraId="70EC28CB" w14:textId="76353E6F" w:rsidR="0070328D" w:rsidRPr="0070328D" w:rsidRDefault="0070328D" w:rsidP="0070328D">
            <w:pPr>
              <w:numPr>
                <w:ilvl w:val="0"/>
                <w:numId w:val="50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0328D">
              <w:rPr>
                <w:rFonts w:ascii="Calibri" w:hAnsi="Calibri" w:cs="Calibri"/>
                <w:sz w:val="18"/>
                <w:szCs w:val="18"/>
                <w:lang w:val="en-US"/>
              </w:rPr>
              <w:t>Differentiate entrapment sites for deep vs superficial fibular nerves.</w:t>
            </w:r>
          </w:p>
          <w:p w14:paraId="2EE5DF1F" w14:textId="3B005ABD" w:rsidR="0070328D" w:rsidRPr="0070328D" w:rsidRDefault="0070328D" w:rsidP="0070328D">
            <w:pPr>
              <w:numPr>
                <w:ilvl w:val="0"/>
                <w:numId w:val="50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0328D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pply anatomical knowledge to nerve conduction studies and imaging.</w:t>
            </w:r>
          </w:p>
          <w:p w14:paraId="16B8E71F" w14:textId="59C8BD08" w:rsidR="00FF2C56" w:rsidRPr="00806B79" w:rsidRDefault="0070328D" w:rsidP="0070328D">
            <w:pPr>
              <w:numPr>
                <w:ilvl w:val="0"/>
                <w:numId w:val="50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70328D">
              <w:rPr>
                <w:rFonts w:ascii="Calibri" w:hAnsi="Calibri" w:cs="Calibri"/>
                <w:sz w:val="18"/>
                <w:szCs w:val="18"/>
                <w:lang w:val="en-US"/>
              </w:rPr>
              <w:t>Relate surgical decompression techniques to nerve topography.</w:t>
            </w:r>
          </w:p>
        </w:tc>
      </w:tr>
      <w:tr w:rsidR="00FF2C56" w:rsidRPr="001E35AC" w14:paraId="6EB98A1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textDirection w:val="tbRl"/>
          </w:tcPr>
          <w:p w14:paraId="10B0FCFE" w14:textId="77777777" w:rsidR="00FF2C56" w:rsidRPr="001E35AC" w:rsidRDefault="00FF2C56" w:rsidP="005F064A">
            <w:pPr>
              <w:ind w:left="113" w:right="113"/>
              <w:contextualSpacing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tcBorders>
              <w:bottom w:val="single" w:sz="4" w:space="0" w:color="8EAADB"/>
            </w:tcBorders>
            <w:vAlign w:val="center"/>
          </w:tcPr>
          <w:p w14:paraId="70E65F42" w14:textId="5BFDDE3A" w:rsidR="00FF2C56" w:rsidRPr="00DF74A6" w:rsidRDefault="003B2210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3B2210">
              <w:rPr>
                <w:rFonts w:ascii="Calibri" w:eastAsia="Calibri" w:hAnsi="Calibri" w:cs="Calibri"/>
                <w:sz w:val="18"/>
                <w:szCs w:val="18"/>
              </w:rPr>
              <w:t>Popliteal Aneurysm, Pes Planus (Flatfeet), Plantar Fasciitis (T-1)</w:t>
            </w:r>
          </w:p>
        </w:tc>
        <w:tc>
          <w:tcPr>
            <w:tcW w:w="5585" w:type="dxa"/>
            <w:tcBorders>
              <w:bottom w:val="single" w:sz="4" w:space="0" w:color="8EAADB"/>
            </w:tcBorders>
            <w:vAlign w:val="center"/>
          </w:tcPr>
          <w:p w14:paraId="262FB536" w14:textId="528E3EA5" w:rsidR="00B16DE3" w:rsidRPr="00B16DE3" w:rsidRDefault="00B16DE3" w:rsidP="00B16DE3">
            <w:pPr>
              <w:numPr>
                <w:ilvl w:val="0"/>
                <w:numId w:val="50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16DE3">
              <w:rPr>
                <w:rFonts w:ascii="Calibri" w:hAnsi="Calibri" w:cs="Calibri"/>
                <w:sz w:val="18"/>
                <w:szCs w:val="18"/>
                <w:lang w:val="en-US"/>
              </w:rPr>
              <w:t>Identify anatomy of the popliteal artery and its surface projection.</w:t>
            </w:r>
          </w:p>
          <w:p w14:paraId="0F47A293" w14:textId="091464EA" w:rsidR="00B16DE3" w:rsidRPr="00B16DE3" w:rsidRDefault="00B16DE3" w:rsidP="00B16DE3">
            <w:pPr>
              <w:numPr>
                <w:ilvl w:val="0"/>
                <w:numId w:val="50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16DE3">
              <w:rPr>
                <w:rFonts w:ascii="Calibri" w:hAnsi="Calibri" w:cs="Calibri"/>
                <w:sz w:val="18"/>
                <w:szCs w:val="18"/>
                <w:lang w:val="en-US"/>
              </w:rPr>
              <w:t>Recognize clinical presentation and complications of popliteal aneurysm.</w:t>
            </w:r>
          </w:p>
          <w:p w14:paraId="4A349F98" w14:textId="5D1A8236" w:rsidR="00B16DE3" w:rsidRPr="00B16DE3" w:rsidRDefault="00B16DE3" w:rsidP="00B16DE3">
            <w:pPr>
              <w:numPr>
                <w:ilvl w:val="0"/>
                <w:numId w:val="50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16DE3">
              <w:rPr>
                <w:rFonts w:ascii="Calibri" w:hAnsi="Calibri" w:cs="Calibri"/>
                <w:sz w:val="18"/>
                <w:szCs w:val="18"/>
                <w:lang w:val="en-US"/>
              </w:rPr>
              <w:t xml:space="preserve"> Describe anatomical basis of pes planus and plantar fascia strain.</w:t>
            </w:r>
          </w:p>
          <w:p w14:paraId="5FDB5AEA" w14:textId="0C81E2DD" w:rsidR="00B16DE3" w:rsidRPr="00B16DE3" w:rsidRDefault="00B16DE3" w:rsidP="00B16DE3">
            <w:pPr>
              <w:numPr>
                <w:ilvl w:val="0"/>
                <w:numId w:val="50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16DE3">
              <w:rPr>
                <w:rFonts w:ascii="Calibri" w:hAnsi="Calibri" w:cs="Calibri"/>
                <w:sz w:val="18"/>
                <w:szCs w:val="18"/>
                <w:lang w:val="en-US"/>
              </w:rPr>
              <w:t>Correlate plantar fasciitis with anatomical attachments.</w:t>
            </w:r>
          </w:p>
          <w:p w14:paraId="50E14FA7" w14:textId="786F79A2" w:rsidR="00FF2C56" w:rsidRPr="00806B79" w:rsidRDefault="00B16DE3" w:rsidP="00B16DE3">
            <w:pPr>
              <w:numPr>
                <w:ilvl w:val="0"/>
                <w:numId w:val="509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B16DE3">
              <w:rPr>
                <w:rFonts w:ascii="Calibri" w:hAnsi="Calibri" w:cs="Calibri"/>
                <w:sz w:val="18"/>
                <w:szCs w:val="18"/>
                <w:lang w:val="en-US"/>
              </w:rPr>
              <w:t>Apply anatomical knowledge to physical exam and imaging of foot pathologies.</w:t>
            </w:r>
          </w:p>
        </w:tc>
      </w:tr>
    </w:tbl>
    <w:p w14:paraId="02DBA331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209" w:type="dxa"/>
        <w:tblLook w:val="04A0" w:firstRow="1" w:lastRow="0" w:firstColumn="1" w:lastColumn="0" w:noHBand="0" w:noVBand="1"/>
      </w:tblPr>
      <w:tblGrid>
        <w:gridCol w:w="704"/>
        <w:gridCol w:w="2977"/>
        <w:gridCol w:w="5528"/>
      </w:tblGrid>
      <w:tr w:rsidR="00CD38A4" w:rsidRPr="00673BA3" w14:paraId="264DF0F1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</w:tcPr>
          <w:p w14:paraId="5C939F2A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69760C99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</w:tcPr>
          <w:p w14:paraId="1721097F" w14:textId="77777777" w:rsidR="00CD38A4" w:rsidRPr="005B5066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729374C8" w14:textId="77777777" w:rsidTr="005F064A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0CE4403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7" w:type="dxa"/>
          </w:tcPr>
          <w:p w14:paraId="34141FA7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528" w:type="dxa"/>
          </w:tcPr>
          <w:p w14:paraId="030F0730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673BA3" w14:paraId="1B9DECC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</w:tcPr>
          <w:p w14:paraId="1DF40D47" w14:textId="77777777" w:rsidR="00CD38A4" w:rsidRPr="00673BA3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BIOCHEMISTRY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36AE277F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11C8E">
              <w:rPr>
                <w:rFonts w:cstheme="minorHAnsi"/>
                <w:sz w:val="18"/>
                <w:szCs w:val="18"/>
              </w:rPr>
              <w:t>Biochemistry of adipose tissue</w:t>
            </w:r>
            <w:r w:rsidRPr="00673BA3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522E10A5" w14:textId="77777777" w:rsidR="00CD38A4" w:rsidRPr="00673BA3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528" w:type="dxa"/>
            <w:tcBorders>
              <w:bottom w:val="single" w:sz="4" w:space="0" w:color="8EAADB" w:themeColor="accent1" w:themeTint="99"/>
            </w:tcBorders>
          </w:tcPr>
          <w:p w14:paraId="4C417E28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 xml:space="preserve">List the metabolic processes regulated by adipose tissue  </w:t>
            </w:r>
          </w:p>
          <w:p w14:paraId="079193CF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Explian different types of adipose tissue in terms of development, morphology and function</w:t>
            </w:r>
          </w:p>
          <w:p w14:paraId="76E0266A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Explain the mechanism of heat generation  by brown adipose tissue</w:t>
            </w:r>
          </w:p>
          <w:p w14:paraId="102EB5E2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Explain the significant physiological functions of white adipose tissue</w:t>
            </w:r>
          </w:p>
          <w:p w14:paraId="6B045EDD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 xml:space="preserve">Explain lipogenesis, lipolysis and regulation of lipid metabolism in adipocytes </w:t>
            </w:r>
          </w:p>
          <w:p w14:paraId="21B8343B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 xml:space="preserve">List the factors secreted by adipose tissue </w:t>
            </w:r>
          </w:p>
          <w:p w14:paraId="32B87D4C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Explain the structure, tissue expression, signaling mechanisms and physiological effects of leptin </w:t>
            </w:r>
          </w:p>
          <w:p w14:paraId="6AAB997C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Discuss the role of leptin in glucose and lipid homeostasis</w:t>
            </w:r>
          </w:p>
          <w:p w14:paraId="542C11D2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 xml:space="preserve">Explain the structure, tissue expression, signaling mechanisms and physiological effects of adiponectin </w:t>
            </w:r>
          </w:p>
          <w:p w14:paraId="39B49515" w14:textId="77777777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 xml:space="preserve">Explain the function and metabolic effects of some of the factors secreted by white adipose tissue:  resistin, acylation stimulating protein, adipsin, plasminogen activator inhibitor, adipocyte renin‐angiotensin system, visfatin, apelin, metallothionein </w:t>
            </w:r>
          </w:p>
          <w:p w14:paraId="787FEE3C" w14:textId="26F9F229" w:rsidR="00CD38A4" w:rsidRPr="00111C8E" w:rsidRDefault="00CD38A4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Discuss the inflammatory functions of adipose tissue</w:t>
            </w:r>
            <w:r w:rsidR="00111C8E" w:rsidRPr="00111C8E">
              <w:rPr>
                <w:rFonts w:asciiTheme="minorHAnsi" w:hAnsiTheme="minorHAnsi" w:cstheme="minorHAnsi"/>
                <w:sz w:val="18"/>
                <w:szCs w:val="18"/>
              </w:rPr>
              <w:t xml:space="preserve">  in relation with insulin resistance, diabetes and obestiy</w:t>
            </w:r>
          </w:p>
          <w:p w14:paraId="29189B38" w14:textId="77777777" w:rsidR="007D3D6A" w:rsidRPr="00111C8E" w:rsidRDefault="007D3D6A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Discuss the relation of insulin resistance in obesity and type 2 diabetes</w:t>
            </w:r>
          </w:p>
          <w:p w14:paraId="5FC820C4" w14:textId="30078983" w:rsidR="007D3D6A" w:rsidRPr="00111C8E" w:rsidRDefault="007D3D6A" w:rsidP="00181796">
            <w:pPr>
              <w:pStyle w:val="ListParagraph"/>
              <w:numPr>
                <w:ilvl w:val="0"/>
                <w:numId w:val="28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111C8E">
              <w:rPr>
                <w:rFonts w:asciiTheme="minorHAnsi" w:hAnsiTheme="minorHAnsi" w:cstheme="minorHAnsi"/>
                <w:sz w:val="18"/>
                <w:szCs w:val="18"/>
              </w:rPr>
              <w:t>Explain the effect of inflammation in the development of insulin resistance</w:t>
            </w:r>
          </w:p>
        </w:tc>
      </w:tr>
      <w:tr w:rsidR="00063351" w:rsidRPr="00673BA3" w14:paraId="2B19276D" w14:textId="77777777" w:rsidTr="005F064A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14904AA9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16FFAF88" w14:textId="77777777" w:rsidR="00063351" w:rsidRPr="00063351" w:rsidRDefault="00063351" w:rsidP="00063351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ndocrine function of pancreas</w:t>
            </w:r>
          </w:p>
          <w:p w14:paraId="7D4A7624" w14:textId="69FDB42B" w:rsidR="00063351" w:rsidRPr="00063351" w:rsidRDefault="00063351" w:rsidP="00063351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(T-2)</w:t>
            </w:r>
          </w:p>
        </w:tc>
        <w:tc>
          <w:tcPr>
            <w:tcW w:w="5528" w:type="dxa"/>
          </w:tcPr>
          <w:p w14:paraId="23A90D64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biochemical function of pancreas</w:t>
            </w:r>
          </w:p>
          <w:p w14:paraId="27737445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hormones secreted from the pancreas</w:t>
            </w:r>
          </w:p>
          <w:p w14:paraId="134044B9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effects of insulin in the lipid, carbohydrate and amino acid metabolism</w:t>
            </w:r>
          </w:p>
          <w:p w14:paraId="239935E4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and contrast type 1 and type 2 diabetes mellitus with respect to incidence, age of onset and distinguishing characteristics</w:t>
            </w:r>
          </w:p>
          <w:p w14:paraId="47B526A6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Recognize the clinical presentation of type 1 diabetes mellitus and discuss established diagnostic criteria</w:t>
            </w:r>
          </w:p>
          <w:p w14:paraId="0B987856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abnormalities in blood glucose homeostasis in patients with type 1 diabetes</w:t>
            </w:r>
          </w:p>
          <w:p w14:paraId="734D4066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and contrast postprandial blood glucose changes in a patient with type 1 diabetes with someone who does not have diabetes</w:t>
            </w:r>
          </w:p>
          <w:p w14:paraId="75AC7BFE" w14:textId="77777777" w:rsidR="00063351" w:rsidRPr="00673BA3" w:rsidRDefault="00063351" w:rsidP="00181796">
            <w:pPr>
              <w:pStyle w:val="ListParagraph"/>
              <w:numPr>
                <w:ilvl w:val="0"/>
                <w:numId w:val="4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 the metabolic derangements leading to diabetic ketoacidosis</w:t>
            </w:r>
          </w:p>
          <w:p w14:paraId="62ECA23F" w14:textId="751DB1B0" w:rsidR="00063351" w:rsidRPr="00673BA3" w:rsidRDefault="00063351" w:rsidP="00063351">
            <w:pPr>
              <w:pStyle w:val="ListParagraph"/>
              <w:ind w:left="78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List the laboratory parameters used to diagnose diabetes mellitus </w:t>
            </w:r>
          </w:p>
        </w:tc>
      </w:tr>
      <w:tr w:rsidR="00063351" w:rsidRPr="00673BA3" w14:paraId="53F61038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7F0A4095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46658A9B" w14:textId="411A9589" w:rsidR="00063351" w:rsidRPr="00673BA3" w:rsidRDefault="00063351" w:rsidP="00063351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528" w:type="dxa"/>
          </w:tcPr>
          <w:p w14:paraId="00CD02EE" w14:textId="2D8354E4" w:rsidR="00063351" w:rsidRPr="00673BA3" w:rsidRDefault="00063351" w:rsidP="00063351">
            <w:pPr>
              <w:pStyle w:val="ListParagraph"/>
              <w:ind w:left="78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63351" w:rsidRPr="00673BA3" w14:paraId="03430284" w14:textId="77777777" w:rsidTr="005F064A">
        <w:trPr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21D9112F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1F74F90A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Hormone stimulation tests </w:t>
            </w:r>
          </w:p>
          <w:p w14:paraId="6582BA9D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528" w:type="dxa"/>
          </w:tcPr>
          <w:p w14:paraId="633E0BE6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the feedback regulatory system in terms of hypothalamus, hypohyseal and gland axis</w:t>
            </w:r>
          </w:p>
          <w:p w14:paraId="5E5B61DA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Categorize hormone stimulation and suppression tests by means of clinical use</w:t>
            </w:r>
          </w:p>
          <w:p w14:paraId="72C5C63A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 xml:space="preserve">Explain ACTH stimulation test </w:t>
            </w:r>
          </w:p>
          <w:p w14:paraId="28529DB3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low dose dexamethasone suppresion test</w:t>
            </w:r>
          </w:p>
          <w:p w14:paraId="0478B4F9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high dose dexamethastone suppresion test</w:t>
            </w:r>
          </w:p>
          <w:p w14:paraId="25C358E0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 xml:space="preserve">Explain metyrapone test </w:t>
            </w:r>
          </w:p>
          <w:p w14:paraId="5235477D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 xml:space="preserve">List the clinical use of ACTH stimulation, low dose, high dose dexamethasone suprresion and metyrapone test </w:t>
            </w:r>
          </w:p>
          <w:p w14:paraId="61047680" w14:textId="77777777" w:rsidR="00063351" w:rsidRPr="005B5765" w:rsidRDefault="00063351" w:rsidP="00181796">
            <w:pPr>
              <w:pStyle w:val="ListParagraph"/>
              <w:numPr>
                <w:ilvl w:val="2"/>
                <w:numId w:val="4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the interpretation of results of stimulation and suppression tests</w:t>
            </w:r>
          </w:p>
        </w:tc>
      </w:tr>
      <w:tr w:rsidR="00063351" w:rsidRPr="00673BA3" w14:paraId="17B47FB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3CC438A7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4EBE2913" w14:textId="77777777" w:rsidR="00063351" w:rsidRPr="00063351" w:rsidRDefault="00063351" w:rsidP="00063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Renal function tests</w:t>
            </w:r>
          </w:p>
          <w:p w14:paraId="703A968A" w14:textId="77777777" w:rsidR="00063351" w:rsidRPr="00063351" w:rsidRDefault="00063351" w:rsidP="00063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 (T-2)</w:t>
            </w:r>
          </w:p>
        </w:tc>
        <w:tc>
          <w:tcPr>
            <w:tcW w:w="5528" w:type="dxa"/>
          </w:tcPr>
          <w:p w14:paraId="12AE27C5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the functional role of kidney in terms of biochemistry</w:t>
            </w:r>
          </w:p>
          <w:p w14:paraId="3E3858F4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Define glomerular filtration rate and estimated glomerular filtration rate (eGFR)</w:t>
            </w:r>
          </w:p>
          <w:p w14:paraId="12B95ED0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and calculate the creatinine clearance</w:t>
            </w:r>
          </w:p>
          <w:p w14:paraId="6C7700B1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List the names of renal function tests</w:t>
            </w:r>
          </w:p>
          <w:p w14:paraId="2C6269CF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the use of guidelines in the evaluation of renal function</w:t>
            </w:r>
          </w:p>
          <w:p w14:paraId="5681E611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the renal threshold of substances (Eg.Glucose)</w:t>
            </w:r>
          </w:p>
          <w:p w14:paraId="5063F909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Compare Urea and blood urea nitrogen in the clinical use</w:t>
            </w:r>
          </w:p>
          <w:p w14:paraId="2655A676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Tell the use of microalbumin in a clinical setting</w:t>
            </w:r>
          </w:p>
          <w:p w14:paraId="3EDFCEB0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Explain urinary protein, specific gravity, albumin excretion rate, albumin/creatinine ratio, protein/creatinine ratio</w:t>
            </w:r>
          </w:p>
          <w:p w14:paraId="2B091D44" w14:textId="77777777" w:rsidR="00063351" w:rsidRPr="005B5765" w:rsidRDefault="00063351" w:rsidP="00181796">
            <w:pPr>
              <w:pStyle w:val="ListParagraph"/>
              <w:numPr>
                <w:ilvl w:val="0"/>
                <w:numId w:val="4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B5765">
              <w:rPr>
                <w:rFonts w:asciiTheme="minorHAnsi" w:hAnsiTheme="minorHAnsi" w:cstheme="minorHAnsi"/>
                <w:sz w:val="18"/>
                <w:szCs w:val="18"/>
              </w:rPr>
              <w:t>Describe when to use renal function tests</w:t>
            </w:r>
          </w:p>
        </w:tc>
      </w:tr>
      <w:tr w:rsidR="00063351" w:rsidRPr="00673BA3" w14:paraId="5DF60783" w14:textId="77777777" w:rsidTr="005F064A">
        <w:trPr>
          <w:trHeight w:val="3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2934F72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85B66FC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Disturbances of adrenocorticol function</w:t>
            </w:r>
          </w:p>
          <w:p w14:paraId="158AAF96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 (T-2)</w:t>
            </w:r>
          </w:p>
        </w:tc>
        <w:tc>
          <w:tcPr>
            <w:tcW w:w="5528" w:type="dxa"/>
          </w:tcPr>
          <w:p w14:paraId="047ED667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adrenocortical hormone biosynthesis in terms of enzymes and reactants</w:t>
            </w:r>
          </w:p>
          <w:p w14:paraId="10F3D6C8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structure of adrenocortical hormones</w:t>
            </w:r>
          </w:p>
          <w:p w14:paraId="75837452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hypothalamic, pituitary and adrenal gland axis</w:t>
            </w:r>
          </w:p>
          <w:p w14:paraId="4F125A6F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fine the source of ACTH</w:t>
            </w:r>
          </w:p>
          <w:p w14:paraId="0E243CDA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feedback regulation of aldosterone and cortisol</w:t>
            </w:r>
          </w:p>
          <w:p w14:paraId="1F3F3996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the circadian and pulsatile secretion of ACTH</w:t>
            </w:r>
          </w:p>
          <w:p w14:paraId="5790E06B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Tell the metabolism of cortisol</w:t>
            </w:r>
          </w:p>
          <w:p w14:paraId="6BFE5A29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ategorize the adrenocortical diseases according to hormone involved</w:t>
            </w:r>
          </w:p>
          <w:p w14:paraId="17D5C950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Compare Cushing syndrome and Cushing disease </w:t>
            </w:r>
          </w:p>
          <w:p w14:paraId="7F98C39F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primary hyperaldosteronism and secondary hyperaldosteronism</w:t>
            </w:r>
          </w:p>
          <w:p w14:paraId="2295A87E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iscuss diagnosis of  Addison’s disease in terms of laboratory parameters</w:t>
            </w:r>
          </w:p>
          <w:p w14:paraId="626DBBD1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hormonal basis of congenital adrenal hyperplasia</w:t>
            </w:r>
          </w:p>
          <w:p w14:paraId="26CB3D29" w14:textId="77777777" w:rsidR="00063351" w:rsidRPr="00673BA3" w:rsidRDefault="00063351" w:rsidP="00181796">
            <w:pPr>
              <w:pStyle w:val="ListParagraph"/>
              <w:numPr>
                <w:ilvl w:val="0"/>
                <w:numId w:val="40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laboratory parameters used to assess adrenocortical function</w:t>
            </w:r>
          </w:p>
        </w:tc>
      </w:tr>
      <w:tr w:rsidR="00063351" w:rsidRPr="00673BA3" w14:paraId="5BFBB90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428B2094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E6DAE7F" w14:textId="77777777" w:rsidR="00063351" w:rsidRPr="00063351" w:rsidRDefault="00063351" w:rsidP="00063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Biochemistry of thyroid hormones </w:t>
            </w:r>
          </w:p>
          <w:p w14:paraId="00CC2B16" w14:textId="77777777" w:rsidR="00063351" w:rsidRPr="00063351" w:rsidRDefault="00063351" w:rsidP="00063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528" w:type="dxa"/>
          </w:tcPr>
          <w:p w14:paraId="339DA2AA" w14:textId="77777777" w:rsidR="00063351" w:rsidRPr="00673BA3" w:rsidRDefault="00063351" w:rsidP="00181796">
            <w:pPr>
              <w:pStyle w:val="ListParagraph"/>
              <w:numPr>
                <w:ilvl w:val="0"/>
                <w:numId w:val="396"/>
              </w:num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yroid hormones and secretion mechanism.</w:t>
            </w:r>
          </w:p>
          <w:p w14:paraId="41762C06" w14:textId="77777777" w:rsidR="00063351" w:rsidRPr="00673BA3" w:rsidRDefault="00063351" w:rsidP="00181796">
            <w:pPr>
              <w:pStyle w:val="ListParagraph"/>
              <w:numPr>
                <w:ilvl w:val="0"/>
                <w:numId w:val="396"/>
              </w:num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different types of thyroid hormones and describe their composition and features.</w:t>
            </w:r>
          </w:p>
          <w:p w14:paraId="6D83C678" w14:textId="77777777" w:rsidR="00063351" w:rsidRPr="00673BA3" w:rsidRDefault="00063351" w:rsidP="00181796">
            <w:pPr>
              <w:pStyle w:val="ListParagraph"/>
              <w:numPr>
                <w:ilvl w:val="0"/>
                <w:numId w:val="396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biosynthesis of the throid hormones</w:t>
            </w:r>
          </w:p>
          <w:p w14:paraId="7361DB7B" w14:textId="77777777" w:rsidR="00063351" w:rsidRPr="00673BA3" w:rsidRDefault="00063351" w:rsidP="00181796">
            <w:pPr>
              <w:pStyle w:val="ListParagraph"/>
              <w:numPr>
                <w:ilvl w:val="0"/>
                <w:numId w:val="396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level changes in plasma by dietary changes.</w:t>
            </w:r>
          </w:p>
          <w:p w14:paraId="0C2E017C" w14:textId="77777777" w:rsidR="00063351" w:rsidRPr="00673BA3" w:rsidRDefault="00063351" w:rsidP="00181796">
            <w:pPr>
              <w:pStyle w:val="ListParagraph"/>
              <w:numPr>
                <w:ilvl w:val="0"/>
                <w:numId w:val="396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sytmpoms when thriod hormone levels change.</w:t>
            </w:r>
          </w:p>
        </w:tc>
      </w:tr>
      <w:tr w:rsidR="00063351" w:rsidRPr="00673BA3" w14:paraId="2B331586" w14:textId="77777777" w:rsidTr="005F064A">
        <w:trPr>
          <w:trHeight w:val="2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62F535BA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741AFCA8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Prenatal diagnostic tests </w:t>
            </w:r>
          </w:p>
          <w:p w14:paraId="4A5B9BF0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528" w:type="dxa"/>
          </w:tcPr>
          <w:p w14:paraId="377A1709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Compare prenatal diagnosis and prenatal screening</w:t>
            </w:r>
          </w:p>
          <w:p w14:paraId="61D28DBB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prenatal diagnostic techniques</w:t>
            </w:r>
          </w:p>
          <w:p w14:paraId="65943A7D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prenatal screening tests</w:t>
            </w:r>
          </w:p>
          <w:p w14:paraId="0294BB69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Name the parameters in first trimester and second trimester screening tests</w:t>
            </w:r>
          </w:p>
          <w:p w14:paraId="1EE65123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 xml:space="preserve">Explain the information needed to record in case of prenatal screening tests </w:t>
            </w:r>
          </w:p>
          <w:p w14:paraId="04C362B8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calculation of MoM (multiple of the median)</w:t>
            </w:r>
          </w:p>
          <w:p w14:paraId="56AEDD65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List the use of prenatal diagnostic tests</w:t>
            </w:r>
          </w:p>
          <w:p w14:paraId="0D706082" w14:textId="77777777" w:rsidR="00063351" w:rsidRPr="00673BA3" w:rsidRDefault="00063351" w:rsidP="00181796">
            <w:pPr>
              <w:pStyle w:val="ListParagraph"/>
              <w:numPr>
                <w:ilvl w:val="0"/>
                <w:numId w:val="40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follow up testing for patients with positive prenatal screening tests</w:t>
            </w:r>
          </w:p>
        </w:tc>
      </w:tr>
      <w:tr w:rsidR="00063351" w:rsidRPr="00673BA3" w14:paraId="4C25A791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61CD754B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505" w:type="dxa"/>
            <w:gridSpan w:val="2"/>
            <w:vAlign w:val="center"/>
          </w:tcPr>
          <w:p w14:paraId="2219A041" w14:textId="77777777" w:rsidR="00063351" w:rsidRPr="00063351" w:rsidRDefault="00063351" w:rsidP="0006335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/>
                <w:sz w:val="18"/>
                <w:szCs w:val="18"/>
              </w:rPr>
              <w:t>SKILLS</w:t>
            </w:r>
          </w:p>
        </w:tc>
      </w:tr>
      <w:tr w:rsidR="00063351" w:rsidRPr="00673BA3" w14:paraId="4E652F89" w14:textId="77777777" w:rsidTr="005F064A">
        <w:trPr>
          <w:trHeight w:val="1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5B9A4A3A" w14:textId="77777777" w:rsidR="00063351" w:rsidRPr="00673BA3" w:rsidRDefault="00063351" w:rsidP="0006335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491E8A22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Biochemistry Laboratory: Analysis of urine </w:t>
            </w:r>
          </w:p>
          <w:p w14:paraId="33A605E1" w14:textId="77777777" w:rsidR="00063351" w:rsidRPr="00063351" w:rsidRDefault="00063351" w:rsidP="00063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(LAB-2)</w:t>
            </w:r>
          </w:p>
        </w:tc>
        <w:tc>
          <w:tcPr>
            <w:tcW w:w="5528" w:type="dxa"/>
          </w:tcPr>
          <w:p w14:paraId="033C662E" w14:textId="77777777" w:rsidR="00063351" w:rsidRPr="00673BA3" w:rsidRDefault="00063351" w:rsidP="00181796">
            <w:pPr>
              <w:pStyle w:val="ListParagraph"/>
              <w:numPr>
                <w:ilvl w:val="0"/>
                <w:numId w:val="28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how urinalysis is performed</w:t>
            </w:r>
          </w:p>
          <w:p w14:paraId="3F28933B" w14:textId="77777777" w:rsidR="00063351" w:rsidRPr="00673BA3" w:rsidRDefault="00063351" w:rsidP="00181796">
            <w:pPr>
              <w:pStyle w:val="ListParagraph"/>
              <w:numPr>
                <w:ilvl w:val="0"/>
                <w:numId w:val="28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scribe how to collect and perform macroscopic and microscopic analysis of urine samples</w:t>
            </w:r>
          </w:p>
          <w:p w14:paraId="12A511D6" w14:textId="77777777" w:rsidR="00063351" w:rsidRPr="00673BA3" w:rsidRDefault="00063351" w:rsidP="00181796">
            <w:pPr>
              <w:pStyle w:val="ListParagraph"/>
              <w:numPr>
                <w:ilvl w:val="0"/>
                <w:numId w:val="28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Explain the microscopic view of urine and the contents of it in normal and pathological conditions.</w:t>
            </w:r>
          </w:p>
          <w:p w14:paraId="61A9E93A" w14:textId="77777777" w:rsidR="00063351" w:rsidRPr="00673BA3" w:rsidRDefault="00063351" w:rsidP="00181796">
            <w:pPr>
              <w:pStyle w:val="ListParagraph"/>
              <w:numPr>
                <w:ilvl w:val="0"/>
                <w:numId w:val="287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</w:rPr>
              <w:t>Demonstrate urine dipstick test and  explains the parameters and principles  of each test performed.</w:t>
            </w:r>
          </w:p>
        </w:tc>
      </w:tr>
    </w:tbl>
    <w:p w14:paraId="1ADD6FF7" w14:textId="77777777" w:rsidR="00CD38A4" w:rsidRPr="00673BA3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209" w:type="dxa"/>
        <w:tblLook w:val="04A0" w:firstRow="1" w:lastRow="0" w:firstColumn="1" w:lastColumn="0" w:noHBand="0" w:noVBand="1"/>
      </w:tblPr>
      <w:tblGrid>
        <w:gridCol w:w="674"/>
        <w:gridCol w:w="2950"/>
        <w:gridCol w:w="5585"/>
      </w:tblGrid>
      <w:tr w:rsidR="00CD38A4" w:rsidRPr="00673BA3" w14:paraId="4422A223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</w:tcPr>
          <w:p w14:paraId="3C1D1E5D" w14:textId="77777777" w:rsidR="00CD38A4" w:rsidRPr="00673BA3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673BA3" w14:paraId="0F971D2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</w:tcPr>
          <w:p w14:paraId="7FB2F612" w14:textId="77777777" w:rsidR="00CD38A4" w:rsidRPr="005B5066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673BA3" w14:paraId="38BD6346" w14:textId="77777777" w:rsidTr="005F064A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3347454E" w14:textId="77777777" w:rsidR="00CD38A4" w:rsidRPr="00673BA3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50" w:type="dxa"/>
          </w:tcPr>
          <w:p w14:paraId="503A81C6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585" w:type="dxa"/>
          </w:tcPr>
          <w:p w14:paraId="6F916ADC" w14:textId="77777777" w:rsidR="00CD38A4" w:rsidRPr="00673BA3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673BA3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063351" w14:paraId="09418C1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 w:val="restart"/>
            <w:textDirection w:val="tbRl"/>
          </w:tcPr>
          <w:p w14:paraId="549636E4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EMBRIOLOGY</w:t>
            </w:r>
          </w:p>
        </w:tc>
        <w:tc>
          <w:tcPr>
            <w:tcW w:w="2950" w:type="dxa"/>
            <w:tcBorders>
              <w:bottom w:val="single" w:sz="4" w:space="0" w:color="8EAADB" w:themeColor="accent1" w:themeTint="99"/>
            </w:tcBorders>
            <w:vAlign w:val="center"/>
          </w:tcPr>
          <w:p w14:paraId="21C4A717" w14:textId="5FBB5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Developme</w:t>
            </w:r>
            <w:r w:rsidR="0005534D">
              <w:rPr>
                <w:rFonts w:cstheme="minorHAnsi"/>
                <w:color w:val="000000"/>
                <w:sz w:val="18"/>
                <w:szCs w:val="18"/>
              </w:rPr>
              <w:t>n</w:t>
            </w:r>
            <w:r w:rsidRPr="00063351">
              <w:rPr>
                <w:rFonts w:cstheme="minorHAnsi"/>
                <w:color w:val="000000"/>
                <w:sz w:val="18"/>
                <w:szCs w:val="18"/>
              </w:rPr>
              <w:t xml:space="preserve">t of Endocrine System </w:t>
            </w:r>
          </w:p>
          <w:p w14:paraId="104AE42A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585" w:type="dxa"/>
            <w:tcBorders>
              <w:bottom w:val="single" w:sz="4" w:space="0" w:color="8EAADB" w:themeColor="accent1" w:themeTint="99"/>
            </w:tcBorders>
            <w:vAlign w:val="center"/>
          </w:tcPr>
          <w:p w14:paraId="241FEBB0" w14:textId="77777777" w:rsidR="00CD38A4" w:rsidRPr="00063351" w:rsidRDefault="00CD38A4" w:rsidP="00181796">
            <w:pPr>
              <w:numPr>
                <w:ilvl w:val="0"/>
                <w:numId w:val="39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Describe the developmental stages of the endocrine organs such as hypophysis, pineal gland, tiroid, paratiriod, adrenal gland and endocrine pancreas</w:t>
            </w:r>
          </w:p>
          <w:p w14:paraId="77A17CE6" w14:textId="77777777" w:rsidR="00CD38A4" w:rsidRPr="00063351" w:rsidRDefault="00CD38A4" w:rsidP="00181796">
            <w:pPr>
              <w:numPr>
                <w:ilvl w:val="0"/>
                <w:numId w:val="39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Interprete the malformations that occur during the development process of the these endocrine organs </w:t>
            </w:r>
          </w:p>
        </w:tc>
      </w:tr>
      <w:tr w:rsidR="00CD38A4" w:rsidRPr="00063351" w14:paraId="48F134F7" w14:textId="77777777" w:rsidTr="005F064A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</w:tcPr>
          <w:p w14:paraId="32A78CF2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50" w:type="dxa"/>
            <w:vAlign w:val="center"/>
          </w:tcPr>
          <w:p w14:paraId="60D6E3CC" w14:textId="77777777" w:rsidR="00CD38A4" w:rsidRPr="00063351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evelopmet of Urogenital System </w:t>
            </w:r>
          </w:p>
          <w:p w14:paraId="2EEDF8AE" w14:textId="77777777" w:rsidR="00CD38A4" w:rsidRPr="00063351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2)</w:t>
            </w:r>
          </w:p>
        </w:tc>
        <w:tc>
          <w:tcPr>
            <w:tcW w:w="5585" w:type="dxa"/>
            <w:vAlign w:val="center"/>
          </w:tcPr>
          <w:p w14:paraId="7A69F071" w14:textId="77777777" w:rsidR="00CD38A4" w:rsidRPr="00063351" w:rsidRDefault="00CD38A4" w:rsidP="00181796">
            <w:pPr>
              <w:numPr>
                <w:ilvl w:val="0"/>
                <w:numId w:val="39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Define the  developmental stages of organs forming the urinary system such as kidney, ureter, urinary bladder and urethra.</w:t>
            </w:r>
          </w:p>
          <w:p w14:paraId="4D3A18F5" w14:textId="77777777" w:rsidR="00CD38A4" w:rsidRPr="00063351" w:rsidRDefault="00CD38A4" w:rsidP="00181796">
            <w:pPr>
              <w:numPr>
                <w:ilvl w:val="0"/>
                <w:numId w:val="39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Define the  developmental stages of  genital system both in female and male.</w:t>
            </w:r>
          </w:p>
          <w:p w14:paraId="48DC5D39" w14:textId="77777777" w:rsidR="00CD38A4" w:rsidRPr="00063351" w:rsidRDefault="00CD38A4" w:rsidP="00181796">
            <w:pPr>
              <w:numPr>
                <w:ilvl w:val="0"/>
                <w:numId w:val="39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Interprete the malformations that occur during the development process of the reproduvtive system</w:t>
            </w:r>
          </w:p>
        </w:tc>
      </w:tr>
    </w:tbl>
    <w:p w14:paraId="06809EFA" w14:textId="77777777" w:rsidR="00CD38A4" w:rsidRPr="00063351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1"/>
        <w:tblW w:w="9351" w:type="dxa"/>
        <w:tblLook w:val="04A0" w:firstRow="1" w:lastRow="0" w:firstColumn="1" w:lastColumn="0" w:noHBand="0" w:noVBand="1"/>
      </w:tblPr>
      <w:tblGrid>
        <w:gridCol w:w="704"/>
        <w:gridCol w:w="2977"/>
        <w:gridCol w:w="5670"/>
      </w:tblGrid>
      <w:tr w:rsidR="00AA6D83" w:rsidRPr="00063351" w14:paraId="5417FF0D" w14:textId="77777777" w:rsidTr="002F6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07D366B6" w14:textId="77777777" w:rsidR="00AA6D83" w:rsidRPr="00063351" w:rsidRDefault="00AA6D83" w:rsidP="002F60CF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At the end of this lesson, the student will be able to:</w:t>
            </w:r>
          </w:p>
        </w:tc>
      </w:tr>
      <w:tr w:rsidR="00AA6D83" w:rsidRPr="00063351" w14:paraId="215A93AF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37A072A2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AA6D83" w:rsidRPr="00063351" w14:paraId="2B11B47C" w14:textId="77777777" w:rsidTr="002F60CF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AE06A75" w14:textId="77777777" w:rsidR="00AA6D83" w:rsidRPr="00063351" w:rsidRDefault="00AA6D83" w:rsidP="002F60CF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7" w:type="dxa"/>
          </w:tcPr>
          <w:p w14:paraId="7E60C1B9" w14:textId="77777777" w:rsidR="00AA6D83" w:rsidRPr="00063351" w:rsidRDefault="00AA6D83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60F4D163" w14:textId="77777777" w:rsidR="00AA6D83" w:rsidRPr="00063351" w:rsidRDefault="00AA6D83" w:rsidP="002F60C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AA6D83" w:rsidRPr="00063351" w14:paraId="5E1F1014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tbRl"/>
          </w:tcPr>
          <w:p w14:paraId="6145B3A4" w14:textId="77777777" w:rsidR="00AA6D83" w:rsidRPr="00063351" w:rsidRDefault="00AA6D83" w:rsidP="002F60CF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MICROBIOLOGY</w:t>
            </w:r>
          </w:p>
        </w:tc>
        <w:tc>
          <w:tcPr>
            <w:tcW w:w="2977" w:type="dxa"/>
            <w:tcBorders>
              <w:bottom w:val="single" w:sz="4" w:space="0" w:color="8EAADB" w:themeColor="accent1" w:themeTint="99"/>
            </w:tcBorders>
            <w:vAlign w:val="center"/>
          </w:tcPr>
          <w:p w14:paraId="4A097611" w14:textId="77777777" w:rsidR="00AA6D83" w:rsidRPr="00063351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Medically Important Fungi and Fungal Structure </w:t>
            </w:r>
          </w:p>
          <w:p w14:paraId="68033BB2" w14:textId="77777777" w:rsidR="00AA6D83" w:rsidRPr="00063351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5F160D7B" w14:textId="77777777" w:rsidR="00AA6D83" w:rsidRPr="00063351" w:rsidRDefault="00AA6D83" w:rsidP="00181796">
            <w:pPr>
              <w:pStyle w:val="ListParagraph"/>
              <w:numPr>
                <w:ilvl w:val="0"/>
                <w:numId w:val="3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basic structure of fungi</w:t>
            </w:r>
          </w:p>
          <w:p w14:paraId="6C0FFE26" w14:textId="77777777" w:rsidR="00AA6D83" w:rsidRPr="00063351" w:rsidRDefault="00AA6D83" w:rsidP="00181796">
            <w:pPr>
              <w:pStyle w:val="ListParagraph"/>
              <w:numPr>
                <w:ilvl w:val="0"/>
                <w:numId w:val="3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ıne the functions of the basic structural parts of fungi</w:t>
            </w:r>
          </w:p>
          <w:p w14:paraId="3C95E92C" w14:textId="77777777" w:rsidR="00AA6D83" w:rsidRPr="00063351" w:rsidRDefault="00AA6D83" w:rsidP="00181796">
            <w:pPr>
              <w:pStyle w:val="ListParagraph"/>
              <w:numPr>
                <w:ilvl w:val="0"/>
                <w:numId w:val="31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Define medically important fungi     </w:t>
            </w:r>
          </w:p>
        </w:tc>
      </w:tr>
      <w:tr w:rsidR="00AA6D83" w:rsidRPr="00063351" w14:paraId="7EF7D714" w14:textId="77777777" w:rsidTr="002F60CF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68B8B9F6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11C30563" w14:textId="77777777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 xml:space="preserve">Pathogenesis Of Fungal Infections </w:t>
            </w:r>
          </w:p>
          <w:p w14:paraId="01B2537A" w14:textId="77777777" w:rsidR="00AA6D83" w:rsidRPr="00063351" w:rsidRDefault="00AA6D83" w:rsidP="002F60C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31391EC0" w14:textId="77777777" w:rsidR="00AA6D83" w:rsidRPr="00063351" w:rsidRDefault="00AA6D83" w:rsidP="00181796">
            <w:pPr>
              <w:pStyle w:val="ListParagraph"/>
              <w:numPr>
                <w:ilvl w:val="0"/>
                <w:numId w:val="316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determinants of fungal disease</w:t>
            </w:r>
          </w:p>
          <w:p w14:paraId="775D84C4" w14:textId="77777777" w:rsidR="00AA6D83" w:rsidRPr="00063351" w:rsidRDefault="00AA6D83" w:rsidP="00181796">
            <w:pPr>
              <w:pStyle w:val="ListParagraph"/>
              <w:numPr>
                <w:ilvl w:val="0"/>
                <w:numId w:val="316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development mechanisms of fungal infections</w:t>
            </w:r>
          </w:p>
          <w:p w14:paraId="59BB3BF4" w14:textId="77777777" w:rsidR="00AA6D83" w:rsidRPr="00063351" w:rsidRDefault="00AA6D83" w:rsidP="00181796">
            <w:pPr>
              <w:pStyle w:val="ListParagraph"/>
              <w:numPr>
                <w:ilvl w:val="0"/>
                <w:numId w:val="31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basic virulance factors responsible in fungal infections</w:t>
            </w:r>
          </w:p>
        </w:tc>
      </w:tr>
      <w:tr w:rsidR="00AA6D83" w:rsidRPr="00063351" w14:paraId="0F5E3AE4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503197F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2F5E118" w14:textId="77777777" w:rsidR="00AA6D83" w:rsidRPr="00063351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Subcutaneous Mycoses </w:t>
            </w:r>
          </w:p>
          <w:p w14:paraId="0DC94C42" w14:textId="77777777" w:rsidR="00AA6D83" w:rsidRPr="00063351" w:rsidRDefault="00AA6D83" w:rsidP="002F60C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7E7F4116" w14:textId="77777777" w:rsidR="00AA6D83" w:rsidRPr="00063351" w:rsidRDefault="00AA6D83" w:rsidP="00181796">
            <w:pPr>
              <w:pStyle w:val="ListParagraph"/>
              <w:numPr>
                <w:ilvl w:val="0"/>
                <w:numId w:val="3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subcutaneous mycoses </w:t>
            </w:r>
          </w:p>
          <w:p w14:paraId="72F0E346" w14:textId="77777777" w:rsidR="00AA6D83" w:rsidRPr="00063351" w:rsidRDefault="00AA6D83" w:rsidP="00181796">
            <w:pPr>
              <w:pStyle w:val="ListParagraph"/>
              <w:numPr>
                <w:ilvl w:val="0"/>
                <w:numId w:val="3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subcutaneous mycoses  </w:t>
            </w:r>
          </w:p>
          <w:p w14:paraId="1E4BDF0E" w14:textId="77777777" w:rsidR="00AA6D83" w:rsidRPr="00063351" w:rsidRDefault="00AA6D83" w:rsidP="00181796">
            <w:pPr>
              <w:pStyle w:val="ListParagraph"/>
              <w:numPr>
                <w:ilvl w:val="0"/>
                <w:numId w:val="3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of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subcutaneous mycoses</w:t>
            </w:r>
          </w:p>
          <w:p w14:paraId="5FB8E1D8" w14:textId="77777777" w:rsidR="00AA6D83" w:rsidRPr="00063351" w:rsidRDefault="00AA6D83" w:rsidP="00181796">
            <w:pPr>
              <w:pStyle w:val="ListParagraph"/>
              <w:numPr>
                <w:ilvl w:val="0"/>
                <w:numId w:val="3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subcutaneous mycoses</w:t>
            </w:r>
          </w:p>
          <w:p w14:paraId="52BCF96E" w14:textId="77777777" w:rsidR="00AA6D83" w:rsidRPr="00063351" w:rsidRDefault="00AA6D83" w:rsidP="00181796">
            <w:pPr>
              <w:pStyle w:val="ListParagraph"/>
              <w:numPr>
                <w:ilvl w:val="0"/>
                <w:numId w:val="3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of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subcutaneous mycoses</w:t>
            </w:r>
          </w:p>
          <w:p w14:paraId="36B9C242" w14:textId="77777777" w:rsidR="00AA6D83" w:rsidRPr="00063351" w:rsidRDefault="00AA6D83" w:rsidP="00181796">
            <w:pPr>
              <w:pStyle w:val="ListParagraph"/>
              <w:numPr>
                <w:ilvl w:val="0"/>
                <w:numId w:val="318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subcutaneous mycoses  </w:t>
            </w:r>
          </w:p>
        </w:tc>
      </w:tr>
      <w:tr w:rsidR="00AA6D83" w:rsidRPr="00063351" w14:paraId="59DB3DB3" w14:textId="77777777" w:rsidTr="002F60CF">
        <w:trPr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2D05F94C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5939A27D" w14:textId="77777777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 xml:space="preserve">Superficial&amp;Cutaneous Mycoses </w:t>
            </w:r>
          </w:p>
          <w:p w14:paraId="131B7300" w14:textId="1FB44DB6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(T-</w:t>
            </w:r>
            <w:r w:rsidR="00BA60B5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Pr="00063351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670" w:type="dxa"/>
          </w:tcPr>
          <w:p w14:paraId="1F177575" w14:textId="77777777" w:rsidR="00AA6D83" w:rsidRPr="00063351" w:rsidRDefault="00AA6D83" w:rsidP="00181796">
            <w:pPr>
              <w:pStyle w:val="ListParagraph"/>
              <w:numPr>
                <w:ilvl w:val="0"/>
                <w:numId w:val="3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superficial and cutaneous mycoses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</w:t>
            </w:r>
          </w:p>
          <w:p w14:paraId="6201D4A8" w14:textId="77777777" w:rsidR="00AA6D83" w:rsidRPr="00063351" w:rsidRDefault="00AA6D83" w:rsidP="00181796">
            <w:pPr>
              <w:pStyle w:val="ListParagraph"/>
              <w:numPr>
                <w:ilvl w:val="0"/>
                <w:numId w:val="3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superficial and cutaneous mycoses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7B4811FC" w14:textId="77777777" w:rsidR="00AA6D83" w:rsidRPr="00063351" w:rsidRDefault="00AA6D83" w:rsidP="00181796">
            <w:pPr>
              <w:pStyle w:val="ListParagraph"/>
              <w:numPr>
                <w:ilvl w:val="0"/>
                <w:numId w:val="3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of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superficial and cutaneous mycoses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16E6F267" w14:textId="77777777" w:rsidR="00AA6D83" w:rsidRPr="00063351" w:rsidRDefault="00AA6D83" w:rsidP="00181796">
            <w:pPr>
              <w:pStyle w:val="ListParagraph"/>
              <w:numPr>
                <w:ilvl w:val="0"/>
                <w:numId w:val="3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superficial and cutaneous mycoses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34EE04A7" w14:textId="77777777" w:rsidR="00AA6D83" w:rsidRPr="00063351" w:rsidRDefault="00AA6D83" w:rsidP="00181796">
            <w:pPr>
              <w:pStyle w:val="ListParagraph"/>
              <w:numPr>
                <w:ilvl w:val="0"/>
                <w:numId w:val="3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of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superficial and cutaneous mycoses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 </w:t>
            </w:r>
          </w:p>
          <w:p w14:paraId="2A354D17" w14:textId="77777777" w:rsidR="00AA6D83" w:rsidRPr="00063351" w:rsidRDefault="00AA6D83" w:rsidP="00181796">
            <w:pPr>
              <w:pStyle w:val="ListParagraph"/>
              <w:numPr>
                <w:ilvl w:val="0"/>
                <w:numId w:val="319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prevention measures from superficial and cutaneous mycoses</w:t>
            </w:r>
          </w:p>
        </w:tc>
      </w:tr>
      <w:tr w:rsidR="00AA6D83" w:rsidRPr="00063351" w14:paraId="2648A0A3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4ADAEDC5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4BE06E11" w14:textId="77777777" w:rsidR="00AA6D83" w:rsidRPr="00063351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 xml:space="preserve">Opportunistic Fungi </w:t>
            </w:r>
          </w:p>
          <w:p w14:paraId="7BEB514C" w14:textId="4864FDA5" w:rsidR="00AA6D83" w:rsidRPr="00063351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(T-</w:t>
            </w:r>
            <w:r w:rsidR="00BA60B5">
              <w:rPr>
                <w:rFonts w:cstheme="minorHAnsi"/>
                <w:color w:val="000000"/>
                <w:sz w:val="18"/>
                <w:szCs w:val="18"/>
              </w:rPr>
              <w:t xml:space="preserve">1) </w:t>
            </w:r>
          </w:p>
        </w:tc>
        <w:tc>
          <w:tcPr>
            <w:tcW w:w="5670" w:type="dxa"/>
          </w:tcPr>
          <w:p w14:paraId="0D9AC99F" w14:textId="77777777" w:rsidR="00AA6D83" w:rsidRPr="00063351" w:rsidRDefault="00AA6D83" w:rsidP="00181796">
            <w:pPr>
              <w:pStyle w:val="ListParagraph"/>
              <w:numPr>
                <w:ilvl w:val="0"/>
                <w:numId w:val="3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opportunistic fungi  </w:t>
            </w:r>
          </w:p>
          <w:p w14:paraId="063599BA" w14:textId="77777777" w:rsidR="00AA6D83" w:rsidRPr="00063351" w:rsidRDefault="00AA6D83" w:rsidP="00181796">
            <w:pPr>
              <w:pStyle w:val="ListParagraph"/>
              <w:numPr>
                <w:ilvl w:val="0"/>
                <w:numId w:val="3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opportunistic fungi   </w:t>
            </w:r>
          </w:p>
          <w:p w14:paraId="51573A8D" w14:textId="77777777" w:rsidR="00AA6D83" w:rsidRPr="00063351" w:rsidRDefault="00AA6D83" w:rsidP="00181796">
            <w:pPr>
              <w:pStyle w:val="ListParagraph"/>
              <w:numPr>
                <w:ilvl w:val="0"/>
                <w:numId w:val="3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of 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opportunistic fungi  </w:t>
            </w:r>
          </w:p>
          <w:p w14:paraId="1A6E2617" w14:textId="77777777" w:rsidR="00AA6D83" w:rsidRPr="00063351" w:rsidRDefault="00AA6D83" w:rsidP="00181796">
            <w:pPr>
              <w:pStyle w:val="ListParagraph"/>
              <w:numPr>
                <w:ilvl w:val="0"/>
                <w:numId w:val="3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of 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opportunistic fungi  </w:t>
            </w:r>
          </w:p>
          <w:p w14:paraId="0EB8054B" w14:textId="77777777" w:rsidR="00AA6D83" w:rsidRPr="00063351" w:rsidRDefault="00AA6D83" w:rsidP="00181796">
            <w:pPr>
              <w:pStyle w:val="ListParagraph"/>
              <w:numPr>
                <w:ilvl w:val="0"/>
                <w:numId w:val="3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of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of 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opportunistic fungi  </w:t>
            </w:r>
          </w:p>
          <w:p w14:paraId="44AFC5EB" w14:textId="77777777" w:rsidR="00AA6D83" w:rsidRPr="00063351" w:rsidRDefault="00AA6D83" w:rsidP="00181796">
            <w:pPr>
              <w:pStyle w:val="ListParagraph"/>
              <w:numPr>
                <w:ilvl w:val="0"/>
                <w:numId w:val="32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opportunistic fungi   </w:t>
            </w:r>
          </w:p>
        </w:tc>
      </w:tr>
      <w:tr w:rsidR="00AA6D83" w:rsidRPr="00063351" w14:paraId="6F82EA7B" w14:textId="77777777" w:rsidTr="002F60CF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4B476601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0D211792" w14:textId="77777777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 xml:space="preserve">Dimorphic Fungi </w:t>
            </w:r>
          </w:p>
          <w:p w14:paraId="49920265" w14:textId="332D080C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(T-</w:t>
            </w:r>
            <w:r w:rsidR="00BA60B5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Pr="00063351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5670" w:type="dxa"/>
          </w:tcPr>
          <w:p w14:paraId="0172CC0A" w14:textId="77777777" w:rsidR="00AA6D83" w:rsidRPr="00063351" w:rsidRDefault="00AA6D83" w:rsidP="00181796">
            <w:pPr>
              <w:pStyle w:val="ListParagraph"/>
              <w:numPr>
                <w:ilvl w:val="0"/>
                <w:numId w:val="3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fin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dimorphic  fungi  </w:t>
            </w:r>
          </w:p>
          <w:p w14:paraId="2C0A4BF7" w14:textId="77777777" w:rsidR="00AA6D83" w:rsidRPr="00063351" w:rsidRDefault="00AA6D83" w:rsidP="00181796">
            <w:pPr>
              <w:pStyle w:val="ListParagraph"/>
              <w:numPr>
                <w:ilvl w:val="0"/>
                <w:numId w:val="3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Classify dimorphic  fungi   </w:t>
            </w:r>
          </w:p>
          <w:p w14:paraId="2210FC47" w14:textId="77777777" w:rsidR="00AA6D83" w:rsidRPr="00063351" w:rsidRDefault="00AA6D83" w:rsidP="00181796">
            <w:pPr>
              <w:pStyle w:val="ListParagraph"/>
              <w:numPr>
                <w:ilvl w:val="0"/>
                <w:numId w:val="3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important properties of dimorphic  fungi   </w:t>
            </w:r>
          </w:p>
          <w:p w14:paraId="00AB01F5" w14:textId="77777777" w:rsidR="00AA6D83" w:rsidRPr="00063351" w:rsidRDefault="00AA6D83" w:rsidP="00181796">
            <w:pPr>
              <w:pStyle w:val="ListParagraph"/>
              <w:numPr>
                <w:ilvl w:val="0"/>
                <w:numId w:val="3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the c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inical manifestations of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imorphic  fungi   </w:t>
            </w:r>
          </w:p>
          <w:p w14:paraId="3B76BAC8" w14:textId="77777777" w:rsidR="00AA6D83" w:rsidRPr="00063351" w:rsidRDefault="00AA6D83" w:rsidP="00181796">
            <w:pPr>
              <w:pStyle w:val="ListParagraph"/>
              <w:numPr>
                <w:ilvl w:val="0"/>
                <w:numId w:val="3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scribe the l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b diagnosis of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imorphic  fungi   </w:t>
            </w:r>
          </w:p>
          <w:p w14:paraId="54E85147" w14:textId="77777777" w:rsidR="00AA6D83" w:rsidRPr="00063351" w:rsidRDefault="00AA6D83" w:rsidP="00181796">
            <w:pPr>
              <w:pStyle w:val="ListParagraph"/>
              <w:numPr>
                <w:ilvl w:val="0"/>
                <w:numId w:val="3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Describe prevention measures from dimorphic fungi   </w:t>
            </w:r>
          </w:p>
        </w:tc>
      </w:tr>
      <w:tr w:rsidR="00AA6D83" w:rsidRPr="00063351" w14:paraId="12F610DA" w14:textId="77777777" w:rsidTr="002F6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C6A5AC9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67298C49" w14:textId="77777777" w:rsidR="00AA6D83" w:rsidRPr="00063351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Laboratory Diagnosis Of Fungi</w:t>
            </w:r>
          </w:p>
          <w:p w14:paraId="3FF7C05C" w14:textId="77777777" w:rsidR="00AA6D83" w:rsidRPr="00063351" w:rsidRDefault="00AA6D83" w:rsidP="002F60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1E9B5C38" w14:textId="77777777" w:rsidR="00AA6D83" w:rsidRPr="00063351" w:rsidRDefault="00AA6D83" w:rsidP="00181796">
            <w:pPr>
              <w:pStyle w:val="ListParagraph"/>
              <w:numPr>
                <w:ilvl w:val="0"/>
                <w:numId w:val="3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List  the main basic methods in the laboratory diagnosis of fungi</w:t>
            </w:r>
          </w:p>
          <w:p w14:paraId="492D9F2B" w14:textId="77777777" w:rsidR="00AA6D83" w:rsidRPr="00063351" w:rsidRDefault="00AA6D83" w:rsidP="00181796">
            <w:pPr>
              <w:pStyle w:val="ListParagraph"/>
              <w:numPr>
                <w:ilvl w:val="0"/>
                <w:numId w:val="3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Explain the importance of th laboratory methods  in the diagnosis of fungi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    </w:t>
            </w:r>
          </w:p>
          <w:p w14:paraId="764011C1" w14:textId="77777777" w:rsidR="00AA6D83" w:rsidRPr="00063351" w:rsidRDefault="00AA6D83" w:rsidP="00181796">
            <w:pPr>
              <w:pStyle w:val="ListParagraph"/>
              <w:numPr>
                <w:ilvl w:val="0"/>
                <w:numId w:val="323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 main advantages and disadvantages of the methods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n the laboratory diagnosis of fungi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</w:tr>
      <w:tr w:rsidR="00AA6D83" w:rsidRPr="00063351" w14:paraId="7173F30E" w14:textId="77777777" w:rsidTr="002F60CF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</w:tcPr>
          <w:p w14:paraId="04F138DD" w14:textId="77777777" w:rsidR="00AA6D83" w:rsidRPr="00063351" w:rsidRDefault="00AA6D83" w:rsidP="002F60C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351F3C92" w14:textId="77777777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>Anti-Fungal Agents</w:t>
            </w:r>
          </w:p>
          <w:p w14:paraId="0A636F0E" w14:textId="77777777" w:rsidR="00AA6D83" w:rsidRPr="00063351" w:rsidRDefault="00AA6D83" w:rsidP="002F60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063351">
              <w:rPr>
                <w:rFonts w:cstheme="minorHAnsi"/>
                <w:color w:val="000000"/>
                <w:sz w:val="18"/>
                <w:szCs w:val="18"/>
              </w:rPr>
              <w:t xml:space="preserve"> (T-1)</w:t>
            </w:r>
          </w:p>
        </w:tc>
        <w:tc>
          <w:tcPr>
            <w:tcW w:w="5670" w:type="dxa"/>
          </w:tcPr>
          <w:p w14:paraId="23A8208A" w14:textId="77777777" w:rsidR="00AA6D83" w:rsidRPr="00063351" w:rsidRDefault="00AA6D83" w:rsidP="00181796">
            <w:pPr>
              <w:pStyle w:val="ListParagraph"/>
              <w:numPr>
                <w:ilvl w:val="0"/>
                <w:numId w:val="3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antifungal   agents</w:t>
            </w:r>
          </w:p>
          <w:p w14:paraId="03F5074F" w14:textId="77777777" w:rsidR="00AA6D83" w:rsidRPr="00063351" w:rsidRDefault="00AA6D83" w:rsidP="00181796">
            <w:pPr>
              <w:pStyle w:val="ListParagraph"/>
              <w:numPr>
                <w:ilvl w:val="0"/>
                <w:numId w:val="32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List their main targets in the fungi </w:t>
            </w:r>
          </w:p>
          <w:p w14:paraId="6A260583" w14:textId="77777777" w:rsidR="00AA6D83" w:rsidRPr="00063351" w:rsidRDefault="00AA6D83" w:rsidP="00181796">
            <w:pPr>
              <w:pStyle w:val="ListParagraph"/>
              <w:numPr>
                <w:ilvl w:val="0"/>
                <w:numId w:val="32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Classify antifungal  agents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4FAE6C0C" w14:textId="77777777" w:rsidR="00AA6D83" w:rsidRPr="00063351" w:rsidRDefault="00AA6D83" w:rsidP="00181796">
            <w:pPr>
              <w:pStyle w:val="ListParagraph"/>
              <w:numPr>
                <w:ilvl w:val="0"/>
                <w:numId w:val="321"/>
              </w:num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Define the main properties of antifungal  agents</w:t>
            </w:r>
          </w:p>
        </w:tc>
      </w:tr>
    </w:tbl>
    <w:p w14:paraId="149E3281" w14:textId="67963024" w:rsidR="00CD38A4" w:rsidRPr="00063351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AECC1CC" w14:textId="77777777" w:rsidR="00AA6D83" w:rsidRPr="00063351" w:rsidRDefault="00AA6D83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351" w:type="dxa"/>
        <w:tblLayout w:type="fixed"/>
        <w:tblLook w:val="04A0" w:firstRow="1" w:lastRow="0" w:firstColumn="1" w:lastColumn="0" w:noHBand="0" w:noVBand="1"/>
      </w:tblPr>
      <w:tblGrid>
        <w:gridCol w:w="707"/>
        <w:gridCol w:w="2974"/>
        <w:gridCol w:w="5670"/>
      </w:tblGrid>
      <w:tr w:rsidR="00CD38A4" w:rsidRPr="00063351" w14:paraId="01005A4A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140438B6" w14:textId="77777777" w:rsidR="00CD38A4" w:rsidRPr="00063351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063351" w14:paraId="2BA1D08A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059476E5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063351" w14:paraId="0DEA0013" w14:textId="77777777" w:rsidTr="005F064A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</w:tcPr>
          <w:p w14:paraId="79C9F695" w14:textId="77777777" w:rsidR="00CD38A4" w:rsidRPr="00063351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74" w:type="dxa"/>
          </w:tcPr>
          <w:p w14:paraId="5405B8BD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7A8CFD9A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063351" w14:paraId="0A6BB54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 w:val="restart"/>
            <w:textDirection w:val="tbRl"/>
          </w:tcPr>
          <w:p w14:paraId="65118795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C8B3F2F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ATHOLOGY</w:t>
            </w:r>
          </w:p>
        </w:tc>
        <w:tc>
          <w:tcPr>
            <w:tcW w:w="2974" w:type="dxa"/>
            <w:tcBorders>
              <w:bottom w:val="single" w:sz="4" w:space="0" w:color="8EAADB" w:themeColor="accent1" w:themeTint="99"/>
            </w:tcBorders>
            <w:vAlign w:val="center"/>
          </w:tcPr>
          <w:p w14:paraId="3503E908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 xml:space="preserve">Introduction and Clinical Manifestations of Renal Diseases </w:t>
            </w:r>
          </w:p>
          <w:p w14:paraId="720FB497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5F8FF924" w14:textId="77777777" w:rsidR="00CD38A4" w:rsidRPr="00063351" w:rsidRDefault="00CD38A4" w:rsidP="00181796">
            <w:pPr>
              <w:pStyle w:val="ListParagraph"/>
              <w:numPr>
                <w:ilvl w:val="0"/>
                <w:numId w:val="3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structure of the glomerules and compare them with basic pathologies in the glomerules</w:t>
            </w:r>
          </w:p>
          <w:p w14:paraId="3155D6AF" w14:textId="77777777" w:rsidR="00CD38A4" w:rsidRPr="00063351" w:rsidRDefault="00CD38A4" w:rsidP="00181796">
            <w:pPr>
              <w:pStyle w:val="ListParagraph"/>
              <w:numPr>
                <w:ilvl w:val="0"/>
                <w:numId w:val="3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the clinical symptoms of glomerular diseases according to their morphological changes</w:t>
            </w:r>
          </w:p>
          <w:p w14:paraId="4519D409" w14:textId="77777777" w:rsidR="00CD38A4" w:rsidRPr="00063351" w:rsidRDefault="00CD38A4" w:rsidP="00181796">
            <w:pPr>
              <w:pStyle w:val="ListParagraph"/>
              <w:numPr>
                <w:ilvl w:val="0"/>
                <w:numId w:val="3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nephrotic and nephritic syndromes</w:t>
            </w:r>
          </w:p>
          <w:p w14:paraId="0AE83CA8" w14:textId="77777777" w:rsidR="00CD38A4" w:rsidRPr="00063351" w:rsidRDefault="00CD38A4" w:rsidP="00181796">
            <w:pPr>
              <w:pStyle w:val="ListParagraph"/>
              <w:numPr>
                <w:ilvl w:val="0"/>
                <w:numId w:val="35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results caused by proteinuria</w:t>
            </w:r>
          </w:p>
        </w:tc>
      </w:tr>
      <w:tr w:rsidR="00CD38A4" w:rsidRPr="00063351" w14:paraId="27214773" w14:textId="77777777" w:rsidTr="005F064A">
        <w:trPr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11619C4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27E75E27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Mechanisms of Glomerular Injury and Disease</w:t>
            </w:r>
          </w:p>
          <w:p w14:paraId="7D66E100" w14:textId="77777777" w:rsidR="00CD38A4" w:rsidRPr="00063351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6ED2B568" w14:textId="77777777" w:rsidR="00CD38A4" w:rsidRPr="00063351" w:rsidRDefault="00CD38A4" w:rsidP="00181796">
            <w:pPr>
              <w:pStyle w:val="ListParagraph"/>
              <w:numPr>
                <w:ilvl w:val="0"/>
                <w:numId w:val="3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in pathological-morphological changes observed in the glomeruli.</w:t>
            </w:r>
          </w:p>
          <w:p w14:paraId="24865317" w14:textId="77777777" w:rsidR="00CD38A4" w:rsidRPr="00063351" w:rsidRDefault="00CD38A4" w:rsidP="00181796">
            <w:pPr>
              <w:pStyle w:val="ListParagraph"/>
              <w:numPr>
                <w:ilvl w:val="0"/>
                <w:numId w:val="3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etiopathogenesis (immune and non-immune) of glomerular diseases</w:t>
            </w:r>
          </w:p>
          <w:p w14:paraId="502E5A05" w14:textId="77777777" w:rsidR="00CD38A4" w:rsidRPr="00063351" w:rsidRDefault="00CD38A4" w:rsidP="00181796">
            <w:pPr>
              <w:pStyle w:val="ListParagraph"/>
              <w:numPr>
                <w:ilvl w:val="0"/>
                <w:numId w:val="3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in features of primary and secondary glomerular diseases.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br/>
              <w:t>Identify systemic and primary causes of the glomerular diseases</w:t>
            </w:r>
          </w:p>
          <w:p w14:paraId="1D40424B" w14:textId="77777777" w:rsidR="00CD38A4" w:rsidRPr="00063351" w:rsidRDefault="00CD38A4" w:rsidP="00181796">
            <w:pPr>
              <w:pStyle w:val="ListParagraph"/>
              <w:numPr>
                <w:ilvl w:val="0"/>
                <w:numId w:val="3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cellular mechanisms of the experimental glomerulonephritis</w:t>
            </w:r>
          </w:p>
          <w:p w14:paraId="453BEDDE" w14:textId="77777777" w:rsidR="00CD38A4" w:rsidRPr="00063351" w:rsidRDefault="00CD38A4" w:rsidP="00181796">
            <w:pPr>
              <w:pStyle w:val="ListParagraph"/>
              <w:numPr>
                <w:ilvl w:val="0"/>
                <w:numId w:val="3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correlation between pathological findings and clinical findings in glomerular diseases</w:t>
            </w:r>
          </w:p>
        </w:tc>
      </w:tr>
      <w:tr w:rsidR="00CD38A4" w:rsidRPr="00063351" w14:paraId="323237F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2BECC89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2CB981BB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Glomerular Diseases</w:t>
            </w:r>
          </w:p>
          <w:p w14:paraId="63B2B43B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59B91858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2CE7CACD" w14:textId="77777777" w:rsidR="00CD38A4" w:rsidRPr="00063351" w:rsidRDefault="00CD38A4" w:rsidP="00181796">
            <w:pPr>
              <w:pStyle w:val="ListParagraph"/>
              <w:numPr>
                <w:ilvl w:val="0"/>
                <w:numId w:val="3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Define the pathogenesis of acute postinfectious glomerulonephritis, IgA nephropathy, membranoproliferative glomerulonephritis minimal change disease, focal segmental glomerulosclerosis, membranous nephropathy </w:t>
            </w:r>
          </w:p>
          <w:p w14:paraId="535BE45A" w14:textId="77777777" w:rsidR="00CD38A4" w:rsidRPr="00063351" w:rsidRDefault="00CD38A4" w:rsidP="00181796">
            <w:pPr>
              <w:pStyle w:val="ListParagraph"/>
              <w:numPr>
                <w:ilvl w:val="0"/>
                <w:numId w:val="3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symptoms and clinical findings related with kidney in systemic lupus erythematosus</w:t>
            </w:r>
          </w:p>
          <w:p w14:paraId="07542E49" w14:textId="77777777" w:rsidR="00CD38A4" w:rsidRPr="00063351" w:rsidRDefault="00CD38A4" w:rsidP="00181796">
            <w:pPr>
              <w:pStyle w:val="ListParagraph"/>
              <w:numPr>
                <w:ilvl w:val="0"/>
                <w:numId w:val="3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general characteristics of Good-Pasture syndrome</w:t>
            </w:r>
          </w:p>
          <w:p w14:paraId="438054FA" w14:textId="77777777" w:rsidR="00CD38A4" w:rsidRPr="00063351" w:rsidRDefault="00CD38A4" w:rsidP="00181796">
            <w:pPr>
              <w:pStyle w:val="ListParagraph"/>
              <w:numPr>
                <w:ilvl w:val="0"/>
                <w:numId w:val="3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echanisms of the kidney involvement in diabetes</w:t>
            </w:r>
          </w:p>
          <w:p w14:paraId="2D48C5FA" w14:textId="77777777" w:rsidR="00CD38A4" w:rsidRPr="00063351" w:rsidRDefault="00CD38A4" w:rsidP="00181796">
            <w:pPr>
              <w:pStyle w:val="ListParagraph"/>
              <w:numPr>
                <w:ilvl w:val="0"/>
                <w:numId w:val="3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echanisms of the kidney involvement in amyloidosis</w:t>
            </w:r>
          </w:p>
          <w:p w14:paraId="5BDFC26A" w14:textId="77777777" w:rsidR="00CD38A4" w:rsidRPr="00063351" w:rsidRDefault="00CD38A4" w:rsidP="00181796">
            <w:pPr>
              <w:pStyle w:val="ListParagraph"/>
              <w:numPr>
                <w:ilvl w:val="0"/>
                <w:numId w:val="35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echanisms of the kidney involvement in multiple myeloma</w:t>
            </w:r>
          </w:p>
        </w:tc>
      </w:tr>
      <w:tr w:rsidR="00CD38A4" w:rsidRPr="00063351" w14:paraId="626006AD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B9B0329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14D5075A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Diseases affecting tubules and interstitium</w:t>
            </w:r>
          </w:p>
          <w:p w14:paraId="4B87B7CD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30A2FE7A" w14:textId="77777777" w:rsidR="00CD38A4" w:rsidRPr="00063351" w:rsidRDefault="00CD38A4" w:rsidP="00181796">
            <w:pPr>
              <w:pStyle w:val="ListParagraph"/>
              <w:numPr>
                <w:ilvl w:val="0"/>
                <w:numId w:val="3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diseases involving tubules and interstitium of the kidney</w:t>
            </w:r>
          </w:p>
          <w:p w14:paraId="78096156" w14:textId="77777777" w:rsidR="00CD38A4" w:rsidRPr="00063351" w:rsidRDefault="00CD38A4" w:rsidP="00181796">
            <w:pPr>
              <w:pStyle w:val="ListParagraph"/>
              <w:numPr>
                <w:ilvl w:val="0"/>
                <w:numId w:val="3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diseases caused by infectious, toxic, physical and immunological causes</w:t>
            </w:r>
          </w:p>
          <w:p w14:paraId="1AE82A56" w14:textId="77777777" w:rsidR="00CD38A4" w:rsidRPr="00063351" w:rsidRDefault="00CD38A4" w:rsidP="00181796">
            <w:pPr>
              <w:pStyle w:val="ListParagraph"/>
              <w:numPr>
                <w:ilvl w:val="0"/>
                <w:numId w:val="3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causes of acute tubular necrosis</w:t>
            </w:r>
          </w:p>
          <w:p w14:paraId="57ACF617" w14:textId="77777777" w:rsidR="00CD38A4" w:rsidRPr="00063351" w:rsidRDefault="00CD38A4" w:rsidP="00181796">
            <w:pPr>
              <w:pStyle w:val="ListParagraph"/>
              <w:numPr>
                <w:ilvl w:val="0"/>
                <w:numId w:val="3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Group the tubulointerstitial diseases of the kidney according to their etiologies.</w:t>
            </w:r>
          </w:p>
          <w:p w14:paraId="2169A9D2" w14:textId="77777777" w:rsidR="00CD38A4" w:rsidRPr="00063351" w:rsidRDefault="00CD38A4" w:rsidP="00181796">
            <w:pPr>
              <w:pStyle w:val="ListParagraph"/>
              <w:numPr>
                <w:ilvl w:val="0"/>
                <w:numId w:val="3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Explain the cellular mechanisms in pyelonephritis (acute and chronic) </w:t>
            </w:r>
          </w:p>
          <w:p w14:paraId="6DA4B27B" w14:textId="77777777" w:rsidR="00CD38A4" w:rsidRPr="00063351" w:rsidRDefault="00CD38A4" w:rsidP="00181796">
            <w:pPr>
              <w:pStyle w:val="ListParagraph"/>
              <w:numPr>
                <w:ilvl w:val="0"/>
                <w:numId w:val="35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croscopic and microscopic features of interstitial nephritis</w:t>
            </w:r>
          </w:p>
        </w:tc>
      </w:tr>
      <w:tr w:rsidR="00CD38A4" w:rsidRPr="00063351" w14:paraId="712E251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8ED0D91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592E2AAC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Diseases Involving Blood Vessels and Chronic Kidney Disease</w:t>
            </w:r>
          </w:p>
          <w:p w14:paraId="5B27EEC3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25FF865C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56D230E4" w14:textId="77777777" w:rsidR="00CD38A4" w:rsidRPr="00063351" w:rsidRDefault="00CD38A4" w:rsidP="00181796">
            <w:pPr>
              <w:pStyle w:val="ListParagraph"/>
              <w:numPr>
                <w:ilvl w:val="0"/>
                <w:numId w:val="3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characteristic morphological findings of benign nephrosclerosis with their etiopathogenesis</w:t>
            </w:r>
          </w:p>
          <w:p w14:paraId="58AA80E1" w14:textId="77777777" w:rsidR="00CD38A4" w:rsidRPr="00063351" w:rsidRDefault="00CD38A4" w:rsidP="00181796">
            <w:pPr>
              <w:pStyle w:val="ListParagraph"/>
              <w:numPr>
                <w:ilvl w:val="0"/>
                <w:numId w:val="3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Describe the characteristic morphological findings of the malignant hypertension </w:t>
            </w:r>
          </w:p>
          <w:p w14:paraId="201F20B7" w14:textId="77777777" w:rsidR="00CD38A4" w:rsidRPr="00063351" w:rsidRDefault="00CD38A4" w:rsidP="00181796">
            <w:pPr>
              <w:pStyle w:val="ListParagraph"/>
              <w:numPr>
                <w:ilvl w:val="0"/>
                <w:numId w:val="3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clinical results of renal artery stenosis</w:t>
            </w:r>
          </w:p>
          <w:p w14:paraId="6536D250" w14:textId="77777777" w:rsidR="00CD38A4" w:rsidRPr="00063351" w:rsidRDefault="00CD38A4" w:rsidP="00181796">
            <w:pPr>
              <w:pStyle w:val="ListParagraph"/>
              <w:numPr>
                <w:ilvl w:val="0"/>
                <w:numId w:val="3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classification and etiopathogenesis of thrombotic microangiopathies</w:t>
            </w:r>
          </w:p>
          <w:p w14:paraId="032F2BFF" w14:textId="77777777" w:rsidR="00CD38A4" w:rsidRPr="00063351" w:rsidRDefault="00CD38A4" w:rsidP="00181796">
            <w:pPr>
              <w:pStyle w:val="ListParagraph"/>
              <w:numPr>
                <w:ilvl w:val="0"/>
                <w:numId w:val="3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morphological findings in thrombotic microangiopathies</w:t>
            </w:r>
          </w:p>
          <w:p w14:paraId="43B77C73" w14:textId="77777777" w:rsidR="00CD38A4" w:rsidRPr="00063351" w:rsidRDefault="00CD38A4" w:rsidP="00181796">
            <w:pPr>
              <w:pStyle w:val="ListParagraph"/>
              <w:numPr>
                <w:ilvl w:val="0"/>
                <w:numId w:val="36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Explain the definition and characteristic morphological findings of </w:t>
            </w: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chronic kidney disease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 along with their etiopathogenesis</w:t>
            </w:r>
          </w:p>
        </w:tc>
      </w:tr>
      <w:tr w:rsidR="00CD38A4" w:rsidRPr="00063351" w14:paraId="39EE82E9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250CD21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0DA1745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Cystic Diseases of the Kidney</w:t>
            </w:r>
          </w:p>
          <w:p w14:paraId="09BB9952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7CF59DCD" w14:textId="77777777" w:rsidR="00CD38A4" w:rsidRPr="00063351" w:rsidRDefault="00CD38A4" w:rsidP="00181796">
            <w:pPr>
              <w:pStyle w:val="ListParagraph"/>
              <w:numPr>
                <w:ilvl w:val="0"/>
                <w:numId w:val="36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basic clinical and morphological features of adult and childhood polycystic kidney diseases</w:t>
            </w:r>
          </w:p>
          <w:p w14:paraId="75B3B875" w14:textId="77777777" w:rsidR="00CD38A4" w:rsidRPr="00063351" w:rsidRDefault="00CD38A4" w:rsidP="00181796">
            <w:pPr>
              <w:pStyle w:val="ListParagraph"/>
              <w:numPr>
                <w:ilvl w:val="0"/>
                <w:numId w:val="36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congenital anomalies of the kidney</w:t>
            </w:r>
          </w:p>
          <w:p w14:paraId="0AB84B6E" w14:textId="77777777" w:rsidR="00CD38A4" w:rsidRPr="00063351" w:rsidRDefault="00CD38A4" w:rsidP="00181796">
            <w:pPr>
              <w:pStyle w:val="ListParagraph"/>
              <w:numPr>
                <w:ilvl w:val="0"/>
                <w:numId w:val="36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etiopathogenesis of the kidney cystic diseases</w:t>
            </w:r>
          </w:p>
          <w:p w14:paraId="5B32763A" w14:textId="77777777" w:rsidR="00CD38A4" w:rsidRPr="00063351" w:rsidRDefault="00CD38A4" w:rsidP="00181796">
            <w:pPr>
              <w:pStyle w:val="ListParagraph"/>
              <w:numPr>
                <w:ilvl w:val="0"/>
                <w:numId w:val="36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differences, demographic, macroscopic - microscopic features and prognosis of kidney cystic diseases</w:t>
            </w:r>
          </w:p>
        </w:tc>
      </w:tr>
      <w:tr w:rsidR="00CD38A4" w:rsidRPr="00063351" w14:paraId="3B6BD2C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E20F772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21C178E1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Renal Stones, Hydronephrosis,Congenital and Developmental Anomalies</w:t>
            </w:r>
          </w:p>
          <w:p w14:paraId="16470684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3DD1A0F6" w14:textId="77777777" w:rsidR="00CD38A4" w:rsidRPr="00063351" w:rsidRDefault="00CD38A4" w:rsidP="00181796">
            <w:pPr>
              <w:pStyle w:val="ListParagraph"/>
              <w:numPr>
                <w:ilvl w:val="0"/>
                <w:numId w:val="36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types of renal stones</w:t>
            </w:r>
          </w:p>
          <w:p w14:paraId="2E18E13F" w14:textId="77777777" w:rsidR="00CD38A4" w:rsidRPr="00063351" w:rsidRDefault="00CD38A4" w:rsidP="00181796">
            <w:pPr>
              <w:pStyle w:val="ListParagraph"/>
              <w:numPr>
                <w:ilvl w:val="0"/>
                <w:numId w:val="36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mechanism of stone formation in the kidney</w:t>
            </w:r>
          </w:p>
          <w:p w14:paraId="0B860C99" w14:textId="77777777" w:rsidR="00CD38A4" w:rsidRPr="00063351" w:rsidRDefault="00CD38A4" w:rsidP="00181796">
            <w:pPr>
              <w:pStyle w:val="ListParagraph"/>
              <w:numPr>
                <w:ilvl w:val="0"/>
                <w:numId w:val="36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clinical signs and complications caused by kidney stones</w:t>
            </w:r>
          </w:p>
          <w:p w14:paraId="309E13D6" w14:textId="77777777" w:rsidR="00CD38A4" w:rsidRPr="00063351" w:rsidRDefault="00CD38A4" w:rsidP="00181796">
            <w:pPr>
              <w:pStyle w:val="ListParagraph"/>
              <w:numPr>
                <w:ilvl w:val="0"/>
                <w:numId w:val="36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hydronephrosis with its causes</w:t>
            </w:r>
          </w:p>
        </w:tc>
      </w:tr>
      <w:tr w:rsidR="00CD38A4" w:rsidRPr="00063351" w14:paraId="08737567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2830F6A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68F32288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Neoplasms of the Kidney</w:t>
            </w:r>
          </w:p>
          <w:p w14:paraId="2E17B373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5E4C1DAA" w14:textId="77777777" w:rsidR="00CD38A4" w:rsidRPr="00063351" w:rsidRDefault="00CD38A4" w:rsidP="00181796">
            <w:pPr>
              <w:pStyle w:val="ListParagraph"/>
              <w:numPr>
                <w:ilvl w:val="0"/>
                <w:numId w:val="3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classification, diagnostic features, pathogenesis and differential diagnosis of kidney and urinary bladder tumors</w:t>
            </w:r>
          </w:p>
          <w:p w14:paraId="291AE943" w14:textId="77777777" w:rsidR="00CD38A4" w:rsidRPr="00063351" w:rsidRDefault="00CD38A4" w:rsidP="00181796">
            <w:pPr>
              <w:pStyle w:val="ListParagraph"/>
              <w:numPr>
                <w:ilvl w:val="0"/>
                <w:numId w:val="3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croscopic and microscopic features of the common kidney tumors</w:t>
            </w:r>
          </w:p>
        </w:tc>
      </w:tr>
      <w:tr w:rsidR="00CD38A4" w:rsidRPr="00063351" w14:paraId="3F954C7B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06B9D86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4B8704DB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Penis, Malformations, Inflammatory Lesions, Neoplasms</w:t>
            </w:r>
          </w:p>
          <w:p w14:paraId="15D223F9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39BAB5D7" w14:textId="77777777" w:rsidR="00CD38A4" w:rsidRPr="00063351" w:rsidRDefault="00CD38A4" w:rsidP="00181796">
            <w:pPr>
              <w:pStyle w:val="ListParagraph"/>
              <w:numPr>
                <w:ilvl w:val="0"/>
                <w:numId w:val="3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Define clinical findings and morphological changes in penile diseases</w:t>
            </w:r>
          </w:p>
          <w:p w14:paraId="4ADEBD4A" w14:textId="77777777" w:rsidR="00CD38A4" w:rsidRPr="00063351" w:rsidRDefault="00CD38A4" w:rsidP="00181796">
            <w:pPr>
              <w:pStyle w:val="ListParagraph"/>
              <w:numPr>
                <w:ilvl w:val="0"/>
                <w:numId w:val="3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Identify the morphological features of tumor and non-tumoral penile diseases</w:t>
            </w:r>
          </w:p>
          <w:p w14:paraId="5E10A4F6" w14:textId="77777777" w:rsidR="00CD38A4" w:rsidRPr="00063351" w:rsidRDefault="00CD38A4" w:rsidP="00181796">
            <w:pPr>
              <w:pStyle w:val="ListParagraph"/>
              <w:numPr>
                <w:ilvl w:val="0"/>
                <w:numId w:val="36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lastRenderedPageBreak/>
              <w:t xml:space="preserve">Define the morphological findings of infectious diseases of penis </w:t>
            </w:r>
          </w:p>
        </w:tc>
      </w:tr>
      <w:tr w:rsidR="00CD38A4" w:rsidRPr="00063351" w14:paraId="78B15C8A" w14:textId="77777777" w:rsidTr="005F064A">
        <w:trPr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DA3DFBA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0DD928C3" w14:textId="3DB18A19" w:rsidR="00077BC1" w:rsidRPr="00063351" w:rsidRDefault="00077BC1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Pathology of the Scrotum, Testis, and Epididymis</w:t>
            </w:r>
          </w:p>
          <w:p w14:paraId="67996F15" w14:textId="5EFD7D01" w:rsidR="00CD38A4" w:rsidRPr="00063351" w:rsidRDefault="00077BC1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 xml:space="preserve"> (</w:t>
            </w:r>
            <w:r w:rsidR="00CD38A4"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T-1)</w:t>
            </w:r>
          </w:p>
          <w:p w14:paraId="04475552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3FA0D25A" w14:textId="77777777" w:rsidR="00CD38A4" w:rsidRPr="00063351" w:rsidRDefault="00CD38A4" w:rsidP="00181796">
            <w:pPr>
              <w:pStyle w:val="ListParagraph"/>
              <w:numPr>
                <w:ilvl w:val="0"/>
                <w:numId w:val="3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Define the morphological findings of infection and tumoral lesions of the testicle </w:t>
            </w:r>
          </w:p>
          <w:p w14:paraId="17B29CF1" w14:textId="77777777" w:rsidR="00CD38A4" w:rsidRPr="00063351" w:rsidRDefault="00CD38A4" w:rsidP="00181796">
            <w:pPr>
              <w:pStyle w:val="ListParagraph"/>
              <w:numPr>
                <w:ilvl w:val="0"/>
                <w:numId w:val="3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pathogenesis of cryporchidism</w:t>
            </w:r>
          </w:p>
          <w:p w14:paraId="3A3B7FA6" w14:textId="77777777" w:rsidR="00CD38A4" w:rsidRPr="00063351" w:rsidRDefault="00CD38A4" w:rsidP="00181796">
            <w:pPr>
              <w:pStyle w:val="ListParagraph"/>
              <w:numPr>
                <w:ilvl w:val="0"/>
                <w:numId w:val="3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clinical risks of cryptorchidism</w:t>
            </w:r>
          </w:p>
          <w:p w14:paraId="179CE2B1" w14:textId="77777777" w:rsidR="00CD38A4" w:rsidRPr="00063351" w:rsidRDefault="00CD38A4" w:rsidP="00181796">
            <w:pPr>
              <w:pStyle w:val="ListParagraph"/>
              <w:numPr>
                <w:ilvl w:val="0"/>
                <w:numId w:val="36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cellular mechanisms of inflammatory and vascular diseases of the testicle</w:t>
            </w:r>
          </w:p>
        </w:tc>
      </w:tr>
      <w:tr w:rsidR="00CD38A4" w:rsidRPr="00063351" w14:paraId="5266C0A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7381BD5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4E90A467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Testicular Neoplasms</w:t>
            </w:r>
          </w:p>
          <w:p w14:paraId="1DFFDE15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7BF79D39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65578C7D" w14:textId="77777777" w:rsidR="00CD38A4" w:rsidRPr="00063351" w:rsidRDefault="00CD38A4" w:rsidP="00181796">
            <w:pPr>
              <w:pStyle w:val="ListParagraph"/>
              <w:numPr>
                <w:ilvl w:val="0"/>
                <w:numId w:val="3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testicular tumors</w:t>
            </w:r>
          </w:p>
          <w:p w14:paraId="6AB5901E" w14:textId="77777777" w:rsidR="00CD38A4" w:rsidRPr="00063351" w:rsidRDefault="00CD38A4" w:rsidP="00181796">
            <w:pPr>
              <w:pStyle w:val="ListParagraph"/>
              <w:numPr>
                <w:ilvl w:val="0"/>
                <w:numId w:val="36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macroscopic and microscopic features of testicular tumors</w:t>
            </w:r>
          </w:p>
        </w:tc>
      </w:tr>
      <w:tr w:rsidR="00CD38A4" w:rsidRPr="00063351" w14:paraId="3F23900F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AF92314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52C38564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Prostate</w:t>
            </w:r>
          </w:p>
          <w:p w14:paraId="31E11FFA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24947AB6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6F345721" w14:textId="77777777" w:rsidR="00CD38A4" w:rsidRPr="00063351" w:rsidRDefault="00CD38A4" w:rsidP="00181796">
            <w:pPr>
              <w:pStyle w:val="ListParagraph"/>
              <w:numPr>
                <w:ilvl w:val="0"/>
                <w:numId w:val="3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common diseases of the prostate</w:t>
            </w:r>
          </w:p>
          <w:p w14:paraId="45FF83F9" w14:textId="77777777" w:rsidR="00CD38A4" w:rsidRPr="00063351" w:rsidRDefault="00CD38A4" w:rsidP="00181796">
            <w:pPr>
              <w:pStyle w:val="ListParagraph"/>
              <w:numPr>
                <w:ilvl w:val="0"/>
                <w:numId w:val="3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inflammatory prostate diseases</w:t>
            </w:r>
          </w:p>
          <w:p w14:paraId="7676D260" w14:textId="77777777" w:rsidR="00CD38A4" w:rsidRPr="00063351" w:rsidRDefault="00CD38A4" w:rsidP="00181796">
            <w:pPr>
              <w:pStyle w:val="ListParagraph"/>
              <w:numPr>
                <w:ilvl w:val="0"/>
                <w:numId w:val="3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clinical and norphological features of benign prostatic hypertrophy</w:t>
            </w:r>
          </w:p>
          <w:p w14:paraId="4771B4CB" w14:textId="77777777" w:rsidR="00CD38A4" w:rsidRPr="00063351" w:rsidRDefault="00CD38A4" w:rsidP="00181796">
            <w:pPr>
              <w:pStyle w:val="ListParagraph"/>
              <w:numPr>
                <w:ilvl w:val="0"/>
                <w:numId w:val="3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epidemiology and clinical features of prostate cancer</w:t>
            </w:r>
          </w:p>
          <w:p w14:paraId="7031BCC4" w14:textId="77777777" w:rsidR="00CD38A4" w:rsidRPr="00063351" w:rsidRDefault="00CD38A4" w:rsidP="00181796">
            <w:pPr>
              <w:pStyle w:val="ListParagraph"/>
              <w:numPr>
                <w:ilvl w:val="0"/>
                <w:numId w:val="36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microscopic features and histologic grading of prostate cancer</w:t>
            </w:r>
          </w:p>
        </w:tc>
      </w:tr>
      <w:tr w:rsidR="00CD38A4" w:rsidRPr="00063351" w14:paraId="1C844B7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25A55CE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6E9AAF2D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Ureter, Urinary Bladder</w:t>
            </w:r>
          </w:p>
          <w:p w14:paraId="3F3F4E67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7AAFA566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3F692E0B" w14:textId="77777777" w:rsidR="00CD38A4" w:rsidRPr="00063351" w:rsidRDefault="00CD38A4" w:rsidP="00181796">
            <w:pPr>
              <w:pStyle w:val="ListParagraph"/>
              <w:numPr>
                <w:ilvl w:val="0"/>
                <w:numId w:val="3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common congenital diseases of the bladder</w:t>
            </w:r>
          </w:p>
          <w:p w14:paraId="41183CBB" w14:textId="77777777" w:rsidR="00CD38A4" w:rsidRPr="00063351" w:rsidRDefault="00CD38A4" w:rsidP="00181796">
            <w:pPr>
              <w:pStyle w:val="ListParagraph"/>
              <w:numPr>
                <w:ilvl w:val="0"/>
                <w:numId w:val="3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infectious and inflammatory diseases of the bladder</w:t>
            </w:r>
          </w:p>
          <w:p w14:paraId="59DE9884" w14:textId="77777777" w:rsidR="00CD38A4" w:rsidRPr="00063351" w:rsidRDefault="00CD38A4" w:rsidP="00181796">
            <w:pPr>
              <w:pStyle w:val="ListParagraph"/>
              <w:numPr>
                <w:ilvl w:val="0"/>
                <w:numId w:val="3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Classify bladder tumors </w:t>
            </w:r>
          </w:p>
          <w:p w14:paraId="4B8DDDD7" w14:textId="77777777" w:rsidR="00CD38A4" w:rsidRPr="00063351" w:rsidRDefault="00CD38A4" w:rsidP="00181796">
            <w:pPr>
              <w:pStyle w:val="ListParagraph"/>
              <w:numPr>
                <w:ilvl w:val="0"/>
                <w:numId w:val="36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clinical and macroscopic/microscopic features of bladder tumors</w:t>
            </w:r>
          </w:p>
        </w:tc>
      </w:tr>
      <w:tr w:rsidR="00CD38A4" w:rsidRPr="00063351" w14:paraId="122F7E2E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A4EC25C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5A82FF83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Sexually Transmitted Diseases</w:t>
            </w:r>
          </w:p>
          <w:p w14:paraId="6E91385A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542BC6E3" w14:textId="77777777" w:rsidR="00CD38A4" w:rsidRPr="00063351" w:rsidRDefault="00CD38A4" w:rsidP="00181796">
            <w:pPr>
              <w:pStyle w:val="ListParagraph"/>
              <w:numPr>
                <w:ilvl w:val="0"/>
                <w:numId w:val="3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List at least six diseases for sexually transmitted diseases</w:t>
            </w:r>
          </w:p>
          <w:p w14:paraId="2E79C569" w14:textId="77777777" w:rsidR="00CD38A4" w:rsidRPr="00063351" w:rsidRDefault="00CD38A4" w:rsidP="00181796">
            <w:pPr>
              <w:pStyle w:val="ListParagraph"/>
              <w:numPr>
                <w:ilvl w:val="0"/>
                <w:numId w:val="3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Describe the pathogenesis of sexually transmitted diseases</w:t>
            </w:r>
          </w:p>
          <w:p w14:paraId="109729E9" w14:textId="77777777" w:rsidR="00CD38A4" w:rsidRPr="00063351" w:rsidRDefault="00CD38A4" w:rsidP="00181796">
            <w:pPr>
              <w:pStyle w:val="ListParagraph"/>
              <w:numPr>
                <w:ilvl w:val="0"/>
                <w:numId w:val="36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  <w:lang w:eastAsia="tr-TR"/>
              </w:rPr>
              <w:t>Explain the clinical signs and morphological findings of sexually transmitted diseases</w:t>
            </w:r>
          </w:p>
        </w:tc>
      </w:tr>
      <w:tr w:rsidR="00CD38A4" w:rsidRPr="00063351" w14:paraId="6DB6E2CD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3085678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31EA166E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Vulva, Vagina</w:t>
            </w:r>
          </w:p>
          <w:p w14:paraId="7C6B55D2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</w:tc>
        <w:tc>
          <w:tcPr>
            <w:tcW w:w="5670" w:type="dxa"/>
          </w:tcPr>
          <w:p w14:paraId="3CC84DA7" w14:textId="77777777" w:rsidR="00CD38A4" w:rsidRPr="00063351" w:rsidRDefault="00CD38A4" w:rsidP="00181796">
            <w:pPr>
              <w:pStyle w:val="ListParagraph"/>
              <w:numPr>
                <w:ilvl w:val="0"/>
                <w:numId w:val="3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, interpret and distinguishe the non-tumoral and tumoral pathologies frequently seen in vulva and vagina</w:t>
            </w:r>
          </w:p>
          <w:p w14:paraId="6B57DCF4" w14:textId="77777777" w:rsidR="00CD38A4" w:rsidRPr="00063351" w:rsidRDefault="00CD38A4" w:rsidP="00181796">
            <w:pPr>
              <w:pStyle w:val="ListParagraph"/>
              <w:numPr>
                <w:ilvl w:val="0"/>
                <w:numId w:val="3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congenital anomalies of the female genital system</w:t>
            </w:r>
          </w:p>
          <w:p w14:paraId="24C45BF4" w14:textId="77777777" w:rsidR="00CD38A4" w:rsidRPr="00063351" w:rsidRDefault="00CD38A4" w:rsidP="00181796">
            <w:pPr>
              <w:pStyle w:val="ListParagraph"/>
              <w:numPr>
                <w:ilvl w:val="0"/>
                <w:numId w:val="3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most common causative factors for common female genital system infections</w:t>
            </w:r>
          </w:p>
          <w:p w14:paraId="1C0854EB" w14:textId="77777777" w:rsidR="00CD38A4" w:rsidRPr="00063351" w:rsidRDefault="00CD38A4" w:rsidP="00181796">
            <w:pPr>
              <w:pStyle w:val="ListParagraph"/>
              <w:numPr>
                <w:ilvl w:val="0"/>
                <w:numId w:val="3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pathogenesis and clinical findings of pelvic inflammatory disease</w:t>
            </w:r>
          </w:p>
          <w:p w14:paraId="06AE7478" w14:textId="77777777" w:rsidR="00CD38A4" w:rsidRPr="00063351" w:rsidRDefault="00CD38A4" w:rsidP="00181796">
            <w:pPr>
              <w:pStyle w:val="ListParagraph"/>
              <w:numPr>
                <w:ilvl w:val="0"/>
                <w:numId w:val="3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infectious and neoplastic diseases affecting the vulva and vagina</w:t>
            </w:r>
          </w:p>
        </w:tc>
      </w:tr>
      <w:tr w:rsidR="00CD38A4" w:rsidRPr="00063351" w14:paraId="1949D04E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1C27D00E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4C907E71" w14:textId="77777777" w:rsidR="00E47E55" w:rsidRPr="00063351" w:rsidRDefault="00E47E55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 xml:space="preserve"> Cervix pathology, PAP smear</w:t>
            </w:r>
          </w:p>
          <w:p w14:paraId="54153588" w14:textId="3ECFFFAE" w:rsidR="00CD38A4" w:rsidRPr="00063351" w:rsidRDefault="00E47E55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</w:t>
            </w:r>
            <w:r w:rsidR="00CD38A4"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T-1)</w:t>
            </w:r>
          </w:p>
          <w:p w14:paraId="4CB389E2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1EBD7706" w14:textId="77777777" w:rsidR="00CD38A4" w:rsidRPr="00063351" w:rsidRDefault="00CD38A4" w:rsidP="00181796">
            <w:pPr>
              <w:pStyle w:val="ListParagraph"/>
              <w:numPr>
                <w:ilvl w:val="0"/>
                <w:numId w:val="3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and classify the precursor lesions of cervical cancer seen in the cervix</w:t>
            </w:r>
          </w:p>
          <w:p w14:paraId="658BE570" w14:textId="77777777" w:rsidR="00CD38A4" w:rsidRPr="00063351" w:rsidRDefault="00CD38A4" w:rsidP="00181796">
            <w:pPr>
              <w:pStyle w:val="ListParagraph"/>
              <w:numPr>
                <w:ilvl w:val="0"/>
                <w:numId w:val="3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importance of screening for the early diagnosis of cervical cancer</w:t>
            </w:r>
          </w:p>
          <w:p w14:paraId="42EDE5BC" w14:textId="77777777" w:rsidR="00CD38A4" w:rsidRPr="00063351" w:rsidRDefault="00CD38A4" w:rsidP="00181796">
            <w:pPr>
              <w:pStyle w:val="ListParagraph"/>
              <w:numPr>
                <w:ilvl w:val="0"/>
                <w:numId w:val="3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cellular changes in precursor lesions of the cervix</w:t>
            </w:r>
          </w:p>
          <w:p w14:paraId="3B93344A" w14:textId="77777777" w:rsidR="00CD38A4" w:rsidRPr="00063351" w:rsidRDefault="00CD38A4" w:rsidP="00181796">
            <w:pPr>
              <w:pStyle w:val="ListParagraph"/>
              <w:numPr>
                <w:ilvl w:val="0"/>
                <w:numId w:val="37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diagnostic criteria for the cervical cancer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</w:tc>
      </w:tr>
      <w:tr w:rsidR="00CD38A4" w:rsidRPr="00063351" w14:paraId="3C363F8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FC8F682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1BA5BF95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Uterus</w:t>
            </w:r>
          </w:p>
          <w:p w14:paraId="40B36F40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3EBFC5F6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sz w:val="18"/>
                <w:szCs w:val="18"/>
              </w:rPr>
              <w:br/>
            </w:r>
          </w:p>
        </w:tc>
        <w:tc>
          <w:tcPr>
            <w:tcW w:w="5670" w:type="dxa"/>
          </w:tcPr>
          <w:p w14:paraId="5E1A54CB" w14:textId="77777777" w:rsidR="00CD38A4" w:rsidRPr="00063351" w:rsidRDefault="00CD38A4" w:rsidP="00181796">
            <w:pPr>
              <w:pStyle w:val="ListParagraph"/>
              <w:numPr>
                <w:ilvl w:val="0"/>
                <w:numId w:val="3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ategorize and interpret the pathologies causing dysfunctional uterine bleeding</w:t>
            </w:r>
          </w:p>
          <w:p w14:paraId="3333D533" w14:textId="77777777" w:rsidR="00CD38A4" w:rsidRPr="00063351" w:rsidRDefault="00CD38A4" w:rsidP="00181796">
            <w:pPr>
              <w:pStyle w:val="ListParagraph"/>
              <w:numPr>
                <w:ilvl w:val="0"/>
                <w:numId w:val="3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and interpret endometrial polyp, adenomyosis, endometrial hyperplasia, precursor lesions of endometrial carcinoma, endometrial carcinoma and stromal tumors</w:t>
            </w:r>
          </w:p>
          <w:p w14:paraId="6686DD1E" w14:textId="77777777" w:rsidR="00CD38A4" w:rsidRPr="00063351" w:rsidRDefault="00CD38A4" w:rsidP="00181796">
            <w:pPr>
              <w:pStyle w:val="ListParagraph"/>
              <w:numPr>
                <w:ilvl w:val="0"/>
                <w:numId w:val="3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dentify and interpret benign and malignant tumors of myometrium</w:t>
            </w:r>
          </w:p>
          <w:p w14:paraId="5EDDAEB3" w14:textId="77777777" w:rsidR="00CD38A4" w:rsidRPr="00063351" w:rsidRDefault="00CD38A4" w:rsidP="00181796">
            <w:pPr>
              <w:pStyle w:val="ListParagraph"/>
              <w:numPr>
                <w:ilvl w:val="0"/>
                <w:numId w:val="3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nonneoplastic diseases that frequently affect the endometrium</w:t>
            </w:r>
          </w:p>
          <w:p w14:paraId="7983EAF5" w14:textId="77777777" w:rsidR="00CD38A4" w:rsidRPr="00063351" w:rsidRDefault="00CD38A4" w:rsidP="00181796">
            <w:pPr>
              <w:pStyle w:val="ListParagraph"/>
              <w:numPr>
                <w:ilvl w:val="0"/>
                <w:numId w:val="3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the histologic types of endometrial carcinoma</w:t>
            </w:r>
          </w:p>
          <w:p w14:paraId="54D9A25A" w14:textId="77777777" w:rsidR="00CD38A4" w:rsidRPr="00063351" w:rsidRDefault="00CD38A4" w:rsidP="00181796">
            <w:pPr>
              <w:pStyle w:val="ListParagraph"/>
              <w:numPr>
                <w:ilvl w:val="0"/>
                <w:numId w:val="37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pathogenesis of endometriosis</w:t>
            </w:r>
          </w:p>
        </w:tc>
      </w:tr>
      <w:tr w:rsidR="00CD38A4" w:rsidRPr="00063351" w14:paraId="6CA675FE" w14:textId="77777777" w:rsidTr="005F064A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82FAF94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286F8793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Fallopian Tubes and Ovaries</w:t>
            </w:r>
          </w:p>
          <w:p w14:paraId="59B0DED4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</w:p>
          <w:p w14:paraId="71614F58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3D2DC520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1FF034AB" w14:textId="77777777" w:rsidR="00CD38A4" w:rsidRPr="00063351" w:rsidRDefault="00CD38A4" w:rsidP="00181796">
            <w:pPr>
              <w:pStyle w:val="ListParagraph"/>
              <w:numPr>
                <w:ilvl w:val="0"/>
                <w:numId w:val="37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dentify and interpret inflammatory and neoplastic lesions of the tuba uterine</w:t>
            </w:r>
          </w:p>
          <w:p w14:paraId="5D214801" w14:textId="77777777" w:rsidR="00CD38A4" w:rsidRPr="00063351" w:rsidRDefault="00CD38A4" w:rsidP="00181796">
            <w:pPr>
              <w:pStyle w:val="ListParagraph"/>
              <w:numPr>
                <w:ilvl w:val="0"/>
                <w:numId w:val="37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and classify non-tumoral and tumoral lesions of the ovary</w:t>
            </w:r>
          </w:p>
          <w:p w14:paraId="60D43DEE" w14:textId="77777777" w:rsidR="00CD38A4" w:rsidRPr="00063351" w:rsidRDefault="00CD38A4" w:rsidP="00181796">
            <w:pPr>
              <w:pStyle w:val="ListParagraph"/>
              <w:numPr>
                <w:ilvl w:val="0"/>
                <w:numId w:val="37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pathogenesis of ovarian and tubal cancer</w:t>
            </w:r>
          </w:p>
          <w:p w14:paraId="4958BF0F" w14:textId="77777777" w:rsidR="00CD38A4" w:rsidRPr="00063351" w:rsidRDefault="00CD38A4" w:rsidP="00181796">
            <w:pPr>
              <w:pStyle w:val="ListParagraph"/>
              <w:numPr>
                <w:ilvl w:val="0"/>
                <w:numId w:val="37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Explain the basic classification of ovarian cancers </w:t>
            </w:r>
          </w:p>
        </w:tc>
      </w:tr>
      <w:tr w:rsidR="00CD38A4" w:rsidRPr="00063351" w14:paraId="129AFDC0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49097F6B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0C6A0650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Diseases of Pregnancy, Gestational Trophoblastic Disease</w:t>
            </w:r>
          </w:p>
          <w:p w14:paraId="5A80E7C1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1E47B5E6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401A09C7" w14:textId="77777777" w:rsidR="00CD38A4" w:rsidRPr="00063351" w:rsidRDefault="00CD38A4" w:rsidP="00181796">
            <w:pPr>
              <w:pStyle w:val="ListParagraph"/>
              <w:numPr>
                <w:ilvl w:val="0"/>
                <w:numId w:val="3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lastRenderedPageBreak/>
              <w:t>Define gestational and plasental diseases</w:t>
            </w:r>
          </w:p>
          <w:p w14:paraId="41F5ED3C" w14:textId="77777777" w:rsidR="00CD38A4" w:rsidRPr="00063351" w:rsidRDefault="00CD38A4" w:rsidP="00181796">
            <w:pPr>
              <w:pStyle w:val="ListParagraph"/>
              <w:numPr>
                <w:ilvl w:val="0"/>
                <w:numId w:val="3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histologic findings of gestational trophoblastic diseases</w:t>
            </w:r>
          </w:p>
        </w:tc>
      </w:tr>
      <w:tr w:rsidR="00CD38A4" w:rsidRPr="00063351" w14:paraId="739EE120" w14:textId="77777777" w:rsidTr="005F064A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5F057841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725F2469" w14:textId="77777777" w:rsidR="00CD38A4" w:rsidRPr="00063351" w:rsidRDefault="00E47E55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Breast,Benign Lesions of the breast</w:t>
            </w:r>
          </w:p>
          <w:p w14:paraId="5D77926B" w14:textId="23D1810C" w:rsidR="00E47E55" w:rsidRPr="00063351" w:rsidRDefault="00E47E55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  <w:t>(T-1)</w:t>
            </w:r>
          </w:p>
        </w:tc>
        <w:tc>
          <w:tcPr>
            <w:tcW w:w="5670" w:type="dxa"/>
          </w:tcPr>
          <w:p w14:paraId="4F390C7B" w14:textId="77777777" w:rsidR="00CD38A4" w:rsidRPr="00063351" w:rsidRDefault="00CD38A4" w:rsidP="00181796">
            <w:pPr>
              <w:pStyle w:val="ListParagraph"/>
              <w:numPr>
                <w:ilvl w:val="0"/>
                <w:numId w:val="37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Define the classification of breast diseases</w:t>
            </w:r>
          </w:p>
          <w:p w14:paraId="5AA09CF4" w14:textId="77777777" w:rsidR="00CD38A4" w:rsidRPr="00063351" w:rsidRDefault="00CD38A4" w:rsidP="00181796">
            <w:pPr>
              <w:pStyle w:val="ListParagraph"/>
              <w:numPr>
                <w:ilvl w:val="0"/>
                <w:numId w:val="37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Define the inflammatory breast diseases</w:t>
            </w:r>
          </w:p>
          <w:p w14:paraId="5EB22769" w14:textId="77777777" w:rsidR="00CD38A4" w:rsidRPr="00063351" w:rsidRDefault="00CD38A4" w:rsidP="00181796">
            <w:pPr>
              <w:pStyle w:val="ListParagraph"/>
              <w:numPr>
                <w:ilvl w:val="0"/>
                <w:numId w:val="37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Classify benign and malign stromal tumors of the breast</w:t>
            </w:r>
          </w:p>
        </w:tc>
      </w:tr>
      <w:tr w:rsidR="00CD38A4" w:rsidRPr="00063351" w14:paraId="004503D6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12F7DBD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5F791E8" w14:textId="37507A5C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Carcinoma of the Breast</w:t>
            </w:r>
          </w:p>
          <w:p w14:paraId="05A52762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2BE493A0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7B001D5D" w14:textId="77777777" w:rsidR="00CD38A4" w:rsidRPr="00063351" w:rsidRDefault="00CD38A4" w:rsidP="00181796">
            <w:pPr>
              <w:pStyle w:val="ListParagraph"/>
              <w:numPr>
                <w:ilvl w:val="0"/>
                <w:numId w:val="37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Describe the clinicopathological approach to benign and malignant tumors of the breast</w:t>
            </w:r>
          </w:p>
          <w:p w14:paraId="4E737A7C" w14:textId="77777777" w:rsidR="00CD38A4" w:rsidRPr="00063351" w:rsidRDefault="00CD38A4" w:rsidP="00181796">
            <w:pPr>
              <w:pStyle w:val="ListParagraph"/>
              <w:numPr>
                <w:ilvl w:val="0"/>
                <w:numId w:val="37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Describe the lesions of the breast clinically, radiologically and histologically</w:t>
            </w:r>
          </w:p>
          <w:p w14:paraId="3F2ED112" w14:textId="77777777" w:rsidR="00CD38A4" w:rsidRPr="00063351" w:rsidRDefault="00CD38A4" w:rsidP="00181796">
            <w:pPr>
              <w:pStyle w:val="ListParagraph"/>
              <w:numPr>
                <w:ilvl w:val="0"/>
                <w:numId w:val="37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Explain risks of malignancy of epithelial lesions of the breast</w:t>
            </w:r>
          </w:p>
          <w:p w14:paraId="02177A35" w14:textId="77777777" w:rsidR="00CD38A4" w:rsidRPr="00063351" w:rsidRDefault="00CD38A4" w:rsidP="00181796">
            <w:pPr>
              <w:pStyle w:val="ListParagraph"/>
              <w:numPr>
                <w:ilvl w:val="0"/>
                <w:numId w:val="37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Classify breast malignant tumors regarding with their molecular and morphological features</w:t>
            </w:r>
          </w:p>
          <w:p w14:paraId="59B7EE7C" w14:textId="77777777" w:rsidR="00CD38A4" w:rsidRPr="00063351" w:rsidRDefault="00CD38A4" w:rsidP="00181796">
            <w:pPr>
              <w:pStyle w:val="ListParagraph"/>
              <w:numPr>
                <w:ilvl w:val="0"/>
                <w:numId w:val="37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eastAsia="tr-TR"/>
              </w:rPr>
              <w:t>Explain the etiopathogenesis, basic features, grading, staging and prognostic features of breast malignant tumors</w:t>
            </w:r>
          </w:p>
        </w:tc>
      </w:tr>
      <w:tr w:rsidR="00CD38A4" w:rsidRPr="00063351" w14:paraId="2204FD0F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72B0EBBA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08502740" w14:textId="2572DC76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Introduction to endocrine system diseases and</w:t>
            </w:r>
            <w:r w:rsidRPr="00063351">
              <w:rPr>
                <w:rFonts w:cstheme="minorHAnsi"/>
                <w:sz w:val="18"/>
                <w:szCs w:val="18"/>
              </w:rPr>
              <w:t xml:space="preserve"> </w:t>
            </w: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 xml:space="preserve">Pathology of pituitary gland </w:t>
            </w:r>
          </w:p>
          <w:p w14:paraId="05FE7AAD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0EB4E9B6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4D769AB2" w14:textId="77777777" w:rsidR="00CD38A4" w:rsidRPr="00063351" w:rsidRDefault="00CD38A4" w:rsidP="00181796">
            <w:pPr>
              <w:pStyle w:val="ListParagraph"/>
              <w:numPr>
                <w:ilvl w:val="0"/>
                <w:numId w:val="3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Classify the causes of hyperpituitarism and hypopituitarism </w:t>
            </w:r>
          </w:p>
          <w:p w14:paraId="5A19859D" w14:textId="77777777" w:rsidR="00CD38A4" w:rsidRPr="00063351" w:rsidRDefault="00CD38A4" w:rsidP="00181796">
            <w:pPr>
              <w:pStyle w:val="ListParagraph"/>
              <w:numPr>
                <w:ilvl w:val="0"/>
                <w:numId w:val="3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congenital and acquired diseases of the pituitary with their etiopathogenesis and clinical findings</w:t>
            </w:r>
          </w:p>
          <w:p w14:paraId="2027C7E8" w14:textId="77777777" w:rsidR="00CD38A4" w:rsidRPr="00063351" w:rsidRDefault="00CD38A4" w:rsidP="00181796">
            <w:pPr>
              <w:pStyle w:val="ListParagraph"/>
              <w:numPr>
                <w:ilvl w:val="0"/>
                <w:numId w:val="3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ost common mass lesions of the pituitary</w:t>
            </w:r>
          </w:p>
          <w:p w14:paraId="312CCA07" w14:textId="77777777" w:rsidR="00CD38A4" w:rsidRPr="00063351" w:rsidRDefault="00CD38A4" w:rsidP="00181796">
            <w:pPr>
              <w:pStyle w:val="ListParagraph"/>
              <w:numPr>
                <w:ilvl w:val="0"/>
                <w:numId w:val="3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pituitary adenomas according to the new classification systems</w:t>
            </w:r>
          </w:p>
          <w:p w14:paraId="1E4F319B" w14:textId="77777777" w:rsidR="00CD38A4" w:rsidRPr="00063351" w:rsidRDefault="00CD38A4" w:rsidP="00181796">
            <w:pPr>
              <w:pStyle w:val="ListParagraph"/>
              <w:numPr>
                <w:ilvl w:val="0"/>
                <w:numId w:val="3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pathogenesis and basic morphological features of pituitary adenomas</w:t>
            </w:r>
          </w:p>
          <w:p w14:paraId="5F2ED096" w14:textId="77777777" w:rsidR="00CD38A4" w:rsidRPr="00063351" w:rsidRDefault="00CD38A4" w:rsidP="00181796">
            <w:pPr>
              <w:pStyle w:val="ListParagraph"/>
              <w:numPr>
                <w:ilvl w:val="0"/>
                <w:numId w:val="37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transcription factors and hormone expressions in various types of pituitary adenomas</w:t>
            </w:r>
          </w:p>
        </w:tc>
      </w:tr>
      <w:tr w:rsidR="00CD38A4" w:rsidRPr="00063351" w14:paraId="67D69EC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346CF7E0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536E1488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Pathology of thyroid gland diseases</w:t>
            </w:r>
          </w:p>
          <w:p w14:paraId="41167C2C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16A68ADD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0E2A02D3" w14:textId="77777777" w:rsidR="00CD38A4" w:rsidRPr="00063351" w:rsidRDefault="00CD38A4" w:rsidP="00181796">
            <w:pPr>
              <w:pStyle w:val="ListParagraph"/>
              <w:numPr>
                <w:ilvl w:val="0"/>
                <w:numId w:val="3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congenital and acquired diseases of the thyroid gland</w:t>
            </w:r>
          </w:p>
          <w:p w14:paraId="7CBB1784" w14:textId="77777777" w:rsidR="00CD38A4" w:rsidRPr="00063351" w:rsidRDefault="00CD38A4" w:rsidP="00181796">
            <w:pPr>
              <w:pStyle w:val="ListParagraph"/>
              <w:numPr>
                <w:ilvl w:val="0"/>
                <w:numId w:val="3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definition and etiology of goiter</w:t>
            </w:r>
          </w:p>
          <w:p w14:paraId="30820C01" w14:textId="77777777" w:rsidR="00CD38A4" w:rsidRPr="00063351" w:rsidRDefault="00CD38A4" w:rsidP="00181796">
            <w:pPr>
              <w:pStyle w:val="ListParagraph"/>
              <w:numPr>
                <w:ilvl w:val="0"/>
                <w:numId w:val="3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causes and clinical results of hyperthyroidism and hypothyroidism</w:t>
            </w:r>
          </w:p>
          <w:p w14:paraId="08134F52" w14:textId="77777777" w:rsidR="00CD38A4" w:rsidRPr="00063351" w:rsidRDefault="00CD38A4" w:rsidP="00181796">
            <w:pPr>
              <w:pStyle w:val="ListParagraph"/>
              <w:numPr>
                <w:ilvl w:val="0"/>
                <w:numId w:val="37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orphological and basic clinical features of thyroiditis</w:t>
            </w:r>
          </w:p>
        </w:tc>
      </w:tr>
      <w:tr w:rsidR="00CD38A4" w:rsidRPr="00063351" w14:paraId="37DFD85F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F973082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562CC5BD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cstheme="minorHAnsi"/>
                <w:sz w:val="18"/>
                <w:szCs w:val="18"/>
              </w:rPr>
              <w:t>Neoplastic lesions</w:t>
            </w: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 xml:space="preserve"> of thyroid gland</w:t>
            </w:r>
          </w:p>
          <w:p w14:paraId="0EAACDB0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49A18D3D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70" w:type="dxa"/>
          </w:tcPr>
          <w:p w14:paraId="55B42EC2" w14:textId="77777777" w:rsidR="00CD38A4" w:rsidRPr="00063351" w:rsidRDefault="00CD38A4" w:rsidP="00181796">
            <w:pPr>
              <w:pStyle w:val="ListParagraph"/>
              <w:numPr>
                <w:ilvl w:val="0"/>
                <w:numId w:val="3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the most common mass lesions of the thyroid gland</w:t>
            </w:r>
          </w:p>
          <w:p w14:paraId="7C729AE5" w14:textId="77777777" w:rsidR="00CD38A4" w:rsidRPr="00063351" w:rsidRDefault="00CD38A4" w:rsidP="00181796">
            <w:pPr>
              <w:pStyle w:val="ListParagraph"/>
              <w:numPr>
                <w:ilvl w:val="0"/>
                <w:numId w:val="3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etiopathogenesis of the mass lesions of thyroid, determine diagnostic methods, distinguishe benign / malignant counterparts</w:t>
            </w:r>
          </w:p>
          <w:p w14:paraId="53AD3BE6" w14:textId="77777777" w:rsidR="00CD38A4" w:rsidRPr="00063351" w:rsidRDefault="00CD38A4" w:rsidP="00181796">
            <w:pPr>
              <w:pStyle w:val="ListParagraph"/>
              <w:numPr>
                <w:ilvl w:val="0"/>
                <w:numId w:val="37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macroscopic and microscopic findings of thyroid neoplasms</w:t>
            </w:r>
          </w:p>
        </w:tc>
      </w:tr>
      <w:tr w:rsidR="00CD38A4" w:rsidRPr="00063351" w14:paraId="4B48363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17C8AFB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41EC8A30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Pathology of parathyroid gland diseases</w:t>
            </w:r>
          </w:p>
          <w:p w14:paraId="2A7E2676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44963A3C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5244E092" w14:textId="77777777" w:rsidR="00CD38A4" w:rsidRPr="00063351" w:rsidRDefault="00CD38A4" w:rsidP="00181796">
            <w:pPr>
              <w:pStyle w:val="ListParagraph"/>
              <w:numPr>
                <w:ilvl w:val="0"/>
                <w:numId w:val="3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ategorize congenital and acquired diseases of parathyroid glands, identify etiopathogenesis and correlate them with clinical findings</w:t>
            </w:r>
          </w:p>
          <w:p w14:paraId="37681389" w14:textId="77777777" w:rsidR="00CD38A4" w:rsidRPr="00063351" w:rsidRDefault="00CD38A4" w:rsidP="00181796">
            <w:pPr>
              <w:pStyle w:val="ListParagraph"/>
              <w:numPr>
                <w:ilvl w:val="0"/>
                <w:numId w:val="3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the most common mass lesions of the parathyroid glands</w:t>
            </w:r>
          </w:p>
          <w:p w14:paraId="2EC24816" w14:textId="77777777" w:rsidR="00CD38A4" w:rsidRPr="00063351" w:rsidRDefault="00CD38A4" w:rsidP="00181796">
            <w:pPr>
              <w:pStyle w:val="ListParagraph"/>
              <w:numPr>
                <w:ilvl w:val="0"/>
                <w:numId w:val="3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Describe calcium homeostasis and effects of parathormone </w:t>
            </w:r>
          </w:p>
          <w:p w14:paraId="6E543B3F" w14:textId="77777777" w:rsidR="00CD38A4" w:rsidRPr="00063351" w:rsidRDefault="00CD38A4" w:rsidP="00181796">
            <w:pPr>
              <w:pStyle w:val="ListParagraph"/>
              <w:numPr>
                <w:ilvl w:val="0"/>
                <w:numId w:val="3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causes and clinical results of hypercalcemia</w:t>
            </w:r>
          </w:p>
          <w:p w14:paraId="3071D620" w14:textId="77777777" w:rsidR="00CD38A4" w:rsidRPr="00063351" w:rsidRDefault="00CD38A4" w:rsidP="00181796">
            <w:pPr>
              <w:pStyle w:val="ListParagraph"/>
              <w:numPr>
                <w:ilvl w:val="0"/>
                <w:numId w:val="3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fine the causes of hyperparathyroidism and hypoparathyroidism</w:t>
            </w:r>
          </w:p>
          <w:p w14:paraId="1A305561" w14:textId="77777777" w:rsidR="00CD38A4" w:rsidRPr="00063351" w:rsidRDefault="00CD38A4" w:rsidP="00181796">
            <w:pPr>
              <w:pStyle w:val="ListParagraph"/>
              <w:numPr>
                <w:ilvl w:val="0"/>
                <w:numId w:val="38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croscopic and microscopic features of parathyroid hyperplasia, adenoma and carcinoma</w:t>
            </w:r>
          </w:p>
        </w:tc>
      </w:tr>
      <w:tr w:rsidR="00CD38A4" w:rsidRPr="00063351" w14:paraId="4A7766B7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C54BCDD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49DE3ECE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Pathology of adrenal gland disorders</w:t>
            </w:r>
          </w:p>
          <w:p w14:paraId="6E1C3A7A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4BFC4BC3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28F351FB" w14:textId="77777777" w:rsidR="00CD38A4" w:rsidRPr="00063351" w:rsidRDefault="00CD38A4" w:rsidP="00181796">
            <w:pPr>
              <w:pStyle w:val="ListParagraph"/>
              <w:numPr>
                <w:ilvl w:val="0"/>
                <w:numId w:val="3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ategorize the congenital and acquired diseases of the adrenal gland</w:t>
            </w:r>
          </w:p>
          <w:p w14:paraId="199CD15E" w14:textId="77777777" w:rsidR="00CD38A4" w:rsidRPr="00063351" w:rsidRDefault="00CD38A4" w:rsidP="00181796">
            <w:pPr>
              <w:pStyle w:val="ListParagraph"/>
              <w:numPr>
                <w:ilvl w:val="0"/>
                <w:numId w:val="3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lassify the most common mass lesions of the adrenal gland</w:t>
            </w:r>
          </w:p>
          <w:p w14:paraId="3018CC0E" w14:textId="77777777" w:rsidR="00CD38A4" w:rsidRPr="00063351" w:rsidRDefault="00CD38A4" w:rsidP="00181796">
            <w:pPr>
              <w:pStyle w:val="ListParagraph"/>
              <w:numPr>
                <w:ilvl w:val="0"/>
                <w:numId w:val="3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most common diseases of the adrenal gland</w:t>
            </w:r>
          </w:p>
          <w:p w14:paraId="425904CF" w14:textId="77777777" w:rsidR="00CD38A4" w:rsidRPr="00063351" w:rsidRDefault="00CD38A4" w:rsidP="00181796">
            <w:pPr>
              <w:pStyle w:val="ListParagraph"/>
              <w:numPr>
                <w:ilvl w:val="0"/>
                <w:numId w:val="3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the clinical conditions that develop as a result of adrenal cortex dysfunction</w:t>
            </w:r>
          </w:p>
          <w:p w14:paraId="6C1A5D3A" w14:textId="77777777" w:rsidR="00CD38A4" w:rsidRPr="00063351" w:rsidRDefault="00CD38A4" w:rsidP="00181796">
            <w:pPr>
              <w:pStyle w:val="ListParagraph"/>
              <w:numPr>
                <w:ilvl w:val="0"/>
                <w:numId w:val="3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pathogenesis and morphologic features of adrenal tumors</w:t>
            </w:r>
          </w:p>
        </w:tc>
      </w:tr>
      <w:tr w:rsidR="00CD38A4" w:rsidRPr="00063351" w14:paraId="4E18CB0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61AC6301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bottom"/>
          </w:tcPr>
          <w:p w14:paraId="2D5F061D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Endocrine pancreas and diabetes mellitus</w:t>
            </w:r>
          </w:p>
          <w:p w14:paraId="317A5DD4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  <w:t>(T-1)</w:t>
            </w:r>
          </w:p>
          <w:p w14:paraId="3E6E58F2" w14:textId="77777777" w:rsidR="00CD38A4" w:rsidRPr="00063351" w:rsidRDefault="00CD38A4" w:rsidP="005F0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2A5707F8" w14:textId="77777777" w:rsidR="00CD38A4" w:rsidRPr="00063351" w:rsidRDefault="00CD38A4" w:rsidP="00181796">
            <w:pPr>
              <w:pStyle w:val="ListParagraph"/>
              <w:numPr>
                <w:ilvl w:val="0"/>
                <w:numId w:val="3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ype 1 and Type 2 diabetes in terms of clinical and genetic features along with pathogenesis and morphology</w:t>
            </w:r>
          </w:p>
          <w:p w14:paraId="67D97694" w14:textId="77777777" w:rsidR="00CD38A4" w:rsidRPr="00063351" w:rsidRDefault="00CD38A4" w:rsidP="00181796">
            <w:pPr>
              <w:pStyle w:val="ListParagraph"/>
              <w:numPr>
                <w:ilvl w:val="0"/>
                <w:numId w:val="38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and describe the complications of diabetes mellitus by classifying them with the main factors involved in pathogenesis</w:t>
            </w:r>
          </w:p>
          <w:p w14:paraId="1CA70288" w14:textId="77777777" w:rsidR="00CD38A4" w:rsidRPr="00063351" w:rsidRDefault="00CD38A4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D38A4" w:rsidRPr="00063351" w14:paraId="757E2000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832EC5F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44A2BDE5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Pancreatic neuroendocrine tumors &amp; MEN (T-1)</w:t>
            </w:r>
          </w:p>
        </w:tc>
        <w:tc>
          <w:tcPr>
            <w:tcW w:w="5670" w:type="dxa"/>
          </w:tcPr>
          <w:p w14:paraId="325BDBAD" w14:textId="77777777" w:rsidR="00CD38A4" w:rsidRPr="00063351" w:rsidRDefault="00CD38A4" w:rsidP="00181796">
            <w:pPr>
              <w:pStyle w:val="ListParagraph"/>
              <w:numPr>
                <w:ilvl w:val="0"/>
                <w:numId w:val="4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clinical, macroscopic, microscopic and prognostic features of pancreatic neuroendocrine tumors</w:t>
            </w:r>
          </w:p>
          <w:p w14:paraId="09073B64" w14:textId="77777777" w:rsidR="00CD38A4" w:rsidRPr="00063351" w:rsidRDefault="00CD38A4" w:rsidP="00181796">
            <w:pPr>
              <w:pStyle w:val="ListParagraph"/>
              <w:numPr>
                <w:ilvl w:val="0"/>
                <w:numId w:val="4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lastRenderedPageBreak/>
              <w:t>Explain clinical, macroscopic, microscopic and prognostic features of multiple endocrine neoplasias (MEN)</w:t>
            </w:r>
          </w:p>
        </w:tc>
      </w:tr>
      <w:tr w:rsidR="00CD38A4" w:rsidRPr="00063351" w14:paraId="6A49889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029E9471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644" w:type="dxa"/>
            <w:gridSpan w:val="2"/>
            <w:vAlign w:val="center"/>
          </w:tcPr>
          <w:p w14:paraId="18B17105" w14:textId="77777777" w:rsidR="00CD38A4" w:rsidRPr="00063351" w:rsidRDefault="00CD38A4" w:rsidP="005F064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SKILLS</w:t>
            </w:r>
          </w:p>
        </w:tc>
      </w:tr>
      <w:tr w:rsidR="00CD38A4" w:rsidRPr="00063351" w14:paraId="5F5EC083" w14:textId="77777777" w:rsidTr="005F064A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7" w:type="dxa"/>
            <w:vMerge/>
          </w:tcPr>
          <w:p w14:paraId="220AB791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74" w:type="dxa"/>
            <w:vAlign w:val="center"/>
          </w:tcPr>
          <w:p w14:paraId="103108ED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Pathology lab- </w:t>
            </w:r>
          </w:p>
          <w:p w14:paraId="44301801" w14:textId="531BABAB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LAB-</w:t>
            </w:r>
            <w:r w:rsidR="00E47E55" w:rsidRPr="00063351">
              <w:rPr>
                <w:rFonts w:cstheme="minorHAnsi"/>
                <w:sz w:val="18"/>
                <w:szCs w:val="18"/>
              </w:rPr>
              <w:t>4</w:t>
            </w:r>
          </w:p>
          <w:p w14:paraId="0415C924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52D21756" w14:textId="77777777" w:rsidR="00CD38A4" w:rsidRPr="00063351" w:rsidRDefault="00CD38A4" w:rsidP="00181796">
            <w:pPr>
              <w:pStyle w:val="ListParagraph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Gain the ability of identifying the pathological areas in normal tissues microscopically</w:t>
            </w:r>
          </w:p>
          <w:p w14:paraId="60D60CFD" w14:textId="77777777" w:rsidR="00CD38A4" w:rsidRPr="00063351" w:rsidRDefault="00CD38A4" w:rsidP="00181796">
            <w:pPr>
              <w:pStyle w:val="ListParagraph"/>
              <w:widowControl w:val="0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Recognize histomorphologic findings of kidney, urinary bladder and prostate tumors</w:t>
            </w:r>
          </w:p>
          <w:p w14:paraId="0EBD4272" w14:textId="77777777" w:rsidR="00CD38A4" w:rsidRPr="00063351" w:rsidRDefault="00CD38A4" w:rsidP="00181796">
            <w:pPr>
              <w:pStyle w:val="ListParagraph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Recognize the differences in hyperplasia and adenocarcinoma of prostate microscopically </w:t>
            </w:r>
          </w:p>
          <w:p w14:paraId="0DAABE8C" w14:textId="77777777" w:rsidR="00CD38A4" w:rsidRPr="00063351" w:rsidRDefault="00CD38A4" w:rsidP="00181796">
            <w:pPr>
              <w:pStyle w:val="ListParagraph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Recognize the cellular changes seen in PAP smear of cervical cancer </w:t>
            </w:r>
          </w:p>
          <w:p w14:paraId="6A5CBE00" w14:textId="77777777" w:rsidR="00CD38A4" w:rsidRPr="00063351" w:rsidRDefault="00CD38A4" w:rsidP="00181796">
            <w:pPr>
              <w:pStyle w:val="ListParagraph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Recognize the types of uterine and ovarian tumors microscopically</w:t>
            </w:r>
          </w:p>
          <w:p w14:paraId="02F1E83C" w14:textId="77777777" w:rsidR="00CD38A4" w:rsidRPr="00063351" w:rsidRDefault="00CD38A4" w:rsidP="00181796">
            <w:pPr>
              <w:pStyle w:val="ListParagraph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Recognize the types of testicle tumors microscopically</w:t>
            </w:r>
          </w:p>
          <w:p w14:paraId="1566FE4C" w14:textId="77777777" w:rsidR="00CD38A4" w:rsidRPr="00063351" w:rsidRDefault="00CD38A4" w:rsidP="00181796">
            <w:pPr>
              <w:pStyle w:val="ListParagraph"/>
              <w:numPr>
                <w:ilvl w:val="0"/>
                <w:numId w:val="38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Explain macroscopic and microscopic features of leiomyoma/leiomyosarcoma</w:t>
            </w:r>
          </w:p>
          <w:p w14:paraId="2B365B71" w14:textId="77777777" w:rsidR="00CD38A4" w:rsidRPr="00063351" w:rsidRDefault="00CD38A4" w:rsidP="005F0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510C3FD9" w14:textId="39026EAA" w:rsidR="00CD38A4" w:rsidRPr="00063351" w:rsidRDefault="007632C7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  <w:r w:rsidRPr="00063351">
        <w:rPr>
          <w:rFonts w:cstheme="minorHAnsi"/>
          <w:color w:val="000000" w:themeColor="text1"/>
          <w:sz w:val="18"/>
          <w:szCs w:val="18"/>
          <w:lang w:val="en-US"/>
        </w:rPr>
        <w:t>+</w:t>
      </w:r>
    </w:p>
    <w:tbl>
      <w:tblPr>
        <w:tblStyle w:val="GridTable4-Accent1"/>
        <w:tblW w:w="9351" w:type="dxa"/>
        <w:tblLook w:val="04A0" w:firstRow="1" w:lastRow="0" w:firstColumn="1" w:lastColumn="0" w:noHBand="0" w:noVBand="1"/>
      </w:tblPr>
      <w:tblGrid>
        <w:gridCol w:w="716"/>
        <w:gridCol w:w="2965"/>
        <w:gridCol w:w="5670"/>
      </w:tblGrid>
      <w:tr w:rsidR="00603BF5" w:rsidRPr="00063351" w14:paraId="518F379F" w14:textId="77777777" w:rsidTr="000E7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4A69A296" w14:textId="77777777" w:rsidR="00603BF5" w:rsidRPr="00063351" w:rsidRDefault="00603BF5" w:rsidP="000E7D00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603BF5" w:rsidRPr="00063351" w14:paraId="38FAF90E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</w:tcPr>
          <w:p w14:paraId="7E55B483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603BF5" w:rsidRPr="00063351" w14:paraId="67F601F9" w14:textId="77777777" w:rsidTr="000E7D00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F31647B" w14:textId="77777777" w:rsidR="00603BF5" w:rsidRPr="00063351" w:rsidRDefault="00603BF5" w:rsidP="000E7D00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2965" w:type="dxa"/>
          </w:tcPr>
          <w:p w14:paraId="74E886B7" w14:textId="77777777" w:rsidR="00603BF5" w:rsidRPr="00063351" w:rsidRDefault="00603BF5" w:rsidP="000E7D00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670" w:type="dxa"/>
          </w:tcPr>
          <w:p w14:paraId="178517FD" w14:textId="77777777" w:rsidR="00603BF5" w:rsidRPr="00063351" w:rsidRDefault="00603BF5" w:rsidP="000E7D00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603BF5" w:rsidRPr="00063351" w14:paraId="5D1A90AF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 w:val="restart"/>
            <w:textDirection w:val="tbRl"/>
          </w:tcPr>
          <w:p w14:paraId="63B6AF15" w14:textId="77777777" w:rsidR="00603BF5" w:rsidRPr="00063351" w:rsidRDefault="00603BF5" w:rsidP="000E7D00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72679B9B" w14:textId="77777777" w:rsidR="00603BF5" w:rsidRPr="00063351" w:rsidRDefault="00603BF5" w:rsidP="000E7D00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ARMACOLOGY</w:t>
            </w:r>
          </w:p>
        </w:tc>
        <w:tc>
          <w:tcPr>
            <w:tcW w:w="2965" w:type="dxa"/>
            <w:tcBorders>
              <w:bottom w:val="single" w:sz="4" w:space="0" w:color="8EAADB" w:themeColor="accent1" w:themeTint="99"/>
            </w:tcBorders>
            <w:vAlign w:val="center"/>
          </w:tcPr>
          <w:p w14:paraId="0BC9877E" w14:textId="77777777" w:rsidR="00603BF5" w:rsidRPr="00063351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Hypothalamic &amp; Pituitary Hormones (T-2)</w:t>
            </w:r>
          </w:p>
        </w:tc>
        <w:tc>
          <w:tcPr>
            <w:tcW w:w="5670" w:type="dxa"/>
            <w:tcBorders>
              <w:bottom w:val="single" w:sz="4" w:space="0" w:color="8EAADB" w:themeColor="accent1" w:themeTint="99"/>
            </w:tcBorders>
          </w:tcPr>
          <w:p w14:paraId="4D5F9BC1" w14:textId="77777777" w:rsidR="00603BF5" w:rsidRPr="00063351" w:rsidRDefault="00603BF5" w:rsidP="00181796">
            <w:pPr>
              <w:pStyle w:val="ListParagraph"/>
              <w:numPr>
                <w:ilvl w:val="0"/>
                <w:numId w:val="28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drugs used as substitutes for the natural pituitary hormones, and list their clinical uses.</w:t>
            </w:r>
          </w:p>
          <w:p w14:paraId="67E710AE" w14:textId="77777777" w:rsidR="00603BF5" w:rsidRPr="00063351" w:rsidRDefault="00603BF5" w:rsidP="00181796">
            <w:pPr>
              <w:pStyle w:val="ListParagraph"/>
              <w:numPr>
                <w:ilvl w:val="0"/>
                <w:numId w:val="28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gonadotropin analogs and GnRH agonists and antagonists, and describe their clinical use in treating male and female infertility, endometriosis, and prostate cancer.</w:t>
            </w:r>
          </w:p>
          <w:p w14:paraId="2677CDB0" w14:textId="77777777" w:rsidR="00603BF5" w:rsidRPr="00063351" w:rsidRDefault="00603BF5" w:rsidP="00181796">
            <w:pPr>
              <w:pStyle w:val="ListParagraph"/>
              <w:numPr>
                <w:ilvl w:val="0"/>
                <w:numId w:val="28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drugs used for treatment of acromegaly and hyperprolactinemia.</w:t>
            </w:r>
          </w:p>
        </w:tc>
      </w:tr>
      <w:tr w:rsidR="00603BF5" w:rsidRPr="00063351" w14:paraId="7C6084EE" w14:textId="77777777" w:rsidTr="00792743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5F2D68CE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6C1AA1DE" w14:textId="77777777" w:rsidR="00603BF5" w:rsidRPr="00063351" w:rsidRDefault="00603BF5" w:rsidP="000E7D0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Thyroid &amp; Antithyroid Drugs</w:t>
            </w:r>
          </w:p>
          <w:p w14:paraId="54C0A53A" w14:textId="77777777" w:rsidR="00603BF5" w:rsidRPr="00063351" w:rsidRDefault="00603BF5" w:rsidP="000E7D0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670" w:type="dxa"/>
          </w:tcPr>
          <w:p w14:paraId="7D8F8B57" w14:textId="77777777" w:rsidR="00603BF5" w:rsidRPr="00063351" w:rsidRDefault="00603BF5" w:rsidP="00181796">
            <w:pPr>
              <w:pStyle w:val="ListParagraph"/>
              <w:numPr>
                <w:ilvl w:val="0"/>
                <w:numId w:val="27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Sketch the biochemical pathway for thyroid hormone synthesis and release and indicate the sites of action of antithyroid drugs.</w:t>
            </w:r>
          </w:p>
          <w:p w14:paraId="06E190AE" w14:textId="77777777" w:rsidR="00603BF5" w:rsidRPr="00063351" w:rsidRDefault="00603BF5" w:rsidP="00181796">
            <w:pPr>
              <w:pStyle w:val="ListParagraph"/>
              <w:numPr>
                <w:ilvl w:val="0"/>
                <w:numId w:val="27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principal drugs for the treatment of hypothyroidism.</w:t>
            </w:r>
          </w:p>
          <w:p w14:paraId="1678114B" w14:textId="77777777" w:rsidR="00603BF5" w:rsidRPr="00063351" w:rsidRDefault="00603BF5" w:rsidP="00181796">
            <w:pPr>
              <w:pStyle w:val="ListParagraph"/>
              <w:numPr>
                <w:ilvl w:val="0"/>
                <w:numId w:val="27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principal drugs for the treatment of hyperthyroidism and compare the onset and duration of their action.</w:t>
            </w:r>
          </w:p>
          <w:p w14:paraId="173C38EC" w14:textId="77777777" w:rsidR="00603BF5" w:rsidRPr="00063351" w:rsidRDefault="00603BF5" w:rsidP="00181796">
            <w:pPr>
              <w:pStyle w:val="ListParagraph"/>
              <w:numPr>
                <w:ilvl w:val="0"/>
                <w:numId w:val="279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jor toxicities of thyroxine and the antithyroid drugs.</w:t>
            </w:r>
          </w:p>
        </w:tc>
      </w:tr>
      <w:tr w:rsidR="00603BF5" w:rsidRPr="00063351" w14:paraId="6F294BF1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DD89E71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1A4311D2" w14:textId="77777777" w:rsidR="00603BF5" w:rsidRPr="00063351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Adrenocorticosteroids &amp; Adrenocortical Antagonists </w:t>
            </w:r>
          </w:p>
          <w:p w14:paraId="1A0F64AE" w14:textId="77777777" w:rsidR="00603BF5" w:rsidRPr="00063351" w:rsidRDefault="00603BF5" w:rsidP="000E7D0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(T-2)</w:t>
            </w:r>
          </w:p>
        </w:tc>
        <w:tc>
          <w:tcPr>
            <w:tcW w:w="5670" w:type="dxa"/>
          </w:tcPr>
          <w:p w14:paraId="5B963450" w14:textId="77777777" w:rsidR="00603BF5" w:rsidRPr="00063351" w:rsidRDefault="00603BF5" w:rsidP="00181796">
            <w:pPr>
              <w:pStyle w:val="ListParagraph"/>
              <w:numPr>
                <w:ilvl w:val="0"/>
                <w:numId w:val="28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jor naturally occurring glucocorticosteroid and its actions.</w:t>
            </w:r>
          </w:p>
          <w:p w14:paraId="2C61B762" w14:textId="77777777" w:rsidR="00603BF5" w:rsidRPr="00063351" w:rsidRDefault="00603BF5" w:rsidP="00181796">
            <w:pPr>
              <w:pStyle w:val="ListParagraph"/>
              <w:numPr>
                <w:ilvl w:val="0"/>
                <w:numId w:val="28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several synthetic glucocorticoids, and describe differences between these agents and the naturally occurring hormone.</w:t>
            </w:r>
          </w:p>
          <w:p w14:paraId="3BC4E7AB" w14:textId="77777777" w:rsidR="00603BF5" w:rsidRPr="00063351" w:rsidRDefault="00603BF5" w:rsidP="00181796">
            <w:pPr>
              <w:pStyle w:val="ListParagraph"/>
              <w:numPr>
                <w:ilvl w:val="0"/>
                <w:numId w:val="28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actions of the naturally occurring mineralocorticoid and 1 synthetic agent in this subgroup.</w:t>
            </w:r>
          </w:p>
          <w:p w14:paraId="0BF86663" w14:textId="77777777" w:rsidR="00603BF5" w:rsidRPr="00063351" w:rsidRDefault="00603BF5" w:rsidP="00181796">
            <w:pPr>
              <w:pStyle w:val="ListParagraph"/>
              <w:numPr>
                <w:ilvl w:val="0"/>
                <w:numId w:val="28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indications for the use of corticosteroids in adrenal and nonadrenal disorders.</w:t>
            </w:r>
          </w:p>
          <w:p w14:paraId="537CA095" w14:textId="77777777" w:rsidR="00603BF5" w:rsidRPr="00063351" w:rsidRDefault="00603BF5" w:rsidP="00181796">
            <w:pPr>
              <w:pStyle w:val="ListParagraph"/>
              <w:numPr>
                <w:ilvl w:val="0"/>
                <w:numId w:val="280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Name 3 drugs that interfere with the action or synthesis of corticosteroids, and, for each, describe its mechanism of action.</w:t>
            </w:r>
          </w:p>
        </w:tc>
      </w:tr>
      <w:tr w:rsidR="00603BF5" w:rsidRPr="00063351" w14:paraId="2C3F00B3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E535843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7E6DB19E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sz w:val="18"/>
                <w:szCs w:val="18"/>
              </w:rPr>
              <w:t>The Gonadal Hormones &amp; Inhibitors (T-3)</w:t>
            </w:r>
          </w:p>
        </w:tc>
        <w:tc>
          <w:tcPr>
            <w:tcW w:w="5670" w:type="dxa"/>
          </w:tcPr>
          <w:p w14:paraId="5143EBD7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hormonal changes that occur during the menstrual cycle.</w:t>
            </w:r>
          </w:p>
          <w:p w14:paraId="35BB713F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Name 3 estrogens and 4 progestins. Describe their pharmacologic effects, clinical uses, and toxicity.</w:t>
            </w:r>
          </w:p>
          <w:p w14:paraId="72F44511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benefits and hazards of hormonal contraceptives.</w:t>
            </w:r>
          </w:p>
          <w:p w14:paraId="200A8C72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benefits and hazards of postmenopausal estrogen therapy.</w:t>
            </w:r>
          </w:p>
          <w:p w14:paraId="4FBAC136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use of gonadal hormones and their antagonists in the treatment of cancer in women and men.</w:t>
            </w:r>
          </w:p>
          <w:p w14:paraId="4A931F9D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 xml:space="preserve">List or describe the toxic effects of anabolic steroids used to build muscle mass. </w:t>
            </w:r>
          </w:p>
          <w:p w14:paraId="0930B290" w14:textId="77777777" w:rsidR="00603BF5" w:rsidRPr="00063351" w:rsidRDefault="00603BF5" w:rsidP="00181796">
            <w:pPr>
              <w:pStyle w:val="ListParagraph"/>
              <w:numPr>
                <w:ilvl w:val="0"/>
                <w:numId w:val="28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Name 2 SERMs and describe their unique properties.</w:t>
            </w:r>
          </w:p>
        </w:tc>
      </w:tr>
      <w:tr w:rsidR="00603BF5" w:rsidRPr="00063351" w14:paraId="30D724A7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080AAA53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1C34D6B8" w14:textId="77777777" w:rsidR="00603BF5" w:rsidRPr="00063351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Pancreatic Hormones &amp; Antidiabetic Drugs</w:t>
            </w:r>
          </w:p>
          <w:p w14:paraId="321E1CE6" w14:textId="77777777" w:rsidR="00603BF5" w:rsidRPr="00063351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 (T-3)</w:t>
            </w:r>
          </w:p>
        </w:tc>
        <w:tc>
          <w:tcPr>
            <w:tcW w:w="5670" w:type="dxa"/>
          </w:tcPr>
          <w:p w14:paraId="4847650B" w14:textId="77777777" w:rsidR="00603BF5" w:rsidRPr="00063351" w:rsidRDefault="00603BF5" w:rsidP="00181796">
            <w:pPr>
              <w:pStyle w:val="ListParagraph"/>
              <w:numPr>
                <w:ilvl w:val="0"/>
                <w:numId w:val="28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effects of insulin on hepatocytes, muscle, and adipose tissue.</w:t>
            </w:r>
          </w:p>
          <w:p w14:paraId="75FC2764" w14:textId="77777777" w:rsidR="00603BF5" w:rsidRPr="00063351" w:rsidRDefault="00603BF5" w:rsidP="00181796">
            <w:pPr>
              <w:pStyle w:val="ListParagraph"/>
              <w:numPr>
                <w:ilvl w:val="0"/>
                <w:numId w:val="28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List the types of insulin preparations and their durations of actions.</w:t>
            </w:r>
          </w:p>
          <w:p w14:paraId="658023B5" w14:textId="77777777" w:rsidR="00603BF5" w:rsidRPr="00063351" w:rsidRDefault="00603BF5" w:rsidP="00181796">
            <w:pPr>
              <w:pStyle w:val="ListParagraph"/>
              <w:numPr>
                <w:ilvl w:val="0"/>
                <w:numId w:val="28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jor hazards of insulin therapy.</w:t>
            </w:r>
          </w:p>
          <w:p w14:paraId="7FE6C4AC" w14:textId="77777777" w:rsidR="00603BF5" w:rsidRPr="00063351" w:rsidRDefault="00603BF5" w:rsidP="00181796">
            <w:pPr>
              <w:pStyle w:val="ListParagraph"/>
              <w:numPr>
                <w:ilvl w:val="0"/>
                <w:numId w:val="28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List the prototypes and describe the mechanisms of action, key pharmacokinetic features, and toxicities of the major classes of agents used to treat type 2 diabetes.</w:t>
            </w:r>
          </w:p>
          <w:p w14:paraId="5313E63B" w14:textId="77777777" w:rsidR="00603BF5" w:rsidRPr="00063351" w:rsidRDefault="00603BF5" w:rsidP="00181796">
            <w:pPr>
              <w:pStyle w:val="ListParagraph"/>
              <w:numPr>
                <w:ilvl w:val="0"/>
                <w:numId w:val="28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Give 3 examples of rational drug combinations for treatment of type 2 diabetes mellitus.</w:t>
            </w:r>
          </w:p>
          <w:p w14:paraId="3D744711" w14:textId="77777777" w:rsidR="00603BF5" w:rsidRPr="00063351" w:rsidRDefault="00603BF5" w:rsidP="00181796">
            <w:pPr>
              <w:pStyle w:val="ListParagraph"/>
              <w:numPr>
                <w:ilvl w:val="0"/>
                <w:numId w:val="28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clinical uses of glucagon.</w:t>
            </w:r>
          </w:p>
        </w:tc>
      </w:tr>
      <w:tr w:rsidR="00603BF5" w:rsidRPr="00063351" w14:paraId="5AB4D376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48A5ED77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2093BD0F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Agents That Affect Bone Mineral Homeostasis </w:t>
            </w:r>
          </w:p>
          <w:p w14:paraId="5EC89F38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670" w:type="dxa"/>
          </w:tcPr>
          <w:p w14:paraId="51911F14" w14:textId="77777777" w:rsidR="00603BF5" w:rsidRPr="00063351" w:rsidRDefault="00603BF5" w:rsidP="00181796">
            <w:pPr>
              <w:pStyle w:val="ListParagraph"/>
              <w:numPr>
                <w:ilvl w:val="0"/>
                <w:numId w:val="28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dentify the major and minor endogenous regulators of bone mineral homeostasis.</w:t>
            </w:r>
          </w:p>
          <w:p w14:paraId="47622625" w14:textId="77777777" w:rsidR="00603BF5" w:rsidRPr="00063351" w:rsidRDefault="00603BF5" w:rsidP="00181796">
            <w:pPr>
              <w:pStyle w:val="ListParagraph"/>
              <w:numPr>
                <w:ilvl w:val="0"/>
                <w:numId w:val="28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Sketch the pathway and sites of formation of 1,25-dihydroxyvitamin D.</w:t>
            </w:r>
          </w:p>
          <w:p w14:paraId="1B5E3827" w14:textId="77777777" w:rsidR="00603BF5" w:rsidRPr="00063351" w:rsidRDefault="00603BF5" w:rsidP="00181796">
            <w:pPr>
              <w:pStyle w:val="ListParagraph"/>
              <w:numPr>
                <w:ilvl w:val="0"/>
                <w:numId w:val="28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Compare and contrast the clinical uses and effects of the major forms of vitamin D and its active metabolites.</w:t>
            </w:r>
          </w:p>
          <w:p w14:paraId="089CFA6D" w14:textId="4CF40FE4" w:rsidR="00603BF5" w:rsidRPr="00063351" w:rsidRDefault="00603BF5" w:rsidP="00181796">
            <w:pPr>
              <w:pStyle w:val="ListParagraph"/>
              <w:numPr>
                <w:ilvl w:val="0"/>
                <w:numId w:val="28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ajor effects of PTH and vitamin D vatives on the intestine, the kidney, and bone.</w:t>
            </w:r>
          </w:p>
          <w:p w14:paraId="093FDB4D" w14:textId="77777777" w:rsidR="00603BF5" w:rsidRPr="00063351" w:rsidRDefault="00603BF5" w:rsidP="00181796">
            <w:pPr>
              <w:pStyle w:val="ListParagraph"/>
              <w:numPr>
                <w:ilvl w:val="0"/>
                <w:numId w:val="28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agents used in the treatment of hypercalcemia and the agents used in the treatment of osteoporosis.</w:t>
            </w:r>
          </w:p>
          <w:p w14:paraId="71CCD92F" w14:textId="77777777" w:rsidR="00603BF5" w:rsidRPr="00063351" w:rsidRDefault="00603BF5" w:rsidP="00181796">
            <w:pPr>
              <w:pStyle w:val="ListParagraph"/>
              <w:numPr>
                <w:ilvl w:val="0"/>
                <w:numId w:val="28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Recall the effects of adrenal and gonadal steroids on bone structure and the actions of diuretics on serum calcium levels.</w:t>
            </w:r>
          </w:p>
        </w:tc>
      </w:tr>
      <w:tr w:rsidR="00603BF5" w:rsidRPr="00063351" w14:paraId="62A939A5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66214B94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265D5452" w14:textId="77777777" w:rsidR="00603BF5" w:rsidRPr="00063351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Dermatologic Pharmacology  </w:t>
            </w:r>
          </w:p>
          <w:p w14:paraId="65788250" w14:textId="77777777" w:rsidR="00603BF5" w:rsidRPr="00063351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(T-2)</w:t>
            </w:r>
          </w:p>
        </w:tc>
        <w:tc>
          <w:tcPr>
            <w:tcW w:w="5670" w:type="dxa"/>
          </w:tcPr>
          <w:p w14:paraId="5B2C1D90" w14:textId="77777777" w:rsidR="00603BF5" w:rsidRPr="00063351" w:rsidRDefault="00603BF5" w:rsidP="00181796">
            <w:pPr>
              <w:pStyle w:val="ListParagraph"/>
              <w:numPr>
                <w:ilvl w:val="0"/>
                <w:numId w:val="28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drugs are absorbed through the skin.</w:t>
            </w:r>
          </w:p>
          <w:p w14:paraId="467709BC" w14:textId="77777777" w:rsidR="00603BF5" w:rsidRPr="00063351" w:rsidRDefault="00603BF5" w:rsidP="00181796">
            <w:pPr>
              <w:pStyle w:val="ListParagraph"/>
              <w:numPr>
                <w:ilvl w:val="0"/>
                <w:numId w:val="28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dentify the mechanisms of action, therapeutic uses, and toxicities of topical and systemic drugs used to treat dermatological disorders.</w:t>
            </w:r>
          </w:p>
          <w:p w14:paraId="5FBD44C4" w14:textId="77777777" w:rsidR="00603BF5" w:rsidRPr="00063351" w:rsidRDefault="00603BF5" w:rsidP="00181796">
            <w:pPr>
              <w:pStyle w:val="ListParagraph"/>
              <w:numPr>
                <w:ilvl w:val="0"/>
                <w:numId w:val="28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principles of photochemotherapy of dermatological disorders.</w:t>
            </w:r>
          </w:p>
          <w:p w14:paraId="7B03FA60" w14:textId="77777777" w:rsidR="00603BF5" w:rsidRPr="00063351" w:rsidRDefault="00603BF5" w:rsidP="00181796">
            <w:pPr>
              <w:pStyle w:val="ListParagraph"/>
              <w:numPr>
                <w:ilvl w:val="0"/>
                <w:numId w:val="28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 the science behind the use of sunscreen agents.</w:t>
            </w:r>
          </w:p>
        </w:tc>
      </w:tr>
      <w:tr w:rsidR="00603BF5" w:rsidRPr="00063351" w14:paraId="3783F2B8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Merge/>
          </w:tcPr>
          <w:p w14:paraId="11156A0D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7D9238E7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 xml:space="preserve">Antifungal Agents </w:t>
            </w:r>
          </w:p>
          <w:p w14:paraId="6D9E015B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</w:rPr>
              <w:t>(T-1)</w:t>
            </w:r>
          </w:p>
        </w:tc>
        <w:tc>
          <w:tcPr>
            <w:tcW w:w="5670" w:type="dxa"/>
          </w:tcPr>
          <w:p w14:paraId="61A7019C" w14:textId="77777777" w:rsidR="00603BF5" w:rsidRPr="00063351" w:rsidRDefault="00603BF5" w:rsidP="00181796">
            <w:pPr>
              <w:pStyle w:val="ListParagraph"/>
              <w:numPr>
                <w:ilvl w:val="0"/>
                <w:numId w:val="28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mechanisms of action of the azole, polyene, and echinocandin antifungal drugs.</w:t>
            </w:r>
          </w:p>
          <w:p w14:paraId="5EF599C2" w14:textId="77777777" w:rsidR="00603BF5" w:rsidRPr="00063351" w:rsidRDefault="00603BF5" w:rsidP="00181796">
            <w:pPr>
              <w:pStyle w:val="ListParagraph"/>
              <w:numPr>
                <w:ilvl w:val="0"/>
                <w:numId w:val="28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dentify the clinical uses of amphotericin B, flucytosine, individual azoles, caspofungin, griseofulvin, and terbinafine.</w:t>
            </w:r>
          </w:p>
          <w:p w14:paraId="0F188A63" w14:textId="77777777" w:rsidR="00603BF5" w:rsidRPr="00063351" w:rsidRDefault="00603BF5" w:rsidP="00181796">
            <w:pPr>
              <w:pStyle w:val="ListParagraph"/>
              <w:numPr>
                <w:ilvl w:val="0"/>
                <w:numId w:val="28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pharmacokinetics and toxicities of amphotericin B.</w:t>
            </w:r>
          </w:p>
          <w:p w14:paraId="3B81A273" w14:textId="77777777" w:rsidR="00603BF5" w:rsidRPr="00063351" w:rsidRDefault="00603BF5" w:rsidP="00181796">
            <w:pPr>
              <w:pStyle w:val="ListParagraph"/>
              <w:numPr>
                <w:ilvl w:val="0"/>
                <w:numId w:val="28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Describe the pharmacokinetics, toxicities, and drug interactions of the azoles.</w:t>
            </w:r>
          </w:p>
          <w:p w14:paraId="7741EF3D" w14:textId="77777777" w:rsidR="00603BF5" w:rsidRPr="00063351" w:rsidRDefault="00603BF5" w:rsidP="00181796">
            <w:pPr>
              <w:pStyle w:val="ListParagraph"/>
              <w:numPr>
                <w:ilvl w:val="0"/>
                <w:numId w:val="28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dentify the main topical antifungal agents.</w:t>
            </w:r>
          </w:p>
        </w:tc>
      </w:tr>
      <w:tr w:rsidR="00603BF5" w:rsidRPr="00063351" w14:paraId="65355C14" w14:textId="77777777" w:rsidTr="000E7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C03448C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0469A88C" w14:textId="77777777" w:rsidR="00603BF5" w:rsidRPr="00063351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sz w:val="18"/>
                <w:szCs w:val="18"/>
                <w:lang w:val="en-US"/>
              </w:rPr>
              <w:t>Antiprotozoal Drugs</w:t>
            </w:r>
          </w:p>
          <w:p w14:paraId="6473B5BC" w14:textId="77777777" w:rsidR="00603BF5" w:rsidRPr="00063351" w:rsidRDefault="00603BF5" w:rsidP="000E7D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063351">
              <w:rPr>
                <w:rFonts w:cstheme="minorHAnsi"/>
                <w:sz w:val="18"/>
                <w:szCs w:val="18"/>
                <w:lang w:val="en-US"/>
              </w:rPr>
              <w:t>(T-2)</w:t>
            </w:r>
          </w:p>
        </w:tc>
        <w:tc>
          <w:tcPr>
            <w:tcW w:w="5670" w:type="dxa"/>
          </w:tcPr>
          <w:p w14:paraId="460FD3F3" w14:textId="77777777" w:rsidR="00603BF5" w:rsidRPr="00063351" w:rsidRDefault="00603BF5" w:rsidP="00181796">
            <w:pPr>
              <w:pStyle w:val="ListParagraph"/>
              <w:numPr>
                <w:ilvl w:val="0"/>
                <w:numId w:val="2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Name the major antimalarial drugs. Know which are used for chemoprophylaxis, which are effective in chloroquine resistance, and which are exoerythrocytic schizonticides.</w:t>
            </w:r>
          </w:p>
          <w:p w14:paraId="6842E545" w14:textId="77777777" w:rsidR="00603BF5" w:rsidRPr="00063351" w:rsidRDefault="00603BF5" w:rsidP="00181796">
            <w:pPr>
              <w:pStyle w:val="ListParagraph"/>
              <w:numPr>
                <w:ilvl w:val="0"/>
                <w:numId w:val="2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Identify the characteristic adverse effects of the major antimalarial drugs.</w:t>
            </w:r>
          </w:p>
          <w:p w14:paraId="696279A8" w14:textId="77777777" w:rsidR="00603BF5" w:rsidRPr="00063351" w:rsidRDefault="00603BF5" w:rsidP="00181796">
            <w:pPr>
              <w:pStyle w:val="ListParagraph"/>
              <w:numPr>
                <w:ilvl w:val="0"/>
                <w:numId w:val="2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Describe the clinical uses and adverse effects of metronidazole.</w:t>
            </w:r>
          </w:p>
          <w:p w14:paraId="01E209F6" w14:textId="77777777" w:rsidR="00603BF5" w:rsidRPr="00063351" w:rsidRDefault="00603BF5" w:rsidP="00181796">
            <w:pPr>
              <w:pStyle w:val="ListParagraph"/>
              <w:numPr>
                <w:ilvl w:val="0"/>
                <w:numId w:val="2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Identify the intestinal amebicides.</w:t>
            </w:r>
          </w:p>
          <w:p w14:paraId="57A4D35F" w14:textId="77777777" w:rsidR="00603BF5" w:rsidRPr="00063351" w:rsidRDefault="00603BF5" w:rsidP="00181796">
            <w:pPr>
              <w:pStyle w:val="ListParagraph"/>
              <w:numPr>
                <w:ilvl w:val="0"/>
                <w:numId w:val="2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Identify the drugs used for prophylaxis and treatment of pneumocystosis and toxoplasmosis, and know their characteristic toxic effects.</w:t>
            </w:r>
          </w:p>
          <w:p w14:paraId="694DB569" w14:textId="77777777" w:rsidR="00603BF5" w:rsidRPr="00063351" w:rsidRDefault="00603BF5" w:rsidP="00181796">
            <w:pPr>
              <w:pStyle w:val="ListParagraph"/>
              <w:numPr>
                <w:ilvl w:val="0"/>
                <w:numId w:val="27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Identify the major drugs used for trypanosomiasis and leishmaniasis, and know their characteristic toxic effects.</w:t>
            </w:r>
          </w:p>
        </w:tc>
      </w:tr>
      <w:tr w:rsidR="00603BF5" w:rsidRPr="00063351" w14:paraId="2CD0F6F2" w14:textId="77777777" w:rsidTr="000E7D00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B1A4A6D" w14:textId="77777777" w:rsidR="00603BF5" w:rsidRPr="00063351" w:rsidRDefault="00603BF5" w:rsidP="000E7D00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965" w:type="dxa"/>
            <w:vAlign w:val="center"/>
          </w:tcPr>
          <w:p w14:paraId="4AA6054C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sz w:val="18"/>
                <w:szCs w:val="18"/>
                <w:lang w:val="en-US"/>
              </w:rPr>
              <w:t xml:space="preserve">Antihelminthic Drugs </w:t>
            </w:r>
          </w:p>
          <w:p w14:paraId="5E261C4F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063351">
              <w:rPr>
                <w:rFonts w:cstheme="minorHAnsi"/>
                <w:sz w:val="18"/>
                <w:szCs w:val="18"/>
                <w:lang w:val="en-US"/>
              </w:rPr>
              <w:t>(T-1)</w:t>
            </w:r>
          </w:p>
          <w:p w14:paraId="7718EB85" w14:textId="77777777" w:rsidR="00603BF5" w:rsidRPr="00063351" w:rsidRDefault="00603BF5" w:rsidP="000E7D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5670" w:type="dxa"/>
          </w:tcPr>
          <w:p w14:paraId="121051F1" w14:textId="77777777" w:rsidR="00603BF5" w:rsidRPr="00063351" w:rsidRDefault="00603BF5" w:rsidP="00181796">
            <w:pPr>
              <w:pStyle w:val="ListParagraph"/>
              <w:numPr>
                <w:ilvl w:val="3"/>
                <w:numId w:val="4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linical uses and the adverse effects of albendazole/mebendazole, diethylcarbamazine, ivermectin, and pyrantel pamoate.</w:t>
            </w:r>
          </w:p>
          <w:p w14:paraId="17245183" w14:textId="77777777" w:rsidR="00603BF5" w:rsidRPr="00063351" w:rsidRDefault="00603BF5" w:rsidP="00181796">
            <w:pPr>
              <w:pStyle w:val="ListParagraph"/>
              <w:numPr>
                <w:ilvl w:val="3"/>
                <w:numId w:val="4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the antihelminthic drug (or drugs) that (1) facilitate the actions of GABA, (2) increase calcium permeability in muscle, (3) activate nicotinic receptors, and (4) disrupt microtubule function.</w:t>
            </w:r>
          </w:p>
          <w:p w14:paraId="6757C297" w14:textId="77777777" w:rsidR="00603BF5" w:rsidRPr="00063351" w:rsidRDefault="00603BF5" w:rsidP="00181796">
            <w:pPr>
              <w:pStyle w:val="ListParagraph"/>
              <w:numPr>
                <w:ilvl w:val="3"/>
                <w:numId w:val="4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clinical uses and adverse effects of both praziquantel and niclosamide.</w:t>
            </w:r>
          </w:p>
        </w:tc>
      </w:tr>
    </w:tbl>
    <w:p w14:paraId="6A3F8C50" w14:textId="77777777" w:rsidR="00CD38A4" w:rsidRPr="00063351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Ind w:w="-5" w:type="dxa"/>
        <w:tblLook w:val="04A0" w:firstRow="1" w:lastRow="0" w:firstColumn="1" w:lastColumn="0" w:noHBand="0" w:noVBand="1"/>
      </w:tblPr>
      <w:tblGrid>
        <w:gridCol w:w="993"/>
        <w:gridCol w:w="2688"/>
        <w:gridCol w:w="5953"/>
      </w:tblGrid>
      <w:tr w:rsidR="00CD38A4" w:rsidRPr="00063351" w14:paraId="6F2E4316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2F6BFF1" w14:textId="77777777" w:rsidR="00CD38A4" w:rsidRPr="00063351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063351" w14:paraId="4706B578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CD08838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063351" w14:paraId="572A8358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676C905D" w14:textId="77777777" w:rsidR="00CD38A4" w:rsidRPr="00063351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688" w:type="dxa"/>
          </w:tcPr>
          <w:p w14:paraId="4AEB1C79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38B01BE2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063351" w14:paraId="07A2B665" w14:textId="77777777" w:rsidTr="00603B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extDirection w:val="tbRl"/>
            <w:vAlign w:val="center"/>
          </w:tcPr>
          <w:p w14:paraId="14FDA36F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1739258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HYSOLOGY</w:t>
            </w:r>
          </w:p>
        </w:tc>
        <w:tc>
          <w:tcPr>
            <w:tcW w:w="2688" w:type="dxa"/>
            <w:tcBorders>
              <w:bottom w:val="single" w:sz="4" w:space="0" w:color="8EAADB" w:themeColor="accent1" w:themeTint="99"/>
            </w:tcBorders>
            <w:vAlign w:val="center"/>
          </w:tcPr>
          <w:p w14:paraId="29C21C93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</w:pPr>
            <w:r w:rsidRPr="00063351"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  <w:t xml:space="preserve">Case Discussions on Fluid - Electrolyte Balance and Acid-Base Balance </w:t>
            </w:r>
          </w:p>
          <w:p w14:paraId="16CF0EBE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</w:pPr>
            <w:r w:rsidRPr="00063351"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  <w:t>(T-2)</w:t>
            </w:r>
          </w:p>
          <w:p w14:paraId="2075529C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  <w:vAlign w:val="center"/>
          </w:tcPr>
          <w:p w14:paraId="4FEEFE5E" w14:textId="77777777" w:rsidR="00CD38A4" w:rsidRPr="00063351" w:rsidRDefault="00CD38A4" w:rsidP="00181796">
            <w:pPr>
              <w:pStyle w:val="ListParagraph"/>
              <w:numPr>
                <w:ilvl w:val="0"/>
                <w:numId w:val="3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fine the physiological mechanisms in maintaining the electrolyte balance in the human body</w:t>
            </w:r>
          </w:p>
          <w:p w14:paraId="1EA131DE" w14:textId="77777777" w:rsidR="00CD38A4" w:rsidRPr="00063351" w:rsidRDefault="00CD38A4" w:rsidP="00181796">
            <w:pPr>
              <w:pStyle w:val="ListParagraph"/>
              <w:numPr>
                <w:ilvl w:val="0"/>
                <w:numId w:val="3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acid-base balance and its physiological mechanisms</w:t>
            </w:r>
          </w:p>
          <w:p w14:paraId="6EE5F988" w14:textId="2A14932C" w:rsidR="00CD38A4" w:rsidRPr="00063351" w:rsidRDefault="00CD38A4" w:rsidP="00181796">
            <w:pPr>
              <w:pStyle w:val="ListParagraph"/>
              <w:numPr>
                <w:ilvl w:val="0"/>
                <w:numId w:val="38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tate the pathophysiologies underlying electrolyte imbalances and acid-base imbalances</w:t>
            </w:r>
          </w:p>
        </w:tc>
      </w:tr>
    </w:tbl>
    <w:p w14:paraId="7D413C3E" w14:textId="77777777" w:rsidR="00CD38A4" w:rsidRPr="00063351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Ind w:w="-5" w:type="dxa"/>
        <w:tblLook w:val="04A0" w:firstRow="1" w:lastRow="0" w:firstColumn="1" w:lastColumn="0" w:noHBand="0" w:noVBand="1"/>
      </w:tblPr>
      <w:tblGrid>
        <w:gridCol w:w="993"/>
        <w:gridCol w:w="2688"/>
        <w:gridCol w:w="5953"/>
      </w:tblGrid>
      <w:tr w:rsidR="00CD38A4" w:rsidRPr="00063351" w14:paraId="0340D7AC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AB0FF59" w14:textId="77777777" w:rsidR="00CD38A4" w:rsidRPr="00063351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063351" w14:paraId="01F6A7DE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699E88E5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063351" w14:paraId="3F6DF73A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6E929EA0" w14:textId="77777777" w:rsidR="00CD38A4" w:rsidRPr="00063351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688" w:type="dxa"/>
          </w:tcPr>
          <w:p w14:paraId="09DC5C10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65C486A3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063351" w14:paraId="56BEE095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  <w:textDirection w:val="tbRl"/>
            <w:vAlign w:val="center"/>
          </w:tcPr>
          <w:p w14:paraId="78B24801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6A8149B1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LASTIC RECONSTRUCTIVE &amp; AESTHETIC SURGERY</w:t>
            </w:r>
          </w:p>
        </w:tc>
        <w:tc>
          <w:tcPr>
            <w:tcW w:w="2688" w:type="dxa"/>
            <w:tcBorders>
              <w:bottom w:val="single" w:sz="4" w:space="0" w:color="8EAADB" w:themeColor="accent1" w:themeTint="99"/>
            </w:tcBorders>
            <w:vAlign w:val="center"/>
          </w:tcPr>
          <w:p w14:paraId="7CF50AE6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</w:pPr>
            <w:r w:rsidRPr="00063351"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  <w:t>Diabetic Wound Healing</w:t>
            </w:r>
          </w:p>
          <w:p w14:paraId="5FB02691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  <w:t xml:space="preserve"> (T-1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  <w:vAlign w:val="center"/>
          </w:tcPr>
          <w:p w14:paraId="03C48330" w14:textId="77777777" w:rsidR="00CD38A4" w:rsidRPr="00063351" w:rsidRDefault="00CD38A4" w:rsidP="00181796">
            <w:pPr>
              <w:pStyle w:val="ListParagraph"/>
              <w:numPr>
                <w:ilvl w:val="0"/>
                <w:numId w:val="422"/>
              </w:num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 w:eastAsia="tr-TR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 w:eastAsia="tr-TR"/>
              </w:rPr>
              <w:t>Define biochemical pathophysiology of diabetic complications</w:t>
            </w:r>
          </w:p>
          <w:p w14:paraId="24E97B3E" w14:textId="77777777" w:rsidR="00CD38A4" w:rsidRPr="00063351" w:rsidRDefault="00CD38A4" w:rsidP="00181796">
            <w:pPr>
              <w:pStyle w:val="ListParagraph"/>
              <w:numPr>
                <w:ilvl w:val="0"/>
                <w:numId w:val="422"/>
              </w:num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 w:themeColor="text1"/>
                <w:sz w:val="18"/>
                <w:szCs w:val="18"/>
                <w:lang w:val="en-US" w:eastAsia="tr-TR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 w:eastAsia="tr-TR"/>
              </w:rPr>
              <w:t>Describe effect of diabetes on acute wound healing</w:t>
            </w:r>
          </w:p>
          <w:p w14:paraId="2C29B2D8" w14:textId="77777777" w:rsidR="00CD38A4" w:rsidRPr="00063351" w:rsidRDefault="00CD38A4" w:rsidP="00181796">
            <w:pPr>
              <w:pStyle w:val="ListParagraph"/>
              <w:numPr>
                <w:ilvl w:val="0"/>
                <w:numId w:val="4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 w:eastAsia="tr-TR"/>
              </w:rPr>
              <w:t>Describe effect of diabetes on chronic wound healing</w:t>
            </w:r>
          </w:p>
        </w:tc>
      </w:tr>
      <w:tr w:rsidR="00CD38A4" w:rsidRPr="00063351" w14:paraId="7CC852C2" w14:textId="77777777" w:rsidTr="005F064A">
        <w:trPr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</w:tcPr>
          <w:p w14:paraId="73BAA558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688" w:type="dxa"/>
            <w:vAlign w:val="center"/>
          </w:tcPr>
          <w:p w14:paraId="5A660C6A" w14:textId="77777777" w:rsidR="00CD38A4" w:rsidRPr="00063351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</w:pPr>
            <w:r w:rsidRPr="00063351"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  <w:t xml:space="preserve">Diabetic Foot Ulcers </w:t>
            </w:r>
          </w:p>
          <w:p w14:paraId="17F72AA2" w14:textId="77777777" w:rsidR="00CD38A4" w:rsidRPr="00063351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="Calibri"/>
                <w:color w:val="000000"/>
                <w:sz w:val="18"/>
                <w:szCs w:val="16"/>
                <w:lang w:val="en-US"/>
              </w:rPr>
              <w:t xml:space="preserve">(T-1)               </w:t>
            </w:r>
          </w:p>
        </w:tc>
        <w:tc>
          <w:tcPr>
            <w:tcW w:w="5953" w:type="dxa"/>
            <w:vAlign w:val="center"/>
          </w:tcPr>
          <w:p w14:paraId="002B4074" w14:textId="77777777" w:rsidR="00CD38A4" w:rsidRPr="00063351" w:rsidRDefault="00CD38A4" w:rsidP="00181796">
            <w:pPr>
              <w:pStyle w:val="ListParagraph"/>
              <w:numPr>
                <w:ilvl w:val="0"/>
                <w:numId w:val="3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Describe pathophysiology of diabetic foot deformities</w:t>
            </w:r>
          </w:p>
          <w:p w14:paraId="16544D14" w14:textId="77777777" w:rsidR="00CD38A4" w:rsidRPr="00063351" w:rsidRDefault="00CD38A4" w:rsidP="00181796">
            <w:pPr>
              <w:pStyle w:val="ListParagraph"/>
              <w:numPr>
                <w:ilvl w:val="0"/>
                <w:numId w:val="3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Define pathophysiology of diabetic foot ulcers</w:t>
            </w:r>
          </w:p>
          <w:p w14:paraId="3B1DAED1" w14:textId="77777777" w:rsidR="00CD38A4" w:rsidRPr="00063351" w:rsidRDefault="00CD38A4" w:rsidP="00181796">
            <w:pPr>
              <w:pStyle w:val="ListParagraph"/>
              <w:numPr>
                <w:ilvl w:val="0"/>
                <w:numId w:val="38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/>
                <w:sz w:val="18"/>
                <w:szCs w:val="18"/>
                <w:lang w:val="en-US"/>
              </w:rPr>
              <w:t>Define clinical aspects of diabetic foot ulcers</w:t>
            </w:r>
          </w:p>
        </w:tc>
      </w:tr>
    </w:tbl>
    <w:p w14:paraId="2C1BCFCB" w14:textId="77777777" w:rsidR="00CD38A4" w:rsidRPr="00063351" w:rsidRDefault="00CD38A4" w:rsidP="00CD38A4">
      <w:pPr>
        <w:rPr>
          <w:rFonts w:cstheme="minorHAnsi"/>
          <w:color w:val="000000" w:themeColor="text1"/>
          <w:sz w:val="13"/>
          <w:szCs w:val="20"/>
          <w:lang w:val="en-US"/>
        </w:rPr>
      </w:pPr>
    </w:p>
    <w:p w14:paraId="41FF6734" w14:textId="77777777" w:rsidR="00CD38A4" w:rsidRPr="00063351" w:rsidRDefault="00CD38A4" w:rsidP="00CD38A4">
      <w:pPr>
        <w:rPr>
          <w:rFonts w:cstheme="minorHAnsi"/>
          <w:color w:val="000000" w:themeColor="text1"/>
          <w:sz w:val="13"/>
          <w:szCs w:val="20"/>
          <w:lang w:val="en-US"/>
        </w:rPr>
      </w:pPr>
    </w:p>
    <w:p w14:paraId="29B0DECB" w14:textId="77777777" w:rsidR="00CD38A4" w:rsidRPr="00063351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634" w:type="dxa"/>
        <w:tblInd w:w="-5" w:type="dxa"/>
        <w:tblLook w:val="04A0" w:firstRow="1" w:lastRow="0" w:firstColumn="1" w:lastColumn="0" w:noHBand="0" w:noVBand="1"/>
      </w:tblPr>
      <w:tblGrid>
        <w:gridCol w:w="993"/>
        <w:gridCol w:w="2688"/>
        <w:gridCol w:w="5953"/>
      </w:tblGrid>
      <w:tr w:rsidR="00CD38A4" w:rsidRPr="00063351" w14:paraId="542ED595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015FD303" w14:textId="77777777" w:rsidR="00CD38A4" w:rsidRPr="00063351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063351" w14:paraId="47F54E7C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3C49783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SKILLS</w:t>
            </w:r>
          </w:p>
        </w:tc>
      </w:tr>
      <w:tr w:rsidR="00CD38A4" w:rsidRPr="00063351" w14:paraId="2B8CF38A" w14:textId="77777777" w:rsidTr="005F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28D0D958" w14:textId="77777777" w:rsidR="00CD38A4" w:rsidRPr="00063351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</w:t>
            </w:r>
          </w:p>
        </w:tc>
        <w:tc>
          <w:tcPr>
            <w:tcW w:w="2688" w:type="dxa"/>
          </w:tcPr>
          <w:p w14:paraId="6F2EC6D4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953" w:type="dxa"/>
          </w:tcPr>
          <w:p w14:paraId="708EA641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063351" w14:paraId="08C06D34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extDirection w:val="tbRl"/>
            <w:vAlign w:val="center"/>
          </w:tcPr>
          <w:p w14:paraId="5967CC93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LINICAL SKILLS</w:t>
            </w:r>
          </w:p>
        </w:tc>
        <w:tc>
          <w:tcPr>
            <w:tcW w:w="2688" w:type="dxa"/>
            <w:tcBorders>
              <w:bottom w:val="single" w:sz="4" w:space="0" w:color="8EAADB" w:themeColor="accent1" w:themeTint="99"/>
            </w:tcBorders>
            <w:vAlign w:val="center"/>
          </w:tcPr>
          <w:p w14:paraId="7E1FFC44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 xml:space="preserve">Urinary Catheterization </w:t>
            </w:r>
          </w:p>
          <w:p w14:paraId="2C1DA6E1" w14:textId="271E4D8A" w:rsidR="00CD38A4" w:rsidRPr="00063351" w:rsidRDefault="00603BF5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(T-1), (P-1)</w:t>
            </w:r>
          </w:p>
        </w:tc>
        <w:tc>
          <w:tcPr>
            <w:tcW w:w="5953" w:type="dxa"/>
            <w:tcBorders>
              <w:bottom w:val="single" w:sz="4" w:space="0" w:color="8EAADB" w:themeColor="accent1" w:themeTint="99"/>
            </w:tcBorders>
            <w:vAlign w:val="center"/>
          </w:tcPr>
          <w:p w14:paraId="0897C80E" w14:textId="77777777" w:rsidR="00CD38A4" w:rsidRPr="00063351" w:rsidRDefault="00CD38A4" w:rsidP="00181796">
            <w:pPr>
              <w:pStyle w:val="ListParagraph"/>
              <w:numPr>
                <w:ilvl w:val="0"/>
                <w:numId w:val="3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6335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scribe the definition of the urinary catheterization</w:t>
            </w:r>
          </w:p>
          <w:p w14:paraId="41E26B0C" w14:textId="77777777" w:rsidR="00CD38A4" w:rsidRPr="00063351" w:rsidRDefault="00CD38A4" w:rsidP="00181796">
            <w:pPr>
              <w:pStyle w:val="ListParagraph"/>
              <w:numPr>
                <w:ilvl w:val="0"/>
                <w:numId w:val="3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indications for urinary catheterization</w:t>
            </w:r>
          </w:p>
          <w:p w14:paraId="26317A69" w14:textId="77777777" w:rsidR="00CD38A4" w:rsidRPr="00063351" w:rsidRDefault="00CD38A4" w:rsidP="00181796">
            <w:pPr>
              <w:pStyle w:val="ListParagraph"/>
              <w:numPr>
                <w:ilvl w:val="0"/>
                <w:numId w:val="3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ndicate appropriate catheter type/size</w:t>
            </w:r>
          </w:p>
          <w:p w14:paraId="5331D9D2" w14:textId="77777777" w:rsidR="00CD38A4" w:rsidRPr="00063351" w:rsidRDefault="00CD38A4" w:rsidP="00181796">
            <w:pPr>
              <w:pStyle w:val="ListParagraph"/>
              <w:numPr>
                <w:ilvl w:val="0"/>
                <w:numId w:val="3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equipment for female/male  urinary catheterization</w:t>
            </w:r>
          </w:p>
          <w:p w14:paraId="3A7E38A9" w14:textId="77777777" w:rsidR="00CD38A4" w:rsidRPr="00063351" w:rsidRDefault="00CD38A4" w:rsidP="00181796">
            <w:pPr>
              <w:pStyle w:val="ListParagraph"/>
              <w:numPr>
                <w:ilvl w:val="0"/>
                <w:numId w:val="3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monstrate a safe method of performing urinary catheterization while maintaining  strict aseptic technique</w:t>
            </w:r>
          </w:p>
          <w:p w14:paraId="17509067" w14:textId="77777777" w:rsidR="00CD38A4" w:rsidRPr="00063351" w:rsidRDefault="00CD38A4" w:rsidP="00181796">
            <w:pPr>
              <w:pStyle w:val="ListParagraph"/>
              <w:numPr>
                <w:ilvl w:val="0"/>
                <w:numId w:val="39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ist the complications of the urinary catheterization</w:t>
            </w:r>
          </w:p>
        </w:tc>
      </w:tr>
    </w:tbl>
    <w:p w14:paraId="592A16B1" w14:textId="77777777" w:rsidR="00CD38A4" w:rsidRPr="00063351" w:rsidRDefault="00CD38A4" w:rsidP="00CD38A4">
      <w:pPr>
        <w:rPr>
          <w:rFonts w:cstheme="minorHAnsi"/>
          <w:color w:val="000000" w:themeColor="text1"/>
          <w:sz w:val="18"/>
          <w:szCs w:val="18"/>
          <w:lang w:val="en-US"/>
        </w:rPr>
      </w:pPr>
    </w:p>
    <w:tbl>
      <w:tblPr>
        <w:tblStyle w:val="GridTable4-Accent1"/>
        <w:tblW w:w="9719" w:type="dxa"/>
        <w:tblLook w:val="04A0" w:firstRow="1" w:lastRow="0" w:firstColumn="1" w:lastColumn="0" w:noHBand="0" w:noVBand="1"/>
      </w:tblPr>
      <w:tblGrid>
        <w:gridCol w:w="717"/>
        <w:gridCol w:w="3106"/>
        <w:gridCol w:w="5896"/>
      </w:tblGrid>
      <w:tr w:rsidR="00CD38A4" w:rsidRPr="00063351" w14:paraId="4FC992A9" w14:textId="77777777" w:rsidTr="005F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3EB563FC" w14:textId="77777777" w:rsidR="00CD38A4" w:rsidRPr="00063351" w:rsidRDefault="00CD38A4" w:rsidP="005F064A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 the end of this lesson, the student will be able to:</w:t>
            </w:r>
          </w:p>
        </w:tc>
      </w:tr>
      <w:tr w:rsidR="00CD38A4" w:rsidRPr="00063351" w14:paraId="0A30A21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9" w:type="dxa"/>
            <w:gridSpan w:val="3"/>
          </w:tcPr>
          <w:p w14:paraId="030C4E9D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KNOWLEDGE</w:t>
            </w:r>
          </w:p>
        </w:tc>
      </w:tr>
      <w:tr w:rsidR="00CD38A4" w:rsidRPr="00063351" w14:paraId="5C4CE191" w14:textId="77777777" w:rsidTr="005F064A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6C844E0" w14:textId="77777777" w:rsidR="00CD38A4" w:rsidRPr="00063351" w:rsidRDefault="00CD38A4" w:rsidP="005F064A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DEP.</w:t>
            </w:r>
          </w:p>
        </w:tc>
        <w:tc>
          <w:tcPr>
            <w:tcW w:w="3106" w:type="dxa"/>
          </w:tcPr>
          <w:p w14:paraId="4C070607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TOPIC</w:t>
            </w:r>
          </w:p>
        </w:tc>
        <w:tc>
          <w:tcPr>
            <w:tcW w:w="5896" w:type="dxa"/>
          </w:tcPr>
          <w:p w14:paraId="447F221F" w14:textId="77777777" w:rsidR="00CD38A4" w:rsidRPr="00063351" w:rsidRDefault="00CD38A4" w:rsidP="005F064A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  <w:lang w:val="en-US"/>
              </w:rPr>
              <w:t>LEARNING OUTCOMES</w:t>
            </w:r>
          </w:p>
        </w:tc>
      </w:tr>
      <w:tr w:rsidR="00CD38A4" w:rsidRPr="00063351" w14:paraId="5886D937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  <w:textDirection w:val="tbRl"/>
          </w:tcPr>
          <w:p w14:paraId="0C765D82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</w:pPr>
          </w:p>
          <w:p w14:paraId="33EDF1EF" w14:textId="77777777" w:rsidR="00CD38A4" w:rsidRPr="00063351" w:rsidRDefault="00CD38A4" w:rsidP="005F064A">
            <w:pPr>
              <w:pStyle w:val="ListParagraph"/>
              <w:ind w:left="113" w:right="113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MEDICAL GENETICS</w:t>
            </w:r>
          </w:p>
        </w:tc>
        <w:tc>
          <w:tcPr>
            <w:tcW w:w="3106" w:type="dxa"/>
            <w:tcBorders>
              <w:bottom w:val="single" w:sz="4" w:space="0" w:color="8EAADB" w:themeColor="accent1" w:themeTint="99"/>
            </w:tcBorders>
            <w:vAlign w:val="center"/>
          </w:tcPr>
          <w:p w14:paraId="4A673005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</w:pPr>
            <w:r w:rsidRPr="0006335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 xml:space="preserve">Patterns of Single Gene Inheritance Part 3 </w:t>
            </w:r>
          </w:p>
          <w:p w14:paraId="73AA139E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(T-4)</w:t>
            </w:r>
          </w:p>
        </w:tc>
        <w:tc>
          <w:tcPr>
            <w:tcW w:w="5896" w:type="dxa"/>
            <w:tcBorders>
              <w:bottom w:val="single" w:sz="4" w:space="0" w:color="8EAADB" w:themeColor="accent1" w:themeTint="99"/>
            </w:tcBorders>
          </w:tcPr>
          <w:p w14:paraId="5EBF9280" w14:textId="77777777" w:rsidR="00CD38A4" w:rsidRPr="00063351" w:rsidRDefault="00CD38A4" w:rsidP="00181796">
            <w:pPr>
              <w:pStyle w:val="ListParagraph"/>
              <w:numPr>
                <w:ilvl w:val="0"/>
                <w:numId w:val="3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parent of origin effects on inheritance patterns.</w:t>
            </w:r>
          </w:p>
          <w:p w14:paraId="76642D4F" w14:textId="77777777" w:rsidR="00CD38A4" w:rsidRPr="00063351" w:rsidRDefault="00CD38A4" w:rsidP="00181796">
            <w:pPr>
              <w:pStyle w:val="ListParagraph"/>
              <w:numPr>
                <w:ilvl w:val="0"/>
                <w:numId w:val="3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nheritance patterns of dynamic mutations</w:t>
            </w:r>
          </w:p>
          <w:p w14:paraId="7C2B36B7" w14:textId="77777777" w:rsidR="00CD38A4" w:rsidRPr="00063351" w:rsidRDefault="00CD38A4" w:rsidP="00181796">
            <w:pPr>
              <w:pStyle w:val="ListParagraph"/>
              <w:numPr>
                <w:ilvl w:val="0"/>
                <w:numId w:val="3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inheritance of mutations in mitochondrial genome and properties of maternal inheritance</w:t>
            </w:r>
          </w:p>
          <w:p w14:paraId="20DF16F9" w14:textId="77777777" w:rsidR="00CD38A4" w:rsidRPr="00063351" w:rsidRDefault="00CD38A4" w:rsidP="00181796">
            <w:pPr>
              <w:pStyle w:val="ListParagraph"/>
              <w:numPr>
                <w:ilvl w:val="0"/>
                <w:numId w:val="3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correlating genotype and phenotype, list the heterogeneity types</w:t>
            </w:r>
          </w:p>
          <w:p w14:paraId="2981181D" w14:textId="77777777" w:rsidR="00CD38A4" w:rsidRPr="00063351" w:rsidRDefault="00CD38A4" w:rsidP="00181796">
            <w:pPr>
              <w:pStyle w:val="ListParagraph"/>
              <w:numPr>
                <w:ilvl w:val="0"/>
                <w:numId w:val="3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lain the importance of the family history in medical practice</w:t>
            </w:r>
          </w:p>
        </w:tc>
      </w:tr>
      <w:tr w:rsidR="00CD38A4" w:rsidRPr="00063351" w14:paraId="19BE0841" w14:textId="77777777" w:rsidTr="005F064A">
        <w:trPr>
          <w:trHeight w:val="9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4847F42A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0B6EB94A" w14:textId="77777777" w:rsidR="00CD38A4" w:rsidRPr="00063351" w:rsidRDefault="00CD38A4" w:rsidP="005F064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Genetic Variation in Populations-Part 1 (T-2)</w:t>
            </w:r>
          </w:p>
        </w:tc>
        <w:tc>
          <w:tcPr>
            <w:tcW w:w="5896" w:type="dxa"/>
          </w:tcPr>
          <w:p w14:paraId="31C7110B" w14:textId="77777777" w:rsidR="00CD38A4" w:rsidRPr="00063351" w:rsidRDefault="00CD38A4" w:rsidP="00181796">
            <w:pPr>
              <w:pStyle w:val="ListParagraph"/>
              <w:numPr>
                <w:ilvl w:val="0"/>
                <w:numId w:val="3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basics of population genetics concept</w:t>
            </w:r>
          </w:p>
          <w:p w14:paraId="3CE59F93" w14:textId="77777777" w:rsidR="00CD38A4" w:rsidRPr="00063351" w:rsidRDefault="00CD38A4" w:rsidP="00181796">
            <w:pPr>
              <w:pStyle w:val="ListParagraph"/>
              <w:numPr>
                <w:ilvl w:val="0"/>
                <w:numId w:val="3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Hardy-Weinberg principle</w:t>
            </w:r>
          </w:p>
          <w:p w14:paraId="5027964E" w14:textId="77777777" w:rsidR="00CD38A4" w:rsidRPr="00063351" w:rsidRDefault="00CD38A4" w:rsidP="00181796">
            <w:pPr>
              <w:pStyle w:val="ListParagraph"/>
              <w:numPr>
                <w:ilvl w:val="0"/>
                <w:numId w:val="3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List and discuss th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factors that affect Hardy-Weinberg equilibrium</w:t>
            </w: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.</w:t>
            </w:r>
          </w:p>
        </w:tc>
      </w:tr>
      <w:tr w:rsidR="00CD38A4" w:rsidRPr="00673BA3" w14:paraId="2C7C24DF" w14:textId="77777777" w:rsidTr="005F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2A4F57E4" w14:textId="77777777" w:rsidR="00CD38A4" w:rsidRPr="00063351" w:rsidRDefault="00CD38A4" w:rsidP="005F064A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106" w:type="dxa"/>
            <w:vAlign w:val="center"/>
          </w:tcPr>
          <w:p w14:paraId="40EB9B19" w14:textId="77777777" w:rsidR="00CD38A4" w:rsidRPr="00063351" w:rsidRDefault="00CD38A4" w:rsidP="005F064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eastAsia="tr-TR"/>
              </w:rPr>
              <w:t>Genetic Variation in Populations-Part 2 (T-2)</w:t>
            </w:r>
          </w:p>
        </w:tc>
        <w:tc>
          <w:tcPr>
            <w:tcW w:w="5896" w:type="dxa"/>
          </w:tcPr>
          <w:p w14:paraId="29A9DCAF" w14:textId="77777777" w:rsidR="00CD38A4" w:rsidRPr="00063351" w:rsidRDefault="00CD38A4" w:rsidP="00181796">
            <w:pPr>
              <w:pStyle w:val="ListParagraph"/>
              <w:numPr>
                <w:ilvl w:val="0"/>
                <w:numId w:val="3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Explain th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basics of population genetics concept</w:t>
            </w:r>
          </w:p>
          <w:p w14:paraId="7483EDCD" w14:textId="77777777" w:rsidR="00CD38A4" w:rsidRPr="00063351" w:rsidRDefault="00CD38A4" w:rsidP="00181796">
            <w:pPr>
              <w:pStyle w:val="ListParagraph"/>
              <w:numPr>
                <w:ilvl w:val="0"/>
                <w:numId w:val="3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escribe the Hardy-Weinberg principle</w:t>
            </w:r>
          </w:p>
          <w:p w14:paraId="0446D593" w14:textId="77777777" w:rsidR="00CD38A4" w:rsidRPr="00063351" w:rsidRDefault="00CD38A4" w:rsidP="00181796">
            <w:pPr>
              <w:pStyle w:val="ListParagraph"/>
              <w:numPr>
                <w:ilvl w:val="0"/>
                <w:numId w:val="3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List and discuss the </w:t>
            </w:r>
            <w:r w:rsidRPr="00063351">
              <w:rPr>
                <w:rFonts w:asciiTheme="minorHAnsi" w:hAnsiTheme="minorHAnsi" w:cstheme="minorHAnsi"/>
                <w:sz w:val="18"/>
                <w:szCs w:val="18"/>
              </w:rPr>
              <w:t>factors that affect Hardy-Weinberg equilibrium</w:t>
            </w:r>
            <w:r w:rsidRPr="0006335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.</w:t>
            </w:r>
          </w:p>
        </w:tc>
      </w:tr>
    </w:tbl>
    <w:p w14:paraId="319F48E4" w14:textId="77777777" w:rsidR="00CD38A4" w:rsidRDefault="00CD38A4" w:rsidP="00CD38A4">
      <w:pPr>
        <w:rPr>
          <w:rFonts w:cstheme="minorHAnsi"/>
          <w:color w:val="000000" w:themeColor="text1"/>
          <w:sz w:val="13"/>
          <w:szCs w:val="20"/>
          <w:lang w:val="en-US"/>
        </w:rPr>
      </w:pPr>
    </w:p>
    <w:p w14:paraId="46BC306A" w14:textId="77777777" w:rsidR="00CD38A4" w:rsidRPr="004A6A38" w:rsidRDefault="00CD38A4" w:rsidP="00CD38A4">
      <w:pPr>
        <w:rPr>
          <w:rFonts w:cstheme="minorHAnsi"/>
          <w:sz w:val="18"/>
          <w:szCs w:val="18"/>
        </w:rPr>
      </w:pPr>
    </w:p>
    <w:p w14:paraId="2E30CC04" w14:textId="77777777" w:rsidR="00CD38A4" w:rsidRPr="00673BA3" w:rsidRDefault="00CD38A4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6B00C5E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5AD759D9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129EC2A9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F9E854A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2F6C550E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6A07C696" w14:textId="77777777" w:rsidR="00AC5689" w:rsidRPr="00673BA3" w:rsidRDefault="00AC5689" w:rsidP="00AC5689">
      <w:pPr>
        <w:rPr>
          <w:rFonts w:cstheme="minorHAnsi"/>
          <w:color w:val="000000" w:themeColor="text1"/>
          <w:sz w:val="18"/>
          <w:szCs w:val="18"/>
          <w:lang w:val="en-US"/>
        </w:rPr>
      </w:pPr>
    </w:p>
    <w:p w14:paraId="7FF8F444" w14:textId="77777777" w:rsidR="008D7DCA" w:rsidRPr="00DB0BF6" w:rsidRDefault="008D7DCA">
      <w:pPr>
        <w:rPr>
          <w:rFonts w:cstheme="minorHAnsi"/>
          <w:sz w:val="18"/>
          <w:szCs w:val="18"/>
        </w:rPr>
      </w:pPr>
    </w:p>
    <w:sectPr w:rsidR="008D7DCA" w:rsidRPr="00DB0BF6" w:rsidSect="008D603B">
      <w:pgSz w:w="11900" w:h="16840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88040" w14:textId="77777777" w:rsidR="005E3012" w:rsidRDefault="005E3012" w:rsidP="00B21F81">
      <w:r>
        <w:separator/>
      </w:r>
    </w:p>
  </w:endnote>
  <w:endnote w:type="continuationSeparator" w:id="0">
    <w:p w14:paraId="7D722A2B" w14:textId="77777777" w:rsidR="005E3012" w:rsidRDefault="005E3012" w:rsidP="00B21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A2"/>
    <w:family w:val="roman"/>
    <w:pitch w:val="variable"/>
  </w:font>
  <w:font w:name="+mn-e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560200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660DB7" w14:textId="32AC4962" w:rsidR="00B53557" w:rsidRDefault="00B53557" w:rsidP="00B21F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97034A" w14:textId="77777777" w:rsidR="00B53557" w:rsidRDefault="00B53557" w:rsidP="00B21F8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8695919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1CB03E" w14:textId="5972BE7C" w:rsidR="00B53557" w:rsidRDefault="00B53557" w:rsidP="00B21F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A0405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4A925D1" w14:textId="77777777" w:rsidR="00B53557" w:rsidRDefault="00B53557" w:rsidP="00B21F8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F5C7C" w14:textId="77777777" w:rsidR="001668B7" w:rsidRDefault="001668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AA3BA" w14:textId="77777777" w:rsidR="005E3012" w:rsidRDefault="005E3012" w:rsidP="00B21F81">
      <w:r>
        <w:separator/>
      </w:r>
    </w:p>
  </w:footnote>
  <w:footnote w:type="continuationSeparator" w:id="0">
    <w:p w14:paraId="393D7871" w14:textId="77777777" w:rsidR="005E3012" w:rsidRDefault="005E3012" w:rsidP="00B21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A7734" w14:textId="0DC8381A" w:rsidR="00B53557" w:rsidRDefault="00221486">
    <w:pPr>
      <w:pStyle w:val="Header"/>
    </w:pPr>
    <w:r>
      <w:rPr>
        <w:noProof/>
      </w:rPr>
      <w:pict w14:anchorId="7F191F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3017060" o:spid="_x0000_s1027" type="#_x0000_t75" alt="/Users/demetkoc/Desktop/BAU/BAU_TIP_-_logo/bautip-1.png" style="position:absolute;margin-left:0;margin-top:0;width:452.85pt;height:320.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autip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82239" w14:textId="327BBE40" w:rsidR="00B53557" w:rsidRDefault="00221486">
    <w:pPr>
      <w:pStyle w:val="Header"/>
    </w:pPr>
    <w:r>
      <w:rPr>
        <w:noProof/>
      </w:rPr>
      <w:pict w14:anchorId="40CA1C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3017061" o:spid="_x0000_s1026" type="#_x0000_t75" alt="/Users/demetkoc/Desktop/BAU/BAU_TIP_-_logo/bautip-1.png" style="position:absolute;margin-left:0;margin-top:0;width:452.85pt;height:320.2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autip-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C4AA9" w14:textId="05DE2816" w:rsidR="00B53557" w:rsidRDefault="00221486">
    <w:pPr>
      <w:pStyle w:val="Header"/>
    </w:pPr>
    <w:r>
      <w:rPr>
        <w:noProof/>
      </w:rPr>
      <w:pict w14:anchorId="5793A6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3017059" o:spid="_x0000_s1025" type="#_x0000_t75" alt="/Users/demetkoc/Desktop/BAU/BAU_TIP_-_logo/bautip-1.png" style="position:absolute;margin-left:0;margin-top:0;width:452.85pt;height:320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autip-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5FAE"/>
    <w:multiLevelType w:val="hybridMultilevel"/>
    <w:tmpl w:val="AA588BDA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08A5FF2"/>
    <w:multiLevelType w:val="hybridMultilevel"/>
    <w:tmpl w:val="3BDAA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BD7ADA"/>
    <w:multiLevelType w:val="hybridMultilevel"/>
    <w:tmpl w:val="9D844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7D3C3A"/>
    <w:multiLevelType w:val="hybridMultilevel"/>
    <w:tmpl w:val="7F8A6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9B56B5"/>
    <w:multiLevelType w:val="hybridMultilevel"/>
    <w:tmpl w:val="43B2607E"/>
    <w:lvl w:ilvl="0" w:tplc="87D45BC6">
      <w:start w:val="1"/>
      <w:numFmt w:val="decimal"/>
      <w:lvlText w:val="%1."/>
      <w:lvlJc w:val="left"/>
      <w:pPr>
        <w:ind w:left="829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9C7C1D"/>
    <w:multiLevelType w:val="hybridMultilevel"/>
    <w:tmpl w:val="F90CC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EE3E4D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0A62AD"/>
    <w:multiLevelType w:val="hybridMultilevel"/>
    <w:tmpl w:val="B5EC9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028C5735"/>
    <w:multiLevelType w:val="multilevel"/>
    <w:tmpl w:val="C3F66C04"/>
    <w:lvl w:ilvl="0">
      <w:start w:val="1"/>
      <w:numFmt w:val="decimal"/>
      <w:lvlText w:val="%1."/>
      <w:lvlJc w:val="left"/>
      <w:pPr>
        <w:ind w:left="629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25597F"/>
    <w:multiLevelType w:val="hybridMultilevel"/>
    <w:tmpl w:val="456E0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7A2140"/>
    <w:multiLevelType w:val="hybridMultilevel"/>
    <w:tmpl w:val="7BB07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3979BA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3D1518"/>
    <w:multiLevelType w:val="hybridMultilevel"/>
    <w:tmpl w:val="F5B0E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7100D0"/>
    <w:multiLevelType w:val="hybridMultilevel"/>
    <w:tmpl w:val="5F886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2AE7E1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5A2405F"/>
    <w:multiLevelType w:val="hybridMultilevel"/>
    <w:tmpl w:val="6B7A8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5BF2F46"/>
    <w:multiLevelType w:val="hybridMultilevel"/>
    <w:tmpl w:val="8A2E8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6011050"/>
    <w:multiLevelType w:val="hybridMultilevel"/>
    <w:tmpl w:val="F8FA3A7E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61D3C8C"/>
    <w:multiLevelType w:val="hybridMultilevel"/>
    <w:tmpl w:val="0A08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65C1B62"/>
    <w:multiLevelType w:val="hybridMultilevel"/>
    <w:tmpl w:val="4B44E5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674311A"/>
    <w:multiLevelType w:val="hybridMultilevel"/>
    <w:tmpl w:val="C9FEAB3C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0" w15:restartNumberingAfterBreak="0">
    <w:nsid w:val="06A17614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6AE77F9"/>
    <w:multiLevelType w:val="hybridMultilevel"/>
    <w:tmpl w:val="A78C44B6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7532B6F"/>
    <w:multiLevelType w:val="hybridMultilevel"/>
    <w:tmpl w:val="2DD46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07557258"/>
    <w:multiLevelType w:val="multilevel"/>
    <w:tmpl w:val="B1B4ED80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927" w:hanging="360"/>
      </w:pPr>
    </w:lvl>
    <w:lvl w:ilvl="2">
      <w:start w:val="1"/>
      <w:numFmt w:val="decimal"/>
      <w:lvlText w:val="%3."/>
      <w:lvlJc w:val="left"/>
      <w:pPr>
        <w:ind w:left="786" w:hanging="360"/>
      </w:pPr>
    </w:lvl>
    <w:lvl w:ilvl="3">
      <w:start w:val="1"/>
      <w:numFmt w:val="decimal"/>
      <w:lvlText w:val="%4."/>
      <w:lvlJc w:val="left"/>
      <w:pPr>
        <w:ind w:left="2367" w:hanging="360"/>
      </w:pPr>
    </w:lvl>
    <w:lvl w:ilvl="4">
      <w:start w:val="1"/>
      <w:numFmt w:val="lowerLetter"/>
      <w:lvlText w:val="%5."/>
      <w:lvlJc w:val="left"/>
      <w:pPr>
        <w:ind w:left="3087" w:hanging="360"/>
      </w:pPr>
    </w:lvl>
    <w:lvl w:ilvl="5">
      <w:start w:val="1"/>
      <w:numFmt w:val="lowerRoman"/>
      <w:lvlText w:val="%6."/>
      <w:lvlJc w:val="right"/>
      <w:pPr>
        <w:ind w:left="3807" w:hanging="180"/>
      </w:pPr>
    </w:lvl>
    <w:lvl w:ilvl="6">
      <w:start w:val="1"/>
      <w:numFmt w:val="decimal"/>
      <w:lvlText w:val="%7."/>
      <w:lvlJc w:val="left"/>
      <w:pPr>
        <w:ind w:left="4527" w:hanging="360"/>
      </w:pPr>
    </w:lvl>
    <w:lvl w:ilvl="7">
      <w:start w:val="1"/>
      <w:numFmt w:val="lowerLetter"/>
      <w:lvlText w:val="%8."/>
      <w:lvlJc w:val="left"/>
      <w:pPr>
        <w:ind w:left="5247" w:hanging="360"/>
      </w:pPr>
    </w:lvl>
    <w:lvl w:ilvl="8">
      <w:start w:val="1"/>
      <w:numFmt w:val="lowerRoman"/>
      <w:lvlText w:val="%9."/>
      <w:lvlJc w:val="right"/>
      <w:pPr>
        <w:ind w:left="5967" w:hanging="180"/>
      </w:pPr>
    </w:lvl>
  </w:abstractNum>
  <w:abstractNum w:abstractNumId="24" w15:restartNumberingAfterBreak="0">
    <w:nsid w:val="076A0BC1"/>
    <w:multiLevelType w:val="hybridMultilevel"/>
    <w:tmpl w:val="4A843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094E36A3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9BD473D"/>
    <w:multiLevelType w:val="hybridMultilevel"/>
    <w:tmpl w:val="86ACF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09F64364"/>
    <w:multiLevelType w:val="hybridMultilevel"/>
    <w:tmpl w:val="2BA47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A6F756C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AAD3B8C"/>
    <w:multiLevelType w:val="hybridMultilevel"/>
    <w:tmpl w:val="4E962E6A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426" w:hanging="360"/>
      </w:pPr>
    </w:lvl>
    <w:lvl w:ilvl="2" w:tplc="0409001B" w:tentative="1">
      <w:start w:val="1"/>
      <w:numFmt w:val="lowerRoman"/>
      <w:lvlText w:val="%3."/>
      <w:lvlJc w:val="right"/>
      <w:pPr>
        <w:ind w:left="1146" w:hanging="180"/>
      </w:pPr>
    </w:lvl>
    <w:lvl w:ilvl="3" w:tplc="0409000F" w:tentative="1">
      <w:start w:val="1"/>
      <w:numFmt w:val="decimal"/>
      <w:lvlText w:val="%4."/>
      <w:lvlJc w:val="left"/>
      <w:pPr>
        <w:ind w:left="1866" w:hanging="360"/>
      </w:pPr>
    </w:lvl>
    <w:lvl w:ilvl="4" w:tplc="04090019" w:tentative="1">
      <w:start w:val="1"/>
      <w:numFmt w:val="lowerLetter"/>
      <w:lvlText w:val="%5."/>
      <w:lvlJc w:val="left"/>
      <w:pPr>
        <w:ind w:left="2586" w:hanging="360"/>
      </w:pPr>
    </w:lvl>
    <w:lvl w:ilvl="5" w:tplc="0409001B" w:tentative="1">
      <w:start w:val="1"/>
      <w:numFmt w:val="lowerRoman"/>
      <w:lvlText w:val="%6."/>
      <w:lvlJc w:val="right"/>
      <w:pPr>
        <w:ind w:left="3306" w:hanging="180"/>
      </w:pPr>
    </w:lvl>
    <w:lvl w:ilvl="6" w:tplc="0409000F" w:tentative="1">
      <w:start w:val="1"/>
      <w:numFmt w:val="decimal"/>
      <w:lvlText w:val="%7."/>
      <w:lvlJc w:val="left"/>
      <w:pPr>
        <w:ind w:left="4026" w:hanging="360"/>
      </w:pPr>
    </w:lvl>
    <w:lvl w:ilvl="7" w:tplc="04090019" w:tentative="1">
      <w:start w:val="1"/>
      <w:numFmt w:val="lowerLetter"/>
      <w:lvlText w:val="%8."/>
      <w:lvlJc w:val="left"/>
      <w:pPr>
        <w:ind w:left="4746" w:hanging="360"/>
      </w:pPr>
    </w:lvl>
    <w:lvl w:ilvl="8" w:tplc="0409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30" w15:restartNumberingAfterBreak="0">
    <w:nsid w:val="0AC96CC3"/>
    <w:multiLevelType w:val="hybridMultilevel"/>
    <w:tmpl w:val="73EEE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B3B1349"/>
    <w:multiLevelType w:val="hybridMultilevel"/>
    <w:tmpl w:val="29B8C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B5D1F6D"/>
    <w:multiLevelType w:val="hybridMultilevel"/>
    <w:tmpl w:val="847AE63E"/>
    <w:lvl w:ilvl="0" w:tplc="806053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BA746F6"/>
    <w:multiLevelType w:val="hybridMultilevel"/>
    <w:tmpl w:val="3A22A6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BF432FE"/>
    <w:multiLevelType w:val="hybridMultilevel"/>
    <w:tmpl w:val="15722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C7B065E"/>
    <w:multiLevelType w:val="hybridMultilevel"/>
    <w:tmpl w:val="D87EE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0C820261"/>
    <w:multiLevelType w:val="hybridMultilevel"/>
    <w:tmpl w:val="FF32D8A4"/>
    <w:lvl w:ilvl="0" w:tplc="D4F40E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CB65D72"/>
    <w:multiLevelType w:val="hybridMultilevel"/>
    <w:tmpl w:val="48C08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0CD56BE5"/>
    <w:multiLevelType w:val="hybridMultilevel"/>
    <w:tmpl w:val="FA8085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0D454C49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D604B74"/>
    <w:multiLevelType w:val="hybridMultilevel"/>
    <w:tmpl w:val="C79EA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D860B35"/>
    <w:multiLevelType w:val="hybridMultilevel"/>
    <w:tmpl w:val="201AFFCA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0D9D7916"/>
    <w:multiLevelType w:val="hybridMultilevel"/>
    <w:tmpl w:val="03C88A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0DBA47A0"/>
    <w:multiLevelType w:val="hybridMultilevel"/>
    <w:tmpl w:val="EF985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0DC2083D"/>
    <w:multiLevelType w:val="hybridMultilevel"/>
    <w:tmpl w:val="7D2A21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EC70FBB"/>
    <w:multiLevelType w:val="hybridMultilevel"/>
    <w:tmpl w:val="556A3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0F1B2A32"/>
    <w:multiLevelType w:val="hybridMultilevel"/>
    <w:tmpl w:val="0E5E8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0F501E04"/>
    <w:multiLevelType w:val="hybridMultilevel"/>
    <w:tmpl w:val="6E2AD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F513938"/>
    <w:multiLevelType w:val="hybridMultilevel"/>
    <w:tmpl w:val="C7A22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F804383"/>
    <w:multiLevelType w:val="hybridMultilevel"/>
    <w:tmpl w:val="5C28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0F9455A2"/>
    <w:multiLevelType w:val="hybridMultilevel"/>
    <w:tmpl w:val="D23621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0FD80FF6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0025CBA"/>
    <w:multiLevelType w:val="hybridMultilevel"/>
    <w:tmpl w:val="2AB49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083291D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1A651E2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11B91D45"/>
    <w:multiLevelType w:val="hybridMultilevel"/>
    <w:tmpl w:val="2D66F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12445BEA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24B06BB"/>
    <w:multiLevelType w:val="multilevel"/>
    <w:tmpl w:val="D99015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12B14164"/>
    <w:multiLevelType w:val="hybridMultilevel"/>
    <w:tmpl w:val="82CA219A"/>
    <w:lvl w:ilvl="0" w:tplc="3D844850">
      <w:start w:val="2"/>
      <w:numFmt w:val="decimal"/>
      <w:lvlText w:val="%1."/>
      <w:lvlJc w:val="left"/>
      <w:pPr>
        <w:ind w:left="7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3" w:hanging="360"/>
      </w:pPr>
    </w:lvl>
    <w:lvl w:ilvl="2" w:tplc="0409001B" w:tentative="1">
      <w:start w:val="1"/>
      <w:numFmt w:val="lowerRoman"/>
      <w:lvlText w:val="%3."/>
      <w:lvlJc w:val="right"/>
      <w:pPr>
        <w:ind w:left="2183" w:hanging="180"/>
      </w:pPr>
    </w:lvl>
    <w:lvl w:ilvl="3" w:tplc="0409000F" w:tentative="1">
      <w:start w:val="1"/>
      <w:numFmt w:val="decimal"/>
      <w:lvlText w:val="%4."/>
      <w:lvlJc w:val="left"/>
      <w:pPr>
        <w:ind w:left="2903" w:hanging="360"/>
      </w:pPr>
    </w:lvl>
    <w:lvl w:ilvl="4" w:tplc="04090019" w:tentative="1">
      <w:start w:val="1"/>
      <w:numFmt w:val="lowerLetter"/>
      <w:lvlText w:val="%5."/>
      <w:lvlJc w:val="left"/>
      <w:pPr>
        <w:ind w:left="3623" w:hanging="360"/>
      </w:pPr>
    </w:lvl>
    <w:lvl w:ilvl="5" w:tplc="0409001B" w:tentative="1">
      <w:start w:val="1"/>
      <w:numFmt w:val="lowerRoman"/>
      <w:lvlText w:val="%6."/>
      <w:lvlJc w:val="right"/>
      <w:pPr>
        <w:ind w:left="4343" w:hanging="180"/>
      </w:pPr>
    </w:lvl>
    <w:lvl w:ilvl="6" w:tplc="0409000F" w:tentative="1">
      <w:start w:val="1"/>
      <w:numFmt w:val="decimal"/>
      <w:lvlText w:val="%7."/>
      <w:lvlJc w:val="left"/>
      <w:pPr>
        <w:ind w:left="5063" w:hanging="360"/>
      </w:pPr>
    </w:lvl>
    <w:lvl w:ilvl="7" w:tplc="04090019" w:tentative="1">
      <w:start w:val="1"/>
      <w:numFmt w:val="lowerLetter"/>
      <w:lvlText w:val="%8."/>
      <w:lvlJc w:val="left"/>
      <w:pPr>
        <w:ind w:left="5783" w:hanging="360"/>
      </w:pPr>
    </w:lvl>
    <w:lvl w:ilvl="8" w:tplc="0409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59" w15:restartNumberingAfterBreak="0">
    <w:nsid w:val="12C37C56"/>
    <w:multiLevelType w:val="hybridMultilevel"/>
    <w:tmpl w:val="95960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13014B03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13746FD2"/>
    <w:multiLevelType w:val="multilevel"/>
    <w:tmpl w:val="9740F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13CE7C31"/>
    <w:multiLevelType w:val="hybridMultilevel"/>
    <w:tmpl w:val="567AE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140D64E7"/>
    <w:multiLevelType w:val="hybridMultilevel"/>
    <w:tmpl w:val="6B726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41E7C80"/>
    <w:multiLevelType w:val="hybridMultilevel"/>
    <w:tmpl w:val="0DA00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14426B27"/>
    <w:multiLevelType w:val="hybridMultilevel"/>
    <w:tmpl w:val="10D40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1457042B"/>
    <w:multiLevelType w:val="hybridMultilevel"/>
    <w:tmpl w:val="9C04DD16"/>
    <w:lvl w:ilvl="0" w:tplc="1CE028FE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14803511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148A1F3A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4CF0C97"/>
    <w:multiLevelType w:val="hybridMultilevel"/>
    <w:tmpl w:val="6EEE1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151C19C9"/>
    <w:multiLevelType w:val="hybridMultilevel"/>
    <w:tmpl w:val="EAF8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54F1C0B"/>
    <w:multiLevelType w:val="hybridMultilevel"/>
    <w:tmpl w:val="ED740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15691A95"/>
    <w:multiLevelType w:val="hybridMultilevel"/>
    <w:tmpl w:val="06764D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15911E97"/>
    <w:multiLevelType w:val="hybridMultilevel"/>
    <w:tmpl w:val="69AC5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15DA6EBA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16503269"/>
    <w:multiLevelType w:val="hybridMultilevel"/>
    <w:tmpl w:val="481002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6B263C8"/>
    <w:multiLevelType w:val="hybridMultilevel"/>
    <w:tmpl w:val="57501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17055AAF"/>
    <w:multiLevelType w:val="hybridMultilevel"/>
    <w:tmpl w:val="8E84C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178627C7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17F30394"/>
    <w:multiLevelType w:val="hybridMultilevel"/>
    <w:tmpl w:val="DD9A1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18494FDA"/>
    <w:multiLevelType w:val="hybridMultilevel"/>
    <w:tmpl w:val="25162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186C2DC9"/>
    <w:multiLevelType w:val="hybridMultilevel"/>
    <w:tmpl w:val="4ADC2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18855A15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18983575"/>
    <w:multiLevelType w:val="hybridMultilevel"/>
    <w:tmpl w:val="0066B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18C62B62"/>
    <w:multiLevelType w:val="hybridMultilevel"/>
    <w:tmpl w:val="FD5EA0DE"/>
    <w:lvl w:ilvl="0" w:tplc="0409000F">
      <w:start w:val="1"/>
      <w:numFmt w:val="decimal"/>
      <w:lvlText w:val="%1."/>
      <w:lvlJc w:val="left"/>
      <w:pPr>
        <w:ind w:left="691" w:hanging="360"/>
      </w:pPr>
    </w:lvl>
    <w:lvl w:ilvl="1" w:tplc="04090019" w:tentative="1">
      <w:start w:val="1"/>
      <w:numFmt w:val="lowerLetter"/>
      <w:lvlText w:val="%2."/>
      <w:lvlJc w:val="left"/>
      <w:pPr>
        <w:ind w:left="1411" w:hanging="360"/>
      </w:pPr>
    </w:lvl>
    <w:lvl w:ilvl="2" w:tplc="0409001B" w:tentative="1">
      <w:start w:val="1"/>
      <w:numFmt w:val="lowerRoman"/>
      <w:lvlText w:val="%3."/>
      <w:lvlJc w:val="right"/>
      <w:pPr>
        <w:ind w:left="2131" w:hanging="180"/>
      </w:pPr>
    </w:lvl>
    <w:lvl w:ilvl="3" w:tplc="0409000F" w:tentative="1">
      <w:start w:val="1"/>
      <w:numFmt w:val="decimal"/>
      <w:lvlText w:val="%4."/>
      <w:lvlJc w:val="left"/>
      <w:pPr>
        <w:ind w:left="2851" w:hanging="360"/>
      </w:pPr>
    </w:lvl>
    <w:lvl w:ilvl="4" w:tplc="04090019" w:tentative="1">
      <w:start w:val="1"/>
      <w:numFmt w:val="lowerLetter"/>
      <w:lvlText w:val="%5."/>
      <w:lvlJc w:val="left"/>
      <w:pPr>
        <w:ind w:left="3571" w:hanging="360"/>
      </w:pPr>
    </w:lvl>
    <w:lvl w:ilvl="5" w:tplc="0409001B" w:tentative="1">
      <w:start w:val="1"/>
      <w:numFmt w:val="lowerRoman"/>
      <w:lvlText w:val="%6."/>
      <w:lvlJc w:val="right"/>
      <w:pPr>
        <w:ind w:left="4291" w:hanging="180"/>
      </w:pPr>
    </w:lvl>
    <w:lvl w:ilvl="6" w:tplc="0409000F" w:tentative="1">
      <w:start w:val="1"/>
      <w:numFmt w:val="decimal"/>
      <w:lvlText w:val="%7."/>
      <w:lvlJc w:val="left"/>
      <w:pPr>
        <w:ind w:left="5011" w:hanging="360"/>
      </w:pPr>
    </w:lvl>
    <w:lvl w:ilvl="7" w:tplc="04090019" w:tentative="1">
      <w:start w:val="1"/>
      <w:numFmt w:val="lowerLetter"/>
      <w:lvlText w:val="%8."/>
      <w:lvlJc w:val="left"/>
      <w:pPr>
        <w:ind w:left="5731" w:hanging="360"/>
      </w:pPr>
    </w:lvl>
    <w:lvl w:ilvl="8" w:tplc="0409001B" w:tentative="1">
      <w:start w:val="1"/>
      <w:numFmt w:val="lowerRoman"/>
      <w:lvlText w:val="%9."/>
      <w:lvlJc w:val="right"/>
      <w:pPr>
        <w:ind w:left="6451" w:hanging="180"/>
      </w:pPr>
    </w:lvl>
  </w:abstractNum>
  <w:abstractNum w:abstractNumId="85" w15:restartNumberingAfterBreak="0">
    <w:nsid w:val="18FF2C22"/>
    <w:multiLevelType w:val="hybridMultilevel"/>
    <w:tmpl w:val="93AEF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6" w15:restartNumberingAfterBreak="0">
    <w:nsid w:val="192309A1"/>
    <w:multiLevelType w:val="hybridMultilevel"/>
    <w:tmpl w:val="183AD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193A7451"/>
    <w:multiLevelType w:val="hybridMultilevel"/>
    <w:tmpl w:val="276A5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19A033F9"/>
    <w:multiLevelType w:val="hybridMultilevel"/>
    <w:tmpl w:val="250830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9AB59FD"/>
    <w:multiLevelType w:val="hybridMultilevel"/>
    <w:tmpl w:val="F3C2E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9B741C3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19BC012C"/>
    <w:multiLevelType w:val="hybridMultilevel"/>
    <w:tmpl w:val="532E8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A3C1418"/>
    <w:multiLevelType w:val="hybridMultilevel"/>
    <w:tmpl w:val="2D322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1A6F5BAB"/>
    <w:multiLevelType w:val="hybridMultilevel"/>
    <w:tmpl w:val="018E0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 w15:restartNumberingAfterBreak="0">
    <w:nsid w:val="1AA71E46"/>
    <w:multiLevelType w:val="hybridMultilevel"/>
    <w:tmpl w:val="245A14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B456E87"/>
    <w:multiLevelType w:val="hybridMultilevel"/>
    <w:tmpl w:val="1E783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BCC08CE"/>
    <w:multiLevelType w:val="hybridMultilevel"/>
    <w:tmpl w:val="EE9EC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C1A4BB3"/>
    <w:multiLevelType w:val="hybridMultilevel"/>
    <w:tmpl w:val="ACEC8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1C42420C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1C5064B6"/>
    <w:multiLevelType w:val="hybridMultilevel"/>
    <w:tmpl w:val="B5609CA0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1C727056"/>
    <w:multiLevelType w:val="hybridMultilevel"/>
    <w:tmpl w:val="EAA44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1CF64410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CF94043"/>
    <w:multiLevelType w:val="hybridMultilevel"/>
    <w:tmpl w:val="2DD46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1D132A71"/>
    <w:multiLevelType w:val="hybridMultilevel"/>
    <w:tmpl w:val="B248F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D981145"/>
    <w:multiLevelType w:val="hybridMultilevel"/>
    <w:tmpl w:val="7DB4CE64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03" w:hanging="360"/>
      </w:pPr>
    </w:lvl>
    <w:lvl w:ilvl="2" w:tplc="0409001B" w:tentative="1">
      <w:start w:val="1"/>
      <w:numFmt w:val="lowerRoman"/>
      <w:lvlText w:val="%3."/>
      <w:lvlJc w:val="right"/>
      <w:pPr>
        <w:ind w:left="1723" w:hanging="180"/>
      </w:pPr>
    </w:lvl>
    <w:lvl w:ilvl="3" w:tplc="0409000F" w:tentative="1">
      <w:start w:val="1"/>
      <w:numFmt w:val="decimal"/>
      <w:lvlText w:val="%4."/>
      <w:lvlJc w:val="left"/>
      <w:pPr>
        <w:ind w:left="2443" w:hanging="360"/>
      </w:pPr>
    </w:lvl>
    <w:lvl w:ilvl="4" w:tplc="04090019" w:tentative="1">
      <w:start w:val="1"/>
      <w:numFmt w:val="lowerLetter"/>
      <w:lvlText w:val="%5."/>
      <w:lvlJc w:val="left"/>
      <w:pPr>
        <w:ind w:left="3163" w:hanging="360"/>
      </w:pPr>
    </w:lvl>
    <w:lvl w:ilvl="5" w:tplc="0409001B" w:tentative="1">
      <w:start w:val="1"/>
      <w:numFmt w:val="lowerRoman"/>
      <w:lvlText w:val="%6."/>
      <w:lvlJc w:val="right"/>
      <w:pPr>
        <w:ind w:left="3883" w:hanging="180"/>
      </w:pPr>
    </w:lvl>
    <w:lvl w:ilvl="6" w:tplc="0409000F" w:tentative="1">
      <w:start w:val="1"/>
      <w:numFmt w:val="decimal"/>
      <w:lvlText w:val="%7."/>
      <w:lvlJc w:val="left"/>
      <w:pPr>
        <w:ind w:left="4603" w:hanging="360"/>
      </w:pPr>
    </w:lvl>
    <w:lvl w:ilvl="7" w:tplc="04090019" w:tentative="1">
      <w:start w:val="1"/>
      <w:numFmt w:val="lowerLetter"/>
      <w:lvlText w:val="%8."/>
      <w:lvlJc w:val="left"/>
      <w:pPr>
        <w:ind w:left="5323" w:hanging="360"/>
      </w:pPr>
    </w:lvl>
    <w:lvl w:ilvl="8" w:tplc="0409001B" w:tentative="1">
      <w:start w:val="1"/>
      <w:numFmt w:val="lowerRoman"/>
      <w:lvlText w:val="%9."/>
      <w:lvlJc w:val="right"/>
      <w:pPr>
        <w:ind w:left="6043" w:hanging="180"/>
      </w:pPr>
    </w:lvl>
  </w:abstractNum>
  <w:abstractNum w:abstractNumId="105" w15:restartNumberingAfterBreak="0">
    <w:nsid w:val="1D9A4932"/>
    <w:multiLevelType w:val="hybridMultilevel"/>
    <w:tmpl w:val="839ECD46"/>
    <w:lvl w:ilvl="0" w:tplc="0409000F">
      <w:start w:val="1"/>
      <w:numFmt w:val="decimal"/>
      <w:lvlText w:val="%1."/>
      <w:lvlJc w:val="left"/>
      <w:pPr>
        <w:ind w:left="108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1DA44E9D"/>
    <w:multiLevelType w:val="hybridMultilevel"/>
    <w:tmpl w:val="47AAA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1DD9454D"/>
    <w:multiLevelType w:val="hybridMultilevel"/>
    <w:tmpl w:val="AD5AE570"/>
    <w:lvl w:ilvl="0" w:tplc="BADC36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E096EA2"/>
    <w:multiLevelType w:val="hybridMultilevel"/>
    <w:tmpl w:val="2DD46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1E5C55A9"/>
    <w:multiLevelType w:val="hybridMultilevel"/>
    <w:tmpl w:val="0BCA8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E777048"/>
    <w:multiLevelType w:val="hybridMultilevel"/>
    <w:tmpl w:val="765C3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786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1EB06DB5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1EBF2F84"/>
    <w:multiLevelType w:val="hybridMultilevel"/>
    <w:tmpl w:val="30E2C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3" w15:restartNumberingAfterBreak="0">
    <w:nsid w:val="1ED341F1"/>
    <w:multiLevelType w:val="hybridMultilevel"/>
    <w:tmpl w:val="1780E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EE27AE3"/>
    <w:multiLevelType w:val="hybridMultilevel"/>
    <w:tmpl w:val="4074F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F3E39AA"/>
    <w:multiLevelType w:val="hybridMultilevel"/>
    <w:tmpl w:val="FE14E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FE97090"/>
    <w:multiLevelType w:val="hybridMultilevel"/>
    <w:tmpl w:val="041AC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20202D06"/>
    <w:multiLevelType w:val="hybridMultilevel"/>
    <w:tmpl w:val="02886F6A"/>
    <w:lvl w:ilvl="0" w:tplc="BB0065AE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20481110"/>
    <w:multiLevelType w:val="hybridMultilevel"/>
    <w:tmpl w:val="6CD82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204A795B"/>
    <w:multiLevelType w:val="hybridMultilevel"/>
    <w:tmpl w:val="D256DB16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208E21C4"/>
    <w:multiLevelType w:val="hybridMultilevel"/>
    <w:tmpl w:val="2E06F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212B3982"/>
    <w:multiLevelType w:val="hybridMultilevel"/>
    <w:tmpl w:val="DB9ED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2174050F"/>
    <w:multiLevelType w:val="hybridMultilevel"/>
    <w:tmpl w:val="6316B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21770F8E"/>
    <w:multiLevelType w:val="hybridMultilevel"/>
    <w:tmpl w:val="DE949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217F3203"/>
    <w:multiLevelType w:val="hybridMultilevel"/>
    <w:tmpl w:val="97C27A80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5" w15:restartNumberingAfterBreak="0">
    <w:nsid w:val="218C33D9"/>
    <w:multiLevelType w:val="hybridMultilevel"/>
    <w:tmpl w:val="EC2E2AAC"/>
    <w:lvl w:ilvl="0" w:tplc="CDF6E69E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0" w:hanging="360"/>
      </w:pPr>
    </w:lvl>
    <w:lvl w:ilvl="2" w:tplc="0409001B" w:tentative="1">
      <w:start w:val="1"/>
      <w:numFmt w:val="lowerRoman"/>
      <w:lvlText w:val="%3."/>
      <w:lvlJc w:val="right"/>
      <w:pPr>
        <w:ind w:left="2080" w:hanging="180"/>
      </w:pPr>
    </w:lvl>
    <w:lvl w:ilvl="3" w:tplc="0409000F" w:tentative="1">
      <w:start w:val="1"/>
      <w:numFmt w:val="decimal"/>
      <w:lvlText w:val="%4."/>
      <w:lvlJc w:val="left"/>
      <w:pPr>
        <w:ind w:left="2800" w:hanging="360"/>
      </w:pPr>
    </w:lvl>
    <w:lvl w:ilvl="4" w:tplc="04090019" w:tentative="1">
      <w:start w:val="1"/>
      <w:numFmt w:val="lowerLetter"/>
      <w:lvlText w:val="%5."/>
      <w:lvlJc w:val="left"/>
      <w:pPr>
        <w:ind w:left="3520" w:hanging="360"/>
      </w:pPr>
    </w:lvl>
    <w:lvl w:ilvl="5" w:tplc="0409001B" w:tentative="1">
      <w:start w:val="1"/>
      <w:numFmt w:val="lowerRoman"/>
      <w:lvlText w:val="%6."/>
      <w:lvlJc w:val="right"/>
      <w:pPr>
        <w:ind w:left="4240" w:hanging="180"/>
      </w:pPr>
    </w:lvl>
    <w:lvl w:ilvl="6" w:tplc="0409000F" w:tentative="1">
      <w:start w:val="1"/>
      <w:numFmt w:val="decimal"/>
      <w:lvlText w:val="%7."/>
      <w:lvlJc w:val="left"/>
      <w:pPr>
        <w:ind w:left="4960" w:hanging="360"/>
      </w:pPr>
    </w:lvl>
    <w:lvl w:ilvl="7" w:tplc="04090019" w:tentative="1">
      <w:start w:val="1"/>
      <w:numFmt w:val="lowerLetter"/>
      <w:lvlText w:val="%8."/>
      <w:lvlJc w:val="left"/>
      <w:pPr>
        <w:ind w:left="5680" w:hanging="360"/>
      </w:pPr>
    </w:lvl>
    <w:lvl w:ilvl="8" w:tplc="04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126" w15:restartNumberingAfterBreak="0">
    <w:nsid w:val="21975736"/>
    <w:multiLevelType w:val="hybridMultilevel"/>
    <w:tmpl w:val="DF6CB0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21C94E2B"/>
    <w:multiLevelType w:val="hybridMultilevel"/>
    <w:tmpl w:val="2DD46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22426B17"/>
    <w:multiLevelType w:val="hybridMultilevel"/>
    <w:tmpl w:val="1AD26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9" w15:restartNumberingAfterBreak="0">
    <w:nsid w:val="228862F6"/>
    <w:multiLevelType w:val="hybridMultilevel"/>
    <w:tmpl w:val="6AB65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229D1643"/>
    <w:multiLevelType w:val="hybridMultilevel"/>
    <w:tmpl w:val="8A869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22A5465F"/>
    <w:multiLevelType w:val="hybridMultilevel"/>
    <w:tmpl w:val="DE6687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2" w15:restartNumberingAfterBreak="0">
    <w:nsid w:val="22C1088F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2EE2CB6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23105B5E"/>
    <w:multiLevelType w:val="hybridMultilevel"/>
    <w:tmpl w:val="E37EF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237213C0"/>
    <w:multiLevelType w:val="hybridMultilevel"/>
    <w:tmpl w:val="E488F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41B5B87"/>
    <w:multiLevelType w:val="hybridMultilevel"/>
    <w:tmpl w:val="3FA2842A"/>
    <w:lvl w:ilvl="0" w:tplc="0409000F">
      <w:start w:val="1"/>
      <w:numFmt w:val="decimal"/>
      <w:lvlText w:val="%1."/>
      <w:lvlJc w:val="left"/>
      <w:pPr>
        <w:ind w:left="747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7" w15:restartNumberingAfterBreak="0">
    <w:nsid w:val="243C422B"/>
    <w:multiLevelType w:val="hybridMultilevel"/>
    <w:tmpl w:val="76AE7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244A7029"/>
    <w:multiLevelType w:val="hybridMultilevel"/>
    <w:tmpl w:val="66C29F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25474993"/>
    <w:multiLevelType w:val="hybridMultilevel"/>
    <w:tmpl w:val="7E724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55D206D"/>
    <w:multiLevelType w:val="hybridMultilevel"/>
    <w:tmpl w:val="78224736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1" w15:restartNumberingAfterBreak="0">
    <w:nsid w:val="25C70422"/>
    <w:multiLevelType w:val="hybridMultilevel"/>
    <w:tmpl w:val="6AE41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61E0159"/>
    <w:multiLevelType w:val="hybridMultilevel"/>
    <w:tmpl w:val="DAEC1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64274D2"/>
    <w:multiLevelType w:val="hybridMultilevel"/>
    <w:tmpl w:val="EEC82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266A6299"/>
    <w:multiLevelType w:val="hybridMultilevel"/>
    <w:tmpl w:val="DF8CBA6C"/>
    <w:lvl w:ilvl="0" w:tplc="D4F40E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26815F99"/>
    <w:multiLevelType w:val="hybridMultilevel"/>
    <w:tmpl w:val="8B945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268915EA"/>
    <w:multiLevelType w:val="hybridMultilevel"/>
    <w:tmpl w:val="F1420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269132FD"/>
    <w:multiLevelType w:val="hybridMultilevel"/>
    <w:tmpl w:val="A9268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26E13948"/>
    <w:multiLevelType w:val="hybridMultilevel"/>
    <w:tmpl w:val="5BE01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727402E"/>
    <w:multiLevelType w:val="hybridMultilevel"/>
    <w:tmpl w:val="C6B6A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27A36330"/>
    <w:multiLevelType w:val="hybridMultilevel"/>
    <w:tmpl w:val="EF9CB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281A2C5C"/>
    <w:multiLevelType w:val="hybridMultilevel"/>
    <w:tmpl w:val="036A3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28394265"/>
    <w:multiLevelType w:val="hybridMultilevel"/>
    <w:tmpl w:val="B59CA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283D72DF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28451722"/>
    <w:multiLevelType w:val="hybridMultilevel"/>
    <w:tmpl w:val="3E1C2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285F6DF0"/>
    <w:multiLevelType w:val="hybridMultilevel"/>
    <w:tmpl w:val="D5C80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28F27E1C"/>
    <w:multiLevelType w:val="hybridMultilevel"/>
    <w:tmpl w:val="880CCB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28FC193C"/>
    <w:multiLevelType w:val="hybridMultilevel"/>
    <w:tmpl w:val="6D363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29670F47"/>
    <w:multiLevelType w:val="hybridMultilevel"/>
    <w:tmpl w:val="8F566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29E56823"/>
    <w:multiLevelType w:val="hybridMultilevel"/>
    <w:tmpl w:val="1AB02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2A5543E4"/>
    <w:multiLevelType w:val="hybridMultilevel"/>
    <w:tmpl w:val="65829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2A6B04EE"/>
    <w:multiLevelType w:val="hybridMultilevel"/>
    <w:tmpl w:val="B5725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2A815A1B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2AFE0040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2B033F1A"/>
    <w:multiLevelType w:val="hybridMultilevel"/>
    <w:tmpl w:val="153CF96E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2B190C6A"/>
    <w:multiLevelType w:val="hybridMultilevel"/>
    <w:tmpl w:val="FE582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2B1C1411"/>
    <w:multiLevelType w:val="hybridMultilevel"/>
    <w:tmpl w:val="1A50F668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2B447E85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2B7C6822"/>
    <w:multiLevelType w:val="multilevel"/>
    <w:tmpl w:val="6DE422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B993C79"/>
    <w:multiLevelType w:val="hybridMultilevel"/>
    <w:tmpl w:val="4C7C9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 w15:restartNumberingAfterBreak="0">
    <w:nsid w:val="2BC134F2"/>
    <w:multiLevelType w:val="hybridMultilevel"/>
    <w:tmpl w:val="DE8E93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2BC61193"/>
    <w:multiLevelType w:val="hybridMultilevel"/>
    <w:tmpl w:val="F154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2C447323"/>
    <w:multiLevelType w:val="hybridMultilevel"/>
    <w:tmpl w:val="1F60EB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2C48112B"/>
    <w:multiLevelType w:val="hybridMultilevel"/>
    <w:tmpl w:val="8C5E6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2C597F59"/>
    <w:multiLevelType w:val="hybridMultilevel"/>
    <w:tmpl w:val="C03EA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D1D6BA0"/>
    <w:multiLevelType w:val="hybridMultilevel"/>
    <w:tmpl w:val="5322C8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D2E7588"/>
    <w:multiLevelType w:val="hybridMultilevel"/>
    <w:tmpl w:val="41BE6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D3052DC"/>
    <w:multiLevelType w:val="hybridMultilevel"/>
    <w:tmpl w:val="0F685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2D3E61C1"/>
    <w:multiLevelType w:val="hybridMultilevel"/>
    <w:tmpl w:val="FAF63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D637387"/>
    <w:multiLevelType w:val="hybridMultilevel"/>
    <w:tmpl w:val="B8729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2DC04CF0"/>
    <w:multiLevelType w:val="hybridMultilevel"/>
    <w:tmpl w:val="B7A82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DDB561D"/>
    <w:multiLevelType w:val="hybridMultilevel"/>
    <w:tmpl w:val="FC028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E1347F7"/>
    <w:multiLevelType w:val="hybridMultilevel"/>
    <w:tmpl w:val="4600E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EB335C3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2EB4711E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EB523C6"/>
    <w:multiLevelType w:val="hybridMultilevel"/>
    <w:tmpl w:val="56881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ECD301B"/>
    <w:multiLevelType w:val="hybridMultilevel"/>
    <w:tmpl w:val="4D66C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EE6573B"/>
    <w:multiLevelType w:val="hybridMultilevel"/>
    <w:tmpl w:val="481002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8" w15:restartNumberingAfterBreak="0">
    <w:nsid w:val="2EF80D7C"/>
    <w:multiLevelType w:val="hybridMultilevel"/>
    <w:tmpl w:val="04CA0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644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F0170A2"/>
    <w:multiLevelType w:val="hybridMultilevel"/>
    <w:tmpl w:val="9E2EE4BC"/>
    <w:lvl w:ilvl="0" w:tplc="9EAA5BD6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 w15:restartNumberingAfterBreak="0">
    <w:nsid w:val="2F337CA5"/>
    <w:multiLevelType w:val="hybridMultilevel"/>
    <w:tmpl w:val="1C845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F3D615D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2F812D1C"/>
    <w:multiLevelType w:val="hybridMultilevel"/>
    <w:tmpl w:val="9684D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F993A12"/>
    <w:multiLevelType w:val="hybridMultilevel"/>
    <w:tmpl w:val="EBD4D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2FD24B0B"/>
    <w:multiLevelType w:val="hybridMultilevel"/>
    <w:tmpl w:val="30429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30A439C5"/>
    <w:multiLevelType w:val="hybridMultilevel"/>
    <w:tmpl w:val="0A64FB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6" w15:restartNumberingAfterBreak="0">
    <w:nsid w:val="30B7185F"/>
    <w:multiLevelType w:val="hybridMultilevel"/>
    <w:tmpl w:val="50600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30D3542F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3163503D"/>
    <w:multiLevelType w:val="hybridMultilevel"/>
    <w:tmpl w:val="F272A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31A002E0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31D60E06"/>
    <w:multiLevelType w:val="hybridMultilevel"/>
    <w:tmpl w:val="7AFA3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32082CFD"/>
    <w:multiLevelType w:val="hybridMultilevel"/>
    <w:tmpl w:val="D8ACB8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32757451"/>
    <w:multiLevelType w:val="hybridMultilevel"/>
    <w:tmpl w:val="414E9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32797703"/>
    <w:multiLevelType w:val="hybridMultilevel"/>
    <w:tmpl w:val="E24E826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4" w15:restartNumberingAfterBreak="0">
    <w:nsid w:val="32A35789"/>
    <w:multiLevelType w:val="hybridMultilevel"/>
    <w:tmpl w:val="F712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334D5986"/>
    <w:multiLevelType w:val="hybridMultilevel"/>
    <w:tmpl w:val="52643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33FF6919"/>
    <w:multiLevelType w:val="hybridMultilevel"/>
    <w:tmpl w:val="3DEAB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47D5D6D"/>
    <w:multiLevelType w:val="hybridMultilevel"/>
    <w:tmpl w:val="BF444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34A026CA"/>
    <w:multiLevelType w:val="hybridMultilevel"/>
    <w:tmpl w:val="AB2AF2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9" w15:restartNumberingAfterBreak="0">
    <w:nsid w:val="34E73934"/>
    <w:multiLevelType w:val="hybridMultilevel"/>
    <w:tmpl w:val="B4C6A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35165045"/>
    <w:multiLevelType w:val="hybridMultilevel"/>
    <w:tmpl w:val="6978A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353734B8"/>
    <w:multiLevelType w:val="hybridMultilevel"/>
    <w:tmpl w:val="755250B8"/>
    <w:lvl w:ilvl="0" w:tplc="3CF870AC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3582061E"/>
    <w:multiLevelType w:val="hybridMultilevel"/>
    <w:tmpl w:val="95705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35C16C99"/>
    <w:multiLevelType w:val="hybridMultilevel"/>
    <w:tmpl w:val="1242A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35D72A16"/>
    <w:multiLevelType w:val="hybridMultilevel"/>
    <w:tmpl w:val="89A4F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35F6625B"/>
    <w:multiLevelType w:val="hybridMultilevel"/>
    <w:tmpl w:val="12FC8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 w15:restartNumberingAfterBreak="0">
    <w:nsid w:val="36371E90"/>
    <w:multiLevelType w:val="hybridMultilevel"/>
    <w:tmpl w:val="84B49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36593CE9"/>
    <w:multiLevelType w:val="hybridMultilevel"/>
    <w:tmpl w:val="DD2CA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3675705D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36B7473A"/>
    <w:multiLevelType w:val="hybridMultilevel"/>
    <w:tmpl w:val="85C67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371E49D2"/>
    <w:multiLevelType w:val="hybridMultilevel"/>
    <w:tmpl w:val="9B0CB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37237E55"/>
    <w:multiLevelType w:val="hybridMultilevel"/>
    <w:tmpl w:val="A1A25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2" w15:restartNumberingAfterBreak="0">
    <w:nsid w:val="37294D7E"/>
    <w:multiLevelType w:val="hybridMultilevel"/>
    <w:tmpl w:val="5776C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37445AAF"/>
    <w:multiLevelType w:val="hybridMultilevel"/>
    <w:tmpl w:val="9C4C7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388C197A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 w15:restartNumberingAfterBreak="0">
    <w:nsid w:val="38CD429F"/>
    <w:multiLevelType w:val="hybridMultilevel"/>
    <w:tmpl w:val="245A1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38FE1CFB"/>
    <w:multiLevelType w:val="multilevel"/>
    <w:tmpl w:val="0FD844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7" w15:restartNumberingAfterBreak="0">
    <w:nsid w:val="391B04D9"/>
    <w:multiLevelType w:val="hybridMultilevel"/>
    <w:tmpl w:val="6928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398D1867"/>
    <w:multiLevelType w:val="hybridMultilevel"/>
    <w:tmpl w:val="BCF0C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39C90B1F"/>
    <w:multiLevelType w:val="hybridMultilevel"/>
    <w:tmpl w:val="C6E0F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39E710C6"/>
    <w:multiLevelType w:val="hybridMultilevel"/>
    <w:tmpl w:val="7F4E5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1" w15:restartNumberingAfterBreak="0">
    <w:nsid w:val="3AE76BD0"/>
    <w:multiLevelType w:val="hybridMultilevel"/>
    <w:tmpl w:val="A8126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3B2C4044"/>
    <w:multiLevelType w:val="multilevel"/>
    <w:tmpl w:val="799AA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3B405290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3B572624"/>
    <w:multiLevelType w:val="hybridMultilevel"/>
    <w:tmpl w:val="D1FC3C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5" w15:restartNumberingAfterBreak="0">
    <w:nsid w:val="3B8646B4"/>
    <w:multiLevelType w:val="hybridMultilevel"/>
    <w:tmpl w:val="7542D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B9462E6"/>
    <w:multiLevelType w:val="hybridMultilevel"/>
    <w:tmpl w:val="AAA4E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B9C0B1C"/>
    <w:multiLevelType w:val="hybridMultilevel"/>
    <w:tmpl w:val="C53E6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BD46151"/>
    <w:multiLevelType w:val="hybridMultilevel"/>
    <w:tmpl w:val="EBF482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3BDE7D86"/>
    <w:multiLevelType w:val="hybridMultilevel"/>
    <w:tmpl w:val="B0A89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BE866FC"/>
    <w:multiLevelType w:val="hybridMultilevel"/>
    <w:tmpl w:val="2E92E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1" w15:restartNumberingAfterBreak="0">
    <w:nsid w:val="3BEE4EBD"/>
    <w:multiLevelType w:val="hybridMultilevel"/>
    <w:tmpl w:val="FB26A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2" w15:restartNumberingAfterBreak="0">
    <w:nsid w:val="3C001549"/>
    <w:multiLevelType w:val="hybridMultilevel"/>
    <w:tmpl w:val="96DE3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3" w15:restartNumberingAfterBreak="0">
    <w:nsid w:val="3C66639C"/>
    <w:multiLevelType w:val="hybridMultilevel"/>
    <w:tmpl w:val="2F3C8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3CB0641B"/>
    <w:multiLevelType w:val="hybridMultilevel"/>
    <w:tmpl w:val="5D40F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245" w15:restartNumberingAfterBreak="0">
    <w:nsid w:val="3CB100ED"/>
    <w:multiLevelType w:val="hybridMultilevel"/>
    <w:tmpl w:val="8A6CF5A2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CC0500F"/>
    <w:multiLevelType w:val="hybridMultilevel"/>
    <w:tmpl w:val="0860B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7" w15:restartNumberingAfterBreak="0">
    <w:nsid w:val="3D511A18"/>
    <w:multiLevelType w:val="hybridMultilevel"/>
    <w:tmpl w:val="93E06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DE41375"/>
    <w:multiLevelType w:val="hybridMultilevel"/>
    <w:tmpl w:val="2DD46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9" w15:restartNumberingAfterBreak="0">
    <w:nsid w:val="3DFB0FEF"/>
    <w:multiLevelType w:val="hybridMultilevel"/>
    <w:tmpl w:val="F104F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0" w15:restartNumberingAfterBreak="0">
    <w:nsid w:val="3EEE73FD"/>
    <w:multiLevelType w:val="hybridMultilevel"/>
    <w:tmpl w:val="26B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EF51003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F295767"/>
    <w:multiLevelType w:val="hybridMultilevel"/>
    <w:tmpl w:val="94FC0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3" w15:restartNumberingAfterBreak="0">
    <w:nsid w:val="3F696144"/>
    <w:multiLevelType w:val="hybridMultilevel"/>
    <w:tmpl w:val="4C2E0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4" w15:restartNumberingAfterBreak="0">
    <w:nsid w:val="40704D8B"/>
    <w:multiLevelType w:val="hybridMultilevel"/>
    <w:tmpl w:val="39BC3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5" w15:restartNumberingAfterBreak="0">
    <w:nsid w:val="40C754D0"/>
    <w:multiLevelType w:val="hybridMultilevel"/>
    <w:tmpl w:val="10421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41051EBF"/>
    <w:multiLevelType w:val="hybridMultilevel"/>
    <w:tmpl w:val="5D54E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4122024B"/>
    <w:multiLevelType w:val="hybridMultilevel"/>
    <w:tmpl w:val="39802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424C3119"/>
    <w:multiLevelType w:val="hybridMultilevel"/>
    <w:tmpl w:val="A1247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9" w15:restartNumberingAfterBreak="0">
    <w:nsid w:val="429C1AF8"/>
    <w:multiLevelType w:val="hybridMultilevel"/>
    <w:tmpl w:val="91FE6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0" w15:restartNumberingAfterBreak="0">
    <w:nsid w:val="42FF7740"/>
    <w:multiLevelType w:val="multilevel"/>
    <w:tmpl w:val="3AE257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43247186"/>
    <w:multiLevelType w:val="hybridMultilevel"/>
    <w:tmpl w:val="D6B8D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436B2BFE"/>
    <w:multiLevelType w:val="hybridMultilevel"/>
    <w:tmpl w:val="B4BC0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4399080D"/>
    <w:multiLevelType w:val="hybridMultilevel"/>
    <w:tmpl w:val="32AEC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439A2751"/>
    <w:multiLevelType w:val="hybridMultilevel"/>
    <w:tmpl w:val="F0EAEF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5" w15:restartNumberingAfterBreak="0">
    <w:nsid w:val="439C748C"/>
    <w:multiLevelType w:val="hybridMultilevel"/>
    <w:tmpl w:val="E61AF8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6" w15:restartNumberingAfterBreak="0">
    <w:nsid w:val="44B933FD"/>
    <w:multiLevelType w:val="hybridMultilevel"/>
    <w:tmpl w:val="640A4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44C035C7"/>
    <w:multiLevelType w:val="hybridMultilevel"/>
    <w:tmpl w:val="7E948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44D20032"/>
    <w:multiLevelType w:val="hybridMultilevel"/>
    <w:tmpl w:val="497A4ECC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44E3794E"/>
    <w:multiLevelType w:val="hybridMultilevel"/>
    <w:tmpl w:val="05DE8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0" w15:restartNumberingAfterBreak="0">
    <w:nsid w:val="44FC3FF5"/>
    <w:multiLevelType w:val="hybridMultilevel"/>
    <w:tmpl w:val="B0FC4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45367088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455C21BA"/>
    <w:multiLevelType w:val="hybridMultilevel"/>
    <w:tmpl w:val="0D34E156"/>
    <w:lvl w:ilvl="0" w:tplc="0409000F">
      <w:start w:val="1"/>
      <w:numFmt w:val="decimal"/>
      <w:lvlText w:val="%1."/>
      <w:lvlJc w:val="left"/>
      <w:pPr>
        <w:ind w:left="747" w:hanging="360"/>
      </w:pPr>
    </w:lvl>
    <w:lvl w:ilvl="1" w:tplc="04090019" w:tentative="1">
      <w:start w:val="1"/>
      <w:numFmt w:val="lowerLetter"/>
      <w:lvlText w:val="%2."/>
      <w:lvlJc w:val="left"/>
      <w:pPr>
        <w:ind w:left="1467" w:hanging="360"/>
      </w:pPr>
    </w:lvl>
    <w:lvl w:ilvl="2" w:tplc="0409001B" w:tentative="1">
      <w:start w:val="1"/>
      <w:numFmt w:val="lowerRoman"/>
      <w:lvlText w:val="%3."/>
      <w:lvlJc w:val="right"/>
      <w:pPr>
        <w:ind w:left="2187" w:hanging="180"/>
      </w:pPr>
    </w:lvl>
    <w:lvl w:ilvl="3" w:tplc="0409000F" w:tentative="1">
      <w:start w:val="1"/>
      <w:numFmt w:val="decimal"/>
      <w:lvlText w:val="%4."/>
      <w:lvlJc w:val="left"/>
      <w:pPr>
        <w:ind w:left="2907" w:hanging="360"/>
      </w:pPr>
    </w:lvl>
    <w:lvl w:ilvl="4" w:tplc="04090019" w:tentative="1">
      <w:start w:val="1"/>
      <w:numFmt w:val="lowerLetter"/>
      <w:lvlText w:val="%5."/>
      <w:lvlJc w:val="left"/>
      <w:pPr>
        <w:ind w:left="3627" w:hanging="360"/>
      </w:pPr>
    </w:lvl>
    <w:lvl w:ilvl="5" w:tplc="0409001B" w:tentative="1">
      <w:start w:val="1"/>
      <w:numFmt w:val="lowerRoman"/>
      <w:lvlText w:val="%6."/>
      <w:lvlJc w:val="right"/>
      <w:pPr>
        <w:ind w:left="4347" w:hanging="180"/>
      </w:pPr>
    </w:lvl>
    <w:lvl w:ilvl="6" w:tplc="0409000F" w:tentative="1">
      <w:start w:val="1"/>
      <w:numFmt w:val="decimal"/>
      <w:lvlText w:val="%7."/>
      <w:lvlJc w:val="left"/>
      <w:pPr>
        <w:ind w:left="5067" w:hanging="360"/>
      </w:pPr>
    </w:lvl>
    <w:lvl w:ilvl="7" w:tplc="04090019" w:tentative="1">
      <w:start w:val="1"/>
      <w:numFmt w:val="lowerLetter"/>
      <w:lvlText w:val="%8."/>
      <w:lvlJc w:val="left"/>
      <w:pPr>
        <w:ind w:left="5787" w:hanging="360"/>
      </w:pPr>
    </w:lvl>
    <w:lvl w:ilvl="8" w:tplc="0409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273" w15:restartNumberingAfterBreak="0">
    <w:nsid w:val="45FF1DC1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46557FD0"/>
    <w:multiLevelType w:val="hybridMultilevel"/>
    <w:tmpl w:val="26D2C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46AD256C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6" w15:restartNumberingAfterBreak="0">
    <w:nsid w:val="46BF4283"/>
    <w:multiLevelType w:val="hybridMultilevel"/>
    <w:tmpl w:val="C7A6A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7" w15:restartNumberingAfterBreak="0">
    <w:nsid w:val="472F1A2D"/>
    <w:multiLevelType w:val="hybridMultilevel"/>
    <w:tmpl w:val="AFDE4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8" w15:restartNumberingAfterBreak="0">
    <w:nsid w:val="473A3053"/>
    <w:multiLevelType w:val="hybridMultilevel"/>
    <w:tmpl w:val="55446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79" w15:restartNumberingAfterBreak="0">
    <w:nsid w:val="47763CEE"/>
    <w:multiLevelType w:val="multilevel"/>
    <w:tmpl w:val="69DA54E4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786" w:hanging="360"/>
      </w:pPr>
    </w:lvl>
    <w:lvl w:ilvl="2">
      <w:start w:val="1"/>
      <w:numFmt w:val="lowerRoman"/>
      <w:lvlText w:val="%3."/>
      <w:lvlJc w:val="right"/>
      <w:pPr>
        <w:ind w:left="1506" w:hanging="180"/>
      </w:pPr>
    </w:lvl>
    <w:lvl w:ilvl="3">
      <w:start w:val="1"/>
      <w:numFmt w:val="decimal"/>
      <w:lvlText w:val="%4."/>
      <w:lvlJc w:val="left"/>
      <w:pPr>
        <w:ind w:left="2226" w:hanging="360"/>
      </w:pPr>
    </w:lvl>
    <w:lvl w:ilvl="4">
      <w:start w:val="1"/>
      <w:numFmt w:val="lowerLetter"/>
      <w:lvlText w:val="%5."/>
      <w:lvlJc w:val="left"/>
      <w:pPr>
        <w:ind w:left="2946" w:hanging="360"/>
      </w:pPr>
    </w:lvl>
    <w:lvl w:ilvl="5">
      <w:start w:val="1"/>
      <w:numFmt w:val="lowerRoman"/>
      <w:lvlText w:val="%6."/>
      <w:lvlJc w:val="right"/>
      <w:pPr>
        <w:ind w:left="3666" w:hanging="180"/>
      </w:pPr>
    </w:lvl>
    <w:lvl w:ilvl="6">
      <w:start w:val="1"/>
      <w:numFmt w:val="decimal"/>
      <w:lvlText w:val="%7."/>
      <w:lvlJc w:val="left"/>
      <w:pPr>
        <w:ind w:left="4386" w:hanging="360"/>
      </w:pPr>
    </w:lvl>
    <w:lvl w:ilvl="7">
      <w:start w:val="1"/>
      <w:numFmt w:val="lowerLetter"/>
      <w:lvlText w:val="%8."/>
      <w:lvlJc w:val="left"/>
      <w:pPr>
        <w:ind w:left="5106" w:hanging="360"/>
      </w:pPr>
    </w:lvl>
    <w:lvl w:ilvl="8">
      <w:start w:val="1"/>
      <w:numFmt w:val="lowerRoman"/>
      <w:lvlText w:val="%9."/>
      <w:lvlJc w:val="right"/>
      <w:pPr>
        <w:ind w:left="5826" w:hanging="180"/>
      </w:pPr>
    </w:lvl>
  </w:abstractNum>
  <w:abstractNum w:abstractNumId="280" w15:restartNumberingAfterBreak="0">
    <w:nsid w:val="4779377D"/>
    <w:multiLevelType w:val="hybridMultilevel"/>
    <w:tmpl w:val="9DB01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1" w15:restartNumberingAfterBreak="0">
    <w:nsid w:val="47821B1B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47CF0B48"/>
    <w:multiLevelType w:val="multilevel"/>
    <w:tmpl w:val="EA881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489837A9"/>
    <w:multiLevelType w:val="hybridMultilevel"/>
    <w:tmpl w:val="37E47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48D60CAC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5" w15:restartNumberingAfterBreak="0">
    <w:nsid w:val="48F81B0F"/>
    <w:multiLevelType w:val="hybridMultilevel"/>
    <w:tmpl w:val="A724A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6" w15:restartNumberingAfterBreak="0">
    <w:nsid w:val="493A78EB"/>
    <w:multiLevelType w:val="hybridMultilevel"/>
    <w:tmpl w:val="68E20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7" w15:restartNumberingAfterBreak="0">
    <w:nsid w:val="498A779E"/>
    <w:multiLevelType w:val="hybridMultilevel"/>
    <w:tmpl w:val="86944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8" w15:restartNumberingAfterBreak="0">
    <w:nsid w:val="4999253F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49A20337"/>
    <w:multiLevelType w:val="hybridMultilevel"/>
    <w:tmpl w:val="0A828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0" w15:restartNumberingAfterBreak="0">
    <w:nsid w:val="49BB40CC"/>
    <w:multiLevelType w:val="hybridMultilevel"/>
    <w:tmpl w:val="FB26AA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49BB5193"/>
    <w:multiLevelType w:val="hybridMultilevel"/>
    <w:tmpl w:val="571E9A26"/>
    <w:lvl w:ilvl="0" w:tplc="0409000F">
      <w:start w:val="1"/>
      <w:numFmt w:val="decimal"/>
      <w:lvlText w:val="%1."/>
      <w:lvlJc w:val="left"/>
      <w:pPr>
        <w:ind w:left="747" w:hanging="360"/>
      </w:pPr>
    </w:lvl>
    <w:lvl w:ilvl="1" w:tplc="04090019" w:tentative="1">
      <w:start w:val="1"/>
      <w:numFmt w:val="lowerLetter"/>
      <w:lvlText w:val="%2."/>
      <w:lvlJc w:val="left"/>
      <w:pPr>
        <w:ind w:left="1467" w:hanging="360"/>
      </w:pPr>
    </w:lvl>
    <w:lvl w:ilvl="2" w:tplc="0409001B" w:tentative="1">
      <w:start w:val="1"/>
      <w:numFmt w:val="lowerRoman"/>
      <w:lvlText w:val="%3."/>
      <w:lvlJc w:val="right"/>
      <w:pPr>
        <w:ind w:left="2187" w:hanging="180"/>
      </w:pPr>
    </w:lvl>
    <w:lvl w:ilvl="3" w:tplc="0409000F" w:tentative="1">
      <w:start w:val="1"/>
      <w:numFmt w:val="decimal"/>
      <w:lvlText w:val="%4."/>
      <w:lvlJc w:val="left"/>
      <w:pPr>
        <w:ind w:left="2907" w:hanging="360"/>
      </w:pPr>
    </w:lvl>
    <w:lvl w:ilvl="4" w:tplc="04090019" w:tentative="1">
      <w:start w:val="1"/>
      <w:numFmt w:val="lowerLetter"/>
      <w:lvlText w:val="%5."/>
      <w:lvlJc w:val="left"/>
      <w:pPr>
        <w:ind w:left="3627" w:hanging="360"/>
      </w:pPr>
    </w:lvl>
    <w:lvl w:ilvl="5" w:tplc="0409001B" w:tentative="1">
      <w:start w:val="1"/>
      <w:numFmt w:val="lowerRoman"/>
      <w:lvlText w:val="%6."/>
      <w:lvlJc w:val="right"/>
      <w:pPr>
        <w:ind w:left="4347" w:hanging="180"/>
      </w:pPr>
    </w:lvl>
    <w:lvl w:ilvl="6" w:tplc="0409000F" w:tentative="1">
      <w:start w:val="1"/>
      <w:numFmt w:val="decimal"/>
      <w:lvlText w:val="%7."/>
      <w:lvlJc w:val="left"/>
      <w:pPr>
        <w:ind w:left="5067" w:hanging="360"/>
      </w:pPr>
    </w:lvl>
    <w:lvl w:ilvl="7" w:tplc="04090019" w:tentative="1">
      <w:start w:val="1"/>
      <w:numFmt w:val="lowerLetter"/>
      <w:lvlText w:val="%8."/>
      <w:lvlJc w:val="left"/>
      <w:pPr>
        <w:ind w:left="5787" w:hanging="360"/>
      </w:pPr>
    </w:lvl>
    <w:lvl w:ilvl="8" w:tplc="0409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292" w15:restartNumberingAfterBreak="0">
    <w:nsid w:val="4A5A30DD"/>
    <w:multiLevelType w:val="hybridMultilevel"/>
    <w:tmpl w:val="9F9E0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4A6124DB"/>
    <w:multiLevelType w:val="hybridMultilevel"/>
    <w:tmpl w:val="4DB8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4A7F2C19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5" w15:restartNumberingAfterBreak="0">
    <w:nsid w:val="4A8042CD"/>
    <w:multiLevelType w:val="hybridMultilevel"/>
    <w:tmpl w:val="E0640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4A95710C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7" w15:restartNumberingAfterBreak="0">
    <w:nsid w:val="4B246CD1"/>
    <w:multiLevelType w:val="hybridMultilevel"/>
    <w:tmpl w:val="D01C3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4B4B3590"/>
    <w:multiLevelType w:val="multilevel"/>
    <w:tmpl w:val="3A88D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4B565CEF"/>
    <w:multiLevelType w:val="hybridMultilevel"/>
    <w:tmpl w:val="1EA87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4BA247E0"/>
    <w:multiLevelType w:val="hybridMultilevel"/>
    <w:tmpl w:val="26306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14B64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4BEE20D1"/>
    <w:multiLevelType w:val="hybridMultilevel"/>
    <w:tmpl w:val="4BD6C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4C575E12"/>
    <w:multiLevelType w:val="hybridMultilevel"/>
    <w:tmpl w:val="55A4E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4C743A26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4C923C76"/>
    <w:multiLevelType w:val="hybridMultilevel"/>
    <w:tmpl w:val="6F382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4CA33F89"/>
    <w:multiLevelType w:val="hybridMultilevel"/>
    <w:tmpl w:val="4B068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629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4D1278AB"/>
    <w:multiLevelType w:val="hybridMultilevel"/>
    <w:tmpl w:val="017AF2A6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4D1979BB"/>
    <w:multiLevelType w:val="hybridMultilevel"/>
    <w:tmpl w:val="BDF8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8" w15:restartNumberingAfterBreak="0">
    <w:nsid w:val="4D615735"/>
    <w:multiLevelType w:val="hybridMultilevel"/>
    <w:tmpl w:val="BB8C7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4E1124D5"/>
    <w:multiLevelType w:val="hybridMultilevel"/>
    <w:tmpl w:val="81785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4E1F4D6F"/>
    <w:multiLevelType w:val="hybridMultilevel"/>
    <w:tmpl w:val="A9106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4E3E7097"/>
    <w:multiLevelType w:val="hybridMultilevel"/>
    <w:tmpl w:val="3E084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2" w15:restartNumberingAfterBreak="0">
    <w:nsid w:val="4EA00D58"/>
    <w:multiLevelType w:val="hybridMultilevel"/>
    <w:tmpl w:val="2CAC1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4EDC26AE"/>
    <w:multiLevelType w:val="hybridMultilevel"/>
    <w:tmpl w:val="56F21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4" w15:restartNumberingAfterBreak="0">
    <w:nsid w:val="50440F9E"/>
    <w:multiLevelType w:val="hybridMultilevel"/>
    <w:tmpl w:val="8A78A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5" w15:restartNumberingAfterBreak="0">
    <w:nsid w:val="509073A6"/>
    <w:multiLevelType w:val="hybridMultilevel"/>
    <w:tmpl w:val="D186B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6" w15:restartNumberingAfterBreak="0">
    <w:nsid w:val="50935B9D"/>
    <w:multiLevelType w:val="hybridMultilevel"/>
    <w:tmpl w:val="BD6C779E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7" w15:restartNumberingAfterBreak="0">
    <w:nsid w:val="50FE6580"/>
    <w:multiLevelType w:val="hybridMultilevel"/>
    <w:tmpl w:val="B04E1D38"/>
    <w:lvl w:ilvl="0" w:tplc="754EB470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8" w15:restartNumberingAfterBreak="0">
    <w:nsid w:val="51241983"/>
    <w:multiLevelType w:val="hybridMultilevel"/>
    <w:tmpl w:val="DCEE3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9" w15:restartNumberingAfterBreak="0">
    <w:nsid w:val="518B0EE5"/>
    <w:multiLevelType w:val="hybridMultilevel"/>
    <w:tmpl w:val="2FC03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51B01A92"/>
    <w:multiLevelType w:val="hybridMultilevel"/>
    <w:tmpl w:val="1F2E9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51EB6876"/>
    <w:multiLevelType w:val="multilevel"/>
    <w:tmpl w:val="6284D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51F724BC"/>
    <w:multiLevelType w:val="hybridMultilevel"/>
    <w:tmpl w:val="0C4AD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3" w15:restartNumberingAfterBreak="0">
    <w:nsid w:val="527054AA"/>
    <w:multiLevelType w:val="hybridMultilevel"/>
    <w:tmpl w:val="894A3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52B10F1F"/>
    <w:multiLevelType w:val="hybridMultilevel"/>
    <w:tmpl w:val="8E26C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5" w15:restartNumberingAfterBreak="0">
    <w:nsid w:val="52E5652C"/>
    <w:multiLevelType w:val="hybridMultilevel"/>
    <w:tmpl w:val="1974C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53081484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7" w15:restartNumberingAfterBreak="0">
    <w:nsid w:val="53331F80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535657D6"/>
    <w:multiLevelType w:val="hybridMultilevel"/>
    <w:tmpl w:val="7584D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5376213F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0" w15:restartNumberingAfterBreak="0">
    <w:nsid w:val="53A05C48"/>
    <w:multiLevelType w:val="hybridMultilevel"/>
    <w:tmpl w:val="245A14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53F52946"/>
    <w:multiLevelType w:val="hybridMultilevel"/>
    <w:tmpl w:val="1730C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2" w15:restartNumberingAfterBreak="0">
    <w:nsid w:val="542549F5"/>
    <w:multiLevelType w:val="multilevel"/>
    <w:tmpl w:val="1A2A265C"/>
    <w:lvl w:ilvl="0">
      <w:start w:val="1"/>
      <w:numFmt w:val="decimal"/>
      <w:lvlText w:val="%1."/>
      <w:lvlJc w:val="left"/>
      <w:pPr>
        <w:ind w:left="629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3" w15:restartNumberingAfterBreak="0">
    <w:nsid w:val="545D3D73"/>
    <w:multiLevelType w:val="hybridMultilevel"/>
    <w:tmpl w:val="2D08E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4" w15:restartNumberingAfterBreak="0">
    <w:nsid w:val="54B14132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5" w15:restartNumberingAfterBreak="0">
    <w:nsid w:val="54DD7B1F"/>
    <w:multiLevelType w:val="hybridMultilevel"/>
    <w:tmpl w:val="2ABA8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6" w15:restartNumberingAfterBreak="0">
    <w:nsid w:val="55195BB3"/>
    <w:multiLevelType w:val="hybridMultilevel"/>
    <w:tmpl w:val="78363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554A5124"/>
    <w:multiLevelType w:val="hybridMultilevel"/>
    <w:tmpl w:val="4B14B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8" w15:restartNumberingAfterBreak="0">
    <w:nsid w:val="55B70A87"/>
    <w:multiLevelType w:val="hybridMultilevel"/>
    <w:tmpl w:val="40207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9" w15:restartNumberingAfterBreak="0">
    <w:nsid w:val="55BF3AF0"/>
    <w:multiLevelType w:val="hybridMultilevel"/>
    <w:tmpl w:val="8F041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0" w15:restartNumberingAfterBreak="0">
    <w:nsid w:val="561B0489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56A77C28"/>
    <w:multiLevelType w:val="hybridMultilevel"/>
    <w:tmpl w:val="BF661BD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56AF34D2"/>
    <w:multiLevelType w:val="hybridMultilevel"/>
    <w:tmpl w:val="58844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56D57765"/>
    <w:multiLevelType w:val="hybridMultilevel"/>
    <w:tmpl w:val="69CC5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4" w15:restartNumberingAfterBreak="0">
    <w:nsid w:val="570F18FA"/>
    <w:multiLevelType w:val="hybridMultilevel"/>
    <w:tmpl w:val="B8C60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5" w15:restartNumberingAfterBreak="0">
    <w:nsid w:val="572F62AA"/>
    <w:multiLevelType w:val="hybridMultilevel"/>
    <w:tmpl w:val="E3A25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6" w15:restartNumberingAfterBreak="0">
    <w:nsid w:val="58016458"/>
    <w:multiLevelType w:val="hybridMultilevel"/>
    <w:tmpl w:val="B7467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585B75EA"/>
    <w:multiLevelType w:val="hybridMultilevel"/>
    <w:tmpl w:val="BB22B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8" w15:restartNumberingAfterBreak="0">
    <w:nsid w:val="58993DCF"/>
    <w:multiLevelType w:val="hybridMultilevel"/>
    <w:tmpl w:val="F8A42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590143B0"/>
    <w:multiLevelType w:val="hybridMultilevel"/>
    <w:tmpl w:val="CE4A9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592C2C52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1" w15:restartNumberingAfterBreak="0">
    <w:nsid w:val="597109DA"/>
    <w:multiLevelType w:val="hybridMultilevel"/>
    <w:tmpl w:val="61242F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2" w15:restartNumberingAfterBreak="0">
    <w:nsid w:val="597E6CD2"/>
    <w:multiLevelType w:val="hybridMultilevel"/>
    <w:tmpl w:val="0186D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3" w15:restartNumberingAfterBreak="0">
    <w:nsid w:val="59CF3304"/>
    <w:multiLevelType w:val="hybridMultilevel"/>
    <w:tmpl w:val="9984E192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5AFE1690"/>
    <w:multiLevelType w:val="hybridMultilevel"/>
    <w:tmpl w:val="A8126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5B4829BC"/>
    <w:multiLevelType w:val="hybridMultilevel"/>
    <w:tmpl w:val="BB924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6" w15:restartNumberingAfterBreak="0">
    <w:nsid w:val="5B621AE1"/>
    <w:multiLevelType w:val="hybridMultilevel"/>
    <w:tmpl w:val="AA6EB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7" w15:restartNumberingAfterBreak="0">
    <w:nsid w:val="5BAF1652"/>
    <w:multiLevelType w:val="hybridMultilevel"/>
    <w:tmpl w:val="F440F586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8" w15:restartNumberingAfterBreak="0">
    <w:nsid w:val="5BDE226F"/>
    <w:multiLevelType w:val="hybridMultilevel"/>
    <w:tmpl w:val="576E7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5C074E4A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5CC13275"/>
    <w:multiLevelType w:val="hybridMultilevel"/>
    <w:tmpl w:val="EBEE8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1" w15:restartNumberingAfterBreak="0">
    <w:nsid w:val="5CC83C45"/>
    <w:multiLevelType w:val="hybridMultilevel"/>
    <w:tmpl w:val="A0D46E38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62" w15:restartNumberingAfterBreak="0">
    <w:nsid w:val="5D2520A6"/>
    <w:multiLevelType w:val="hybridMultilevel"/>
    <w:tmpl w:val="5140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3" w15:restartNumberingAfterBreak="0">
    <w:nsid w:val="5D8455D2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4" w15:restartNumberingAfterBreak="0">
    <w:nsid w:val="5DC75320"/>
    <w:multiLevelType w:val="hybridMultilevel"/>
    <w:tmpl w:val="8EB66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5E0E7662"/>
    <w:multiLevelType w:val="hybridMultilevel"/>
    <w:tmpl w:val="B74ED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5E2E63AD"/>
    <w:multiLevelType w:val="hybridMultilevel"/>
    <w:tmpl w:val="595A4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5E552424"/>
    <w:multiLevelType w:val="hybridMultilevel"/>
    <w:tmpl w:val="837255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8" w15:restartNumberingAfterBreak="0">
    <w:nsid w:val="5E6816CE"/>
    <w:multiLevelType w:val="hybridMultilevel"/>
    <w:tmpl w:val="1CCAE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5E7732B0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5E84255C"/>
    <w:multiLevelType w:val="hybridMultilevel"/>
    <w:tmpl w:val="DBB43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5EAE143C"/>
    <w:multiLevelType w:val="hybridMultilevel"/>
    <w:tmpl w:val="D77A24DA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2" w15:restartNumberingAfterBreak="0">
    <w:nsid w:val="5EF17B15"/>
    <w:multiLevelType w:val="hybridMultilevel"/>
    <w:tmpl w:val="36747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3" w15:restartNumberingAfterBreak="0">
    <w:nsid w:val="5F0060BD"/>
    <w:multiLevelType w:val="hybridMultilevel"/>
    <w:tmpl w:val="DDB28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6013780D"/>
    <w:multiLevelType w:val="hybridMultilevel"/>
    <w:tmpl w:val="D4626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60155FAF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6" w15:restartNumberingAfterBreak="0">
    <w:nsid w:val="60237B0C"/>
    <w:multiLevelType w:val="hybridMultilevel"/>
    <w:tmpl w:val="A7BC5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604346C2"/>
    <w:multiLevelType w:val="hybridMultilevel"/>
    <w:tmpl w:val="A73AF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8" w15:restartNumberingAfterBreak="0">
    <w:nsid w:val="60AF736B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9" w15:restartNumberingAfterBreak="0">
    <w:nsid w:val="60B30C14"/>
    <w:multiLevelType w:val="hybridMultilevel"/>
    <w:tmpl w:val="FEB891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0" w15:restartNumberingAfterBreak="0">
    <w:nsid w:val="60C81C1A"/>
    <w:multiLevelType w:val="hybridMultilevel"/>
    <w:tmpl w:val="80801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60CD7466"/>
    <w:multiLevelType w:val="hybridMultilevel"/>
    <w:tmpl w:val="729C6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60E21A72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611779F2"/>
    <w:multiLevelType w:val="hybridMultilevel"/>
    <w:tmpl w:val="07105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61356C09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5" w15:restartNumberingAfterBreak="0">
    <w:nsid w:val="613F76E9"/>
    <w:multiLevelType w:val="hybridMultilevel"/>
    <w:tmpl w:val="2DF43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6" w15:restartNumberingAfterBreak="0">
    <w:nsid w:val="616D6838"/>
    <w:multiLevelType w:val="hybridMultilevel"/>
    <w:tmpl w:val="EA401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61CC1662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61E54C85"/>
    <w:multiLevelType w:val="hybridMultilevel"/>
    <w:tmpl w:val="9592A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61E731C4"/>
    <w:multiLevelType w:val="multilevel"/>
    <w:tmpl w:val="F01CEF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0" w15:restartNumberingAfterBreak="0">
    <w:nsid w:val="62215509"/>
    <w:multiLevelType w:val="hybridMultilevel"/>
    <w:tmpl w:val="F4BA3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1" w15:restartNumberingAfterBreak="0">
    <w:nsid w:val="6249564E"/>
    <w:multiLevelType w:val="hybridMultilevel"/>
    <w:tmpl w:val="4AA88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632C5028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3" w15:restartNumberingAfterBreak="0">
    <w:nsid w:val="633525A1"/>
    <w:multiLevelType w:val="hybridMultilevel"/>
    <w:tmpl w:val="8EDE3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4" w15:restartNumberingAfterBreak="0">
    <w:nsid w:val="638B14C2"/>
    <w:multiLevelType w:val="hybridMultilevel"/>
    <w:tmpl w:val="3940C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5" w15:restartNumberingAfterBreak="0">
    <w:nsid w:val="638B17DD"/>
    <w:multiLevelType w:val="hybridMultilevel"/>
    <w:tmpl w:val="66E02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6" w15:restartNumberingAfterBreak="0">
    <w:nsid w:val="6396484A"/>
    <w:multiLevelType w:val="hybridMultilevel"/>
    <w:tmpl w:val="E506A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63C24DED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8" w15:restartNumberingAfterBreak="0">
    <w:nsid w:val="63E50762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9" w15:restartNumberingAfterBreak="0">
    <w:nsid w:val="641D74F6"/>
    <w:multiLevelType w:val="hybridMultilevel"/>
    <w:tmpl w:val="A76EA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65041059"/>
    <w:multiLevelType w:val="hybridMultilevel"/>
    <w:tmpl w:val="A0567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1" w15:restartNumberingAfterBreak="0">
    <w:nsid w:val="655E03B4"/>
    <w:multiLevelType w:val="multilevel"/>
    <w:tmpl w:val="5C5EF1FA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927" w:hanging="360"/>
      </w:pPr>
    </w:lvl>
    <w:lvl w:ilvl="2">
      <w:start w:val="1"/>
      <w:numFmt w:val="lowerRoman"/>
      <w:lvlText w:val="%3."/>
      <w:lvlJc w:val="right"/>
      <w:pPr>
        <w:ind w:left="1647" w:hanging="180"/>
      </w:pPr>
    </w:lvl>
    <w:lvl w:ilvl="3">
      <w:start w:val="1"/>
      <w:numFmt w:val="decimal"/>
      <w:lvlText w:val="%4."/>
      <w:lvlJc w:val="left"/>
      <w:pPr>
        <w:ind w:left="2367" w:hanging="360"/>
      </w:pPr>
    </w:lvl>
    <w:lvl w:ilvl="4">
      <w:start w:val="1"/>
      <w:numFmt w:val="lowerLetter"/>
      <w:lvlText w:val="%5."/>
      <w:lvlJc w:val="left"/>
      <w:pPr>
        <w:ind w:left="3087" w:hanging="360"/>
      </w:pPr>
    </w:lvl>
    <w:lvl w:ilvl="5">
      <w:start w:val="1"/>
      <w:numFmt w:val="lowerRoman"/>
      <w:lvlText w:val="%6."/>
      <w:lvlJc w:val="right"/>
      <w:pPr>
        <w:ind w:left="3807" w:hanging="180"/>
      </w:pPr>
    </w:lvl>
    <w:lvl w:ilvl="6">
      <w:start w:val="1"/>
      <w:numFmt w:val="decimal"/>
      <w:lvlText w:val="%7."/>
      <w:lvlJc w:val="left"/>
      <w:pPr>
        <w:ind w:left="4527" w:hanging="360"/>
      </w:pPr>
    </w:lvl>
    <w:lvl w:ilvl="7">
      <w:start w:val="1"/>
      <w:numFmt w:val="lowerLetter"/>
      <w:lvlText w:val="%8."/>
      <w:lvlJc w:val="left"/>
      <w:pPr>
        <w:ind w:left="5247" w:hanging="360"/>
      </w:pPr>
    </w:lvl>
    <w:lvl w:ilvl="8">
      <w:start w:val="1"/>
      <w:numFmt w:val="lowerRoman"/>
      <w:lvlText w:val="%9."/>
      <w:lvlJc w:val="right"/>
      <w:pPr>
        <w:ind w:left="5967" w:hanging="180"/>
      </w:pPr>
    </w:lvl>
  </w:abstractNum>
  <w:abstractNum w:abstractNumId="402" w15:restartNumberingAfterBreak="0">
    <w:nsid w:val="659C4ECD"/>
    <w:multiLevelType w:val="hybridMultilevel"/>
    <w:tmpl w:val="90B61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660766DF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4" w15:restartNumberingAfterBreak="0">
    <w:nsid w:val="665471BD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66E05C67"/>
    <w:multiLevelType w:val="hybridMultilevel"/>
    <w:tmpl w:val="2DD46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6" w15:restartNumberingAfterBreak="0">
    <w:nsid w:val="67C96530"/>
    <w:multiLevelType w:val="hybridMultilevel"/>
    <w:tmpl w:val="4574C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7" w15:restartNumberingAfterBreak="0">
    <w:nsid w:val="68B3775A"/>
    <w:multiLevelType w:val="hybridMultilevel"/>
    <w:tmpl w:val="4BD6C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8" w15:restartNumberingAfterBreak="0">
    <w:nsid w:val="68E01E1A"/>
    <w:multiLevelType w:val="hybridMultilevel"/>
    <w:tmpl w:val="1E90E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68E601EF"/>
    <w:multiLevelType w:val="hybridMultilevel"/>
    <w:tmpl w:val="D4C2C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68FE24DB"/>
    <w:multiLevelType w:val="hybridMultilevel"/>
    <w:tmpl w:val="26E2F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11" w15:restartNumberingAfterBreak="0">
    <w:nsid w:val="692613DD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695E1152"/>
    <w:multiLevelType w:val="hybridMultilevel"/>
    <w:tmpl w:val="3C9CA4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747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696F1815"/>
    <w:multiLevelType w:val="hybridMultilevel"/>
    <w:tmpl w:val="13F4B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698A1DA4"/>
    <w:multiLevelType w:val="hybridMultilevel"/>
    <w:tmpl w:val="C9E29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5" w15:restartNumberingAfterBreak="0">
    <w:nsid w:val="69DE3196"/>
    <w:multiLevelType w:val="hybridMultilevel"/>
    <w:tmpl w:val="18443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6" w15:restartNumberingAfterBreak="0">
    <w:nsid w:val="6A4A6DAA"/>
    <w:multiLevelType w:val="hybridMultilevel"/>
    <w:tmpl w:val="CA804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6AE94748"/>
    <w:multiLevelType w:val="hybridMultilevel"/>
    <w:tmpl w:val="8B548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8" w15:restartNumberingAfterBreak="0">
    <w:nsid w:val="6AF57B2D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9" w15:restartNumberingAfterBreak="0">
    <w:nsid w:val="6B6D0D34"/>
    <w:multiLevelType w:val="hybridMultilevel"/>
    <w:tmpl w:val="82A69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6CA37FE0"/>
    <w:multiLevelType w:val="hybridMultilevel"/>
    <w:tmpl w:val="F5F67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6CD02A59"/>
    <w:multiLevelType w:val="multilevel"/>
    <w:tmpl w:val="C4EAF1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6CF94BAE"/>
    <w:multiLevelType w:val="hybridMultilevel"/>
    <w:tmpl w:val="2A462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6D5C2CC6"/>
    <w:multiLevelType w:val="hybridMultilevel"/>
    <w:tmpl w:val="BF661B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6D86014A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6D8F5A65"/>
    <w:multiLevelType w:val="hybridMultilevel"/>
    <w:tmpl w:val="41B2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6DA76431"/>
    <w:multiLevelType w:val="hybridMultilevel"/>
    <w:tmpl w:val="F3BCF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6E3D6CD9"/>
    <w:multiLevelType w:val="hybridMultilevel"/>
    <w:tmpl w:val="26E0C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6E4771E8"/>
    <w:multiLevelType w:val="hybridMultilevel"/>
    <w:tmpl w:val="481002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6EA919BD"/>
    <w:multiLevelType w:val="hybridMultilevel"/>
    <w:tmpl w:val="42D69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0" w15:restartNumberingAfterBreak="0">
    <w:nsid w:val="6ED362B1"/>
    <w:multiLevelType w:val="hybridMultilevel"/>
    <w:tmpl w:val="BED68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6F6A13FA"/>
    <w:multiLevelType w:val="hybridMultilevel"/>
    <w:tmpl w:val="0018F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2" w15:restartNumberingAfterBreak="0">
    <w:nsid w:val="6F717FEA"/>
    <w:multiLevelType w:val="hybridMultilevel"/>
    <w:tmpl w:val="FEAEF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3" w15:restartNumberingAfterBreak="0">
    <w:nsid w:val="6FD353D7"/>
    <w:multiLevelType w:val="hybridMultilevel"/>
    <w:tmpl w:val="5B6CB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4" w15:restartNumberingAfterBreak="0">
    <w:nsid w:val="70082557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708C68BE"/>
    <w:multiLevelType w:val="hybridMultilevel"/>
    <w:tmpl w:val="37C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6" w15:restartNumberingAfterBreak="0">
    <w:nsid w:val="708E51E1"/>
    <w:multiLevelType w:val="hybridMultilevel"/>
    <w:tmpl w:val="FBC6A702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7" w15:restartNumberingAfterBreak="0">
    <w:nsid w:val="711A4BE7"/>
    <w:multiLevelType w:val="hybridMultilevel"/>
    <w:tmpl w:val="B42C9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714C389B"/>
    <w:multiLevelType w:val="hybridMultilevel"/>
    <w:tmpl w:val="BD96D354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71692ACD"/>
    <w:multiLevelType w:val="hybridMultilevel"/>
    <w:tmpl w:val="61321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71DF3CE2"/>
    <w:multiLevelType w:val="hybridMultilevel"/>
    <w:tmpl w:val="EB549468"/>
    <w:lvl w:ilvl="0" w:tplc="FFFFFFFF">
      <w:start w:val="1"/>
      <w:numFmt w:val="decimal"/>
      <w:lvlText w:val="%1."/>
      <w:lvlJc w:val="left"/>
      <w:pPr>
        <w:ind w:left="63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1" w15:restartNumberingAfterBreak="0">
    <w:nsid w:val="71E76C8D"/>
    <w:multiLevelType w:val="hybridMultilevel"/>
    <w:tmpl w:val="60FC0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2" w15:restartNumberingAfterBreak="0">
    <w:nsid w:val="71E95479"/>
    <w:multiLevelType w:val="hybridMultilevel"/>
    <w:tmpl w:val="F6523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71EA6122"/>
    <w:multiLevelType w:val="hybridMultilevel"/>
    <w:tmpl w:val="5C6AE2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4" w15:restartNumberingAfterBreak="0">
    <w:nsid w:val="72113770"/>
    <w:multiLevelType w:val="hybridMultilevel"/>
    <w:tmpl w:val="08D67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5" w15:restartNumberingAfterBreak="0">
    <w:nsid w:val="724057F1"/>
    <w:multiLevelType w:val="hybridMultilevel"/>
    <w:tmpl w:val="FE00F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73013D2E"/>
    <w:multiLevelType w:val="hybridMultilevel"/>
    <w:tmpl w:val="A2180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73073330"/>
    <w:multiLevelType w:val="hybridMultilevel"/>
    <w:tmpl w:val="2DD46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8" w15:restartNumberingAfterBreak="0">
    <w:nsid w:val="73DA3CD4"/>
    <w:multiLevelType w:val="hybridMultilevel"/>
    <w:tmpl w:val="481002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9" w15:restartNumberingAfterBreak="0">
    <w:nsid w:val="740D7826"/>
    <w:multiLevelType w:val="hybridMultilevel"/>
    <w:tmpl w:val="11E2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0" w15:restartNumberingAfterBreak="0">
    <w:nsid w:val="74827546"/>
    <w:multiLevelType w:val="hybridMultilevel"/>
    <w:tmpl w:val="98BE3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74B63F19"/>
    <w:multiLevelType w:val="hybridMultilevel"/>
    <w:tmpl w:val="DB6A1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2" w15:restartNumberingAfterBreak="0">
    <w:nsid w:val="74C74D0F"/>
    <w:multiLevelType w:val="hybridMultilevel"/>
    <w:tmpl w:val="245A14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3" w15:restartNumberingAfterBreak="0">
    <w:nsid w:val="74DB4CE0"/>
    <w:multiLevelType w:val="hybridMultilevel"/>
    <w:tmpl w:val="481002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4" w15:restartNumberingAfterBreak="0">
    <w:nsid w:val="752142A8"/>
    <w:multiLevelType w:val="hybridMultilevel"/>
    <w:tmpl w:val="C5447E2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75300BDC"/>
    <w:multiLevelType w:val="hybridMultilevel"/>
    <w:tmpl w:val="4560E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755A42CE"/>
    <w:multiLevelType w:val="hybridMultilevel"/>
    <w:tmpl w:val="4DDA0C34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758B32CE"/>
    <w:multiLevelType w:val="hybridMultilevel"/>
    <w:tmpl w:val="B2DAE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75D54C45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760278D9"/>
    <w:multiLevelType w:val="hybridMultilevel"/>
    <w:tmpl w:val="F5B4A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0" w15:restartNumberingAfterBreak="0">
    <w:nsid w:val="76126A8A"/>
    <w:multiLevelType w:val="hybridMultilevel"/>
    <w:tmpl w:val="1FE4D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1" w15:restartNumberingAfterBreak="0">
    <w:nsid w:val="76ED3260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770B259B"/>
    <w:multiLevelType w:val="hybridMultilevel"/>
    <w:tmpl w:val="481002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77170D32"/>
    <w:multiLevelType w:val="hybridMultilevel"/>
    <w:tmpl w:val="EB549468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77332745"/>
    <w:multiLevelType w:val="hybridMultilevel"/>
    <w:tmpl w:val="7C2AC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5" w15:restartNumberingAfterBreak="0">
    <w:nsid w:val="777101B5"/>
    <w:multiLevelType w:val="hybridMultilevel"/>
    <w:tmpl w:val="6866B204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6" w15:restartNumberingAfterBreak="0">
    <w:nsid w:val="77A12906"/>
    <w:multiLevelType w:val="hybridMultilevel"/>
    <w:tmpl w:val="BF54AA94"/>
    <w:lvl w:ilvl="0" w:tplc="5E22B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Calibri" w:hAnsiTheme="minorHAnsi" w:cstheme="minorHAnsi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7" w15:restartNumberingAfterBreak="0">
    <w:nsid w:val="77C16A05"/>
    <w:multiLevelType w:val="hybridMultilevel"/>
    <w:tmpl w:val="520E6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78005E3A"/>
    <w:multiLevelType w:val="hybridMultilevel"/>
    <w:tmpl w:val="27F8B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78441162"/>
    <w:multiLevelType w:val="hybridMultilevel"/>
    <w:tmpl w:val="3894E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785B19EA"/>
    <w:multiLevelType w:val="hybridMultilevel"/>
    <w:tmpl w:val="A0DE1516"/>
    <w:lvl w:ilvl="0" w:tplc="0409000F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785E035B"/>
    <w:multiLevelType w:val="hybridMultilevel"/>
    <w:tmpl w:val="F3D60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2" w15:restartNumberingAfterBreak="0">
    <w:nsid w:val="78A942B5"/>
    <w:multiLevelType w:val="hybridMultilevel"/>
    <w:tmpl w:val="B9080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78B7612D"/>
    <w:multiLevelType w:val="hybridMultilevel"/>
    <w:tmpl w:val="90CC6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4" w15:restartNumberingAfterBreak="0">
    <w:nsid w:val="78CB57E8"/>
    <w:multiLevelType w:val="hybridMultilevel"/>
    <w:tmpl w:val="59300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78CD1FC0"/>
    <w:multiLevelType w:val="hybridMultilevel"/>
    <w:tmpl w:val="720A6106"/>
    <w:lvl w:ilvl="0" w:tplc="9648E25E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6" w15:restartNumberingAfterBreak="0">
    <w:nsid w:val="791D301E"/>
    <w:multiLevelType w:val="hybridMultilevel"/>
    <w:tmpl w:val="3AEC0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79241D14"/>
    <w:multiLevelType w:val="hybridMultilevel"/>
    <w:tmpl w:val="930C9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79324534"/>
    <w:multiLevelType w:val="hybridMultilevel"/>
    <w:tmpl w:val="2E7A6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9" w15:restartNumberingAfterBreak="0">
    <w:nsid w:val="794926DB"/>
    <w:multiLevelType w:val="hybridMultilevel"/>
    <w:tmpl w:val="B614C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0" w15:restartNumberingAfterBreak="0">
    <w:nsid w:val="795634F8"/>
    <w:multiLevelType w:val="hybridMultilevel"/>
    <w:tmpl w:val="79228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1" w15:restartNumberingAfterBreak="0">
    <w:nsid w:val="7971267D"/>
    <w:multiLevelType w:val="hybridMultilevel"/>
    <w:tmpl w:val="67662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2" w15:restartNumberingAfterBreak="0">
    <w:nsid w:val="79BC631F"/>
    <w:multiLevelType w:val="hybridMultilevel"/>
    <w:tmpl w:val="ABDE0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79E93836"/>
    <w:multiLevelType w:val="multilevel"/>
    <w:tmpl w:val="62C69A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4" w15:restartNumberingAfterBreak="0">
    <w:nsid w:val="79F03738"/>
    <w:multiLevelType w:val="hybridMultilevel"/>
    <w:tmpl w:val="36DAADCA"/>
    <w:lvl w:ilvl="0" w:tplc="946A0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Calibri" w:hAnsiTheme="minorHAnsi" w:cstheme="minorHAnsi" w:hint="default"/>
        <w:b w:val="0"/>
        <w:sz w:val="18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5" w15:restartNumberingAfterBreak="0">
    <w:nsid w:val="7A8048DD"/>
    <w:multiLevelType w:val="hybridMultilevel"/>
    <w:tmpl w:val="2CA2A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6" w15:restartNumberingAfterBreak="0">
    <w:nsid w:val="7A8F1BF8"/>
    <w:multiLevelType w:val="hybridMultilevel"/>
    <w:tmpl w:val="4C861082"/>
    <w:lvl w:ilvl="0" w:tplc="0409000F">
      <w:start w:val="1"/>
      <w:numFmt w:val="decimal"/>
      <w:lvlText w:val="%1."/>
      <w:lvlJc w:val="left"/>
      <w:pPr>
        <w:ind w:left="758" w:hanging="360"/>
      </w:pPr>
    </w:lvl>
    <w:lvl w:ilvl="1" w:tplc="04090019" w:tentative="1">
      <w:start w:val="1"/>
      <w:numFmt w:val="lowerLetter"/>
      <w:lvlText w:val="%2."/>
      <w:lvlJc w:val="left"/>
      <w:pPr>
        <w:ind w:left="758" w:hanging="360"/>
      </w:pPr>
    </w:lvl>
    <w:lvl w:ilvl="2" w:tplc="0409001B" w:tentative="1">
      <w:start w:val="1"/>
      <w:numFmt w:val="lowerRoman"/>
      <w:lvlText w:val="%3."/>
      <w:lvlJc w:val="right"/>
      <w:pPr>
        <w:ind w:left="1478" w:hanging="180"/>
      </w:pPr>
    </w:lvl>
    <w:lvl w:ilvl="3" w:tplc="0409000F" w:tentative="1">
      <w:start w:val="1"/>
      <w:numFmt w:val="decimal"/>
      <w:lvlText w:val="%4."/>
      <w:lvlJc w:val="left"/>
      <w:pPr>
        <w:ind w:left="2198" w:hanging="360"/>
      </w:pPr>
    </w:lvl>
    <w:lvl w:ilvl="4" w:tplc="04090019" w:tentative="1">
      <w:start w:val="1"/>
      <w:numFmt w:val="lowerLetter"/>
      <w:lvlText w:val="%5."/>
      <w:lvlJc w:val="left"/>
      <w:pPr>
        <w:ind w:left="2918" w:hanging="360"/>
      </w:pPr>
    </w:lvl>
    <w:lvl w:ilvl="5" w:tplc="0409001B" w:tentative="1">
      <w:start w:val="1"/>
      <w:numFmt w:val="lowerRoman"/>
      <w:lvlText w:val="%6."/>
      <w:lvlJc w:val="right"/>
      <w:pPr>
        <w:ind w:left="3638" w:hanging="180"/>
      </w:pPr>
    </w:lvl>
    <w:lvl w:ilvl="6" w:tplc="0409000F" w:tentative="1">
      <w:start w:val="1"/>
      <w:numFmt w:val="decimal"/>
      <w:lvlText w:val="%7."/>
      <w:lvlJc w:val="left"/>
      <w:pPr>
        <w:ind w:left="4358" w:hanging="360"/>
      </w:pPr>
    </w:lvl>
    <w:lvl w:ilvl="7" w:tplc="04090019" w:tentative="1">
      <w:start w:val="1"/>
      <w:numFmt w:val="lowerLetter"/>
      <w:lvlText w:val="%8."/>
      <w:lvlJc w:val="left"/>
      <w:pPr>
        <w:ind w:left="5078" w:hanging="360"/>
      </w:pPr>
    </w:lvl>
    <w:lvl w:ilvl="8" w:tplc="0409001B" w:tentative="1">
      <w:start w:val="1"/>
      <w:numFmt w:val="lowerRoman"/>
      <w:lvlText w:val="%9."/>
      <w:lvlJc w:val="right"/>
      <w:pPr>
        <w:ind w:left="5798" w:hanging="180"/>
      </w:pPr>
    </w:lvl>
  </w:abstractNum>
  <w:abstractNum w:abstractNumId="487" w15:restartNumberingAfterBreak="0">
    <w:nsid w:val="7AA31657"/>
    <w:multiLevelType w:val="hybridMultilevel"/>
    <w:tmpl w:val="6A444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7AE6167A"/>
    <w:multiLevelType w:val="hybridMultilevel"/>
    <w:tmpl w:val="1520A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7B4309DA"/>
    <w:multiLevelType w:val="hybridMultilevel"/>
    <w:tmpl w:val="B462C4F4"/>
    <w:lvl w:ilvl="0" w:tplc="40CA1A3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0" w15:restartNumberingAfterBreak="0">
    <w:nsid w:val="7B7A42E4"/>
    <w:multiLevelType w:val="multilevel"/>
    <w:tmpl w:val="C3C4C2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1" w15:restartNumberingAfterBreak="0">
    <w:nsid w:val="7BDB4648"/>
    <w:multiLevelType w:val="hybridMultilevel"/>
    <w:tmpl w:val="41C24598"/>
    <w:lvl w:ilvl="0" w:tplc="0409000F">
      <w:start w:val="1"/>
      <w:numFmt w:val="decimal"/>
      <w:lvlText w:val="%1."/>
      <w:lvlJc w:val="left"/>
      <w:pPr>
        <w:ind w:left="743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2" w15:restartNumberingAfterBreak="0">
    <w:nsid w:val="7C3B456F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7C8B3590"/>
    <w:multiLevelType w:val="hybridMultilevel"/>
    <w:tmpl w:val="1A604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4" w15:restartNumberingAfterBreak="0">
    <w:nsid w:val="7CB744F8"/>
    <w:multiLevelType w:val="multilevel"/>
    <w:tmpl w:val="BCD00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/>
        <w:sz w:val="18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5" w15:restartNumberingAfterBreak="0">
    <w:nsid w:val="7CD26292"/>
    <w:multiLevelType w:val="hybridMultilevel"/>
    <w:tmpl w:val="385C6988"/>
    <w:lvl w:ilvl="0" w:tplc="191CC8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Calibri" w:hAnsiTheme="minorHAnsi" w:cstheme="minorHAnsi" w:hint="default"/>
        <w:b w:val="0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6" w15:restartNumberingAfterBreak="0">
    <w:nsid w:val="7D62605A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7DBF6B5D"/>
    <w:multiLevelType w:val="hybridMultilevel"/>
    <w:tmpl w:val="368E5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8" w15:restartNumberingAfterBreak="0">
    <w:nsid w:val="7E113173"/>
    <w:multiLevelType w:val="hybridMultilevel"/>
    <w:tmpl w:val="AD58ADBE"/>
    <w:lvl w:ilvl="0" w:tplc="9648E25E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7E6B1D41"/>
    <w:multiLevelType w:val="hybridMultilevel"/>
    <w:tmpl w:val="444A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00" w15:restartNumberingAfterBreak="0">
    <w:nsid w:val="7E777BF5"/>
    <w:multiLevelType w:val="hybridMultilevel"/>
    <w:tmpl w:val="51FEC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7E9274B5"/>
    <w:multiLevelType w:val="hybridMultilevel"/>
    <w:tmpl w:val="648838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2" w15:restartNumberingAfterBreak="0">
    <w:nsid w:val="7E973FC4"/>
    <w:multiLevelType w:val="hybridMultilevel"/>
    <w:tmpl w:val="E25A1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7ED34172"/>
    <w:multiLevelType w:val="hybridMultilevel"/>
    <w:tmpl w:val="3168D1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7EF84560"/>
    <w:multiLevelType w:val="hybridMultilevel"/>
    <w:tmpl w:val="4D9E1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5" w15:restartNumberingAfterBreak="0">
    <w:nsid w:val="7F135E02"/>
    <w:multiLevelType w:val="hybridMultilevel"/>
    <w:tmpl w:val="81DEB7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7F564EFB"/>
    <w:multiLevelType w:val="multilevel"/>
    <w:tmpl w:val="1B527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7" w15:restartNumberingAfterBreak="0">
    <w:nsid w:val="7F844020"/>
    <w:multiLevelType w:val="hybridMultilevel"/>
    <w:tmpl w:val="B32AE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8" w15:restartNumberingAfterBreak="0">
    <w:nsid w:val="7FF773F5"/>
    <w:multiLevelType w:val="hybridMultilevel"/>
    <w:tmpl w:val="481002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9176006">
    <w:abstractNumId w:val="358"/>
  </w:num>
  <w:num w:numId="2" w16cid:durableId="1716269590">
    <w:abstractNumId w:val="324"/>
  </w:num>
  <w:num w:numId="3" w16cid:durableId="1325356340">
    <w:abstractNumId w:val="116"/>
  </w:num>
  <w:num w:numId="4" w16cid:durableId="1752003361">
    <w:abstractNumId w:val="257"/>
  </w:num>
  <w:num w:numId="5" w16cid:durableId="1075131111">
    <w:abstractNumId w:val="301"/>
  </w:num>
  <w:num w:numId="6" w16cid:durableId="417603465">
    <w:abstractNumId w:val="413"/>
  </w:num>
  <w:num w:numId="7" w16cid:durableId="987128454">
    <w:abstractNumId w:val="356"/>
  </w:num>
  <w:num w:numId="8" w16cid:durableId="1718624354">
    <w:abstractNumId w:val="211"/>
  </w:num>
  <w:num w:numId="9" w16cid:durableId="2023315104">
    <w:abstractNumId w:val="150"/>
  </w:num>
  <w:num w:numId="10" w16cid:durableId="1959407334">
    <w:abstractNumId w:val="163"/>
  </w:num>
  <w:num w:numId="11" w16cid:durableId="1732729992">
    <w:abstractNumId w:val="78"/>
  </w:num>
  <w:num w:numId="12" w16cid:durableId="702362378">
    <w:abstractNumId w:val="111"/>
  </w:num>
  <w:num w:numId="13" w16cid:durableId="299269380">
    <w:abstractNumId w:val="66"/>
  </w:num>
  <w:num w:numId="14" w16cid:durableId="663365027">
    <w:abstractNumId w:val="251"/>
  </w:num>
  <w:num w:numId="15" w16cid:durableId="1908803447">
    <w:abstractNumId w:val="461"/>
  </w:num>
  <w:num w:numId="16" w16cid:durableId="247812978">
    <w:abstractNumId w:val="183"/>
  </w:num>
  <w:num w:numId="17" w16cid:durableId="673149085">
    <w:abstractNumId w:val="193"/>
  </w:num>
  <w:num w:numId="18" w16cid:durableId="555895336">
    <w:abstractNumId w:val="203"/>
  </w:num>
  <w:num w:numId="19" w16cid:durableId="724450870">
    <w:abstractNumId w:val="67"/>
  </w:num>
  <w:num w:numId="20" w16cid:durableId="929119959">
    <w:abstractNumId w:val="264"/>
  </w:num>
  <w:num w:numId="21" w16cid:durableId="676810818">
    <w:abstractNumId w:val="14"/>
  </w:num>
  <w:num w:numId="22" w16cid:durableId="335888019">
    <w:abstractNumId w:val="70"/>
  </w:num>
  <w:num w:numId="23" w16cid:durableId="1061828145">
    <w:abstractNumId w:val="360"/>
  </w:num>
  <w:num w:numId="24" w16cid:durableId="576134811">
    <w:abstractNumId w:val="201"/>
  </w:num>
  <w:num w:numId="25" w16cid:durableId="150173057">
    <w:abstractNumId w:val="181"/>
  </w:num>
  <w:num w:numId="26" w16cid:durableId="466439200">
    <w:abstractNumId w:val="503"/>
  </w:num>
  <w:num w:numId="27" w16cid:durableId="672420642">
    <w:abstractNumId w:val="119"/>
  </w:num>
  <w:num w:numId="28" w16cid:durableId="2046518272">
    <w:abstractNumId w:val="455"/>
  </w:num>
  <w:num w:numId="29" w16cid:durableId="1285503892">
    <w:abstractNumId w:val="270"/>
  </w:num>
  <w:num w:numId="30" w16cid:durableId="997919406">
    <w:abstractNumId w:val="242"/>
  </w:num>
  <w:num w:numId="31" w16cid:durableId="46883158">
    <w:abstractNumId w:val="444"/>
  </w:num>
  <w:num w:numId="32" w16cid:durableId="1319462438">
    <w:abstractNumId w:val="40"/>
  </w:num>
  <w:num w:numId="33" w16cid:durableId="701563164">
    <w:abstractNumId w:val="13"/>
  </w:num>
  <w:num w:numId="34" w16cid:durableId="1127046587">
    <w:abstractNumId w:val="377"/>
  </w:num>
  <w:num w:numId="35" w16cid:durableId="1272398376">
    <w:abstractNumId w:val="65"/>
  </w:num>
  <w:num w:numId="36" w16cid:durableId="65424585">
    <w:abstractNumId w:val="366"/>
  </w:num>
  <w:num w:numId="37" w16cid:durableId="75321815">
    <w:abstractNumId w:val="460"/>
  </w:num>
  <w:num w:numId="38" w16cid:durableId="473065325">
    <w:abstractNumId w:val="408"/>
  </w:num>
  <w:num w:numId="39" w16cid:durableId="297684978">
    <w:abstractNumId w:val="100"/>
  </w:num>
  <w:num w:numId="40" w16cid:durableId="707994395">
    <w:abstractNumId w:val="328"/>
  </w:num>
  <w:num w:numId="41" w16cid:durableId="984049349">
    <w:abstractNumId w:val="235"/>
  </w:num>
  <w:num w:numId="42" w16cid:durableId="1819229357">
    <w:abstractNumId w:val="207"/>
  </w:num>
  <w:num w:numId="43" w16cid:durableId="1666858297">
    <w:abstractNumId w:val="300"/>
  </w:num>
  <w:num w:numId="44" w16cid:durableId="647438070">
    <w:abstractNumId w:val="415"/>
  </w:num>
  <w:num w:numId="45" w16cid:durableId="923953251">
    <w:abstractNumId w:val="176"/>
  </w:num>
  <w:num w:numId="46" w16cid:durableId="1137649652">
    <w:abstractNumId w:val="80"/>
  </w:num>
  <w:num w:numId="47" w16cid:durableId="1028800893">
    <w:abstractNumId w:val="204"/>
  </w:num>
  <w:num w:numId="48" w16cid:durableId="1434130022">
    <w:abstractNumId w:val="69"/>
  </w:num>
  <w:num w:numId="49" w16cid:durableId="233514397">
    <w:abstractNumId w:val="266"/>
  </w:num>
  <w:num w:numId="50" w16cid:durableId="672806759">
    <w:abstractNumId w:val="506"/>
  </w:num>
  <w:num w:numId="51" w16cid:durableId="213779937">
    <w:abstractNumId w:val="352"/>
  </w:num>
  <w:num w:numId="52" w16cid:durableId="810175295">
    <w:abstractNumId w:val="152"/>
  </w:num>
  <w:num w:numId="53" w16cid:durableId="225378996">
    <w:abstractNumId w:val="340"/>
  </w:num>
  <w:num w:numId="54" w16cid:durableId="603148430">
    <w:abstractNumId w:val="168"/>
  </w:num>
  <w:num w:numId="55" w16cid:durableId="734930625">
    <w:abstractNumId w:val="205"/>
  </w:num>
  <w:num w:numId="56" w16cid:durableId="772673216">
    <w:abstractNumId w:val="149"/>
  </w:num>
  <w:num w:numId="57" w16cid:durableId="1002390783">
    <w:abstractNumId w:val="117"/>
  </w:num>
  <w:num w:numId="58" w16cid:durableId="1122961096">
    <w:abstractNumId w:val="233"/>
  </w:num>
  <w:num w:numId="59" w16cid:durableId="964656092">
    <w:abstractNumId w:val="27"/>
  </w:num>
  <w:num w:numId="60" w16cid:durableId="80873735">
    <w:abstractNumId w:val="39"/>
  </w:num>
  <w:num w:numId="61" w16cid:durableId="1102870936">
    <w:abstractNumId w:val="82"/>
  </w:num>
  <w:num w:numId="62" w16cid:durableId="1007748941">
    <w:abstractNumId w:val="392"/>
  </w:num>
  <w:num w:numId="63" w16cid:durableId="1887794179">
    <w:abstractNumId w:val="64"/>
  </w:num>
  <w:num w:numId="64" w16cid:durableId="558397423">
    <w:abstractNumId w:val="54"/>
  </w:num>
  <w:num w:numId="65" w16cid:durableId="1527789778">
    <w:abstractNumId w:val="479"/>
  </w:num>
  <w:num w:numId="66" w16cid:durableId="1596667055">
    <w:abstractNumId w:val="108"/>
  </w:num>
  <w:num w:numId="67" w16cid:durableId="1335303327">
    <w:abstractNumId w:val="46"/>
  </w:num>
  <w:num w:numId="68" w16cid:durableId="1451364918">
    <w:abstractNumId w:val="339"/>
  </w:num>
  <w:num w:numId="69" w16cid:durableId="661740002">
    <w:abstractNumId w:val="362"/>
  </w:num>
  <w:num w:numId="70" w16cid:durableId="354311042">
    <w:abstractNumId w:val="280"/>
  </w:num>
  <w:num w:numId="71" w16cid:durableId="2141728191">
    <w:abstractNumId w:val="199"/>
  </w:num>
  <w:num w:numId="72" w16cid:durableId="421340026">
    <w:abstractNumId w:val="245"/>
  </w:num>
  <w:num w:numId="73" w16cid:durableId="1100180394">
    <w:abstractNumId w:val="274"/>
  </w:num>
  <w:num w:numId="74" w16cid:durableId="1962567747">
    <w:abstractNumId w:val="229"/>
  </w:num>
  <w:num w:numId="75" w16cid:durableId="1680153764">
    <w:abstractNumId w:val="368"/>
  </w:num>
  <w:num w:numId="76" w16cid:durableId="653488251">
    <w:abstractNumId w:val="297"/>
  </w:num>
  <w:num w:numId="77" w16cid:durableId="529689564">
    <w:abstractNumId w:val="414"/>
  </w:num>
  <w:num w:numId="78" w16cid:durableId="529729489">
    <w:abstractNumId w:val="342"/>
  </w:num>
  <w:num w:numId="79" w16cid:durableId="2045056025">
    <w:abstractNumId w:val="505"/>
  </w:num>
  <w:num w:numId="80" w16cid:durableId="1788281245">
    <w:abstractNumId w:val="488"/>
  </w:num>
  <w:num w:numId="81" w16cid:durableId="1012487706">
    <w:abstractNumId w:val="331"/>
  </w:num>
  <w:num w:numId="82" w16cid:durableId="1869296613">
    <w:abstractNumId w:val="252"/>
  </w:num>
  <w:num w:numId="83" w16cid:durableId="1508248167">
    <w:abstractNumId w:val="299"/>
  </w:num>
  <w:num w:numId="84" w16cid:durableId="1875070379">
    <w:abstractNumId w:val="349"/>
  </w:num>
  <w:num w:numId="85" w16cid:durableId="896671430">
    <w:abstractNumId w:val="320"/>
  </w:num>
  <w:num w:numId="86" w16cid:durableId="2106339341">
    <w:abstractNumId w:val="480"/>
  </w:num>
  <w:num w:numId="87" w16cid:durableId="1141270327">
    <w:abstractNumId w:val="380"/>
  </w:num>
  <w:num w:numId="88" w16cid:durableId="241254497">
    <w:abstractNumId w:val="293"/>
  </w:num>
  <w:num w:numId="89" w16cid:durableId="308286053">
    <w:abstractNumId w:val="249"/>
  </w:num>
  <w:num w:numId="90" w16cid:durableId="1448963984">
    <w:abstractNumId w:val="319"/>
  </w:num>
  <w:num w:numId="91" w16cid:durableId="1725177348">
    <w:abstractNumId w:val="263"/>
  </w:num>
  <w:num w:numId="92" w16cid:durableId="2097628639">
    <w:abstractNumId w:val="178"/>
  </w:num>
  <w:num w:numId="93" w16cid:durableId="350842521">
    <w:abstractNumId w:val="118"/>
  </w:num>
  <w:num w:numId="94" w16cid:durableId="619189670">
    <w:abstractNumId w:val="474"/>
  </w:num>
  <w:num w:numId="95" w16cid:durableId="1471285487">
    <w:abstractNumId w:val="276"/>
  </w:num>
  <w:num w:numId="96" w16cid:durableId="1715305949">
    <w:abstractNumId w:val="130"/>
  </w:num>
  <w:num w:numId="97" w16cid:durableId="2010251882">
    <w:abstractNumId w:val="256"/>
  </w:num>
  <w:num w:numId="98" w16cid:durableId="80298157">
    <w:abstractNumId w:val="344"/>
  </w:num>
  <w:num w:numId="99" w16cid:durableId="1023627212">
    <w:abstractNumId w:val="255"/>
  </w:num>
  <w:num w:numId="100" w16cid:durableId="277642080">
    <w:abstractNumId w:val="425"/>
  </w:num>
  <w:num w:numId="101" w16cid:durableId="22288086">
    <w:abstractNumId w:val="19"/>
  </w:num>
  <w:num w:numId="102" w16cid:durableId="1179810796">
    <w:abstractNumId w:val="388"/>
  </w:num>
  <w:num w:numId="103" w16cid:durableId="1795126434">
    <w:abstractNumId w:val="126"/>
  </w:num>
  <w:num w:numId="104" w16cid:durableId="253906219">
    <w:abstractNumId w:val="121"/>
  </w:num>
  <w:num w:numId="105" w16cid:durableId="483814628">
    <w:abstractNumId w:val="15"/>
  </w:num>
  <w:num w:numId="106" w16cid:durableId="1227453893">
    <w:abstractNumId w:val="79"/>
  </w:num>
  <w:num w:numId="107" w16cid:durableId="904921547">
    <w:abstractNumId w:val="180"/>
  </w:num>
  <w:num w:numId="108" w16cid:durableId="616837478">
    <w:abstractNumId w:val="124"/>
  </w:num>
  <w:num w:numId="109" w16cid:durableId="1246381316">
    <w:abstractNumId w:val="61"/>
  </w:num>
  <w:num w:numId="110" w16cid:durableId="427623605">
    <w:abstractNumId w:val="232"/>
  </w:num>
  <w:num w:numId="111" w16cid:durableId="1715155954">
    <w:abstractNumId w:val="434"/>
  </w:num>
  <w:num w:numId="112" w16cid:durableId="1821997123">
    <w:abstractNumId w:val="438"/>
  </w:num>
  <w:num w:numId="113" w16cid:durableId="971446182">
    <w:abstractNumId w:val="497"/>
  </w:num>
  <w:num w:numId="114" w16cid:durableId="1724139835">
    <w:abstractNumId w:val="223"/>
  </w:num>
  <w:num w:numId="115" w16cid:durableId="1647779384">
    <w:abstractNumId w:val="499"/>
  </w:num>
  <w:num w:numId="116" w16cid:durableId="1466700450">
    <w:abstractNumId w:val="128"/>
  </w:num>
  <w:num w:numId="117" w16cid:durableId="1178542031">
    <w:abstractNumId w:val="361"/>
  </w:num>
  <w:num w:numId="118" w16cid:durableId="1262223691">
    <w:abstractNumId w:val="287"/>
  </w:num>
  <w:num w:numId="119" w16cid:durableId="1174342085">
    <w:abstractNumId w:val="41"/>
  </w:num>
  <w:num w:numId="120" w16cid:durableId="1162162242">
    <w:abstractNumId w:val="473"/>
  </w:num>
  <w:num w:numId="121" w16cid:durableId="1957564326">
    <w:abstractNumId w:val="114"/>
  </w:num>
  <w:num w:numId="122" w16cid:durableId="1890265911">
    <w:abstractNumId w:val="318"/>
  </w:num>
  <w:num w:numId="123" w16cid:durableId="294020558">
    <w:abstractNumId w:val="206"/>
  </w:num>
  <w:num w:numId="124" w16cid:durableId="1010134414">
    <w:abstractNumId w:val="333"/>
  </w:num>
  <w:num w:numId="125" w16cid:durableId="974874500">
    <w:abstractNumId w:val="451"/>
  </w:num>
  <w:num w:numId="126" w16cid:durableId="1287353980">
    <w:abstractNumId w:val="143"/>
  </w:num>
  <w:num w:numId="127" w16cid:durableId="967853207">
    <w:abstractNumId w:val="478"/>
  </w:num>
  <w:num w:numId="128" w16cid:durableId="19013096">
    <w:abstractNumId w:val="76"/>
  </w:num>
  <w:num w:numId="129" w16cid:durableId="1484003184">
    <w:abstractNumId w:val="314"/>
  </w:num>
  <w:num w:numId="130" w16cid:durableId="1561792551">
    <w:abstractNumId w:val="442"/>
  </w:num>
  <w:num w:numId="131" w16cid:durableId="1445929105">
    <w:abstractNumId w:val="426"/>
  </w:num>
  <w:num w:numId="132" w16cid:durableId="152989481">
    <w:abstractNumId w:val="348"/>
  </w:num>
  <w:num w:numId="133" w16cid:durableId="1725837352">
    <w:abstractNumId w:val="419"/>
  </w:num>
  <w:num w:numId="134" w16cid:durableId="257376370">
    <w:abstractNumId w:val="458"/>
  </w:num>
  <w:num w:numId="135" w16cid:durableId="607350420">
    <w:abstractNumId w:val="157"/>
  </w:num>
  <w:num w:numId="136" w16cid:durableId="61492424">
    <w:abstractNumId w:val="30"/>
  </w:num>
  <w:num w:numId="137" w16cid:durableId="1050760797">
    <w:abstractNumId w:val="416"/>
  </w:num>
  <w:num w:numId="138" w16cid:durableId="107629500">
    <w:abstractNumId w:val="68"/>
  </w:num>
  <w:num w:numId="139" w16cid:durableId="1563365484">
    <w:abstractNumId w:val="464"/>
  </w:num>
  <w:num w:numId="140" w16cid:durableId="1412580412">
    <w:abstractNumId w:val="275"/>
  </w:num>
  <w:num w:numId="141" w16cid:durableId="247495978">
    <w:abstractNumId w:val="329"/>
  </w:num>
  <w:num w:numId="142" w16cid:durableId="262423717">
    <w:abstractNumId w:val="179"/>
  </w:num>
  <w:num w:numId="143" w16cid:durableId="898398968">
    <w:abstractNumId w:val="389"/>
  </w:num>
  <w:num w:numId="144" w16cid:durableId="2042437672">
    <w:abstractNumId w:val="48"/>
  </w:num>
  <w:num w:numId="145" w16cid:durableId="2002464772">
    <w:abstractNumId w:val="421"/>
  </w:num>
  <w:num w:numId="146" w16cid:durableId="1318850183">
    <w:abstractNumId w:val="103"/>
  </w:num>
  <w:num w:numId="147" w16cid:durableId="56364616">
    <w:abstractNumId w:val="504"/>
  </w:num>
  <w:num w:numId="148" w16cid:durableId="468597626">
    <w:abstractNumId w:val="164"/>
  </w:num>
  <w:num w:numId="149" w16cid:durableId="1875578497">
    <w:abstractNumId w:val="370"/>
  </w:num>
  <w:num w:numId="150" w16cid:durableId="1201825938">
    <w:abstractNumId w:val="477"/>
  </w:num>
  <w:num w:numId="151" w16cid:durableId="1756435001">
    <w:abstractNumId w:val="197"/>
  </w:num>
  <w:num w:numId="152" w16cid:durableId="1165323541">
    <w:abstractNumId w:val="422"/>
  </w:num>
  <w:num w:numId="153" w16cid:durableId="193660443">
    <w:abstractNumId w:val="174"/>
  </w:num>
  <w:num w:numId="154" w16cid:durableId="1956714959">
    <w:abstractNumId w:val="250"/>
  </w:num>
  <w:num w:numId="155" w16cid:durableId="1481145217">
    <w:abstractNumId w:val="218"/>
  </w:num>
  <w:num w:numId="156" w16cid:durableId="124196867">
    <w:abstractNumId w:val="189"/>
  </w:num>
  <w:num w:numId="157" w16cid:durableId="180630762">
    <w:abstractNumId w:val="240"/>
  </w:num>
  <w:num w:numId="158" w16cid:durableId="621769975">
    <w:abstractNumId w:val="338"/>
  </w:num>
  <w:num w:numId="159" w16cid:durableId="615407650">
    <w:abstractNumId w:val="254"/>
  </w:num>
  <w:num w:numId="160" w16cid:durableId="1843815683">
    <w:abstractNumId w:val="113"/>
  </w:num>
  <w:num w:numId="161" w16cid:durableId="1904556465">
    <w:abstractNumId w:val="59"/>
  </w:num>
  <w:num w:numId="162" w16cid:durableId="1336881557">
    <w:abstractNumId w:val="115"/>
  </w:num>
  <w:num w:numId="163" w16cid:durableId="826437020">
    <w:abstractNumId w:val="182"/>
  </w:num>
  <w:num w:numId="164" w16cid:durableId="684137044">
    <w:abstractNumId w:val="194"/>
  </w:num>
  <w:num w:numId="165" w16cid:durableId="1219124231">
    <w:abstractNumId w:val="192"/>
  </w:num>
  <w:num w:numId="166" w16cid:durableId="1210993432">
    <w:abstractNumId w:val="155"/>
  </w:num>
  <w:num w:numId="167" w16cid:durableId="315035952">
    <w:abstractNumId w:val="265"/>
  </w:num>
  <w:num w:numId="168" w16cid:durableId="2008751868">
    <w:abstractNumId w:val="468"/>
  </w:num>
  <w:num w:numId="169" w16cid:durableId="345182962">
    <w:abstractNumId w:val="243"/>
  </w:num>
  <w:num w:numId="170" w16cid:durableId="121308652">
    <w:abstractNumId w:val="469"/>
  </w:num>
  <w:num w:numId="171" w16cid:durableId="537477065">
    <w:abstractNumId w:val="45"/>
  </w:num>
  <w:num w:numId="172" w16cid:durableId="928122465">
    <w:abstractNumId w:val="472"/>
  </w:num>
  <w:num w:numId="173" w16cid:durableId="1027029360">
    <w:abstractNumId w:val="312"/>
  </w:num>
  <w:num w:numId="174" w16cid:durableId="722093905">
    <w:abstractNumId w:val="395"/>
  </w:num>
  <w:num w:numId="175" w16cid:durableId="625741880">
    <w:abstractNumId w:val="289"/>
  </w:num>
  <w:num w:numId="176" w16cid:durableId="1266812534">
    <w:abstractNumId w:val="62"/>
  </w:num>
  <w:num w:numId="177" w16cid:durableId="1530529149">
    <w:abstractNumId w:val="228"/>
  </w:num>
  <w:num w:numId="178" w16cid:durableId="396244960">
    <w:abstractNumId w:val="96"/>
  </w:num>
  <w:num w:numId="179" w16cid:durableId="595016345">
    <w:abstractNumId w:val="310"/>
  </w:num>
  <w:num w:numId="180" w16cid:durableId="124324312">
    <w:abstractNumId w:val="209"/>
  </w:num>
  <w:num w:numId="181" w16cid:durableId="1161584951">
    <w:abstractNumId w:val="386"/>
  </w:num>
  <w:num w:numId="182" w16cid:durableId="1291471137">
    <w:abstractNumId w:val="439"/>
  </w:num>
  <w:num w:numId="183" w16cid:durableId="283736574">
    <w:abstractNumId w:val="420"/>
  </w:num>
  <w:num w:numId="184" w16cid:durableId="328949187">
    <w:abstractNumId w:val="285"/>
  </w:num>
  <w:num w:numId="185" w16cid:durableId="194733266">
    <w:abstractNumId w:val="134"/>
  </w:num>
  <w:num w:numId="186" w16cid:durableId="192771896">
    <w:abstractNumId w:val="482"/>
  </w:num>
  <w:num w:numId="187" w16cid:durableId="1959793972">
    <w:abstractNumId w:val="47"/>
  </w:num>
  <w:num w:numId="188" w16cid:durableId="1882209098">
    <w:abstractNumId w:val="73"/>
  </w:num>
  <w:num w:numId="189" w16cid:durableId="163474246">
    <w:abstractNumId w:val="86"/>
  </w:num>
  <w:num w:numId="190" w16cid:durableId="1211840721">
    <w:abstractNumId w:val="372"/>
  </w:num>
  <w:num w:numId="191" w16cid:durableId="1707174418">
    <w:abstractNumId w:val="277"/>
  </w:num>
  <w:num w:numId="192" w16cid:durableId="1302227197">
    <w:abstractNumId w:val="87"/>
  </w:num>
  <w:num w:numId="193" w16cid:durableId="1901866481">
    <w:abstractNumId w:val="396"/>
  </w:num>
  <w:num w:numId="194" w16cid:durableId="837041830">
    <w:abstractNumId w:val="196"/>
  </w:num>
  <w:num w:numId="195" w16cid:durableId="526142089">
    <w:abstractNumId w:val="247"/>
  </w:num>
  <w:num w:numId="196" w16cid:durableId="320961759">
    <w:abstractNumId w:val="334"/>
  </w:num>
  <w:num w:numId="197" w16cid:durableId="828250540">
    <w:abstractNumId w:val="85"/>
  </w:num>
  <w:num w:numId="198" w16cid:durableId="1251086447">
    <w:abstractNumId w:val="37"/>
  </w:num>
  <w:num w:numId="199" w16cid:durableId="1736706346">
    <w:abstractNumId w:val="259"/>
  </w:num>
  <w:num w:numId="200" w16cid:durableId="57869678">
    <w:abstractNumId w:val="347"/>
  </w:num>
  <w:num w:numId="201" w16cid:durableId="2029675347">
    <w:abstractNumId w:val="159"/>
  </w:num>
  <w:num w:numId="202" w16cid:durableId="1845241984">
    <w:abstractNumId w:val="494"/>
  </w:num>
  <w:num w:numId="203" w16cid:durableId="23097158">
    <w:abstractNumId w:val="317"/>
  </w:num>
  <w:num w:numId="204" w16cid:durableId="885993953">
    <w:abstractNumId w:val="507"/>
  </w:num>
  <w:num w:numId="205" w16cid:durableId="1377778979">
    <w:abstractNumId w:val="98"/>
  </w:num>
  <w:num w:numId="206" w16cid:durableId="305547882">
    <w:abstractNumId w:val="489"/>
  </w:num>
  <w:num w:numId="207" w16cid:durableId="623315750">
    <w:abstractNumId w:val="454"/>
  </w:num>
  <w:num w:numId="208" w16cid:durableId="748039766">
    <w:abstractNumId w:val="16"/>
  </w:num>
  <w:num w:numId="209" w16cid:durableId="601572759">
    <w:abstractNumId w:val="133"/>
  </w:num>
  <w:num w:numId="210" w16cid:durableId="1652754828">
    <w:abstractNumId w:val="137"/>
  </w:num>
  <w:num w:numId="211" w16cid:durableId="171262682">
    <w:abstractNumId w:val="148"/>
  </w:num>
  <w:num w:numId="212" w16cid:durableId="1875842307">
    <w:abstractNumId w:val="272"/>
  </w:num>
  <w:num w:numId="213" w16cid:durableId="1597784032">
    <w:abstractNumId w:val="291"/>
  </w:num>
  <w:num w:numId="214" w16cid:durableId="660811264">
    <w:abstractNumId w:val="436"/>
  </w:num>
  <w:num w:numId="215" w16cid:durableId="1348143910">
    <w:abstractNumId w:val="237"/>
  </w:num>
  <w:num w:numId="216" w16cid:durableId="693271560">
    <w:abstractNumId w:val="10"/>
  </w:num>
  <w:num w:numId="217" w16cid:durableId="1394423034">
    <w:abstractNumId w:val="443"/>
  </w:num>
  <w:num w:numId="218" w16cid:durableId="1146245261">
    <w:abstractNumId w:val="412"/>
  </w:num>
  <w:num w:numId="219" w16cid:durableId="1577592519">
    <w:abstractNumId w:val="445"/>
  </w:num>
  <w:num w:numId="220" w16cid:durableId="1252348863">
    <w:abstractNumId w:val="1"/>
  </w:num>
  <w:num w:numId="221" w16cid:durableId="267929128">
    <w:abstractNumId w:val="359"/>
  </w:num>
  <w:num w:numId="222" w16cid:durableId="370422746">
    <w:abstractNumId w:val="53"/>
  </w:num>
  <w:num w:numId="223" w16cid:durableId="88816768">
    <w:abstractNumId w:val="107"/>
  </w:num>
  <w:num w:numId="224" w16cid:durableId="1657755959">
    <w:abstractNumId w:val="284"/>
  </w:num>
  <w:num w:numId="225" w16cid:durableId="422804853">
    <w:abstractNumId w:val="363"/>
  </w:num>
  <w:num w:numId="226" w16cid:durableId="1005978165">
    <w:abstractNumId w:val="20"/>
  </w:num>
  <w:num w:numId="227" w16cid:durableId="2057119861">
    <w:abstractNumId w:val="184"/>
  </w:num>
  <w:num w:numId="228" w16cid:durableId="257491904">
    <w:abstractNumId w:val="467"/>
  </w:num>
  <w:num w:numId="229" w16cid:durableId="1943295126">
    <w:abstractNumId w:val="169"/>
  </w:num>
  <w:num w:numId="230" w16cid:durableId="132598360">
    <w:abstractNumId w:val="77"/>
  </w:num>
  <w:num w:numId="231" w16cid:durableId="2017884397">
    <w:abstractNumId w:val="123"/>
  </w:num>
  <w:num w:numId="232" w16cid:durableId="1052997750">
    <w:abstractNumId w:val="166"/>
  </w:num>
  <w:num w:numId="233" w16cid:durableId="44261848">
    <w:abstractNumId w:val="485"/>
  </w:num>
  <w:num w:numId="234" w16cid:durableId="1023357035">
    <w:abstractNumId w:val="215"/>
  </w:num>
  <w:num w:numId="235" w16cid:durableId="250696635">
    <w:abstractNumId w:val="177"/>
  </w:num>
  <w:num w:numId="236" w16cid:durableId="1595363914">
    <w:abstractNumId w:val="141"/>
  </w:num>
  <w:num w:numId="237" w16cid:durableId="337582326">
    <w:abstractNumId w:val="12"/>
  </w:num>
  <w:num w:numId="238" w16cid:durableId="1648825979">
    <w:abstractNumId w:val="219"/>
  </w:num>
  <w:num w:numId="239" w16cid:durableId="77290594">
    <w:abstractNumId w:val="381"/>
  </w:num>
  <w:num w:numId="240" w16cid:durableId="1721053130">
    <w:abstractNumId w:val="376"/>
  </w:num>
  <w:num w:numId="241" w16cid:durableId="168837817">
    <w:abstractNumId w:val="459"/>
  </w:num>
  <w:num w:numId="242" w16cid:durableId="96564544">
    <w:abstractNumId w:val="476"/>
  </w:num>
  <w:num w:numId="243" w16cid:durableId="654994641">
    <w:abstractNumId w:val="343"/>
  </w:num>
  <w:num w:numId="244" w16cid:durableId="841512041">
    <w:abstractNumId w:val="345"/>
  </w:num>
  <w:num w:numId="245" w16cid:durableId="987711006">
    <w:abstractNumId w:val="185"/>
  </w:num>
  <w:num w:numId="246" w16cid:durableId="1431656490">
    <w:abstractNumId w:val="487"/>
  </w:num>
  <w:num w:numId="247" w16cid:durableId="243222413">
    <w:abstractNumId w:val="144"/>
  </w:num>
  <w:num w:numId="248" w16cid:durableId="1557086828">
    <w:abstractNumId w:val="36"/>
  </w:num>
  <w:num w:numId="249" w16cid:durableId="261306520">
    <w:abstractNumId w:val="75"/>
  </w:num>
  <w:num w:numId="250" w16cid:durableId="634335081">
    <w:abstractNumId w:val="191"/>
  </w:num>
  <w:num w:numId="251" w16cid:durableId="597837272">
    <w:abstractNumId w:val="483"/>
  </w:num>
  <w:num w:numId="252" w16cid:durableId="486216196">
    <w:abstractNumId w:val="449"/>
  </w:num>
  <w:num w:numId="253" w16cid:durableId="1090590315">
    <w:abstractNumId w:val="399"/>
  </w:num>
  <w:num w:numId="254" w16cid:durableId="2112820749">
    <w:abstractNumId w:val="321"/>
  </w:num>
  <w:num w:numId="255" w16cid:durableId="70661923">
    <w:abstractNumId w:val="231"/>
  </w:num>
  <w:num w:numId="256" w16cid:durableId="600534403">
    <w:abstractNumId w:val="112"/>
  </w:num>
  <w:num w:numId="257" w16cid:durableId="443040308">
    <w:abstractNumId w:val="24"/>
  </w:num>
  <w:num w:numId="258" w16cid:durableId="976255750">
    <w:abstractNumId w:val="109"/>
  </w:num>
  <w:num w:numId="259" w16cid:durableId="1363632843">
    <w:abstractNumId w:val="271"/>
  </w:num>
  <w:num w:numId="260" w16cid:durableId="585723825">
    <w:abstractNumId w:val="492"/>
  </w:num>
  <w:num w:numId="261" w16cid:durableId="1279532656">
    <w:abstractNumId w:val="501"/>
  </w:num>
  <w:num w:numId="262" w16cid:durableId="1042634163">
    <w:abstractNumId w:val="411"/>
  </w:num>
  <w:num w:numId="263" w16cid:durableId="68582871">
    <w:abstractNumId w:val="346"/>
  </w:num>
  <w:num w:numId="264" w16cid:durableId="1648313419">
    <w:abstractNumId w:val="373"/>
  </w:num>
  <w:num w:numId="265" w16cid:durableId="267934415">
    <w:abstractNumId w:val="463"/>
  </w:num>
  <w:num w:numId="266" w16cid:durableId="1257667999">
    <w:abstractNumId w:val="273"/>
  </w:num>
  <w:num w:numId="267" w16cid:durableId="1475871714">
    <w:abstractNumId w:val="496"/>
  </w:num>
  <w:num w:numId="268" w16cid:durableId="388962709">
    <w:abstractNumId w:val="25"/>
  </w:num>
  <w:num w:numId="269" w16cid:durableId="1144662566">
    <w:abstractNumId w:val="28"/>
  </w:num>
  <w:num w:numId="270" w16cid:durableId="122768595">
    <w:abstractNumId w:val="382"/>
  </w:num>
  <w:num w:numId="271" w16cid:durableId="488596350">
    <w:abstractNumId w:val="303"/>
  </w:num>
  <w:num w:numId="272" w16cid:durableId="1757940884">
    <w:abstractNumId w:val="385"/>
  </w:num>
  <w:num w:numId="273" w16cid:durableId="565073186">
    <w:abstractNumId w:val="92"/>
  </w:num>
  <w:num w:numId="274" w16cid:durableId="881012903">
    <w:abstractNumId w:val="387"/>
  </w:num>
  <w:num w:numId="275" w16cid:durableId="605774775">
    <w:abstractNumId w:val="378"/>
  </w:num>
  <w:num w:numId="276" w16cid:durableId="1712680841">
    <w:abstractNumId w:val="327"/>
  </w:num>
  <w:num w:numId="277" w16cid:durableId="174341411">
    <w:abstractNumId w:val="90"/>
  </w:num>
  <w:num w:numId="278" w16cid:durableId="526875477">
    <w:abstractNumId w:val="89"/>
  </w:num>
  <w:num w:numId="279" w16cid:durableId="2001498860">
    <w:abstractNumId w:val="296"/>
  </w:num>
  <w:num w:numId="280" w16cid:durableId="705717624">
    <w:abstractNumId w:val="350"/>
  </w:num>
  <w:num w:numId="281" w16cid:durableId="396709171">
    <w:abstractNumId w:val="397"/>
  </w:num>
  <w:num w:numId="282" w16cid:durableId="565532914">
    <w:abstractNumId w:val="132"/>
  </w:num>
  <w:num w:numId="283" w16cid:durableId="1510637248">
    <w:abstractNumId w:val="167"/>
  </w:num>
  <w:num w:numId="284" w16cid:durableId="2061246536">
    <w:abstractNumId w:val="172"/>
  </w:num>
  <w:num w:numId="285" w16cid:durableId="1149202245">
    <w:abstractNumId w:val="217"/>
  </w:num>
  <w:num w:numId="286" w16cid:durableId="1680422100">
    <w:abstractNumId w:val="383"/>
  </w:num>
  <w:num w:numId="287" w16cid:durableId="1201481052">
    <w:abstractNumId w:val="227"/>
  </w:num>
  <w:num w:numId="288" w16cid:durableId="270431917">
    <w:abstractNumId w:val="29"/>
  </w:num>
  <w:num w:numId="289" w16cid:durableId="1939176570">
    <w:abstractNumId w:val="146"/>
  </w:num>
  <w:num w:numId="290" w16cid:durableId="1824272561">
    <w:abstractNumId w:val="210"/>
  </w:num>
  <w:num w:numId="291" w16cid:durableId="771704083">
    <w:abstractNumId w:val="424"/>
  </w:num>
  <w:num w:numId="292" w16cid:durableId="548342055">
    <w:abstractNumId w:val="326"/>
  </w:num>
  <w:num w:numId="293" w16cid:durableId="1422676379">
    <w:abstractNumId w:val="216"/>
  </w:num>
  <w:num w:numId="294" w16cid:durableId="974718454">
    <w:abstractNumId w:val="491"/>
  </w:num>
  <w:num w:numId="295" w16cid:durableId="183521897">
    <w:abstractNumId w:val="493"/>
  </w:num>
  <w:num w:numId="296" w16cid:durableId="1243181015">
    <w:abstractNumId w:val="481"/>
  </w:num>
  <w:num w:numId="297" w16cid:durableId="1454590069">
    <w:abstractNumId w:val="202"/>
  </w:num>
  <w:num w:numId="298" w16cid:durableId="1893928677">
    <w:abstractNumId w:val="261"/>
  </w:num>
  <w:num w:numId="299" w16cid:durableId="340817130">
    <w:abstractNumId w:val="267"/>
  </w:num>
  <w:num w:numId="300" w16cid:durableId="63190172">
    <w:abstractNumId w:val="402"/>
  </w:num>
  <w:num w:numId="301" w16cid:durableId="2104717043">
    <w:abstractNumId w:val="418"/>
  </w:num>
  <w:num w:numId="302" w16cid:durableId="1642882644">
    <w:abstractNumId w:val="409"/>
  </w:num>
  <w:num w:numId="303" w16cid:durableId="576522051">
    <w:abstractNumId w:val="369"/>
  </w:num>
  <w:num w:numId="304" w16cid:durableId="950474470">
    <w:abstractNumId w:val="295"/>
  </w:num>
  <w:num w:numId="305" w16cid:durableId="1111782232">
    <w:abstractNumId w:val="281"/>
  </w:num>
  <w:num w:numId="306" w16cid:durableId="27488851">
    <w:abstractNumId w:val="74"/>
  </w:num>
  <w:num w:numId="307" w16cid:durableId="1548566242">
    <w:abstractNumId w:val="56"/>
  </w:num>
  <w:num w:numId="308" w16cid:durableId="1347444023">
    <w:abstractNumId w:val="404"/>
  </w:num>
  <w:num w:numId="309" w16cid:durableId="916094140">
    <w:abstractNumId w:val="173"/>
  </w:num>
  <w:num w:numId="310" w16cid:durableId="1581870636">
    <w:abstractNumId w:val="246"/>
  </w:num>
  <w:num w:numId="311" w16cid:durableId="1735007987">
    <w:abstractNumId w:val="214"/>
  </w:num>
  <w:num w:numId="312" w16cid:durableId="2006978126">
    <w:abstractNumId w:val="221"/>
  </w:num>
  <w:num w:numId="313" w16cid:durableId="1068455722">
    <w:abstractNumId w:val="63"/>
  </w:num>
  <w:num w:numId="314" w16cid:durableId="384764698">
    <w:abstractNumId w:val="429"/>
  </w:num>
  <w:num w:numId="315" w16cid:durableId="1799758208">
    <w:abstractNumId w:val="417"/>
  </w:num>
  <w:num w:numId="316" w16cid:durableId="1108433617">
    <w:abstractNumId w:val="470"/>
  </w:num>
  <w:num w:numId="317" w16cid:durableId="1929270433">
    <w:abstractNumId w:val="306"/>
  </w:num>
  <w:num w:numId="318" w16cid:durableId="1951741187">
    <w:abstractNumId w:val="268"/>
  </w:num>
  <w:num w:numId="319" w16cid:durableId="159152648">
    <w:abstractNumId w:val="465"/>
  </w:num>
  <w:num w:numId="320" w16cid:durableId="453136246">
    <w:abstractNumId w:val="21"/>
  </w:num>
  <w:num w:numId="321" w16cid:durableId="1404137031">
    <w:abstractNumId w:val="11"/>
  </w:num>
  <w:num w:numId="322" w16cid:durableId="2047828592">
    <w:abstractNumId w:val="456"/>
  </w:num>
  <w:num w:numId="323" w16cid:durableId="596862619">
    <w:abstractNumId w:val="99"/>
  </w:num>
  <w:num w:numId="324" w16cid:durableId="1723944376">
    <w:abstractNumId w:val="283"/>
  </w:num>
  <w:num w:numId="325" w16cid:durableId="2086027825">
    <w:abstractNumId w:val="95"/>
  </w:num>
  <w:num w:numId="326" w16cid:durableId="597641795">
    <w:abstractNumId w:val="258"/>
  </w:num>
  <w:num w:numId="327" w16cid:durableId="435946402">
    <w:abstractNumId w:val="269"/>
  </w:num>
  <w:num w:numId="328" w16cid:durableId="1909336947">
    <w:abstractNumId w:val="502"/>
  </w:num>
  <w:num w:numId="329" w16cid:durableId="87964751">
    <w:abstractNumId w:val="450"/>
  </w:num>
  <w:num w:numId="330" w16cid:durableId="1483083740">
    <w:abstractNumId w:val="190"/>
  </w:num>
  <w:num w:numId="331" w16cid:durableId="363677679">
    <w:abstractNumId w:val="337"/>
  </w:num>
  <w:num w:numId="332" w16cid:durableId="535434270">
    <w:abstractNumId w:val="400"/>
  </w:num>
  <w:num w:numId="333" w16cid:durableId="248930352">
    <w:abstractNumId w:val="313"/>
  </w:num>
  <w:num w:numId="334" w16cid:durableId="1574510354">
    <w:abstractNumId w:val="91"/>
  </w:num>
  <w:num w:numId="335" w16cid:durableId="202449786">
    <w:abstractNumId w:val="222"/>
  </w:num>
  <w:num w:numId="336" w16cid:durableId="440493468">
    <w:abstractNumId w:val="457"/>
  </w:num>
  <w:num w:numId="337" w16cid:durableId="827138009">
    <w:abstractNumId w:val="3"/>
  </w:num>
  <w:num w:numId="338" w16cid:durableId="933392465">
    <w:abstractNumId w:val="2"/>
  </w:num>
  <w:num w:numId="339" w16cid:durableId="1515147694">
    <w:abstractNumId w:val="165"/>
  </w:num>
  <w:num w:numId="340" w16cid:durableId="754321279">
    <w:abstractNumId w:val="175"/>
  </w:num>
  <w:num w:numId="341" w16cid:durableId="1080175255">
    <w:abstractNumId w:val="430"/>
  </w:num>
  <w:num w:numId="342" w16cid:durableId="1899894610">
    <w:abstractNumId w:val="292"/>
  </w:num>
  <w:num w:numId="343" w16cid:durableId="443113706">
    <w:abstractNumId w:val="355"/>
  </w:num>
  <w:num w:numId="344" w16cid:durableId="468206469">
    <w:abstractNumId w:val="441"/>
  </w:num>
  <w:num w:numId="345" w16cid:durableId="713121459">
    <w:abstractNumId w:val="309"/>
  </w:num>
  <w:num w:numId="346" w16cid:durableId="759135245">
    <w:abstractNumId w:val="351"/>
  </w:num>
  <w:num w:numId="347" w16cid:durableId="371610932">
    <w:abstractNumId w:val="198"/>
  </w:num>
  <w:num w:numId="348" w16cid:durableId="1095319403">
    <w:abstractNumId w:val="34"/>
  </w:num>
  <w:num w:numId="349" w16cid:durableId="1238709408">
    <w:abstractNumId w:val="365"/>
  </w:num>
  <w:num w:numId="350" w16cid:durableId="111559254">
    <w:abstractNumId w:val="71"/>
  </w:num>
  <w:num w:numId="351" w16cid:durableId="899285135">
    <w:abstractNumId w:val="213"/>
  </w:num>
  <w:num w:numId="352" w16cid:durableId="768163521">
    <w:abstractNumId w:val="52"/>
  </w:num>
  <w:num w:numId="353" w16cid:durableId="1978804242">
    <w:abstractNumId w:val="31"/>
  </w:num>
  <w:num w:numId="354" w16cid:durableId="1718237403">
    <w:abstractNumId w:val="212"/>
  </w:num>
  <w:num w:numId="355" w16cid:durableId="1158308985">
    <w:abstractNumId w:val="500"/>
  </w:num>
  <w:num w:numId="356" w16cid:durableId="1374961318">
    <w:abstractNumId w:val="200"/>
  </w:num>
  <w:num w:numId="357" w16cid:durableId="1098333341">
    <w:abstractNumId w:val="158"/>
  </w:num>
  <w:num w:numId="358" w16cid:durableId="2102673859">
    <w:abstractNumId w:val="154"/>
  </w:num>
  <w:num w:numId="359" w16cid:durableId="466512809">
    <w:abstractNumId w:val="393"/>
  </w:num>
  <w:num w:numId="360" w16cid:durableId="1602027561">
    <w:abstractNumId w:val="83"/>
  </w:num>
  <w:num w:numId="361" w16cid:durableId="915897602">
    <w:abstractNumId w:val="145"/>
  </w:num>
  <w:num w:numId="362" w16cid:durableId="508066387">
    <w:abstractNumId w:val="97"/>
  </w:num>
  <w:num w:numId="363" w16cid:durableId="1866164345">
    <w:abstractNumId w:val="17"/>
  </w:num>
  <w:num w:numId="364" w16cid:durableId="1947810342">
    <w:abstractNumId w:val="139"/>
  </w:num>
  <w:num w:numId="365" w16cid:durableId="1517691842">
    <w:abstractNumId w:val="286"/>
  </w:num>
  <w:num w:numId="366" w16cid:durableId="1265576775">
    <w:abstractNumId w:val="43"/>
  </w:num>
  <w:num w:numId="367" w16cid:durableId="200286581">
    <w:abstractNumId w:val="394"/>
  </w:num>
  <w:num w:numId="368" w16cid:durableId="575479760">
    <w:abstractNumId w:val="364"/>
  </w:num>
  <w:num w:numId="369" w16cid:durableId="1413316416">
    <w:abstractNumId w:val="81"/>
  </w:num>
  <w:num w:numId="370" w16cid:durableId="1425804198">
    <w:abstractNumId w:val="471"/>
  </w:num>
  <w:num w:numId="371" w16cid:durableId="1203248208">
    <w:abstractNumId w:val="122"/>
  </w:num>
  <w:num w:numId="372" w16cid:durableId="1175535390">
    <w:abstractNumId w:val="323"/>
  </w:num>
  <w:num w:numId="373" w16cid:durableId="2101172234">
    <w:abstractNumId w:val="106"/>
  </w:num>
  <w:num w:numId="374" w16cid:durableId="941766478">
    <w:abstractNumId w:val="262"/>
  </w:num>
  <w:num w:numId="375" w16cid:durableId="1833177772">
    <w:abstractNumId w:val="142"/>
  </w:num>
  <w:num w:numId="376" w16cid:durableId="95951961">
    <w:abstractNumId w:val="390"/>
  </w:num>
  <w:num w:numId="377" w16cid:durableId="770665073">
    <w:abstractNumId w:val="406"/>
  </w:num>
  <w:num w:numId="378" w16cid:durableId="194005483">
    <w:abstractNumId w:val="325"/>
  </w:num>
  <w:num w:numId="379" w16cid:durableId="255790124">
    <w:abstractNumId w:val="161"/>
  </w:num>
  <w:num w:numId="380" w16cid:durableId="1686443651">
    <w:abstractNumId w:val="220"/>
  </w:num>
  <w:num w:numId="381" w16cid:durableId="649989107">
    <w:abstractNumId w:val="336"/>
  </w:num>
  <w:num w:numId="382" w16cid:durableId="780565334">
    <w:abstractNumId w:val="302"/>
  </w:num>
  <w:num w:numId="383" w16cid:durableId="438261481">
    <w:abstractNumId w:val="308"/>
  </w:num>
  <w:num w:numId="384" w16cid:durableId="445387165">
    <w:abstractNumId w:val="238"/>
  </w:num>
  <w:num w:numId="385" w16cid:durableId="1071658490">
    <w:abstractNumId w:val="208"/>
  </w:num>
  <w:num w:numId="386" w16cid:durableId="1098720189">
    <w:abstractNumId w:val="433"/>
  </w:num>
  <w:num w:numId="387" w16cid:durableId="23680034">
    <w:abstractNumId w:val="304"/>
  </w:num>
  <w:num w:numId="388" w16cid:durableId="1505124391">
    <w:abstractNumId w:val="341"/>
  </w:num>
  <w:num w:numId="389" w16cid:durableId="319163413">
    <w:abstractNumId w:val="84"/>
  </w:num>
  <w:num w:numId="390" w16cid:durableId="93938062">
    <w:abstractNumId w:val="446"/>
  </w:num>
  <w:num w:numId="391" w16cid:durableId="546449630">
    <w:abstractNumId w:val="151"/>
  </w:num>
  <w:num w:numId="392" w16cid:durableId="1096709872">
    <w:abstractNumId w:val="466"/>
  </w:num>
  <w:num w:numId="393" w16cid:durableId="1834564693">
    <w:abstractNumId w:val="495"/>
  </w:num>
  <w:num w:numId="394" w16cid:durableId="972758982">
    <w:abstractNumId w:val="484"/>
  </w:num>
  <w:num w:numId="395" w16cid:durableId="1010061157">
    <w:abstractNumId w:val="101"/>
  </w:num>
  <w:num w:numId="396" w16cid:durableId="1514950904">
    <w:abstractNumId w:val="129"/>
  </w:num>
  <w:num w:numId="397" w16cid:durableId="261183990">
    <w:abstractNumId w:val="407"/>
  </w:num>
  <w:num w:numId="398" w16cid:durableId="1257129137">
    <w:abstractNumId w:val="354"/>
  </w:num>
  <w:num w:numId="399" w16cid:durableId="121460409">
    <w:abstractNumId w:val="498"/>
  </w:num>
  <w:num w:numId="400" w16cid:durableId="1780098808">
    <w:abstractNumId w:val="475"/>
  </w:num>
  <w:num w:numId="401" w16cid:durableId="1888296304">
    <w:abstractNumId w:val="353"/>
  </w:num>
  <w:num w:numId="402" w16cid:durableId="349994646">
    <w:abstractNumId w:val="298"/>
  </w:num>
  <w:num w:numId="403" w16cid:durableId="1595045757">
    <w:abstractNumId w:val="226"/>
  </w:num>
  <w:num w:numId="404" w16cid:durableId="622736515">
    <w:abstractNumId w:val="279"/>
  </w:num>
  <w:num w:numId="405" w16cid:durableId="165898527">
    <w:abstractNumId w:val="57"/>
  </w:num>
  <w:num w:numId="406" w16cid:durableId="1729761167">
    <w:abstractNumId w:val="260"/>
  </w:num>
  <w:num w:numId="407" w16cid:durableId="2049916972">
    <w:abstractNumId w:val="490"/>
  </w:num>
  <w:num w:numId="408" w16cid:durableId="1121142733">
    <w:abstractNumId w:val="18"/>
  </w:num>
  <w:num w:numId="409" w16cid:durableId="1823619684">
    <w:abstractNumId w:val="282"/>
  </w:num>
  <w:num w:numId="410" w16cid:durableId="711341930">
    <w:abstractNumId w:val="0"/>
  </w:num>
  <w:num w:numId="411" w16cid:durableId="1877041396">
    <w:abstractNumId w:val="104"/>
  </w:num>
  <w:num w:numId="412" w16cid:durableId="1091241702">
    <w:abstractNumId w:val="305"/>
  </w:num>
  <w:num w:numId="413" w16cid:durableId="1163205828">
    <w:abstractNumId w:val="431"/>
  </w:num>
  <w:num w:numId="414" w16cid:durableId="626661029">
    <w:abstractNumId w:val="55"/>
  </w:num>
  <w:num w:numId="415" w16cid:durableId="1362902676">
    <w:abstractNumId w:val="188"/>
  </w:num>
  <w:num w:numId="416" w16cid:durableId="589511353">
    <w:abstractNumId w:val="44"/>
  </w:num>
  <w:num w:numId="417" w16cid:durableId="948926879">
    <w:abstractNumId w:val="88"/>
  </w:num>
  <w:num w:numId="418" w16cid:durableId="1787581608">
    <w:abstractNumId w:val="401"/>
  </w:num>
  <w:num w:numId="419" w16cid:durableId="1984456706">
    <w:abstractNumId w:val="23"/>
  </w:num>
  <w:num w:numId="420" w16cid:durableId="197277984">
    <w:abstractNumId w:val="357"/>
  </w:num>
  <w:num w:numId="421" w16cid:durableId="35544786">
    <w:abstractNumId w:val="49"/>
  </w:num>
  <w:num w:numId="422" w16cid:durableId="1774353123">
    <w:abstractNumId w:val="315"/>
  </w:num>
  <w:num w:numId="423" w16cid:durableId="1009067907">
    <w:abstractNumId w:val="35"/>
  </w:num>
  <w:num w:numId="424" w16cid:durableId="1164856003">
    <w:abstractNumId w:val="316"/>
  </w:num>
  <w:num w:numId="425" w16cid:durableId="1347363274">
    <w:abstractNumId w:val="307"/>
  </w:num>
  <w:num w:numId="426" w16cid:durableId="1178079813">
    <w:abstractNumId w:val="131"/>
  </w:num>
  <w:num w:numId="427" w16cid:durableId="846361822">
    <w:abstractNumId w:val="234"/>
  </w:num>
  <w:num w:numId="428" w16cid:durableId="523247128">
    <w:abstractNumId w:val="72"/>
  </w:num>
  <w:num w:numId="429" w16cid:durableId="263848365">
    <w:abstractNumId w:val="42"/>
  </w:num>
  <w:num w:numId="430" w16cid:durableId="224605081">
    <w:abstractNumId w:val="367"/>
  </w:num>
  <w:num w:numId="431" w16cid:durableId="243998602">
    <w:abstractNumId w:val="379"/>
  </w:num>
  <w:num w:numId="432" w16cid:durableId="2006936541">
    <w:abstractNumId w:val="138"/>
  </w:num>
  <w:num w:numId="433" w16cid:durableId="2062439819">
    <w:abstractNumId w:val="195"/>
  </w:num>
  <w:num w:numId="434" w16cid:durableId="967708585">
    <w:abstractNumId w:val="432"/>
  </w:num>
  <w:num w:numId="435" w16cid:durableId="2069567818">
    <w:abstractNumId w:val="50"/>
  </w:num>
  <w:num w:numId="436" w16cid:durableId="617764708">
    <w:abstractNumId w:val="156"/>
  </w:num>
  <w:num w:numId="437" w16cid:durableId="577515940">
    <w:abstractNumId w:val="170"/>
  </w:num>
  <w:num w:numId="438" w16cid:durableId="1436092456">
    <w:abstractNumId w:val="33"/>
  </w:num>
  <w:num w:numId="439" w16cid:durableId="1083647492">
    <w:abstractNumId w:val="105"/>
  </w:num>
  <w:num w:numId="440" w16cid:durableId="1758406980">
    <w:abstractNumId w:val="371"/>
  </w:num>
  <w:num w:numId="441" w16cid:durableId="335115941">
    <w:abstractNumId w:val="437"/>
  </w:num>
  <w:num w:numId="442" w16cid:durableId="1288316437">
    <w:abstractNumId w:val="391"/>
  </w:num>
  <w:num w:numId="443" w16cid:durableId="134296004">
    <w:abstractNumId w:val="239"/>
  </w:num>
  <w:num w:numId="444" w16cid:durableId="1088573082">
    <w:abstractNumId w:val="278"/>
  </w:num>
  <w:num w:numId="445" w16cid:durableId="507329676">
    <w:abstractNumId w:val="322"/>
  </w:num>
  <w:num w:numId="446" w16cid:durableId="1204945804">
    <w:abstractNumId w:val="427"/>
  </w:num>
  <w:num w:numId="447" w16cid:durableId="1280526209">
    <w:abstractNumId w:val="110"/>
  </w:num>
  <w:num w:numId="448" w16cid:durableId="1595213215">
    <w:abstractNumId w:val="7"/>
  </w:num>
  <w:num w:numId="449" w16cid:durableId="1785879231">
    <w:abstractNumId w:val="236"/>
  </w:num>
  <w:num w:numId="450" w16cid:durableId="139005490">
    <w:abstractNumId w:val="120"/>
  </w:num>
  <w:num w:numId="451" w16cid:durableId="684480099">
    <w:abstractNumId w:val="140"/>
  </w:num>
  <w:num w:numId="452" w16cid:durableId="1733387666">
    <w:abstractNumId w:val="244"/>
  </w:num>
  <w:num w:numId="453" w16cid:durableId="1784107179">
    <w:abstractNumId w:val="136"/>
  </w:num>
  <w:num w:numId="454" w16cid:durableId="1596355790">
    <w:abstractNumId w:val="26"/>
  </w:num>
  <w:num w:numId="455" w16cid:durableId="664698809">
    <w:abstractNumId w:val="93"/>
  </w:num>
  <w:num w:numId="456" w16cid:durableId="1325864380">
    <w:abstractNumId w:val="311"/>
  </w:num>
  <w:num w:numId="457" w16cid:durableId="426509150">
    <w:abstractNumId w:val="230"/>
  </w:num>
  <w:num w:numId="458" w16cid:durableId="970280418">
    <w:abstractNumId w:val="486"/>
  </w:num>
  <w:num w:numId="459" w16cid:durableId="931738274">
    <w:abstractNumId w:val="332"/>
  </w:num>
  <w:num w:numId="460" w16cid:durableId="998465729">
    <w:abstractNumId w:val="8"/>
  </w:num>
  <w:num w:numId="461" w16cid:durableId="1210802766">
    <w:abstractNumId w:val="171"/>
  </w:num>
  <w:num w:numId="462" w16cid:durableId="1368601072">
    <w:abstractNumId w:val="374"/>
  </w:num>
  <w:num w:numId="463" w16cid:durableId="877746101">
    <w:abstractNumId w:val="4"/>
  </w:num>
  <w:num w:numId="464" w16cid:durableId="1659764798">
    <w:abstractNumId w:val="147"/>
  </w:num>
  <w:num w:numId="465" w16cid:durableId="352532377">
    <w:abstractNumId w:val="160"/>
  </w:num>
  <w:num w:numId="466" w16cid:durableId="661349156">
    <w:abstractNumId w:val="253"/>
  </w:num>
  <w:num w:numId="467" w16cid:durableId="564143083">
    <w:abstractNumId w:val="135"/>
  </w:num>
  <w:num w:numId="468" w16cid:durableId="882139141">
    <w:abstractNumId w:val="335"/>
  </w:num>
  <w:num w:numId="469" w16cid:durableId="348217727">
    <w:abstractNumId w:val="241"/>
  </w:num>
  <w:num w:numId="470" w16cid:durableId="1963681101">
    <w:abstractNumId w:val="290"/>
  </w:num>
  <w:num w:numId="471" w16cid:durableId="417599824">
    <w:abstractNumId w:val="9"/>
  </w:num>
  <w:num w:numId="472" w16cid:durableId="1525168236">
    <w:abstractNumId w:val="410"/>
  </w:num>
  <w:num w:numId="473" w16cid:durableId="1632399529">
    <w:abstractNumId w:val="38"/>
  </w:num>
  <w:num w:numId="474" w16cid:durableId="400296837">
    <w:abstractNumId w:val="186"/>
  </w:num>
  <w:num w:numId="475" w16cid:durableId="2092964858">
    <w:abstractNumId w:val="435"/>
  </w:num>
  <w:num w:numId="476" w16cid:durableId="1786148767">
    <w:abstractNumId w:val="125"/>
  </w:num>
  <w:num w:numId="477" w16cid:durableId="91364560">
    <w:abstractNumId w:val="58"/>
  </w:num>
  <w:num w:numId="478" w16cid:durableId="1567691891">
    <w:abstractNumId w:val="32"/>
  </w:num>
  <w:num w:numId="479" w16cid:durableId="1572889569">
    <w:abstractNumId w:val="5"/>
  </w:num>
  <w:num w:numId="480" w16cid:durableId="204684862">
    <w:abstractNumId w:val="225"/>
  </w:num>
  <w:num w:numId="481" w16cid:durableId="335311098">
    <w:abstractNumId w:val="94"/>
  </w:num>
  <w:num w:numId="482" w16cid:durableId="2127042574">
    <w:abstractNumId w:val="452"/>
  </w:num>
  <w:num w:numId="483" w16cid:durableId="162011275">
    <w:abstractNumId w:val="330"/>
  </w:num>
  <w:num w:numId="484" w16cid:durableId="1974940301">
    <w:abstractNumId w:val="447"/>
  </w:num>
  <w:num w:numId="485" w16cid:durableId="850685159">
    <w:abstractNumId w:val="248"/>
  </w:num>
  <w:num w:numId="486" w16cid:durableId="1853689881">
    <w:abstractNumId w:val="22"/>
  </w:num>
  <w:num w:numId="487" w16cid:durableId="372341194">
    <w:abstractNumId w:val="102"/>
  </w:num>
  <w:num w:numId="488" w16cid:durableId="508566185">
    <w:abstractNumId w:val="127"/>
  </w:num>
  <w:num w:numId="489" w16cid:durableId="430400679">
    <w:abstractNumId w:val="405"/>
  </w:num>
  <w:num w:numId="490" w16cid:durableId="1767076468">
    <w:abstractNumId w:val="453"/>
  </w:num>
  <w:num w:numId="491" w16cid:durableId="739988027">
    <w:abstractNumId w:val="428"/>
  </w:num>
  <w:num w:numId="492" w16cid:durableId="1651907388">
    <w:abstractNumId w:val="448"/>
  </w:num>
  <w:num w:numId="493" w16cid:durableId="1577936772">
    <w:abstractNumId w:val="508"/>
  </w:num>
  <w:num w:numId="494" w16cid:durableId="825435321">
    <w:abstractNumId w:val="187"/>
  </w:num>
  <w:num w:numId="495" w16cid:durableId="1839999417">
    <w:abstractNumId w:val="462"/>
  </w:num>
  <w:num w:numId="496" w16cid:durableId="1411002612">
    <w:abstractNumId w:val="6"/>
  </w:num>
  <w:num w:numId="497" w16cid:durableId="1978760391">
    <w:abstractNumId w:val="398"/>
  </w:num>
  <w:num w:numId="498" w16cid:durableId="77531533">
    <w:abstractNumId w:val="375"/>
  </w:num>
  <w:num w:numId="499" w16cid:durableId="1103112449">
    <w:abstractNumId w:val="403"/>
  </w:num>
  <w:num w:numId="500" w16cid:durableId="2040662913">
    <w:abstractNumId w:val="440"/>
  </w:num>
  <w:num w:numId="501" w16cid:durableId="227309865">
    <w:abstractNumId w:val="162"/>
  </w:num>
  <w:num w:numId="502" w16cid:durableId="191307834">
    <w:abstractNumId w:val="51"/>
  </w:num>
  <w:num w:numId="503" w16cid:durableId="401417496">
    <w:abstractNumId w:val="153"/>
  </w:num>
  <w:num w:numId="504" w16cid:durableId="454104942">
    <w:abstractNumId w:val="288"/>
  </w:num>
  <w:num w:numId="505" w16cid:durableId="1860849905">
    <w:abstractNumId w:val="384"/>
  </w:num>
  <w:num w:numId="506" w16cid:durableId="267009253">
    <w:abstractNumId w:val="224"/>
  </w:num>
  <w:num w:numId="507" w16cid:durableId="47071154">
    <w:abstractNumId w:val="60"/>
  </w:num>
  <w:num w:numId="508" w16cid:durableId="134808025">
    <w:abstractNumId w:val="294"/>
  </w:num>
  <w:num w:numId="509" w16cid:durableId="1804692664">
    <w:abstractNumId w:val="423"/>
  </w:num>
  <w:numIdMacAtCleanup w:val="5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MLAwMDI0sDQ3NbdU0lEKTi0uzszPAykwtqwFAGsgIvctAAAA"/>
  </w:docVars>
  <w:rsids>
    <w:rsidRoot w:val="008D7DCA"/>
    <w:rsid w:val="00002B24"/>
    <w:rsid w:val="00002CE5"/>
    <w:rsid w:val="00007A97"/>
    <w:rsid w:val="000101E8"/>
    <w:rsid w:val="00010FAA"/>
    <w:rsid w:val="000173CB"/>
    <w:rsid w:val="00021714"/>
    <w:rsid w:val="00021B68"/>
    <w:rsid w:val="00022BA5"/>
    <w:rsid w:val="00030BB9"/>
    <w:rsid w:val="00031939"/>
    <w:rsid w:val="0003268F"/>
    <w:rsid w:val="00034285"/>
    <w:rsid w:val="000359FB"/>
    <w:rsid w:val="00036BEF"/>
    <w:rsid w:val="000371DF"/>
    <w:rsid w:val="0004624F"/>
    <w:rsid w:val="000471B2"/>
    <w:rsid w:val="00051241"/>
    <w:rsid w:val="00053319"/>
    <w:rsid w:val="0005468C"/>
    <w:rsid w:val="0005529A"/>
    <w:rsid w:val="0005534D"/>
    <w:rsid w:val="00056120"/>
    <w:rsid w:val="00056DF0"/>
    <w:rsid w:val="00057FEE"/>
    <w:rsid w:val="00062E99"/>
    <w:rsid w:val="00063351"/>
    <w:rsid w:val="00064AF0"/>
    <w:rsid w:val="00067730"/>
    <w:rsid w:val="000677AA"/>
    <w:rsid w:val="00067AE5"/>
    <w:rsid w:val="00072A4B"/>
    <w:rsid w:val="000756C0"/>
    <w:rsid w:val="0007580E"/>
    <w:rsid w:val="00077AE7"/>
    <w:rsid w:val="00077BC1"/>
    <w:rsid w:val="00080E75"/>
    <w:rsid w:val="00083EC1"/>
    <w:rsid w:val="0008511C"/>
    <w:rsid w:val="00087160"/>
    <w:rsid w:val="00087D02"/>
    <w:rsid w:val="00092482"/>
    <w:rsid w:val="00093741"/>
    <w:rsid w:val="00093774"/>
    <w:rsid w:val="00093D91"/>
    <w:rsid w:val="00095AEB"/>
    <w:rsid w:val="00096947"/>
    <w:rsid w:val="00096E3D"/>
    <w:rsid w:val="000A15C2"/>
    <w:rsid w:val="000A26D2"/>
    <w:rsid w:val="000A45ED"/>
    <w:rsid w:val="000A57EF"/>
    <w:rsid w:val="000A5850"/>
    <w:rsid w:val="000A5F23"/>
    <w:rsid w:val="000A7A29"/>
    <w:rsid w:val="000A7B90"/>
    <w:rsid w:val="000A7D61"/>
    <w:rsid w:val="000B1AD8"/>
    <w:rsid w:val="000B1BC0"/>
    <w:rsid w:val="000B3C2C"/>
    <w:rsid w:val="000C0C7C"/>
    <w:rsid w:val="000C0E39"/>
    <w:rsid w:val="000C2747"/>
    <w:rsid w:val="000C7317"/>
    <w:rsid w:val="000C73DD"/>
    <w:rsid w:val="000D0346"/>
    <w:rsid w:val="000D1075"/>
    <w:rsid w:val="000D56D0"/>
    <w:rsid w:val="000D6519"/>
    <w:rsid w:val="000D783A"/>
    <w:rsid w:val="000E03CF"/>
    <w:rsid w:val="000E14EC"/>
    <w:rsid w:val="000E1925"/>
    <w:rsid w:val="000E2057"/>
    <w:rsid w:val="000E5F37"/>
    <w:rsid w:val="000E7871"/>
    <w:rsid w:val="000E7D00"/>
    <w:rsid w:val="000E7FAE"/>
    <w:rsid w:val="000F018B"/>
    <w:rsid w:val="000F086F"/>
    <w:rsid w:val="000F1EDD"/>
    <w:rsid w:val="000F226E"/>
    <w:rsid w:val="000F4B9F"/>
    <w:rsid w:val="000F62C0"/>
    <w:rsid w:val="000F6AF4"/>
    <w:rsid w:val="000F76B3"/>
    <w:rsid w:val="0010003E"/>
    <w:rsid w:val="00100737"/>
    <w:rsid w:val="00101A5F"/>
    <w:rsid w:val="00101CA9"/>
    <w:rsid w:val="00102C0A"/>
    <w:rsid w:val="0010376E"/>
    <w:rsid w:val="00105C51"/>
    <w:rsid w:val="00107DDA"/>
    <w:rsid w:val="001115DE"/>
    <w:rsid w:val="00111C8E"/>
    <w:rsid w:val="001128DA"/>
    <w:rsid w:val="001147A8"/>
    <w:rsid w:val="001159DF"/>
    <w:rsid w:val="00116A64"/>
    <w:rsid w:val="00122B6B"/>
    <w:rsid w:val="001248E4"/>
    <w:rsid w:val="0012598B"/>
    <w:rsid w:val="00125FED"/>
    <w:rsid w:val="0012698E"/>
    <w:rsid w:val="0012769B"/>
    <w:rsid w:val="00131F2E"/>
    <w:rsid w:val="00135E8F"/>
    <w:rsid w:val="00135FDD"/>
    <w:rsid w:val="00137278"/>
    <w:rsid w:val="00140724"/>
    <w:rsid w:val="001442EA"/>
    <w:rsid w:val="00147E23"/>
    <w:rsid w:val="001506D6"/>
    <w:rsid w:val="00153BFD"/>
    <w:rsid w:val="00155AF7"/>
    <w:rsid w:val="001603AF"/>
    <w:rsid w:val="00161CE0"/>
    <w:rsid w:val="0016350D"/>
    <w:rsid w:val="001636FF"/>
    <w:rsid w:val="001647D7"/>
    <w:rsid w:val="001668B7"/>
    <w:rsid w:val="00167222"/>
    <w:rsid w:val="00170903"/>
    <w:rsid w:val="00170B3D"/>
    <w:rsid w:val="00172600"/>
    <w:rsid w:val="00172682"/>
    <w:rsid w:val="0017340E"/>
    <w:rsid w:val="00175EE2"/>
    <w:rsid w:val="00176751"/>
    <w:rsid w:val="00177668"/>
    <w:rsid w:val="00180E75"/>
    <w:rsid w:val="00181796"/>
    <w:rsid w:val="00183180"/>
    <w:rsid w:val="001859F6"/>
    <w:rsid w:val="0018676D"/>
    <w:rsid w:val="001868E6"/>
    <w:rsid w:val="0018767C"/>
    <w:rsid w:val="00187B3A"/>
    <w:rsid w:val="00191D95"/>
    <w:rsid w:val="00197368"/>
    <w:rsid w:val="001A18C4"/>
    <w:rsid w:val="001A5CA7"/>
    <w:rsid w:val="001A641E"/>
    <w:rsid w:val="001A6AFA"/>
    <w:rsid w:val="001B525D"/>
    <w:rsid w:val="001B7C2D"/>
    <w:rsid w:val="001C42E4"/>
    <w:rsid w:val="001C4A38"/>
    <w:rsid w:val="001C6D68"/>
    <w:rsid w:val="001D093A"/>
    <w:rsid w:val="001D506A"/>
    <w:rsid w:val="001D5752"/>
    <w:rsid w:val="001D76F9"/>
    <w:rsid w:val="001E0222"/>
    <w:rsid w:val="001E0F4E"/>
    <w:rsid w:val="001E3CB9"/>
    <w:rsid w:val="001E47B1"/>
    <w:rsid w:val="001E56AA"/>
    <w:rsid w:val="001E5FD7"/>
    <w:rsid w:val="001E6902"/>
    <w:rsid w:val="001F1BB0"/>
    <w:rsid w:val="001F2030"/>
    <w:rsid w:val="001F35AB"/>
    <w:rsid w:val="001F56F5"/>
    <w:rsid w:val="001F6871"/>
    <w:rsid w:val="00204E8A"/>
    <w:rsid w:val="00205AAE"/>
    <w:rsid w:val="00212FA3"/>
    <w:rsid w:val="002175B9"/>
    <w:rsid w:val="0022023E"/>
    <w:rsid w:val="00221019"/>
    <w:rsid w:val="00221486"/>
    <w:rsid w:val="002229E4"/>
    <w:rsid w:val="00223DF1"/>
    <w:rsid w:val="00227339"/>
    <w:rsid w:val="00232B91"/>
    <w:rsid w:val="002338F3"/>
    <w:rsid w:val="00235EF2"/>
    <w:rsid w:val="00240C04"/>
    <w:rsid w:val="00241599"/>
    <w:rsid w:val="002415A3"/>
    <w:rsid w:val="00241E86"/>
    <w:rsid w:val="00243BB2"/>
    <w:rsid w:val="00244AC5"/>
    <w:rsid w:val="0024554E"/>
    <w:rsid w:val="00246073"/>
    <w:rsid w:val="0025400A"/>
    <w:rsid w:val="00254F2F"/>
    <w:rsid w:val="00255024"/>
    <w:rsid w:val="00260177"/>
    <w:rsid w:val="00261086"/>
    <w:rsid w:val="00263AC5"/>
    <w:rsid w:val="00263BE9"/>
    <w:rsid w:val="00265269"/>
    <w:rsid w:val="00267339"/>
    <w:rsid w:val="00270901"/>
    <w:rsid w:val="00270D00"/>
    <w:rsid w:val="00273BF1"/>
    <w:rsid w:val="0027589B"/>
    <w:rsid w:val="002770DB"/>
    <w:rsid w:val="00277B41"/>
    <w:rsid w:val="002802B0"/>
    <w:rsid w:val="002842A0"/>
    <w:rsid w:val="00286696"/>
    <w:rsid w:val="00291C25"/>
    <w:rsid w:val="002955CA"/>
    <w:rsid w:val="00295F59"/>
    <w:rsid w:val="002A24DD"/>
    <w:rsid w:val="002A2C2E"/>
    <w:rsid w:val="002A5B8A"/>
    <w:rsid w:val="002A5BD8"/>
    <w:rsid w:val="002A600C"/>
    <w:rsid w:val="002B2945"/>
    <w:rsid w:val="002B5D4F"/>
    <w:rsid w:val="002C16D4"/>
    <w:rsid w:val="002C1C9C"/>
    <w:rsid w:val="002C2E23"/>
    <w:rsid w:val="002C6E9D"/>
    <w:rsid w:val="002D0184"/>
    <w:rsid w:val="002D6113"/>
    <w:rsid w:val="002E0C3A"/>
    <w:rsid w:val="002E6A38"/>
    <w:rsid w:val="002E7238"/>
    <w:rsid w:val="002F023F"/>
    <w:rsid w:val="002F3938"/>
    <w:rsid w:val="002F51BE"/>
    <w:rsid w:val="002F6028"/>
    <w:rsid w:val="002F6079"/>
    <w:rsid w:val="002F60CF"/>
    <w:rsid w:val="00300E32"/>
    <w:rsid w:val="00301B20"/>
    <w:rsid w:val="00303474"/>
    <w:rsid w:val="00305CA7"/>
    <w:rsid w:val="00310296"/>
    <w:rsid w:val="003141F9"/>
    <w:rsid w:val="0031649C"/>
    <w:rsid w:val="00316E53"/>
    <w:rsid w:val="00321FD6"/>
    <w:rsid w:val="003231F3"/>
    <w:rsid w:val="00324818"/>
    <w:rsid w:val="00324D51"/>
    <w:rsid w:val="00326288"/>
    <w:rsid w:val="00327178"/>
    <w:rsid w:val="003277F3"/>
    <w:rsid w:val="00331988"/>
    <w:rsid w:val="00341998"/>
    <w:rsid w:val="00342F95"/>
    <w:rsid w:val="003439CB"/>
    <w:rsid w:val="00344195"/>
    <w:rsid w:val="00344B04"/>
    <w:rsid w:val="00347BAA"/>
    <w:rsid w:val="0035001A"/>
    <w:rsid w:val="00353D53"/>
    <w:rsid w:val="00354E17"/>
    <w:rsid w:val="0036740D"/>
    <w:rsid w:val="003701E7"/>
    <w:rsid w:val="003730DC"/>
    <w:rsid w:val="0037331B"/>
    <w:rsid w:val="003733F7"/>
    <w:rsid w:val="00373D2F"/>
    <w:rsid w:val="003756C5"/>
    <w:rsid w:val="00383406"/>
    <w:rsid w:val="00384364"/>
    <w:rsid w:val="00391476"/>
    <w:rsid w:val="0039200B"/>
    <w:rsid w:val="00394281"/>
    <w:rsid w:val="00396419"/>
    <w:rsid w:val="003A04E7"/>
    <w:rsid w:val="003A1DA0"/>
    <w:rsid w:val="003A2093"/>
    <w:rsid w:val="003A288D"/>
    <w:rsid w:val="003A4717"/>
    <w:rsid w:val="003B08A6"/>
    <w:rsid w:val="003B2210"/>
    <w:rsid w:val="003B223F"/>
    <w:rsid w:val="003B468C"/>
    <w:rsid w:val="003B47DA"/>
    <w:rsid w:val="003B55AA"/>
    <w:rsid w:val="003C08BB"/>
    <w:rsid w:val="003C152E"/>
    <w:rsid w:val="003C5224"/>
    <w:rsid w:val="003C53A8"/>
    <w:rsid w:val="003C5C61"/>
    <w:rsid w:val="003D00D6"/>
    <w:rsid w:val="003D02FE"/>
    <w:rsid w:val="003D2A07"/>
    <w:rsid w:val="003D3A9E"/>
    <w:rsid w:val="003D52FB"/>
    <w:rsid w:val="003E68E3"/>
    <w:rsid w:val="003E7261"/>
    <w:rsid w:val="003F0519"/>
    <w:rsid w:val="003F5863"/>
    <w:rsid w:val="00401774"/>
    <w:rsid w:val="00402926"/>
    <w:rsid w:val="00403385"/>
    <w:rsid w:val="00404396"/>
    <w:rsid w:val="00410A6D"/>
    <w:rsid w:val="004137D0"/>
    <w:rsid w:val="00413AC8"/>
    <w:rsid w:val="0041419E"/>
    <w:rsid w:val="00414D11"/>
    <w:rsid w:val="0042133B"/>
    <w:rsid w:val="00425EC6"/>
    <w:rsid w:val="0042674B"/>
    <w:rsid w:val="00430858"/>
    <w:rsid w:val="0044233A"/>
    <w:rsid w:val="0044540F"/>
    <w:rsid w:val="00445D89"/>
    <w:rsid w:val="004525DA"/>
    <w:rsid w:val="004528C8"/>
    <w:rsid w:val="00454ECA"/>
    <w:rsid w:val="00454F24"/>
    <w:rsid w:val="00457435"/>
    <w:rsid w:val="00462856"/>
    <w:rsid w:val="00464A97"/>
    <w:rsid w:val="004663D9"/>
    <w:rsid w:val="004713F1"/>
    <w:rsid w:val="00473DD2"/>
    <w:rsid w:val="00473E0B"/>
    <w:rsid w:val="0047509D"/>
    <w:rsid w:val="00482A58"/>
    <w:rsid w:val="00483888"/>
    <w:rsid w:val="00484440"/>
    <w:rsid w:val="00493570"/>
    <w:rsid w:val="0049478A"/>
    <w:rsid w:val="0049641C"/>
    <w:rsid w:val="004964D1"/>
    <w:rsid w:val="00497042"/>
    <w:rsid w:val="004A0505"/>
    <w:rsid w:val="004A16DE"/>
    <w:rsid w:val="004A22B7"/>
    <w:rsid w:val="004A2617"/>
    <w:rsid w:val="004A302E"/>
    <w:rsid w:val="004A6A38"/>
    <w:rsid w:val="004A7BCD"/>
    <w:rsid w:val="004B1757"/>
    <w:rsid w:val="004B4062"/>
    <w:rsid w:val="004B406F"/>
    <w:rsid w:val="004B49BB"/>
    <w:rsid w:val="004B5C59"/>
    <w:rsid w:val="004C0181"/>
    <w:rsid w:val="004C2B70"/>
    <w:rsid w:val="004C5E21"/>
    <w:rsid w:val="004C6B52"/>
    <w:rsid w:val="004D3329"/>
    <w:rsid w:val="004D3F9C"/>
    <w:rsid w:val="004D5CD0"/>
    <w:rsid w:val="004D6CF8"/>
    <w:rsid w:val="004D703A"/>
    <w:rsid w:val="004E01B7"/>
    <w:rsid w:val="004E023B"/>
    <w:rsid w:val="004E0AEF"/>
    <w:rsid w:val="004E1669"/>
    <w:rsid w:val="004E3B41"/>
    <w:rsid w:val="004E52E1"/>
    <w:rsid w:val="004E6EF6"/>
    <w:rsid w:val="004F3122"/>
    <w:rsid w:val="004F4AB1"/>
    <w:rsid w:val="004F638D"/>
    <w:rsid w:val="004F73A5"/>
    <w:rsid w:val="004F7FB9"/>
    <w:rsid w:val="00501D62"/>
    <w:rsid w:val="005028F5"/>
    <w:rsid w:val="0050481E"/>
    <w:rsid w:val="0050562E"/>
    <w:rsid w:val="005063E9"/>
    <w:rsid w:val="005068EA"/>
    <w:rsid w:val="005101DB"/>
    <w:rsid w:val="005133F6"/>
    <w:rsid w:val="005175B1"/>
    <w:rsid w:val="005201D9"/>
    <w:rsid w:val="005253F6"/>
    <w:rsid w:val="00526C97"/>
    <w:rsid w:val="00527101"/>
    <w:rsid w:val="00531E33"/>
    <w:rsid w:val="0053307E"/>
    <w:rsid w:val="00534707"/>
    <w:rsid w:val="00537B6D"/>
    <w:rsid w:val="00541E89"/>
    <w:rsid w:val="00543C5E"/>
    <w:rsid w:val="00543E04"/>
    <w:rsid w:val="00545344"/>
    <w:rsid w:val="00546674"/>
    <w:rsid w:val="0054753A"/>
    <w:rsid w:val="00547D3F"/>
    <w:rsid w:val="00556C14"/>
    <w:rsid w:val="0056158C"/>
    <w:rsid w:val="0056417A"/>
    <w:rsid w:val="005667B6"/>
    <w:rsid w:val="00571E4A"/>
    <w:rsid w:val="0057245F"/>
    <w:rsid w:val="00572C45"/>
    <w:rsid w:val="00573996"/>
    <w:rsid w:val="00574596"/>
    <w:rsid w:val="00575FEC"/>
    <w:rsid w:val="005767ED"/>
    <w:rsid w:val="00576C21"/>
    <w:rsid w:val="00577350"/>
    <w:rsid w:val="00581C02"/>
    <w:rsid w:val="0058210D"/>
    <w:rsid w:val="005908D4"/>
    <w:rsid w:val="005917B9"/>
    <w:rsid w:val="00592A61"/>
    <w:rsid w:val="00596DE7"/>
    <w:rsid w:val="00597672"/>
    <w:rsid w:val="005A0392"/>
    <w:rsid w:val="005A1C9B"/>
    <w:rsid w:val="005A25CA"/>
    <w:rsid w:val="005A2697"/>
    <w:rsid w:val="005A2C33"/>
    <w:rsid w:val="005A5688"/>
    <w:rsid w:val="005A5EF3"/>
    <w:rsid w:val="005B5066"/>
    <w:rsid w:val="005B5765"/>
    <w:rsid w:val="005C3392"/>
    <w:rsid w:val="005C3663"/>
    <w:rsid w:val="005C61D8"/>
    <w:rsid w:val="005D06BA"/>
    <w:rsid w:val="005D0DF1"/>
    <w:rsid w:val="005D6134"/>
    <w:rsid w:val="005E2748"/>
    <w:rsid w:val="005E2989"/>
    <w:rsid w:val="005E2EAC"/>
    <w:rsid w:val="005E3012"/>
    <w:rsid w:val="005E3F13"/>
    <w:rsid w:val="005E402B"/>
    <w:rsid w:val="005E4068"/>
    <w:rsid w:val="005E497B"/>
    <w:rsid w:val="005E60BB"/>
    <w:rsid w:val="005E6C38"/>
    <w:rsid w:val="005E6EE6"/>
    <w:rsid w:val="005F03B1"/>
    <w:rsid w:val="005F064A"/>
    <w:rsid w:val="005F115B"/>
    <w:rsid w:val="005F28E2"/>
    <w:rsid w:val="005F29BE"/>
    <w:rsid w:val="005F3B96"/>
    <w:rsid w:val="005F5922"/>
    <w:rsid w:val="005F6251"/>
    <w:rsid w:val="005F696A"/>
    <w:rsid w:val="005F69A4"/>
    <w:rsid w:val="00601DB9"/>
    <w:rsid w:val="00603BF5"/>
    <w:rsid w:val="0060673A"/>
    <w:rsid w:val="00610C98"/>
    <w:rsid w:val="006147FE"/>
    <w:rsid w:val="00617914"/>
    <w:rsid w:val="00622E69"/>
    <w:rsid w:val="006249BF"/>
    <w:rsid w:val="0063432D"/>
    <w:rsid w:val="00634C17"/>
    <w:rsid w:val="006425A0"/>
    <w:rsid w:val="00644E33"/>
    <w:rsid w:val="006475EB"/>
    <w:rsid w:val="0065218E"/>
    <w:rsid w:val="00652644"/>
    <w:rsid w:val="0065268F"/>
    <w:rsid w:val="00653421"/>
    <w:rsid w:val="0065367B"/>
    <w:rsid w:val="00655C5E"/>
    <w:rsid w:val="00660CFA"/>
    <w:rsid w:val="0066547A"/>
    <w:rsid w:val="00672AE3"/>
    <w:rsid w:val="006739E8"/>
    <w:rsid w:val="00673BA3"/>
    <w:rsid w:val="00676B52"/>
    <w:rsid w:val="00676F96"/>
    <w:rsid w:val="006806A1"/>
    <w:rsid w:val="00691BF1"/>
    <w:rsid w:val="0069672C"/>
    <w:rsid w:val="0069716D"/>
    <w:rsid w:val="006A04E2"/>
    <w:rsid w:val="006A2011"/>
    <w:rsid w:val="006A4765"/>
    <w:rsid w:val="006B3B84"/>
    <w:rsid w:val="006B4619"/>
    <w:rsid w:val="006B5DD3"/>
    <w:rsid w:val="006B5DFE"/>
    <w:rsid w:val="006B6AE2"/>
    <w:rsid w:val="006B70C6"/>
    <w:rsid w:val="006C08FD"/>
    <w:rsid w:val="006C44A9"/>
    <w:rsid w:val="006C5FFA"/>
    <w:rsid w:val="006C663D"/>
    <w:rsid w:val="006D0280"/>
    <w:rsid w:val="006D2D78"/>
    <w:rsid w:val="006D4053"/>
    <w:rsid w:val="006D49CB"/>
    <w:rsid w:val="006D4D30"/>
    <w:rsid w:val="006D6154"/>
    <w:rsid w:val="006D65D7"/>
    <w:rsid w:val="006D7A79"/>
    <w:rsid w:val="006D7BD2"/>
    <w:rsid w:val="006E2125"/>
    <w:rsid w:val="006E70C6"/>
    <w:rsid w:val="006F29EE"/>
    <w:rsid w:val="006F3377"/>
    <w:rsid w:val="006F61C9"/>
    <w:rsid w:val="00701B58"/>
    <w:rsid w:val="0070328D"/>
    <w:rsid w:val="00704C10"/>
    <w:rsid w:val="00706E40"/>
    <w:rsid w:val="00707692"/>
    <w:rsid w:val="0070774C"/>
    <w:rsid w:val="00710DA8"/>
    <w:rsid w:val="007112CF"/>
    <w:rsid w:val="007123EE"/>
    <w:rsid w:val="00712C3B"/>
    <w:rsid w:val="00715AA5"/>
    <w:rsid w:val="0071778C"/>
    <w:rsid w:val="007203C1"/>
    <w:rsid w:val="00726766"/>
    <w:rsid w:val="00727CF4"/>
    <w:rsid w:val="0073154F"/>
    <w:rsid w:val="007320F0"/>
    <w:rsid w:val="00732103"/>
    <w:rsid w:val="00734B8B"/>
    <w:rsid w:val="007368EB"/>
    <w:rsid w:val="007369AD"/>
    <w:rsid w:val="00737239"/>
    <w:rsid w:val="00737B5E"/>
    <w:rsid w:val="00737CCC"/>
    <w:rsid w:val="00742CE5"/>
    <w:rsid w:val="0075060E"/>
    <w:rsid w:val="00752370"/>
    <w:rsid w:val="007529AE"/>
    <w:rsid w:val="0075329D"/>
    <w:rsid w:val="00753DB0"/>
    <w:rsid w:val="00753F16"/>
    <w:rsid w:val="007549B4"/>
    <w:rsid w:val="007549B9"/>
    <w:rsid w:val="007574AE"/>
    <w:rsid w:val="00760636"/>
    <w:rsid w:val="00760E39"/>
    <w:rsid w:val="007613AF"/>
    <w:rsid w:val="007622A1"/>
    <w:rsid w:val="007632C7"/>
    <w:rsid w:val="00763441"/>
    <w:rsid w:val="00763D5D"/>
    <w:rsid w:val="00767ED9"/>
    <w:rsid w:val="007702CA"/>
    <w:rsid w:val="0077214F"/>
    <w:rsid w:val="007725AE"/>
    <w:rsid w:val="00773A4F"/>
    <w:rsid w:val="0077415A"/>
    <w:rsid w:val="00775D9A"/>
    <w:rsid w:val="007804CD"/>
    <w:rsid w:val="00781B8C"/>
    <w:rsid w:val="00786D86"/>
    <w:rsid w:val="00792743"/>
    <w:rsid w:val="007934AC"/>
    <w:rsid w:val="007A26AA"/>
    <w:rsid w:val="007A57A5"/>
    <w:rsid w:val="007A5FED"/>
    <w:rsid w:val="007B114D"/>
    <w:rsid w:val="007B12CE"/>
    <w:rsid w:val="007B2E41"/>
    <w:rsid w:val="007B548E"/>
    <w:rsid w:val="007B5734"/>
    <w:rsid w:val="007B5842"/>
    <w:rsid w:val="007B5B1B"/>
    <w:rsid w:val="007B6CAB"/>
    <w:rsid w:val="007C420C"/>
    <w:rsid w:val="007C4F73"/>
    <w:rsid w:val="007D0FAE"/>
    <w:rsid w:val="007D356E"/>
    <w:rsid w:val="007D38BA"/>
    <w:rsid w:val="007D3D6A"/>
    <w:rsid w:val="007F1E6C"/>
    <w:rsid w:val="007F4625"/>
    <w:rsid w:val="008029D7"/>
    <w:rsid w:val="008030A8"/>
    <w:rsid w:val="008036D1"/>
    <w:rsid w:val="00803DB2"/>
    <w:rsid w:val="008041F3"/>
    <w:rsid w:val="0080485A"/>
    <w:rsid w:val="00806B79"/>
    <w:rsid w:val="0081041F"/>
    <w:rsid w:val="008111F1"/>
    <w:rsid w:val="00812233"/>
    <w:rsid w:val="00812F33"/>
    <w:rsid w:val="00815068"/>
    <w:rsid w:val="00815540"/>
    <w:rsid w:val="0081601B"/>
    <w:rsid w:val="00821005"/>
    <w:rsid w:val="00823E8E"/>
    <w:rsid w:val="00832C36"/>
    <w:rsid w:val="0083395D"/>
    <w:rsid w:val="008343E6"/>
    <w:rsid w:val="00836E17"/>
    <w:rsid w:val="00837FA1"/>
    <w:rsid w:val="0084065D"/>
    <w:rsid w:val="0084180C"/>
    <w:rsid w:val="00842DA4"/>
    <w:rsid w:val="008437A8"/>
    <w:rsid w:val="008447EF"/>
    <w:rsid w:val="008449CA"/>
    <w:rsid w:val="008461B0"/>
    <w:rsid w:val="008472CB"/>
    <w:rsid w:val="00850559"/>
    <w:rsid w:val="00850760"/>
    <w:rsid w:val="0085299C"/>
    <w:rsid w:val="0085600F"/>
    <w:rsid w:val="008603F8"/>
    <w:rsid w:val="00860EB4"/>
    <w:rsid w:val="0087259E"/>
    <w:rsid w:val="008726CC"/>
    <w:rsid w:val="00874228"/>
    <w:rsid w:val="00874F6A"/>
    <w:rsid w:val="00876B5E"/>
    <w:rsid w:val="00877F4C"/>
    <w:rsid w:val="00880BAD"/>
    <w:rsid w:val="0088115D"/>
    <w:rsid w:val="0088157F"/>
    <w:rsid w:val="008838BF"/>
    <w:rsid w:val="008848B9"/>
    <w:rsid w:val="00886A54"/>
    <w:rsid w:val="008873ED"/>
    <w:rsid w:val="00887FA3"/>
    <w:rsid w:val="00891003"/>
    <w:rsid w:val="00893113"/>
    <w:rsid w:val="008931BF"/>
    <w:rsid w:val="00894412"/>
    <w:rsid w:val="008968BA"/>
    <w:rsid w:val="008A0917"/>
    <w:rsid w:val="008A1F37"/>
    <w:rsid w:val="008A2D05"/>
    <w:rsid w:val="008A5330"/>
    <w:rsid w:val="008A63C3"/>
    <w:rsid w:val="008A7822"/>
    <w:rsid w:val="008B28DE"/>
    <w:rsid w:val="008B2E83"/>
    <w:rsid w:val="008B34B3"/>
    <w:rsid w:val="008B56D3"/>
    <w:rsid w:val="008B70B8"/>
    <w:rsid w:val="008B7181"/>
    <w:rsid w:val="008C31AE"/>
    <w:rsid w:val="008C34AC"/>
    <w:rsid w:val="008C5AFB"/>
    <w:rsid w:val="008C7889"/>
    <w:rsid w:val="008D3BD6"/>
    <w:rsid w:val="008D4E65"/>
    <w:rsid w:val="008D5329"/>
    <w:rsid w:val="008D5444"/>
    <w:rsid w:val="008D5A58"/>
    <w:rsid w:val="008D603B"/>
    <w:rsid w:val="008D7DCA"/>
    <w:rsid w:val="008E116F"/>
    <w:rsid w:val="008E23A8"/>
    <w:rsid w:val="008E44DB"/>
    <w:rsid w:val="008E46CF"/>
    <w:rsid w:val="008E7D70"/>
    <w:rsid w:val="008F1A05"/>
    <w:rsid w:val="008F5F0F"/>
    <w:rsid w:val="008F74B4"/>
    <w:rsid w:val="00900BEC"/>
    <w:rsid w:val="0090321E"/>
    <w:rsid w:val="009048FC"/>
    <w:rsid w:val="00905EAB"/>
    <w:rsid w:val="009070C1"/>
    <w:rsid w:val="00910927"/>
    <w:rsid w:val="00910EDB"/>
    <w:rsid w:val="00914ECA"/>
    <w:rsid w:val="009176FA"/>
    <w:rsid w:val="009239AE"/>
    <w:rsid w:val="009262AF"/>
    <w:rsid w:val="0092698C"/>
    <w:rsid w:val="0093325C"/>
    <w:rsid w:val="00933CED"/>
    <w:rsid w:val="009348B2"/>
    <w:rsid w:val="009357EA"/>
    <w:rsid w:val="00940514"/>
    <w:rsid w:val="00940DCB"/>
    <w:rsid w:val="0094233E"/>
    <w:rsid w:val="00944131"/>
    <w:rsid w:val="00944935"/>
    <w:rsid w:val="0094522C"/>
    <w:rsid w:val="00950162"/>
    <w:rsid w:val="0095188F"/>
    <w:rsid w:val="0095388D"/>
    <w:rsid w:val="00953AA2"/>
    <w:rsid w:val="00956C94"/>
    <w:rsid w:val="00960200"/>
    <w:rsid w:val="00961E2E"/>
    <w:rsid w:val="00962144"/>
    <w:rsid w:val="00964E31"/>
    <w:rsid w:val="00965A4B"/>
    <w:rsid w:val="00970581"/>
    <w:rsid w:val="0097448C"/>
    <w:rsid w:val="0097526B"/>
    <w:rsid w:val="00976F0E"/>
    <w:rsid w:val="00977D64"/>
    <w:rsid w:val="009805CC"/>
    <w:rsid w:val="009842E9"/>
    <w:rsid w:val="00984913"/>
    <w:rsid w:val="00985B25"/>
    <w:rsid w:val="00987DD6"/>
    <w:rsid w:val="009908C6"/>
    <w:rsid w:val="00992026"/>
    <w:rsid w:val="00992C3D"/>
    <w:rsid w:val="0099423E"/>
    <w:rsid w:val="00996F75"/>
    <w:rsid w:val="009A0113"/>
    <w:rsid w:val="009A051B"/>
    <w:rsid w:val="009A0E76"/>
    <w:rsid w:val="009A2C8F"/>
    <w:rsid w:val="009A45A9"/>
    <w:rsid w:val="009A51C6"/>
    <w:rsid w:val="009A578A"/>
    <w:rsid w:val="009A7128"/>
    <w:rsid w:val="009B39DE"/>
    <w:rsid w:val="009B455F"/>
    <w:rsid w:val="009B5939"/>
    <w:rsid w:val="009B62BE"/>
    <w:rsid w:val="009B7A14"/>
    <w:rsid w:val="009C12E8"/>
    <w:rsid w:val="009C1FAF"/>
    <w:rsid w:val="009C36F5"/>
    <w:rsid w:val="009C7411"/>
    <w:rsid w:val="009D11C9"/>
    <w:rsid w:val="009D5EC9"/>
    <w:rsid w:val="009D76D4"/>
    <w:rsid w:val="009E4369"/>
    <w:rsid w:val="009E4598"/>
    <w:rsid w:val="009E6E6D"/>
    <w:rsid w:val="009F026E"/>
    <w:rsid w:val="009F1A3D"/>
    <w:rsid w:val="009F377E"/>
    <w:rsid w:val="009F422B"/>
    <w:rsid w:val="009F528B"/>
    <w:rsid w:val="009F558C"/>
    <w:rsid w:val="009F5E15"/>
    <w:rsid w:val="009F6E64"/>
    <w:rsid w:val="009F7E2D"/>
    <w:rsid w:val="00A01745"/>
    <w:rsid w:val="00A05468"/>
    <w:rsid w:val="00A0681B"/>
    <w:rsid w:val="00A07088"/>
    <w:rsid w:val="00A133C6"/>
    <w:rsid w:val="00A22CC7"/>
    <w:rsid w:val="00A2518A"/>
    <w:rsid w:val="00A25241"/>
    <w:rsid w:val="00A254C2"/>
    <w:rsid w:val="00A261D1"/>
    <w:rsid w:val="00A264D5"/>
    <w:rsid w:val="00A26FBC"/>
    <w:rsid w:val="00A31CE7"/>
    <w:rsid w:val="00A329BE"/>
    <w:rsid w:val="00A337B3"/>
    <w:rsid w:val="00A35BAF"/>
    <w:rsid w:val="00A42C30"/>
    <w:rsid w:val="00A44A2D"/>
    <w:rsid w:val="00A452EA"/>
    <w:rsid w:val="00A45E74"/>
    <w:rsid w:val="00A505EF"/>
    <w:rsid w:val="00A5576E"/>
    <w:rsid w:val="00A56291"/>
    <w:rsid w:val="00A6141C"/>
    <w:rsid w:val="00A65D49"/>
    <w:rsid w:val="00A70E23"/>
    <w:rsid w:val="00A716C7"/>
    <w:rsid w:val="00A716D2"/>
    <w:rsid w:val="00A73C9A"/>
    <w:rsid w:val="00A773D8"/>
    <w:rsid w:val="00A77D24"/>
    <w:rsid w:val="00A77DE5"/>
    <w:rsid w:val="00A808B9"/>
    <w:rsid w:val="00A823F7"/>
    <w:rsid w:val="00A85EFD"/>
    <w:rsid w:val="00A91E43"/>
    <w:rsid w:val="00A922EC"/>
    <w:rsid w:val="00A939F1"/>
    <w:rsid w:val="00AA110D"/>
    <w:rsid w:val="00AA1FDB"/>
    <w:rsid w:val="00AA2CBC"/>
    <w:rsid w:val="00AA4F76"/>
    <w:rsid w:val="00AA632C"/>
    <w:rsid w:val="00AA6BF5"/>
    <w:rsid w:val="00AA6D83"/>
    <w:rsid w:val="00AA7611"/>
    <w:rsid w:val="00AA7BC8"/>
    <w:rsid w:val="00AB30E1"/>
    <w:rsid w:val="00AB4FE9"/>
    <w:rsid w:val="00AB661D"/>
    <w:rsid w:val="00AB75FD"/>
    <w:rsid w:val="00AB78DB"/>
    <w:rsid w:val="00AC0D86"/>
    <w:rsid w:val="00AC499E"/>
    <w:rsid w:val="00AC4E95"/>
    <w:rsid w:val="00AC5483"/>
    <w:rsid w:val="00AC5689"/>
    <w:rsid w:val="00AD0264"/>
    <w:rsid w:val="00AD390E"/>
    <w:rsid w:val="00AD3E8C"/>
    <w:rsid w:val="00AD7F96"/>
    <w:rsid w:val="00AE3580"/>
    <w:rsid w:val="00AE49CE"/>
    <w:rsid w:val="00AE51B1"/>
    <w:rsid w:val="00AE5C1D"/>
    <w:rsid w:val="00AF24E0"/>
    <w:rsid w:val="00AF46D0"/>
    <w:rsid w:val="00B0046A"/>
    <w:rsid w:val="00B02C83"/>
    <w:rsid w:val="00B05028"/>
    <w:rsid w:val="00B06479"/>
    <w:rsid w:val="00B075C6"/>
    <w:rsid w:val="00B12B2E"/>
    <w:rsid w:val="00B13088"/>
    <w:rsid w:val="00B15106"/>
    <w:rsid w:val="00B156F0"/>
    <w:rsid w:val="00B16DE3"/>
    <w:rsid w:val="00B21ACD"/>
    <w:rsid w:val="00B21F81"/>
    <w:rsid w:val="00B22B35"/>
    <w:rsid w:val="00B24CAF"/>
    <w:rsid w:val="00B257CC"/>
    <w:rsid w:val="00B25806"/>
    <w:rsid w:val="00B27257"/>
    <w:rsid w:val="00B301D9"/>
    <w:rsid w:val="00B30982"/>
    <w:rsid w:val="00B325AF"/>
    <w:rsid w:val="00B3513F"/>
    <w:rsid w:val="00B35BDF"/>
    <w:rsid w:val="00B4059A"/>
    <w:rsid w:val="00B40CCF"/>
    <w:rsid w:val="00B44802"/>
    <w:rsid w:val="00B45E4C"/>
    <w:rsid w:val="00B5061B"/>
    <w:rsid w:val="00B50914"/>
    <w:rsid w:val="00B50ED3"/>
    <w:rsid w:val="00B52CF3"/>
    <w:rsid w:val="00B53557"/>
    <w:rsid w:val="00B556D1"/>
    <w:rsid w:val="00B622C9"/>
    <w:rsid w:val="00B63862"/>
    <w:rsid w:val="00B64436"/>
    <w:rsid w:val="00B65467"/>
    <w:rsid w:val="00B65916"/>
    <w:rsid w:val="00B67380"/>
    <w:rsid w:val="00B675F8"/>
    <w:rsid w:val="00B702E0"/>
    <w:rsid w:val="00B70316"/>
    <w:rsid w:val="00B709C3"/>
    <w:rsid w:val="00B70F48"/>
    <w:rsid w:val="00B72129"/>
    <w:rsid w:val="00B73545"/>
    <w:rsid w:val="00B73619"/>
    <w:rsid w:val="00B754FD"/>
    <w:rsid w:val="00B77371"/>
    <w:rsid w:val="00B808AD"/>
    <w:rsid w:val="00B80990"/>
    <w:rsid w:val="00B81A5E"/>
    <w:rsid w:val="00B81D64"/>
    <w:rsid w:val="00B836D9"/>
    <w:rsid w:val="00B849F9"/>
    <w:rsid w:val="00B876FA"/>
    <w:rsid w:val="00B8776B"/>
    <w:rsid w:val="00B9010C"/>
    <w:rsid w:val="00B90D42"/>
    <w:rsid w:val="00B92FE3"/>
    <w:rsid w:val="00B93C65"/>
    <w:rsid w:val="00BA361F"/>
    <w:rsid w:val="00BA60B5"/>
    <w:rsid w:val="00BA6D82"/>
    <w:rsid w:val="00BA6F04"/>
    <w:rsid w:val="00BA7472"/>
    <w:rsid w:val="00BB0DA7"/>
    <w:rsid w:val="00BB1EFD"/>
    <w:rsid w:val="00BB5CEB"/>
    <w:rsid w:val="00BB63DA"/>
    <w:rsid w:val="00BC0501"/>
    <w:rsid w:val="00BC066F"/>
    <w:rsid w:val="00BC1CF3"/>
    <w:rsid w:val="00BC3333"/>
    <w:rsid w:val="00BC5061"/>
    <w:rsid w:val="00BD0904"/>
    <w:rsid w:val="00BD0C1D"/>
    <w:rsid w:val="00BD1091"/>
    <w:rsid w:val="00BD6008"/>
    <w:rsid w:val="00BD6618"/>
    <w:rsid w:val="00BD76A0"/>
    <w:rsid w:val="00BE245D"/>
    <w:rsid w:val="00BE3491"/>
    <w:rsid w:val="00BE41CD"/>
    <w:rsid w:val="00BF2AF4"/>
    <w:rsid w:val="00BF3986"/>
    <w:rsid w:val="00C02747"/>
    <w:rsid w:val="00C052AB"/>
    <w:rsid w:val="00C061E9"/>
    <w:rsid w:val="00C068A2"/>
    <w:rsid w:val="00C0776E"/>
    <w:rsid w:val="00C1285F"/>
    <w:rsid w:val="00C14954"/>
    <w:rsid w:val="00C16722"/>
    <w:rsid w:val="00C179D1"/>
    <w:rsid w:val="00C17EAA"/>
    <w:rsid w:val="00C20422"/>
    <w:rsid w:val="00C23652"/>
    <w:rsid w:val="00C2748B"/>
    <w:rsid w:val="00C27749"/>
    <w:rsid w:val="00C32280"/>
    <w:rsid w:val="00C32E3C"/>
    <w:rsid w:val="00C353BE"/>
    <w:rsid w:val="00C3597E"/>
    <w:rsid w:val="00C3698E"/>
    <w:rsid w:val="00C36C5B"/>
    <w:rsid w:val="00C42710"/>
    <w:rsid w:val="00C43DEF"/>
    <w:rsid w:val="00C45A0A"/>
    <w:rsid w:val="00C5290E"/>
    <w:rsid w:val="00C52F55"/>
    <w:rsid w:val="00C53447"/>
    <w:rsid w:val="00C559BF"/>
    <w:rsid w:val="00C63696"/>
    <w:rsid w:val="00C64DA5"/>
    <w:rsid w:val="00C656A3"/>
    <w:rsid w:val="00C67960"/>
    <w:rsid w:val="00C75B92"/>
    <w:rsid w:val="00C76671"/>
    <w:rsid w:val="00C77F27"/>
    <w:rsid w:val="00C80095"/>
    <w:rsid w:val="00C83B83"/>
    <w:rsid w:val="00C85C7A"/>
    <w:rsid w:val="00C9323C"/>
    <w:rsid w:val="00C94582"/>
    <w:rsid w:val="00C95278"/>
    <w:rsid w:val="00CA06A6"/>
    <w:rsid w:val="00CA1117"/>
    <w:rsid w:val="00CA1C25"/>
    <w:rsid w:val="00CA430D"/>
    <w:rsid w:val="00CA5658"/>
    <w:rsid w:val="00CA7186"/>
    <w:rsid w:val="00CA7AF3"/>
    <w:rsid w:val="00CB132D"/>
    <w:rsid w:val="00CB1F3E"/>
    <w:rsid w:val="00CB4B4D"/>
    <w:rsid w:val="00CC146B"/>
    <w:rsid w:val="00CC644F"/>
    <w:rsid w:val="00CC65A8"/>
    <w:rsid w:val="00CD1BDA"/>
    <w:rsid w:val="00CD22D9"/>
    <w:rsid w:val="00CD38A4"/>
    <w:rsid w:val="00CD55F9"/>
    <w:rsid w:val="00CD6781"/>
    <w:rsid w:val="00CE23F2"/>
    <w:rsid w:val="00CE3C03"/>
    <w:rsid w:val="00CE3CE7"/>
    <w:rsid w:val="00CE582F"/>
    <w:rsid w:val="00CE59D1"/>
    <w:rsid w:val="00CF1132"/>
    <w:rsid w:val="00CF1454"/>
    <w:rsid w:val="00CF1AF4"/>
    <w:rsid w:val="00CF1FAE"/>
    <w:rsid w:val="00CF23E8"/>
    <w:rsid w:val="00CF25B3"/>
    <w:rsid w:val="00CF38CA"/>
    <w:rsid w:val="00CF56C5"/>
    <w:rsid w:val="00CF6A60"/>
    <w:rsid w:val="00CF7789"/>
    <w:rsid w:val="00D0363E"/>
    <w:rsid w:val="00D041CF"/>
    <w:rsid w:val="00D042AF"/>
    <w:rsid w:val="00D12515"/>
    <w:rsid w:val="00D128BE"/>
    <w:rsid w:val="00D15639"/>
    <w:rsid w:val="00D158F8"/>
    <w:rsid w:val="00D15B05"/>
    <w:rsid w:val="00D163A1"/>
    <w:rsid w:val="00D16687"/>
    <w:rsid w:val="00D22BF7"/>
    <w:rsid w:val="00D238D0"/>
    <w:rsid w:val="00D24072"/>
    <w:rsid w:val="00D27620"/>
    <w:rsid w:val="00D31F08"/>
    <w:rsid w:val="00D35054"/>
    <w:rsid w:val="00D3515D"/>
    <w:rsid w:val="00D36CBB"/>
    <w:rsid w:val="00D42AD3"/>
    <w:rsid w:val="00D46B6E"/>
    <w:rsid w:val="00D525E5"/>
    <w:rsid w:val="00D538ED"/>
    <w:rsid w:val="00D54FA6"/>
    <w:rsid w:val="00D57900"/>
    <w:rsid w:val="00D6199C"/>
    <w:rsid w:val="00D661F1"/>
    <w:rsid w:val="00D70C9B"/>
    <w:rsid w:val="00D73A00"/>
    <w:rsid w:val="00D73B28"/>
    <w:rsid w:val="00D76DEB"/>
    <w:rsid w:val="00D76EE5"/>
    <w:rsid w:val="00D77F80"/>
    <w:rsid w:val="00D8281D"/>
    <w:rsid w:val="00D83291"/>
    <w:rsid w:val="00D85029"/>
    <w:rsid w:val="00D859B9"/>
    <w:rsid w:val="00D87779"/>
    <w:rsid w:val="00D87827"/>
    <w:rsid w:val="00D912DF"/>
    <w:rsid w:val="00D91998"/>
    <w:rsid w:val="00D9343D"/>
    <w:rsid w:val="00D93519"/>
    <w:rsid w:val="00D94FA7"/>
    <w:rsid w:val="00D96293"/>
    <w:rsid w:val="00DA120C"/>
    <w:rsid w:val="00DA164A"/>
    <w:rsid w:val="00DA343D"/>
    <w:rsid w:val="00DA40D7"/>
    <w:rsid w:val="00DA62D5"/>
    <w:rsid w:val="00DB0BF6"/>
    <w:rsid w:val="00DB379F"/>
    <w:rsid w:val="00DB6882"/>
    <w:rsid w:val="00DC0FEE"/>
    <w:rsid w:val="00DC432F"/>
    <w:rsid w:val="00DC4B47"/>
    <w:rsid w:val="00DC6095"/>
    <w:rsid w:val="00DD0F4E"/>
    <w:rsid w:val="00DD2047"/>
    <w:rsid w:val="00DD5763"/>
    <w:rsid w:val="00DD76B5"/>
    <w:rsid w:val="00DE0F3F"/>
    <w:rsid w:val="00DE289D"/>
    <w:rsid w:val="00DE2F71"/>
    <w:rsid w:val="00DE48C2"/>
    <w:rsid w:val="00DE7784"/>
    <w:rsid w:val="00DE7ED0"/>
    <w:rsid w:val="00DF0CEB"/>
    <w:rsid w:val="00DF2F67"/>
    <w:rsid w:val="00DF4576"/>
    <w:rsid w:val="00DF474B"/>
    <w:rsid w:val="00DF5F4A"/>
    <w:rsid w:val="00DF74A6"/>
    <w:rsid w:val="00DF7E4D"/>
    <w:rsid w:val="00E016AC"/>
    <w:rsid w:val="00E0298F"/>
    <w:rsid w:val="00E076B5"/>
    <w:rsid w:val="00E0782E"/>
    <w:rsid w:val="00E1206A"/>
    <w:rsid w:val="00E12E34"/>
    <w:rsid w:val="00E16FE3"/>
    <w:rsid w:val="00E24CC0"/>
    <w:rsid w:val="00E24D68"/>
    <w:rsid w:val="00E25309"/>
    <w:rsid w:val="00E27250"/>
    <w:rsid w:val="00E314A1"/>
    <w:rsid w:val="00E320CD"/>
    <w:rsid w:val="00E3455A"/>
    <w:rsid w:val="00E34739"/>
    <w:rsid w:val="00E4099D"/>
    <w:rsid w:val="00E43145"/>
    <w:rsid w:val="00E44BB2"/>
    <w:rsid w:val="00E46BDE"/>
    <w:rsid w:val="00E47E55"/>
    <w:rsid w:val="00E502F6"/>
    <w:rsid w:val="00E52440"/>
    <w:rsid w:val="00E55F4F"/>
    <w:rsid w:val="00E571A5"/>
    <w:rsid w:val="00E603A3"/>
    <w:rsid w:val="00E623BB"/>
    <w:rsid w:val="00E65624"/>
    <w:rsid w:val="00E6699E"/>
    <w:rsid w:val="00E74486"/>
    <w:rsid w:val="00E76ACC"/>
    <w:rsid w:val="00E80A47"/>
    <w:rsid w:val="00E91038"/>
    <w:rsid w:val="00E923CC"/>
    <w:rsid w:val="00E95DBB"/>
    <w:rsid w:val="00E9694B"/>
    <w:rsid w:val="00E96F99"/>
    <w:rsid w:val="00EA0405"/>
    <w:rsid w:val="00EA0627"/>
    <w:rsid w:val="00EA1888"/>
    <w:rsid w:val="00EA2B86"/>
    <w:rsid w:val="00EA305A"/>
    <w:rsid w:val="00EA3DC5"/>
    <w:rsid w:val="00EA6872"/>
    <w:rsid w:val="00EB0B1C"/>
    <w:rsid w:val="00EB16D2"/>
    <w:rsid w:val="00EB24D9"/>
    <w:rsid w:val="00EC04EA"/>
    <w:rsid w:val="00EC202D"/>
    <w:rsid w:val="00EC3882"/>
    <w:rsid w:val="00EC7A8E"/>
    <w:rsid w:val="00EC7E42"/>
    <w:rsid w:val="00ED36E1"/>
    <w:rsid w:val="00ED6AA7"/>
    <w:rsid w:val="00EE0A56"/>
    <w:rsid w:val="00EE1942"/>
    <w:rsid w:val="00EE5B2F"/>
    <w:rsid w:val="00EE6BFF"/>
    <w:rsid w:val="00EE7EB7"/>
    <w:rsid w:val="00EF3A01"/>
    <w:rsid w:val="00EF3A15"/>
    <w:rsid w:val="00F03B87"/>
    <w:rsid w:val="00F10697"/>
    <w:rsid w:val="00F114E2"/>
    <w:rsid w:val="00F13294"/>
    <w:rsid w:val="00F13895"/>
    <w:rsid w:val="00F1622E"/>
    <w:rsid w:val="00F16397"/>
    <w:rsid w:val="00F1729A"/>
    <w:rsid w:val="00F203CC"/>
    <w:rsid w:val="00F2378B"/>
    <w:rsid w:val="00F23AAB"/>
    <w:rsid w:val="00F30137"/>
    <w:rsid w:val="00F30661"/>
    <w:rsid w:val="00F373DB"/>
    <w:rsid w:val="00F401E5"/>
    <w:rsid w:val="00F4023C"/>
    <w:rsid w:val="00F4290A"/>
    <w:rsid w:val="00F438B4"/>
    <w:rsid w:val="00F502BD"/>
    <w:rsid w:val="00F5046C"/>
    <w:rsid w:val="00F50A2C"/>
    <w:rsid w:val="00F51F1A"/>
    <w:rsid w:val="00F52788"/>
    <w:rsid w:val="00F52C7D"/>
    <w:rsid w:val="00F5394E"/>
    <w:rsid w:val="00F56F3E"/>
    <w:rsid w:val="00F57260"/>
    <w:rsid w:val="00F57BC4"/>
    <w:rsid w:val="00F608B5"/>
    <w:rsid w:val="00F61A0A"/>
    <w:rsid w:val="00F61A6A"/>
    <w:rsid w:val="00F622EF"/>
    <w:rsid w:val="00F62CF1"/>
    <w:rsid w:val="00F63692"/>
    <w:rsid w:val="00F6500E"/>
    <w:rsid w:val="00F65ADA"/>
    <w:rsid w:val="00F660AD"/>
    <w:rsid w:val="00F70841"/>
    <w:rsid w:val="00F7119B"/>
    <w:rsid w:val="00F76492"/>
    <w:rsid w:val="00F76564"/>
    <w:rsid w:val="00F8000A"/>
    <w:rsid w:val="00F80B84"/>
    <w:rsid w:val="00F81702"/>
    <w:rsid w:val="00F83E9D"/>
    <w:rsid w:val="00F85AC2"/>
    <w:rsid w:val="00F85C86"/>
    <w:rsid w:val="00F85E49"/>
    <w:rsid w:val="00F87F4B"/>
    <w:rsid w:val="00F903A7"/>
    <w:rsid w:val="00F9382E"/>
    <w:rsid w:val="00F93B74"/>
    <w:rsid w:val="00F950DC"/>
    <w:rsid w:val="00F9579A"/>
    <w:rsid w:val="00F97346"/>
    <w:rsid w:val="00FA07EC"/>
    <w:rsid w:val="00FA2DF2"/>
    <w:rsid w:val="00FA3130"/>
    <w:rsid w:val="00FA37FB"/>
    <w:rsid w:val="00FA6344"/>
    <w:rsid w:val="00FA7AC0"/>
    <w:rsid w:val="00FB08E1"/>
    <w:rsid w:val="00FB1BDB"/>
    <w:rsid w:val="00FC4E8B"/>
    <w:rsid w:val="00FD07E3"/>
    <w:rsid w:val="00FD2796"/>
    <w:rsid w:val="00FD2A90"/>
    <w:rsid w:val="00FD71A7"/>
    <w:rsid w:val="00FE0EF0"/>
    <w:rsid w:val="00FE3887"/>
    <w:rsid w:val="00FE78C2"/>
    <w:rsid w:val="00FF119A"/>
    <w:rsid w:val="00FF19CB"/>
    <w:rsid w:val="00FF2C56"/>
    <w:rsid w:val="00FF3B0E"/>
    <w:rsid w:val="00FF3B6E"/>
    <w:rsid w:val="00FF5639"/>
    <w:rsid w:val="00FF5E29"/>
    <w:rsid w:val="00FF61AE"/>
    <w:rsid w:val="00FF7B33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236F7C"/>
  <w15:chartTrackingRefBased/>
  <w15:docId w15:val="{4DBD04A0-C271-F64D-95A7-C09A105B9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6Colorful-Accent1">
    <w:name w:val="Grid Table 6 Colorful Accent 1"/>
    <w:basedOn w:val="TableNormal"/>
    <w:uiPriority w:val="51"/>
    <w:rsid w:val="008D7DCA"/>
    <w:rPr>
      <w:color w:val="2F5496" w:themeColor="accent1" w:themeShade="BF"/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8D7DC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056120"/>
    <w:pPr>
      <w:ind w:left="720"/>
      <w:contextualSpacing/>
    </w:pPr>
    <w:rPr>
      <w:rFonts w:ascii="Times New Roman" w:eastAsia="Times New Roman" w:hAnsi="Times New Roman" w:cs="Times New Roman"/>
    </w:rPr>
  </w:style>
  <w:style w:type="table" w:styleId="GridTable4-Accent1">
    <w:name w:val="Grid Table 4 Accent 1"/>
    <w:basedOn w:val="TableNormal"/>
    <w:uiPriority w:val="49"/>
    <w:rsid w:val="005A03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5A0392"/>
  </w:style>
  <w:style w:type="table" w:customStyle="1" w:styleId="GridTable4-Accent11">
    <w:name w:val="Grid Table 4 - Accent 11"/>
    <w:basedOn w:val="TableNormal"/>
    <w:uiPriority w:val="49"/>
    <w:rsid w:val="005A03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DB0BF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DB0BF6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0BF6"/>
  </w:style>
  <w:style w:type="paragraph" w:styleId="Footer">
    <w:name w:val="footer"/>
    <w:basedOn w:val="Normal"/>
    <w:link w:val="FooterChar"/>
    <w:uiPriority w:val="99"/>
    <w:unhideWhenUsed/>
    <w:rsid w:val="00DB0BF6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0BF6"/>
  </w:style>
  <w:style w:type="character" w:styleId="Hyperlink">
    <w:name w:val="Hyperlink"/>
    <w:basedOn w:val="DefaultParagraphFont"/>
    <w:uiPriority w:val="99"/>
    <w:unhideWhenUsed/>
    <w:rsid w:val="00DB0BF6"/>
    <w:rPr>
      <w:color w:val="0563C1" w:themeColor="hyperlink"/>
      <w:u w:val="single"/>
    </w:rPr>
  </w:style>
  <w:style w:type="paragraph" w:customStyle="1" w:styleId="Default">
    <w:name w:val="Default"/>
    <w:rsid w:val="00DB0BF6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paragraph" w:styleId="List">
    <w:name w:val="List"/>
    <w:basedOn w:val="BodyText"/>
    <w:rsid w:val="00DB0BF6"/>
    <w:pPr>
      <w:spacing w:after="140" w:line="276" w:lineRule="auto"/>
    </w:pPr>
    <w:rPr>
      <w:rFonts w:cs="Lucida Sans"/>
    </w:rPr>
  </w:style>
  <w:style w:type="paragraph" w:styleId="BodyText">
    <w:name w:val="Body Text"/>
    <w:basedOn w:val="Normal"/>
    <w:link w:val="BodyTextChar"/>
    <w:uiPriority w:val="99"/>
    <w:semiHidden/>
    <w:unhideWhenUsed/>
    <w:rsid w:val="00DB0B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0BF6"/>
  </w:style>
  <w:style w:type="paragraph" w:styleId="Subtitle">
    <w:name w:val="Subtitle"/>
    <w:basedOn w:val="Normal"/>
    <w:next w:val="Normal"/>
    <w:link w:val="SubtitleChar"/>
    <w:uiPriority w:val="11"/>
    <w:qFormat/>
    <w:rsid w:val="00DB0BF6"/>
    <w:pPr>
      <w:keepNext/>
      <w:keepLines/>
      <w:spacing w:before="360" w:after="80" w:line="276" w:lineRule="auto"/>
    </w:pPr>
    <w:rPr>
      <w:rFonts w:ascii="Georgia" w:eastAsia="Georgia" w:hAnsi="Georgia" w:cs="Georgia"/>
      <w:i/>
      <w:color w:val="666666"/>
      <w:sz w:val="48"/>
      <w:szCs w:val="48"/>
      <w:lang w:eastAsia="tr-TR"/>
    </w:rPr>
  </w:style>
  <w:style w:type="character" w:customStyle="1" w:styleId="SubtitleChar">
    <w:name w:val="Subtitle Char"/>
    <w:basedOn w:val="DefaultParagraphFont"/>
    <w:link w:val="Subtitle"/>
    <w:uiPriority w:val="11"/>
    <w:rsid w:val="00DB0BF6"/>
    <w:rPr>
      <w:rFonts w:ascii="Georgia" w:eastAsia="Georgia" w:hAnsi="Georgia" w:cs="Georgia"/>
      <w:i/>
      <w:color w:val="666666"/>
      <w:sz w:val="48"/>
      <w:szCs w:val="48"/>
      <w:lang w:eastAsia="tr-TR"/>
    </w:rPr>
  </w:style>
  <w:style w:type="paragraph" w:customStyle="1" w:styleId="TitleandContentLTGliederung1">
    <w:name w:val="Title and Content~LT~Gliederung 1"/>
    <w:qFormat/>
    <w:rsid w:val="00DB0BF6"/>
    <w:pPr>
      <w:spacing w:before="283" w:line="200" w:lineRule="atLeast"/>
    </w:pPr>
    <w:rPr>
      <w:rFonts w:ascii="Lucida Sans" w:eastAsia="Tahoma" w:hAnsi="Lucida Sans" w:cs="Liberation Sans"/>
      <w:color w:val="000000"/>
      <w:kern w:val="2"/>
      <w:sz w:val="52"/>
    </w:rPr>
  </w:style>
  <w:style w:type="character" w:customStyle="1" w:styleId="apple-converted-space">
    <w:name w:val="apple-converted-space"/>
    <w:basedOn w:val="DefaultParagraphFont"/>
    <w:rsid w:val="007549B4"/>
  </w:style>
  <w:style w:type="table" w:styleId="TableGrid">
    <w:name w:val="Table Grid"/>
    <w:basedOn w:val="TableNormal"/>
    <w:uiPriority w:val="39"/>
    <w:rsid w:val="00CA43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CA430D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ageNumber">
    <w:name w:val="page number"/>
    <w:basedOn w:val="DefaultParagraphFont"/>
    <w:uiPriority w:val="99"/>
    <w:semiHidden/>
    <w:unhideWhenUsed/>
    <w:rsid w:val="00B21F81"/>
  </w:style>
  <w:style w:type="table" w:customStyle="1" w:styleId="KlavuzuTablo4-Vurgu14">
    <w:name w:val="Kılavuzu Tablo 4 - Vurgu 14"/>
    <w:basedOn w:val="TableNormal"/>
    <w:next w:val="GridTable4-Accent1"/>
    <w:uiPriority w:val="49"/>
    <w:rsid w:val="00CD38A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KlavuzuTablo4-Vurgu13">
    <w:name w:val="Kılavuzu Tablo 4 - Vurgu 13"/>
    <w:basedOn w:val="TableNormal"/>
    <w:next w:val="GridTable4-Accent1"/>
    <w:uiPriority w:val="49"/>
    <w:rsid w:val="00CD38A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KlavuzuTablo4-Vurgu12">
    <w:name w:val="Kılavuzu Tablo 4 - Vurgu 12"/>
    <w:basedOn w:val="TableNormal"/>
    <w:next w:val="GridTable4-Accent1"/>
    <w:uiPriority w:val="49"/>
    <w:rsid w:val="00B40CCF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85AC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AC2"/>
    <w:rPr>
      <w:rFonts w:ascii="Times New Roman" w:hAnsi="Times New Roman" w:cs="Times New Roman"/>
      <w:sz w:val="18"/>
      <w:szCs w:val="18"/>
    </w:rPr>
  </w:style>
  <w:style w:type="table" w:customStyle="1" w:styleId="TableNormal1">
    <w:name w:val="Table Normal1"/>
    <w:uiPriority w:val="2"/>
    <w:semiHidden/>
    <w:unhideWhenUsed/>
    <w:qFormat/>
    <w:rsid w:val="00B6546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65467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B8E457-AF2E-4137-B98A-D880BFE21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96</Pages>
  <Words>35665</Words>
  <Characters>211497</Characters>
  <Application>Microsoft Office Word</Application>
  <DocSecurity>0</DocSecurity>
  <Lines>9195</Lines>
  <Paragraphs>63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et Koc</dc:creator>
  <cp:keywords/>
  <dc:description/>
  <cp:lastModifiedBy>Betilay TOPKARA ARSLAN</cp:lastModifiedBy>
  <cp:revision>399</cp:revision>
  <dcterms:created xsi:type="dcterms:W3CDTF">2025-09-01T08:32:00Z</dcterms:created>
  <dcterms:modified xsi:type="dcterms:W3CDTF">2025-11-05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7321e6f254f30165b75a3872b4ba56973042cf25a3a9b0f3e5a960357ed650</vt:lpwstr>
  </property>
</Properties>
</file>